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122F42" w:rsidRDefault="00122F42" w:rsidP="00122F42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 w:rsidRPr="00F922D1"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 xml:space="preserve">Photon transport based multi-scale knowledge models for designing efficient </w:t>
      </w:r>
      <w:proofErr w:type="spellStart"/>
      <w:r w:rsidRPr="00F922D1">
        <w:rPr>
          <w:rFonts w:asciiTheme="minorHAnsi" w:eastAsia="MS PGothic" w:hAnsiTheme="minorHAnsi"/>
          <w:b/>
          <w:bCs/>
          <w:sz w:val="28"/>
          <w:szCs w:val="28"/>
          <w:lang w:val="en-US"/>
        </w:rPr>
        <w:t>photoreactors</w:t>
      </w:r>
      <w:proofErr w:type="spellEnd"/>
      <w:r w:rsidRPr="00F922D1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producing renewable solar photocatalytic hydrogen</w:t>
      </w:r>
    </w:p>
    <w:p w:rsidR="00122F42" w:rsidRPr="001F0CF4" w:rsidRDefault="00122F42" w:rsidP="00122F42">
      <w:pPr>
        <w:snapToGrid w:val="0"/>
        <w:spacing w:after="120"/>
        <w:jc w:val="center"/>
        <w:rPr>
          <w:rFonts w:eastAsia="SimSun"/>
          <w:color w:val="000000"/>
          <w:lang w:val="fr-FR" w:eastAsia="zh-CN"/>
        </w:rPr>
      </w:pPr>
      <w:r w:rsidRPr="001F0CF4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>Caroline SUPPLIS</w:t>
      </w:r>
      <w:r w:rsidRPr="001F0CF4">
        <w:rPr>
          <w:rFonts w:eastAsia="SimSun"/>
          <w:color w:val="000000"/>
          <w:vertAlign w:val="superscript"/>
          <w:lang w:val="fr-FR" w:eastAsia="zh-CN"/>
        </w:rPr>
        <w:t>1</w:t>
      </w:r>
      <w:r w:rsidRPr="001F0CF4">
        <w:rPr>
          <w:rFonts w:eastAsia="SimSun"/>
          <w:color w:val="000000"/>
          <w:lang w:val="fr-FR" w:eastAsia="zh-CN"/>
        </w:rPr>
        <w:t>*</w:t>
      </w:r>
      <w:r w:rsidRPr="001F0CF4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 Jérémi DAUCHET</w:t>
      </w:r>
      <w:r w:rsidRPr="001F0CF4">
        <w:rPr>
          <w:rFonts w:eastAsia="SimSun"/>
          <w:color w:val="000000"/>
          <w:vertAlign w:val="superscript"/>
          <w:lang w:val="fr-FR" w:eastAsia="zh-CN"/>
        </w:rPr>
        <w:t>1</w:t>
      </w:r>
      <w:r w:rsidRPr="001F0CF4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 Victor GATTEPAILLE</w:t>
      </w:r>
      <w:r w:rsidRPr="001F0CF4">
        <w:rPr>
          <w:rFonts w:eastAsia="SimSun"/>
          <w:color w:val="000000"/>
          <w:vertAlign w:val="superscript"/>
          <w:lang w:val="fr-FR" w:eastAsia="zh-CN"/>
        </w:rPr>
        <w:t>1</w:t>
      </w:r>
      <w:r w:rsidRPr="001F0CF4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 Fabrice GROS</w:t>
      </w:r>
      <w:r w:rsidRPr="001F0CF4">
        <w:rPr>
          <w:rFonts w:eastAsia="SimSun"/>
          <w:color w:val="000000"/>
          <w:vertAlign w:val="superscript"/>
          <w:lang w:val="fr-FR" w:eastAsia="zh-CN"/>
        </w:rPr>
        <w:t>1</w:t>
      </w:r>
      <w:r w:rsidRPr="001F0CF4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 Matthieu ROUDET</w:t>
      </w:r>
      <w:r w:rsidRPr="001F0CF4">
        <w:rPr>
          <w:rFonts w:eastAsia="SimSun"/>
          <w:color w:val="000000"/>
          <w:vertAlign w:val="superscript"/>
          <w:lang w:val="fr-FR" w:eastAsia="zh-CN"/>
        </w:rPr>
        <w:t>1</w:t>
      </w:r>
      <w:r w:rsidRPr="001F0CF4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 Jean-François CORNET</w:t>
      </w:r>
      <w:r w:rsidRPr="001F0CF4">
        <w:rPr>
          <w:rFonts w:eastAsia="SimSun"/>
          <w:color w:val="000000"/>
          <w:vertAlign w:val="superscript"/>
          <w:lang w:val="fr-FR" w:eastAsia="zh-CN"/>
        </w:rPr>
        <w:t>1</w:t>
      </w:r>
      <w:r w:rsidRPr="001F0CF4">
        <w:rPr>
          <w:rFonts w:eastAsia="SimSun"/>
          <w:color w:val="000000"/>
          <w:lang w:val="fr-FR" w:eastAsia="zh-CN"/>
        </w:rPr>
        <w:t xml:space="preserve"> </w:t>
      </w:r>
    </w:p>
    <w:p w:rsidR="00122F42" w:rsidRPr="001F0CF4" w:rsidRDefault="00122F42" w:rsidP="00122F42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fr-FR"/>
        </w:rPr>
      </w:pPr>
      <w:r w:rsidRPr="001F0CF4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1</w:t>
      </w:r>
      <w:r w:rsidRPr="001F0CF4">
        <w:rPr>
          <w:rFonts w:eastAsia="MS PGothic"/>
          <w:i/>
          <w:iCs/>
          <w:color w:val="000000"/>
          <w:sz w:val="20"/>
          <w:lang w:val="fr-FR"/>
        </w:rPr>
        <w:t xml:space="preserve"> </w:t>
      </w:r>
      <w:r w:rsidRPr="001F0CF4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>Université Clermont Auvergne, CNRS, Sigma Clermont, Institut Pascal, F-63000 Clermont-Ferrand, France</w:t>
      </w:r>
    </w:p>
    <w:p w:rsidR="00122F42" w:rsidRPr="00DE0019" w:rsidRDefault="00122F42" w:rsidP="00122F42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>
        <w:rPr>
          <w:rFonts w:asciiTheme="minorHAnsi" w:eastAsia="MS PGothic" w:hAnsiTheme="minorHAnsi"/>
          <w:bCs/>
          <w:i/>
          <w:iCs/>
          <w:sz w:val="20"/>
          <w:lang w:val="en-US"/>
        </w:rPr>
        <w:t>caroline.supplis@uca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>
        <w:rPr>
          <w:rFonts w:asciiTheme="minorHAnsi" w:eastAsia="MS PGothic" w:hAnsiTheme="minorHAnsi"/>
          <w:bCs/>
          <w:i/>
          <w:iCs/>
          <w:sz w:val="20"/>
          <w:lang w:val="en-US"/>
        </w:rPr>
        <w:t>fr</w:t>
      </w:r>
    </w:p>
    <w:p w:rsidR="00122F42" w:rsidRPr="00F922D1" w:rsidRDefault="00122F42" w:rsidP="00122F42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F922D1">
        <w:rPr>
          <w:rFonts w:asciiTheme="minorHAnsi" w:hAnsiTheme="minorHAnsi"/>
          <w:b/>
        </w:rPr>
        <w:t>Highlights</w:t>
      </w:r>
    </w:p>
    <w:p w:rsidR="00122F42" w:rsidRPr="00F922D1" w:rsidRDefault="00122F42" w:rsidP="00122F42">
      <w:pPr>
        <w:pStyle w:val="AbstractBody"/>
        <w:numPr>
          <w:ilvl w:val="0"/>
          <w:numId w:val="16"/>
        </w:numPr>
        <w:ind w:left="1276" w:hanging="196"/>
        <w:rPr>
          <w:rFonts w:asciiTheme="minorHAnsi" w:hAnsiTheme="minorHAnsi"/>
        </w:rPr>
      </w:pPr>
      <w:r>
        <w:rPr>
          <w:rFonts w:asciiTheme="minorHAnsi" w:hAnsiTheme="minorHAnsi"/>
        </w:rPr>
        <w:t xml:space="preserve">A </w:t>
      </w:r>
      <w:r w:rsidRPr="00F922D1">
        <w:rPr>
          <w:rFonts w:asciiTheme="minorHAnsi" w:hAnsiTheme="minorHAnsi"/>
        </w:rPr>
        <w:t>solar-from-water photocatalytic H</w:t>
      </w:r>
      <w:r w:rsidRPr="00F922D1">
        <w:rPr>
          <w:rFonts w:asciiTheme="minorHAnsi" w:hAnsiTheme="minorHAnsi"/>
          <w:vertAlign w:val="subscript"/>
        </w:rPr>
        <w:t>2</w:t>
      </w:r>
      <w:r w:rsidRPr="00F922D1">
        <w:rPr>
          <w:rFonts w:asciiTheme="minorHAnsi" w:hAnsiTheme="minorHAnsi"/>
        </w:rPr>
        <w:t xml:space="preserve"> production engineering</w:t>
      </w:r>
      <w:r>
        <w:rPr>
          <w:rFonts w:asciiTheme="minorHAnsi" w:hAnsiTheme="minorHAnsi"/>
        </w:rPr>
        <w:t xml:space="preserve"> is presented.</w:t>
      </w:r>
    </w:p>
    <w:p w:rsidR="00122F42" w:rsidRPr="00F922D1" w:rsidRDefault="00122F42" w:rsidP="00122F42">
      <w:pPr>
        <w:pStyle w:val="AbstractBody"/>
        <w:numPr>
          <w:ilvl w:val="0"/>
          <w:numId w:val="16"/>
        </w:numPr>
        <w:ind w:left="1276" w:hanging="196"/>
        <w:rPr>
          <w:rFonts w:asciiTheme="minorHAnsi" w:hAnsiTheme="minorHAnsi"/>
        </w:rPr>
      </w:pPr>
      <w:r>
        <w:rPr>
          <w:rFonts w:asciiTheme="minorHAnsi" w:hAnsiTheme="minorHAnsi"/>
        </w:rPr>
        <w:t>A p</w:t>
      </w:r>
      <w:r w:rsidRPr="00F922D1">
        <w:rPr>
          <w:rFonts w:asciiTheme="minorHAnsi" w:hAnsiTheme="minorHAnsi"/>
        </w:rPr>
        <w:t>redictive model using multi-level light-matter</w:t>
      </w:r>
      <w:r>
        <w:rPr>
          <w:rFonts w:asciiTheme="minorHAnsi" w:hAnsiTheme="minorHAnsi"/>
        </w:rPr>
        <w:t xml:space="preserve"> </w:t>
      </w:r>
      <w:r w:rsidRPr="00F922D1">
        <w:rPr>
          <w:rFonts w:asciiTheme="minorHAnsi" w:hAnsiTheme="minorHAnsi"/>
        </w:rPr>
        <w:t>process</w:t>
      </w:r>
      <w:r>
        <w:rPr>
          <w:rFonts w:asciiTheme="minorHAnsi" w:hAnsiTheme="minorHAnsi"/>
        </w:rPr>
        <w:t>es</w:t>
      </w:r>
      <w:r w:rsidRPr="00F922D1">
        <w:rPr>
          <w:rFonts w:asciiTheme="minorHAnsi" w:hAnsiTheme="minorHAnsi"/>
        </w:rPr>
        <w:t xml:space="preserve"> description</w:t>
      </w:r>
      <w:r>
        <w:rPr>
          <w:rStyle w:val="Marquedecommentaire"/>
          <w:rFonts w:ascii="Arial" w:hAnsi="Arial"/>
          <w:lang w:val="en-GB"/>
        </w:rPr>
        <w:t xml:space="preserve"> </w:t>
      </w:r>
      <w:proofErr w:type="spellStart"/>
      <w:r>
        <w:rPr>
          <w:rStyle w:val="Marquedecommentaire"/>
          <w:rFonts w:ascii="Arial" w:hAnsi="Arial"/>
          <w:lang w:val="en-GB"/>
        </w:rPr>
        <w:t>i</w:t>
      </w:r>
      <w:proofErr w:type="spellEnd"/>
      <w:r>
        <w:rPr>
          <w:rFonts w:asciiTheme="minorHAnsi" w:hAnsiTheme="minorHAnsi"/>
        </w:rPr>
        <w:t>s proposed</w:t>
      </w:r>
      <w:r w:rsidRPr="00F922D1">
        <w:rPr>
          <w:rFonts w:asciiTheme="minorHAnsi" w:hAnsiTheme="minorHAnsi"/>
        </w:rPr>
        <w:t xml:space="preserve">. </w:t>
      </w:r>
    </w:p>
    <w:p w:rsidR="00122F42" w:rsidRPr="00F922D1" w:rsidRDefault="00122F42" w:rsidP="00122F42">
      <w:pPr>
        <w:pStyle w:val="AbstractBody"/>
        <w:numPr>
          <w:ilvl w:val="0"/>
          <w:numId w:val="16"/>
        </w:numPr>
        <w:ind w:left="1276" w:right="-144" w:hanging="196"/>
        <w:rPr>
          <w:rFonts w:asciiTheme="minorHAnsi" w:hAnsiTheme="minorHAnsi"/>
        </w:rPr>
      </w:pPr>
      <w:r>
        <w:rPr>
          <w:rFonts w:asciiTheme="minorHAnsi" w:hAnsiTheme="minorHAnsi"/>
        </w:rPr>
        <w:t xml:space="preserve">Validation is done on an </w:t>
      </w:r>
      <w:r w:rsidRPr="00F922D1">
        <w:rPr>
          <w:rFonts w:asciiTheme="minorHAnsi" w:hAnsiTheme="minorHAnsi"/>
        </w:rPr>
        <w:t>accurate experimental bench</w:t>
      </w:r>
      <w:r>
        <w:rPr>
          <w:rFonts w:asciiTheme="minorHAnsi" w:hAnsiTheme="minorHAnsi"/>
        </w:rPr>
        <w:t xml:space="preserve"> using an innovative photoreactor</w:t>
      </w:r>
      <w:r w:rsidRPr="00F922D1">
        <w:rPr>
          <w:rFonts w:asciiTheme="minorHAnsi" w:hAnsiTheme="minorHAnsi"/>
        </w:rPr>
        <w:t xml:space="preserve">. </w:t>
      </w:r>
    </w:p>
    <w:p w:rsidR="00122F42" w:rsidRPr="00A15B93" w:rsidRDefault="00122F42" w:rsidP="00122F42">
      <w:pPr>
        <w:snapToGrid w:val="0"/>
        <w:spacing w:after="120"/>
        <w:ind w:left="1276" w:hanging="196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122F42" w:rsidRPr="008D0BEB" w:rsidRDefault="00122F42" w:rsidP="00122F42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122F42" w:rsidRDefault="00122F42" w:rsidP="00122F42">
      <w:pPr>
        <w:pStyle w:val="NormalWeb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ab/>
      </w:r>
      <w:r w:rsidRPr="00B148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sidering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xhaustion</w:t>
      </w:r>
      <w:r w:rsidRPr="00B148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fossil resources and CO</w:t>
      </w:r>
      <w:r w:rsidRPr="00B148C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B148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mission rise due to their combustion, the use of solar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newable </w:t>
      </w:r>
      <w:r w:rsidRPr="00B148CA">
        <w:rPr>
          <w:rFonts w:asciiTheme="minorHAnsi" w:eastAsia="MS PGothic" w:hAnsiTheme="minorHAnsi"/>
          <w:color w:val="000000"/>
          <w:sz w:val="22"/>
          <w:szCs w:val="22"/>
          <w:lang w:val="en-US"/>
        </w:rPr>
        <w:t>energy is an evidence to cope with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energy demand of Humanity in the future</w:t>
      </w:r>
      <w:r w:rsidRPr="00B148CA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is resource being naturally fluctuating, it is necessary to convert it into storable energetic v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tors. Among solar fuels, o</w:t>
      </w:r>
      <w:r w:rsidRPr="00B148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e of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irst</w:t>
      </w:r>
      <w:r w:rsidRPr="00B148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ccessible</w:t>
      </w:r>
      <w:r w:rsidRPr="00B148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undoubtedly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Pr="00B148C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B148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hose production can be carried out in slurry </w:t>
      </w:r>
      <w:proofErr w:type="spellStart"/>
      <w:r w:rsidRPr="00B148CA">
        <w:rPr>
          <w:rFonts w:asciiTheme="minorHAnsi" w:eastAsia="MS PGothic" w:hAnsiTheme="minorHAnsi"/>
          <w:color w:val="000000"/>
          <w:sz w:val="22"/>
          <w:szCs w:val="22"/>
          <w:lang w:val="en-US"/>
        </w:rPr>
        <w:t>photoreacto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 making use of photocatalytic water splitting [2]</w:t>
      </w:r>
      <w:r w:rsidRPr="00B148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challenge is huge a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Humanity</w:t>
      </w:r>
      <w:r w:rsidRPr="00B148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e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B148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develop in the same time efficient and cheap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emiconductor </w:t>
      </w:r>
      <w:proofErr w:type="spellStart"/>
      <w:r w:rsidRPr="00B148CA">
        <w:rPr>
          <w:rFonts w:asciiTheme="minorHAnsi" w:eastAsia="MS PGothic" w:hAnsiTheme="minorHAnsi"/>
          <w:color w:val="000000"/>
          <w:sz w:val="22"/>
          <w:szCs w:val="22"/>
          <w:lang w:val="en-US"/>
        </w:rPr>
        <w:t>photocatalysts</w:t>
      </w:r>
      <w:proofErr w:type="spellEnd"/>
      <w:r w:rsidRPr="00B148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ptimized solar photo-reactive </w:t>
      </w:r>
      <w:r w:rsidRPr="00B148CA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es.</w:t>
      </w:r>
    </w:p>
    <w:p w:rsidR="00122F42" w:rsidRPr="0008087A" w:rsidRDefault="00122F42" w:rsidP="00122F42">
      <w:pPr>
        <w:pStyle w:val="NormalWeb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122F42" w:rsidRPr="008D0BEB" w:rsidRDefault="00122F42" w:rsidP="00122F4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122F42" w:rsidRDefault="00122F42" w:rsidP="00122F4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79196C">
        <w:rPr>
          <w:rFonts w:asciiTheme="minorHAnsi" w:eastAsia="MS PGothic" w:hAnsiTheme="minorHAnsi"/>
          <w:color w:val="000000"/>
          <w:sz w:val="22"/>
          <w:szCs w:val="22"/>
          <w:u w:val="single"/>
          <w:lang w:val="en-US"/>
        </w:rPr>
        <w:t>Multi-scale model</w:t>
      </w:r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: From a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emical </w:t>
      </w:r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ngineering point of view and considering that photo-reactive processes ar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mited and </w:t>
      </w:r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trolled by photon transpor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conversion</w:t>
      </w:r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e understanding and optimization of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lementary process of light-matter interaction at different scales</w:t>
      </w:r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description levels </w:t>
      </w:r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essential to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evelop</w:t>
      </w:r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dictive </w:t>
      </w:r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knowledge models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 present such rigorous and generic models with the objective to conceive, size and optimize highly efficient processes for solar-to-hydrogen energy conversion (yield &gt; 15%) by geometric inverse design. </w:t>
      </w:r>
      <w:r w:rsidRPr="00430B1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ir multi-scal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ructuration requires first the determination of </w:t>
      </w:r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pectral </w:t>
      </w:r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ptical propertie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or</w:t>
      </w:r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proofErr w:type="spellStart"/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>photocatalysts</w:t>
      </w:r>
      <w:proofErr w:type="spellEnd"/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hich can</w:t>
      </w:r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 found i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erimental </w:t>
      </w:r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>databases and/or u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g density functional theory with</w:t>
      </w:r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>Kramers-Krönig</w:t>
      </w:r>
      <w:proofErr w:type="spellEnd"/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usality relations. The second step is aimed at determining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pectral </w:t>
      </w:r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adiative properties (phase function, absorption and scattering coefficients) of the </w:t>
      </w:r>
      <w:proofErr w:type="spellStart"/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>photocatalyst</w:t>
      </w:r>
      <w:proofErr w:type="spellEnd"/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article by solving Maxwell’s equations using Mi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ory </w:t>
      </w:r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for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quivalent </w:t>
      </w:r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>spher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pproximation</w:t>
      </w:r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, with additional information on shape and size distribution that can be experimentall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cquired</w:t>
      </w:r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last phase consists in solving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hoton transport</w:t>
      </w:r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>qua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Boltzmann equation)</w:t>
      </w:r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termine luminance distribution within the </w:t>
      </w:r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ystem volum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known boundary condition i.e. the spectral incident photon flux density </w:t>
      </w:r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>q</w:t>
      </w:r>
      <w:r w:rsidRPr="0079196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ᴖ</w:t>
      </w:r>
      <w:r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its angular distribution</w:t>
      </w:r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>. As a result, th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spectrally averaged)</w:t>
      </w:r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L</w:t>
      </w:r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cal </w:t>
      </w:r>
      <w:r w:rsidRPr="0079196C">
        <w:rPr>
          <w:rFonts w:ascii="Monotype Corsiva" w:eastAsia="MS PGothic" w:hAnsi="Monotype Corsiva"/>
          <w:color w:val="000000"/>
          <w:sz w:val="22"/>
          <w:szCs w:val="22"/>
          <w:lang w:val="en-US"/>
        </w:rPr>
        <w:t>A</w:t>
      </w:r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Pr="00E529D9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x</w:t>
      </w:r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an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</w:t>
      </w:r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an </w:t>
      </w:r>
      <m:oMath>
        <m:d>
          <m:dPr>
            <m:begChr m:val="〈"/>
            <m:endChr m:val="〉"/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  <w:lang w:val="en-US"/>
              </w:rPr>
            </m:ctrlPr>
          </m:dPr>
          <m:e>
            <m:r>
              <m:rPr>
                <m:nor/>
              </m:rPr>
              <w:rPr>
                <w:rFonts w:ascii="Monotype Corsiva" w:eastAsia="MS PGothic" w:hAnsi="Monotype Corsiva"/>
                <w:color w:val="000000"/>
                <w:sz w:val="22"/>
                <w:szCs w:val="22"/>
                <w:lang w:val="en-US"/>
              </w:rPr>
              <m:t>A</m:t>
            </m:r>
          </m:e>
        </m:d>
      </m:oMath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</w:t>
      </w:r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lumetric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</w:t>
      </w:r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>at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adiant E</w:t>
      </w:r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erg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>bso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ed</w:t>
      </w:r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LVREA and MVREA)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stimated and linked to local H</w:t>
      </w:r>
      <w:r w:rsidRPr="0079196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ction rate </w:t>
      </w:r>
      <m:oMath>
        <m:sSub>
          <m:sSubPr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  <w:lang w:val="en-US"/>
              </w:rPr>
            </m:ctrlPr>
          </m:sSubPr>
          <m:e>
            <m:r>
              <m:rPr>
                <m:nor/>
              </m:rPr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  <m:t>r</m:t>
            </m:r>
          </m:e>
          <m:sub>
            <m:sSub>
              <m:sSubPr>
                <m:ctrlPr>
                  <w:rPr>
                    <w:rFonts w:ascii="Cambria Math" w:eastAsia="MS PGothic" w:hAnsi="Cambria Math"/>
                    <w:i/>
                    <w:color w:val="000000"/>
                    <w:sz w:val="22"/>
                    <w:szCs w:val="22"/>
                    <w:lang w:val="en-US"/>
                  </w:rPr>
                </m:ctrlPr>
              </m:sSubPr>
              <m:e>
                <m:r>
                  <m:rPr>
                    <m:nor/>
                  </m:rPr>
                  <w:rPr>
                    <w:rFonts w:asciiTheme="minorHAnsi" w:eastAsia="MS PGothic" w:hAnsiTheme="minorHAnsi"/>
                    <w:color w:val="000000"/>
                    <w:sz w:val="22"/>
                    <w:szCs w:val="22"/>
                    <w:lang w:val="en-US"/>
                  </w:rPr>
                  <m:t>H</m:t>
                </m:r>
              </m:e>
              <m:sub>
                <m:r>
                  <m:rPr>
                    <m:nor/>
                  </m:rPr>
                  <w:rPr>
                    <w:rFonts w:asciiTheme="minorHAnsi" w:eastAsia="MS PGothic" w:hAnsiTheme="minorHAnsi"/>
                    <w:color w:val="000000"/>
                    <w:sz w:val="22"/>
                    <w:szCs w:val="22"/>
                    <w:lang w:val="en-US"/>
                  </w:rPr>
                  <m:t>2</m:t>
                </m:r>
              </m:sub>
            </m:sSub>
          </m:sub>
        </m:sSub>
        <m:r>
          <m:rPr>
            <m:nor/>
          </m:rPr>
          <w:rPr>
            <w:rFonts w:asciiTheme="minorHAnsi" w:eastAsia="MS PGothic" w:hAnsiTheme="minorHAnsi"/>
            <w:color w:val="000000"/>
            <w:sz w:val="22"/>
            <w:szCs w:val="22"/>
            <w:lang w:val="en-US"/>
          </w:rPr>
          <m:t>(</m:t>
        </m:r>
        <m:r>
          <m:rPr>
            <m:nor/>
          </m:rPr>
          <w:rPr>
            <w:rFonts w:asciiTheme="minorHAnsi" w:eastAsia="MS PGothic" w:hAnsiTheme="minorHAnsi"/>
            <w:b/>
            <w:color w:val="000000"/>
            <w:sz w:val="22"/>
            <w:szCs w:val="22"/>
            <w:lang w:val="en-US"/>
          </w:rPr>
          <m:t>x</m:t>
        </m:r>
        <m:r>
          <m:rPr>
            <m:nor/>
          </m:rPr>
          <w:rPr>
            <w:rFonts w:asciiTheme="minorHAnsi" w:eastAsia="MS PGothic" w:hAnsiTheme="minorHAnsi"/>
            <w:color w:val="000000"/>
            <w:sz w:val="22"/>
            <w:szCs w:val="22"/>
            <w:lang w:val="en-US"/>
          </w:rPr>
          <m:t>)</m:t>
        </m:r>
      </m:oMath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ing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chanistic elementary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thermokinetics</w:t>
      </w:r>
      <w:proofErr w:type="spellEnd"/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upling laws. The mean H</w:t>
      </w:r>
      <w:r w:rsidRPr="0079196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ction rate </w:t>
      </w:r>
      <m:oMath>
        <m:d>
          <m:dPr>
            <m:begChr m:val="〈"/>
            <m:endChr m:val="〉"/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="MS PGothic" w:hAnsi="Cambria Math"/>
                    <w:i/>
                    <w:color w:val="000000"/>
                    <w:sz w:val="22"/>
                    <w:szCs w:val="22"/>
                    <w:lang w:val="en-US"/>
                  </w:rPr>
                </m:ctrlPr>
              </m:sSubPr>
              <m:e>
                <m:r>
                  <m:rPr>
                    <m:nor/>
                  </m:rPr>
                  <w:rPr>
                    <w:rFonts w:asciiTheme="minorHAnsi" w:eastAsia="MS PGothic" w:hAnsiTheme="minorHAnsi"/>
                    <w:color w:val="000000"/>
                    <w:sz w:val="22"/>
                    <w:szCs w:val="22"/>
                    <w:lang w:val="en-US"/>
                  </w:rPr>
                  <m:t>r</m:t>
                </m:r>
              </m:e>
              <m:sub>
                <m:sSub>
                  <m:sSubPr>
                    <m:ctrlPr>
                      <w:rPr>
                        <w:rFonts w:ascii="Cambria Math" w:eastAsia="MS PGothic" w:hAnsi="Cambria Math"/>
                        <w:i/>
                        <w:color w:val="000000"/>
                        <w:sz w:val="22"/>
                        <w:szCs w:val="22"/>
                        <w:lang w:val="en-US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Theme="minorHAnsi" w:eastAsia="MS PGothic" w:hAnsiTheme="minorHAnsi"/>
                        <w:color w:val="000000"/>
                        <w:sz w:val="22"/>
                        <w:szCs w:val="22"/>
                        <w:lang w:val="en-US"/>
                      </w:rPr>
                      <m:t>H</m:t>
                    </m:r>
                  </m:e>
                  <m:sub>
                    <m:r>
                      <m:rPr>
                        <m:nor/>
                      </m:rPr>
                      <w:rPr>
                        <w:rFonts w:asciiTheme="minorHAnsi" w:eastAsia="MS PGothic" w:hAnsiTheme="minorHAnsi"/>
                        <w:color w:val="000000"/>
                        <w:sz w:val="22"/>
                        <w:szCs w:val="22"/>
                        <w:lang w:val="en-US"/>
                      </w:rPr>
                      <m:t>2</m:t>
                    </m:r>
                  </m:sub>
                </m:sSub>
              </m:sub>
            </m:sSub>
          </m:e>
        </m:d>
      </m:oMath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n </w:t>
      </w:r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btained b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veraging local kinetics</w:t>
      </w:r>
      <w:r w:rsidRPr="007919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ver the entire photoreactor volume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122F42" w:rsidRPr="0008087A" w:rsidRDefault="00122F42" w:rsidP="00122F42">
      <w:pPr>
        <w:pStyle w:val="NormalWeb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92C05">
        <w:rPr>
          <w:rFonts w:asciiTheme="minorHAnsi" w:eastAsia="MS PGothic" w:hAnsiTheme="minorHAnsi"/>
          <w:color w:val="000000"/>
          <w:sz w:val="22"/>
          <w:szCs w:val="22"/>
          <w:u w:val="single"/>
          <w:lang w:val="en-US"/>
        </w:rPr>
        <w:t>Experimental set up: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irst, the radiative properties are experimentally validated thanks to transmittance measurements with an integrating sphere. Then, our knowledge model is</w:t>
      </w:r>
      <w:r w:rsidRPr="00AC66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lidated by carrying out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photocatalytic </w:t>
      </w:r>
      <w:r w:rsidRPr="00AC6608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H</w:t>
      </w:r>
      <w:r w:rsidRPr="00F755B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AC66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duction </w:t>
      </w:r>
      <w:r w:rsidRPr="00AC6608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ab-scale </w:t>
      </w:r>
      <w:r w:rsidRPr="00AC6608">
        <w:rPr>
          <w:rFonts w:asciiTheme="minorHAnsi" w:eastAsia="MS PGothic" w:hAnsiTheme="minorHAnsi"/>
          <w:color w:val="000000"/>
          <w:sz w:val="22"/>
          <w:szCs w:val="22"/>
          <w:lang w:val="en-US"/>
        </w:rPr>
        <w:t>photoreacto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3]</w:t>
      </w:r>
      <w:r w:rsidRPr="00AC660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</w:t>
      </w:r>
      <w:r w:rsidRPr="00F755B1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produced in the gas tight photoreactor illuminated </w:t>
      </w:r>
      <w:r w:rsidRPr="00B148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a LED panel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(various spectral distributions) or a solar simulator</w:t>
      </w:r>
      <w:r w:rsidRPr="00B148C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ts production rate </w:t>
      </w:r>
      <m:oMath>
        <m:d>
          <m:dPr>
            <m:begChr m:val="〈"/>
            <m:endChr m:val="〉"/>
            <m:ctrlP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="MS PGothic" w:hAnsi="Cambria Math"/>
                    <w:color w:val="000000"/>
                    <w:sz w:val="22"/>
                    <w:szCs w:val="22"/>
                    <w:lang w:val="en-US"/>
                  </w:rPr>
                </m:ctrlPr>
              </m:sSubPr>
              <m:e>
                <m:r>
                  <m:rPr>
                    <m:nor/>
                  </m:rPr>
                  <w:rPr>
                    <w:rFonts w:asciiTheme="minorHAnsi" w:eastAsia="MS PGothic" w:hAnsiTheme="minorHAnsi"/>
                    <w:color w:val="000000"/>
                    <w:sz w:val="22"/>
                    <w:szCs w:val="22"/>
                    <w:lang w:val="en-US"/>
                  </w:rPr>
                  <m:t>r</m:t>
                </m:r>
              </m:e>
              <m:sub>
                <m:sSub>
                  <m:sSubPr>
                    <m:ctrlPr>
                      <w:rPr>
                        <w:rFonts w:ascii="Cambria Math" w:eastAsia="MS PGothic" w:hAnsi="Cambria Math"/>
                        <w:color w:val="000000"/>
                        <w:sz w:val="22"/>
                        <w:szCs w:val="22"/>
                        <w:lang w:val="en-US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Theme="minorHAnsi" w:eastAsia="MS PGothic" w:hAnsiTheme="minorHAnsi"/>
                        <w:color w:val="000000"/>
                        <w:sz w:val="22"/>
                        <w:szCs w:val="22"/>
                        <w:lang w:val="en-US"/>
                      </w:rPr>
                      <m:t>H</m:t>
                    </m:r>
                  </m:e>
                  <m:sub>
                    <m:r>
                      <m:rPr>
                        <m:nor/>
                      </m:rPr>
                      <w:rPr>
                        <w:rFonts w:asciiTheme="minorHAnsi" w:eastAsia="MS PGothic" w:hAnsiTheme="minorHAnsi"/>
                        <w:color w:val="000000"/>
                        <w:sz w:val="22"/>
                        <w:szCs w:val="22"/>
                        <w:lang w:val="en-US"/>
                      </w:rPr>
                      <m:t>2</m:t>
                    </m:r>
                  </m:sub>
                </m:sSub>
              </m:sub>
            </m:sSub>
          </m:e>
        </m:d>
      </m:oMath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correlated through a detailed mass balance with the pressure increase in the headspace of the reactor</w:t>
      </w:r>
      <w:r w:rsidRPr="00B148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asured with a pressure senso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122F42" w:rsidRDefault="00122F42" w:rsidP="00122F42">
      <w:pPr>
        <w:pStyle w:val="NormalWeb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:rsidR="00122F42" w:rsidRPr="00510BED" w:rsidRDefault="00122F42" w:rsidP="00122F42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510BED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122F42" w:rsidRDefault="00122F42" w:rsidP="00122F4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val="fr-FR" w:eastAsia="fr-F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960998" wp14:editId="32FADC2B">
                <wp:simplePos x="0" y="0"/>
                <wp:positionH relativeFrom="column">
                  <wp:posOffset>2494280</wp:posOffset>
                </wp:positionH>
                <wp:positionV relativeFrom="paragraph">
                  <wp:posOffset>1388745</wp:posOffset>
                </wp:positionV>
                <wp:extent cx="334010" cy="252095"/>
                <wp:effectExtent l="0" t="0" r="0" b="0"/>
                <wp:wrapNone/>
                <wp:docPr id="5" name="Zone de text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010" cy="2520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22F42" w:rsidRPr="0008087A" w:rsidRDefault="00122F42" w:rsidP="00122F42">
                            <w:pPr>
                              <w:rPr>
                                <w:b/>
                                <w:lang w:val="fr-FR"/>
                              </w:rPr>
                            </w:pPr>
                            <w:r w:rsidRPr="0008087A">
                              <w:rPr>
                                <w:rFonts w:asciiTheme="minorHAnsi" w:hAnsiTheme="minorHAnsi"/>
                                <w:b/>
                                <w:noProof/>
                                <w:lang w:val="fr-FR" w:eastAsia="fr-FR"/>
                              </w:rPr>
                              <w:t>(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noProof/>
                                <w:lang w:val="fr-FR" w:eastAsia="fr-FR"/>
                              </w:rPr>
                              <w:t>b</w:t>
                            </w:r>
                            <w:r w:rsidRPr="0008087A">
                              <w:rPr>
                                <w:rFonts w:asciiTheme="minorHAnsi" w:hAnsiTheme="minorHAnsi"/>
                                <w:b/>
                                <w:noProof/>
                                <w:lang w:val="fr-FR" w:eastAsia="fr-FR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Zone de texte 5" o:spid="_x0000_s1026" type="#_x0000_t202" style="position:absolute;left:0;text-align:left;margin-left:196.4pt;margin-top:109.35pt;width:26.3pt;height:19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" filled="f" stroked="f">
                <v:textbox>
                  <w:txbxContent>
                    <w:p w:rsidR="00122F42" w:rsidRPr="0008087A" w:rsidRDefault="00122F42" w:rsidP="00122F42">
                      <w:pPr>
                        <w:rPr>
                          <w:b/>
                          <w:lang w:val="fr-FR"/>
                        </w:rPr>
                      </w:pPr>
                      <w:r w:rsidRPr="0008087A">
                        <w:rPr>
                          <w:rFonts w:asciiTheme="minorHAnsi" w:hAnsiTheme="minorHAnsi"/>
                          <w:b/>
                          <w:noProof/>
                          <w:lang w:val="fr-FR" w:eastAsia="fr-FR"/>
                        </w:rPr>
                        <w:t>(</w:t>
                      </w:r>
                      <w:r>
                        <w:rPr>
                          <w:rFonts w:asciiTheme="minorHAnsi" w:hAnsiTheme="minorHAnsi"/>
                          <w:b/>
                          <w:noProof/>
                          <w:lang w:val="fr-FR" w:eastAsia="fr-FR"/>
                        </w:rPr>
                        <w:t>b</w:t>
                      </w:r>
                      <w:r w:rsidRPr="0008087A">
                        <w:rPr>
                          <w:rFonts w:asciiTheme="minorHAnsi" w:hAnsiTheme="minorHAnsi"/>
                          <w:b/>
                          <w:noProof/>
                          <w:lang w:val="fr-FR" w:eastAsia="fr-FR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D7573B">
        <w:rPr>
          <w:rFonts w:asciiTheme="minorHAnsi" w:eastAsia="MS PGothic" w:hAnsiTheme="minorHAnsi"/>
          <w:noProof/>
          <w:color w:val="000000"/>
          <w:sz w:val="22"/>
          <w:szCs w:val="22"/>
          <w:lang w:val="fr-FR" w:eastAsia="fr-FR"/>
        </w:rPr>
        <w:drawing>
          <wp:anchor distT="0" distB="0" distL="114300" distR="114300" simplePos="0" relativeHeight="251660288" behindDoc="0" locked="0" layoutInCell="1" allowOverlap="1" wp14:anchorId="5CDD3031" wp14:editId="2C8EA816">
            <wp:simplePos x="0" y="0"/>
            <wp:positionH relativeFrom="column">
              <wp:posOffset>2606675</wp:posOffset>
            </wp:positionH>
            <wp:positionV relativeFrom="paragraph">
              <wp:posOffset>1414145</wp:posOffset>
            </wp:positionV>
            <wp:extent cx="2845435" cy="1332000"/>
            <wp:effectExtent l="0" t="0" r="0" b="0"/>
            <wp:wrapSquare wrapText="bothSides"/>
            <wp:docPr id="66" name="Graphique 6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anchor>
        </w:drawing>
      </w:r>
      <w:r w:rsidRPr="00D7573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perimental </w:t>
      </w:r>
      <w:r w:rsidRPr="009A3A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sult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ll be presented </w:t>
      </w:r>
      <w:r w:rsidRPr="009A3A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the pressure time cours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with decompression steps) </w:t>
      </w:r>
      <w:r w:rsidRPr="009A3AEB">
        <w:rPr>
          <w:rFonts w:asciiTheme="minorHAnsi" w:eastAsia="MS PGothic" w:hAnsiTheme="minorHAnsi"/>
          <w:color w:val="000000"/>
          <w:sz w:val="22"/>
          <w:szCs w:val="22"/>
          <w:lang w:val="en-US"/>
        </w:rPr>
        <w:t>during H</w:t>
      </w:r>
      <w:r w:rsidRPr="009A3AEB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9A3A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tion under irradiation of the photoreactor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see </w:t>
      </w:r>
      <w:r w:rsidRPr="009A3A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gur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Pr="009A3AEB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Pr="009A3A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It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nables</w:t>
      </w:r>
      <w:r w:rsidRPr="009A3A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determin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ean H</w:t>
      </w:r>
      <w:r w:rsidRPr="00BB6A7F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olumetric rate </w:t>
      </w:r>
      <m:oMath>
        <m:d>
          <m:dPr>
            <m:begChr m:val="〈"/>
            <m:endChr m:val="〉"/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="MS PGothic" w:hAnsi="Cambria Math"/>
                    <w:i/>
                    <w:color w:val="000000"/>
                    <w:sz w:val="22"/>
                    <w:szCs w:val="22"/>
                    <w:lang w:val="en-US"/>
                  </w:rPr>
                </m:ctrlPr>
              </m:sSubPr>
              <m:e>
                <m:r>
                  <m:rPr>
                    <m:nor/>
                  </m:rPr>
                  <w:rPr>
                    <w:rFonts w:asciiTheme="minorHAnsi" w:eastAsia="MS PGothic" w:hAnsiTheme="minorHAnsi"/>
                    <w:color w:val="000000"/>
                    <w:sz w:val="22"/>
                    <w:szCs w:val="22"/>
                    <w:lang w:val="en-US"/>
                  </w:rPr>
                  <m:t>r</m:t>
                </m:r>
              </m:e>
              <m:sub>
                <m:sSub>
                  <m:sSubPr>
                    <m:ctrlPr>
                      <w:rPr>
                        <w:rFonts w:ascii="Cambria Math" w:eastAsia="MS PGothic" w:hAnsi="Cambria Math"/>
                        <w:i/>
                        <w:color w:val="000000"/>
                        <w:sz w:val="22"/>
                        <w:szCs w:val="22"/>
                        <w:lang w:val="en-US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Theme="minorHAnsi" w:eastAsia="MS PGothic" w:hAnsiTheme="minorHAnsi"/>
                        <w:color w:val="000000"/>
                        <w:sz w:val="22"/>
                        <w:szCs w:val="22"/>
                        <w:lang w:val="en-US"/>
                      </w:rPr>
                      <m:t>H</m:t>
                    </m:r>
                  </m:e>
                  <m:sub>
                    <m:r>
                      <m:rPr>
                        <m:nor/>
                      </m:rPr>
                      <w:rPr>
                        <w:rFonts w:asciiTheme="minorHAnsi" w:eastAsia="MS PGothic" w:hAnsiTheme="minorHAnsi"/>
                        <w:color w:val="000000"/>
                        <w:sz w:val="22"/>
                        <w:szCs w:val="22"/>
                        <w:lang w:val="en-US"/>
                      </w:rPr>
                      <m:t>2</m:t>
                    </m:r>
                  </m:sub>
                </m:sSub>
              </m:sub>
            </m:sSub>
          </m:e>
        </m:d>
      </m:oMath>
      <w:r w:rsidRPr="009A3A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Several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ccurately controlled </w:t>
      </w:r>
      <w:r w:rsidRPr="009A3AEB">
        <w:rPr>
          <w:rFonts w:asciiTheme="minorHAnsi" w:eastAsia="MS PGothic" w:hAnsiTheme="minorHAnsi"/>
          <w:color w:val="000000"/>
          <w:sz w:val="22"/>
          <w:szCs w:val="22"/>
          <w:lang w:val="en-US"/>
        </w:rPr>
        <w:t>values of incident photon flux densi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es</w:t>
      </w:r>
      <w:r w:rsidRPr="009A3A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q</w:t>
      </w:r>
      <w:r w:rsidRPr="009A3AEB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ᴖ</w:t>
      </w:r>
      <w:r w:rsidRPr="009A3A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[4]</w:t>
      </w:r>
      <w:r w:rsidRPr="009A3A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tested for a given</w:t>
      </w:r>
      <w:r w:rsidRPr="009A3A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Pr="009A3AEB">
        <w:rPr>
          <w:rFonts w:asciiTheme="minorHAnsi" w:eastAsia="MS PGothic" w:hAnsiTheme="minorHAnsi"/>
          <w:color w:val="000000"/>
          <w:sz w:val="22"/>
          <w:szCs w:val="22"/>
          <w:lang w:val="en-US"/>
        </w:rPr>
        <w:t>photocatalyst</w:t>
      </w:r>
      <w:proofErr w:type="spellEnd"/>
      <w:r w:rsidRPr="009A3A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centration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</w:t>
      </w:r>
      <w:r w:rsidRPr="009A3A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ach q</w:t>
      </w:r>
      <w:r w:rsidRPr="009A3AEB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ᴖ</w:t>
      </w:r>
      <w:r w:rsidRPr="009A3A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lu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9A3A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rresponds </w:t>
      </w:r>
      <w:proofErr w:type="gramStart"/>
      <w:r w:rsidRPr="009A3AEB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proofErr w:type="gramEnd"/>
      <w:r w:rsidRPr="009A3A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m:oMath>
        <m:d>
          <m:dPr>
            <m:begChr m:val="〈"/>
            <m:endChr m:val="〉"/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="MS PGothic" w:hAnsi="Cambria Math"/>
                    <w:i/>
                    <w:color w:val="000000"/>
                    <w:sz w:val="22"/>
                    <w:szCs w:val="22"/>
                    <w:lang w:val="en-US"/>
                  </w:rPr>
                </m:ctrlPr>
              </m:sSubPr>
              <m:e>
                <m:r>
                  <m:rPr>
                    <m:nor/>
                  </m:rPr>
                  <w:rPr>
                    <w:rFonts w:asciiTheme="minorHAnsi" w:eastAsia="MS PGothic" w:hAnsiTheme="minorHAnsi"/>
                    <w:color w:val="000000"/>
                    <w:sz w:val="22"/>
                    <w:szCs w:val="22"/>
                    <w:lang w:val="en-US"/>
                  </w:rPr>
                  <m:t>r</m:t>
                </m:r>
              </m:e>
              <m:sub>
                <m:sSub>
                  <m:sSubPr>
                    <m:ctrlPr>
                      <w:rPr>
                        <w:rFonts w:ascii="Cambria Math" w:eastAsia="MS PGothic" w:hAnsi="Cambria Math"/>
                        <w:i/>
                        <w:color w:val="000000"/>
                        <w:sz w:val="22"/>
                        <w:szCs w:val="22"/>
                        <w:lang w:val="en-US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Theme="minorHAnsi" w:eastAsia="MS PGothic" w:hAnsiTheme="minorHAnsi"/>
                        <w:color w:val="000000"/>
                        <w:sz w:val="22"/>
                        <w:szCs w:val="22"/>
                        <w:lang w:val="en-US"/>
                      </w:rPr>
                      <m:t>H</m:t>
                    </m:r>
                  </m:e>
                  <m:sub>
                    <m:r>
                      <m:rPr>
                        <m:nor/>
                      </m:rPr>
                      <w:rPr>
                        <w:rFonts w:asciiTheme="minorHAnsi" w:eastAsia="MS PGothic" w:hAnsiTheme="minorHAnsi"/>
                        <w:color w:val="000000"/>
                        <w:sz w:val="22"/>
                        <w:szCs w:val="22"/>
                        <w:lang w:val="en-US"/>
                      </w:rPr>
                      <m:t>2</m:t>
                    </m:r>
                  </m:sub>
                </m:sSub>
              </m:sub>
            </m:sSub>
          </m:e>
        </m:d>
      </m:oMath>
      <w:r w:rsidRPr="009A3A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lue which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Pr="009A3A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lotted as shown in figur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Pr="009A3A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.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</w:t>
      </w:r>
      <w:r w:rsidRPr="00E62EC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lti-scal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dictive </w:t>
      </w:r>
      <w:r w:rsidRPr="00E62ECC">
        <w:rPr>
          <w:rFonts w:asciiTheme="minorHAnsi" w:eastAsia="MS PGothic" w:hAnsiTheme="minorHAnsi"/>
          <w:color w:val="000000"/>
          <w:sz w:val="22"/>
          <w:szCs w:val="22"/>
          <w:lang w:val="en-US"/>
        </w:rPr>
        <w:t>mode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sented in section 2</w:t>
      </w:r>
      <w:r w:rsidRPr="009A3A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s then used to fit the results with the identification of only one lumped parameter</w:t>
      </w:r>
      <w:r w:rsidRPr="009A3A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122F42" w:rsidRDefault="00122F42" w:rsidP="00122F4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noProof/>
          <w:szCs w:val="18"/>
          <w:lang w:val="fr-FR" w:eastAsia="fr-F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7D31720" wp14:editId="782B1D3C">
                <wp:simplePos x="0" y="0"/>
                <wp:positionH relativeFrom="column">
                  <wp:posOffset>-67945</wp:posOffset>
                </wp:positionH>
                <wp:positionV relativeFrom="paragraph">
                  <wp:posOffset>-24130</wp:posOffset>
                </wp:positionV>
                <wp:extent cx="334010" cy="252095"/>
                <wp:effectExtent l="0" t="0" r="0" b="0"/>
                <wp:wrapNone/>
                <wp:docPr id="4" name="Zone de text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010" cy="2520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22F42" w:rsidRPr="0008087A" w:rsidRDefault="00122F42" w:rsidP="00122F42">
                            <w:pPr>
                              <w:rPr>
                                <w:b/>
                                <w:lang w:val="fr-FR"/>
                              </w:rPr>
                            </w:pPr>
                            <w:r w:rsidRPr="0008087A">
                              <w:rPr>
                                <w:rFonts w:asciiTheme="minorHAnsi" w:hAnsiTheme="minorHAnsi"/>
                                <w:b/>
                                <w:noProof/>
                                <w:lang w:val="fr-FR" w:eastAsia="fr-FR"/>
                              </w:rPr>
                              <w:t>(a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Zone de texte 4" o:spid="_x0000_s1027" type="#_x0000_t202" style="position:absolute;left:0;text-align:left;margin-left:-5.35pt;margin-top:-1.9pt;width:26.3pt;height:19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" filled="f" stroked="f">
                <v:textbox>
                  <w:txbxContent>
                    <w:p w:rsidR="00122F42" w:rsidRPr="0008087A" w:rsidRDefault="00122F42" w:rsidP="00122F42">
                      <w:pPr>
                        <w:rPr>
                          <w:b/>
                          <w:lang w:val="fr-FR"/>
                        </w:rPr>
                      </w:pPr>
                      <w:r w:rsidRPr="0008087A">
                        <w:rPr>
                          <w:rFonts w:asciiTheme="minorHAnsi" w:hAnsiTheme="minorHAnsi"/>
                          <w:b/>
                          <w:noProof/>
                          <w:lang w:val="fr-FR" w:eastAsia="fr-FR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fr-FR" w:eastAsia="fr-FR"/>
        </w:rPr>
        <w:drawing>
          <wp:inline distT="0" distB="0" distL="0" distR="0" wp14:anchorId="290D7551" wp14:editId="045A7B46">
            <wp:extent cx="2531059" cy="1296000"/>
            <wp:effectExtent l="0" t="0" r="3175" b="0"/>
            <wp:docPr id="1" name="Graphique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:rsidR="00122F42" w:rsidRPr="0008087A" w:rsidRDefault="00122F42" w:rsidP="00122F42">
      <w:pPr>
        <w:snapToGrid w:val="0"/>
        <w:spacing w:after="120" w:line="240" w:lineRule="auto"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proofErr w:type="gramStart"/>
      <w:r w:rsidRPr="00B63731">
        <w:rPr>
          <w:rFonts w:asciiTheme="minorHAnsi" w:eastAsia="MS PGothic" w:hAnsiTheme="minorHAnsi"/>
          <w:b/>
          <w:szCs w:val="18"/>
          <w:lang w:val="en-US"/>
        </w:rPr>
        <w:t xml:space="preserve">Figure </w:t>
      </w:r>
      <w:r>
        <w:rPr>
          <w:rFonts w:asciiTheme="minorHAnsi" w:eastAsia="MS PGothic" w:hAnsiTheme="minorHAnsi"/>
          <w:b/>
          <w:szCs w:val="18"/>
          <w:lang w:val="en-US"/>
        </w:rPr>
        <w:t>1</w:t>
      </w:r>
      <w:r w:rsidRPr="00B63731">
        <w:rPr>
          <w:rFonts w:asciiTheme="minorHAnsi" w:eastAsia="MS PGothic" w:hAnsiTheme="minorHAnsi"/>
          <w:b/>
          <w:szCs w:val="18"/>
          <w:lang w:val="en-US" w:eastAsia="ko-KR"/>
        </w:rPr>
        <w:t>.</w:t>
      </w:r>
      <w:proofErr w:type="gramEnd"/>
      <w:r w:rsidRPr="00B63731">
        <w:rPr>
          <w:rFonts w:asciiTheme="minorHAnsi" w:eastAsia="MS PGothic" w:hAnsiTheme="minorHAnsi"/>
          <w:szCs w:val="18"/>
          <w:lang w:val="en-US"/>
        </w:rPr>
        <w:t xml:space="preserve"> </w:t>
      </w:r>
      <w:r w:rsidRPr="00B63731">
        <w:rPr>
          <w:rFonts w:asciiTheme="minorHAnsi" w:hAnsiTheme="minorHAnsi"/>
          <w:lang w:val="en-US"/>
        </w:rPr>
        <w:t xml:space="preserve"> </w:t>
      </w:r>
      <w:proofErr w:type="gramStart"/>
      <w:r w:rsidRPr="00B63731">
        <w:rPr>
          <w:rFonts w:asciiTheme="minorHAnsi" w:hAnsiTheme="minorHAnsi"/>
          <w:lang w:val="en-US"/>
        </w:rPr>
        <w:t xml:space="preserve">(a) </w:t>
      </w:r>
      <w:r w:rsidRPr="00B63731">
        <w:rPr>
          <w:rFonts w:asciiTheme="minorHAnsi" w:eastAsia="MS PGothic" w:hAnsiTheme="minorHAnsi"/>
          <w:szCs w:val="18"/>
          <w:lang w:val="en-US"/>
        </w:rPr>
        <w:t xml:space="preserve">Example of experimental pressure evolution </w:t>
      </w:r>
      <w:r>
        <w:rPr>
          <w:rFonts w:asciiTheme="minorHAnsi" w:eastAsia="MS PGothic" w:hAnsiTheme="minorHAnsi"/>
          <w:szCs w:val="18"/>
          <w:lang w:val="en-US"/>
        </w:rPr>
        <w:t>at different</w:t>
      </w:r>
      <w:r w:rsidRPr="00B63731">
        <w:rPr>
          <w:rFonts w:asciiTheme="minorHAnsi" w:eastAsia="MS PGothic" w:hAnsiTheme="minorHAnsi"/>
          <w:szCs w:val="18"/>
          <w:lang w:val="en-US"/>
        </w:rPr>
        <w:t xml:space="preserve"> </w:t>
      </w:r>
      <w:r w:rsidRPr="00C622E6">
        <w:rPr>
          <w:rFonts w:asciiTheme="minorHAnsi" w:eastAsia="MS PGothic" w:hAnsiTheme="minorHAnsi"/>
          <w:szCs w:val="18"/>
          <w:lang w:val="en-US"/>
        </w:rPr>
        <w:t>photon flux densities q</w:t>
      </w:r>
      <w:r w:rsidRPr="00C622E6">
        <w:rPr>
          <w:rFonts w:asciiTheme="minorHAnsi" w:eastAsia="MS PGothic" w:hAnsiTheme="minorHAnsi"/>
          <w:szCs w:val="18"/>
          <w:vertAlign w:val="subscript"/>
          <w:lang w:val="en-US"/>
        </w:rPr>
        <w:t>ᴖ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– (b) Hydrogen mean volumetric rate as a function of incident density photon flux at 0.02 g/L </w:t>
      </w:r>
      <w:proofErr w:type="spellStart"/>
      <w:r>
        <w:rPr>
          <w:rFonts w:asciiTheme="minorHAnsi" w:eastAsia="MS PGothic" w:hAnsiTheme="minorHAnsi"/>
          <w:color w:val="000000"/>
          <w:szCs w:val="18"/>
          <w:lang w:val="en-US"/>
        </w:rPr>
        <w:t>photocatalyst</w:t>
      </w:r>
      <w:proofErr w:type="spellEnd"/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concentration.</w:t>
      </w:r>
      <w:proofErr w:type="gramEnd"/>
    </w:p>
    <w:p w:rsidR="00122F42" w:rsidRDefault="00122F42" w:rsidP="00122F42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New experimental results using costly Pt and cheaper MoS</w:t>
      </w:r>
      <w:r w:rsidRPr="00CA61EB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co-catalysts will be also presented.</w:t>
      </w:r>
    </w:p>
    <w:p w:rsidR="00122F42" w:rsidRDefault="00122F42" w:rsidP="00122F42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. </w:t>
      </w:r>
      <w:r w:rsidRPr="007407D6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Conclusions and perspectives</w:t>
      </w:r>
    </w:p>
    <w:p w:rsidR="00122F42" w:rsidRPr="00392C05" w:rsidRDefault="00122F42" w:rsidP="00122F4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P</w:t>
      </w:r>
      <w:r w:rsidRPr="00051EEA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redictive results obtained by means of our multi scale model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ccurately fit with our experimental results for </w:t>
      </w:r>
      <m:oMath>
        <m:d>
          <m:dPr>
            <m:begChr m:val="〈"/>
            <m:endChr m:val="〉"/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="MS PGothic" w:hAnsi="Cambria Math"/>
                    <w:i/>
                    <w:color w:val="000000"/>
                    <w:sz w:val="22"/>
                    <w:szCs w:val="22"/>
                    <w:lang w:val="en-US"/>
                  </w:rPr>
                </m:ctrlPr>
              </m:sSubPr>
              <m:e>
                <m:r>
                  <m:rPr>
                    <m:nor/>
                  </m:rPr>
                  <w:rPr>
                    <w:rFonts w:asciiTheme="minorHAnsi" w:eastAsia="MS PGothic" w:hAnsiTheme="minorHAnsi"/>
                    <w:color w:val="000000"/>
                    <w:sz w:val="22"/>
                    <w:szCs w:val="22"/>
                    <w:lang w:val="en-US"/>
                  </w:rPr>
                  <m:t>r</m:t>
                </m:r>
              </m:e>
              <m:sub>
                <m:sSub>
                  <m:sSubPr>
                    <m:ctrlPr>
                      <w:rPr>
                        <w:rFonts w:ascii="Cambria Math" w:eastAsia="MS PGothic" w:hAnsi="Cambria Math"/>
                        <w:i/>
                        <w:color w:val="000000"/>
                        <w:sz w:val="22"/>
                        <w:szCs w:val="22"/>
                        <w:lang w:val="en-US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Theme="minorHAnsi" w:eastAsia="MS PGothic" w:hAnsiTheme="minorHAnsi"/>
                        <w:color w:val="000000"/>
                        <w:sz w:val="22"/>
                        <w:szCs w:val="22"/>
                        <w:lang w:val="en-US"/>
                      </w:rPr>
                      <m:t>H</m:t>
                    </m:r>
                  </m:e>
                  <m:sub>
                    <m:r>
                      <m:rPr>
                        <m:nor/>
                      </m:rPr>
                      <w:rPr>
                        <w:rFonts w:asciiTheme="minorHAnsi" w:eastAsia="MS PGothic" w:hAnsiTheme="minorHAnsi"/>
                        <w:color w:val="000000"/>
                        <w:sz w:val="22"/>
                        <w:szCs w:val="22"/>
                        <w:lang w:val="en-US"/>
                      </w:rPr>
                      <m:t>2</m:t>
                    </m:r>
                  </m:sub>
                </m:sSub>
              </m:sub>
            </m:sSub>
          </m:e>
        </m:d>
      </m:oMath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different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hotocatalyst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centrations. The next steps of our study will be: (a) to determine the optical properties of our catalyst by density functional theory; (b) to use other electromagnetic approaches than Mie theory (as T-Matrix and ADDA) to solve Maxwell equations for non-spherical particles of catalysts; (c) to improve the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mokinetic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upling law integrating doping process; and finally (d) test the robustness of our model with natural fluctuating solar light on a new demonstrator under development. </w:t>
      </w:r>
      <w:bookmarkStart w:id="0" w:name="_GoBack"/>
      <w:bookmarkEnd w:id="0"/>
    </w:p>
    <w:p w:rsidR="00122F42" w:rsidRPr="008D0BEB" w:rsidRDefault="00122F42" w:rsidP="00122F42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122F42" w:rsidRDefault="00122F42" w:rsidP="00122F4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Z. Xing et al, </w:t>
      </w:r>
      <w:r w:rsidRPr="00882058">
        <w:rPr>
          <w:rFonts w:asciiTheme="minorHAnsi" w:hAnsiTheme="minorHAnsi"/>
          <w:i/>
          <w:color w:val="000000"/>
        </w:rPr>
        <w:t>Chemical Engineering Science</w:t>
      </w:r>
      <w:r>
        <w:rPr>
          <w:rFonts w:asciiTheme="minorHAnsi" w:hAnsiTheme="minorHAnsi"/>
          <w:color w:val="000000"/>
        </w:rPr>
        <w:t>, 104 (2013) 125-146.</w:t>
      </w:r>
    </w:p>
    <w:p w:rsidR="00122F42" w:rsidRPr="00F922D1" w:rsidRDefault="00122F42" w:rsidP="00122F4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F922D1">
        <w:rPr>
          <w:rFonts w:asciiTheme="minorHAnsi" w:hAnsiTheme="minorHAnsi"/>
          <w:color w:val="000000"/>
        </w:rPr>
        <w:t xml:space="preserve">K. Maeda, </w:t>
      </w:r>
      <w:r w:rsidRPr="00F922D1">
        <w:rPr>
          <w:rFonts w:asciiTheme="minorHAnsi" w:hAnsiTheme="minorHAnsi"/>
          <w:i/>
          <w:color w:val="000000"/>
        </w:rPr>
        <w:t>Journal of photochemistry and photobiology C</w:t>
      </w:r>
      <w:r w:rsidRPr="00F922D1">
        <w:rPr>
          <w:rFonts w:asciiTheme="minorHAnsi" w:hAnsiTheme="minorHAnsi"/>
          <w:color w:val="000000"/>
        </w:rPr>
        <w:t>, 12 (2011) 237-268.</w:t>
      </w:r>
    </w:p>
    <w:p w:rsidR="00122F42" w:rsidRPr="008D0BEB" w:rsidRDefault="00122F42" w:rsidP="00122F4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G. </w:t>
      </w:r>
      <w:proofErr w:type="spellStart"/>
      <w:r>
        <w:rPr>
          <w:rFonts w:asciiTheme="minorHAnsi" w:hAnsiTheme="minorHAnsi"/>
          <w:color w:val="000000"/>
        </w:rPr>
        <w:t>Dahi</w:t>
      </w:r>
      <w:proofErr w:type="spellEnd"/>
      <w:r>
        <w:rPr>
          <w:rFonts w:asciiTheme="minorHAnsi" w:hAnsiTheme="minorHAnsi"/>
          <w:color w:val="000000"/>
        </w:rPr>
        <w:t xml:space="preserve"> et al, </w:t>
      </w:r>
      <w:r w:rsidRPr="00914FBA">
        <w:rPr>
          <w:rFonts w:asciiTheme="minorHAnsi" w:hAnsiTheme="minorHAnsi"/>
          <w:i/>
          <w:color w:val="000000"/>
        </w:rPr>
        <w:t>Chemical Engineering and Processing</w:t>
      </w:r>
      <w:r>
        <w:rPr>
          <w:rFonts w:asciiTheme="minorHAnsi" w:hAnsiTheme="minorHAnsi"/>
          <w:color w:val="000000"/>
        </w:rPr>
        <w:t>, 98 (2015) 174-186.</w:t>
      </w:r>
    </w:p>
    <w:p w:rsidR="00122F42" w:rsidRPr="00B91A5C" w:rsidRDefault="00122F42" w:rsidP="00122F4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V. </w:t>
      </w:r>
      <w:proofErr w:type="spellStart"/>
      <w:r>
        <w:rPr>
          <w:rFonts w:asciiTheme="minorHAnsi" w:hAnsiTheme="minorHAnsi"/>
          <w:color w:val="000000"/>
        </w:rPr>
        <w:t>Rochatte</w:t>
      </w:r>
      <w:proofErr w:type="spellEnd"/>
      <w:r>
        <w:rPr>
          <w:rFonts w:asciiTheme="minorHAnsi" w:hAnsiTheme="minorHAnsi"/>
          <w:color w:val="000000"/>
        </w:rPr>
        <w:t xml:space="preserve"> et al, </w:t>
      </w:r>
      <w:r w:rsidRPr="00914FBA">
        <w:rPr>
          <w:rFonts w:asciiTheme="minorHAnsi" w:hAnsiTheme="minorHAnsi"/>
          <w:i/>
          <w:color w:val="000000"/>
        </w:rPr>
        <w:t>Chemical Engineering Journal</w:t>
      </w:r>
      <w:r>
        <w:rPr>
          <w:rFonts w:asciiTheme="minorHAnsi" w:hAnsiTheme="minorHAnsi"/>
          <w:color w:val="000000"/>
        </w:rPr>
        <w:t>, 308 (2017) 940-953.</w:t>
      </w:r>
    </w:p>
    <w:p w:rsidR="00704BDF" w:rsidRPr="00B91A5C" w:rsidRDefault="00704BDF" w:rsidP="00122F42">
      <w:pPr>
        <w:snapToGrid w:val="0"/>
        <w:spacing w:after="360"/>
        <w:jc w:val="center"/>
        <w:rPr>
          <w:rFonts w:asciiTheme="minorHAnsi" w:hAnsiTheme="minorHAnsi"/>
          <w:color w:val="000000"/>
        </w:rPr>
      </w:pPr>
    </w:p>
    <w:sectPr w:rsidR="00704BDF" w:rsidRPr="00B91A5C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25BB7" w:rsidRDefault="00F25BB7" w:rsidP="004F5E36">
      <w:r>
        <w:separator/>
      </w:r>
    </w:p>
  </w:endnote>
  <w:endnote w:type="continuationSeparator" w:id="0">
    <w:p w:rsidR="00F25BB7" w:rsidRDefault="00F25BB7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25BB7" w:rsidRDefault="00F25BB7" w:rsidP="004F5E36">
      <w:r>
        <w:separator/>
      </w:r>
    </w:p>
  </w:footnote>
  <w:footnote w:type="continuationSeparator" w:id="0">
    <w:p w:rsidR="00F25BB7" w:rsidRDefault="00F25BB7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162" w:rsidRDefault="00594E9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DE0800F" wp14:editId="589DA547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fr-FR" w:eastAsia="fr-FR"/>
      </w:rPr>
      <w:drawing>
        <wp:anchor distT="0" distB="0" distL="114300" distR="114300" simplePos="0" relativeHeight="251662336" behindDoc="0" locked="0" layoutInCell="1" allowOverlap="1" wp14:anchorId="32DA68F0" wp14:editId="7FF89859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6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59264" behindDoc="0" locked="0" layoutInCell="1" allowOverlap="1" wp14:anchorId="7EF99460" wp14:editId="47BE256E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7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En-tte"/>
    </w:pPr>
  </w:p>
  <w:p w:rsidR="00704BDF" w:rsidRDefault="00704BD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4AEBEDB" wp14:editId="1EDCC5DB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5="http://schemas.microsoft.com/office/word/2012/wordml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au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17CB"/>
    <w:rsid w:val="00022904"/>
    <w:rsid w:val="0003148D"/>
    <w:rsid w:val="00051EEA"/>
    <w:rsid w:val="00062A9A"/>
    <w:rsid w:val="0008087A"/>
    <w:rsid w:val="000A03B2"/>
    <w:rsid w:val="000A2AD3"/>
    <w:rsid w:val="000D34BE"/>
    <w:rsid w:val="000E36F1"/>
    <w:rsid w:val="000E3A73"/>
    <w:rsid w:val="000E414A"/>
    <w:rsid w:val="000F52EB"/>
    <w:rsid w:val="0011393B"/>
    <w:rsid w:val="00122F42"/>
    <w:rsid w:val="00123502"/>
    <w:rsid w:val="0012395C"/>
    <w:rsid w:val="0013121F"/>
    <w:rsid w:val="00132F34"/>
    <w:rsid w:val="00134DE4"/>
    <w:rsid w:val="00150E59"/>
    <w:rsid w:val="00175E66"/>
    <w:rsid w:val="00184AD6"/>
    <w:rsid w:val="001B65C1"/>
    <w:rsid w:val="001C684B"/>
    <w:rsid w:val="001C7924"/>
    <w:rsid w:val="001D53FC"/>
    <w:rsid w:val="001E4830"/>
    <w:rsid w:val="001F0CF4"/>
    <w:rsid w:val="001F2EC7"/>
    <w:rsid w:val="0020358D"/>
    <w:rsid w:val="002065DB"/>
    <w:rsid w:val="0023302E"/>
    <w:rsid w:val="002447EF"/>
    <w:rsid w:val="00247EEA"/>
    <w:rsid w:val="00251550"/>
    <w:rsid w:val="00256477"/>
    <w:rsid w:val="00265582"/>
    <w:rsid w:val="0027221A"/>
    <w:rsid w:val="00275B61"/>
    <w:rsid w:val="00280DB9"/>
    <w:rsid w:val="002C1897"/>
    <w:rsid w:val="002D1F12"/>
    <w:rsid w:val="002E1C23"/>
    <w:rsid w:val="002E3BD5"/>
    <w:rsid w:val="003009B7"/>
    <w:rsid w:val="0030469C"/>
    <w:rsid w:val="003101FB"/>
    <w:rsid w:val="003501F5"/>
    <w:rsid w:val="003723D4"/>
    <w:rsid w:val="00392C05"/>
    <w:rsid w:val="003A7D1C"/>
    <w:rsid w:val="0043028C"/>
    <w:rsid w:val="0046164A"/>
    <w:rsid w:val="00462DCD"/>
    <w:rsid w:val="00476CD4"/>
    <w:rsid w:val="004D1162"/>
    <w:rsid w:val="004E4DD6"/>
    <w:rsid w:val="004F508B"/>
    <w:rsid w:val="004F5E36"/>
    <w:rsid w:val="00510BED"/>
    <w:rsid w:val="005119A5"/>
    <w:rsid w:val="00520F16"/>
    <w:rsid w:val="005278B7"/>
    <w:rsid w:val="00530DFF"/>
    <w:rsid w:val="005346C8"/>
    <w:rsid w:val="005910B4"/>
    <w:rsid w:val="00594E9F"/>
    <w:rsid w:val="005A78C7"/>
    <w:rsid w:val="005B61E6"/>
    <w:rsid w:val="005C77E1"/>
    <w:rsid w:val="005D6A2F"/>
    <w:rsid w:val="005E1A82"/>
    <w:rsid w:val="005F0A28"/>
    <w:rsid w:val="005F0E5E"/>
    <w:rsid w:val="00620DEE"/>
    <w:rsid w:val="006235B6"/>
    <w:rsid w:val="00625639"/>
    <w:rsid w:val="00626440"/>
    <w:rsid w:val="0064184D"/>
    <w:rsid w:val="00660E3E"/>
    <w:rsid w:val="00662E74"/>
    <w:rsid w:val="006660A8"/>
    <w:rsid w:val="006667A2"/>
    <w:rsid w:val="00673F70"/>
    <w:rsid w:val="00685B71"/>
    <w:rsid w:val="006A58D2"/>
    <w:rsid w:val="006A763D"/>
    <w:rsid w:val="006B31DF"/>
    <w:rsid w:val="006C518B"/>
    <w:rsid w:val="006C5579"/>
    <w:rsid w:val="006D2829"/>
    <w:rsid w:val="006E596B"/>
    <w:rsid w:val="006F14D8"/>
    <w:rsid w:val="00704BDF"/>
    <w:rsid w:val="00736B13"/>
    <w:rsid w:val="007407D6"/>
    <w:rsid w:val="007447F3"/>
    <w:rsid w:val="00754C5B"/>
    <w:rsid w:val="007613D8"/>
    <w:rsid w:val="00761758"/>
    <w:rsid w:val="007661C8"/>
    <w:rsid w:val="00776FDF"/>
    <w:rsid w:val="007D52CD"/>
    <w:rsid w:val="007E5EF8"/>
    <w:rsid w:val="0081021F"/>
    <w:rsid w:val="00813288"/>
    <w:rsid w:val="008168FC"/>
    <w:rsid w:val="008479A2"/>
    <w:rsid w:val="0087637F"/>
    <w:rsid w:val="00882058"/>
    <w:rsid w:val="008A1512"/>
    <w:rsid w:val="008B1DA7"/>
    <w:rsid w:val="008D0BEB"/>
    <w:rsid w:val="008E566E"/>
    <w:rsid w:val="00901EB6"/>
    <w:rsid w:val="00914FBA"/>
    <w:rsid w:val="00920BCD"/>
    <w:rsid w:val="00941B6D"/>
    <w:rsid w:val="009450CE"/>
    <w:rsid w:val="00946CE3"/>
    <w:rsid w:val="0095164B"/>
    <w:rsid w:val="00996483"/>
    <w:rsid w:val="00997160"/>
    <w:rsid w:val="009A3AEB"/>
    <w:rsid w:val="009A7475"/>
    <w:rsid w:val="009D736D"/>
    <w:rsid w:val="009E788A"/>
    <w:rsid w:val="009F78A5"/>
    <w:rsid w:val="00A0357A"/>
    <w:rsid w:val="00A1763D"/>
    <w:rsid w:val="00A17CEC"/>
    <w:rsid w:val="00A2580B"/>
    <w:rsid w:val="00A27EF0"/>
    <w:rsid w:val="00A43C94"/>
    <w:rsid w:val="00A76EFC"/>
    <w:rsid w:val="00A9626B"/>
    <w:rsid w:val="00A97F29"/>
    <w:rsid w:val="00AB0493"/>
    <w:rsid w:val="00AB0964"/>
    <w:rsid w:val="00AC30E2"/>
    <w:rsid w:val="00AC6608"/>
    <w:rsid w:val="00AE377D"/>
    <w:rsid w:val="00AE3ABB"/>
    <w:rsid w:val="00B148CA"/>
    <w:rsid w:val="00B4170B"/>
    <w:rsid w:val="00B61DBF"/>
    <w:rsid w:val="00B63731"/>
    <w:rsid w:val="00B84AB5"/>
    <w:rsid w:val="00B86D10"/>
    <w:rsid w:val="00B91A5C"/>
    <w:rsid w:val="00BC30C9"/>
    <w:rsid w:val="00BE3E58"/>
    <w:rsid w:val="00C01616"/>
    <w:rsid w:val="00C0162B"/>
    <w:rsid w:val="00C05E06"/>
    <w:rsid w:val="00C345B1"/>
    <w:rsid w:val="00C40142"/>
    <w:rsid w:val="00C457EE"/>
    <w:rsid w:val="00C57182"/>
    <w:rsid w:val="00C622E6"/>
    <w:rsid w:val="00C655FD"/>
    <w:rsid w:val="00C83CF1"/>
    <w:rsid w:val="00C867B1"/>
    <w:rsid w:val="00C943FD"/>
    <w:rsid w:val="00C94434"/>
    <w:rsid w:val="00CA1C95"/>
    <w:rsid w:val="00CA5A9C"/>
    <w:rsid w:val="00CD5FE2"/>
    <w:rsid w:val="00CF1346"/>
    <w:rsid w:val="00D02B4C"/>
    <w:rsid w:val="00D0780D"/>
    <w:rsid w:val="00D15129"/>
    <w:rsid w:val="00D52F6E"/>
    <w:rsid w:val="00D7573B"/>
    <w:rsid w:val="00D84576"/>
    <w:rsid w:val="00D874F8"/>
    <w:rsid w:val="00DE0019"/>
    <w:rsid w:val="00DE264A"/>
    <w:rsid w:val="00DF2A9C"/>
    <w:rsid w:val="00E00FD3"/>
    <w:rsid w:val="00E041E7"/>
    <w:rsid w:val="00E0735F"/>
    <w:rsid w:val="00E23CA1"/>
    <w:rsid w:val="00E409A8"/>
    <w:rsid w:val="00E62ECC"/>
    <w:rsid w:val="00E66ECF"/>
    <w:rsid w:val="00E7209D"/>
    <w:rsid w:val="00EA50E1"/>
    <w:rsid w:val="00EB195B"/>
    <w:rsid w:val="00EE0131"/>
    <w:rsid w:val="00F205F7"/>
    <w:rsid w:val="00F25BB7"/>
    <w:rsid w:val="00F30C64"/>
    <w:rsid w:val="00F755B1"/>
    <w:rsid w:val="00F84E4B"/>
    <w:rsid w:val="00F922D1"/>
    <w:rsid w:val="00F96486"/>
    <w:rsid w:val="00FB55F5"/>
    <w:rsid w:val="00FB730C"/>
    <w:rsid w:val="00FC2695"/>
    <w:rsid w:val="00FC3E03"/>
    <w:rsid w:val="00FE6A2D"/>
    <w:rsid w:val="00FF4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au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Textedelespacerserv">
    <w:name w:val="Placeholder Text"/>
    <w:basedOn w:val="Policepardfaut"/>
    <w:uiPriority w:val="99"/>
    <w:semiHidden/>
    <w:locked/>
    <w:rsid w:val="009D736D"/>
    <w:rPr>
      <w:color w:val="808080"/>
    </w:rPr>
  </w:style>
  <w:style w:type="character" w:styleId="Marquedecommentaire">
    <w:name w:val="annotation reference"/>
    <w:basedOn w:val="Policepardfaut"/>
    <w:uiPriority w:val="99"/>
    <w:semiHidden/>
    <w:unhideWhenUsed/>
    <w:locked/>
    <w:rsid w:val="00256477"/>
    <w:rPr>
      <w:sz w:val="16"/>
      <w:szCs w:val="16"/>
    </w:rPr>
  </w:style>
  <w:style w:type="paragraph" w:styleId="Rvision">
    <w:name w:val="Revision"/>
    <w:hidden/>
    <w:uiPriority w:val="99"/>
    <w:semiHidden/>
    <w:rsid w:val="00256477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Paragraphedeliste">
    <w:name w:val="List Paragraph"/>
    <w:basedOn w:val="Normal"/>
    <w:uiPriority w:val="34"/>
    <w:qFormat/>
    <w:locked/>
    <w:rsid w:val="007407D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au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Textedelespacerserv">
    <w:name w:val="Placeholder Text"/>
    <w:basedOn w:val="Policepardfaut"/>
    <w:uiPriority w:val="99"/>
    <w:semiHidden/>
    <w:locked/>
    <w:rsid w:val="009D736D"/>
    <w:rPr>
      <w:color w:val="808080"/>
    </w:rPr>
  </w:style>
  <w:style w:type="character" w:styleId="Marquedecommentaire">
    <w:name w:val="annotation reference"/>
    <w:basedOn w:val="Policepardfaut"/>
    <w:uiPriority w:val="99"/>
    <w:semiHidden/>
    <w:unhideWhenUsed/>
    <w:locked/>
    <w:rsid w:val="00256477"/>
    <w:rPr>
      <w:sz w:val="16"/>
      <w:szCs w:val="16"/>
    </w:rPr>
  </w:style>
  <w:style w:type="paragraph" w:styleId="Rvision">
    <w:name w:val="Revision"/>
    <w:hidden/>
    <w:uiPriority w:val="99"/>
    <w:semiHidden/>
    <w:rsid w:val="00256477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Paragraphedeliste">
    <w:name w:val="List Paragraph"/>
    <w:basedOn w:val="Normal"/>
    <w:uiPriority w:val="34"/>
    <w:qFormat/>
    <w:locked/>
    <w:rsid w:val="007407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chart" Target="charts/chart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X220\Desktop\ECCE\identification%20du%20beta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X220\Desktop\ECCE\200_pression%20et%20temp&#233;rature.xls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29280236655500952"/>
          <c:y val="6.3449281146948408E-2"/>
          <c:w val="0.60947390974751658"/>
          <c:h val="0.61560771002183223"/>
        </c:manualLayout>
      </c:layout>
      <c:scatterChart>
        <c:scatterStyle val="lineMarker"/>
        <c:varyColors val="0"/>
        <c:ser>
          <c:idx val="2"/>
          <c:order val="0"/>
          <c:tx>
            <c:v>Experimental results</c:v>
          </c:tx>
          <c:spPr>
            <a:ln w="28575">
              <a:noFill/>
            </a:ln>
          </c:spPr>
          <c:marker>
            <c:symbol val="circle"/>
            <c:size val="4"/>
            <c:spPr>
              <a:solidFill>
                <a:schemeClr val="tx1">
                  <a:lumMod val="50000"/>
                  <a:lumOff val="50000"/>
                </a:schemeClr>
              </a:solidFill>
              <a:ln>
                <a:noFill/>
              </a:ln>
            </c:spPr>
          </c:marker>
          <c:errBars>
            <c:errDir val="x"/>
            <c:errBarType val="both"/>
            <c:errValType val="percentage"/>
            <c:noEndCap val="0"/>
            <c:val val="5"/>
          </c:errBars>
          <c:xVal>
            <c:numRef>
              <c:f>'identification du beta'!$Q$29:$Q$32</c:f>
              <c:numCache>
                <c:formatCode>0.00E+00</c:formatCode>
                <c:ptCount val="4"/>
                <c:pt idx="0">
                  <c:v>4.9100000000000033E-4</c:v>
                </c:pt>
                <c:pt idx="1">
                  <c:v>9.3100000000000084E-4</c:v>
                </c:pt>
                <c:pt idx="2">
                  <c:v>1.3680000000000007E-3</c:v>
                </c:pt>
                <c:pt idx="3">
                  <c:v>1.8020000000000013E-3</c:v>
                </c:pt>
              </c:numCache>
            </c:numRef>
          </c:xVal>
          <c:yVal>
            <c:numRef>
              <c:f>'identification du beta'!$R$29:$R$32</c:f>
              <c:numCache>
                <c:formatCode>0.00E+00</c:formatCode>
                <c:ptCount val="4"/>
                <c:pt idx="0">
                  <c:v>4.6600000000000021E-5</c:v>
                </c:pt>
                <c:pt idx="1">
                  <c:v>8.5100000000000076E-5</c:v>
                </c:pt>
                <c:pt idx="2">
                  <c:v>1.2400000000000009E-4</c:v>
                </c:pt>
                <c:pt idx="3">
                  <c:v>1.4200000000000009E-4</c:v>
                </c:pt>
              </c:numCache>
            </c:numRef>
          </c:yVal>
          <c:smooth val="0"/>
        </c:ser>
        <c:ser>
          <c:idx val="3"/>
          <c:order val="1"/>
          <c:tx>
            <c:v>Model results</c:v>
          </c:tx>
          <c:spPr>
            <a:ln w="28575">
              <a:solidFill>
                <a:schemeClr val="tx1"/>
              </a:solidFill>
            </a:ln>
          </c:spPr>
          <c:marker>
            <c:symbol val="none"/>
          </c:marker>
          <c:xVal>
            <c:numRef>
              <c:f>'identification du beta'!$T$29:$T$128</c:f>
              <c:numCache>
                <c:formatCode>0.00E+00</c:formatCode>
                <c:ptCount val="100"/>
                <c:pt idx="0" formatCode="General">
                  <c:v>0</c:v>
                </c:pt>
                <c:pt idx="1">
                  <c:v>5.0505050505050498E-5</c:v>
                </c:pt>
                <c:pt idx="2" formatCode="General">
                  <c:v>1.0101010101010106E-4</c:v>
                </c:pt>
                <c:pt idx="3" formatCode="General">
                  <c:v>1.5151515151515211E-4</c:v>
                </c:pt>
                <c:pt idx="4" formatCode="General">
                  <c:v>2.0202020202020213E-4</c:v>
                </c:pt>
                <c:pt idx="5" formatCode="General">
                  <c:v>2.5252525252525312E-4</c:v>
                </c:pt>
                <c:pt idx="6" formatCode="General">
                  <c:v>3.0303030303030314E-4</c:v>
                </c:pt>
                <c:pt idx="7" formatCode="General">
                  <c:v>3.5353535353535402E-4</c:v>
                </c:pt>
                <c:pt idx="8" formatCode="General">
                  <c:v>4.0404040404040426E-4</c:v>
                </c:pt>
                <c:pt idx="9" formatCode="General">
                  <c:v>4.5454545454545503E-4</c:v>
                </c:pt>
                <c:pt idx="10" formatCode="General">
                  <c:v>5.0505050505050505E-4</c:v>
                </c:pt>
                <c:pt idx="11" formatCode="General">
                  <c:v>5.5555555555555588E-4</c:v>
                </c:pt>
                <c:pt idx="12" formatCode="General">
                  <c:v>6.0606060606060628E-4</c:v>
                </c:pt>
                <c:pt idx="13" formatCode="General">
                  <c:v>6.5656565656565722E-4</c:v>
                </c:pt>
                <c:pt idx="14" formatCode="General">
                  <c:v>7.070707070707074E-4</c:v>
                </c:pt>
                <c:pt idx="15" formatCode="General">
                  <c:v>7.5757575757575833E-4</c:v>
                </c:pt>
                <c:pt idx="16" formatCode="General">
                  <c:v>8.0808080808080797E-4</c:v>
                </c:pt>
                <c:pt idx="17" formatCode="General">
                  <c:v>8.5858585858585956E-4</c:v>
                </c:pt>
                <c:pt idx="18" formatCode="General">
                  <c:v>9.0909090909090996E-4</c:v>
                </c:pt>
                <c:pt idx="19" formatCode="General">
                  <c:v>9.5959595959596133E-4</c:v>
                </c:pt>
                <c:pt idx="20" formatCode="General">
                  <c:v>1.0101010101010101E-3</c:v>
                </c:pt>
                <c:pt idx="21" formatCode="General">
                  <c:v>1.0606060606060607E-3</c:v>
                </c:pt>
                <c:pt idx="22" formatCode="General">
                  <c:v>1.1111111111111107E-3</c:v>
                </c:pt>
                <c:pt idx="23" formatCode="General">
                  <c:v>1.1616161616161613E-3</c:v>
                </c:pt>
                <c:pt idx="24" formatCode="General">
                  <c:v>1.21212121212121E-3</c:v>
                </c:pt>
                <c:pt idx="25" formatCode="General">
                  <c:v>1.2626262626262601E-3</c:v>
                </c:pt>
                <c:pt idx="26" formatCode="General">
                  <c:v>1.3131313131313101E-3</c:v>
                </c:pt>
                <c:pt idx="27" formatCode="General">
                  <c:v>1.3636363636363607E-3</c:v>
                </c:pt>
                <c:pt idx="28" formatCode="General">
                  <c:v>1.4141414141414107E-3</c:v>
                </c:pt>
                <c:pt idx="29" formatCode="General">
                  <c:v>1.4646464646464613E-3</c:v>
                </c:pt>
                <c:pt idx="30" formatCode="General">
                  <c:v>1.5151515151515212E-3</c:v>
                </c:pt>
                <c:pt idx="31" formatCode="General">
                  <c:v>1.5656565656565716E-3</c:v>
                </c:pt>
                <c:pt idx="32" formatCode="General">
                  <c:v>1.6161616161616207E-3</c:v>
                </c:pt>
                <c:pt idx="33" formatCode="General">
                  <c:v>1.6666666666666711E-3</c:v>
                </c:pt>
                <c:pt idx="34" formatCode="General">
                  <c:v>1.71717171717172E-3</c:v>
                </c:pt>
                <c:pt idx="35" formatCode="General">
                  <c:v>1.7676767676767706E-3</c:v>
                </c:pt>
                <c:pt idx="36" formatCode="General">
                  <c:v>1.818181818181821E-3</c:v>
                </c:pt>
                <c:pt idx="37" formatCode="General">
                  <c:v>1.8686868686868716E-3</c:v>
                </c:pt>
                <c:pt idx="38" formatCode="General">
                  <c:v>1.9191919191919207E-3</c:v>
                </c:pt>
                <c:pt idx="39" formatCode="General">
                  <c:v>1.9696969696969715E-3</c:v>
                </c:pt>
                <c:pt idx="40" formatCode="General">
                  <c:v>2.0202020202020202E-3</c:v>
                </c:pt>
                <c:pt idx="41" formatCode="General">
                  <c:v>2.0707070707070728E-3</c:v>
                </c:pt>
                <c:pt idx="42" formatCode="General">
                  <c:v>2.1212121212121201E-3</c:v>
                </c:pt>
                <c:pt idx="43" formatCode="General">
                  <c:v>2.1717171717171727E-3</c:v>
                </c:pt>
                <c:pt idx="44" formatCode="General">
                  <c:v>2.2222222222222214E-3</c:v>
                </c:pt>
                <c:pt idx="45" formatCode="General">
                  <c:v>2.2727272727272735E-3</c:v>
                </c:pt>
                <c:pt idx="46" formatCode="General">
                  <c:v>2.3232323232323213E-3</c:v>
                </c:pt>
                <c:pt idx="47" formatCode="General">
                  <c:v>2.3737373737373717E-3</c:v>
                </c:pt>
                <c:pt idx="48" formatCode="General">
                  <c:v>2.4242424242424199E-3</c:v>
                </c:pt>
                <c:pt idx="49" formatCode="General">
                  <c:v>2.4747474747474699E-3</c:v>
                </c:pt>
                <c:pt idx="50" formatCode="General">
                  <c:v>2.5252525252525298E-3</c:v>
                </c:pt>
                <c:pt idx="51" formatCode="General">
                  <c:v>2.5757575757575815E-3</c:v>
                </c:pt>
                <c:pt idx="52" formatCode="General">
                  <c:v>2.6262626262626302E-3</c:v>
                </c:pt>
                <c:pt idx="53" formatCode="General">
                  <c:v>2.6767676767676814E-3</c:v>
                </c:pt>
                <c:pt idx="54" formatCode="General">
                  <c:v>2.7272727272727327E-3</c:v>
                </c:pt>
                <c:pt idx="55" formatCode="General">
                  <c:v>2.7777777777777844E-3</c:v>
                </c:pt>
                <c:pt idx="56" formatCode="General">
                  <c:v>2.8282828282828313E-3</c:v>
                </c:pt>
                <c:pt idx="57" formatCode="General">
                  <c:v>2.8787878787878826E-3</c:v>
                </c:pt>
                <c:pt idx="58" formatCode="General">
                  <c:v>2.9292929292929299E-3</c:v>
                </c:pt>
                <c:pt idx="59" formatCode="General">
                  <c:v>2.9797979797979821E-3</c:v>
                </c:pt>
                <c:pt idx="60" formatCode="General">
                  <c:v>3.0303030303030299E-3</c:v>
                </c:pt>
                <c:pt idx="61" formatCode="General">
                  <c:v>3.0808080808080811E-3</c:v>
                </c:pt>
                <c:pt idx="62" formatCode="General">
                  <c:v>3.1313131313131298E-3</c:v>
                </c:pt>
                <c:pt idx="63" formatCode="General">
                  <c:v>3.1818181818181798E-3</c:v>
                </c:pt>
                <c:pt idx="64" formatCode="General">
                  <c:v>3.2323232323232315E-3</c:v>
                </c:pt>
                <c:pt idx="65" formatCode="General">
                  <c:v>3.2828282828282801E-3</c:v>
                </c:pt>
                <c:pt idx="66" formatCode="General">
                  <c:v>3.3333333333333314E-3</c:v>
                </c:pt>
                <c:pt idx="67" formatCode="General">
                  <c:v>3.38383838383838E-3</c:v>
                </c:pt>
                <c:pt idx="68" formatCode="General">
                  <c:v>3.43434343434343E-3</c:v>
                </c:pt>
                <c:pt idx="69" formatCode="General">
                  <c:v>3.4848484848484886E-3</c:v>
                </c:pt>
                <c:pt idx="70" formatCode="General">
                  <c:v>3.5353535353535399E-3</c:v>
                </c:pt>
                <c:pt idx="71" formatCode="General">
                  <c:v>3.5858585858585899E-3</c:v>
                </c:pt>
                <c:pt idx="72" formatCode="General">
                  <c:v>3.6363636363636398E-3</c:v>
                </c:pt>
                <c:pt idx="73" formatCode="General">
                  <c:v>3.6868686868686898E-3</c:v>
                </c:pt>
                <c:pt idx="74" formatCode="General">
                  <c:v>3.7373737373737415E-3</c:v>
                </c:pt>
                <c:pt idx="75" formatCode="General">
                  <c:v>3.7878787878787928E-3</c:v>
                </c:pt>
                <c:pt idx="76" formatCode="General">
                  <c:v>3.8383838383838401E-3</c:v>
                </c:pt>
                <c:pt idx="77" formatCode="General">
                  <c:v>3.8888888888888914E-3</c:v>
                </c:pt>
                <c:pt idx="78" formatCode="General">
                  <c:v>3.9393939393939396E-3</c:v>
                </c:pt>
                <c:pt idx="79" formatCode="General">
                  <c:v>3.9898989898989896E-3</c:v>
                </c:pt>
                <c:pt idx="80" formatCode="General">
                  <c:v>4.0404040404040404E-3</c:v>
                </c:pt>
                <c:pt idx="81" formatCode="General">
                  <c:v>4.0909090909090904E-3</c:v>
                </c:pt>
                <c:pt idx="82" formatCode="General">
                  <c:v>4.1414141414141429E-3</c:v>
                </c:pt>
                <c:pt idx="83" formatCode="General">
                  <c:v>4.1919191919191929E-3</c:v>
                </c:pt>
                <c:pt idx="84" formatCode="General">
                  <c:v>4.2424242424242403E-3</c:v>
                </c:pt>
                <c:pt idx="85" formatCode="General">
                  <c:v>4.2929292929292902E-3</c:v>
                </c:pt>
                <c:pt idx="86" formatCode="General">
                  <c:v>4.3434343434343402E-3</c:v>
                </c:pt>
                <c:pt idx="87" formatCode="General">
                  <c:v>4.3939393939393927E-3</c:v>
                </c:pt>
                <c:pt idx="88" formatCode="General">
                  <c:v>4.4444444444444427E-3</c:v>
                </c:pt>
                <c:pt idx="89" formatCode="General">
                  <c:v>4.4949494949495048E-3</c:v>
                </c:pt>
                <c:pt idx="90" formatCode="General">
                  <c:v>4.5454545454545504E-3</c:v>
                </c:pt>
                <c:pt idx="91" formatCode="General">
                  <c:v>4.595959595959603E-3</c:v>
                </c:pt>
                <c:pt idx="92" formatCode="General">
                  <c:v>4.6464646464646504E-3</c:v>
                </c:pt>
                <c:pt idx="93" formatCode="General">
                  <c:v>4.6969696969697003E-3</c:v>
                </c:pt>
                <c:pt idx="94" formatCode="General">
                  <c:v>4.7474747474747503E-3</c:v>
                </c:pt>
                <c:pt idx="95" formatCode="General">
                  <c:v>4.7979797979798029E-3</c:v>
                </c:pt>
                <c:pt idx="96" formatCode="General">
                  <c:v>4.8484848484848485E-3</c:v>
                </c:pt>
                <c:pt idx="97" formatCode="General">
                  <c:v>4.8989898989898976E-3</c:v>
                </c:pt>
                <c:pt idx="98" formatCode="General">
                  <c:v>4.9494949494949527E-3</c:v>
                </c:pt>
                <c:pt idx="99" formatCode="General">
                  <c:v>5.0000000000000027E-3</c:v>
                </c:pt>
              </c:numCache>
            </c:numRef>
          </c:xVal>
          <c:yVal>
            <c:numRef>
              <c:f>'identification du beta'!$U$29:$U$128</c:f>
              <c:numCache>
                <c:formatCode>0.00E+00</c:formatCode>
                <c:ptCount val="100"/>
                <c:pt idx="0" formatCode="General">
                  <c:v>0</c:v>
                </c:pt>
                <c:pt idx="1">
                  <c:v>1.9730486752293117E-5</c:v>
                </c:pt>
                <c:pt idx="2">
                  <c:v>2.907877953340162E-5</c:v>
                </c:pt>
                <c:pt idx="3">
                  <c:v>3.6273351947216938E-5</c:v>
                </c:pt>
                <c:pt idx="4">
                  <c:v>4.2345917087747033E-5</c:v>
                </c:pt>
                <c:pt idx="5">
                  <c:v>4.769944514209865E-5</c:v>
                </c:pt>
                <c:pt idx="6">
                  <c:v>5.2541397860471426E-5</c:v>
                </c:pt>
                <c:pt idx="7">
                  <c:v>5.6995297251036589E-5</c:v>
                </c:pt>
                <c:pt idx="8">
                  <c:v>6.1141746898648903E-5</c:v>
                </c:pt>
                <c:pt idx="9">
                  <c:v>6.5036795274885651E-5</c:v>
                </c:pt>
                <c:pt idx="10">
                  <c:v>6.8721284502069738E-5</c:v>
                </c:pt>
                <c:pt idx="11">
                  <c:v>7.2226066931311983E-5</c:v>
                </c:pt>
                <c:pt idx="12">
                  <c:v>7.5575124183344035E-5</c:v>
                </c:pt>
                <c:pt idx="13">
                  <c:v>7.8787535703804941E-5</c:v>
                </c:pt>
                <c:pt idx="14">
                  <c:v>8.1878776548593798E-5</c:v>
                </c:pt>
                <c:pt idx="15">
                  <c:v>8.4861604245309847E-5</c:v>
                </c:pt>
                <c:pt idx="16">
                  <c:v>8.7746683382929573E-5</c:v>
                </c:pt>
                <c:pt idx="17">
                  <c:v>9.0543036923556948E-5</c:v>
                </c:pt>
                <c:pt idx="18">
                  <c:v>9.3258379602106375E-5</c:v>
                </c:pt>
                <c:pt idx="19">
                  <c:v>9.5899369013313299E-5</c:v>
                </c:pt>
                <c:pt idx="20">
                  <c:v>9.8471797940245453E-5</c:v>
                </c:pt>
                <c:pt idx="21" formatCode="General">
                  <c:v>1.0098074390451001E-4</c:v>
                </c:pt>
                <c:pt idx="22" formatCode="General">
                  <c:v>1.0343068702278806E-4</c:v>
                </c:pt>
                <c:pt idx="23" formatCode="General">
                  <c:v>1.0582560401177312E-4</c:v>
                </c:pt>
                <c:pt idx="24" formatCode="General">
                  <c:v>1.0816904398864807E-4</c:v>
                </c:pt>
                <c:pt idx="25" formatCode="General">
                  <c:v>1.104641901989631E-4</c:v>
                </c:pt>
                <c:pt idx="26" formatCode="General">
                  <c:v>1.1271391073922701E-4</c:v>
                </c:pt>
                <c:pt idx="27" formatCode="General">
                  <c:v>1.1492080058134006E-4</c:v>
                </c:pt>
                <c:pt idx="28" formatCode="General">
                  <c:v>1.1708721665532622E-4</c:v>
                </c:pt>
                <c:pt idx="29" formatCode="General">
                  <c:v>1.1921530734240313E-4</c:v>
                </c:pt>
                <c:pt idx="30" formatCode="General">
                  <c:v>1.2130703742982112E-4</c:v>
                </c:pt>
                <c:pt idx="31" formatCode="General">
                  <c:v>1.2336420935286902E-4</c:v>
                </c:pt>
                <c:pt idx="32" formatCode="General">
                  <c:v>1.2538848137767707E-4</c:v>
                </c:pt>
                <c:pt idx="33" formatCode="General">
                  <c:v>1.2738138324665807E-4</c:v>
                </c:pt>
                <c:pt idx="34" formatCode="General">
                  <c:v>1.2934432970639699E-4</c:v>
                </c:pt>
                <c:pt idx="35" formatCode="General">
                  <c:v>1.3127863225807912E-4</c:v>
                </c:pt>
                <c:pt idx="36" formatCode="General">
                  <c:v>1.3318550940782811E-4</c:v>
                </c:pt>
                <c:pt idx="37" formatCode="General">
                  <c:v>1.3506609564459707E-4</c:v>
                </c:pt>
                <c:pt idx="38" formatCode="General">
                  <c:v>1.3692144933348101E-4</c:v>
                </c:pt>
                <c:pt idx="39" formatCode="General">
                  <c:v>1.3875255968044401E-4</c:v>
                </c:pt>
                <c:pt idx="40" formatCode="General">
                  <c:v>1.4056035289856101E-4</c:v>
                </c:pt>
                <c:pt idx="41" formatCode="General">
                  <c:v>1.4234569768491507E-4</c:v>
                </c:pt>
                <c:pt idx="42" formatCode="General">
                  <c:v>1.4410941010003302E-4</c:v>
                </c:pt>
                <c:pt idx="43" formatCode="General">
                  <c:v>1.4585225792767715E-4</c:v>
                </c:pt>
                <c:pt idx="44" formatCode="General">
                  <c:v>1.4757496458102701E-4</c:v>
                </c:pt>
                <c:pt idx="45" formatCode="General">
                  <c:v>1.4927821261168024E-4</c:v>
                </c:pt>
                <c:pt idx="46" formatCode="General">
                  <c:v>1.50962646869705E-4</c:v>
                </c:pt>
                <c:pt idx="47" formatCode="General">
                  <c:v>1.5262887735627013E-4</c:v>
                </c:pt>
                <c:pt idx="48" formatCode="General">
                  <c:v>1.5427748180461701E-4</c:v>
                </c:pt>
                <c:pt idx="49" formatCode="General">
                  <c:v>1.5590900802034901E-4</c:v>
                </c:pt>
                <c:pt idx="50" formatCode="General">
                  <c:v>1.5752397600791001E-4</c:v>
                </c:pt>
                <c:pt idx="51" formatCode="General">
                  <c:v>1.5912287990665409E-4</c:v>
                </c:pt>
                <c:pt idx="52" formatCode="General">
                  <c:v>1.6070618975693899E-4</c:v>
                </c:pt>
                <c:pt idx="53" formatCode="General">
                  <c:v>1.6227435311413224E-4</c:v>
                </c:pt>
                <c:pt idx="54" formatCode="General">
                  <c:v>1.6382779652624615E-4</c:v>
                </c:pt>
                <c:pt idx="55" formatCode="General">
                  <c:v>1.6536692688901301E-4</c:v>
                </c:pt>
                <c:pt idx="56" formatCode="General">
                  <c:v>1.6689213269060812E-4</c:v>
                </c:pt>
                <c:pt idx="57" formatCode="General">
                  <c:v>1.6840378515680922E-4</c:v>
                </c:pt>
                <c:pt idx="58" formatCode="General">
                  <c:v>1.6990223930615512E-4</c:v>
                </c:pt>
                <c:pt idx="59" formatCode="General">
                  <c:v>1.7138783492360308E-4</c:v>
                </c:pt>
                <c:pt idx="60" formatCode="General">
                  <c:v>1.7286089746024015E-4</c:v>
                </c:pt>
                <c:pt idx="61" formatCode="General">
                  <c:v>1.7432173886581509E-4</c:v>
                </c:pt>
                <c:pt idx="62" formatCode="General">
                  <c:v>1.7577065836010708E-4</c:v>
                </c:pt>
                <c:pt idx="63" formatCode="General">
                  <c:v>1.7720794314854112E-4</c:v>
                </c:pt>
                <c:pt idx="64" formatCode="General">
                  <c:v>1.7863386908690201E-4</c:v>
                </c:pt>
                <c:pt idx="65" formatCode="General">
                  <c:v>1.8004870129949011E-4</c:v>
                </c:pt>
                <c:pt idx="66" formatCode="General">
                  <c:v>1.8145269475466108E-4</c:v>
                </c:pt>
                <c:pt idx="67" formatCode="General">
                  <c:v>1.8284609480127115E-4</c:v>
                </c:pt>
                <c:pt idx="68" formatCode="General">
                  <c:v>1.8422913766923509E-4</c:v>
                </c:pt>
                <c:pt idx="69" formatCode="General">
                  <c:v>1.8560205093708717E-4</c:v>
                </c:pt>
                <c:pt idx="70" formatCode="General">
                  <c:v>1.8696505396915427E-4</c:v>
                </c:pt>
                <c:pt idx="71" formatCode="General">
                  <c:v>1.8831835832473814E-4</c:v>
                </c:pt>
                <c:pt idx="72" formatCode="General">
                  <c:v>1.8966216814145901E-4</c:v>
                </c:pt>
                <c:pt idx="73" formatCode="General">
                  <c:v>1.9099668049471708E-4</c:v>
                </c:pt>
                <c:pt idx="74" formatCode="General">
                  <c:v>1.9232208573508009E-4</c:v>
                </c:pt>
                <c:pt idx="75" formatCode="General">
                  <c:v>1.9363856780523216E-4</c:v>
                </c:pt>
                <c:pt idx="76" formatCode="General">
                  <c:v>1.9494630453795807E-4</c:v>
                </c:pt>
                <c:pt idx="77" formatCode="General">
                  <c:v>1.962454679365552E-4</c:v>
                </c:pt>
                <c:pt idx="78" formatCode="General">
                  <c:v>1.9753622443890808E-4</c:v>
                </c:pt>
                <c:pt idx="79" formatCode="General">
                  <c:v>1.9881873516638227E-4</c:v>
                </c:pt>
                <c:pt idx="80" formatCode="General">
                  <c:v>2.0009315615858027E-4</c:v>
                </c:pt>
                <c:pt idx="81" formatCode="General">
                  <c:v>2.0135963859494414E-4</c:v>
                </c:pt>
                <c:pt idx="82" formatCode="General">
                  <c:v>2.0261832900408114E-4</c:v>
                </c:pt>
                <c:pt idx="83" formatCode="General">
                  <c:v>2.0386936946164202E-4</c:v>
                </c:pt>
                <c:pt idx="84" formatCode="General">
                  <c:v>2.0511289777749812E-4</c:v>
                </c:pt>
                <c:pt idx="85" formatCode="General">
                  <c:v>2.0634904767293123E-4</c:v>
                </c:pt>
                <c:pt idx="86" formatCode="General">
                  <c:v>2.0757794894846397E-4</c:v>
                </c:pt>
                <c:pt idx="87" formatCode="General">
                  <c:v>2.0879972764294147E-4</c:v>
                </c:pt>
                <c:pt idx="88" formatCode="General">
                  <c:v>2.1001450618440116E-4</c:v>
                </c:pt>
                <c:pt idx="89" formatCode="General">
                  <c:v>2.1122240353326115E-4</c:v>
                </c:pt>
                <c:pt idx="90" formatCode="General">
                  <c:v>2.1242353531828115E-4</c:v>
                </c:pt>
                <c:pt idx="91" formatCode="General">
                  <c:v>2.136180139657471E-4</c:v>
                </c:pt>
                <c:pt idx="92" formatCode="General">
                  <c:v>2.1480594882229123E-4</c:v>
                </c:pt>
                <c:pt idx="93" formatCode="General">
                  <c:v>2.1598744627171414E-4</c:v>
                </c:pt>
                <c:pt idx="94" formatCode="General">
                  <c:v>2.1716260984617515E-4</c:v>
                </c:pt>
                <c:pt idx="95" formatCode="General">
                  <c:v>2.1833154033207202E-4</c:v>
                </c:pt>
                <c:pt idx="96" formatCode="General">
                  <c:v>2.1949433587092014E-4</c:v>
                </c:pt>
                <c:pt idx="97" formatCode="General">
                  <c:v>2.2065109205551811E-4</c:v>
                </c:pt>
                <c:pt idx="98" formatCode="General">
                  <c:v>2.2180190202165812E-4</c:v>
                </c:pt>
                <c:pt idx="99" formatCode="General">
                  <c:v>2.2294685653564416E-4</c:v>
                </c:pt>
              </c:numCache>
            </c:numRef>
          </c:yVal>
          <c:smooth val="1"/>
        </c:ser>
        <c:ser>
          <c:idx val="0"/>
          <c:order val="2"/>
          <c:tx>
            <c:v>XP serie 2</c:v>
          </c:tx>
          <c:spPr>
            <a:ln w="28575">
              <a:noFill/>
            </a:ln>
          </c:spPr>
          <c:marker>
            <c:symbol val="circle"/>
            <c:size val="4"/>
            <c:spPr>
              <a:solidFill>
                <a:schemeClr val="tx1">
                  <a:lumMod val="50000"/>
                  <a:lumOff val="50000"/>
                </a:schemeClr>
              </a:solidFill>
              <a:ln>
                <a:noFill/>
              </a:ln>
            </c:spPr>
          </c:marker>
          <c:errBars>
            <c:errDir val="x"/>
            <c:errBarType val="both"/>
            <c:errValType val="percentage"/>
            <c:noEndCap val="0"/>
            <c:val val="5"/>
          </c:errBars>
          <c:errBars>
            <c:errDir val="y"/>
            <c:errBarType val="both"/>
            <c:errValType val="percentage"/>
            <c:noEndCap val="0"/>
            <c:val val="5"/>
          </c:errBars>
          <c:xVal>
            <c:numRef>
              <c:f>'identification du beta'!$Y$29:$Y$32</c:f>
              <c:numCache>
                <c:formatCode>0.00E+00</c:formatCode>
                <c:ptCount val="4"/>
                <c:pt idx="0">
                  <c:v>4.9100000000000033E-4</c:v>
                </c:pt>
                <c:pt idx="1">
                  <c:v>9.3100000000000084E-4</c:v>
                </c:pt>
                <c:pt idx="2">
                  <c:v>1.3680000000000007E-3</c:v>
                </c:pt>
              </c:numCache>
            </c:numRef>
          </c:xVal>
          <c:yVal>
            <c:numRef>
              <c:f>'identification du beta'!$Z$29:$Z$32</c:f>
              <c:numCache>
                <c:formatCode>0.00E+00</c:formatCode>
                <c:ptCount val="4"/>
                <c:pt idx="0">
                  <c:v>5.6400000000000036E-5</c:v>
                </c:pt>
                <c:pt idx="1">
                  <c:v>8.1600000000000059E-5</c:v>
                </c:pt>
                <c:pt idx="2">
                  <c:v>1.100000000000001E-4</c:v>
                </c:pt>
              </c:numCache>
            </c:numRef>
          </c:y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6284928"/>
        <c:axId val="106291200"/>
      </c:scatterChart>
      <c:valAx>
        <c:axId val="106284928"/>
        <c:scaling>
          <c:orientation val="minMax"/>
          <c:max val="3.0000000000000018E-3"/>
          <c:min val="0"/>
        </c:scaling>
        <c:delete val="0"/>
        <c:axPos val="b"/>
        <c:title>
          <c:tx>
            <c:rich>
              <a:bodyPr/>
              <a:lstStyle/>
              <a:p>
                <a:pPr>
                  <a:defRPr sz="900">
                    <a:latin typeface="+mn-lt"/>
                  </a:defRPr>
                </a:pPr>
                <a:r>
                  <a:rPr lang="en-US" sz="900">
                    <a:latin typeface="+mn-lt"/>
                  </a:rPr>
                  <a:t>q</a:t>
                </a:r>
                <a:r>
                  <a:rPr lang="en-US" sz="900" b="1" i="0" u="none" strike="noStrike" baseline="-25000">
                    <a:effectLst/>
                  </a:rPr>
                  <a:t>ᴖ</a:t>
                </a:r>
                <a:r>
                  <a:rPr lang="en-US" sz="900">
                    <a:latin typeface="+mn-lt"/>
                  </a:rPr>
                  <a:t> [µmol</a:t>
                </a:r>
                <a:r>
                  <a:rPr lang="en-US" sz="900" baseline="-25000">
                    <a:latin typeface="+mn-lt"/>
                  </a:rPr>
                  <a:t>h</a:t>
                </a:r>
                <a:r>
                  <a:rPr lang="el-GR" sz="900" baseline="-25000">
                    <a:latin typeface="+mn-lt"/>
                  </a:rPr>
                  <a:t>ν</a:t>
                </a:r>
                <a:r>
                  <a:rPr lang="en-US" sz="900">
                    <a:latin typeface="+mn-lt"/>
                  </a:rPr>
                  <a:t>/m²/s]</a:t>
                </a:r>
              </a:p>
            </c:rich>
          </c:tx>
          <c:layout>
            <c:manualLayout>
              <c:xMode val="edge"/>
              <c:yMode val="edge"/>
              <c:x val="0.42889373542904435"/>
              <c:y val="0.83123997912278158"/>
            </c:manualLayout>
          </c:layout>
          <c:overlay val="0"/>
        </c:title>
        <c:numFmt formatCode="0.00E+00" sourceLinked="0"/>
        <c:majorTickMark val="out"/>
        <c:minorTickMark val="none"/>
        <c:tickLblPos val="nextTo"/>
        <c:spPr>
          <a:ln>
            <a:solidFill>
              <a:schemeClr val="tx1">
                <a:lumMod val="50000"/>
                <a:lumOff val="50000"/>
              </a:schemeClr>
            </a:solidFill>
            <a:tailEnd type="none"/>
          </a:ln>
        </c:spPr>
        <c:txPr>
          <a:bodyPr/>
          <a:lstStyle/>
          <a:p>
            <a:pPr>
              <a:defRPr sz="800"/>
            </a:pPr>
            <a:endParaRPr lang="fr-FR"/>
          </a:p>
        </c:txPr>
        <c:crossAx val="106291200"/>
        <c:crosses val="autoZero"/>
        <c:crossBetween val="midCat"/>
      </c:valAx>
      <c:valAx>
        <c:axId val="106291200"/>
        <c:scaling>
          <c:orientation val="minMax"/>
          <c:max val="2.5000000000000017E-4"/>
          <c:min val="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sz="900"/>
                </a:pPr>
                <a:r>
                  <a:rPr lang="en-US" sz="900"/>
                  <a:t>&lt;r</a:t>
                </a:r>
                <a:r>
                  <a:rPr lang="en-US" sz="900" baseline="-25000"/>
                  <a:t>H</a:t>
                </a:r>
                <a:r>
                  <a:rPr lang="en-US" sz="900" baseline="-50000"/>
                  <a:t>2</a:t>
                </a:r>
                <a:r>
                  <a:rPr lang="en-US" sz="900" baseline="0"/>
                  <a:t>&gt;</a:t>
                </a:r>
                <a:r>
                  <a:rPr lang="en-US" sz="900"/>
                  <a:t> [mol</a:t>
                </a:r>
                <a:r>
                  <a:rPr lang="en-US" sz="900" baseline="-25000"/>
                  <a:t>H</a:t>
                </a:r>
                <a:r>
                  <a:rPr lang="en-US" sz="900" baseline="-50000"/>
                  <a:t>2</a:t>
                </a:r>
                <a:r>
                  <a:rPr lang="en-US" sz="900"/>
                  <a:t>/m</a:t>
                </a:r>
                <a:r>
                  <a:rPr lang="en-US" sz="900" baseline="30000"/>
                  <a:t>3</a:t>
                </a:r>
                <a:r>
                  <a:rPr lang="en-US" sz="900"/>
                  <a:t>/s]</a:t>
                </a:r>
              </a:p>
            </c:rich>
          </c:tx>
          <c:layout>
            <c:manualLayout>
              <c:xMode val="edge"/>
              <c:yMode val="edge"/>
              <c:x val="5.09836735009443E-2"/>
              <c:y val="4.5643758049557101E-2"/>
            </c:manualLayout>
          </c:layout>
          <c:overlay val="0"/>
        </c:title>
        <c:numFmt formatCode="0.00E+00" sourceLinked="1"/>
        <c:majorTickMark val="out"/>
        <c:minorTickMark val="none"/>
        <c:tickLblPos val="nextTo"/>
        <c:spPr>
          <a:ln>
            <a:solidFill>
              <a:schemeClr val="tx1">
                <a:lumMod val="50000"/>
                <a:lumOff val="50000"/>
              </a:schemeClr>
            </a:solidFill>
            <a:tailEnd type="none"/>
          </a:ln>
        </c:spPr>
        <c:txPr>
          <a:bodyPr/>
          <a:lstStyle/>
          <a:p>
            <a:pPr>
              <a:defRPr sz="800"/>
            </a:pPr>
            <a:endParaRPr lang="fr-FR"/>
          </a:p>
        </c:txPr>
        <c:crossAx val="106284928"/>
        <c:crosses val="autoZero"/>
        <c:crossBetween val="midCat"/>
      </c:valAx>
      <c:spPr>
        <a:solidFill>
          <a:schemeClr val="lt1"/>
        </a:solidFill>
        <a:ln w="25400" cap="flat" cmpd="sng" algn="ctr">
          <a:solidFill>
            <a:schemeClr val="tx1">
              <a:lumMod val="50000"/>
              <a:lumOff val="50000"/>
            </a:schemeClr>
          </a:solidFill>
          <a:prstDash val="solid"/>
        </a:ln>
        <a:effectLst/>
      </c:spPr>
    </c:plotArea>
    <c:legend>
      <c:legendPos val="r"/>
      <c:legendEntry>
        <c:idx val="2"/>
        <c:delete val="1"/>
      </c:legendEntry>
      <c:layout>
        <c:manualLayout>
          <c:xMode val="edge"/>
          <c:yMode val="edge"/>
          <c:x val="0.26055770414664958"/>
          <c:y val="0.11540587370868341"/>
          <c:w val="0.47120111040231227"/>
          <c:h val="0.19132846701593875"/>
        </c:manualLayout>
      </c:layout>
      <c:overlay val="0"/>
      <c:txPr>
        <a:bodyPr/>
        <a:lstStyle/>
        <a:p>
          <a:pPr>
            <a:defRPr sz="700"/>
          </a:pPr>
          <a:endParaRPr lang="fr-FR"/>
        </a:p>
      </c:txPr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fr-FR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6736295268790888"/>
          <c:y val="6.4486411791801049E-2"/>
          <c:w val="0.62833169169915981"/>
          <c:h val="0.64685389941378324"/>
        </c:manualLayout>
      </c:layout>
      <c:scatterChart>
        <c:scatterStyle val="smoothMarker"/>
        <c:varyColors val="0"/>
        <c:ser>
          <c:idx val="0"/>
          <c:order val="0"/>
          <c:tx>
            <c:strRef>
              <c:f>'200_pression et température'!$C$2:$C$4</c:f>
              <c:strCache>
                <c:ptCount val="1"/>
                <c:pt idx="0">
                  <c:v>Start Record: Nr.1(Adr.250 P1) SN151371 [Pa]</c:v>
                </c:pt>
              </c:strCache>
            </c:strRef>
          </c:tx>
          <c:spPr>
            <a:ln>
              <a:solidFill>
                <a:schemeClr val="tx1"/>
              </a:solidFill>
            </a:ln>
          </c:spPr>
          <c:marker>
            <c:symbol val="none"/>
          </c:marker>
          <c:xVal>
            <c:numRef>
              <c:f>'200_pression et température'!$M$5:$M$11209</c:f>
              <c:numCache>
                <c:formatCode>General</c:formatCode>
                <c:ptCount val="11205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  <c:pt idx="321">
                  <c:v>321</c:v>
                </c:pt>
                <c:pt idx="322">
                  <c:v>322</c:v>
                </c:pt>
                <c:pt idx="323">
                  <c:v>323</c:v>
                </c:pt>
                <c:pt idx="324">
                  <c:v>324</c:v>
                </c:pt>
                <c:pt idx="325">
                  <c:v>325</c:v>
                </c:pt>
                <c:pt idx="326">
                  <c:v>326</c:v>
                </c:pt>
                <c:pt idx="327">
                  <c:v>327</c:v>
                </c:pt>
                <c:pt idx="328">
                  <c:v>328</c:v>
                </c:pt>
                <c:pt idx="329">
                  <c:v>329</c:v>
                </c:pt>
                <c:pt idx="330">
                  <c:v>330</c:v>
                </c:pt>
                <c:pt idx="331">
                  <c:v>331</c:v>
                </c:pt>
                <c:pt idx="332">
                  <c:v>332</c:v>
                </c:pt>
                <c:pt idx="333">
                  <c:v>333</c:v>
                </c:pt>
                <c:pt idx="334">
                  <c:v>334</c:v>
                </c:pt>
                <c:pt idx="335">
                  <c:v>335</c:v>
                </c:pt>
                <c:pt idx="336">
                  <c:v>336</c:v>
                </c:pt>
                <c:pt idx="337">
                  <c:v>337</c:v>
                </c:pt>
                <c:pt idx="338">
                  <c:v>338</c:v>
                </c:pt>
                <c:pt idx="339">
                  <c:v>339</c:v>
                </c:pt>
                <c:pt idx="340">
                  <c:v>340</c:v>
                </c:pt>
                <c:pt idx="341">
                  <c:v>341</c:v>
                </c:pt>
                <c:pt idx="342">
                  <c:v>342</c:v>
                </c:pt>
                <c:pt idx="343">
                  <c:v>343</c:v>
                </c:pt>
                <c:pt idx="344">
                  <c:v>344</c:v>
                </c:pt>
                <c:pt idx="345">
                  <c:v>345</c:v>
                </c:pt>
                <c:pt idx="346">
                  <c:v>346</c:v>
                </c:pt>
                <c:pt idx="347">
                  <c:v>347</c:v>
                </c:pt>
                <c:pt idx="348">
                  <c:v>348</c:v>
                </c:pt>
                <c:pt idx="349">
                  <c:v>349</c:v>
                </c:pt>
                <c:pt idx="350">
                  <c:v>350</c:v>
                </c:pt>
                <c:pt idx="351">
                  <c:v>351</c:v>
                </c:pt>
                <c:pt idx="352">
                  <c:v>352</c:v>
                </c:pt>
                <c:pt idx="353">
                  <c:v>353</c:v>
                </c:pt>
                <c:pt idx="354">
                  <c:v>354</c:v>
                </c:pt>
                <c:pt idx="355">
                  <c:v>355</c:v>
                </c:pt>
                <c:pt idx="356">
                  <c:v>356</c:v>
                </c:pt>
                <c:pt idx="357">
                  <c:v>357</c:v>
                </c:pt>
                <c:pt idx="358">
                  <c:v>358</c:v>
                </c:pt>
                <c:pt idx="359">
                  <c:v>359</c:v>
                </c:pt>
                <c:pt idx="360">
                  <c:v>360</c:v>
                </c:pt>
                <c:pt idx="361">
                  <c:v>361</c:v>
                </c:pt>
                <c:pt idx="362">
                  <c:v>362</c:v>
                </c:pt>
                <c:pt idx="363">
                  <c:v>363</c:v>
                </c:pt>
                <c:pt idx="364">
                  <c:v>364</c:v>
                </c:pt>
                <c:pt idx="365">
                  <c:v>365</c:v>
                </c:pt>
                <c:pt idx="366">
                  <c:v>366</c:v>
                </c:pt>
                <c:pt idx="367">
                  <c:v>367</c:v>
                </c:pt>
                <c:pt idx="368">
                  <c:v>368</c:v>
                </c:pt>
                <c:pt idx="369">
                  <c:v>369</c:v>
                </c:pt>
                <c:pt idx="370">
                  <c:v>370</c:v>
                </c:pt>
                <c:pt idx="371">
                  <c:v>371</c:v>
                </c:pt>
                <c:pt idx="372">
                  <c:v>372</c:v>
                </c:pt>
                <c:pt idx="373">
                  <c:v>373</c:v>
                </c:pt>
                <c:pt idx="374">
                  <c:v>374</c:v>
                </c:pt>
                <c:pt idx="375">
                  <c:v>375</c:v>
                </c:pt>
                <c:pt idx="376">
                  <c:v>376</c:v>
                </c:pt>
                <c:pt idx="377">
                  <c:v>377</c:v>
                </c:pt>
                <c:pt idx="378">
                  <c:v>378</c:v>
                </c:pt>
                <c:pt idx="379">
                  <c:v>379</c:v>
                </c:pt>
                <c:pt idx="380">
                  <c:v>380</c:v>
                </c:pt>
                <c:pt idx="381">
                  <c:v>381</c:v>
                </c:pt>
                <c:pt idx="382">
                  <c:v>382</c:v>
                </c:pt>
                <c:pt idx="383">
                  <c:v>383</c:v>
                </c:pt>
                <c:pt idx="384">
                  <c:v>384</c:v>
                </c:pt>
                <c:pt idx="385">
                  <c:v>385</c:v>
                </c:pt>
                <c:pt idx="386">
                  <c:v>386</c:v>
                </c:pt>
                <c:pt idx="387">
                  <c:v>387</c:v>
                </c:pt>
                <c:pt idx="388">
                  <c:v>388</c:v>
                </c:pt>
                <c:pt idx="389">
                  <c:v>389</c:v>
                </c:pt>
                <c:pt idx="390">
                  <c:v>390</c:v>
                </c:pt>
                <c:pt idx="391">
                  <c:v>391</c:v>
                </c:pt>
                <c:pt idx="392">
                  <c:v>392</c:v>
                </c:pt>
                <c:pt idx="393">
                  <c:v>393</c:v>
                </c:pt>
                <c:pt idx="394">
                  <c:v>394</c:v>
                </c:pt>
                <c:pt idx="395">
                  <c:v>395</c:v>
                </c:pt>
                <c:pt idx="396">
                  <c:v>396</c:v>
                </c:pt>
                <c:pt idx="397">
                  <c:v>397</c:v>
                </c:pt>
                <c:pt idx="398">
                  <c:v>398</c:v>
                </c:pt>
                <c:pt idx="399">
                  <c:v>399</c:v>
                </c:pt>
                <c:pt idx="400">
                  <c:v>400</c:v>
                </c:pt>
                <c:pt idx="401">
                  <c:v>401</c:v>
                </c:pt>
                <c:pt idx="402">
                  <c:v>402</c:v>
                </c:pt>
                <c:pt idx="403">
                  <c:v>403</c:v>
                </c:pt>
                <c:pt idx="404">
                  <c:v>404</c:v>
                </c:pt>
                <c:pt idx="405">
                  <c:v>405</c:v>
                </c:pt>
                <c:pt idx="406">
                  <c:v>406</c:v>
                </c:pt>
                <c:pt idx="407">
                  <c:v>407</c:v>
                </c:pt>
                <c:pt idx="408">
                  <c:v>408</c:v>
                </c:pt>
                <c:pt idx="409">
                  <c:v>409</c:v>
                </c:pt>
                <c:pt idx="410">
                  <c:v>410</c:v>
                </c:pt>
                <c:pt idx="411">
                  <c:v>411</c:v>
                </c:pt>
                <c:pt idx="412">
                  <c:v>412</c:v>
                </c:pt>
                <c:pt idx="413">
                  <c:v>413</c:v>
                </c:pt>
                <c:pt idx="414">
                  <c:v>414</c:v>
                </c:pt>
                <c:pt idx="415">
                  <c:v>415</c:v>
                </c:pt>
                <c:pt idx="416">
                  <c:v>416</c:v>
                </c:pt>
                <c:pt idx="417">
                  <c:v>417</c:v>
                </c:pt>
                <c:pt idx="418">
                  <c:v>418</c:v>
                </c:pt>
                <c:pt idx="419">
                  <c:v>419</c:v>
                </c:pt>
                <c:pt idx="420">
                  <c:v>420</c:v>
                </c:pt>
                <c:pt idx="421">
                  <c:v>421</c:v>
                </c:pt>
                <c:pt idx="422">
                  <c:v>422</c:v>
                </c:pt>
                <c:pt idx="423">
                  <c:v>423</c:v>
                </c:pt>
                <c:pt idx="424">
                  <c:v>424</c:v>
                </c:pt>
                <c:pt idx="425">
                  <c:v>425</c:v>
                </c:pt>
                <c:pt idx="426">
                  <c:v>426</c:v>
                </c:pt>
                <c:pt idx="427">
                  <c:v>427</c:v>
                </c:pt>
                <c:pt idx="428">
                  <c:v>428</c:v>
                </c:pt>
                <c:pt idx="429">
                  <c:v>429</c:v>
                </c:pt>
                <c:pt idx="430">
                  <c:v>430</c:v>
                </c:pt>
                <c:pt idx="431">
                  <c:v>431</c:v>
                </c:pt>
                <c:pt idx="432">
                  <c:v>432</c:v>
                </c:pt>
                <c:pt idx="433">
                  <c:v>433</c:v>
                </c:pt>
                <c:pt idx="434">
                  <c:v>434</c:v>
                </c:pt>
                <c:pt idx="435">
                  <c:v>435</c:v>
                </c:pt>
                <c:pt idx="436">
                  <c:v>436</c:v>
                </c:pt>
                <c:pt idx="437">
                  <c:v>437</c:v>
                </c:pt>
                <c:pt idx="438">
                  <c:v>438</c:v>
                </c:pt>
                <c:pt idx="439">
                  <c:v>439</c:v>
                </c:pt>
                <c:pt idx="440">
                  <c:v>440</c:v>
                </c:pt>
                <c:pt idx="441">
                  <c:v>441</c:v>
                </c:pt>
                <c:pt idx="442">
                  <c:v>442</c:v>
                </c:pt>
                <c:pt idx="443">
                  <c:v>443</c:v>
                </c:pt>
                <c:pt idx="444">
                  <c:v>444</c:v>
                </c:pt>
                <c:pt idx="445">
                  <c:v>445</c:v>
                </c:pt>
                <c:pt idx="446">
                  <c:v>446</c:v>
                </c:pt>
                <c:pt idx="447">
                  <c:v>447</c:v>
                </c:pt>
                <c:pt idx="448">
                  <c:v>448</c:v>
                </c:pt>
                <c:pt idx="449">
                  <c:v>449</c:v>
                </c:pt>
                <c:pt idx="450">
                  <c:v>450</c:v>
                </c:pt>
                <c:pt idx="451">
                  <c:v>451</c:v>
                </c:pt>
                <c:pt idx="452">
                  <c:v>452</c:v>
                </c:pt>
                <c:pt idx="453">
                  <c:v>453</c:v>
                </c:pt>
                <c:pt idx="454">
                  <c:v>454</c:v>
                </c:pt>
                <c:pt idx="455">
                  <c:v>455</c:v>
                </c:pt>
                <c:pt idx="456">
                  <c:v>456</c:v>
                </c:pt>
                <c:pt idx="457">
                  <c:v>457</c:v>
                </c:pt>
                <c:pt idx="458">
                  <c:v>458</c:v>
                </c:pt>
                <c:pt idx="459">
                  <c:v>459</c:v>
                </c:pt>
                <c:pt idx="460">
                  <c:v>460</c:v>
                </c:pt>
                <c:pt idx="461">
                  <c:v>461</c:v>
                </c:pt>
                <c:pt idx="462">
                  <c:v>462</c:v>
                </c:pt>
                <c:pt idx="463">
                  <c:v>463</c:v>
                </c:pt>
                <c:pt idx="464">
                  <c:v>464</c:v>
                </c:pt>
                <c:pt idx="465">
                  <c:v>465</c:v>
                </c:pt>
                <c:pt idx="466">
                  <c:v>466</c:v>
                </c:pt>
                <c:pt idx="467">
                  <c:v>467</c:v>
                </c:pt>
                <c:pt idx="468">
                  <c:v>468</c:v>
                </c:pt>
                <c:pt idx="469">
                  <c:v>469</c:v>
                </c:pt>
                <c:pt idx="470">
                  <c:v>470</c:v>
                </c:pt>
                <c:pt idx="471">
                  <c:v>471</c:v>
                </c:pt>
                <c:pt idx="472">
                  <c:v>472</c:v>
                </c:pt>
                <c:pt idx="473">
                  <c:v>473</c:v>
                </c:pt>
                <c:pt idx="474">
                  <c:v>474</c:v>
                </c:pt>
                <c:pt idx="475">
                  <c:v>475</c:v>
                </c:pt>
                <c:pt idx="476">
                  <c:v>476</c:v>
                </c:pt>
                <c:pt idx="477">
                  <c:v>477</c:v>
                </c:pt>
                <c:pt idx="478">
                  <c:v>478</c:v>
                </c:pt>
                <c:pt idx="479">
                  <c:v>479</c:v>
                </c:pt>
                <c:pt idx="480">
                  <c:v>480</c:v>
                </c:pt>
                <c:pt idx="481">
                  <c:v>481</c:v>
                </c:pt>
                <c:pt idx="482">
                  <c:v>482</c:v>
                </c:pt>
                <c:pt idx="483">
                  <c:v>483</c:v>
                </c:pt>
                <c:pt idx="484">
                  <c:v>484</c:v>
                </c:pt>
                <c:pt idx="485">
                  <c:v>485</c:v>
                </c:pt>
                <c:pt idx="486">
                  <c:v>486</c:v>
                </c:pt>
                <c:pt idx="487">
                  <c:v>487</c:v>
                </c:pt>
                <c:pt idx="488">
                  <c:v>488</c:v>
                </c:pt>
                <c:pt idx="489">
                  <c:v>489</c:v>
                </c:pt>
                <c:pt idx="490">
                  <c:v>490</c:v>
                </c:pt>
                <c:pt idx="491">
                  <c:v>491</c:v>
                </c:pt>
                <c:pt idx="492">
                  <c:v>492</c:v>
                </c:pt>
                <c:pt idx="493">
                  <c:v>493</c:v>
                </c:pt>
                <c:pt idx="494">
                  <c:v>494</c:v>
                </c:pt>
                <c:pt idx="495">
                  <c:v>495</c:v>
                </c:pt>
                <c:pt idx="496">
                  <c:v>496</c:v>
                </c:pt>
                <c:pt idx="497">
                  <c:v>497</c:v>
                </c:pt>
                <c:pt idx="498">
                  <c:v>498</c:v>
                </c:pt>
                <c:pt idx="499">
                  <c:v>499</c:v>
                </c:pt>
                <c:pt idx="500">
                  <c:v>500</c:v>
                </c:pt>
                <c:pt idx="501">
                  <c:v>501</c:v>
                </c:pt>
                <c:pt idx="502">
                  <c:v>502</c:v>
                </c:pt>
                <c:pt idx="503">
                  <c:v>503</c:v>
                </c:pt>
                <c:pt idx="504">
                  <c:v>504</c:v>
                </c:pt>
                <c:pt idx="505">
                  <c:v>505</c:v>
                </c:pt>
                <c:pt idx="506">
                  <c:v>506</c:v>
                </c:pt>
                <c:pt idx="507">
                  <c:v>507</c:v>
                </c:pt>
                <c:pt idx="508">
                  <c:v>508</c:v>
                </c:pt>
                <c:pt idx="509">
                  <c:v>509</c:v>
                </c:pt>
                <c:pt idx="510">
                  <c:v>510</c:v>
                </c:pt>
                <c:pt idx="511">
                  <c:v>511</c:v>
                </c:pt>
                <c:pt idx="512">
                  <c:v>512</c:v>
                </c:pt>
                <c:pt idx="513">
                  <c:v>513</c:v>
                </c:pt>
                <c:pt idx="514">
                  <c:v>514</c:v>
                </c:pt>
                <c:pt idx="515">
                  <c:v>515</c:v>
                </c:pt>
                <c:pt idx="516">
                  <c:v>516</c:v>
                </c:pt>
                <c:pt idx="517">
                  <c:v>517</c:v>
                </c:pt>
                <c:pt idx="518">
                  <c:v>518</c:v>
                </c:pt>
                <c:pt idx="519">
                  <c:v>519</c:v>
                </c:pt>
                <c:pt idx="520">
                  <c:v>520</c:v>
                </c:pt>
                <c:pt idx="521">
                  <c:v>521</c:v>
                </c:pt>
                <c:pt idx="522">
                  <c:v>522</c:v>
                </c:pt>
                <c:pt idx="523">
                  <c:v>523</c:v>
                </c:pt>
                <c:pt idx="524">
                  <c:v>524</c:v>
                </c:pt>
                <c:pt idx="525">
                  <c:v>525</c:v>
                </c:pt>
                <c:pt idx="526">
                  <c:v>526</c:v>
                </c:pt>
                <c:pt idx="527">
                  <c:v>527</c:v>
                </c:pt>
                <c:pt idx="528">
                  <c:v>528</c:v>
                </c:pt>
                <c:pt idx="529">
                  <c:v>529</c:v>
                </c:pt>
                <c:pt idx="530">
                  <c:v>530</c:v>
                </c:pt>
                <c:pt idx="531">
                  <c:v>531</c:v>
                </c:pt>
                <c:pt idx="532">
                  <c:v>532</c:v>
                </c:pt>
                <c:pt idx="533">
                  <c:v>533</c:v>
                </c:pt>
                <c:pt idx="534">
                  <c:v>534</c:v>
                </c:pt>
                <c:pt idx="535">
                  <c:v>535</c:v>
                </c:pt>
                <c:pt idx="536">
                  <c:v>536</c:v>
                </c:pt>
                <c:pt idx="537">
                  <c:v>537</c:v>
                </c:pt>
                <c:pt idx="538">
                  <c:v>538</c:v>
                </c:pt>
                <c:pt idx="539">
                  <c:v>539</c:v>
                </c:pt>
                <c:pt idx="540">
                  <c:v>540</c:v>
                </c:pt>
                <c:pt idx="541">
                  <c:v>541</c:v>
                </c:pt>
                <c:pt idx="542">
                  <c:v>542</c:v>
                </c:pt>
                <c:pt idx="543">
                  <c:v>543</c:v>
                </c:pt>
                <c:pt idx="544">
                  <c:v>544</c:v>
                </c:pt>
                <c:pt idx="545">
                  <c:v>545</c:v>
                </c:pt>
                <c:pt idx="546">
                  <c:v>546</c:v>
                </c:pt>
                <c:pt idx="547">
                  <c:v>547</c:v>
                </c:pt>
                <c:pt idx="548">
                  <c:v>548</c:v>
                </c:pt>
                <c:pt idx="549">
                  <c:v>549</c:v>
                </c:pt>
                <c:pt idx="550">
                  <c:v>550</c:v>
                </c:pt>
                <c:pt idx="551">
                  <c:v>551</c:v>
                </c:pt>
                <c:pt idx="552">
                  <c:v>552</c:v>
                </c:pt>
                <c:pt idx="553">
                  <c:v>553</c:v>
                </c:pt>
                <c:pt idx="554">
                  <c:v>554</c:v>
                </c:pt>
                <c:pt idx="555">
                  <c:v>555</c:v>
                </c:pt>
                <c:pt idx="556">
                  <c:v>556</c:v>
                </c:pt>
                <c:pt idx="557">
                  <c:v>557</c:v>
                </c:pt>
                <c:pt idx="558">
                  <c:v>558</c:v>
                </c:pt>
                <c:pt idx="559">
                  <c:v>559</c:v>
                </c:pt>
                <c:pt idx="560">
                  <c:v>560</c:v>
                </c:pt>
                <c:pt idx="561">
                  <c:v>561</c:v>
                </c:pt>
                <c:pt idx="562">
                  <c:v>562</c:v>
                </c:pt>
                <c:pt idx="563">
                  <c:v>563</c:v>
                </c:pt>
                <c:pt idx="564">
                  <c:v>564</c:v>
                </c:pt>
                <c:pt idx="565">
                  <c:v>565</c:v>
                </c:pt>
                <c:pt idx="566">
                  <c:v>566</c:v>
                </c:pt>
                <c:pt idx="567">
                  <c:v>567</c:v>
                </c:pt>
                <c:pt idx="568">
                  <c:v>568</c:v>
                </c:pt>
                <c:pt idx="569">
                  <c:v>569</c:v>
                </c:pt>
                <c:pt idx="570">
                  <c:v>570</c:v>
                </c:pt>
                <c:pt idx="571">
                  <c:v>571</c:v>
                </c:pt>
                <c:pt idx="572">
                  <c:v>572</c:v>
                </c:pt>
                <c:pt idx="573">
                  <c:v>573</c:v>
                </c:pt>
                <c:pt idx="574">
                  <c:v>574</c:v>
                </c:pt>
                <c:pt idx="575">
                  <c:v>575</c:v>
                </c:pt>
                <c:pt idx="576">
                  <c:v>576</c:v>
                </c:pt>
                <c:pt idx="577">
                  <c:v>577</c:v>
                </c:pt>
                <c:pt idx="578">
                  <c:v>578</c:v>
                </c:pt>
                <c:pt idx="579">
                  <c:v>579</c:v>
                </c:pt>
                <c:pt idx="580">
                  <c:v>580</c:v>
                </c:pt>
                <c:pt idx="581">
                  <c:v>581</c:v>
                </c:pt>
                <c:pt idx="582">
                  <c:v>582</c:v>
                </c:pt>
                <c:pt idx="583">
                  <c:v>583</c:v>
                </c:pt>
                <c:pt idx="584">
                  <c:v>584</c:v>
                </c:pt>
                <c:pt idx="585">
                  <c:v>585</c:v>
                </c:pt>
                <c:pt idx="586">
                  <c:v>586</c:v>
                </c:pt>
                <c:pt idx="587">
                  <c:v>587</c:v>
                </c:pt>
                <c:pt idx="588">
                  <c:v>588</c:v>
                </c:pt>
                <c:pt idx="589">
                  <c:v>589</c:v>
                </c:pt>
                <c:pt idx="590">
                  <c:v>590</c:v>
                </c:pt>
                <c:pt idx="591">
                  <c:v>591</c:v>
                </c:pt>
                <c:pt idx="592">
                  <c:v>592</c:v>
                </c:pt>
                <c:pt idx="593">
                  <c:v>593</c:v>
                </c:pt>
                <c:pt idx="594">
                  <c:v>594</c:v>
                </c:pt>
                <c:pt idx="595">
                  <c:v>595</c:v>
                </c:pt>
                <c:pt idx="596">
                  <c:v>596</c:v>
                </c:pt>
                <c:pt idx="597">
                  <c:v>597</c:v>
                </c:pt>
                <c:pt idx="598">
                  <c:v>598</c:v>
                </c:pt>
                <c:pt idx="599">
                  <c:v>599</c:v>
                </c:pt>
                <c:pt idx="600">
                  <c:v>600</c:v>
                </c:pt>
                <c:pt idx="601">
                  <c:v>601</c:v>
                </c:pt>
                <c:pt idx="602">
                  <c:v>602</c:v>
                </c:pt>
                <c:pt idx="603">
                  <c:v>603</c:v>
                </c:pt>
                <c:pt idx="604">
                  <c:v>604</c:v>
                </c:pt>
                <c:pt idx="605">
                  <c:v>605</c:v>
                </c:pt>
                <c:pt idx="606">
                  <c:v>606</c:v>
                </c:pt>
                <c:pt idx="607">
                  <c:v>607</c:v>
                </c:pt>
                <c:pt idx="608">
                  <c:v>608</c:v>
                </c:pt>
                <c:pt idx="609">
                  <c:v>609</c:v>
                </c:pt>
                <c:pt idx="610">
                  <c:v>610</c:v>
                </c:pt>
                <c:pt idx="611">
                  <c:v>611</c:v>
                </c:pt>
                <c:pt idx="612">
                  <c:v>612</c:v>
                </c:pt>
                <c:pt idx="613">
                  <c:v>613</c:v>
                </c:pt>
                <c:pt idx="614">
                  <c:v>614</c:v>
                </c:pt>
                <c:pt idx="615">
                  <c:v>615</c:v>
                </c:pt>
                <c:pt idx="616">
                  <c:v>616</c:v>
                </c:pt>
                <c:pt idx="617">
                  <c:v>617</c:v>
                </c:pt>
                <c:pt idx="618">
                  <c:v>618</c:v>
                </c:pt>
                <c:pt idx="619">
                  <c:v>619</c:v>
                </c:pt>
                <c:pt idx="620">
                  <c:v>620</c:v>
                </c:pt>
                <c:pt idx="621">
                  <c:v>621</c:v>
                </c:pt>
                <c:pt idx="622">
                  <c:v>622</c:v>
                </c:pt>
                <c:pt idx="623">
                  <c:v>623</c:v>
                </c:pt>
                <c:pt idx="624">
                  <c:v>624</c:v>
                </c:pt>
                <c:pt idx="625">
                  <c:v>625</c:v>
                </c:pt>
                <c:pt idx="626">
                  <c:v>626</c:v>
                </c:pt>
                <c:pt idx="627">
                  <c:v>627</c:v>
                </c:pt>
                <c:pt idx="628">
                  <c:v>628</c:v>
                </c:pt>
                <c:pt idx="629">
                  <c:v>629</c:v>
                </c:pt>
                <c:pt idx="630">
                  <c:v>630</c:v>
                </c:pt>
                <c:pt idx="631">
                  <c:v>631</c:v>
                </c:pt>
                <c:pt idx="632">
                  <c:v>632</c:v>
                </c:pt>
                <c:pt idx="633">
                  <c:v>633</c:v>
                </c:pt>
                <c:pt idx="634">
                  <c:v>634</c:v>
                </c:pt>
                <c:pt idx="635">
                  <c:v>635</c:v>
                </c:pt>
                <c:pt idx="636">
                  <c:v>636</c:v>
                </c:pt>
                <c:pt idx="637">
                  <c:v>637</c:v>
                </c:pt>
                <c:pt idx="638">
                  <c:v>638</c:v>
                </c:pt>
                <c:pt idx="639">
                  <c:v>639</c:v>
                </c:pt>
                <c:pt idx="640">
                  <c:v>640</c:v>
                </c:pt>
                <c:pt idx="641">
                  <c:v>641</c:v>
                </c:pt>
                <c:pt idx="642">
                  <c:v>642</c:v>
                </c:pt>
                <c:pt idx="643">
                  <c:v>643</c:v>
                </c:pt>
                <c:pt idx="644">
                  <c:v>644</c:v>
                </c:pt>
                <c:pt idx="645">
                  <c:v>645</c:v>
                </c:pt>
                <c:pt idx="646">
                  <c:v>646</c:v>
                </c:pt>
                <c:pt idx="647">
                  <c:v>647</c:v>
                </c:pt>
                <c:pt idx="648">
                  <c:v>648</c:v>
                </c:pt>
                <c:pt idx="649">
                  <c:v>649</c:v>
                </c:pt>
                <c:pt idx="650">
                  <c:v>650</c:v>
                </c:pt>
                <c:pt idx="651">
                  <c:v>651</c:v>
                </c:pt>
                <c:pt idx="652">
                  <c:v>652</c:v>
                </c:pt>
                <c:pt idx="653">
                  <c:v>653</c:v>
                </c:pt>
                <c:pt idx="654">
                  <c:v>654</c:v>
                </c:pt>
                <c:pt idx="655">
                  <c:v>655</c:v>
                </c:pt>
                <c:pt idx="656">
                  <c:v>656</c:v>
                </c:pt>
                <c:pt idx="657">
                  <c:v>657</c:v>
                </c:pt>
                <c:pt idx="658">
                  <c:v>658</c:v>
                </c:pt>
                <c:pt idx="659">
                  <c:v>659</c:v>
                </c:pt>
                <c:pt idx="660">
                  <c:v>660</c:v>
                </c:pt>
                <c:pt idx="661">
                  <c:v>661</c:v>
                </c:pt>
                <c:pt idx="662">
                  <c:v>662</c:v>
                </c:pt>
                <c:pt idx="663">
                  <c:v>663</c:v>
                </c:pt>
                <c:pt idx="664">
                  <c:v>664</c:v>
                </c:pt>
                <c:pt idx="665">
                  <c:v>665</c:v>
                </c:pt>
                <c:pt idx="666">
                  <c:v>666</c:v>
                </c:pt>
                <c:pt idx="667">
                  <c:v>667</c:v>
                </c:pt>
                <c:pt idx="668">
                  <c:v>668</c:v>
                </c:pt>
                <c:pt idx="669">
                  <c:v>669</c:v>
                </c:pt>
                <c:pt idx="670">
                  <c:v>670</c:v>
                </c:pt>
                <c:pt idx="671">
                  <c:v>671</c:v>
                </c:pt>
                <c:pt idx="672">
                  <c:v>672</c:v>
                </c:pt>
                <c:pt idx="673">
                  <c:v>673</c:v>
                </c:pt>
                <c:pt idx="674">
                  <c:v>674</c:v>
                </c:pt>
                <c:pt idx="675">
                  <c:v>675</c:v>
                </c:pt>
                <c:pt idx="676">
                  <c:v>676</c:v>
                </c:pt>
                <c:pt idx="677">
                  <c:v>677</c:v>
                </c:pt>
                <c:pt idx="678">
                  <c:v>678</c:v>
                </c:pt>
                <c:pt idx="679">
                  <c:v>679</c:v>
                </c:pt>
                <c:pt idx="680">
                  <c:v>680</c:v>
                </c:pt>
                <c:pt idx="681">
                  <c:v>681</c:v>
                </c:pt>
                <c:pt idx="682">
                  <c:v>682</c:v>
                </c:pt>
                <c:pt idx="683">
                  <c:v>683</c:v>
                </c:pt>
                <c:pt idx="684">
                  <c:v>684</c:v>
                </c:pt>
                <c:pt idx="685">
                  <c:v>685</c:v>
                </c:pt>
                <c:pt idx="686">
                  <c:v>686</c:v>
                </c:pt>
                <c:pt idx="687">
                  <c:v>687</c:v>
                </c:pt>
                <c:pt idx="688">
                  <c:v>688</c:v>
                </c:pt>
                <c:pt idx="689">
                  <c:v>689</c:v>
                </c:pt>
                <c:pt idx="690">
                  <c:v>690</c:v>
                </c:pt>
                <c:pt idx="691">
                  <c:v>691</c:v>
                </c:pt>
                <c:pt idx="692">
                  <c:v>692</c:v>
                </c:pt>
                <c:pt idx="693">
                  <c:v>693</c:v>
                </c:pt>
                <c:pt idx="694">
                  <c:v>694</c:v>
                </c:pt>
                <c:pt idx="695">
                  <c:v>695</c:v>
                </c:pt>
                <c:pt idx="696">
                  <c:v>696</c:v>
                </c:pt>
                <c:pt idx="697">
                  <c:v>697</c:v>
                </c:pt>
                <c:pt idx="698">
                  <c:v>698</c:v>
                </c:pt>
                <c:pt idx="699">
                  <c:v>699</c:v>
                </c:pt>
                <c:pt idx="700">
                  <c:v>700</c:v>
                </c:pt>
                <c:pt idx="701">
                  <c:v>701</c:v>
                </c:pt>
                <c:pt idx="702">
                  <c:v>702</c:v>
                </c:pt>
                <c:pt idx="703">
                  <c:v>703</c:v>
                </c:pt>
                <c:pt idx="704">
                  <c:v>704</c:v>
                </c:pt>
                <c:pt idx="705">
                  <c:v>705</c:v>
                </c:pt>
                <c:pt idx="706">
                  <c:v>706</c:v>
                </c:pt>
                <c:pt idx="707">
                  <c:v>707</c:v>
                </c:pt>
                <c:pt idx="708">
                  <c:v>708</c:v>
                </c:pt>
                <c:pt idx="709">
                  <c:v>709</c:v>
                </c:pt>
                <c:pt idx="710">
                  <c:v>710</c:v>
                </c:pt>
                <c:pt idx="711">
                  <c:v>711</c:v>
                </c:pt>
                <c:pt idx="712">
                  <c:v>712</c:v>
                </c:pt>
                <c:pt idx="713">
                  <c:v>713</c:v>
                </c:pt>
                <c:pt idx="714">
                  <c:v>714</c:v>
                </c:pt>
                <c:pt idx="715">
                  <c:v>715</c:v>
                </c:pt>
                <c:pt idx="716">
                  <c:v>716</c:v>
                </c:pt>
                <c:pt idx="717">
                  <c:v>717</c:v>
                </c:pt>
                <c:pt idx="718">
                  <c:v>718</c:v>
                </c:pt>
                <c:pt idx="719">
                  <c:v>719</c:v>
                </c:pt>
                <c:pt idx="720">
                  <c:v>720</c:v>
                </c:pt>
                <c:pt idx="721">
                  <c:v>721</c:v>
                </c:pt>
                <c:pt idx="722">
                  <c:v>722</c:v>
                </c:pt>
                <c:pt idx="723">
                  <c:v>723</c:v>
                </c:pt>
                <c:pt idx="724">
                  <c:v>724</c:v>
                </c:pt>
                <c:pt idx="725">
                  <c:v>725</c:v>
                </c:pt>
                <c:pt idx="726">
                  <c:v>726</c:v>
                </c:pt>
                <c:pt idx="727">
                  <c:v>727</c:v>
                </c:pt>
                <c:pt idx="728">
                  <c:v>728</c:v>
                </c:pt>
                <c:pt idx="729">
                  <c:v>729</c:v>
                </c:pt>
                <c:pt idx="730">
                  <c:v>730</c:v>
                </c:pt>
                <c:pt idx="731">
                  <c:v>731</c:v>
                </c:pt>
                <c:pt idx="732">
                  <c:v>732</c:v>
                </c:pt>
                <c:pt idx="733">
                  <c:v>733</c:v>
                </c:pt>
                <c:pt idx="734">
                  <c:v>734</c:v>
                </c:pt>
                <c:pt idx="735">
                  <c:v>735</c:v>
                </c:pt>
                <c:pt idx="736">
                  <c:v>736</c:v>
                </c:pt>
                <c:pt idx="737">
                  <c:v>737</c:v>
                </c:pt>
                <c:pt idx="738">
                  <c:v>738</c:v>
                </c:pt>
                <c:pt idx="739">
                  <c:v>739</c:v>
                </c:pt>
                <c:pt idx="740">
                  <c:v>740</c:v>
                </c:pt>
                <c:pt idx="741">
                  <c:v>741</c:v>
                </c:pt>
                <c:pt idx="742">
                  <c:v>742</c:v>
                </c:pt>
                <c:pt idx="743">
                  <c:v>743</c:v>
                </c:pt>
                <c:pt idx="744">
                  <c:v>744</c:v>
                </c:pt>
                <c:pt idx="745">
                  <c:v>745</c:v>
                </c:pt>
                <c:pt idx="746">
                  <c:v>746</c:v>
                </c:pt>
                <c:pt idx="747">
                  <c:v>747</c:v>
                </c:pt>
                <c:pt idx="748">
                  <c:v>748</c:v>
                </c:pt>
                <c:pt idx="749">
                  <c:v>749</c:v>
                </c:pt>
                <c:pt idx="750">
                  <c:v>750</c:v>
                </c:pt>
                <c:pt idx="751">
                  <c:v>751</c:v>
                </c:pt>
                <c:pt idx="752">
                  <c:v>752</c:v>
                </c:pt>
                <c:pt idx="753">
                  <c:v>753</c:v>
                </c:pt>
                <c:pt idx="754">
                  <c:v>754</c:v>
                </c:pt>
                <c:pt idx="755">
                  <c:v>755</c:v>
                </c:pt>
                <c:pt idx="756">
                  <c:v>756</c:v>
                </c:pt>
                <c:pt idx="757">
                  <c:v>757</c:v>
                </c:pt>
                <c:pt idx="758">
                  <c:v>758</c:v>
                </c:pt>
                <c:pt idx="759">
                  <c:v>759</c:v>
                </c:pt>
                <c:pt idx="760">
                  <c:v>760</c:v>
                </c:pt>
                <c:pt idx="761">
                  <c:v>761</c:v>
                </c:pt>
                <c:pt idx="762">
                  <c:v>762</c:v>
                </c:pt>
                <c:pt idx="763">
                  <c:v>763</c:v>
                </c:pt>
                <c:pt idx="764">
                  <c:v>764</c:v>
                </c:pt>
                <c:pt idx="765">
                  <c:v>765</c:v>
                </c:pt>
                <c:pt idx="766">
                  <c:v>766</c:v>
                </c:pt>
                <c:pt idx="767">
                  <c:v>767</c:v>
                </c:pt>
                <c:pt idx="768">
                  <c:v>768</c:v>
                </c:pt>
                <c:pt idx="769">
                  <c:v>769</c:v>
                </c:pt>
                <c:pt idx="770">
                  <c:v>770</c:v>
                </c:pt>
                <c:pt idx="771">
                  <c:v>771</c:v>
                </c:pt>
                <c:pt idx="772">
                  <c:v>772</c:v>
                </c:pt>
                <c:pt idx="773">
                  <c:v>773</c:v>
                </c:pt>
                <c:pt idx="774">
                  <c:v>774</c:v>
                </c:pt>
                <c:pt idx="775">
                  <c:v>775</c:v>
                </c:pt>
                <c:pt idx="776">
                  <c:v>776</c:v>
                </c:pt>
                <c:pt idx="777">
                  <c:v>777</c:v>
                </c:pt>
                <c:pt idx="778">
                  <c:v>778</c:v>
                </c:pt>
                <c:pt idx="779">
                  <c:v>779</c:v>
                </c:pt>
                <c:pt idx="780">
                  <c:v>780</c:v>
                </c:pt>
                <c:pt idx="781">
                  <c:v>781</c:v>
                </c:pt>
                <c:pt idx="782">
                  <c:v>782</c:v>
                </c:pt>
                <c:pt idx="783">
                  <c:v>783</c:v>
                </c:pt>
                <c:pt idx="784">
                  <c:v>784</c:v>
                </c:pt>
                <c:pt idx="785">
                  <c:v>785</c:v>
                </c:pt>
                <c:pt idx="786">
                  <c:v>786</c:v>
                </c:pt>
                <c:pt idx="787">
                  <c:v>787</c:v>
                </c:pt>
                <c:pt idx="788">
                  <c:v>788</c:v>
                </c:pt>
                <c:pt idx="789">
                  <c:v>789</c:v>
                </c:pt>
                <c:pt idx="790">
                  <c:v>790</c:v>
                </c:pt>
                <c:pt idx="791">
                  <c:v>791</c:v>
                </c:pt>
                <c:pt idx="792">
                  <c:v>792</c:v>
                </c:pt>
                <c:pt idx="793">
                  <c:v>793</c:v>
                </c:pt>
                <c:pt idx="794">
                  <c:v>794</c:v>
                </c:pt>
                <c:pt idx="795">
                  <c:v>795</c:v>
                </c:pt>
                <c:pt idx="796">
                  <c:v>796</c:v>
                </c:pt>
                <c:pt idx="797">
                  <c:v>797</c:v>
                </c:pt>
                <c:pt idx="798">
                  <c:v>798</c:v>
                </c:pt>
                <c:pt idx="799">
                  <c:v>799</c:v>
                </c:pt>
                <c:pt idx="800">
                  <c:v>800</c:v>
                </c:pt>
                <c:pt idx="801">
                  <c:v>801</c:v>
                </c:pt>
                <c:pt idx="802">
                  <c:v>802</c:v>
                </c:pt>
                <c:pt idx="803">
                  <c:v>803</c:v>
                </c:pt>
                <c:pt idx="804">
                  <c:v>804</c:v>
                </c:pt>
                <c:pt idx="805">
                  <c:v>805</c:v>
                </c:pt>
                <c:pt idx="806">
                  <c:v>806</c:v>
                </c:pt>
                <c:pt idx="807">
                  <c:v>807</c:v>
                </c:pt>
                <c:pt idx="808">
                  <c:v>808</c:v>
                </c:pt>
                <c:pt idx="809">
                  <c:v>809</c:v>
                </c:pt>
                <c:pt idx="810">
                  <c:v>810</c:v>
                </c:pt>
                <c:pt idx="811">
                  <c:v>811</c:v>
                </c:pt>
                <c:pt idx="812">
                  <c:v>812</c:v>
                </c:pt>
                <c:pt idx="813">
                  <c:v>813</c:v>
                </c:pt>
                <c:pt idx="814">
                  <c:v>814</c:v>
                </c:pt>
                <c:pt idx="815">
                  <c:v>815</c:v>
                </c:pt>
                <c:pt idx="816">
                  <c:v>816</c:v>
                </c:pt>
                <c:pt idx="817">
                  <c:v>817</c:v>
                </c:pt>
                <c:pt idx="818">
                  <c:v>818</c:v>
                </c:pt>
                <c:pt idx="819">
                  <c:v>819</c:v>
                </c:pt>
                <c:pt idx="820">
                  <c:v>820</c:v>
                </c:pt>
                <c:pt idx="821">
                  <c:v>821</c:v>
                </c:pt>
                <c:pt idx="822">
                  <c:v>822</c:v>
                </c:pt>
                <c:pt idx="823">
                  <c:v>823</c:v>
                </c:pt>
                <c:pt idx="824">
                  <c:v>824</c:v>
                </c:pt>
                <c:pt idx="825">
                  <c:v>825</c:v>
                </c:pt>
                <c:pt idx="826">
                  <c:v>826</c:v>
                </c:pt>
                <c:pt idx="827">
                  <c:v>827</c:v>
                </c:pt>
                <c:pt idx="828">
                  <c:v>828</c:v>
                </c:pt>
                <c:pt idx="829">
                  <c:v>829</c:v>
                </c:pt>
                <c:pt idx="830">
                  <c:v>830</c:v>
                </c:pt>
                <c:pt idx="831">
                  <c:v>831</c:v>
                </c:pt>
                <c:pt idx="832">
                  <c:v>832</c:v>
                </c:pt>
                <c:pt idx="833">
                  <c:v>833</c:v>
                </c:pt>
                <c:pt idx="834">
                  <c:v>834</c:v>
                </c:pt>
                <c:pt idx="835">
                  <c:v>835</c:v>
                </c:pt>
                <c:pt idx="836">
                  <c:v>836</c:v>
                </c:pt>
                <c:pt idx="837">
                  <c:v>837</c:v>
                </c:pt>
                <c:pt idx="838">
                  <c:v>838</c:v>
                </c:pt>
                <c:pt idx="839">
                  <c:v>839</c:v>
                </c:pt>
                <c:pt idx="840">
                  <c:v>840</c:v>
                </c:pt>
                <c:pt idx="841">
                  <c:v>841</c:v>
                </c:pt>
                <c:pt idx="842">
                  <c:v>842</c:v>
                </c:pt>
                <c:pt idx="843">
                  <c:v>843</c:v>
                </c:pt>
                <c:pt idx="844">
                  <c:v>844</c:v>
                </c:pt>
                <c:pt idx="845">
                  <c:v>845</c:v>
                </c:pt>
                <c:pt idx="846">
                  <c:v>846</c:v>
                </c:pt>
                <c:pt idx="847">
                  <c:v>847</c:v>
                </c:pt>
                <c:pt idx="848">
                  <c:v>848</c:v>
                </c:pt>
                <c:pt idx="849">
                  <c:v>849</c:v>
                </c:pt>
                <c:pt idx="850">
                  <c:v>850</c:v>
                </c:pt>
                <c:pt idx="851">
                  <c:v>851</c:v>
                </c:pt>
                <c:pt idx="852">
                  <c:v>852</c:v>
                </c:pt>
                <c:pt idx="853">
                  <c:v>853</c:v>
                </c:pt>
                <c:pt idx="854">
                  <c:v>854</c:v>
                </c:pt>
                <c:pt idx="855">
                  <c:v>855</c:v>
                </c:pt>
                <c:pt idx="856">
                  <c:v>856</c:v>
                </c:pt>
                <c:pt idx="857">
                  <c:v>857</c:v>
                </c:pt>
                <c:pt idx="858">
                  <c:v>858</c:v>
                </c:pt>
                <c:pt idx="859">
                  <c:v>859</c:v>
                </c:pt>
                <c:pt idx="860">
                  <c:v>860</c:v>
                </c:pt>
                <c:pt idx="861">
                  <c:v>861</c:v>
                </c:pt>
                <c:pt idx="862">
                  <c:v>862</c:v>
                </c:pt>
                <c:pt idx="863">
                  <c:v>863</c:v>
                </c:pt>
                <c:pt idx="864">
                  <c:v>864</c:v>
                </c:pt>
                <c:pt idx="865">
                  <c:v>865</c:v>
                </c:pt>
                <c:pt idx="866">
                  <c:v>866</c:v>
                </c:pt>
                <c:pt idx="867">
                  <c:v>867</c:v>
                </c:pt>
                <c:pt idx="868">
                  <c:v>868</c:v>
                </c:pt>
                <c:pt idx="869">
                  <c:v>869</c:v>
                </c:pt>
                <c:pt idx="870">
                  <c:v>870</c:v>
                </c:pt>
                <c:pt idx="871">
                  <c:v>871</c:v>
                </c:pt>
                <c:pt idx="872">
                  <c:v>872</c:v>
                </c:pt>
                <c:pt idx="873">
                  <c:v>873</c:v>
                </c:pt>
                <c:pt idx="874">
                  <c:v>874</c:v>
                </c:pt>
                <c:pt idx="875">
                  <c:v>875</c:v>
                </c:pt>
                <c:pt idx="876">
                  <c:v>876</c:v>
                </c:pt>
                <c:pt idx="877">
                  <c:v>877</c:v>
                </c:pt>
                <c:pt idx="878">
                  <c:v>878</c:v>
                </c:pt>
                <c:pt idx="879">
                  <c:v>879</c:v>
                </c:pt>
                <c:pt idx="880">
                  <c:v>880</c:v>
                </c:pt>
                <c:pt idx="881">
                  <c:v>881</c:v>
                </c:pt>
                <c:pt idx="882">
                  <c:v>882</c:v>
                </c:pt>
                <c:pt idx="883">
                  <c:v>883</c:v>
                </c:pt>
                <c:pt idx="884">
                  <c:v>884</c:v>
                </c:pt>
                <c:pt idx="885">
                  <c:v>885</c:v>
                </c:pt>
                <c:pt idx="886">
                  <c:v>886</c:v>
                </c:pt>
                <c:pt idx="887">
                  <c:v>887</c:v>
                </c:pt>
                <c:pt idx="888">
                  <c:v>888</c:v>
                </c:pt>
                <c:pt idx="889">
                  <c:v>889</c:v>
                </c:pt>
                <c:pt idx="890">
                  <c:v>890</c:v>
                </c:pt>
                <c:pt idx="891">
                  <c:v>891</c:v>
                </c:pt>
                <c:pt idx="892">
                  <c:v>892</c:v>
                </c:pt>
                <c:pt idx="893">
                  <c:v>893</c:v>
                </c:pt>
                <c:pt idx="894">
                  <c:v>894</c:v>
                </c:pt>
                <c:pt idx="895">
                  <c:v>895</c:v>
                </c:pt>
                <c:pt idx="896">
                  <c:v>896</c:v>
                </c:pt>
                <c:pt idx="897">
                  <c:v>897</c:v>
                </c:pt>
                <c:pt idx="898">
                  <c:v>898</c:v>
                </c:pt>
                <c:pt idx="899">
                  <c:v>899</c:v>
                </c:pt>
                <c:pt idx="900">
                  <c:v>900</c:v>
                </c:pt>
                <c:pt idx="901">
                  <c:v>901</c:v>
                </c:pt>
                <c:pt idx="902">
                  <c:v>902</c:v>
                </c:pt>
                <c:pt idx="903">
                  <c:v>903</c:v>
                </c:pt>
                <c:pt idx="904">
                  <c:v>904</c:v>
                </c:pt>
                <c:pt idx="905">
                  <c:v>905</c:v>
                </c:pt>
                <c:pt idx="906">
                  <c:v>906</c:v>
                </c:pt>
                <c:pt idx="907">
                  <c:v>907</c:v>
                </c:pt>
                <c:pt idx="908">
                  <c:v>908</c:v>
                </c:pt>
                <c:pt idx="909">
                  <c:v>909</c:v>
                </c:pt>
                <c:pt idx="910">
                  <c:v>910</c:v>
                </c:pt>
                <c:pt idx="911">
                  <c:v>911</c:v>
                </c:pt>
                <c:pt idx="912">
                  <c:v>912</c:v>
                </c:pt>
                <c:pt idx="913">
                  <c:v>913</c:v>
                </c:pt>
                <c:pt idx="914">
                  <c:v>914</c:v>
                </c:pt>
                <c:pt idx="915">
                  <c:v>915</c:v>
                </c:pt>
                <c:pt idx="916">
                  <c:v>916</c:v>
                </c:pt>
                <c:pt idx="917">
                  <c:v>917</c:v>
                </c:pt>
                <c:pt idx="918">
                  <c:v>918</c:v>
                </c:pt>
                <c:pt idx="919">
                  <c:v>919</c:v>
                </c:pt>
                <c:pt idx="920">
                  <c:v>920</c:v>
                </c:pt>
                <c:pt idx="921">
                  <c:v>921</c:v>
                </c:pt>
                <c:pt idx="922">
                  <c:v>922</c:v>
                </c:pt>
                <c:pt idx="923">
                  <c:v>923</c:v>
                </c:pt>
                <c:pt idx="924">
                  <c:v>924</c:v>
                </c:pt>
                <c:pt idx="925">
                  <c:v>925</c:v>
                </c:pt>
                <c:pt idx="926">
                  <c:v>926</c:v>
                </c:pt>
                <c:pt idx="927">
                  <c:v>927</c:v>
                </c:pt>
                <c:pt idx="928">
                  <c:v>928</c:v>
                </c:pt>
                <c:pt idx="929">
                  <c:v>929</c:v>
                </c:pt>
                <c:pt idx="930">
                  <c:v>930</c:v>
                </c:pt>
                <c:pt idx="931">
                  <c:v>931</c:v>
                </c:pt>
                <c:pt idx="932">
                  <c:v>932</c:v>
                </c:pt>
                <c:pt idx="933">
                  <c:v>933</c:v>
                </c:pt>
                <c:pt idx="934">
                  <c:v>934</c:v>
                </c:pt>
                <c:pt idx="935">
                  <c:v>935</c:v>
                </c:pt>
                <c:pt idx="936">
                  <c:v>936</c:v>
                </c:pt>
                <c:pt idx="937">
                  <c:v>937</c:v>
                </c:pt>
                <c:pt idx="938">
                  <c:v>938</c:v>
                </c:pt>
                <c:pt idx="939">
                  <c:v>939</c:v>
                </c:pt>
                <c:pt idx="940">
                  <c:v>940</c:v>
                </c:pt>
                <c:pt idx="941">
                  <c:v>941</c:v>
                </c:pt>
                <c:pt idx="942">
                  <c:v>942</c:v>
                </c:pt>
                <c:pt idx="943">
                  <c:v>943</c:v>
                </c:pt>
                <c:pt idx="944">
                  <c:v>944</c:v>
                </c:pt>
                <c:pt idx="945">
                  <c:v>945</c:v>
                </c:pt>
                <c:pt idx="946">
                  <c:v>946</c:v>
                </c:pt>
                <c:pt idx="947">
                  <c:v>947</c:v>
                </c:pt>
                <c:pt idx="948">
                  <c:v>948</c:v>
                </c:pt>
                <c:pt idx="949">
                  <c:v>949</c:v>
                </c:pt>
                <c:pt idx="950">
                  <c:v>950</c:v>
                </c:pt>
                <c:pt idx="951">
                  <c:v>951</c:v>
                </c:pt>
                <c:pt idx="952">
                  <c:v>952</c:v>
                </c:pt>
                <c:pt idx="953">
                  <c:v>953</c:v>
                </c:pt>
                <c:pt idx="954">
                  <c:v>954</c:v>
                </c:pt>
                <c:pt idx="955">
                  <c:v>955</c:v>
                </c:pt>
                <c:pt idx="956">
                  <c:v>956</c:v>
                </c:pt>
                <c:pt idx="957">
                  <c:v>957</c:v>
                </c:pt>
                <c:pt idx="958">
                  <c:v>958</c:v>
                </c:pt>
                <c:pt idx="959">
                  <c:v>959</c:v>
                </c:pt>
                <c:pt idx="960">
                  <c:v>960</c:v>
                </c:pt>
                <c:pt idx="961">
                  <c:v>961</c:v>
                </c:pt>
                <c:pt idx="962">
                  <c:v>962</c:v>
                </c:pt>
                <c:pt idx="963">
                  <c:v>963</c:v>
                </c:pt>
                <c:pt idx="964">
                  <c:v>964</c:v>
                </c:pt>
                <c:pt idx="965">
                  <c:v>965</c:v>
                </c:pt>
                <c:pt idx="966">
                  <c:v>966</c:v>
                </c:pt>
                <c:pt idx="967">
                  <c:v>967</c:v>
                </c:pt>
                <c:pt idx="968">
                  <c:v>968</c:v>
                </c:pt>
                <c:pt idx="969">
                  <c:v>969</c:v>
                </c:pt>
                <c:pt idx="970">
                  <c:v>970</c:v>
                </c:pt>
                <c:pt idx="971">
                  <c:v>971</c:v>
                </c:pt>
                <c:pt idx="972">
                  <c:v>972</c:v>
                </c:pt>
                <c:pt idx="973">
                  <c:v>973</c:v>
                </c:pt>
                <c:pt idx="974">
                  <c:v>974</c:v>
                </c:pt>
                <c:pt idx="975">
                  <c:v>975</c:v>
                </c:pt>
                <c:pt idx="976">
                  <c:v>976</c:v>
                </c:pt>
                <c:pt idx="977">
                  <c:v>977</c:v>
                </c:pt>
                <c:pt idx="978">
                  <c:v>978</c:v>
                </c:pt>
                <c:pt idx="979">
                  <c:v>979</c:v>
                </c:pt>
                <c:pt idx="980">
                  <c:v>980</c:v>
                </c:pt>
                <c:pt idx="981">
                  <c:v>981</c:v>
                </c:pt>
                <c:pt idx="982">
                  <c:v>982</c:v>
                </c:pt>
                <c:pt idx="983">
                  <c:v>983</c:v>
                </c:pt>
                <c:pt idx="984">
                  <c:v>984</c:v>
                </c:pt>
                <c:pt idx="985">
                  <c:v>985</c:v>
                </c:pt>
                <c:pt idx="986">
                  <c:v>986</c:v>
                </c:pt>
                <c:pt idx="987">
                  <c:v>987</c:v>
                </c:pt>
                <c:pt idx="988">
                  <c:v>988</c:v>
                </c:pt>
                <c:pt idx="989">
                  <c:v>989</c:v>
                </c:pt>
                <c:pt idx="990">
                  <c:v>990</c:v>
                </c:pt>
                <c:pt idx="991">
                  <c:v>991</c:v>
                </c:pt>
                <c:pt idx="992">
                  <c:v>992</c:v>
                </c:pt>
                <c:pt idx="993">
                  <c:v>993</c:v>
                </c:pt>
                <c:pt idx="994">
                  <c:v>994</c:v>
                </c:pt>
                <c:pt idx="995">
                  <c:v>995</c:v>
                </c:pt>
                <c:pt idx="996">
                  <c:v>996</c:v>
                </c:pt>
                <c:pt idx="997">
                  <c:v>997</c:v>
                </c:pt>
                <c:pt idx="998">
                  <c:v>998</c:v>
                </c:pt>
                <c:pt idx="999">
                  <c:v>999</c:v>
                </c:pt>
                <c:pt idx="1000">
                  <c:v>1000</c:v>
                </c:pt>
                <c:pt idx="1001">
                  <c:v>1001</c:v>
                </c:pt>
                <c:pt idx="1002">
                  <c:v>1002</c:v>
                </c:pt>
                <c:pt idx="1003">
                  <c:v>1003</c:v>
                </c:pt>
                <c:pt idx="1004">
                  <c:v>1004</c:v>
                </c:pt>
                <c:pt idx="1005">
                  <c:v>1005</c:v>
                </c:pt>
                <c:pt idx="1006">
                  <c:v>1006</c:v>
                </c:pt>
                <c:pt idx="1007">
                  <c:v>1007</c:v>
                </c:pt>
                <c:pt idx="1008">
                  <c:v>1008</c:v>
                </c:pt>
                <c:pt idx="1009">
                  <c:v>1009</c:v>
                </c:pt>
                <c:pt idx="1010">
                  <c:v>1010</c:v>
                </c:pt>
                <c:pt idx="1011">
                  <c:v>1011</c:v>
                </c:pt>
                <c:pt idx="1012">
                  <c:v>1012</c:v>
                </c:pt>
                <c:pt idx="1013">
                  <c:v>1013</c:v>
                </c:pt>
                <c:pt idx="1014">
                  <c:v>1014</c:v>
                </c:pt>
                <c:pt idx="1015">
                  <c:v>1015</c:v>
                </c:pt>
                <c:pt idx="1016">
                  <c:v>1016</c:v>
                </c:pt>
                <c:pt idx="1017">
                  <c:v>1017</c:v>
                </c:pt>
                <c:pt idx="1018">
                  <c:v>1018</c:v>
                </c:pt>
                <c:pt idx="1019">
                  <c:v>1019</c:v>
                </c:pt>
                <c:pt idx="1020">
                  <c:v>1020</c:v>
                </c:pt>
                <c:pt idx="1021">
                  <c:v>1021</c:v>
                </c:pt>
                <c:pt idx="1022">
                  <c:v>1022</c:v>
                </c:pt>
                <c:pt idx="1023">
                  <c:v>1023</c:v>
                </c:pt>
                <c:pt idx="1024">
                  <c:v>1024</c:v>
                </c:pt>
                <c:pt idx="1025">
                  <c:v>1025</c:v>
                </c:pt>
                <c:pt idx="1026">
                  <c:v>1026</c:v>
                </c:pt>
                <c:pt idx="1027">
                  <c:v>1027</c:v>
                </c:pt>
                <c:pt idx="1028">
                  <c:v>1028</c:v>
                </c:pt>
                <c:pt idx="1029">
                  <c:v>1029</c:v>
                </c:pt>
                <c:pt idx="1030">
                  <c:v>1030</c:v>
                </c:pt>
                <c:pt idx="1031">
                  <c:v>1031</c:v>
                </c:pt>
                <c:pt idx="1032">
                  <c:v>1032</c:v>
                </c:pt>
                <c:pt idx="1033">
                  <c:v>1033</c:v>
                </c:pt>
                <c:pt idx="1034">
                  <c:v>1034</c:v>
                </c:pt>
                <c:pt idx="1035">
                  <c:v>1035</c:v>
                </c:pt>
                <c:pt idx="1036">
                  <c:v>1036</c:v>
                </c:pt>
                <c:pt idx="1037">
                  <c:v>1037</c:v>
                </c:pt>
                <c:pt idx="1038">
                  <c:v>1038</c:v>
                </c:pt>
                <c:pt idx="1039">
                  <c:v>1039</c:v>
                </c:pt>
                <c:pt idx="1040">
                  <c:v>1040</c:v>
                </c:pt>
                <c:pt idx="1041">
                  <c:v>1041</c:v>
                </c:pt>
                <c:pt idx="1042">
                  <c:v>1042</c:v>
                </c:pt>
                <c:pt idx="1043">
                  <c:v>1043</c:v>
                </c:pt>
                <c:pt idx="1044">
                  <c:v>1044</c:v>
                </c:pt>
                <c:pt idx="1045">
                  <c:v>1045</c:v>
                </c:pt>
                <c:pt idx="1046">
                  <c:v>1046</c:v>
                </c:pt>
                <c:pt idx="1047">
                  <c:v>1047</c:v>
                </c:pt>
                <c:pt idx="1048">
                  <c:v>1048</c:v>
                </c:pt>
                <c:pt idx="1049">
                  <c:v>1049</c:v>
                </c:pt>
                <c:pt idx="1050">
                  <c:v>1050</c:v>
                </c:pt>
                <c:pt idx="1051">
                  <c:v>1051</c:v>
                </c:pt>
                <c:pt idx="1052">
                  <c:v>1052</c:v>
                </c:pt>
                <c:pt idx="1053">
                  <c:v>1053</c:v>
                </c:pt>
                <c:pt idx="1054">
                  <c:v>1054</c:v>
                </c:pt>
                <c:pt idx="1055">
                  <c:v>1055</c:v>
                </c:pt>
                <c:pt idx="1056">
                  <c:v>1056</c:v>
                </c:pt>
                <c:pt idx="1057">
                  <c:v>1057</c:v>
                </c:pt>
                <c:pt idx="1058">
                  <c:v>1058</c:v>
                </c:pt>
                <c:pt idx="1059">
                  <c:v>1059</c:v>
                </c:pt>
                <c:pt idx="1060">
                  <c:v>1060</c:v>
                </c:pt>
                <c:pt idx="1061">
                  <c:v>1061</c:v>
                </c:pt>
                <c:pt idx="1062">
                  <c:v>1062</c:v>
                </c:pt>
                <c:pt idx="1063">
                  <c:v>1063</c:v>
                </c:pt>
                <c:pt idx="1064">
                  <c:v>1064</c:v>
                </c:pt>
                <c:pt idx="1065">
                  <c:v>1065</c:v>
                </c:pt>
                <c:pt idx="1066">
                  <c:v>1066</c:v>
                </c:pt>
                <c:pt idx="1067">
                  <c:v>1067</c:v>
                </c:pt>
                <c:pt idx="1068">
                  <c:v>1068</c:v>
                </c:pt>
                <c:pt idx="1069">
                  <c:v>1069</c:v>
                </c:pt>
                <c:pt idx="1070">
                  <c:v>1070</c:v>
                </c:pt>
                <c:pt idx="1071">
                  <c:v>1071</c:v>
                </c:pt>
                <c:pt idx="1072">
                  <c:v>1072</c:v>
                </c:pt>
                <c:pt idx="1073">
                  <c:v>1073</c:v>
                </c:pt>
                <c:pt idx="1074">
                  <c:v>1074</c:v>
                </c:pt>
                <c:pt idx="1075">
                  <c:v>1075</c:v>
                </c:pt>
                <c:pt idx="1076">
                  <c:v>1076</c:v>
                </c:pt>
                <c:pt idx="1077">
                  <c:v>1077</c:v>
                </c:pt>
                <c:pt idx="1078">
                  <c:v>1078</c:v>
                </c:pt>
                <c:pt idx="1079">
                  <c:v>1079</c:v>
                </c:pt>
                <c:pt idx="1080">
                  <c:v>1080</c:v>
                </c:pt>
                <c:pt idx="1081">
                  <c:v>1081</c:v>
                </c:pt>
                <c:pt idx="1082">
                  <c:v>1082</c:v>
                </c:pt>
                <c:pt idx="1083">
                  <c:v>1083</c:v>
                </c:pt>
                <c:pt idx="1084">
                  <c:v>1084</c:v>
                </c:pt>
                <c:pt idx="1085">
                  <c:v>1085</c:v>
                </c:pt>
                <c:pt idx="1086">
                  <c:v>1086</c:v>
                </c:pt>
                <c:pt idx="1087">
                  <c:v>1087</c:v>
                </c:pt>
                <c:pt idx="1088">
                  <c:v>1088</c:v>
                </c:pt>
                <c:pt idx="1089">
                  <c:v>1089</c:v>
                </c:pt>
                <c:pt idx="1090">
                  <c:v>1090</c:v>
                </c:pt>
                <c:pt idx="1091">
                  <c:v>1091</c:v>
                </c:pt>
                <c:pt idx="1092">
                  <c:v>1092</c:v>
                </c:pt>
                <c:pt idx="1093">
                  <c:v>1093</c:v>
                </c:pt>
                <c:pt idx="1094">
                  <c:v>1094</c:v>
                </c:pt>
                <c:pt idx="1095">
                  <c:v>1095</c:v>
                </c:pt>
                <c:pt idx="1096">
                  <c:v>1096</c:v>
                </c:pt>
                <c:pt idx="1097">
                  <c:v>1097</c:v>
                </c:pt>
                <c:pt idx="1098">
                  <c:v>1098</c:v>
                </c:pt>
                <c:pt idx="1099">
                  <c:v>1099</c:v>
                </c:pt>
                <c:pt idx="1100">
                  <c:v>1100</c:v>
                </c:pt>
                <c:pt idx="1101">
                  <c:v>1101</c:v>
                </c:pt>
                <c:pt idx="1102">
                  <c:v>1102</c:v>
                </c:pt>
                <c:pt idx="1103">
                  <c:v>1103</c:v>
                </c:pt>
                <c:pt idx="1104">
                  <c:v>1104</c:v>
                </c:pt>
                <c:pt idx="1105">
                  <c:v>1105</c:v>
                </c:pt>
                <c:pt idx="1106">
                  <c:v>1106</c:v>
                </c:pt>
                <c:pt idx="1107">
                  <c:v>1107</c:v>
                </c:pt>
                <c:pt idx="1108">
                  <c:v>1108</c:v>
                </c:pt>
                <c:pt idx="1109">
                  <c:v>1109</c:v>
                </c:pt>
                <c:pt idx="1110">
                  <c:v>1110</c:v>
                </c:pt>
                <c:pt idx="1111">
                  <c:v>1111</c:v>
                </c:pt>
                <c:pt idx="1112">
                  <c:v>1112</c:v>
                </c:pt>
                <c:pt idx="1113">
                  <c:v>1113</c:v>
                </c:pt>
                <c:pt idx="1114">
                  <c:v>1114</c:v>
                </c:pt>
                <c:pt idx="1115">
                  <c:v>1115</c:v>
                </c:pt>
                <c:pt idx="1116">
                  <c:v>1116</c:v>
                </c:pt>
                <c:pt idx="1117">
                  <c:v>1117</c:v>
                </c:pt>
                <c:pt idx="1118">
                  <c:v>1118</c:v>
                </c:pt>
                <c:pt idx="1119">
                  <c:v>1119</c:v>
                </c:pt>
                <c:pt idx="1120">
                  <c:v>1120</c:v>
                </c:pt>
                <c:pt idx="1121">
                  <c:v>1121</c:v>
                </c:pt>
                <c:pt idx="1122">
                  <c:v>1122</c:v>
                </c:pt>
                <c:pt idx="1123">
                  <c:v>1123</c:v>
                </c:pt>
                <c:pt idx="1124">
                  <c:v>1124</c:v>
                </c:pt>
                <c:pt idx="1125">
                  <c:v>1125</c:v>
                </c:pt>
                <c:pt idx="1126">
                  <c:v>1126</c:v>
                </c:pt>
                <c:pt idx="1127">
                  <c:v>1127</c:v>
                </c:pt>
                <c:pt idx="1128">
                  <c:v>1128</c:v>
                </c:pt>
                <c:pt idx="1129">
                  <c:v>1129</c:v>
                </c:pt>
                <c:pt idx="1130">
                  <c:v>1130</c:v>
                </c:pt>
                <c:pt idx="1131">
                  <c:v>1131</c:v>
                </c:pt>
                <c:pt idx="1132">
                  <c:v>1132</c:v>
                </c:pt>
                <c:pt idx="1133">
                  <c:v>1133</c:v>
                </c:pt>
                <c:pt idx="1134">
                  <c:v>1134</c:v>
                </c:pt>
                <c:pt idx="1135">
                  <c:v>1135</c:v>
                </c:pt>
                <c:pt idx="1136">
                  <c:v>1136</c:v>
                </c:pt>
                <c:pt idx="1137">
                  <c:v>1137</c:v>
                </c:pt>
                <c:pt idx="1138">
                  <c:v>1138</c:v>
                </c:pt>
                <c:pt idx="1139">
                  <c:v>1139</c:v>
                </c:pt>
                <c:pt idx="1140">
                  <c:v>1140</c:v>
                </c:pt>
                <c:pt idx="1141">
                  <c:v>1141</c:v>
                </c:pt>
                <c:pt idx="1142">
                  <c:v>1142</c:v>
                </c:pt>
                <c:pt idx="1143">
                  <c:v>1143</c:v>
                </c:pt>
                <c:pt idx="1144">
                  <c:v>1144</c:v>
                </c:pt>
                <c:pt idx="1145">
                  <c:v>1145</c:v>
                </c:pt>
                <c:pt idx="1146">
                  <c:v>1146</c:v>
                </c:pt>
                <c:pt idx="1147">
                  <c:v>1147</c:v>
                </c:pt>
                <c:pt idx="1148">
                  <c:v>1148</c:v>
                </c:pt>
                <c:pt idx="1149">
                  <c:v>1149</c:v>
                </c:pt>
                <c:pt idx="1150">
                  <c:v>1150</c:v>
                </c:pt>
                <c:pt idx="1151">
                  <c:v>1151</c:v>
                </c:pt>
                <c:pt idx="1152">
                  <c:v>1152</c:v>
                </c:pt>
                <c:pt idx="1153">
                  <c:v>1153</c:v>
                </c:pt>
                <c:pt idx="1154">
                  <c:v>1154</c:v>
                </c:pt>
                <c:pt idx="1155">
                  <c:v>1155</c:v>
                </c:pt>
                <c:pt idx="1156">
                  <c:v>1156</c:v>
                </c:pt>
                <c:pt idx="1157">
                  <c:v>1157</c:v>
                </c:pt>
                <c:pt idx="1158">
                  <c:v>1158</c:v>
                </c:pt>
                <c:pt idx="1159">
                  <c:v>1159</c:v>
                </c:pt>
                <c:pt idx="1160">
                  <c:v>1160</c:v>
                </c:pt>
                <c:pt idx="1161">
                  <c:v>1161</c:v>
                </c:pt>
                <c:pt idx="1162">
                  <c:v>1162</c:v>
                </c:pt>
                <c:pt idx="1163">
                  <c:v>1163</c:v>
                </c:pt>
                <c:pt idx="1164">
                  <c:v>1164</c:v>
                </c:pt>
                <c:pt idx="1165">
                  <c:v>1165</c:v>
                </c:pt>
                <c:pt idx="1166">
                  <c:v>1166</c:v>
                </c:pt>
                <c:pt idx="1167">
                  <c:v>1167</c:v>
                </c:pt>
                <c:pt idx="1168">
                  <c:v>1168</c:v>
                </c:pt>
                <c:pt idx="1169">
                  <c:v>1169</c:v>
                </c:pt>
                <c:pt idx="1170">
                  <c:v>1170</c:v>
                </c:pt>
                <c:pt idx="1171">
                  <c:v>1171</c:v>
                </c:pt>
                <c:pt idx="1172">
                  <c:v>1172</c:v>
                </c:pt>
                <c:pt idx="1173">
                  <c:v>1173</c:v>
                </c:pt>
                <c:pt idx="1174">
                  <c:v>1174</c:v>
                </c:pt>
                <c:pt idx="1175">
                  <c:v>1175</c:v>
                </c:pt>
                <c:pt idx="1176">
                  <c:v>1176</c:v>
                </c:pt>
                <c:pt idx="1177">
                  <c:v>1177</c:v>
                </c:pt>
                <c:pt idx="1178">
                  <c:v>1178</c:v>
                </c:pt>
                <c:pt idx="1179">
                  <c:v>1179</c:v>
                </c:pt>
                <c:pt idx="1180">
                  <c:v>1180</c:v>
                </c:pt>
                <c:pt idx="1181">
                  <c:v>1181</c:v>
                </c:pt>
                <c:pt idx="1182">
                  <c:v>1182</c:v>
                </c:pt>
                <c:pt idx="1183">
                  <c:v>1183</c:v>
                </c:pt>
                <c:pt idx="1184">
                  <c:v>1184</c:v>
                </c:pt>
                <c:pt idx="1185">
                  <c:v>1185</c:v>
                </c:pt>
                <c:pt idx="1186">
                  <c:v>1186</c:v>
                </c:pt>
                <c:pt idx="1187">
                  <c:v>1187</c:v>
                </c:pt>
                <c:pt idx="1188">
                  <c:v>1188</c:v>
                </c:pt>
                <c:pt idx="1189">
                  <c:v>1189</c:v>
                </c:pt>
                <c:pt idx="1190">
                  <c:v>1190</c:v>
                </c:pt>
                <c:pt idx="1191">
                  <c:v>1191</c:v>
                </c:pt>
                <c:pt idx="1192">
                  <c:v>1192</c:v>
                </c:pt>
                <c:pt idx="1193">
                  <c:v>1193</c:v>
                </c:pt>
                <c:pt idx="1194">
                  <c:v>1194</c:v>
                </c:pt>
                <c:pt idx="1195">
                  <c:v>1195</c:v>
                </c:pt>
                <c:pt idx="1196">
                  <c:v>1196</c:v>
                </c:pt>
                <c:pt idx="1197">
                  <c:v>1197</c:v>
                </c:pt>
                <c:pt idx="1198">
                  <c:v>1198</c:v>
                </c:pt>
                <c:pt idx="1199">
                  <c:v>1199</c:v>
                </c:pt>
                <c:pt idx="1200">
                  <c:v>1200</c:v>
                </c:pt>
                <c:pt idx="1201">
                  <c:v>1201</c:v>
                </c:pt>
                <c:pt idx="1202">
                  <c:v>1202</c:v>
                </c:pt>
                <c:pt idx="1203">
                  <c:v>1203</c:v>
                </c:pt>
                <c:pt idx="1204">
                  <c:v>1204</c:v>
                </c:pt>
                <c:pt idx="1205">
                  <c:v>1205</c:v>
                </c:pt>
                <c:pt idx="1206">
                  <c:v>1206</c:v>
                </c:pt>
                <c:pt idx="1207">
                  <c:v>1207</c:v>
                </c:pt>
                <c:pt idx="1208">
                  <c:v>1208</c:v>
                </c:pt>
                <c:pt idx="1209">
                  <c:v>1209</c:v>
                </c:pt>
                <c:pt idx="1210">
                  <c:v>1210</c:v>
                </c:pt>
                <c:pt idx="1211">
                  <c:v>1211</c:v>
                </c:pt>
                <c:pt idx="1212">
                  <c:v>1212</c:v>
                </c:pt>
                <c:pt idx="1213">
                  <c:v>1213</c:v>
                </c:pt>
                <c:pt idx="1214">
                  <c:v>1214</c:v>
                </c:pt>
                <c:pt idx="1215">
                  <c:v>1215</c:v>
                </c:pt>
                <c:pt idx="1216">
                  <c:v>1216</c:v>
                </c:pt>
                <c:pt idx="1217">
                  <c:v>1217</c:v>
                </c:pt>
                <c:pt idx="1218">
                  <c:v>1218</c:v>
                </c:pt>
                <c:pt idx="1219">
                  <c:v>1219</c:v>
                </c:pt>
                <c:pt idx="1220">
                  <c:v>1220</c:v>
                </c:pt>
                <c:pt idx="1221">
                  <c:v>1221</c:v>
                </c:pt>
                <c:pt idx="1222">
                  <c:v>1222</c:v>
                </c:pt>
                <c:pt idx="1223">
                  <c:v>1223</c:v>
                </c:pt>
                <c:pt idx="1224">
                  <c:v>1224</c:v>
                </c:pt>
                <c:pt idx="1225">
                  <c:v>1225</c:v>
                </c:pt>
                <c:pt idx="1226">
                  <c:v>1226</c:v>
                </c:pt>
                <c:pt idx="1227">
                  <c:v>1227</c:v>
                </c:pt>
                <c:pt idx="1228">
                  <c:v>1228</c:v>
                </c:pt>
                <c:pt idx="1229">
                  <c:v>1229</c:v>
                </c:pt>
                <c:pt idx="1230">
                  <c:v>1230</c:v>
                </c:pt>
                <c:pt idx="1231">
                  <c:v>1231</c:v>
                </c:pt>
                <c:pt idx="1232">
                  <c:v>1232</c:v>
                </c:pt>
                <c:pt idx="1233">
                  <c:v>1233</c:v>
                </c:pt>
                <c:pt idx="1234">
                  <c:v>1234</c:v>
                </c:pt>
                <c:pt idx="1235">
                  <c:v>1235</c:v>
                </c:pt>
                <c:pt idx="1236">
                  <c:v>1236</c:v>
                </c:pt>
                <c:pt idx="1237">
                  <c:v>1237</c:v>
                </c:pt>
                <c:pt idx="1238">
                  <c:v>1238</c:v>
                </c:pt>
                <c:pt idx="1239">
                  <c:v>1239</c:v>
                </c:pt>
                <c:pt idx="1240">
                  <c:v>1240</c:v>
                </c:pt>
                <c:pt idx="1241">
                  <c:v>1241</c:v>
                </c:pt>
                <c:pt idx="1242">
                  <c:v>1242</c:v>
                </c:pt>
                <c:pt idx="1243">
                  <c:v>1243</c:v>
                </c:pt>
                <c:pt idx="1244">
                  <c:v>1244</c:v>
                </c:pt>
                <c:pt idx="1245">
                  <c:v>1245</c:v>
                </c:pt>
                <c:pt idx="1246">
                  <c:v>1246</c:v>
                </c:pt>
                <c:pt idx="1247">
                  <c:v>1247</c:v>
                </c:pt>
                <c:pt idx="1248">
                  <c:v>1248</c:v>
                </c:pt>
                <c:pt idx="1249">
                  <c:v>1249</c:v>
                </c:pt>
                <c:pt idx="1250">
                  <c:v>1250</c:v>
                </c:pt>
                <c:pt idx="1251">
                  <c:v>1251</c:v>
                </c:pt>
                <c:pt idx="1252">
                  <c:v>1252</c:v>
                </c:pt>
                <c:pt idx="1253">
                  <c:v>1253</c:v>
                </c:pt>
                <c:pt idx="1254">
                  <c:v>1254</c:v>
                </c:pt>
                <c:pt idx="1255">
                  <c:v>1255</c:v>
                </c:pt>
                <c:pt idx="1256">
                  <c:v>1256</c:v>
                </c:pt>
                <c:pt idx="1257">
                  <c:v>1257</c:v>
                </c:pt>
                <c:pt idx="1258">
                  <c:v>1258</c:v>
                </c:pt>
                <c:pt idx="1259">
                  <c:v>1259</c:v>
                </c:pt>
                <c:pt idx="1260">
                  <c:v>1260</c:v>
                </c:pt>
                <c:pt idx="1261">
                  <c:v>1261</c:v>
                </c:pt>
                <c:pt idx="1262">
                  <c:v>1262</c:v>
                </c:pt>
                <c:pt idx="1263">
                  <c:v>1263</c:v>
                </c:pt>
                <c:pt idx="1264">
                  <c:v>1264</c:v>
                </c:pt>
                <c:pt idx="1265">
                  <c:v>1265</c:v>
                </c:pt>
                <c:pt idx="1266">
                  <c:v>1266</c:v>
                </c:pt>
                <c:pt idx="1267">
                  <c:v>1267</c:v>
                </c:pt>
                <c:pt idx="1268">
                  <c:v>1268</c:v>
                </c:pt>
                <c:pt idx="1269">
                  <c:v>1269</c:v>
                </c:pt>
                <c:pt idx="1270">
                  <c:v>1270</c:v>
                </c:pt>
                <c:pt idx="1271">
                  <c:v>1271</c:v>
                </c:pt>
                <c:pt idx="1272">
                  <c:v>1272</c:v>
                </c:pt>
                <c:pt idx="1273">
                  <c:v>1273</c:v>
                </c:pt>
                <c:pt idx="1274">
                  <c:v>1274</c:v>
                </c:pt>
                <c:pt idx="1275">
                  <c:v>1275</c:v>
                </c:pt>
                <c:pt idx="1276">
                  <c:v>1276</c:v>
                </c:pt>
                <c:pt idx="1277">
                  <c:v>1277</c:v>
                </c:pt>
                <c:pt idx="1278">
                  <c:v>1278</c:v>
                </c:pt>
                <c:pt idx="1279">
                  <c:v>1279</c:v>
                </c:pt>
                <c:pt idx="1280">
                  <c:v>1280</c:v>
                </c:pt>
                <c:pt idx="1281">
                  <c:v>1281</c:v>
                </c:pt>
                <c:pt idx="1282">
                  <c:v>1282</c:v>
                </c:pt>
                <c:pt idx="1283">
                  <c:v>1283</c:v>
                </c:pt>
                <c:pt idx="1284">
                  <c:v>1284</c:v>
                </c:pt>
                <c:pt idx="1285">
                  <c:v>1285</c:v>
                </c:pt>
                <c:pt idx="1286">
                  <c:v>1286</c:v>
                </c:pt>
                <c:pt idx="1287">
                  <c:v>1287</c:v>
                </c:pt>
                <c:pt idx="1288">
                  <c:v>1288</c:v>
                </c:pt>
                <c:pt idx="1289">
                  <c:v>1289</c:v>
                </c:pt>
                <c:pt idx="1290">
                  <c:v>1290</c:v>
                </c:pt>
                <c:pt idx="1291">
                  <c:v>1291</c:v>
                </c:pt>
                <c:pt idx="1292">
                  <c:v>1292</c:v>
                </c:pt>
                <c:pt idx="1293">
                  <c:v>1293</c:v>
                </c:pt>
                <c:pt idx="1294">
                  <c:v>1294</c:v>
                </c:pt>
                <c:pt idx="1295">
                  <c:v>1295</c:v>
                </c:pt>
                <c:pt idx="1296">
                  <c:v>1296</c:v>
                </c:pt>
                <c:pt idx="1297">
                  <c:v>1297</c:v>
                </c:pt>
                <c:pt idx="1298">
                  <c:v>1298</c:v>
                </c:pt>
                <c:pt idx="1299">
                  <c:v>1299</c:v>
                </c:pt>
                <c:pt idx="1300">
                  <c:v>1300</c:v>
                </c:pt>
                <c:pt idx="1301">
                  <c:v>1301</c:v>
                </c:pt>
                <c:pt idx="1302">
                  <c:v>1302</c:v>
                </c:pt>
                <c:pt idx="1303">
                  <c:v>1303</c:v>
                </c:pt>
                <c:pt idx="1304">
                  <c:v>1304</c:v>
                </c:pt>
                <c:pt idx="1305">
                  <c:v>1305</c:v>
                </c:pt>
                <c:pt idx="1306">
                  <c:v>1306</c:v>
                </c:pt>
                <c:pt idx="1307">
                  <c:v>1307</c:v>
                </c:pt>
                <c:pt idx="1308">
                  <c:v>1308</c:v>
                </c:pt>
                <c:pt idx="1309">
                  <c:v>1309</c:v>
                </c:pt>
                <c:pt idx="1310">
                  <c:v>1310</c:v>
                </c:pt>
                <c:pt idx="1311">
                  <c:v>1311</c:v>
                </c:pt>
                <c:pt idx="1312">
                  <c:v>1312</c:v>
                </c:pt>
                <c:pt idx="1313">
                  <c:v>1313</c:v>
                </c:pt>
                <c:pt idx="1314">
                  <c:v>1314</c:v>
                </c:pt>
                <c:pt idx="1315">
                  <c:v>1315</c:v>
                </c:pt>
                <c:pt idx="1316">
                  <c:v>1316</c:v>
                </c:pt>
                <c:pt idx="1317">
                  <c:v>1317</c:v>
                </c:pt>
                <c:pt idx="1318">
                  <c:v>1318</c:v>
                </c:pt>
                <c:pt idx="1319">
                  <c:v>1319</c:v>
                </c:pt>
                <c:pt idx="1320">
                  <c:v>1320</c:v>
                </c:pt>
                <c:pt idx="1321">
                  <c:v>1321</c:v>
                </c:pt>
                <c:pt idx="1322">
                  <c:v>1322</c:v>
                </c:pt>
                <c:pt idx="1323">
                  <c:v>1323</c:v>
                </c:pt>
                <c:pt idx="1324">
                  <c:v>1324</c:v>
                </c:pt>
                <c:pt idx="1325">
                  <c:v>1325</c:v>
                </c:pt>
                <c:pt idx="1326">
                  <c:v>1326</c:v>
                </c:pt>
                <c:pt idx="1327">
                  <c:v>1327</c:v>
                </c:pt>
                <c:pt idx="1328">
                  <c:v>1328</c:v>
                </c:pt>
                <c:pt idx="1329">
                  <c:v>1329</c:v>
                </c:pt>
                <c:pt idx="1330">
                  <c:v>1330</c:v>
                </c:pt>
                <c:pt idx="1331">
                  <c:v>1331</c:v>
                </c:pt>
                <c:pt idx="1332">
                  <c:v>1332</c:v>
                </c:pt>
                <c:pt idx="1333">
                  <c:v>1333</c:v>
                </c:pt>
                <c:pt idx="1334">
                  <c:v>1334</c:v>
                </c:pt>
                <c:pt idx="1335">
                  <c:v>1335</c:v>
                </c:pt>
                <c:pt idx="1336">
                  <c:v>1336</c:v>
                </c:pt>
                <c:pt idx="1337">
                  <c:v>1337</c:v>
                </c:pt>
                <c:pt idx="1338">
                  <c:v>1338</c:v>
                </c:pt>
                <c:pt idx="1339">
                  <c:v>1339</c:v>
                </c:pt>
                <c:pt idx="1340">
                  <c:v>1340</c:v>
                </c:pt>
                <c:pt idx="1341">
                  <c:v>1341</c:v>
                </c:pt>
                <c:pt idx="1342">
                  <c:v>1342</c:v>
                </c:pt>
                <c:pt idx="1343">
                  <c:v>1343</c:v>
                </c:pt>
                <c:pt idx="1344">
                  <c:v>1344</c:v>
                </c:pt>
                <c:pt idx="1345">
                  <c:v>1345</c:v>
                </c:pt>
                <c:pt idx="1346">
                  <c:v>1346</c:v>
                </c:pt>
                <c:pt idx="1347">
                  <c:v>1347</c:v>
                </c:pt>
                <c:pt idx="1348">
                  <c:v>1348</c:v>
                </c:pt>
                <c:pt idx="1349">
                  <c:v>1349</c:v>
                </c:pt>
                <c:pt idx="1350">
                  <c:v>1350</c:v>
                </c:pt>
                <c:pt idx="1351">
                  <c:v>1351</c:v>
                </c:pt>
                <c:pt idx="1352">
                  <c:v>1352</c:v>
                </c:pt>
                <c:pt idx="1353">
                  <c:v>1353</c:v>
                </c:pt>
                <c:pt idx="1354">
                  <c:v>1354</c:v>
                </c:pt>
                <c:pt idx="1355">
                  <c:v>1355</c:v>
                </c:pt>
                <c:pt idx="1356">
                  <c:v>1356</c:v>
                </c:pt>
                <c:pt idx="1357">
                  <c:v>1357</c:v>
                </c:pt>
                <c:pt idx="1358">
                  <c:v>1358</c:v>
                </c:pt>
                <c:pt idx="1359">
                  <c:v>1359</c:v>
                </c:pt>
                <c:pt idx="1360">
                  <c:v>1360</c:v>
                </c:pt>
                <c:pt idx="1361">
                  <c:v>1361</c:v>
                </c:pt>
                <c:pt idx="1362">
                  <c:v>1362</c:v>
                </c:pt>
                <c:pt idx="1363">
                  <c:v>1363</c:v>
                </c:pt>
                <c:pt idx="1364">
                  <c:v>1364</c:v>
                </c:pt>
                <c:pt idx="1365">
                  <c:v>1365</c:v>
                </c:pt>
                <c:pt idx="1366">
                  <c:v>1366</c:v>
                </c:pt>
                <c:pt idx="1367">
                  <c:v>1367</c:v>
                </c:pt>
                <c:pt idx="1368">
                  <c:v>1368</c:v>
                </c:pt>
                <c:pt idx="1369">
                  <c:v>1369</c:v>
                </c:pt>
                <c:pt idx="1370">
                  <c:v>1370</c:v>
                </c:pt>
                <c:pt idx="1371">
                  <c:v>1371</c:v>
                </c:pt>
                <c:pt idx="1372">
                  <c:v>1372</c:v>
                </c:pt>
                <c:pt idx="1373">
                  <c:v>1373</c:v>
                </c:pt>
                <c:pt idx="1374">
                  <c:v>1374</c:v>
                </c:pt>
                <c:pt idx="1375">
                  <c:v>1375</c:v>
                </c:pt>
                <c:pt idx="1376">
                  <c:v>1376</c:v>
                </c:pt>
                <c:pt idx="1377">
                  <c:v>1377</c:v>
                </c:pt>
                <c:pt idx="1378">
                  <c:v>1378</c:v>
                </c:pt>
                <c:pt idx="1379">
                  <c:v>1379</c:v>
                </c:pt>
                <c:pt idx="1380">
                  <c:v>1380</c:v>
                </c:pt>
                <c:pt idx="1381">
                  <c:v>1381</c:v>
                </c:pt>
                <c:pt idx="1382">
                  <c:v>1382</c:v>
                </c:pt>
                <c:pt idx="1383">
                  <c:v>1383</c:v>
                </c:pt>
                <c:pt idx="1384">
                  <c:v>1384</c:v>
                </c:pt>
                <c:pt idx="1385">
                  <c:v>1385</c:v>
                </c:pt>
                <c:pt idx="1386">
                  <c:v>1386</c:v>
                </c:pt>
                <c:pt idx="1387">
                  <c:v>1387</c:v>
                </c:pt>
                <c:pt idx="1388">
                  <c:v>1388</c:v>
                </c:pt>
                <c:pt idx="1389">
                  <c:v>1389</c:v>
                </c:pt>
                <c:pt idx="1390">
                  <c:v>1390</c:v>
                </c:pt>
                <c:pt idx="1391">
                  <c:v>1391</c:v>
                </c:pt>
                <c:pt idx="1392">
                  <c:v>1392</c:v>
                </c:pt>
                <c:pt idx="1393">
                  <c:v>1393</c:v>
                </c:pt>
                <c:pt idx="1394">
                  <c:v>1394</c:v>
                </c:pt>
                <c:pt idx="1395">
                  <c:v>1395</c:v>
                </c:pt>
                <c:pt idx="1396">
                  <c:v>1396</c:v>
                </c:pt>
                <c:pt idx="1397">
                  <c:v>1397</c:v>
                </c:pt>
                <c:pt idx="1398">
                  <c:v>1398</c:v>
                </c:pt>
                <c:pt idx="1399">
                  <c:v>1399</c:v>
                </c:pt>
                <c:pt idx="1400">
                  <c:v>1400</c:v>
                </c:pt>
                <c:pt idx="1401">
                  <c:v>1401</c:v>
                </c:pt>
                <c:pt idx="1402">
                  <c:v>1402</c:v>
                </c:pt>
                <c:pt idx="1403">
                  <c:v>1403</c:v>
                </c:pt>
                <c:pt idx="1404">
                  <c:v>1404</c:v>
                </c:pt>
                <c:pt idx="1405">
                  <c:v>1405</c:v>
                </c:pt>
                <c:pt idx="1406">
                  <c:v>1406</c:v>
                </c:pt>
                <c:pt idx="1407">
                  <c:v>1407</c:v>
                </c:pt>
                <c:pt idx="1408">
                  <c:v>1408</c:v>
                </c:pt>
                <c:pt idx="1409">
                  <c:v>1409</c:v>
                </c:pt>
                <c:pt idx="1410">
                  <c:v>1410</c:v>
                </c:pt>
                <c:pt idx="1411">
                  <c:v>1411</c:v>
                </c:pt>
                <c:pt idx="1412">
                  <c:v>1412</c:v>
                </c:pt>
                <c:pt idx="1413">
                  <c:v>1413</c:v>
                </c:pt>
                <c:pt idx="1414">
                  <c:v>1414</c:v>
                </c:pt>
                <c:pt idx="1415">
                  <c:v>1415</c:v>
                </c:pt>
                <c:pt idx="1416">
                  <c:v>1416</c:v>
                </c:pt>
                <c:pt idx="1417">
                  <c:v>1417</c:v>
                </c:pt>
                <c:pt idx="1418">
                  <c:v>1418</c:v>
                </c:pt>
                <c:pt idx="1419">
                  <c:v>1419</c:v>
                </c:pt>
                <c:pt idx="1420">
                  <c:v>1420</c:v>
                </c:pt>
                <c:pt idx="1421">
                  <c:v>1421</c:v>
                </c:pt>
                <c:pt idx="1422">
                  <c:v>1422</c:v>
                </c:pt>
                <c:pt idx="1423">
                  <c:v>1423</c:v>
                </c:pt>
                <c:pt idx="1424">
                  <c:v>1424</c:v>
                </c:pt>
                <c:pt idx="1425">
                  <c:v>1425</c:v>
                </c:pt>
                <c:pt idx="1426">
                  <c:v>1426</c:v>
                </c:pt>
                <c:pt idx="1427">
                  <c:v>1427</c:v>
                </c:pt>
                <c:pt idx="1428">
                  <c:v>1428</c:v>
                </c:pt>
                <c:pt idx="1429">
                  <c:v>1429</c:v>
                </c:pt>
                <c:pt idx="1430">
                  <c:v>1430</c:v>
                </c:pt>
                <c:pt idx="1431">
                  <c:v>1431</c:v>
                </c:pt>
                <c:pt idx="1432">
                  <c:v>1432</c:v>
                </c:pt>
                <c:pt idx="1433">
                  <c:v>1433</c:v>
                </c:pt>
                <c:pt idx="1434">
                  <c:v>1434</c:v>
                </c:pt>
                <c:pt idx="1435">
                  <c:v>1435</c:v>
                </c:pt>
                <c:pt idx="1436">
                  <c:v>1436</c:v>
                </c:pt>
                <c:pt idx="1437">
                  <c:v>1437</c:v>
                </c:pt>
                <c:pt idx="1438">
                  <c:v>1438</c:v>
                </c:pt>
                <c:pt idx="1439">
                  <c:v>1439</c:v>
                </c:pt>
                <c:pt idx="1440">
                  <c:v>1440</c:v>
                </c:pt>
                <c:pt idx="1441">
                  <c:v>1441</c:v>
                </c:pt>
                <c:pt idx="1442">
                  <c:v>1442</c:v>
                </c:pt>
                <c:pt idx="1443">
                  <c:v>1443</c:v>
                </c:pt>
                <c:pt idx="1444">
                  <c:v>1444</c:v>
                </c:pt>
                <c:pt idx="1445">
                  <c:v>1445</c:v>
                </c:pt>
                <c:pt idx="1446">
                  <c:v>1446</c:v>
                </c:pt>
                <c:pt idx="1447">
                  <c:v>1447</c:v>
                </c:pt>
                <c:pt idx="1448">
                  <c:v>1448</c:v>
                </c:pt>
                <c:pt idx="1449">
                  <c:v>1449</c:v>
                </c:pt>
                <c:pt idx="1450">
                  <c:v>1450</c:v>
                </c:pt>
                <c:pt idx="1451">
                  <c:v>1451</c:v>
                </c:pt>
                <c:pt idx="1452">
                  <c:v>1452</c:v>
                </c:pt>
                <c:pt idx="1453">
                  <c:v>1453</c:v>
                </c:pt>
                <c:pt idx="1454">
                  <c:v>1454</c:v>
                </c:pt>
                <c:pt idx="1455">
                  <c:v>1455</c:v>
                </c:pt>
                <c:pt idx="1456">
                  <c:v>1456</c:v>
                </c:pt>
                <c:pt idx="1457">
                  <c:v>1457</c:v>
                </c:pt>
                <c:pt idx="1458">
                  <c:v>1458</c:v>
                </c:pt>
                <c:pt idx="1459">
                  <c:v>1459</c:v>
                </c:pt>
                <c:pt idx="1460">
                  <c:v>1460</c:v>
                </c:pt>
                <c:pt idx="1461">
                  <c:v>1461</c:v>
                </c:pt>
                <c:pt idx="1462">
                  <c:v>1462</c:v>
                </c:pt>
                <c:pt idx="1463">
                  <c:v>1463</c:v>
                </c:pt>
                <c:pt idx="1464">
                  <c:v>1464</c:v>
                </c:pt>
                <c:pt idx="1465">
                  <c:v>1465</c:v>
                </c:pt>
                <c:pt idx="1466">
                  <c:v>1466</c:v>
                </c:pt>
                <c:pt idx="1467">
                  <c:v>1467</c:v>
                </c:pt>
                <c:pt idx="1468">
                  <c:v>1468</c:v>
                </c:pt>
                <c:pt idx="1469">
                  <c:v>1469</c:v>
                </c:pt>
                <c:pt idx="1470">
                  <c:v>1470</c:v>
                </c:pt>
                <c:pt idx="1471">
                  <c:v>1471</c:v>
                </c:pt>
                <c:pt idx="1472">
                  <c:v>1472</c:v>
                </c:pt>
                <c:pt idx="1473">
                  <c:v>1473</c:v>
                </c:pt>
                <c:pt idx="1474">
                  <c:v>1474</c:v>
                </c:pt>
                <c:pt idx="1475">
                  <c:v>1475</c:v>
                </c:pt>
                <c:pt idx="1476">
                  <c:v>1476</c:v>
                </c:pt>
                <c:pt idx="1477">
                  <c:v>1477</c:v>
                </c:pt>
                <c:pt idx="1478">
                  <c:v>1478</c:v>
                </c:pt>
                <c:pt idx="1479">
                  <c:v>1479</c:v>
                </c:pt>
                <c:pt idx="1480">
                  <c:v>1480</c:v>
                </c:pt>
                <c:pt idx="1481">
                  <c:v>1481</c:v>
                </c:pt>
                <c:pt idx="1482">
                  <c:v>1482</c:v>
                </c:pt>
                <c:pt idx="1483">
                  <c:v>1483</c:v>
                </c:pt>
                <c:pt idx="1484">
                  <c:v>1484</c:v>
                </c:pt>
                <c:pt idx="1485">
                  <c:v>1485</c:v>
                </c:pt>
                <c:pt idx="1486">
                  <c:v>1486</c:v>
                </c:pt>
                <c:pt idx="1487">
                  <c:v>1487</c:v>
                </c:pt>
                <c:pt idx="1488">
                  <c:v>1488</c:v>
                </c:pt>
                <c:pt idx="1489">
                  <c:v>1489</c:v>
                </c:pt>
                <c:pt idx="1490">
                  <c:v>1490</c:v>
                </c:pt>
                <c:pt idx="1491">
                  <c:v>1491</c:v>
                </c:pt>
                <c:pt idx="1492">
                  <c:v>1492</c:v>
                </c:pt>
                <c:pt idx="1493">
                  <c:v>1493</c:v>
                </c:pt>
                <c:pt idx="1494">
                  <c:v>1494</c:v>
                </c:pt>
                <c:pt idx="1495">
                  <c:v>1495</c:v>
                </c:pt>
                <c:pt idx="1496">
                  <c:v>1496</c:v>
                </c:pt>
                <c:pt idx="1497">
                  <c:v>1497</c:v>
                </c:pt>
                <c:pt idx="1498">
                  <c:v>1498</c:v>
                </c:pt>
                <c:pt idx="1499">
                  <c:v>1499</c:v>
                </c:pt>
                <c:pt idx="1500">
                  <c:v>1500</c:v>
                </c:pt>
                <c:pt idx="1501">
                  <c:v>1501</c:v>
                </c:pt>
                <c:pt idx="1502">
                  <c:v>1502</c:v>
                </c:pt>
                <c:pt idx="1503">
                  <c:v>1503</c:v>
                </c:pt>
                <c:pt idx="1504">
                  <c:v>1504</c:v>
                </c:pt>
                <c:pt idx="1505">
                  <c:v>1505</c:v>
                </c:pt>
                <c:pt idx="1506">
                  <c:v>1506</c:v>
                </c:pt>
                <c:pt idx="1507">
                  <c:v>1507</c:v>
                </c:pt>
                <c:pt idx="1508">
                  <c:v>1508</c:v>
                </c:pt>
                <c:pt idx="1509">
                  <c:v>1509</c:v>
                </c:pt>
                <c:pt idx="1510">
                  <c:v>1510</c:v>
                </c:pt>
                <c:pt idx="1511">
                  <c:v>1511</c:v>
                </c:pt>
                <c:pt idx="1512">
                  <c:v>1512</c:v>
                </c:pt>
                <c:pt idx="1513">
                  <c:v>1513</c:v>
                </c:pt>
                <c:pt idx="1514">
                  <c:v>1514</c:v>
                </c:pt>
                <c:pt idx="1515">
                  <c:v>1515</c:v>
                </c:pt>
                <c:pt idx="1516">
                  <c:v>1516</c:v>
                </c:pt>
                <c:pt idx="1517">
                  <c:v>1517</c:v>
                </c:pt>
                <c:pt idx="1518">
                  <c:v>1518</c:v>
                </c:pt>
                <c:pt idx="1519">
                  <c:v>1519</c:v>
                </c:pt>
                <c:pt idx="1520">
                  <c:v>1520</c:v>
                </c:pt>
                <c:pt idx="1521">
                  <c:v>1521</c:v>
                </c:pt>
                <c:pt idx="1522">
                  <c:v>1522</c:v>
                </c:pt>
                <c:pt idx="1523">
                  <c:v>1523</c:v>
                </c:pt>
                <c:pt idx="1524">
                  <c:v>1524</c:v>
                </c:pt>
                <c:pt idx="1525">
                  <c:v>1525</c:v>
                </c:pt>
                <c:pt idx="1526">
                  <c:v>1526</c:v>
                </c:pt>
                <c:pt idx="1527">
                  <c:v>1527</c:v>
                </c:pt>
                <c:pt idx="1528">
                  <c:v>1528</c:v>
                </c:pt>
                <c:pt idx="1529">
                  <c:v>1529</c:v>
                </c:pt>
                <c:pt idx="1530">
                  <c:v>1530</c:v>
                </c:pt>
                <c:pt idx="1531">
                  <c:v>1531</c:v>
                </c:pt>
                <c:pt idx="1532">
                  <c:v>1532</c:v>
                </c:pt>
                <c:pt idx="1533">
                  <c:v>1533</c:v>
                </c:pt>
                <c:pt idx="1534">
                  <c:v>1534</c:v>
                </c:pt>
                <c:pt idx="1535">
                  <c:v>1535</c:v>
                </c:pt>
                <c:pt idx="1536">
                  <c:v>1536</c:v>
                </c:pt>
                <c:pt idx="1537">
                  <c:v>1537</c:v>
                </c:pt>
                <c:pt idx="1538">
                  <c:v>1538</c:v>
                </c:pt>
                <c:pt idx="1539">
                  <c:v>1539</c:v>
                </c:pt>
                <c:pt idx="1540">
                  <c:v>1540</c:v>
                </c:pt>
                <c:pt idx="1541">
                  <c:v>1541</c:v>
                </c:pt>
                <c:pt idx="1542">
                  <c:v>1542</c:v>
                </c:pt>
                <c:pt idx="1543">
                  <c:v>1543</c:v>
                </c:pt>
                <c:pt idx="1544">
                  <c:v>1544</c:v>
                </c:pt>
                <c:pt idx="1545">
                  <c:v>1545</c:v>
                </c:pt>
                <c:pt idx="1546">
                  <c:v>1546</c:v>
                </c:pt>
                <c:pt idx="1547">
                  <c:v>1547</c:v>
                </c:pt>
                <c:pt idx="1548">
                  <c:v>1548</c:v>
                </c:pt>
                <c:pt idx="1549">
                  <c:v>1549</c:v>
                </c:pt>
                <c:pt idx="1550">
                  <c:v>1550</c:v>
                </c:pt>
                <c:pt idx="1551">
                  <c:v>1551</c:v>
                </c:pt>
                <c:pt idx="1552">
                  <c:v>1552</c:v>
                </c:pt>
                <c:pt idx="1553">
                  <c:v>1553</c:v>
                </c:pt>
                <c:pt idx="1554">
                  <c:v>1554</c:v>
                </c:pt>
                <c:pt idx="1555">
                  <c:v>1555</c:v>
                </c:pt>
                <c:pt idx="1556">
                  <c:v>1556</c:v>
                </c:pt>
                <c:pt idx="1557">
                  <c:v>1557</c:v>
                </c:pt>
                <c:pt idx="1558">
                  <c:v>1558</c:v>
                </c:pt>
                <c:pt idx="1559">
                  <c:v>1559</c:v>
                </c:pt>
                <c:pt idx="1560">
                  <c:v>1560</c:v>
                </c:pt>
                <c:pt idx="1561">
                  <c:v>1561</c:v>
                </c:pt>
                <c:pt idx="1562">
                  <c:v>1562</c:v>
                </c:pt>
                <c:pt idx="1563">
                  <c:v>1563</c:v>
                </c:pt>
                <c:pt idx="1564">
                  <c:v>1564</c:v>
                </c:pt>
                <c:pt idx="1565">
                  <c:v>1565</c:v>
                </c:pt>
                <c:pt idx="1566">
                  <c:v>1566</c:v>
                </c:pt>
                <c:pt idx="1567">
                  <c:v>1567</c:v>
                </c:pt>
                <c:pt idx="1568">
                  <c:v>1568</c:v>
                </c:pt>
                <c:pt idx="1569">
                  <c:v>1569</c:v>
                </c:pt>
                <c:pt idx="1570">
                  <c:v>1570</c:v>
                </c:pt>
                <c:pt idx="1571">
                  <c:v>1571</c:v>
                </c:pt>
                <c:pt idx="1572">
                  <c:v>1572</c:v>
                </c:pt>
                <c:pt idx="1573">
                  <c:v>1573</c:v>
                </c:pt>
                <c:pt idx="1574">
                  <c:v>1574</c:v>
                </c:pt>
                <c:pt idx="1575">
                  <c:v>1575</c:v>
                </c:pt>
                <c:pt idx="1576">
                  <c:v>1576</c:v>
                </c:pt>
                <c:pt idx="1577">
                  <c:v>1577</c:v>
                </c:pt>
                <c:pt idx="1578">
                  <c:v>1578</c:v>
                </c:pt>
                <c:pt idx="1579">
                  <c:v>1579</c:v>
                </c:pt>
                <c:pt idx="1580">
                  <c:v>1580</c:v>
                </c:pt>
                <c:pt idx="1581">
                  <c:v>1581</c:v>
                </c:pt>
                <c:pt idx="1582">
                  <c:v>1582</c:v>
                </c:pt>
                <c:pt idx="1583">
                  <c:v>1583</c:v>
                </c:pt>
                <c:pt idx="1584">
                  <c:v>1584</c:v>
                </c:pt>
                <c:pt idx="1585">
                  <c:v>1585</c:v>
                </c:pt>
                <c:pt idx="1586">
                  <c:v>1586</c:v>
                </c:pt>
                <c:pt idx="1587">
                  <c:v>1587</c:v>
                </c:pt>
                <c:pt idx="1588">
                  <c:v>1588</c:v>
                </c:pt>
                <c:pt idx="1589">
                  <c:v>1589</c:v>
                </c:pt>
                <c:pt idx="1590">
                  <c:v>1590</c:v>
                </c:pt>
                <c:pt idx="1591">
                  <c:v>1591</c:v>
                </c:pt>
                <c:pt idx="1592">
                  <c:v>1592</c:v>
                </c:pt>
                <c:pt idx="1593">
                  <c:v>1593</c:v>
                </c:pt>
                <c:pt idx="1594">
                  <c:v>1594</c:v>
                </c:pt>
                <c:pt idx="1595">
                  <c:v>1595</c:v>
                </c:pt>
                <c:pt idx="1596">
                  <c:v>1596</c:v>
                </c:pt>
                <c:pt idx="1597">
                  <c:v>1597</c:v>
                </c:pt>
                <c:pt idx="1598">
                  <c:v>1598</c:v>
                </c:pt>
                <c:pt idx="1599">
                  <c:v>1599</c:v>
                </c:pt>
                <c:pt idx="1600">
                  <c:v>1600</c:v>
                </c:pt>
                <c:pt idx="1601">
                  <c:v>1601</c:v>
                </c:pt>
                <c:pt idx="1602">
                  <c:v>1602</c:v>
                </c:pt>
                <c:pt idx="1603">
                  <c:v>1603</c:v>
                </c:pt>
                <c:pt idx="1604">
                  <c:v>1604</c:v>
                </c:pt>
                <c:pt idx="1605">
                  <c:v>1605</c:v>
                </c:pt>
                <c:pt idx="1606">
                  <c:v>1606</c:v>
                </c:pt>
                <c:pt idx="1607">
                  <c:v>1607</c:v>
                </c:pt>
                <c:pt idx="1608">
                  <c:v>1608</c:v>
                </c:pt>
                <c:pt idx="1609">
                  <c:v>1609</c:v>
                </c:pt>
                <c:pt idx="1610">
                  <c:v>1610</c:v>
                </c:pt>
                <c:pt idx="1611">
                  <c:v>1611</c:v>
                </c:pt>
                <c:pt idx="1612">
                  <c:v>1612</c:v>
                </c:pt>
                <c:pt idx="1613">
                  <c:v>1613</c:v>
                </c:pt>
                <c:pt idx="1614">
                  <c:v>1614</c:v>
                </c:pt>
                <c:pt idx="1615">
                  <c:v>1615</c:v>
                </c:pt>
                <c:pt idx="1616">
                  <c:v>1616</c:v>
                </c:pt>
                <c:pt idx="1617">
                  <c:v>1617</c:v>
                </c:pt>
                <c:pt idx="1618">
                  <c:v>1618</c:v>
                </c:pt>
                <c:pt idx="1619">
                  <c:v>1619</c:v>
                </c:pt>
                <c:pt idx="1620">
                  <c:v>1620</c:v>
                </c:pt>
                <c:pt idx="1621">
                  <c:v>1621</c:v>
                </c:pt>
                <c:pt idx="1622">
                  <c:v>1622</c:v>
                </c:pt>
                <c:pt idx="1623">
                  <c:v>1623</c:v>
                </c:pt>
                <c:pt idx="1624">
                  <c:v>1624</c:v>
                </c:pt>
                <c:pt idx="1625">
                  <c:v>1625</c:v>
                </c:pt>
                <c:pt idx="1626">
                  <c:v>1626</c:v>
                </c:pt>
                <c:pt idx="1627">
                  <c:v>1627</c:v>
                </c:pt>
                <c:pt idx="1628">
                  <c:v>1628</c:v>
                </c:pt>
                <c:pt idx="1629">
                  <c:v>1629</c:v>
                </c:pt>
                <c:pt idx="1630">
                  <c:v>1630</c:v>
                </c:pt>
                <c:pt idx="1631">
                  <c:v>1631</c:v>
                </c:pt>
                <c:pt idx="1632">
                  <c:v>1632</c:v>
                </c:pt>
                <c:pt idx="1633">
                  <c:v>1633</c:v>
                </c:pt>
                <c:pt idx="1634">
                  <c:v>1634</c:v>
                </c:pt>
                <c:pt idx="1635">
                  <c:v>1635</c:v>
                </c:pt>
                <c:pt idx="1636">
                  <c:v>1636</c:v>
                </c:pt>
                <c:pt idx="1637">
                  <c:v>1637</c:v>
                </c:pt>
                <c:pt idx="1638">
                  <c:v>1638</c:v>
                </c:pt>
                <c:pt idx="1639">
                  <c:v>1639</c:v>
                </c:pt>
                <c:pt idx="1640">
                  <c:v>1640</c:v>
                </c:pt>
                <c:pt idx="1641">
                  <c:v>1641</c:v>
                </c:pt>
                <c:pt idx="1642">
                  <c:v>1642</c:v>
                </c:pt>
                <c:pt idx="1643">
                  <c:v>1643</c:v>
                </c:pt>
                <c:pt idx="1644">
                  <c:v>1644</c:v>
                </c:pt>
                <c:pt idx="1645">
                  <c:v>1645</c:v>
                </c:pt>
                <c:pt idx="1646">
                  <c:v>1646</c:v>
                </c:pt>
                <c:pt idx="1647">
                  <c:v>1647</c:v>
                </c:pt>
                <c:pt idx="1648">
                  <c:v>1648</c:v>
                </c:pt>
                <c:pt idx="1649">
                  <c:v>1649</c:v>
                </c:pt>
                <c:pt idx="1650">
                  <c:v>1650</c:v>
                </c:pt>
                <c:pt idx="1651">
                  <c:v>1651</c:v>
                </c:pt>
                <c:pt idx="1652">
                  <c:v>1652</c:v>
                </c:pt>
                <c:pt idx="1653">
                  <c:v>1653</c:v>
                </c:pt>
                <c:pt idx="1654">
                  <c:v>1654</c:v>
                </c:pt>
                <c:pt idx="1655">
                  <c:v>1655</c:v>
                </c:pt>
                <c:pt idx="1656">
                  <c:v>1656</c:v>
                </c:pt>
                <c:pt idx="1657">
                  <c:v>1657</c:v>
                </c:pt>
                <c:pt idx="1658">
                  <c:v>1658</c:v>
                </c:pt>
                <c:pt idx="1659">
                  <c:v>1659</c:v>
                </c:pt>
                <c:pt idx="1660">
                  <c:v>1660</c:v>
                </c:pt>
                <c:pt idx="1661">
                  <c:v>1661</c:v>
                </c:pt>
                <c:pt idx="1662">
                  <c:v>1662</c:v>
                </c:pt>
                <c:pt idx="1663">
                  <c:v>1663</c:v>
                </c:pt>
                <c:pt idx="1664">
                  <c:v>1664</c:v>
                </c:pt>
                <c:pt idx="1665">
                  <c:v>1665</c:v>
                </c:pt>
                <c:pt idx="1666">
                  <c:v>1666</c:v>
                </c:pt>
                <c:pt idx="1667">
                  <c:v>1667</c:v>
                </c:pt>
                <c:pt idx="1668">
                  <c:v>1668</c:v>
                </c:pt>
                <c:pt idx="1669">
                  <c:v>1669</c:v>
                </c:pt>
                <c:pt idx="1670">
                  <c:v>1670</c:v>
                </c:pt>
                <c:pt idx="1671">
                  <c:v>1671</c:v>
                </c:pt>
                <c:pt idx="1672">
                  <c:v>1672</c:v>
                </c:pt>
                <c:pt idx="1673">
                  <c:v>1673</c:v>
                </c:pt>
                <c:pt idx="1674">
                  <c:v>1674</c:v>
                </c:pt>
                <c:pt idx="1675">
                  <c:v>1675</c:v>
                </c:pt>
                <c:pt idx="1676">
                  <c:v>1676</c:v>
                </c:pt>
                <c:pt idx="1677">
                  <c:v>1677</c:v>
                </c:pt>
                <c:pt idx="1678">
                  <c:v>1678</c:v>
                </c:pt>
                <c:pt idx="1679">
                  <c:v>1679</c:v>
                </c:pt>
                <c:pt idx="1680">
                  <c:v>1680</c:v>
                </c:pt>
                <c:pt idx="1681">
                  <c:v>1681</c:v>
                </c:pt>
                <c:pt idx="1682">
                  <c:v>1682</c:v>
                </c:pt>
                <c:pt idx="1683">
                  <c:v>1683</c:v>
                </c:pt>
                <c:pt idx="1684">
                  <c:v>1684</c:v>
                </c:pt>
                <c:pt idx="1685">
                  <c:v>1685</c:v>
                </c:pt>
                <c:pt idx="1686">
                  <c:v>1686</c:v>
                </c:pt>
                <c:pt idx="1687">
                  <c:v>1687</c:v>
                </c:pt>
                <c:pt idx="1688">
                  <c:v>1688</c:v>
                </c:pt>
                <c:pt idx="1689">
                  <c:v>1689</c:v>
                </c:pt>
                <c:pt idx="1690">
                  <c:v>1690</c:v>
                </c:pt>
                <c:pt idx="1691">
                  <c:v>1691</c:v>
                </c:pt>
                <c:pt idx="1692">
                  <c:v>1692</c:v>
                </c:pt>
                <c:pt idx="1693">
                  <c:v>1693</c:v>
                </c:pt>
                <c:pt idx="1694">
                  <c:v>1694</c:v>
                </c:pt>
                <c:pt idx="1695">
                  <c:v>1695</c:v>
                </c:pt>
                <c:pt idx="1696">
                  <c:v>1696</c:v>
                </c:pt>
                <c:pt idx="1697">
                  <c:v>1697</c:v>
                </c:pt>
                <c:pt idx="1698">
                  <c:v>1698</c:v>
                </c:pt>
                <c:pt idx="1699">
                  <c:v>1699</c:v>
                </c:pt>
                <c:pt idx="1700">
                  <c:v>1700</c:v>
                </c:pt>
                <c:pt idx="1701">
                  <c:v>1701</c:v>
                </c:pt>
                <c:pt idx="1702">
                  <c:v>1702</c:v>
                </c:pt>
                <c:pt idx="1703">
                  <c:v>1703</c:v>
                </c:pt>
                <c:pt idx="1704">
                  <c:v>1704</c:v>
                </c:pt>
                <c:pt idx="1705">
                  <c:v>1705</c:v>
                </c:pt>
                <c:pt idx="1706">
                  <c:v>1706</c:v>
                </c:pt>
                <c:pt idx="1707">
                  <c:v>1707</c:v>
                </c:pt>
                <c:pt idx="1708">
                  <c:v>1708</c:v>
                </c:pt>
                <c:pt idx="1709">
                  <c:v>1709</c:v>
                </c:pt>
                <c:pt idx="1710">
                  <c:v>1710</c:v>
                </c:pt>
                <c:pt idx="1711">
                  <c:v>1711</c:v>
                </c:pt>
                <c:pt idx="1712">
                  <c:v>1712</c:v>
                </c:pt>
                <c:pt idx="1713">
                  <c:v>1713</c:v>
                </c:pt>
                <c:pt idx="1714">
                  <c:v>1714</c:v>
                </c:pt>
                <c:pt idx="1715">
                  <c:v>1715</c:v>
                </c:pt>
                <c:pt idx="1716">
                  <c:v>1716</c:v>
                </c:pt>
                <c:pt idx="1717">
                  <c:v>1717</c:v>
                </c:pt>
                <c:pt idx="1718">
                  <c:v>1718</c:v>
                </c:pt>
                <c:pt idx="1719">
                  <c:v>1719</c:v>
                </c:pt>
                <c:pt idx="1720">
                  <c:v>1720</c:v>
                </c:pt>
                <c:pt idx="1721">
                  <c:v>1721</c:v>
                </c:pt>
                <c:pt idx="1722">
                  <c:v>1722</c:v>
                </c:pt>
                <c:pt idx="1723">
                  <c:v>1723</c:v>
                </c:pt>
                <c:pt idx="1724">
                  <c:v>1724</c:v>
                </c:pt>
                <c:pt idx="1725">
                  <c:v>1725</c:v>
                </c:pt>
                <c:pt idx="1726">
                  <c:v>1726</c:v>
                </c:pt>
                <c:pt idx="1727">
                  <c:v>1727</c:v>
                </c:pt>
                <c:pt idx="1728">
                  <c:v>1728</c:v>
                </c:pt>
                <c:pt idx="1729">
                  <c:v>1729</c:v>
                </c:pt>
                <c:pt idx="1730">
                  <c:v>1730</c:v>
                </c:pt>
                <c:pt idx="1731">
                  <c:v>1731</c:v>
                </c:pt>
                <c:pt idx="1732">
                  <c:v>1732</c:v>
                </c:pt>
                <c:pt idx="1733">
                  <c:v>1733</c:v>
                </c:pt>
                <c:pt idx="1734">
                  <c:v>1734</c:v>
                </c:pt>
                <c:pt idx="1735">
                  <c:v>1735</c:v>
                </c:pt>
                <c:pt idx="1736">
                  <c:v>1736</c:v>
                </c:pt>
                <c:pt idx="1737">
                  <c:v>1737</c:v>
                </c:pt>
                <c:pt idx="1738">
                  <c:v>1738</c:v>
                </c:pt>
                <c:pt idx="1739">
                  <c:v>1739</c:v>
                </c:pt>
                <c:pt idx="1740">
                  <c:v>1740</c:v>
                </c:pt>
                <c:pt idx="1741">
                  <c:v>1741</c:v>
                </c:pt>
                <c:pt idx="1742">
                  <c:v>1742</c:v>
                </c:pt>
                <c:pt idx="1743">
                  <c:v>1743</c:v>
                </c:pt>
                <c:pt idx="1744">
                  <c:v>1744</c:v>
                </c:pt>
                <c:pt idx="1745">
                  <c:v>1745</c:v>
                </c:pt>
                <c:pt idx="1746">
                  <c:v>1746</c:v>
                </c:pt>
                <c:pt idx="1747">
                  <c:v>1747</c:v>
                </c:pt>
                <c:pt idx="1748">
                  <c:v>1748</c:v>
                </c:pt>
                <c:pt idx="1749">
                  <c:v>1749</c:v>
                </c:pt>
                <c:pt idx="1750">
                  <c:v>1750</c:v>
                </c:pt>
                <c:pt idx="1751">
                  <c:v>1751</c:v>
                </c:pt>
                <c:pt idx="1752">
                  <c:v>1752</c:v>
                </c:pt>
                <c:pt idx="1753">
                  <c:v>1753</c:v>
                </c:pt>
                <c:pt idx="1754">
                  <c:v>1754</c:v>
                </c:pt>
                <c:pt idx="1755">
                  <c:v>1755</c:v>
                </c:pt>
                <c:pt idx="1756">
                  <c:v>1756</c:v>
                </c:pt>
                <c:pt idx="1757">
                  <c:v>1757</c:v>
                </c:pt>
                <c:pt idx="1758">
                  <c:v>1758</c:v>
                </c:pt>
                <c:pt idx="1759">
                  <c:v>1759</c:v>
                </c:pt>
                <c:pt idx="1760">
                  <c:v>1760</c:v>
                </c:pt>
                <c:pt idx="1761">
                  <c:v>1761</c:v>
                </c:pt>
                <c:pt idx="1762">
                  <c:v>1762</c:v>
                </c:pt>
                <c:pt idx="1763">
                  <c:v>1763</c:v>
                </c:pt>
                <c:pt idx="1764">
                  <c:v>1764</c:v>
                </c:pt>
                <c:pt idx="1765">
                  <c:v>1765</c:v>
                </c:pt>
                <c:pt idx="1766">
                  <c:v>1766</c:v>
                </c:pt>
                <c:pt idx="1767">
                  <c:v>1767</c:v>
                </c:pt>
                <c:pt idx="1768">
                  <c:v>1768</c:v>
                </c:pt>
                <c:pt idx="1769">
                  <c:v>1769</c:v>
                </c:pt>
                <c:pt idx="1770">
                  <c:v>1770</c:v>
                </c:pt>
                <c:pt idx="1771">
                  <c:v>1771</c:v>
                </c:pt>
                <c:pt idx="1772">
                  <c:v>1772</c:v>
                </c:pt>
                <c:pt idx="1773">
                  <c:v>1773</c:v>
                </c:pt>
                <c:pt idx="1774">
                  <c:v>1774</c:v>
                </c:pt>
                <c:pt idx="1775">
                  <c:v>1775</c:v>
                </c:pt>
                <c:pt idx="1776">
                  <c:v>1776</c:v>
                </c:pt>
                <c:pt idx="1777">
                  <c:v>1777</c:v>
                </c:pt>
                <c:pt idx="1778">
                  <c:v>1778</c:v>
                </c:pt>
                <c:pt idx="1779">
                  <c:v>1779</c:v>
                </c:pt>
                <c:pt idx="1780">
                  <c:v>1780</c:v>
                </c:pt>
                <c:pt idx="1781">
                  <c:v>1781</c:v>
                </c:pt>
                <c:pt idx="1782">
                  <c:v>1782</c:v>
                </c:pt>
                <c:pt idx="1783">
                  <c:v>1783</c:v>
                </c:pt>
                <c:pt idx="1784">
                  <c:v>1784</c:v>
                </c:pt>
                <c:pt idx="1785">
                  <c:v>1785</c:v>
                </c:pt>
                <c:pt idx="1786">
                  <c:v>1786</c:v>
                </c:pt>
                <c:pt idx="1787">
                  <c:v>1787</c:v>
                </c:pt>
                <c:pt idx="1788">
                  <c:v>1788</c:v>
                </c:pt>
                <c:pt idx="1789">
                  <c:v>1789</c:v>
                </c:pt>
                <c:pt idx="1790">
                  <c:v>1790</c:v>
                </c:pt>
                <c:pt idx="1791">
                  <c:v>1791</c:v>
                </c:pt>
                <c:pt idx="1792">
                  <c:v>1792</c:v>
                </c:pt>
                <c:pt idx="1793">
                  <c:v>1793</c:v>
                </c:pt>
                <c:pt idx="1794">
                  <c:v>1794</c:v>
                </c:pt>
                <c:pt idx="1795">
                  <c:v>1795</c:v>
                </c:pt>
                <c:pt idx="1796">
                  <c:v>1796</c:v>
                </c:pt>
                <c:pt idx="1797">
                  <c:v>1797</c:v>
                </c:pt>
                <c:pt idx="1798">
                  <c:v>1798</c:v>
                </c:pt>
                <c:pt idx="1799">
                  <c:v>1799</c:v>
                </c:pt>
                <c:pt idx="1800">
                  <c:v>1800</c:v>
                </c:pt>
                <c:pt idx="1801">
                  <c:v>1801</c:v>
                </c:pt>
                <c:pt idx="1802">
                  <c:v>1802</c:v>
                </c:pt>
                <c:pt idx="1803">
                  <c:v>1803</c:v>
                </c:pt>
                <c:pt idx="1804">
                  <c:v>1804</c:v>
                </c:pt>
                <c:pt idx="1805">
                  <c:v>1805</c:v>
                </c:pt>
                <c:pt idx="1806">
                  <c:v>1806</c:v>
                </c:pt>
                <c:pt idx="1807">
                  <c:v>1807</c:v>
                </c:pt>
                <c:pt idx="1808">
                  <c:v>1808</c:v>
                </c:pt>
                <c:pt idx="1809">
                  <c:v>1809</c:v>
                </c:pt>
                <c:pt idx="1810">
                  <c:v>1810</c:v>
                </c:pt>
                <c:pt idx="1811">
                  <c:v>1811</c:v>
                </c:pt>
                <c:pt idx="1812">
                  <c:v>1812</c:v>
                </c:pt>
                <c:pt idx="1813">
                  <c:v>1813</c:v>
                </c:pt>
                <c:pt idx="1814">
                  <c:v>1814</c:v>
                </c:pt>
                <c:pt idx="1815">
                  <c:v>1815</c:v>
                </c:pt>
                <c:pt idx="1816">
                  <c:v>1816</c:v>
                </c:pt>
                <c:pt idx="1817">
                  <c:v>1817</c:v>
                </c:pt>
                <c:pt idx="1818">
                  <c:v>1818</c:v>
                </c:pt>
                <c:pt idx="1819">
                  <c:v>1819</c:v>
                </c:pt>
                <c:pt idx="1820">
                  <c:v>1820</c:v>
                </c:pt>
                <c:pt idx="1821">
                  <c:v>1821</c:v>
                </c:pt>
                <c:pt idx="1822">
                  <c:v>1822</c:v>
                </c:pt>
                <c:pt idx="1823">
                  <c:v>1823</c:v>
                </c:pt>
                <c:pt idx="1824">
                  <c:v>1824</c:v>
                </c:pt>
                <c:pt idx="1825">
                  <c:v>1825</c:v>
                </c:pt>
                <c:pt idx="1826">
                  <c:v>1826</c:v>
                </c:pt>
                <c:pt idx="1827">
                  <c:v>1827</c:v>
                </c:pt>
                <c:pt idx="1828">
                  <c:v>1828</c:v>
                </c:pt>
                <c:pt idx="1829">
                  <c:v>1829</c:v>
                </c:pt>
                <c:pt idx="1830">
                  <c:v>1830</c:v>
                </c:pt>
                <c:pt idx="1831">
                  <c:v>1831</c:v>
                </c:pt>
                <c:pt idx="1832">
                  <c:v>1832</c:v>
                </c:pt>
                <c:pt idx="1833">
                  <c:v>1833</c:v>
                </c:pt>
                <c:pt idx="1834">
                  <c:v>1834</c:v>
                </c:pt>
                <c:pt idx="1835">
                  <c:v>1835</c:v>
                </c:pt>
                <c:pt idx="1836">
                  <c:v>1836</c:v>
                </c:pt>
                <c:pt idx="1837">
                  <c:v>1837</c:v>
                </c:pt>
                <c:pt idx="1838">
                  <c:v>1838</c:v>
                </c:pt>
                <c:pt idx="1839">
                  <c:v>1839</c:v>
                </c:pt>
                <c:pt idx="1840">
                  <c:v>1840</c:v>
                </c:pt>
                <c:pt idx="1841">
                  <c:v>1841</c:v>
                </c:pt>
                <c:pt idx="1842">
                  <c:v>1842</c:v>
                </c:pt>
                <c:pt idx="1843">
                  <c:v>1843</c:v>
                </c:pt>
                <c:pt idx="1844">
                  <c:v>1844</c:v>
                </c:pt>
                <c:pt idx="1845">
                  <c:v>1845</c:v>
                </c:pt>
                <c:pt idx="1846">
                  <c:v>1846</c:v>
                </c:pt>
                <c:pt idx="1847">
                  <c:v>1847</c:v>
                </c:pt>
                <c:pt idx="1848">
                  <c:v>1848</c:v>
                </c:pt>
                <c:pt idx="1849">
                  <c:v>1849</c:v>
                </c:pt>
                <c:pt idx="1850">
                  <c:v>1850</c:v>
                </c:pt>
                <c:pt idx="1851">
                  <c:v>1851</c:v>
                </c:pt>
                <c:pt idx="1852">
                  <c:v>1852</c:v>
                </c:pt>
                <c:pt idx="1853">
                  <c:v>1853</c:v>
                </c:pt>
                <c:pt idx="1854">
                  <c:v>1854</c:v>
                </c:pt>
                <c:pt idx="1855">
                  <c:v>1855</c:v>
                </c:pt>
                <c:pt idx="1856">
                  <c:v>1856</c:v>
                </c:pt>
                <c:pt idx="1857">
                  <c:v>1857</c:v>
                </c:pt>
                <c:pt idx="1858">
                  <c:v>1858</c:v>
                </c:pt>
                <c:pt idx="1859">
                  <c:v>1859</c:v>
                </c:pt>
                <c:pt idx="1860">
                  <c:v>1860</c:v>
                </c:pt>
                <c:pt idx="1861">
                  <c:v>1861</c:v>
                </c:pt>
                <c:pt idx="1862">
                  <c:v>1862</c:v>
                </c:pt>
                <c:pt idx="1863">
                  <c:v>1863</c:v>
                </c:pt>
                <c:pt idx="1864">
                  <c:v>1864</c:v>
                </c:pt>
                <c:pt idx="1865">
                  <c:v>1865</c:v>
                </c:pt>
                <c:pt idx="1866">
                  <c:v>1866</c:v>
                </c:pt>
                <c:pt idx="1867">
                  <c:v>1867</c:v>
                </c:pt>
                <c:pt idx="1868">
                  <c:v>1868</c:v>
                </c:pt>
                <c:pt idx="1869">
                  <c:v>1869</c:v>
                </c:pt>
                <c:pt idx="1870">
                  <c:v>1870</c:v>
                </c:pt>
                <c:pt idx="1871">
                  <c:v>1871</c:v>
                </c:pt>
                <c:pt idx="1872">
                  <c:v>1872</c:v>
                </c:pt>
                <c:pt idx="1873">
                  <c:v>1873</c:v>
                </c:pt>
                <c:pt idx="1874">
                  <c:v>1874</c:v>
                </c:pt>
                <c:pt idx="1875">
                  <c:v>1875</c:v>
                </c:pt>
                <c:pt idx="1876">
                  <c:v>1876</c:v>
                </c:pt>
                <c:pt idx="1877">
                  <c:v>1877</c:v>
                </c:pt>
                <c:pt idx="1878">
                  <c:v>1878</c:v>
                </c:pt>
                <c:pt idx="1879">
                  <c:v>1879</c:v>
                </c:pt>
                <c:pt idx="1880">
                  <c:v>1880</c:v>
                </c:pt>
                <c:pt idx="1881">
                  <c:v>1881</c:v>
                </c:pt>
                <c:pt idx="1882">
                  <c:v>1882</c:v>
                </c:pt>
                <c:pt idx="1883">
                  <c:v>1883</c:v>
                </c:pt>
                <c:pt idx="1884">
                  <c:v>1884</c:v>
                </c:pt>
                <c:pt idx="1885">
                  <c:v>1885</c:v>
                </c:pt>
                <c:pt idx="1886">
                  <c:v>1886</c:v>
                </c:pt>
                <c:pt idx="1887">
                  <c:v>1887</c:v>
                </c:pt>
                <c:pt idx="1888">
                  <c:v>1888</c:v>
                </c:pt>
                <c:pt idx="1889">
                  <c:v>1889</c:v>
                </c:pt>
                <c:pt idx="1890">
                  <c:v>1890</c:v>
                </c:pt>
                <c:pt idx="1891">
                  <c:v>1891</c:v>
                </c:pt>
                <c:pt idx="1892">
                  <c:v>1892</c:v>
                </c:pt>
                <c:pt idx="1893">
                  <c:v>1893</c:v>
                </c:pt>
                <c:pt idx="1894">
                  <c:v>1894</c:v>
                </c:pt>
                <c:pt idx="1895">
                  <c:v>1895</c:v>
                </c:pt>
                <c:pt idx="1896">
                  <c:v>1896</c:v>
                </c:pt>
                <c:pt idx="1897">
                  <c:v>1897</c:v>
                </c:pt>
                <c:pt idx="1898">
                  <c:v>1898</c:v>
                </c:pt>
                <c:pt idx="1899">
                  <c:v>1899</c:v>
                </c:pt>
                <c:pt idx="1900">
                  <c:v>1900</c:v>
                </c:pt>
                <c:pt idx="1901">
                  <c:v>1901</c:v>
                </c:pt>
                <c:pt idx="1902">
                  <c:v>1902</c:v>
                </c:pt>
                <c:pt idx="1903">
                  <c:v>1903</c:v>
                </c:pt>
                <c:pt idx="1904">
                  <c:v>1904</c:v>
                </c:pt>
                <c:pt idx="1905">
                  <c:v>1905</c:v>
                </c:pt>
                <c:pt idx="1906">
                  <c:v>1906</c:v>
                </c:pt>
                <c:pt idx="1907">
                  <c:v>1907</c:v>
                </c:pt>
                <c:pt idx="1908">
                  <c:v>1908</c:v>
                </c:pt>
                <c:pt idx="1909">
                  <c:v>1909</c:v>
                </c:pt>
                <c:pt idx="1910">
                  <c:v>1910</c:v>
                </c:pt>
                <c:pt idx="1911">
                  <c:v>1911</c:v>
                </c:pt>
                <c:pt idx="1912">
                  <c:v>1912</c:v>
                </c:pt>
                <c:pt idx="1913">
                  <c:v>1913</c:v>
                </c:pt>
                <c:pt idx="1914">
                  <c:v>1914</c:v>
                </c:pt>
                <c:pt idx="1915">
                  <c:v>1915</c:v>
                </c:pt>
                <c:pt idx="1916">
                  <c:v>1916</c:v>
                </c:pt>
                <c:pt idx="1917">
                  <c:v>1917</c:v>
                </c:pt>
                <c:pt idx="1918">
                  <c:v>1918</c:v>
                </c:pt>
                <c:pt idx="1919">
                  <c:v>1919</c:v>
                </c:pt>
                <c:pt idx="1920">
                  <c:v>1920</c:v>
                </c:pt>
                <c:pt idx="1921">
                  <c:v>1921</c:v>
                </c:pt>
                <c:pt idx="1922">
                  <c:v>1922</c:v>
                </c:pt>
                <c:pt idx="1923">
                  <c:v>1923</c:v>
                </c:pt>
                <c:pt idx="1924">
                  <c:v>1924</c:v>
                </c:pt>
                <c:pt idx="1925">
                  <c:v>1925</c:v>
                </c:pt>
                <c:pt idx="1926">
                  <c:v>1926</c:v>
                </c:pt>
                <c:pt idx="1927">
                  <c:v>1927</c:v>
                </c:pt>
                <c:pt idx="1928">
                  <c:v>1928</c:v>
                </c:pt>
                <c:pt idx="1929">
                  <c:v>1929</c:v>
                </c:pt>
                <c:pt idx="1930">
                  <c:v>1930</c:v>
                </c:pt>
                <c:pt idx="1931">
                  <c:v>1931</c:v>
                </c:pt>
                <c:pt idx="1932">
                  <c:v>1932</c:v>
                </c:pt>
                <c:pt idx="1933">
                  <c:v>1933</c:v>
                </c:pt>
                <c:pt idx="1934">
                  <c:v>1934</c:v>
                </c:pt>
                <c:pt idx="1935">
                  <c:v>1935</c:v>
                </c:pt>
                <c:pt idx="1936">
                  <c:v>1936</c:v>
                </c:pt>
                <c:pt idx="1937">
                  <c:v>1937</c:v>
                </c:pt>
                <c:pt idx="1938">
                  <c:v>1938</c:v>
                </c:pt>
                <c:pt idx="1939">
                  <c:v>1939</c:v>
                </c:pt>
                <c:pt idx="1940">
                  <c:v>1940</c:v>
                </c:pt>
                <c:pt idx="1941">
                  <c:v>1941</c:v>
                </c:pt>
                <c:pt idx="1942">
                  <c:v>1942</c:v>
                </c:pt>
                <c:pt idx="1943">
                  <c:v>1943</c:v>
                </c:pt>
                <c:pt idx="1944">
                  <c:v>1944</c:v>
                </c:pt>
                <c:pt idx="1945">
                  <c:v>1945</c:v>
                </c:pt>
                <c:pt idx="1946">
                  <c:v>1946</c:v>
                </c:pt>
                <c:pt idx="1947">
                  <c:v>1947</c:v>
                </c:pt>
                <c:pt idx="1948">
                  <c:v>1948</c:v>
                </c:pt>
                <c:pt idx="1949">
                  <c:v>1949</c:v>
                </c:pt>
                <c:pt idx="1950">
                  <c:v>1950</c:v>
                </c:pt>
                <c:pt idx="1951">
                  <c:v>1951</c:v>
                </c:pt>
                <c:pt idx="1952">
                  <c:v>1952</c:v>
                </c:pt>
                <c:pt idx="1953">
                  <c:v>1953</c:v>
                </c:pt>
                <c:pt idx="1954">
                  <c:v>1954</c:v>
                </c:pt>
                <c:pt idx="1955">
                  <c:v>1955</c:v>
                </c:pt>
                <c:pt idx="1956">
                  <c:v>1956</c:v>
                </c:pt>
                <c:pt idx="1957">
                  <c:v>1957</c:v>
                </c:pt>
                <c:pt idx="1958">
                  <c:v>1958</c:v>
                </c:pt>
                <c:pt idx="1959">
                  <c:v>1959</c:v>
                </c:pt>
                <c:pt idx="1960">
                  <c:v>1960</c:v>
                </c:pt>
                <c:pt idx="1961">
                  <c:v>1961</c:v>
                </c:pt>
                <c:pt idx="1962">
                  <c:v>1962</c:v>
                </c:pt>
                <c:pt idx="1963">
                  <c:v>1963</c:v>
                </c:pt>
                <c:pt idx="1964">
                  <c:v>1964</c:v>
                </c:pt>
                <c:pt idx="1965">
                  <c:v>1965</c:v>
                </c:pt>
                <c:pt idx="1966">
                  <c:v>1966</c:v>
                </c:pt>
                <c:pt idx="1967">
                  <c:v>1967</c:v>
                </c:pt>
                <c:pt idx="1968">
                  <c:v>1968</c:v>
                </c:pt>
                <c:pt idx="1969">
                  <c:v>1969</c:v>
                </c:pt>
                <c:pt idx="1970">
                  <c:v>1970</c:v>
                </c:pt>
                <c:pt idx="1971">
                  <c:v>1971</c:v>
                </c:pt>
                <c:pt idx="1972">
                  <c:v>1972</c:v>
                </c:pt>
                <c:pt idx="1973">
                  <c:v>1973</c:v>
                </c:pt>
                <c:pt idx="1974">
                  <c:v>1974</c:v>
                </c:pt>
                <c:pt idx="1975">
                  <c:v>1975</c:v>
                </c:pt>
                <c:pt idx="1976">
                  <c:v>1976</c:v>
                </c:pt>
                <c:pt idx="1977">
                  <c:v>1977</c:v>
                </c:pt>
                <c:pt idx="1978">
                  <c:v>1978</c:v>
                </c:pt>
                <c:pt idx="1979">
                  <c:v>1979</c:v>
                </c:pt>
                <c:pt idx="1980">
                  <c:v>1980</c:v>
                </c:pt>
                <c:pt idx="1981">
                  <c:v>1981</c:v>
                </c:pt>
                <c:pt idx="1982">
                  <c:v>1982</c:v>
                </c:pt>
                <c:pt idx="1983">
                  <c:v>1983</c:v>
                </c:pt>
                <c:pt idx="1984">
                  <c:v>1984</c:v>
                </c:pt>
                <c:pt idx="1985">
                  <c:v>1985</c:v>
                </c:pt>
                <c:pt idx="1986">
                  <c:v>1986</c:v>
                </c:pt>
                <c:pt idx="1987">
                  <c:v>1987</c:v>
                </c:pt>
                <c:pt idx="1988">
                  <c:v>1988</c:v>
                </c:pt>
                <c:pt idx="1989">
                  <c:v>1989</c:v>
                </c:pt>
                <c:pt idx="1990">
                  <c:v>1990</c:v>
                </c:pt>
                <c:pt idx="1991">
                  <c:v>1991</c:v>
                </c:pt>
                <c:pt idx="1992">
                  <c:v>1992</c:v>
                </c:pt>
                <c:pt idx="1993">
                  <c:v>1993</c:v>
                </c:pt>
                <c:pt idx="1994">
                  <c:v>1994</c:v>
                </c:pt>
                <c:pt idx="1995">
                  <c:v>1995</c:v>
                </c:pt>
                <c:pt idx="1996">
                  <c:v>1996</c:v>
                </c:pt>
                <c:pt idx="1997">
                  <c:v>1997</c:v>
                </c:pt>
                <c:pt idx="1998">
                  <c:v>1998</c:v>
                </c:pt>
                <c:pt idx="1999">
                  <c:v>1999</c:v>
                </c:pt>
                <c:pt idx="2000">
                  <c:v>2000</c:v>
                </c:pt>
                <c:pt idx="2001">
                  <c:v>2001</c:v>
                </c:pt>
                <c:pt idx="2002">
                  <c:v>2002</c:v>
                </c:pt>
                <c:pt idx="2003">
                  <c:v>2003</c:v>
                </c:pt>
                <c:pt idx="2004">
                  <c:v>2004</c:v>
                </c:pt>
                <c:pt idx="2005">
                  <c:v>2005</c:v>
                </c:pt>
                <c:pt idx="2006">
                  <c:v>2006</c:v>
                </c:pt>
                <c:pt idx="2007">
                  <c:v>2007</c:v>
                </c:pt>
                <c:pt idx="2008">
                  <c:v>2008</c:v>
                </c:pt>
                <c:pt idx="2009">
                  <c:v>2009</c:v>
                </c:pt>
                <c:pt idx="2010">
                  <c:v>2010</c:v>
                </c:pt>
                <c:pt idx="2011">
                  <c:v>2011</c:v>
                </c:pt>
                <c:pt idx="2012">
                  <c:v>2012</c:v>
                </c:pt>
                <c:pt idx="2013">
                  <c:v>2013</c:v>
                </c:pt>
                <c:pt idx="2014">
                  <c:v>2014</c:v>
                </c:pt>
                <c:pt idx="2015">
                  <c:v>2015</c:v>
                </c:pt>
                <c:pt idx="2016">
                  <c:v>2016</c:v>
                </c:pt>
                <c:pt idx="2017">
                  <c:v>2017</c:v>
                </c:pt>
                <c:pt idx="2018">
                  <c:v>2018</c:v>
                </c:pt>
                <c:pt idx="2019">
                  <c:v>2019</c:v>
                </c:pt>
                <c:pt idx="2020">
                  <c:v>2020</c:v>
                </c:pt>
                <c:pt idx="2021">
                  <c:v>2021</c:v>
                </c:pt>
                <c:pt idx="2022">
                  <c:v>2022</c:v>
                </c:pt>
                <c:pt idx="2023">
                  <c:v>2023</c:v>
                </c:pt>
                <c:pt idx="2024">
                  <c:v>2024</c:v>
                </c:pt>
                <c:pt idx="2025">
                  <c:v>2025</c:v>
                </c:pt>
                <c:pt idx="2026">
                  <c:v>2026</c:v>
                </c:pt>
                <c:pt idx="2027">
                  <c:v>2027</c:v>
                </c:pt>
                <c:pt idx="2028">
                  <c:v>2028</c:v>
                </c:pt>
                <c:pt idx="2029">
                  <c:v>2029</c:v>
                </c:pt>
                <c:pt idx="2030">
                  <c:v>2030</c:v>
                </c:pt>
                <c:pt idx="2031">
                  <c:v>2031</c:v>
                </c:pt>
                <c:pt idx="2032">
                  <c:v>2032</c:v>
                </c:pt>
                <c:pt idx="2033">
                  <c:v>2033</c:v>
                </c:pt>
                <c:pt idx="2034">
                  <c:v>2034</c:v>
                </c:pt>
                <c:pt idx="2035">
                  <c:v>2035</c:v>
                </c:pt>
                <c:pt idx="2036">
                  <c:v>2036</c:v>
                </c:pt>
                <c:pt idx="2037">
                  <c:v>2037</c:v>
                </c:pt>
                <c:pt idx="2038">
                  <c:v>2038</c:v>
                </c:pt>
                <c:pt idx="2039">
                  <c:v>2039</c:v>
                </c:pt>
                <c:pt idx="2040">
                  <c:v>2040</c:v>
                </c:pt>
                <c:pt idx="2041">
                  <c:v>2041</c:v>
                </c:pt>
                <c:pt idx="2042">
                  <c:v>2042</c:v>
                </c:pt>
                <c:pt idx="2043">
                  <c:v>2043</c:v>
                </c:pt>
                <c:pt idx="2044">
                  <c:v>2044</c:v>
                </c:pt>
                <c:pt idx="2045">
                  <c:v>2045</c:v>
                </c:pt>
                <c:pt idx="2046">
                  <c:v>2046</c:v>
                </c:pt>
                <c:pt idx="2047">
                  <c:v>2047</c:v>
                </c:pt>
                <c:pt idx="2048">
                  <c:v>2048</c:v>
                </c:pt>
                <c:pt idx="2049">
                  <c:v>2049</c:v>
                </c:pt>
                <c:pt idx="2050">
                  <c:v>2050</c:v>
                </c:pt>
                <c:pt idx="2051">
                  <c:v>2051</c:v>
                </c:pt>
                <c:pt idx="2052">
                  <c:v>2052</c:v>
                </c:pt>
                <c:pt idx="2053">
                  <c:v>2053</c:v>
                </c:pt>
                <c:pt idx="2054">
                  <c:v>2054</c:v>
                </c:pt>
                <c:pt idx="2055">
                  <c:v>2055</c:v>
                </c:pt>
                <c:pt idx="2056">
                  <c:v>2056</c:v>
                </c:pt>
                <c:pt idx="2057">
                  <c:v>2057</c:v>
                </c:pt>
                <c:pt idx="2058">
                  <c:v>2058</c:v>
                </c:pt>
                <c:pt idx="2059">
                  <c:v>2059</c:v>
                </c:pt>
                <c:pt idx="2060">
                  <c:v>2060</c:v>
                </c:pt>
                <c:pt idx="2061">
                  <c:v>2061</c:v>
                </c:pt>
                <c:pt idx="2062">
                  <c:v>2062</c:v>
                </c:pt>
                <c:pt idx="2063">
                  <c:v>2063</c:v>
                </c:pt>
                <c:pt idx="2064">
                  <c:v>2064</c:v>
                </c:pt>
                <c:pt idx="2065">
                  <c:v>2065</c:v>
                </c:pt>
                <c:pt idx="2066">
                  <c:v>2066</c:v>
                </c:pt>
                <c:pt idx="2067">
                  <c:v>2067</c:v>
                </c:pt>
                <c:pt idx="2068">
                  <c:v>2068</c:v>
                </c:pt>
                <c:pt idx="2069">
                  <c:v>2069</c:v>
                </c:pt>
                <c:pt idx="2070">
                  <c:v>2070</c:v>
                </c:pt>
                <c:pt idx="2071">
                  <c:v>2071</c:v>
                </c:pt>
                <c:pt idx="2072">
                  <c:v>2072</c:v>
                </c:pt>
                <c:pt idx="2073">
                  <c:v>2073</c:v>
                </c:pt>
                <c:pt idx="2074">
                  <c:v>2074</c:v>
                </c:pt>
                <c:pt idx="2075">
                  <c:v>2075</c:v>
                </c:pt>
                <c:pt idx="2076">
                  <c:v>2076</c:v>
                </c:pt>
                <c:pt idx="2077">
                  <c:v>2077</c:v>
                </c:pt>
                <c:pt idx="2078">
                  <c:v>2078</c:v>
                </c:pt>
                <c:pt idx="2079">
                  <c:v>2079</c:v>
                </c:pt>
                <c:pt idx="2080">
                  <c:v>2080</c:v>
                </c:pt>
                <c:pt idx="2081">
                  <c:v>2081</c:v>
                </c:pt>
                <c:pt idx="2082">
                  <c:v>2082</c:v>
                </c:pt>
                <c:pt idx="2083">
                  <c:v>2083</c:v>
                </c:pt>
                <c:pt idx="2084">
                  <c:v>2084</c:v>
                </c:pt>
                <c:pt idx="2085">
                  <c:v>2085</c:v>
                </c:pt>
                <c:pt idx="2086">
                  <c:v>2086</c:v>
                </c:pt>
                <c:pt idx="2087">
                  <c:v>2087</c:v>
                </c:pt>
                <c:pt idx="2088">
                  <c:v>2088</c:v>
                </c:pt>
                <c:pt idx="2089">
                  <c:v>2089</c:v>
                </c:pt>
                <c:pt idx="2090">
                  <c:v>2090</c:v>
                </c:pt>
                <c:pt idx="2091">
                  <c:v>2091</c:v>
                </c:pt>
                <c:pt idx="2092">
                  <c:v>2092</c:v>
                </c:pt>
                <c:pt idx="2093">
                  <c:v>2093</c:v>
                </c:pt>
                <c:pt idx="2094">
                  <c:v>2094</c:v>
                </c:pt>
                <c:pt idx="2095">
                  <c:v>2095</c:v>
                </c:pt>
                <c:pt idx="2096">
                  <c:v>2096</c:v>
                </c:pt>
                <c:pt idx="2097">
                  <c:v>2097</c:v>
                </c:pt>
                <c:pt idx="2098">
                  <c:v>2098</c:v>
                </c:pt>
                <c:pt idx="2099">
                  <c:v>2099</c:v>
                </c:pt>
                <c:pt idx="2100">
                  <c:v>2100</c:v>
                </c:pt>
                <c:pt idx="2101">
                  <c:v>2101</c:v>
                </c:pt>
                <c:pt idx="2102">
                  <c:v>2102</c:v>
                </c:pt>
                <c:pt idx="2103">
                  <c:v>2103</c:v>
                </c:pt>
                <c:pt idx="2104">
                  <c:v>2104</c:v>
                </c:pt>
                <c:pt idx="2105">
                  <c:v>2105</c:v>
                </c:pt>
                <c:pt idx="2106">
                  <c:v>2106</c:v>
                </c:pt>
                <c:pt idx="2107">
                  <c:v>2107</c:v>
                </c:pt>
                <c:pt idx="2108">
                  <c:v>2108</c:v>
                </c:pt>
                <c:pt idx="2109">
                  <c:v>2109</c:v>
                </c:pt>
                <c:pt idx="2110">
                  <c:v>2110</c:v>
                </c:pt>
                <c:pt idx="2111">
                  <c:v>2111</c:v>
                </c:pt>
                <c:pt idx="2112">
                  <c:v>2112</c:v>
                </c:pt>
                <c:pt idx="2113">
                  <c:v>2113</c:v>
                </c:pt>
                <c:pt idx="2114">
                  <c:v>2114</c:v>
                </c:pt>
                <c:pt idx="2115">
                  <c:v>2115</c:v>
                </c:pt>
                <c:pt idx="2116">
                  <c:v>2116</c:v>
                </c:pt>
                <c:pt idx="2117">
                  <c:v>2117</c:v>
                </c:pt>
                <c:pt idx="2118">
                  <c:v>2118</c:v>
                </c:pt>
                <c:pt idx="2119">
                  <c:v>2119</c:v>
                </c:pt>
                <c:pt idx="2120">
                  <c:v>2120</c:v>
                </c:pt>
                <c:pt idx="2121">
                  <c:v>2121</c:v>
                </c:pt>
                <c:pt idx="2122">
                  <c:v>2122</c:v>
                </c:pt>
                <c:pt idx="2123">
                  <c:v>2123</c:v>
                </c:pt>
                <c:pt idx="2124">
                  <c:v>2124</c:v>
                </c:pt>
                <c:pt idx="2125">
                  <c:v>2125</c:v>
                </c:pt>
                <c:pt idx="2126">
                  <c:v>2126</c:v>
                </c:pt>
                <c:pt idx="2127">
                  <c:v>2127</c:v>
                </c:pt>
                <c:pt idx="2128">
                  <c:v>2128</c:v>
                </c:pt>
                <c:pt idx="2129">
                  <c:v>2129</c:v>
                </c:pt>
                <c:pt idx="2130">
                  <c:v>2130</c:v>
                </c:pt>
                <c:pt idx="2131">
                  <c:v>2131</c:v>
                </c:pt>
                <c:pt idx="2132">
                  <c:v>2132</c:v>
                </c:pt>
                <c:pt idx="2133">
                  <c:v>2133</c:v>
                </c:pt>
                <c:pt idx="2134">
                  <c:v>2134</c:v>
                </c:pt>
                <c:pt idx="2135">
                  <c:v>2135</c:v>
                </c:pt>
                <c:pt idx="2136">
                  <c:v>2136</c:v>
                </c:pt>
                <c:pt idx="2137">
                  <c:v>2137</c:v>
                </c:pt>
                <c:pt idx="2138">
                  <c:v>2138</c:v>
                </c:pt>
                <c:pt idx="2139">
                  <c:v>2139</c:v>
                </c:pt>
                <c:pt idx="2140">
                  <c:v>2140</c:v>
                </c:pt>
                <c:pt idx="2141">
                  <c:v>2141</c:v>
                </c:pt>
                <c:pt idx="2142">
                  <c:v>2142</c:v>
                </c:pt>
                <c:pt idx="2143">
                  <c:v>2143</c:v>
                </c:pt>
                <c:pt idx="2144">
                  <c:v>2144</c:v>
                </c:pt>
                <c:pt idx="2145">
                  <c:v>2145</c:v>
                </c:pt>
                <c:pt idx="2146">
                  <c:v>2146</c:v>
                </c:pt>
                <c:pt idx="2147">
                  <c:v>2147</c:v>
                </c:pt>
                <c:pt idx="2148">
                  <c:v>2148</c:v>
                </c:pt>
                <c:pt idx="2149">
                  <c:v>2149</c:v>
                </c:pt>
                <c:pt idx="2150">
                  <c:v>2150</c:v>
                </c:pt>
                <c:pt idx="2151">
                  <c:v>2151</c:v>
                </c:pt>
                <c:pt idx="2152">
                  <c:v>2152</c:v>
                </c:pt>
                <c:pt idx="2153">
                  <c:v>2153</c:v>
                </c:pt>
                <c:pt idx="2154">
                  <c:v>2154</c:v>
                </c:pt>
                <c:pt idx="2155">
                  <c:v>2155</c:v>
                </c:pt>
                <c:pt idx="2156">
                  <c:v>2156</c:v>
                </c:pt>
                <c:pt idx="2157">
                  <c:v>2157</c:v>
                </c:pt>
                <c:pt idx="2158">
                  <c:v>2158</c:v>
                </c:pt>
                <c:pt idx="2159">
                  <c:v>2159</c:v>
                </c:pt>
                <c:pt idx="2160">
                  <c:v>2160</c:v>
                </c:pt>
                <c:pt idx="2161">
                  <c:v>2161</c:v>
                </c:pt>
                <c:pt idx="2162">
                  <c:v>2162</c:v>
                </c:pt>
                <c:pt idx="2163">
                  <c:v>2163</c:v>
                </c:pt>
                <c:pt idx="2164">
                  <c:v>2164</c:v>
                </c:pt>
                <c:pt idx="2165">
                  <c:v>2165</c:v>
                </c:pt>
                <c:pt idx="2166">
                  <c:v>2166</c:v>
                </c:pt>
                <c:pt idx="2167">
                  <c:v>2167</c:v>
                </c:pt>
                <c:pt idx="2168">
                  <c:v>2168</c:v>
                </c:pt>
                <c:pt idx="2169">
                  <c:v>2169</c:v>
                </c:pt>
                <c:pt idx="2170">
                  <c:v>2170</c:v>
                </c:pt>
                <c:pt idx="2171">
                  <c:v>2171</c:v>
                </c:pt>
                <c:pt idx="2172">
                  <c:v>2172</c:v>
                </c:pt>
                <c:pt idx="2173">
                  <c:v>2173</c:v>
                </c:pt>
                <c:pt idx="2174">
                  <c:v>2174</c:v>
                </c:pt>
                <c:pt idx="2175">
                  <c:v>2175</c:v>
                </c:pt>
                <c:pt idx="2176">
                  <c:v>2176</c:v>
                </c:pt>
                <c:pt idx="2177">
                  <c:v>2177</c:v>
                </c:pt>
                <c:pt idx="2178">
                  <c:v>2178</c:v>
                </c:pt>
                <c:pt idx="2179">
                  <c:v>2179</c:v>
                </c:pt>
                <c:pt idx="2180">
                  <c:v>2180</c:v>
                </c:pt>
                <c:pt idx="2181">
                  <c:v>2181</c:v>
                </c:pt>
                <c:pt idx="2182">
                  <c:v>2182</c:v>
                </c:pt>
                <c:pt idx="2183">
                  <c:v>2183</c:v>
                </c:pt>
                <c:pt idx="2184">
                  <c:v>2184</c:v>
                </c:pt>
                <c:pt idx="2185">
                  <c:v>2185</c:v>
                </c:pt>
                <c:pt idx="2186">
                  <c:v>2186</c:v>
                </c:pt>
                <c:pt idx="2187">
                  <c:v>2187</c:v>
                </c:pt>
                <c:pt idx="2188">
                  <c:v>2188</c:v>
                </c:pt>
                <c:pt idx="2189">
                  <c:v>2189</c:v>
                </c:pt>
                <c:pt idx="2190">
                  <c:v>2190</c:v>
                </c:pt>
                <c:pt idx="2191">
                  <c:v>2191</c:v>
                </c:pt>
                <c:pt idx="2192">
                  <c:v>2192</c:v>
                </c:pt>
                <c:pt idx="2193">
                  <c:v>2193</c:v>
                </c:pt>
                <c:pt idx="2194">
                  <c:v>2194</c:v>
                </c:pt>
                <c:pt idx="2195">
                  <c:v>2195</c:v>
                </c:pt>
                <c:pt idx="2196">
                  <c:v>2196</c:v>
                </c:pt>
                <c:pt idx="2197">
                  <c:v>2197</c:v>
                </c:pt>
                <c:pt idx="2198">
                  <c:v>2198</c:v>
                </c:pt>
                <c:pt idx="2199">
                  <c:v>2199</c:v>
                </c:pt>
                <c:pt idx="2200">
                  <c:v>2200</c:v>
                </c:pt>
                <c:pt idx="2201">
                  <c:v>2201</c:v>
                </c:pt>
                <c:pt idx="2202">
                  <c:v>2202</c:v>
                </c:pt>
                <c:pt idx="2203">
                  <c:v>2203</c:v>
                </c:pt>
                <c:pt idx="2204">
                  <c:v>2204</c:v>
                </c:pt>
                <c:pt idx="2205">
                  <c:v>2205</c:v>
                </c:pt>
                <c:pt idx="2206">
                  <c:v>2206</c:v>
                </c:pt>
                <c:pt idx="2207">
                  <c:v>2207</c:v>
                </c:pt>
                <c:pt idx="2208">
                  <c:v>2208</c:v>
                </c:pt>
                <c:pt idx="2209">
                  <c:v>2209</c:v>
                </c:pt>
                <c:pt idx="2210">
                  <c:v>2210</c:v>
                </c:pt>
                <c:pt idx="2211">
                  <c:v>2211</c:v>
                </c:pt>
                <c:pt idx="2212">
                  <c:v>2212</c:v>
                </c:pt>
                <c:pt idx="2213">
                  <c:v>2213</c:v>
                </c:pt>
                <c:pt idx="2214">
                  <c:v>2214</c:v>
                </c:pt>
                <c:pt idx="2215">
                  <c:v>2215</c:v>
                </c:pt>
                <c:pt idx="2216">
                  <c:v>2216</c:v>
                </c:pt>
                <c:pt idx="2217">
                  <c:v>2217</c:v>
                </c:pt>
                <c:pt idx="2218">
                  <c:v>2218</c:v>
                </c:pt>
                <c:pt idx="2219">
                  <c:v>2219</c:v>
                </c:pt>
                <c:pt idx="2220">
                  <c:v>2220</c:v>
                </c:pt>
                <c:pt idx="2221">
                  <c:v>2221</c:v>
                </c:pt>
                <c:pt idx="2222">
                  <c:v>2222</c:v>
                </c:pt>
                <c:pt idx="2223">
                  <c:v>2223</c:v>
                </c:pt>
                <c:pt idx="2224">
                  <c:v>2224</c:v>
                </c:pt>
                <c:pt idx="2225">
                  <c:v>2225</c:v>
                </c:pt>
                <c:pt idx="2226">
                  <c:v>2226</c:v>
                </c:pt>
                <c:pt idx="2227">
                  <c:v>2227</c:v>
                </c:pt>
                <c:pt idx="2228">
                  <c:v>2228</c:v>
                </c:pt>
                <c:pt idx="2229">
                  <c:v>2229</c:v>
                </c:pt>
                <c:pt idx="2230">
                  <c:v>2230</c:v>
                </c:pt>
                <c:pt idx="2231">
                  <c:v>2231</c:v>
                </c:pt>
                <c:pt idx="2232">
                  <c:v>2232</c:v>
                </c:pt>
                <c:pt idx="2233">
                  <c:v>2233</c:v>
                </c:pt>
                <c:pt idx="2234">
                  <c:v>2234</c:v>
                </c:pt>
                <c:pt idx="2235">
                  <c:v>2235</c:v>
                </c:pt>
                <c:pt idx="2236">
                  <c:v>2236</c:v>
                </c:pt>
                <c:pt idx="2237">
                  <c:v>2237</c:v>
                </c:pt>
                <c:pt idx="2238">
                  <c:v>2238</c:v>
                </c:pt>
                <c:pt idx="2239">
                  <c:v>2239</c:v>
                </c:pt>
                <c:pt idx="2240">
                  <c:v>2240</c:v>
                </c:pt>
                <c:pt idx="2241">
                  <c:v>2241</c:v>
                </c:pt>
                <c:pt idx="2242">
                  <c:v>2242</c:v>
                </c:pt>
                <c:pt idx="2243">
                  <c:v>2243</c:v>
                </c:pt>
                <c:pt idx="2244">
                  <c:v>2244</c:v>
                </c:pt>
                <c:pt idx="2245">
                  <c:v>2245</c:v>
                </c:pt>
                <c:pt idx="2246">
                  <c:v>2246</c:v>
                </c:pt>
                <c:pt idx="2247">
                  <c:v>2247</c:v>
                </c:pt>
                <c:pt idx="2248">
                  <c:v>2248</c:v>
                </c:pt>
                <c:pt idx="2249">
                  <c:v>2249</c:v>
                </c:pt>
                <c:pt idx="2250">
                  <c:v>2250</c:v>
                </c:pt>
                <c:pt idx="2251">
                  <c:v>2251</c:v>
                </c:pt>
                <c:pt idx="2252">
                  <c:v>2252</c:v>
                </c:pt>
                <c:pt idx="2253">
                  <c:v>2253</c:v>
                </c:pt>
                <c:pt idx="2254">
                  <c:v>2254</c:v>
                </c:pt>
                <c:pt idx="2255">
                  <c:v>2255</c:v>
                </c:pt>
                <c:pt idx="2256">
                  <c:v>2256</c:v>
                </c:pt>
                <c:pt idx="2257">
                  <c:v>2257</c:v>
                </c:pt>
                <c:pt idx="2258">
                  <c:v>2258</c:v>
                </c:pt>
                <c:pt idx="2259">
                  <c:v>2259</c:v>
                </c:pt>
                <c:pt idx="2260">
                  <c:v>2260</c:v>
                </c:pt>
                <c:pt idx="2261">
                  <c:v>2261</c:v>
                </c:pt>
                <c:pt idx="2262">
                  <c:v>2262</c:v>
                </c:pt>
                <c:pt idx="2263">
                  <c:v>2263</c:v>
                </c:pt>
                <c:pt idx="2264">
                  <c:v>2264</c:v>
                </c:pt>
                <c:pt idx="2265">
                  <c:v>2265</c:v>
                </c:pt>
                <c:pt idx="2266">
                  <c:v>2266</c:v>
                </c:pt>
                <c:pt idx="2267">
                  <c:v>2267</c:v>
                </c:pt>
                <c:pt idx="2268">
                  <c:v>2268</c:v>
                </c:pt>
                <c:pt idx="2269">
                  <c:v>2269</c:v>
                </c:pt>
                <c:pt idx="2270">
                  <c:v>2270</c:v>
                </c:pt>
                <c:pt idx="2271">
                  <c:v>2271</c:v>
                </c:pt>
                <c:pt idx="2272">
                  <c:v>2272</c:v>
                </c:pt>
                <c:pt idx="2273">
                  <c:v>2273</c:v>
                </c:pt>
                <c:pt idx="2274">
                  <c:v>2274</c:v>
                </c:pt>
                <c:pt idx="2275">
                  <c:v>2275</c:v>
                </c:pt>
                <c:pt idx="2276">
                  <c:v>2276</c:v>
                </c:pt>
                <c:pt idx="2277">
                  <c:v>2277</c:v>
                </c:pt>
                <c:pt idx="2278">
                  <c:v>2278</c:v>
                </c:pt>
                <c:pt idx="2279">
                  <c:v>2279</c:v>
                </c:pt>
                <c:pt idx="2280">
                  <c:v>2280</c:v>
                </c:pt>
                <c:pt idx="2281">
                  <c:v>2281</c:v>
                </c:pt>
                <c:pt idx="2282">
                  <c:v>2282</c:v>
                </c:pt>
                <c:pt idx="2283">
                  <c:v>2283</c:v>
                </c:pt>
                <c:pt idx="2284">
                  <c:v>2284</c:v>
                </c:pt>
                <c:pt idx="2285">
                  <c:v>2285</c:v>
                </c:pt>
                <c:pt idx="2286">
                  <c:v>2286</c:v>
                </c:pt>
                <c:pt idx="2287">
                  <c:v>2287</c:v>
                </c:pt>
                <c:pt idx="2288">
                  <c:v>2288</c:v>
                </c:pt>
                <c:pt idx="2289">
                  <c:v>2289</c:v>
                </c:pt>
                <c:pt idx="2290">
                  <c:v>2290</c:v>
                </c:pt>
                <c:pt idx="2291">
                  <c:v>2291</c:v>
                </c:pt>
                <c:pt idx="2292">
                  <c:v>2292</c:v>
                </c:pt>
                <c:pt idx="2293">
                  <c:v>2293</c:v>
                </c:pt>
                <c:pt idx="2294">
                  <c:v>2294</c:v>
                </c:pt>
                <c:pt idx="2295">
                  <c:v>2295</c:v>
                </c:pt>
                <c:pt idx="2296">
                  <c:v>2296</c:v>
                </c:pt>
                <c:pt idx="2297">
                  <c:v>2297</c:v>
                </c:pt>
                <c:pt idx="2298">
                  <c:v>2298</c:v>
                </c:pt>
                <c:pt idx="2299">
                  <c:v>2299</c:v>
                </c:pt>
                <c:pt idx="2300">
                  <c:v>2300</c:v>
                </c:pt>
                <c:pt idx="2301">
                  <c:v>2301</c:v>
                </c:pt>
                <c:pt idx="2302">
                  <c:v>2302</c:v>
                </c:pt>
                <c:pt idx="2303">
                  <c:v>2303</c:v>
                </c:pt>
                <c:pt idx="2304">
                  <c:v>2304</c:v>
                </c:pt>
                <c:pt idx="2305">
                  <c:v>2305</c:v>
                </c:pt>
                <c:pt idx="2306">
                  <c:v>2306</c:v>
                </c:pt>
                <c:pt idx="2307">
                  <c:v>2307</c:v>
                </c:pt>
                <c:pt idx="2308">
                  <c:v>2308</c:v>
                </c:pt>
                <c:pt idx="2309">
                  <c:v>2309</c:v>
                </c:pt>
                <c:pt idx="2310">
                  <c:v>2310</c:v>
                </c:pt>
                <c:pt idx="2311">
                  <c:v>2311</c:v>
                </c:pt>
                <c:pt idx="2312">
                  <c:v>2312</c:v>
                </c:pt>
                <c:pt idx="2313">
                  <c:v>2313</c:v>
                </c:pt>
                <c:pt idx="2314">
                  <c:v>2314</c:v>
                </c:pt>
                <c:pt idx="2315">
                  <c:v>2315</c:v>
                </c:pt>
                <c:pt idx="2316">
                  <c:v>2316</c:v>
                </c:pt>
                <c:pt idx="2317">
                  <c:v>2317</c:v>
                </c:pt>
                <c:pt idx="2318">
                  <c:v>2318</c:v>
                </c:pt>
                <c:pt idx="2319">
                  <c:v>2319</c:v>
                </c:pt>
                <c:pt idx="2320">
                  <c:v>2320</c:v>
                </c:pt>
                <c:pt idx="2321">
                  <c:v>2321</c:v>
                </c:pt>
                <c:pt idx="2322">
                  <c:v>2322</c:v>
                </c:pt>
                <c:pt idx="2323">
                  <c:v>2323</c:v>
                </c:pt>
                <c:pt idx="2324">
                  <c:v>2324</c:v>
                </c:pt>
                <c:pt idx="2325">
                  <c:v>2325</c:v>
                </c:pt>
                <c:pt idx="2326">
                  <c:v>2326</c:v>
                </c:pt>
                <c:pt idx="2327">
                  <c:v>2327</c:v>
                </c:pt>
                <c:pt idx="2328">
                  <c:v>2328</c:v>
                </c:pt>
                <c:pt idx="2329">
                  <c:v>2329</c:v>
                </c:pt>
                <c:pt idx="2330">
                  <c:v>2330</c:v>
                </c:pt>
                <c:pt idx="2331">
                  <c:v>2331</c:v>
                </c:pt>
                <c:pt idx="2332">
                  <c:v>2332</c:v>
                </c:pt>
                <c:pt idx="2333">
                  <c:v>2333</c:v>
                </c:pt>
                <c:pt idx="2334">
                  <c:v>2334</c:v>
                </c:pt>
                <c:pt idx="2335">
                  <c:v>2335</c:v>
                </c:pt>
                <c:pt idx="2336">
                  <c:v>2336</c:v>
                </c:pt>
                <c:pt idx="2337">
                  <c:v>2337</c:v>
                </c:pt>
                <c:pt idx="2338">
                  <c:v>2338</c:v>
                </c:pt>
                <c:pt idx="2339">
                  <c:v>2339</c:v>
                </c:pt>
                <c:pt idx="2340">
                  <c:v>2340</c:v>
                </c:pt>
                <c:pt idx="2341">
                  <c:v>2341</c:v>
                </c:pt>
                <c:pt idx="2342">
                  <c:v>2342</c:v>
                </c:pt>
                <c:pt idx="2343">
                  <c:v>2343</c:v>
                </c:pt>
                <c:pt idx="2344">
                  <c:v>2344</c:v>
                </c:pt>
                <c:pt idx="2345">
                  <c:v>2345</c:v>
                </c:pt>
                <c:pt idx="2346">
                  <c:v>2346</c:v>
                </c:pt>
                <c:pt idx="2347">
                  <c:v>2347</c:v>
                </c:pt>
                <c:pt idx="2348">
                  <c:v>2348</c:v>
                </c:pt>
                <c:pt idx="2349">
                  <c:v>2349</c:v>
                </c:pt>
                <c:pt idx="2350">
                  <c:v>2350</c:v>
                </c:pt>
                <c:pt idx="2351">
                  <c:v>2351</c:v>
                </c:pt>
                <c:pt idx="2352">
                  <c:v>2352</c:v>
                </c:pt>
                <c:pt idx="2353">
                  <c:v>2353</c:v>
                </c:pt>
                <c:pt idx="2354">
                  <c:v>2354</c:v>
                </c:pt>
                <c:pt idx="2355">
                  <c:v>2355</c:v>
                </c:pt>
                <c:pt idx="2356">
                  <c:v>2356</c:v>
                </c:pt>
                <c:pt idx="2357">
                  <c:v>2357</c:v>
                </c:pt>
                <c:pt idx="2358">
                  <c:v>2358</c:v>
                </c:pt>
                <c:pt idx="2359">
                  <c:v>2359</c:v>
                </c:pt>
                <c:pt idx="2360">
                  <c:v>2360</c:v>
                </c:pt>
                <c:pt idx="2361">
                  <c:v>2361</c:v>
                </c:pt>
                <c:pt idx="2362">
                  <c:v>2362</c:v>
                </c:pt>
                <c:pt idx="2363">
                  <c:v>2363</c:v>
                </c:pt>
                <c:pt idx="2364">
                  <c:v>2364</c:v>
                </c:pt>
                <c:pt idx="2365">
                  <c:v>2365</c:v>
                </c:pt>
                <c:pt idx="2366">
                  <c:v>2366</c:v>
                </c:pt>
                <c:pt idx="2367">
                  <c:v>2367</c:v>
                </c:pt>
                <c:pt idx="2368">
                  <c:v>2368</c:v>
                </c:pt>
                <c:pt idx="2369">
                  <c:v>2369</c:v>
                </c:pt>
                <c:pt idx="2370">
                  <c:v>2370</c:v>
                </c:pt>
                <c:pt idx="2371">
                  <c:v>2371</c:v>
                </c:pt>
                <c:pt idx="2372">
                  <c:v>2372</c:v>
                </c:pt>
                <c:pt idx="2373">
                  <c:v>2373</c:v>
                </c:pt>
                <c:pt idx="2374">
                  <c:v>2374</c:v>
                </c:pt>
                <c:pt idx="2375">
                  <c:v>2375</c:v>
                </c:pt>
                <c:pt idx="2376">
                  <c:v>2376</c:v>
                </c:pt>
                <c:pt idx="2377">
                  <c:v>2377</c:v>
                </c:pt>
                <c:pt idx="2378">
                  <c:v>2378</c:v>
                </c:pt>
                <c:pt idx="2379">
                  <c:v>2379</c:v>
                </c:pt>
                <c:pt idx="2380">
                  <c:v>2380</c:v>
                </c:pt>
                <c:pt idx="2381">
                  <c:v>2381</c:v>
                </c:pt>
                <c:pt idx="2382">
                  <c:v>2382</c:v>
                </c:pt>
                <c:pt idx="2383">
                  <c:v>2383</c:v>
                </c:pt>
                <c:pt idx="2384">
                  <c:v>2384</c:v>
                </c:pt>
                <c:pt idx="2385">
                  <c:v>2385</c:v>
                </c:pt>
                <c:pt idx="2386">
                  <c:v>2386</c:v>
                </c:pt>
                <c:pt idx="2387">
                  <c:v>2387</c:v>
                </c:pt>
                <c:pt idx="2388">
                  <c:v>2388</c:v>
                </c:pt>
                <c:pt idx="2389">
                  <c:v>2389</c:v>
                </c:pt>
                <c:pt idx="2390">
                  <c:v>2390</c:v>
                </c:pt>
                <c:pt idx="2391">
                  <c:v>2391</c:v>
                </c:pt>
                <c:pt idx="2392">
                  <c:v>2392</c:v>
                </c:pt>
                <c:pt idx="2393">
                  <c:v>2393</c:v>
                </c:pt>
                <c:pt idx="2394">
                  <c:v>2394</c:v>
                </c:pt>
                <c:pt idx="2395">
                  <c:v>2395</c:v>
                </c:pt>
                <c:pt idx="2396">
                  <c:v>2396</c:v>
                </c:pt>
                <c:pt idx="2397">
                  <c:v>2397</c:v>
                </c:pt>
                <c:pt idx="2398">
                  <c:v>2398</c:v>
                </c:pt>
                <c:pt idx="2399">
                  <c:v>2399</c:v>
                </c:pt>
                <c:pt idx="2400">
                  <c:v>2400</c:v>
                </c:pt>
                <c:pt idx="2401">
                  <c:v>2401</c:v>
                </c:pt>
                <c:pt idx="2402">
                  <c:v>2402</c:v>
                </c:pt>
                <c:pt idx="2403">
                  <c:v>2403</c:v>
                </c:pt>
                <c:pt idx="2404">
                  <c:v>2404</c:v>
                </c:pt>
                <c:pt idx="2405">
                  <c:v>2405</c:v>
                </c:pt>
                <c:pt idx="2406">
                  <c:v>2406</c:v>
                </c:pt>
                <c:pt idx="2407">
                  <c:v>2407</c:v>
                </c:pt>
                <c:pt idx="2408">
                  <c:v>2408</c:v>
                </c:pt>
                <c:pt idx="2409">
                  <c:v>2409</c:v>
                </c:pt>
                <c:pt idx="2410">
                  <c:v>2410</c:v>
                </c:pt>
                <c:pt idx="2411">
                  <c:v>2411</c:v>
                </c:pt>
                <c:pt idx="2412">
                  <c:v>2412</c:v>
                </c:pt>
                <c:pt idx="2413">
                  <c:v>2413</c:v>
                </c:pt>
                <c:pt idx="2414">
                  <c:v>2414</c:v>
                </c:pt>
                <c:pt idx="2415">
                  <c:v>2415</c:v>
                </c:pt>
                <c:pt idx="2416">
                  <c:v>2416</c:v>
                </c:pt>
                <c:pt idx="2417">
                  <c:v>2417</c:v>
                </c:pt>
                <c:pt idx="2418">
                  <c:v>2418</c:v>
                </c:pt>
                <c:pt idx="2419">
                  <c:v>2419</c:v>
                </c:pt>
                <c:pt idx="2420">
                  <c:v>2420</c:v>
                </c:pt>
                <c:pt idx="2421">
                  <c:v>2421</c:v>
                </c:pt>
                <c:pt idx="2422">
                  <c:v>2422</c:v>
                </c:pt>
                <c:pt idx="2423">
                  <c:v>2423</c:v>
                </c:pt>
                <c:pt idx="2424">
                  <c:v>2424</c:v>
                </c:pt>
                <c:pt idx="2425">
                  <c:v>2425</c:v>
                </c:pt>
                <c:pt idx="2426">
                  <c:v>2426</c:v>
                </c:pt>
                <c:pt idx="2427">
                  <c:v>2427</c:v>
                </c:pt>
                <c:pt idx="2428">
                  <c:v>2428</c:v>
                </c:pt>
                <c:pt idx="2429">
                  <c:v>2429</c:v>
                </c:pt>
                <c:pt idx="2430">
                  <c:v>2430</c:v>
                </c:pt>
                <c:pt idx="2431">
                  <c:v>2431</c:v>
                </c:pt>
                <c:pt idx="2432">
                  <c:v>2432</c:v>
                </c:pt>
                <c:pt idx="2433">
                  <c:v>2433</c:v>
                </c:pt>
                <c:pt idx="2434">
                  <c:v>2434</c:v>
                </c:pt>
                <c:pt idx="2435">
                  <c:v>2435</c:v>
                </c:pt>
                <c:pt idx="2436">
                  <c:v>2436</c:v>
                </c:pt>
                <c:pt idx="2437">
                  <c:v>2437</c:v>
                </c:pt>
                <c:pt idx="2438">
                  <c:v>2438</c:v>
                </c:pt>
                <c:pt idx="2439">
                  <c:v>2439</c:v>
                </c:pt>
                <c:pt idx="2440">
                  <c:v>2440</c:v>
                </c:pt>
                <c:pt idx="2441">
                  <c:v>2441</c:v>
                </c:pt>
                <c:pt idx="2442">
                  <c:v>2442</c:v>
                </c:pt>
                <c:pt idx="2443">
                  <c:v>2443</c:v>
                </c:pt>
                <c:pt idx="2444">
                  <c:v>2444</c:v>
                </c:pt>
                <c:pt idx="2445">
                  <c:v>2445</c:v>
                </c:pt>
                <c:pt idx="2446">
                  <c:v>2446</c:v>
                </c:pt>
                <c:pt idx="2447">
                  <c:v>2447</c:v>
                </c:pt>
                <c:pt idx="2448">
                  <c:v>2448</c:v>
                </c:pt>
                <c:pt idx="2449">
                  <c:v>2449</c:v>
                </c:pt>
                <c:pt idx="2450">
                  <c:v>2450</c:v>
                </c:pt>
                <c:pt idx="2451">
                  <c:v>2451</c:v>
                </c:pt>
                <c:pt idx="2452">
                  <c:v>2452</c:v>
                </c:pt>
                <c:pt idx="2453">
                  <c:v>2453</c:v>
                </c:pt>
                <c:pt idx="2454">
                  <c:v>2454</c:v>
                </c:pt>
                <c:pt idx="2455">
                  <c:v>2455</c:v>
                </c:pt>
                <c:pt idx="2456">
                  <c:v>2456</c:v>
                </c:pt>
                <c:pt idx="2457">
                  <c:v>2457</c:v>
                </c:pt>
                <c:pt idx="2458">
                  <c:v>2458</c:v>
                </c:pt>
                <c:pt idx="2459">
                  <c:v>2459</c:v>
                </c:pt>
                <c:pt idx="2460">
                  <c:v>2460</c:v>
                </c:pt>
                <c:pt idx="2461">
                  <c:v>2461</c:v>
                </c:pt>
                <c:pt idx="2462">
                  <c:v>2462</c:v>
                </c:pt>
                <c:pt idx="2463">
                  <c:v>2463</c:v>
                </c:pt>
                <c:pt idx="2464">
                  <c:v>2464</c:v>
                </c:pt>
                <c:pt idx="2465">
                  <c:v>2465</c:v>
                </c:pt>
                <c:pt idx="2466">
                  <c:v>2466</c:v>
                </c:pt>
                <c:pt idx="2467">
                  <c:v>2467</c:v>
                </c:pt>
                <c:pt idx="2468">
                  <c:v>2468</c:v>
                </c:pt>
                <c:pt idx="2469">
                  <c:v>2469</c:v>
                </c:pt>
                <c:pt idx="2470">
                  <c:v>2470</c:v>
                </c:pt>
                <c:pt idx="2471">
                  <c:v>2471</c:v>
                </c:pt>
                <c:pt idx="2472">
                  <c:v>2472</c:v>
                </c:pt>
                <c:pt idx="2473">
                  <c:v>2473</c:v>
                </c:pt>
                <c:pt idx="2474">
                  <c:v>2474</c:v>
                </c:pt>
                <c:pt idx="2475">
                  <c:v>2475</c:v>
                </c:pt>
                <c:pt idx="2476">
                  <c:v>2476</c:v>
                </c:pt>
                <c:pt idx="2477">
                  <c:v>2477</c:v>
                </c:pt>
                <c:pt idx="2478">
                  <c:v>2478</c:v>
                </c:pt>
                <c:pt idx="2479">
                  <c:v>2479</c:v>
                </c:pt>
                <c:pt idx="2480">
                  <c:v>2480</c:v>
                </c:pt>
                <c:pt idx="2481">
                  <c:v>2481</c:v>
                </c:pt>
                <c:pt idx="2482">
                  <c:v>2482</c:v>
                </c:pt>
                <c:pt idx="2483">
                  <c:v>2483</c:v>
                </c:pt>
                <c:pt idx="2484">
                  <c:v>2484</c:v>
                </c:pt>
                <c:pt idx="2485">
                  <c:v>2485</c:v>
                </c:pt>
                <c:pt idx="2486">
                  <c:v>2486</c:v>
                </c:pt>
                <c:pt idx="2487">
                  <c:v>2487</c:v>
                </c:pt>
                <c:pt idx="2488">
                  <c:v>2488</c:v>
                </c:pt>
                <c:pt idx="2489">
                  <c:v>2489</c:v>
                </c:pt>
                <c:pt idx="2490">
                  <c:v>2490</c:v>
                </c:pt>
                <c:pt idx="2491">
                  <c:v>2491</c:v>
                </c:pt>
                <c:pt idx="2492">
                  <c:v>2492</c:v>
                </c:pt>
                <c:pt idx="2493">
                  <c:v>2493</c:v>
                </c:pt>
                <c:pt idx="2494">
                  <c:v>2494</c:v>
                </c:pt>
                <c:pt idx="2495">
                  <c:v>2495</c:v>
                </c:pt>
                <c:pt idx="2496">
                  <c:v>2496</c:v>
                </c:pt>
                <c:pt idx="2497">
                  <c:v>2497</c:v>
                </c:pt>
                <c:pt idx="2498">
                  <c:v>2498</c:v>
                </c:pt>
                <c:pt idx="2499">
                  <c:v>2499</c:v>
                </c:pt>
                <c:pt idx="2500">
                  <c:v>2500</c:v>
                </c:pt>
                <c:pt idx="2501">
                  <c:v>2501</c:v>
                </c:pt>
                <c:pt idx="2502">
                  <c:v>2502</c:v>
                </c:pt>
                <c:pt idx="2503">
                  <c:v>2503</c:v>
                </c:pt>
                <c:pt idx="2504">
                  <c:v>2504</c:v>
                </c:pt>
                <c:pt idx="2505">
                  <c:v>2505</c:v>
                </c:pt>
                <c:pt idx="2506">
                  <c:v>2506</c:v>
                </c:pt>
                <c:pt idx="2507">
                  <c:v>2507</c:v>
                </c:pt>
                <c:pt idx="2508">
                  <c:v>2508</c:v>
                </c:pt>
                <c:pt idx="2509">
                  <c:v>2509</c:v>
                </c:pt>
                <c:pt idx="2510">
                  <c:v>2510</c:v>
                </c:pt>
                <c:pt idx="2511">
                  <c:v>2511</c:v>
                </c:pt>
                <c:pt idx="2512">
                  <c:v>2512</c:v>
                </c:pt>
                <c:pt idx="2513">
                  <c:v>2513</c:v>
                </c:pt>
                <c:pt idx="2514">
                  <c:v>2514</c:v>
                </c:pt>
                <c:pt idx="2515">
                  <c:v>2515</c:v>
                </c:pt>
                <c:pt idx="2516">
                  <c:v>2516</c:v>
                </c:pt>
                <c:pt idx="2517">
                  <c:v>2517</c:v>
                </c:pt>
                <c:pt idx="2518">
                  <c:v>2518</c:v>
                </c:pt>
                <c:pt idx="2519">
                  <c:v>2519</c:v>
                </c:pt>
                <c:pt idx="2520">
                  <c:v>2520</c:v>
                </c:pt>
                <c:pt idx="2521">
                  <c:v>2521</c:v>
                </c:pt>
                <c:pt idx="2522">
                  <c:v>2522</c:v>
                </c:pt>
                <c:pt idx="2523">
                  <c:v>2523</c:v>
                </c:pt>
                <c:pt idx="2524">
                  <c:v>2524</c:v>
                </c:pt>
                <c:pt idx="2525">
                  <c:v>2525</c:v>
                </c:pt>
                <c:pt idx="2526">
                  <c:v>2526</c:v>
                </c:pt>
                <c:pt idx="2527">
                  <c:v>2527</c:v>
                </c:pt>
                <c:pt idx="2528">
                  <c:v>2528</c:v>
                </c:pt>
                <c:pt idx="2529">
                  <c:v>2529</c:v>
                </c:pt>
                <c:pt idx="2530">
                  <c:v>2530</c:v>
                </c:pt>
                <c:pt idx="2531">
                  <c:v>2531</c:v>
                </c:pt>
                <c:pt idx="2532">
                  <c:v>2532</c:v>
                </c:pt>
                <c:pt idx="2533">
                  <c:v>2533</c:v>
                </c:pt>
                <c:pt idx="2534">
                  <c:v>2534</c:v>
                </c:pt>
                <c:pt idx="2535">
                  <c:v>2535</c:v>
                </c:pt>
                <c:pt idx="2536">
                  <c:v>2536</c:v>
                </c:pt>
                <c:pt idx="2537">
                  <c:v>2537</c:v>
                </c:pt>
                <c:pt idx="2538">
                  <c:v>2538</c:v>
                </c:pt>
                <c:pt idx="2539">
                  <c:v>2539</c:v>
                </c:pt>
                <c:pt idx="2540">
                  <c:v>2540</c:v>
                </c:pt>
                <c:pt idx="2541">
                  <c:v>2541</c:v>
                </c:pt>
                <c:pt idx="2542">
                  <c:v>2542</c:v>
                </c:pt>
                <c:pt idx="2543">
                  <c:v>2543</c:v>
                </c:pt>
                <c:pt idx="2544">
                  <c:v>2544</c:v>
                </c:pt>
                <c:pt idx="2545">
                  <c:v>2545</c:v>
                </c:pt>
                <c:pt idx="2546">
                  <c:v>2546</c:v>
                </c:pt>
                <c:pt idx="2547">
                  <c:v>2547</c:v>
                </c:pt>
                <c:pt idx="2548">
                  <c:v>2548</c:v>
                </c:pt>
                <c:pt idx="2549">
                  <c:v>2549</c:v>
                </c:pt>
                <c:pt idx="2550">
                  <c:v>2550</c:v>
                </c:pt>
                <c:pt idx="2551">
                  <c:v>2551</c:v>
                </c:pt>
                <c:pt idx="2552">
                  <c:v>2552</c:v>
                </c:pt>
                <c:pt idx="2553">
                  <c:v>2553</c:v>
                </c:pt>
                <c:pt idx="2554">
                  <c:v>2554</c:v>
                </c:pt>
                <c:pt idx="2555">
                  <c:v>2555</c:v>
                </c:pt>
                <c:pt idx="2556">
                  <c:v>2556</c:v>
                </c:pt>
                <c:pt idx="2557">
                  <c:v>2557</c:v>
                </c:pt>
                <c:pt idx="2558">
                  <c:v>2558</c:v>
                </c:pt>
                <c:pt idx="2559">
                  <c:v>2559</c:v>
                </c:pt>
                <c:pt idx="2560">
                  <c:v>2560</c:v>
                </c:pt>
                <c:pt idx="2561">
                  <c:v>2561</c:v>
                </c:pt>
                <c:pt idx="2562">
                  <c:v>2562</c:v>
                </c:pt>
                <c:pt idx="2563">
                  <c:v>2563</c:v>
                </c:pt>
                <c:pt idx="2564">
                  <c:v>2564</c:v>
                </c:pt>
                <c:pt idx="2565">
                  <c:v>2565</c:v>
                </c:pt>
                <c:pt idx="2566">
                  <c:v>2566</c:v>
                </c:pt>
                <c:pt idx="2567">
                  <c:v>2567</c:v>
                </c:pt>
                <c:pt idx="2568">
                  <c:v>2568</c:v>
                </c:pt>
                <c:pt idx="2569">
                  <c:v>2569</c:v>
                </c:pt>
                <c:pt idx="2570">
                  <c:v>2570</c:v>
                </c:pt>
                <c:pt idx="2571">
                  <c:v>2571</c:v>
                </c:pt>
                <c:pt idx="2572">
                  <c:v>2572</c:v>
                </c:pt>
                <c:pt idx="2573">
                  <c:v>2573</c:v>
                </c:pt>
                <c:pt idx="2574">
                  <c:v>2574</c:v>
                </c:pt>
                <c:pt idx="2575">
                  <c:v>2575</c:v>
                </c:pt>
                <c:pt idx="2576">
                  <c:v>2576</c:v>
                </c:pt>
                <c:pt idx="2577">
                  <c:v>2577</c:v>
                </c:pt>
                <c:pt idx="2578">
                  <c:v>2578</c:v>
                </c:pt>
                <c:pt idx="2579">
                  <c:v>2579</c:v>
                </c:pt>
                <c:pt idx="2580">
                  <c:v>2580</c:v>
                </c:pt>
                <c:pt idx="2581">
                  <c:v>2581</c:v>
                </c:pt>
                <c:pt idx="2582">
                  <c:v>2582</c:v>
                </c:pt>
                <c:pt idx="2583">
                  <c:v>2583</c:v>
                </c:pt>
                <c:pt idx="2584">
                  <c:v>2584</c:v>
                </c:pt>
                <c:pt idx="2585">
                  <c:v>2585</c:v>
                </c:pt>
                <c:pt idx="2586">
                  <c:v>2586</c:v>
                </c:pt>
                <c:pt idx="2587">
                  <c:v>2587</c:v>
                </c:pt>
                <c:pt idx="2588">
                  <c:v>2588</c:v>
                </c:pt>
                <c:pt idx="2589">
                  <c:v>2589</c:v>
                </c:pt>
                <c:pt idx="2590">
                  <c:v>2590</c:v>
                </c:pt>
                <c:pt idx="2591">
                  <c:v>2591</c:v>
                </c:pt>
                <c:pt idx="2592">
                  <c:v>2592</c:v>
                </c:pt>
                <c:pt idx="2593">
                  <c:v>2593</c:v>
                </c:pt>
                <c:pt idx="2594">
                  <c:v>2594</c:v>
                </c:pt>
                <c:pt idx="2595">
                  <c:v>2595</c:v>
                </c:pt>
                <c:pt idx="2596">
                  <c:v>2596</c:v>
                </c:pt>
                <c:pt idx="2597">
                  <c:v>2597</c:v>
                </c:pt>
                <c:pt idx="2598">
                  <c:v>2598</c:v>
                </c:pt>
                <c:pt idx="2599">
                  <c:v>2599</c:v>
                </c:pt>
                <c:pt idx="2600">
                  <c:v>2600</c:v>
                </c:pt>
                <c:pt idx="2601">
                  <c:v>2601</c:v>
                </c:pt>
                <c:pt idx="2602">
                  <c:v>2602</c:v>
                </c:pt>
                <c:pt idx="2603">
                  <c:v>2603</c:v>
                </c:pt>
                <c:pt idx="2604">
                  <c:v>2604</c:v>
                </c:pt>
                <c:pt idx="2605">
                  <c:v>2605</c:v>
                </c:pt>
                <c:pt idx="2606">
                  <c:v>2606</c:v>
                </c:pt>
                <c:pt idx="2607">
                  <c:v>2607</c:v>
                </c:pt>
                <c:pt idx="2608">
                  <c:v>2608</c:v>
                </c:pt>
                <c:pt idx="2609">
                  <c:v>2609</c:v>
                </c:pt>
                <c:pt idx="2610">
                  <c:v>2610</c:v>
                </c:pt>
                <c:pt idx="2611">
                  <c:v>2611</c:v>
                </c:pt>
                <c:pt idx="2612">
                  <c:v>2612</c:v>
                </c:pt>
                <c:pt idx="2613">
                  <c:v>2613</c:v>
                </c:pt>
                <c:pt idx="2614">
                  <c:v>2614</c:v>
                </c:pt>
                <c:pt idx="2615">
                  <c:v>2615</c:v>
                </c:pt>
                <c:pt idx="2616">
                  <c:v>2616</c:v>
                </c:pt>
                <c:pt idx="2617">
                  <c:v>2617</c:v>
                </c:pt>
                <c:pt idx="2618">
                  <c:v>2618</c:v>
                </c:pt>
                <c:pt idx="2619">
                  <c:v>2619</c:v>
                </c:pt>
                <c:pt idx="2620">
                  <c:v>2620</c:v>
                </c:pt>
                <c:pt idx="2621">
                  <c:v>2621</c:v>
                </c:pt>
                <c:pt idx="2622">
                  <c:v>2622</c:v>
                </c:pt>
                <c:pt idx="2623">
                  <c:v>2623</c:v>
                </c:pt>
                <c:pt idx="2624">
                  <c:v>2624</c:v>
                </c:pt>
                <c:pt idx="2625">
                  <c:v>2625</c:v>
                </c:pt>
                <c:pt idx="2626">
                  <c:v>2626</c:v>
                </c:pt>
                <c:pt idx="2627">
                  <c:v>2627</c:v>
                </c:pt>
                <c:pt idx="2628">
                  <c:v>2628</c:v>
                </c:pt>
                <c:pt idx="2629">
                  <c:v>2629</c:v>
                </c:pt>
                <c:pt idx="2630">
                  <c:v>2630</c:v>
                </c:pt>
                <c:pt idx="2631">
                  <c:v>2631</c:v>
                </c:pt>
                <c:pt idx="2632">
                  <c:v>2632</c:v>
                </c:pt>
                <c:pt idx="2633">
                  <c:v>2633</c:v>
                </c:pt>
                <c:pt idx="2634">
                  <c:v>2634</c:v>
                </c:pt>
                <c:pt idx="2635">
                  <c:v>2635</c:v>
                </c:pt>
                <c:pt idx="2636">
                  <c:v>2636</c:v>
                </c:pt>
                <c:pt idx="2637">
                  <c:v>2637</c:v>
                </c:pt>
                <c:pt idx="2638">
                  <c:v>2638</c:v>
                </c:pt>
                <c:pt idx="2639">
                  <c:v>2639</c:v>
                </c:pt>
                <c:pt idx="2640">
                  <c:v>2640</c:v>
                </c:pt>
                <c:pt idx="2641">
                  <c:v>2641</c:v>
                </c:pt>
                <c:pt idx="2642">
                  <c:v>2642</c:v>
                </c:pt>
                <c:pt idx="2643">
                  <c:v>2643</c:v>
                </c:pt>
                <c:pt idx="2644">
                  <c:v>2644</c:v>
                </c:pt>
                <c:pt idx="2645">
                  <c:v>2645</c:v>
                </c:pt>
                <c:pt idx="2646">
                  <c:v>2646</c:v>
                </c:pt>
                <c:pt idx="2647">
                  <c:v>2647</c:v>
                </c:pt>
                <c:pt idx="2648">
                  <c:v>2648</c:v>
                </c:pt>
                <c:pt idx="2649">
                  <c:v>2649</c:v>
                </c:pt>
                <c:pt idx="2650">
                  <c:v>2650</c:v>
                </c:pt>
                <c:pt idx="2651">
                  <c:v>2651</c:v>
                </c:pt>
                <c:pt idx="2652">
                  <c:v>2652</c:v>
                </c:pt>
                <c:pt idx="2653">
                  <c:v>2653</c:v>
                </c:pt>
                <c:pt idx="2654">
                  <c:v>2654</c:v>
                </c:pt>
                <c:pt idx="2655">
                  <c:v>2655</c:v>
                </c:pt>
                <c:pt idx="2656">
                  <c:v>2656</c:v>
                </c:pt>
                <c:pt idx="2657">
                  <c:v>2657</c:v>
                </c:pt>
                <c:pt idx="2658">
                  <c:v>2658</c:v>
                </c:pt>
                <c:pt idx="2659">
                  <c:v>2659</c:v>
                </c:pt>
                <c:pt idx="2660">
                  <c:v>2660</c:v>
                </c:pt>
                <c:pt idx="2661">
                  <c:v>2661</c:v>
                </c:pt>
                <c:pt idx="2662">
                  <c:v>2662</c:v>
                </c:pt>
                <c:pt idx="2663">
                  <c:v>2663</c:v>
                </c:pt>
                <c:pt idx="2664">
                  <c:v>2664</c:v>
                </c:pt>
                <c:pt idx="2665">
                  <c:v>2665</c:v>
                </c:pt>
                <c:pt idx="2666">
                  <c:v>2666</c:v>
                </c:pt>
                <c:pt idx="2667">
                  <c:v>2667</c:v>
                </c:pt>
                <c:pt idx="2668">
                  <c:v>2668</c:v>
                </c:pt>
                <c:pt idx="2669">
                  <c:v>2669</c:v>
                </c:pt>
                <c:pt idx="2670">
                  <c:v>2670</c:v>
                </c:pt>
                <c:pt idx="2671">
                  <c:v>2671</c:v>
                </c:pt>
                <c:pt idx="2672">
                  <c:v>2672</c:v>
                </c:pt>
                <c:pt idx="2673">
                  <c:v>2673</c:v>
                </c:pt>
                <c:pt idx="2674">
                  <c:v>2674</c:v>
                </c:pt>
                <c:pt idx="2675">
                  <c:v>2675</c:v>
                </c:pt>
                <c:pt idx="2676">
                  <c:v>2676</c:v>
                </c:pt>
                <c:pt idx="2677">
                  <c:v>2677</c:v>
                </c:pt>
                <c:pt idx="2678">
                  <c:v>2678</c:v>
                </c:pt>
                <c:pt idx="2679">
                  <c:v>2679</c:v>
                </c:pt>
                <c:pt idx="2680">
                  <c:v>2680</c:v>
                </c:pt>
                <c:pt idx="2681">
                  <c:v>2681</c:v>
                </c:pt>
                <c:pt idx="2682">
                  <c:v>2682</c:v>
                </c:pt>
                <c:pt idx="2683">
                  <c:v>2683</c:v>
                </c:pt>
                <c:pt idx="2684">
                  <c:v>2684</c:v>
                </c:pt>
                <c:pt idx="2685">
                  <c:v>2685</c:v>
                </c:pt>
                <c:pt idx="2686">
                  <c:v>2686</c:v>
                </c:pt>
                <c:pt idx="2687">
                  <c:v>2687</c:v>
                </c:pt>
                <c:pt idx="2688">
                  <c:v>2688</c:v>
                </c:pt>
                <c:pt idx="2689">
                  <c:v>2689</c:v>
                </c:pt>
                <c:pt idx="2690">
                  <c:v>2690</c:v>
                </c:pt>
                <c:pt idx="2691">
                  <c:v>2691</c:v>
                </c:pt>
                <c:pt idx="2692">
                  <c:v>2692</c:v>
                </c:pt>
                <c:pt idx="2693">
                  <c:v>2693</c:v>
                </c:pt>
                <c:pt idx="2694">
                  <c:v>2694</c:v>
                </c:pt>
                <c:pt idx="2695">
                  <c:v>2695</c:v>
                </c:pt>
                <c:pt idx="2696">
                  <c:v>2696</c:v>
                </c:pt>
                <c:pt idx="2697">
                  <c:v>2697</c:v>
                </c:pt>
                <c:pt idx="2698">
                  <c:v>2698</c:v>
                </c:pt>
                <c:pt idx="2699">
                  <c:v>2699</c:v>
                </c:pt>
                <c:pt idx="2700">
                  <c:v>2700</c:v>
                </c:pt>
                <c:pt idx="2701">
                  <c:v>2701</c:v>
                </c:pt>
                <c:pt idx="2702">
                  <c:v>2702</c:v>
                </c:pt>
                <c:pt idx="2703">
                  <c:v>2703</c:v>
                </c:pt>
                <c:pt idx="2704">
                  <c:v>2704</c:v>
                </c:pt>
                <c:pt idx="2705">
                  <c:v>2705</c:v>
                </c:pt>
                <c:pt idx="2706">
                  <c:v>2706</c:v>
                </c:pt>
                <c:pt idx="2707">
                  <c:v>2707</c:v>
                </c:pt>
                <c:pt idx="2708">
                  <c:v>2708</c:v>
                </c:pt>
                <c:pt idx="2709">
                  <c:v>2709</c:v>
                </c:pt>
                <c:pt idx="2710">
                  <c:v>2710</c:v>
                </c:pt>
                <c:pt idx="2711">
                  <c:v>2711</c:v>
                </c:pt>
                <c:pt idx="2712">
                  <c:v>2712</c:v>
                </c:pt>
                <c:pt idx="2713">
                  <c:v>2713</c:v>
                </c:pt>
                <c:pt idx="2714">
                  <c:v>2714</c:v>
                </c:pt>
                <c:pt idx="2715">
                  <c:v>2715</c:v>
                </c:pt>
                <c:pt idx="2716">
                  <c:v>2716</c:v>
                </c:pt>
                <c:pt idx="2717">
                  <c:v>2717</c:v>
                </c:pt>
                <c:pt idx="2718">
                  <c:v>2718</c:v>
                </c:pt>
                <c:pt idx="2719">
                  <c:v>2719</c:v>
                </c:pt>
                <c:pt idx="2720">
                  <c:v>2720</c:v>
                </c:pt>
                <c:pt idx="2721">
                  <c:v>2721</c:v>
                </c:pt>
                <c:pt idx="2722">
                  <c:v>2722</c:v>
                </c:pt>
                <c:pt idx="2723">
                  <c:v>2723</c:v>
                </c:pt>
                <c:pt idx="2724">
                  <c:v>2724</c:v>
                </c:pt>
                <c:pt idx="2725">
                  <c:v>2725</c:v>
                </c:pt>
                <c:pt idx="2726">
                  <c:v>2726</c:v>
                </c:pt>
                <c:pt idx="2727">
                  <c:v>2727</c:v>
                </c:pt>
                <c:pt idx="2728">
                  <c:v>2728</c:v>
                </c:pt>
                <c:pt idx="2729">
                  <c:v>2729</c:v>
                </c:pt>
                <c:pt idx="2730">
                  <c:v>2730</c:v>
                </c:pt>
                <c:pt idx="2731">
                  <c:v>2731</c:v>
                </c:pt>
                <c:pt idx="2732">
                  <c:v>2732</c:v>
                </c:pt>
                <c:pt idx="2733">
                  <c:v>2733</c:v>
                </c:pt>
                <c:pt idx="2734">
                  <c:v>2734</c:v>
                </c:pt>
                <c:pt idx="2735">
                  <c:v>2735</c:v>
                </c:pt>
                <c:pt idx="2736">
                  <c:v>2736</c:v>
                </c:pt>
                <c:pt idx="2737">
                  <c:v>2737</c:v>
                </c:pt>
                <c:pt idx="2738">
                  <c:v>2738</c:v>
                </c:pt>
                <c:pt idx="2739">
                  <c:v>2739</c:v>
                </c:pt>
                <c:pt idx="2740">
                  <c:v>2740</c:v>
                </c:pt>
                <c:pt idx="2741">
                  <c:v>2741</c:v>
                </c:pt>
                <c:pt idx="2742">
                  <c:v>2742</c:v>
                </c:pt>
                <c:pt idx="2743">
                  <c:v>2743</c:v>
                </c:pt>
                <c:pt idx="2744">
                  <c:v>2744</c:v>
                </c:pt>
                <c:pt idx="2745">
                  <c:v>2745</c:v>
                </c:pt>
                <c:pt idx="2746">
                  <c:v>2746</c:v>
                </c:pt>
                <c:pt idx="2747">
                  <c:v>2747</c:v>
                </c:pt>
                <c:pt idx="2748">
                  <c:v>2748</c:v>
                </c:pt>
                <c:pt idx="2749">
                  <c:v>2749</c:v>
                </c:pt>
                <c:pt idx="2750">
                  <c:v>2750</c:v>
                </c:pt>
                <c:pt idx="2751">
                  <c:v>2751</c:v>
                </c:pt>
                <c:pt idx="2752">
                  <c:v>2752</c:v>
                </c:pt>
                <c:pt idx="2753">
                  <c:v>2753</c:v>
                </c:pt>
                <c:pt idx="2754">
                  <c:v>2754</c:v>
                </c:pt>
                <c:pt idx="2755">
                  <c:v>2755</c:v>
                </c:pt>
                <c:pt idx="2756">
                  <c:v>2756</c:v>
                </c:pt>
                <c:pt idx="2757">
                  <c:v>2757</c:v>
                </c:pt>
                <c:pt idx="2758">
                  <c:v>2758</c:v>
                </c:pt>
                <c:pt idx="2759">
                  <c:v>2759</c:v>
                </c:pt>
                <c:pt idx="2760">
                  <c:v>2760</c:v>
                </c:pt>
                <c:pt idx="2761">
                  <c:v>2761</c:v>
                </c:pt>
                <c:pt idx="2762">
                  <c:v>2762</c:v>
                </c:pt>
                <c:pt idx="2763">
                  <c:v>2763</c:v>
                </c:pt>
                <c:pt idx="2764">
                  <c:v>2764</c:v>
                </c:pt>
                <c:pt idx="2765">
                  <c:v>2765</c:v>
                </c:pt>
                <c:pt idx="2766">
                  <c:v>2766</c:v>
                </c:pt>
                <c:pt idx="2767">
                  <c:v>2767</c:v>
                </c:pt>
                <c:pt idx="2768">
                  <c:v>2768</c:v>
                </c:pt>
                <c:pt idx="2769">
                  <c:v>2769</c:v>
                </c:pt>
                <c:pt idx="2770">
                  <c:v>2770</c:v>
                </c:pt>
                <c:pt idx="2771">
                  <c:v>2771</c:v>
                </c:pt>
                <c:pt idx="2772">
                  <c:v>2772</c:v>
                </c:pt>
                <c:pt idx="2773">
                  <c:v>2773</c:v>
                </c:pt>
                <c:pt idx="2774">
                  <c:v>2774</c:v>
                </c:pt>
                <c:pt idx="2775">
                  <c:v>2775</c:v>
                </c:pt>
                <c:pt idx="2776">
                  <c:v>2776</c:v>
                </c:pt>
                <c:pt idx="2777">
                  <c:v>2777</c:v>
                </c:pt>
                <c:pt idx="2778">
                  <c:v>2778</c:v>
                </c:pt>
                <c:pt idx="2779">
                  <c:v>2779</c:v>
                </c:pt>
                <c:pt idx="2780">
                  <c:v>2780</c:v>
                </c:pt>
                <c:pt idx="2781">
                  <c:v>2781</c:v>
                </c:pt>
                <c:pt idx="2782">
                  <c:v>2782</c:v>
                </c:pt>
                <c:pt idx="2783">
                  <c:v>2783</c:v>
                </c:pt>
                <c:pt idx="2784">
                  <c:v>2784</c:v>
                </c:pt>
                <c:pt idx="2785">
                  <c:v>2785</c:v>
                </c:pt>
                <c:pt idx="2786">
                  <c:v>2786</c:v>
                </c:pt>
                <c:pt idx="2787">
                  <c:v>2787</c:v>
                </c:pt>
                <c:pt idx="2788">
                  <c:v>2788</c:v>
                </c:pt>
                <c:pt idx="2789">
                  <c:v>2789</c:v>
                </c:pt>
                <c:pt idx="2790">
                  <c:v>2790</c:v>
                </c:pt>
                <c:pt idx="2791">
                  <c:v>2791</c:v>
                </c:pt>
                <c:pt idx="2792">
                  <c:v>2792</c:v>
                </c:pt>
                <c:pt idx="2793">
                  <c:v>2793</c:v>
                </c:pt>
                <c:pt idx="2794">
                  <c:v>2794</c:v>
                </c:pt>
                <c:pt idx="2795">
                  <c:v>2795</c:v>
                </c:pt>
                <c:pt idx="2796">
                  <c:v>2796</c:v>
                </c:pt>
                <c:pt idx="2797">
                  <c:v>2797</c:v>
                </c:pt>
                <c:pt idx="2798">
                  <c:v>2798</c:v>
                </c:pt>
                <c:pt idx="2799">
                  <c:v>2799</c:v>
                </c:pt>
                <c:pt idx="2800">
                  <c:v>2800</c:v>
                </c:pt>
                <c:pt idx="2801">
                  <c:v>2801</c:v>
                </c:pt>
                <c:pt idx="2802">
                  <c:v>2802</c:v>
                </c:pt>
                <c:pt idx="2803">
                  <c:v>2803</c:v>
                </c:pt>
                <c:pt idx="2804">
                  <c:v>2804</c:v>
                </c:pt>
                <c:pt idx="2805">
                  <c:v>2805</c:v>
                </c:pt>
                <c:pt idx="2806">
                  <c:v>2806</c:v>
                </c:pt>
                <c:pt idx="2807">
                  <c:v>2807</c:v>
                </c:pt>
                <c:pt idx="2808">
                  <c:v>2808</c:v>
                </c:pt>
                <c:pt idx="2809">
                  <c:v>2809</c:v>
                </c:pt>
                <c:pt idx="2810">
                  <c:v>2810</c:v>
                </c:pt>
                <c:pt idx="2811">
                  <c:v>2811</c:v>
                </c:pt>
                <c:pt idx="2812">
                  <c:v>2812</c:v>
                </c:pt>
                <c:pt idx="2813">
                  <c:v>2813</c:v>
                </c:pt>
                <c:pt idx="2814">
                  <c:v>2814</c:v>
                </c:pt>
                <c:pt idx="2815">
                  <c:v>2815</c:v>
                </c:pt>
                <c:pt idx="2816">
                  <c:v>2816</c:v>
                </c:pt>
                <c:pt idx="2817">
                  <c:v>2817</c:v>
                </c:pt>
                <c:pt idx="2818">
                  <c:v>2818</c:v>
                </c:pt>
                <c:pt idx="2819">
                  <c:v>2819</c:v>
                </c:pt>
                <c:pt idx="2820">
                  <c:v>2820</c:v>
                </c:pt>
                <c:pt idx="2821">
                  <c:v>2821</c:v>
                </c:pt>
                <c:pt idx="2822">
                  <c:v>2822</c:v>
                </c:pt>
                <c:pt idx="2823">
                  <c:v>2823</c:v>
                </c:pt>
                <c:pt idx="2824">
                  <c:v>2824</c:v>
                </c:pt>
                <c:pt idx="2825">
                  <c:v>2825</c:v>
                </c:pt>
                <c:pt idx="2826">
                  <c:v>2826</c:v>
                </c:pt>
                <c:pt idx="2827">
                  <c:v>2827</c:v>
                </c:pt>
                <c:pt idx="2828">
                  <c:v>2828</c:v>
                </c:pt>
                <c:pt idx="2829">
                  <c:v>2829</c:v>
                </c:pt>
                <c:pt idx="2830">
                  <c:v>2830</c:v>
                </c:pt>
                <c:pt idx="2831">
                  <c:v>2831</c:v>
                </c:pt>
                <c:pt idx="2832">
                  <c:v>2832</c:v>
                </c:pt>
                <c:pt idx="2833">
                  <c:v>2833</c:v>
                </c:pt>
                <c:pt idx="2834">
                  <c:v>2834</c:v>
                </c:pt>
                <c:pt idx="2835">
                  <c:v>2835</c:v>
                </c:pt>
                <c:pt idx="2836">
                  <c:v>2836</c:v>
                </c:pt>
                <c:pt idx="2837">
                  <c:v>2837</c:v>
                </c:pt>
                <c:pt idx="2838">
                  <c:v>2838</c:v>
                </c:pt>
                <c:pt idx="2839">
                  <c:v>2839</c:v>
                </c:pt>
                <c:pt idx="2840">
                  <c:v>2840</c:v>
                </c:pt>
                <c:pt idx="2841">
                  <c:v>2841</c:v>
                </c:pt>
                <c:pt idx="2842">
                  <c:v>2842</c:v>
                </c:pt>
                <c:pt idx="2843">
                  <c:v>2843</c:v>
                </c:pt>
                <c:pt idx="2844">
                  <c:v>2844</c:v>
                </c:pt>
                <c:pt idx="2845">
                  <c:v>2845</c:v>
                </c:pt>
                <c:pt idx="2846">
                  <c:v>2846</c:v>
                </c:pt>
                <c:pt idx="2847">
                  <c:v>2847</c:v>
                </c:pt>
                <c:pt idx="2848">
                  <c:v>2848</c:v>
                </c:pt>
                <c:pt idx="2849">
                  <c:v>2849</c:v>
                </c:pt>
                <c:pt idx="2850">
                  <c:v>2850</c:v>
                </c:pt>
                <c:pt idx="2851">
                  <c:v>2851</c:v>
                </c:pt>
                <c:pt idx="2852">
                  <c:v>2852</c:v>
                </c:pt>
                <c:pt idx="2853">
                  <c:v>2853</c:v>
                </c:pt>
                <c:pt idx="2854">
                  <c:v>2854</c:v>
                </c:pt>
                <c:pt idx="2855">
                  <c:v>2855</c:v>
                </c:pt>
                <c:pt idx="2856">
                  <c:v>2856</c:v>
                </c:pt>
                <c:pt idx="2857">
                  <c:v>2857</c:v>
                </c:pt>
                <c:pt idx="2858">
                  <c:v>2858</c:v>
                </c:pt>
                <c:pt idx="2859">
                  <c:v>2859</c:v>
                </c:pt>
                <c:pt idx="2860">
                  <c:v>2860</c:v>
                </c:pt>
                <c:pt idx="2861">
                  <c:v>2861</c:v>
                </c:pt>
                <c:pt idx="2862">
                  <c:v>2862</c:v>
                </c:pt>
                <c:pt idx="2863">
                  <c:v>2863</c:v>
                </c:pt>
                <c:pt idx="2864">
                  <c:v>2864</c:v>
                </c:pt>
                <c:pt idx="2865">
                  <c:v>2865</c:v>
                </c:pt>
                <c:pt idx="2866">
                  <c:v>2866</c:v>
                </c:pt>
                <c:pt idx="2867">
                  <c:v>2867</c:v>
                </c:pt>
                <c:pt idx="2868">
                  <c:v>2868</c:v>
                </c:pt>
                <c:pt idx="2869">
                  <c:v>2869</c:v>
                </c:pt>
                <c:pt idx="2870">
                  <c:v>2870</c:v>
                </c:pt>
                <c:pt idx="2871">
                  <c:v>2871</c:v>
                </c:pt>
                <c:pt idx="2872">
                  <c:v>2872</c:v>
                </c:pt>
                <c:pt idx="2873">
                  <c:v>2873</c:v>
                </c:pt>
                <c:pt idx="2874">
                  <c:v>2874</c:v>
                </c:pt>
                <c:pt idx="2875">
                  <c:v>2875</c:v>
                </c:pt>
                <c:pt idx="2876">
                  <c:v>2876</c:v>
                </c:pt>
                <c:pt idx="2877">
                  <c:v>2877</c:v>
                </c:pt>
                <c:pt idx="2878">
                  <c:v>2878</c:v>
                </c:pt>
                <c:pt idx="2879">
                  <c:v>2879</c:v>
                </c:pt>
                <c:pt idx="2880">
                  <c:v>2880</c:v>
                </c:pt>
                <c:pt idx="2881">
                  <c:v>2881</c:v>
                </c:pt>
                <c:pt idx="2882">
                  <c:v>2882</c:v>
                </c:pt>
                <c:pt idx="2883">
                  <c:v>2883</c:v>
                </c:pt>
                <c:pt idx="2884">
                  <c:v>2884</c:v>
                </c:pt>
                <c:pt idx="2885">
                  <c:v>2885</c:v>
                </c:pt>
                <c:pt idx="2886">
                  <c:v>2886</c:v>
                </c:pt>
                <c:pt idx="2887">
                  <c:v>2887</c:v>
                </c:pt>
                <c:pt idx="2888">
                  <c:v>2888</c:v>
                </c:pt>
                <c:pt idx="2889">
                  <c:v>2889</c:v>
                </c:pt>
                <c:pt idx="2890">
                  <c:v>2890</c:v>
                </c:pt>
                <c:pt idx="2891">
                  <c:v>2891</c:v>
                </c:pt>
                <c:pt idx="2892">
                  <c:v>2892</c:v>
                </c:pt>
                <c:pt idx="2893">
                  <c:v>2893</c:v>
                </c:pt>
                <c:pt idx="2894">
                  <c:v>2894</c:v>
                </c:pt>
                <c:pt idx="2895">
                  <c:v>2895</c:v>
                </c:pt>
                <c:pt idx="2896">
                  <c:v>2896</c:v>
                </c:pt>
                <c:pt idx="2897">
                  <c:v>2897</c:v>
                </c:pt>
                <c:pt idx="2898">
                  <c:v>2898</c:v>
                </c:pt>
                <c:pt idx="2899">
                  <c:v>2899</c:v>
                </c:pt>
                <c:pt idx="2900">
                  <c:v>2900</c:v>
                </c:pt>
                <c:pt idx="2901">
                  <c:v>2901</c:v>
                </c:pt>
                <c:pt idx="2902">
                  <c:v>2902</c:v>
                </c:pt>
                <c:pt idx="2903">
                  <c:v>2903</c:v>
                </c:pt>
                <c:pt idx="2904">
                  <c:v>2904</c:v>
                </c:pt>
                <c:pt idx="2905">
                  <c:v>2905</c:v>
                </c:pt>
                <c:pt idx="2906">
                  <c:v>2906</c:v>
                </c:pt>
                <c:pt idx="2907">
                  <c:v>2907</c:v>
                </c:pt>
                <c:pt idx="2908">
                  <c:v>2908</c:v>
                </c:pt>
                <c:pt idx="2909">
                  <c:v>2909</c:v>
                </c:pt>
                <c:pt idx="2910">
                  <c:v>2910</c:v>
                </c:pt>
                <c:pt idx="2911">
                  <c:v>2911</c:v>
                </c:pt>
                <c:pt idx="2912">
                  <c:v>2912</c:v>
                </c:pt>
                <c:pt idx="2913">
                  <c:v>2913</c:v>
                </c:pt>
                <c:pt idx="2914">
                  <c:v>2914</c:v>
                </c:pt>
                <c:pt idx="2915">
                  <c:v>2915</c:v>
                </c:pt>
                <c:pt idx="2916">
                  <c:v>2916</c:v>
                </c:pt>
                <c:pt idx="2917">
                  <c:v>2917</c:v>
                </c:pt>
                <c:pt idx="2918">
                  <c:v>2918</c:v>
                </c:pt>
                <c:pt idx="2919">
                  <c:v>2919</c:v>
                </c:pt>
                <c:pt idx="2920">
                  <c:v>2920</c:v>
                </c:pt>
                <c:pt idx="2921">
                  <c:v>2921</c:v>
                </c:pt>
                <c:pt idx="2922">
                  <c:v>2922</c:v>
                </c:pt>
                <c:pt idx="2923">
                  <c:v>2923</c:v>
                </c:pt>
                <c:pt idx="2924">
                  <c:v>2924</c:v>
                </c:pt>
                <c:pt idx="2925">
                  <c:v>2925</c:v>
                </c:pt>
                <c:pt idx="2926">
                  <c:v>2926</c:v>
                </c:pt>
                <c:pt idx="2927">
                  <c:v>2927</c:v>
                </c:pt>
                <c:pt idx="2928">
                  <c:v>2928</c:v>
                </c:pt>
                <c:pt idx="2929">
                  <c:v>2929</c:v>
                </c:pt>
                <c:pt idx="2930">
                  <c:v>2930</c:v>
                </c:pt>
                <c:pt idx="2931">
                  <c:v>2931</c:v>
                </c:pt>
                <c:pt idx="2932">
                  <c:v>2932</c:v>
                </c:pt>
                <c:pt idx="2933">
                  <c:v>2933</c:v>
                </c:pt>
                <c:pt idx="2934">
                  <c:v>2934</c:v>
                </c:pt>
                <c:pt idx="2935">
                  <c:v>2935</c:v>
                </c:pt>
                <c:pt idx="2936">
                  <c:v>2936</c:v>
                </c:pt>
                <c:pt idx="2937">
                  <c:v>2937</c:v>
                </c:pt>
                <c:pt idx="2938">
                  <c:v>2938</c:v>
                </c:pt>
                <c:pt idx="2939">
                  <c:v>2939</c:v>
                </c:pt>
                <c:pt idx="2940">
                  <c:v>2940</c:v>
                </c:pt>
                <c:pt idx="2941">
                  <c:v>2941</c:v>
                </c:pt>
                <c:pt idx="2942">
                  <c:v>2942</c:v>
                </c:pt>
                <c:pt idx="2943">
                  <c:v>2943</c:v>
                </c:pt>
                <c:pt idx="2944">
                  <c:v>2944</c:v>
                </c:pt>
                <c:pt idx="2945">
                  <c:v>2945</c:v>
                </c:pt>
                <c:pt idx="2946">
                  <c:v>2946</c:v>
                </c:pt>
                <c:pt idx="2947">
                  <c:v>2947</c:v>
                </c:pt>
                <c:pt idx="2948">
                  <c:v>2948</c:v>
                </c:pt>
                <c:pt idx="2949">
                  <c:v>2949</c:v>
                </c:pt>
                <c:pt idx="2950">
                  <c:v>2950</c:v>
                </c:pt>
                <c:pt idx="2951">
                  <c:v>2951</c:v>
                </c:pt>
                <c:pt idx="2952">
                  <c:v>2952</c:v>
                </c:pt>
                <c:pt idx="2953">
                  <c:v>2953</c:v>
                </c:pt>
                <c:pt idx="2954">
                  <c:v>2954</c:v>
                </c:pt>
                <c:pt idx="2955">
                  <c:v>2955</c:v>
                </c:pt>
                <c:pt idx="2956">
                  <c:v>2956</c:v>
                </c:pt>
                <c:pt idx="2957">
                  <c:v>2957</c:v>
                </c:pt>
                <c:pt idx="2958">
                  <c:v>2958</c:v>
                </c:pt>
                <c:pt idx="2959">
                  <c:v>2959</c:v>
                </c:pt>
                <c:pt idx="2960">
                  <c:v>2960</c:v>
                </c:pt>
                <c:pt idx="2961">
                  <c:v>2961</c:v>
                </c:pt>
                <c:pt idx="2962">
                  <c:v>2962</c:v>
                </c:pt>
                <c:pt idx="2963">
                  <c:v>2963</c:v>
                </c:pt>
                <c:pt idx="2964">
                  <c:v>2964</c:v>
                </c:pt>
                <c:pt idx="2965">
                  <c:v>2965</c:v>
                </c:pt>
                <c:pt idx="2966">
                  <c:v>2966</c:v>
                </c:pt>
                <c:pt idx="2967">
                  <c:v>2967</c:v>
                </c:pt>
                <c:pt idx="2968">
                  <c:v>2968</c:v>
                </c:pt>
                <c:pt idx="2969">
                  <c:v>2969</c:v>
                </c:pt>
                <c:pt idx="2970">
                  <c:v>2970</c:v>
                </c:pt>
                <c:pt idx="2971">
                  <c:v>2971</c:v>
                </c:pt>
                <c:pt idx="2972">
                  <c:v>2972</c:v>
                </c:pt>
                <c:pt idx="2973">
                  <c:v>2973</c:v>
                </c:pt>
                <c:pt idx="2974">
                  <c:v>2974</c:v>
                </c:pt>
                <c:pt idx="2975">
                  <c:v>2975</c:v>
                </c:pt>
                <c:pt idx="2976">
                  <c:v>2976</c:v>
                </c:pt>
                <c:pt idx="2977">
                  <c:v>2977</c:v>
                </c:pt>
                <c:pt idx="2978">
                  <c:v>2978</c:v>
                </c:pt>
                <c:pt idx="2979">
                  <c:v>2979</c:v>
                </c:pt>
                <c:pt idx="2980">
                  <c:v>2980</c:v>
                </c:pt>
                <c:pt idx="2981">
                  <c:v>2981</c:v>
                </c:pt>
                <c:pt idx="2982">
                  <c:v>2982</c:v>
                </c:pt>
                <c:pt idx="2983">
                  <c:v>2983</c:v>
                </c:pt>
                <c:pt idx="2984">
                  <c:v>2984</c:v>
                </c:pt>
                <c:pt idx="2985">
                  <c:v>2985</c:v>
                </c:pt>
                <c:pt idx="2986">
                  <c:v>2986</c:v>
                </c:pt>
                <c:pt idx="2987">
                  <c:v>2987</c:v>
                </c:pt>
                <c:pt idx="2988">
                  <c:v>2988</c:v>
                </c:pt>
                <c:pt idx="2989">
                  <c:v>2989</c:v>
                </c:pt>
                <c:pt idx="2990">
                  <c:v>2990</c:v>
                </c:pt>
                <c:pt idx="2991">
                  <c:v>2991</c:v>
                </c:pt>
                <c:pt idx="2992">
                  <c:v>2992</c:v>
                </c:pt>
                <c:pt idx="2993">
                  <c:v>2993</c:v>
                </c:pt>
                <c:pt idx="2994">
                  <c:v>2994</c:v>
                </c:pt>
                <c:pt idx="2995">
                  <c:v>2995</c:v>
                </c:pt>
                <c:pt idx="2996">
                  <c:v>2996</c:v>
                </c:pt>
                <c:pt idx="2997">
                  <c:v>2997</c:v>
                </c:pt>
                <c:pt idx="2998">
                  <c:v>2998</c:v>
                </c:pt>
                <c:pt idx="2999">
                  <c:v>2999</c:v>
                </c:pt>
                <c:pt idx="3000">
                  <c:v>3000</c:v>
                </c:pt>
                <c:pt idx="3001">
                  <c:v>3001</c:v>
                </c:pt>
                <c:pt idx="3002">
                  <c:v>3002</c:v>
                </c:pt>
                <c:pt idx="3003">
                  <c:v>3003</c:v>
                </c:pt>
                <c:pt idx="3004">
                  <c:v>3004</c:v>
                </c:pt>
                <c:pt idx="3005">
                  <c:v>3005</c:v>
                </c:pt>
                <c:pt idx="3006">
                  <c:v>3006</c:v>
                </c:pt>
                <c:pt idx="3007">
                  <c:v>3007</c:v>
                </c:pt>
                <c:pt idx="3008">
                  <c:v>3008</c:v>
                </c:pt>
                <c:pt idx="3009">
                  <c:v>3009</c:v>
                </c:pt>
                <c:pt idx="3010">
                  <c:v>3010</c:v>
                </c:pt>
                <c:pt idx="3011">
                  <c:v>3011</c:v>
                </c:pt>
                <c:pt idx="3012">
                  <c:v>3012</c:v>
                </c:pt>
                <c:pt idx="3013">
                  <c:v>3013</c:v>
                </c:pt>
                <c:pt idx="3014">
                  <c:v>3014</c:v>
                </c:pt>
                <c:pt idx="3015">
                  <c:v>3015</c:v>
                </c:pt>
                <c:pt idx="3016">
                  <c:v>3016</c:v>
                </c:pt>
                <c:pt idx="3017">
                  <c:v>3017</c:v>
                </c:pt>
                <c:pt idx="3018">
                  <c:v>3018</c:v>
                </c:pt>
                <c:pt idx="3019">
                  <c:v>3019</c:v>
                </c:pt>
                <c:pt idx="3020">
                  <c:v>3020</c:v>
                </c:pt>
                <c:pt idx="3021">
                  <c:v>3021</c:v>
                </c:pt>
                <c:pt idx="3022">
                  <c:v>3022</c:v>
                </c:pt>
                <c:pt idx="3023">
                  <c:v>3023</c:v>
                </c:pt>
                <c:pt idx="3024">
                  <c:v>3024</c:v>
                </c:pt>
                <c:pt idx="3025">
                  <c:v>3025</c:v>
                </c:pt>
                <c:pt idx="3026">
                  <c:v>3026</c:v>
                </c:pt>
                <c:pt idx="3027">
                  <c:v>3027</c:v>
                </c:pt>
                <c:pt idx="3028">
                  <c:v>3028</c:v>
                </c:pt>
                <c:pt idx="3029">
                  <c:v>3029</c:v>
                </c:pt>
                <c:pt idx="3030">
                  <c:v>3030</c:v>
                </c:pt>
                <c:pt idx="3031">
                  <c:v>3031</c:v>
                </c:pt>
                <c:pt idx="3032">
                  <c:v>3032</c:v>
                </c:pt>
                <c:pt idx="3033">
                  <c:v>3033</c:v>
                </c:pt>
                <c:pt idx="3034">
                  <c:v>3034</c:v>
                </c:pt>
                <c:pt idx="3035">
                  <c:v>3035</c:v>
                </c:pt>
                <c:pt idx="3036">
                  <c:v>3036</c:v>
                </c:pt>
                <c:pt idx="3037">
                  <c:v>3037</c:v>
                </c:pt>
                <c:pt idx="3038">
                  <c:v>3038</c:v>
                </c:pt>
                <c:pt idx="3039">
                  <c:v>3039</c:v>
                </c:pt>
                <c:pt idx="3040">
                  <c:v>3040</c:v>
                </c:pt>
                <c:pt idx="3041">
                  <c:v>3041</c:v>
                </c:pt>
                <c:pt idx="3042">
                  <c:v>3042</c:v>
                </c:pt>
                <c:pt idx="3043">
                  <c:v>3043</c:v>
                </c:pt>
                <c:pt idx="3044">
                  <c:v>3044</c:v>
                </c:pt>
                <c:pt idx="3045">
                  <c:v>3045</c:v>
                </c:pt>
                <c:pt idx="3046">
                  <c:v>3046</c:v>
                </c:pt>
                <c:pt idx="3047">
                  <c:v>3047</c:v>
                </c:pt>
                <c:pt idx="3048">
                  <c:v>3048</c:v>
                </c:pt>
                <c:pt idx="3049">
                  <c:v>3049</c:v>
                </c:pt>
                <c:pt idx="3050">
                  <c:v>3050</c:v>
                </c:pt>
                <c:pt idx="3051">
                  <c:v>3051</c:v>
                </c:pt>
                <c:pt idx="3052">
                  <c:v>3052</c:v>
                </c:pt>
                <c:pt idx="3053">
                  <c:v>3053</c:v>
                </c:pt>
                <c:pt idx="3054">
                  <c:v>3054</c:v>
                </c:pt>
                <c:pt idx="3055">
                  <c:v>3055</c:v>
                </c:pt>
                <c:pt idx="3056">
                  <c:v>3056</c:v>
                </c:pt>
                <c:pt idx="3057">
                  <c:v>3057</c:v>
                </c:pt>
                <c:pt idx="3058">
                  <c:v>3058</c:v>
                </c:pt>
                <c:pt idx="3059">
                  <c:v>3059</c:v>
                </c:pt>
                <c:pt idx="3060">
                  <c:v>3060</c:v>
                </c:pt>
                <c:pt idx="3061">
                  <c:v>3061</c:v>
                </c:pt>
                <c:pt idx="3062">
                  <c:v>3062</c:v>
                </c:pt>
                <c:pt idx="3063">
                  <c:v>3063</c:v>
                </c:pt>
                <c:pt idx="3064">
                  <c:v>3064</c:v>
                </c:pt>
                <c:pt idx="3065">
                  <c:v>3065</c:v>
                </c:pt>
                <c:pt idx="3066">
                  <c:v>3066</c:v>
                </c:pt>
                <c:pt idx="3067">
                  <c:v>3067</c:v>
                </c:pt>
                <c:pt idx="3068">
                  <c:v>3068</c:v>
                </c:pt>
                <c:pt idx="3069">
                  <c:v>3069</c:v>
                </c:pt>
                <c:pt idx="3070">
                  <c:v>3070</c:v>
                </c:pt>
                <c:pt idx="3071">
                  <c:v>3071</c:v>
                </c:pt>
                <c:pt idx="3072">
                  <c:v>3072</c:v>
                </c:pt>
                <c:pt idx="3073">
                  <c:v>3073</c:v>
                </c:pt>
                <c:pt idx="3074">
                  <c:v>3074</c:v>
                </c:pt>
                <c:pt idx="3075">
                  <c:v>3075</c:v>
                </c:pt>
                <c:pt idx="3076">
                  <c:v>3076</c:v>
                </c:pt>
                <c:pt idx="3077">
                  <c:v>3077</c:v>
                </c:pt>
                <c:pt idx="3078">
                  <c:v>3078</c:v>
                </c:pt>
                <c:pt idx="3079">
                  <c:v>3079</c:v>
                </c:pt>
                <c:pt idx="3080">
                  <c:v>3080</c:v>
                </c:pt>
                <c:pt idx="3081">
                  <c:v>3081</c:v>
                </c:pt>
                <c:pt idx="3082">
                  <c:v>3082</c:v>
                </c:pt>
                <c:pt idx="3083">
                  <c:v>3083</c:v>
                </c:pt>
                <c:pt idx="3084">
                  <c:v>3084</c:v>
                </c:pt>
                <c:pt idx="3085">
                  <c:v>3085</c:v>
                </c:pt>
                <c:pt idx="3086">
                  <c:v>3086</c:v>
                </c:pt>
                <c:pt idx="3087">
                  <c:v>3087</c:v>
                </c:pt>
                <c:pt idx="3088">
                  <c:v>3088</c:v>
                </c:pt>
                <c:pt idx="3089">
                  <c:v>3089</c:v>
                </c:pt>
                <c:pt idx="3090">
                  <c:v>3090</c:v>
                </c:pt>
                <c:pt idx="3091">
                  <c:v>3091</c:v>
                </c:pt>
                <c:pt idx="3092">
                  <c:v>3092</c:v>
                </c:pt>
                <c:pt idx="3093">
                  <c:v>3093</c:v>
                </c:pt>
                <c:pt idx="3094">
                  <c:v>3094</c:v>
                </c:pt>
                <c:pt idx="3095">
                  <c:v>3095</c:v>
                </c:pt>
                <c:pt idx="3096">
                  <c:v>3096</c:v>
                </c:pt>
                <c:pt idx="3097">
                  <c:v>3097</c:v>
                </c:pt>
                <c:pt idx="3098">
                  <c:v>3098</c:v>
                </c:pt>
                <c:pt idx="3099">
                  <c:v>3099</c:v>
                </c:pt>
                <c:pt idx="3100">
                  <c:v>3100</c:v>
                </c:pt>
                <c:pt idx="3101">
                  <c:v>3101</c:v>
                </c:pt>
                <c:pt idx="3102">
                  <c:v>3102</c:v>
                </c:pt>
                <c:pt idx="3103">
                  <c:v>3103</c:v>
                </c:pt>
                <c:pt idx="3104">
                  <c:v>3104</c:v>
                </c:pt>
                <c:pt idx="3105">
                  <c:v>3105</c:v>
                </c:pt>
                <c:pt idx="3106">
                  <c:v>3106</c:v>
                </c:pt>
                <c:pt idx="3107">
                  <c:v>3107</c:v>
                </c:pt>
                <c:pt idx="3108">
                  <c:v>3108</c:v>
                </c:pt>
                <c:pt idx="3109">
                  <c:v>3109</c:v>
                </c:pt>
                <c:pt idx="3110">
                  <c:v>3110</c:v>
                </c:pt>
                <c:pt idx="3111">
                  <c:v>3111</c:v>
                </c:pt>
                <c:pt idx="3112">
                  <c:v>3112</c:v>
                </c:pt>
                <c:pt idx="3113">
                  <c:v>3113</c:v>
                </c:pt>
                <c:pt idx="3114">
                  <c:v>3114</c:v>
                </c:pt>
                <c:pt idx="3115">
                  <c:v>3115</c:v>
                </c:pt>
                <c:pt idx="3116">
                  <c:v>3116</c:v>
                </c:pt>
                <c:pt idx="3117">
                  <c:v>3117</c:v>
                </c:pt>
                <c:pt idx="3118">
                  <c:v>3118</c:v>
                </c:pt>
                <c:pt idx="3119">
                  <c:v>3119</c:v>
                </c:pt>
                <c:pt idx="3120">
                  <c:v>3120</c:v>
                </c:pt>
                <c:pt idx="3121">
                  <c:v>3121</c:v>
                </c:pt>
                <c:pt idx="3122">
                  <c:v>3122</c:v>
                </c:pt>
                <c:pt idx="3123">
                  <c:v>3123</c:v>
                </c:pt>
                <c:pt idx="3124">
                  <c:v>3124</c:v>
                </c:pt>
                <c:pt idx="3125">
                  <c:v>3125</c:v>
                </c:pt>
                <c:pt idx="3126">
                  <c:v>3126</c:v>
                </c:pt>
                <c:pt idx="3127">
                  <c:v>3127</c:v>
                </c:pt>
                <c:pt idx="3128">
                  <c:v>3128</c:v>
                </c:pt>
                <c:pt idx="3129">
                  <c:v>3129</c:v>
                </c:pt>
                <c:pt idx="3130">
                  <c:v>3130</c:v>
                </c:pt>
                <c:pt idx="3131">
                  <c:v>3131</c:v>
                </c:pt>
                <c:pt idx="3132">
                  <c:v>3132</c:v>
                </c:pt>
                <c:pt idx="3133">
                  <c:v>3133</c:v>
                </c:pt>
                <c:pt idx="3134">
                  <c:v>3134</c:v>
                </c:pt>
                <c:pt idx="3135">
                  <c:v>3135</c:v>
                </c:pt>
                <c:pt idx="3136">
                  <c:v>3136</c:v>
                </c:pt>
                <c:pt idx="3137">
                  <c:v>3137</c:v>
                </c:pt>
                <c:pt idx="3138">
                  <c:v>3138</c:v>
                </c:pt>
                <c:pt idx="3139">
                  <c:v>3139</c:v>
                </c:pt>
                <c:pt idx="3140">
                  <c:v>3140</c:v>
                </c:pt>
                <c:pt idx="3141">
                  <c:v>3141</c:v>
                </c:pt>
                <c:pt idx="3142">
                  <c:v>3142</c:v>
                </c:pt>
                <c:pt idx="3143">
                  <c:v>3143</c:v>
                </c:pt>
                <c:pt idx="3144">
                  <c:v>3144</c:v>
                </c:pt>
                <c:pt idx="3145">
                  <c:v>3145</c:v>
                </c:pt>
                <c:pt idx="3146">
                  <c:v>3146</c:v>
                </c:pt>
                <c:pt idx="3147">
                  <c:v>3147</c:v>
                </c:pt>
                <c:pt idx="3148">
                  <c:v>3148</c:v>
                </c:pt>
                <c:pt idx="3149">
                  <c:v>3149</c:v>
                </c:pt>
                <c:pt idx="3150">
                  <c:v>3150</c:v>
                </c:pt>
                <c:pt idx="3151">
                  <c:v>3151</c:v>
                </c:pt>
                <c:pt idx="3152">
                  <c:v>3152</c:v>
                </c:pt>
                <c:pt idx="3153">
                  <c:v>3153</c:v>
                </c:pt>
                <c:pt idx="3154">
                  <c:v>3154</c:v>
                </c:pt>
                <c:pt idx="3155">
                  <c:v>3155</c:v>
                </c:pt>
                <c:pt idx="3156">
                  <c:v>3156</c:v>
                </c:pt>
                <c:pt idx="3157">
                  <c:v>3157</c:v>
                </c:pt>
                <c:pt idx="3158">
                  <c:v>3158</c:v>
                </c:pt>
                <c:pt idx="3159">
                  <c:v>3159</c:v>
                </c:pt>
                <c:pt idx="3160">
                  <c:v>3160</c:v>
                </c:pt>
                <c:pt idx="3161">
                  <c:v>3161</c:v>
                </c:pt>
                <c:pt idx="3162">
                  <c:v>3162</c:v>
                </c:pt>
                <c:pt idx="3163">
                  <c:v>3163</c:v>
                </c:pt>
                <c:pt idx="3164">
                  <c:v>3164</c:v>
                </c:pt>
                <c:pt idx="3165">
                  <c:v>3165</c:v>
                </c:pt>
                <c:pt idx="3166">
                  <c:v>3166</c:v>
                </c:pt>
                <c:pt idx="3167">
                  <c:v>3167</c:v>
                </c:pt>
                <c:pt idx="3168">
                  <c:v>3168</c:v>
                </c:pt>
                <c:pt idx="3169">
                  <c:v>3169</c:v>
                </c:pt>
                <c:pt idx="3170">
                  <c:v>3170</c:v>
                </c:pt>
                <c:pt idx="3171">
                  <c:v>3171</c:v>
                </c:pt>
                <c:pt idx="3172">
                  <c:v>3172</c:v>
                </c:pt>
                <c:pt idx="3173">
                  <c:v>3173</c:v>
                </c:pt>
                <c:pt idx="3174">
                  <c:v>3174</c:v>
                </c:pt>
                <c:pt idx="3175">
                  <c:v>3175</c:v>
                </c:pt>
                <c:pt idx="3176">
                  <c:v>3176</c:v>
                </c:pt>
                <c:pt idx="3177">
                  <c:v>3177</c:v>
                </c:pt>
                <c:pt idx="3178">
                  <c:v>3178</c:v>
                </c:pt>
                <c:pt idx="3179">
                  <c:v>3179</c:v>
                </c:pt>
                <c:pt idx="3180">
                  <c:v>3180</c:v>
                </c:pt>
                <c:pt idx="3181">
                  <c:v>3181</c:v>
                </c:pt>
                <c:pt idx="3182">
                  <c:v>3182</c:v>
                </c:pt>
                <c:pt idx="3183">
                  <c:v>3183</c:v>
                </c:pt>
                <c:pt idx="3184">
                  <c:v>3184</c:v>
                </c:pt>
                <c:pt idx="3185">
                  <c:v>3185</c:v>
                </c:pt>
                <c:pt idx="3186">
                  <c:v>3186</c:v>
                </c:pt>
                <c:pt idx="3187">
                  <c:v>3187</c:v>
                </c:pt>
                <c:pt idx="3188">
                  <c:v>3188</c:v>
                </c:pt>
                <c:pt idx="3189">
                  <c:v>3189</c:v>
                </c:pt>
                <c:pt idx="3190">
                  <c:v>3190</c:v>
                </c:pt>
                <c:pt idx="3191">
                  <c:v>3191</c:v>
                </c:pt>
                <c:pt idx="3192">
                  <c:v>3192</c:v>
                </c:pt>
                <c:pt idx="3193">
                  <c:v>3193</c:v>
                </c:pt>
                <c:pt idx="3194">
                  <c:v>3194</c:v>
                </c:pt>
                <c:pt idx="3195">
                  <c:v>3195</c:v>
                </c:pt>
                <c:pt idx="3196">
                  <c:v>3196</c:v>
                </c:pt>
                <c:pt idx="3197">
                  <c:v>3197</c:v>
                </c:pt>
                <c:pt idx="3198">
                  <c:v>3198</c:v>
                </c:pt>
                <c:pt idx="3199">
                  <c:v>3199</c:v>
                </c:pt>
                <c:pt idx="3200">
                  <c:v>3200</c:v>
                </c:pt>
                <c:pt idx="3201">
                  <c:v>3201</c:v>
                </c:pt>
                <c:pt idx="3202">
                  <c:v>3202</c:v>
                </c:pt>
                <c:pt idx="3203">
                  <c:v>3203</c:v>
                </c:pt>
                <c:pt idx="3204">
                  <c:v>3204</c:v>
                </c:pt>
                <c:pt idx="3205">
                  <c:v>3205</c:v>
                </c:pt>
                <c:pt idx="3206">
                  <c:v>3206</c:v>
                </c:pt>
                <c:pt idx="3207">
                  <c:v>3207</c:v>
                </c:pt>
                <c:pt idx="3208">
                  <c:v>3208</c:v>
                </c:pt>
                <c:pt idx="3209">
                  <c:v>3209</c:v>
                </c:pt>
                <c:pt idx="3210">
                  <c:v>3210</c:v>
                </c:pt>
                <c:pt idx="3211">
                  <c:v>3211</c:v>
                </c:pt>
                <c:pt idx="3212">
                  <c:v>3212</c:v>
                </c:pt>
                <c:pt idx="3213">
                  <c:v>3213</c:v>
                </c:pt>
                <c:pt idx="3214">
                  <c:v>3214</c:v>
                </c:pt>
                <c:pt idx="3215">
                  <c:v>3215</c:v>
                </c:pt>
                <c:pt idx="3216">
                  <c:v>3216</c:v>
                </c:pt>
                <c:pt idx="3217">
                  <c:v>3217</c:v>
                </c:pt>
                <c:pt idx="3218">
                  <c:v>3218</c:v>
                </c:pt>
                <c:pt idx="3219">
                  <c:v>3219</c:v>
                </c:pt>
                <c:pt idx="3220">
                  <c:v>3220</c:v>
                </c:pt>
                <c:pt idx="3221">
                  <c:v>3221</c:v>
                </c:pt>
                <c:pt idx="3222">
                  <c:v>3222</c:v>
                </c:pt>
                <c:pt idx="3223">
                  <c:v>3223</c:v>
                </c:pt>
                <c:pt idx="3224">
                  <c:v>3224</c:v>
                </c:pt>
                <c:pt idx="3225">
                  <c:v>3225</c:v>
                </c:pt>
                <c:pt idx="3226">
                  <c:v>3226</c:v>
                </c:pt>
                <c:pt idx="3227">
                  <c:v>3227</c:v>
                </c:pt>
                <c:pt idx="3228">
                  <c:v>3228</c:v>
                </c:pt>
                <c:pt idx="3229">
                  <c:v>3229</c:v>
                </c:pt>
                <c:pt idx="3230">
                  <c:v>3230</c:v>
                </c:pt>
                <c:pt idx="3231">
                  <c:v>3231</c:v>
                </c:pt>
                <c:pt idx="3232">
                  <c:v>3232</c:v>
                </c:pt>
                <c:pt idx="3233">
                  <c:v>3233</c:v>
                </c:pt>
                <c:pt idx="3234">
                  <c:v>3234</c:v>
                </c:pt>
                <c:pt idx="3235">
                  <c:v>3235</c:v>
                </c:pt>
                <c:pt idx="3236">
                  <c:v>3236</c:v>
                </c:pt>
                <c:pt idx="3237">
                  <c:v>3237</c:v>
                </c:pt>
                <c:pt idx="3238">
                  <c:v>3238</c:v>
                </c:pt>
                <c:pt idx="3239">
                  <c:v>3239</c:v>
                </c:pt>
                <c:pt idx="3240">
                  <c:v>3240</c:v>
                </c:pt>
                <c:pt idx="3241">
                  <c:v>3241</c:v>
                </c:pt>
                <c:pt idx="3242">
                  <c:v>3242</c:v>
                </c:pt>
                <c:pt idx="3243">
                  <c:v>3243</c:v>
                </c:pt>
                <c:pt idx="3244">
                  <c:v>3244</c:v>
                </c:pt>
                <c:pt idx="3245">
                  <c:v>3245</c:v>
                </c:pt>
                <c:pt idx="3246">
                  <c:v>3246</c:v>
                </c:pt>
                <c:pt idx="3247">
                  <c:v>3247</c:v>
                </c:pt>
                <c:pt idx="3248">
                  <c:v>3248</c:v>
                </c:pt>
                <c:pt idx="3249">
                  <c:v>3249</c:v>
                </c:pt>
                <c:pt idx="3250">
                  <c:v>3250</c:v>
                </c:pt>
                <c:pt idx="3251">
                  <c:v>3251</c:v>
                </c:pt>
                <c:pt idx="3252">
                  <c:v>3252</c:v>
                </c:pt>
                <c:pt idx="3253">
                  <c:v>3253</c:v>
                </c:pt>
                <c:pt idx="3254">
                  <c:v>3254</c:v>
                </c:pt>
                <c:pt idx="3255">
                  <c:v>3255</c:v>
                </c:pt>
                <c:pt idx="3256">
                  <c:v>3256</c:v>
                </c:pt>
                <c:pt idx="3257">
                  <c:v>3257</c:v>
                </c:pt>
                <c:pt idx="3258">
                  <c:v>3258</c:v>
                </c:pt>
                <c:pt idx="3259">
                  <c:v>3259</c:v>
                </c:pt>
                <c:pt idx="3260">
                  <c:v>3260</c:v>
                </c:pt>
                <c:pt idx="3261">
                  <c:v>3261</c:v>
                </c:pt>
                <c:pt idx="3262">
                  <c:v>3262</c:v>
                </c:pt>
                <c:pt idx="3263">
                  <c:v>3263</c:v>
                </c:pt>
                <c:pt idx="3264">
                  <c:v>3264</c:v>
                </c:pt>
                <c:pt idx="3265">
                  <c:v>3265</c:v>
                </c:pt>
                <c:pt idx="3266">
                  <c:v>3266</c:v>
                </c:pt>
                <c:pt idx="3267">
                  <c:v>3267</c:v>
                </c:pt>
                <c:pt idx="3268">
                  <c:v>3268</c:v>
                </c:pt>
                <c:pt idx="3269">
                  <c:v>3269</c:v>
                </c:pt>
                <c:pt idx="3270">
                  <c:v>3270</c:v>
                </c:pt>
                <c:pt idx="3271">
                  <c:v>3271</c:v>
                </c:pt>
                <c:pt idx="3272">
                  <c:v>3272</c:v>
                </c:pt>
                <c:pt idx="3273">
                  <c:v>3273</c:v>
                </c:pt>
                <c:pt idx="3274">
                  <c:v>3274</c:v>
                </c:pt>
                <c:pt idx="3275">
                  <c:v>3275</c:v>
                </c:pt>
                <c:pt idx="3276">
                  <c:v>3276</c:v>
                </c:pt>
                <c:pt idx="3277">
                  <c:v>3277</c:v>
                </c:pt>
                <c:pt idx="3278">
                  <c:v>3278</c:v>
                </c:pt>
                <c:pt idx="3279">
                  <c:v>3279</c:v>
                </c:pt>
                <c:pt idx="3280">
                  <c:v>3280</c:v>
                </c:pt>
                <c:pt idx="3281">
                  <c:v>3281</c:v>
                </c:pt>
                <c:pt idx="3282">
                  <c:v>3282</c:v>
                </c:pt>
                <c:pt idx="3283">
                  <c:v>3283</c:v>
                </c:pt>
                <c:pt idx="3284">
                  <c:v>3284</c:v>
                </c:pt>
                <c:pt idx="3285">
                  <c:v>3285</c:v>
                </c:pt>
                <c:pt idx="3286">
                  <c:v>3286</c:v>
                </c:pt>
                <c:pt idx="3287">
                  <c:v>3287</c:v>
                </c:pt>
                <c:pt idx="3288">
                  <c:v>3288</c:v>
                </c:pt>
                <c:pt idx="3289">
                  <c:v>3289</c:v>
                </c:pt>
                <c:pt idx="3290">
                  <c:v>3290</c:v>
                </c:pt>
                <c:pt idx="3291">
                  <c:v>3291</c:v>
                </c:pt>
                <c:pt idx="3292">
                  <c:v>3292</c:v>
                </c:pt>
                <c:pt idx="3293">
                  <c:v>3293</c:v>
                </c:pt>
                <c:pt idx="3294">
                  <c:v>3294</c:v>
                </c:pt>
                <c:pt idx="3295">
                  <c:v>3295</c:v>
                </c:pt>
                <c:pt idx="3296">
                  <c:v>3296</c:v>
                </c:pt>
                <c:pt idx="3297">
                  <c:v>3297</c:v>
                </c:pt>
                <c:pt idx="3298">
                  <c:v>3298</c:v>
                </c:pt>
                <c:pt idx="3299">
                  <c:v>3299</c:v>
                </c:pt>
                <c:pt idx="3300">
                  <c:v>3300</c:v>
                </c:pt>
                <c:pt idx="3301">
                  <c:v>3301</c:v>
                </c:pt>
                <c:pt idx="3302">
                  <c:v>3302</c:v>
                </c:pt>
                <c:pt idx="3303">
                  <c:v>3303</c:v>
                </c:pt>
                <c:pt idx="3304">
                  <c:v>3304</c:v>
                </c:pt>
                <c:pt idx="3305">
                  <c:v>3305</c:v>
                </c:pt>
                <c:pt idx="3306">
                  <c:v>3306</c:v>
                </c:pt>
                <c:pt idx="3307">
                  <c:v>3307</c:v>
                </c:pt>
                <c:pt idx="3308">
                  <c:v>3308</c:v>
                </c:pt>
                <c:pt idx="3309">
                  <c:v>3309</c:v>
                </c:pt>
                <c:pt idx="3310">
                  <c:v>3310</c:v>
                </c:pt>
                <c:pt idx="3311">
                  <c:v>3311</c:v>
                </c:pt>
                <c:pt idx="3312">
                  <c:v>3312</c:v>
                </c:pt>
                <c:pt idx="3313">
                  <c:v>3313</c:v>
                </c:pt>
                <c:pt idx="3314">
                  <c:v>3314</c:v>
                </c:pt>
                <c:pt idx="3315">
                  <c:v>3315</c:v>
                </c:pt>
                <c:pt idx="3316">
                  <c:v>3316</c:v>
                </c:pt>
                <c:pt idx="3317">
                  <c:v>3317</c:v>
                </c:pt>
                <c:pt idx="3318">
                  <c:v>3318</c:v>
                </c:pt>
                <c:pt idx="3319">
                  <c:v>3319</c:v>
                </c:pt>
                <c:pt idx="3320">
                  <c:v>3320</c:v>
                </c:pt>
                <c:pt idx="3321">
                  <c:v>3321</c:v>
                </c:pt>
                <c:pt idx="3322">
                  <c:v>3322</c:v>
                </c:pt>
                <c:pt idx="3323">
                  <c:v>3323</c:v>
                </c:pt>
                <c:pt idx="3324">
                  <c:v>3324</c:v>
                </c:pt>
                <c:pt idx="3325">
                  <c:v>3325</c:v>
                </c:pt>
                <c:pt idx="3326">
                  <c:v>3326</c:v>
                </c:pt>
                <c:pt idx="3327">
                  <c:v>3327</c:v>
                </c:pt>
                <c:pt idx="3328">
                  <c:v>3328</c:v>
                </c:pt>
                <c:pt idx="3329">
                  <c:v>3329</c:v>
                </c:pt>
                <c:pt idx="3330">
                  <c:v>3330</c:v>
                </c:pt>
                <c:pt idx="3331">
                  <c:v>3331</c:v>
                </c:pt>
                <c:pt idx="3332">
                  <c:v>3332</c:v>
                </c:pt>
                <c:pt idx="3333">
                  <c:v>3333</c:v>
                </c:pt>
                <c:pt idx="3334">
                  <c:v>3334</c:v>
                </c:pt>
                <c:pt idx="3335">
                  <c:v>3335</c:v>
                </c:pt>
                <c:pt idx="3336">
                  <c:v>3336</c:v>
                </c:pt>
                <c:pt idx="3337">
                  <c:v>3337</c:v>
                </c:pt>
                <c:pt idx="3338">
                  <c:v>3338</c:v>
                </c:pt>
                <c:pt idx="3339">
                  <c:v>3339</c:v>
                </c:pt>
                <c:pt idx="3340">
                  <c:v>3340</c:v>
                </c:pt>
                <c:pt idx="3341">
                  <c:v>3341</c:v>
                </c:pt>
                <c:pt idx="3342">
                  <c:v>3342</c:v>
                </c:pt>
                <c:pt idx="3343">
                  <c:v>3343</c:v>
                </c:pt>
                <c:pt idx="3344">
                  <c:v>3344</c:v>
                </c:pt>
                <c:pt idx="3345">
                  <c:v>3345</c:v>
                </c:pt>
                <c:pt idx="3346">
                  <c:v>3346</c:v>
                </c:pt>
                <c:pt idx="3347">
                  <c:v>3347</c:v>
                </c:pt>
                <c:pt idx="3348">
                  <c:v>3348</c:v>
                </c:pt>
                <c:pt idx="3349">
                  <c:v>3349</c:v>
                </c:pt>
                <c:pt idx="3350">
                  <c:v>3350</c:v>
                </c:pt>
                <c:pt idx="3351">
                  <c:v>3351</c:v>
                </c:pt>
                <c:pt idx="3352">
                  <c:v>3352</c:v>
                </c:pt>
                <c:pt idx="3353">
                  <c:v>3353</c:v>
                </c:pt>
                <c:pt idx="3354">
                  <c:v>3354</c:v>
                </c:pt>
                <c:pt idx="3355">
                  <c:v>3355</c:v>
                </c:pt>
                <c:pt idx="3356">
                  <c:v>3356</c:v>
                </c:pt>
                <c:pt idx="3357">
                  <c:v>3357</c:v>
                </c:pt>
                <c:pt idx="3358">
                  <c:v>3358</c:v>
                </c:pt>
                <c:pt idx="3359">
                  <c:v>3359</c:v>
                </c:pt>
                <c:pt idx="3360">
                  <c:v>3360</c:v>
                </c:pt>
                <c:pt idx="3361">
                  <c:v>3361</c:v>
                </c:pt>
                <c:pt idx="3362">
                  <c:v>3362</c:v>
                </c:pt>
                <c:pt idx="3363">
                  <c:v>3363</c:v>
                </c:pt>
                <c:pt idx="3364">
                  <c:v>3364</c:v>
                </c:pt>
                <c:pt idx="3365">
                  <c:v>3365</c:v>
                </c:pt>
                <c:pt idx="3366">
                  <c:v>3366</c:v>
                </c:pt>
                <c:pt idx="3367">
                  <c:v>3367</c:v>
                </c:pt>
                <c:pt idx="3368">
                  <c:v>3368</c:v>
                </c:pt>
                <c:pt idx="3369">
                  <c:v>3369</c:v>
                </c:pt>
                <c:pt idx="3370">
                  <c:v>3370</c:v>
                </c:pt>
                <c:pt idx="3371">
                  <c:v>3371</c:v>
                </c:pt>
                <c:pt idx="3372">
                  <c:v>3372</c:v>
                </c:pt>
                <c:pt idx="3373">
                  <c:v>3373</c:v>
                </c:pt>
                <c:pt idx="3374">
                  <c:v>3374</c:v>
                </c:pt>
                <c:pt idx="3375">
                  <c:v>3375</c:v>
                </c:pt>
                <c:pt idx="3376">
                  <c:v>3376</c:v>
                </c:pt>
                <c:pt idx="3377">
                  <c:v>3377</c:v>
                </c:pt>
                <c:pt idx="3378">
                  <c:v>3378</c:v>
                </c:pt>
                <c:pt idx="3379">
                  <c:v>3379</c:v>
                </c:pt>
                <c:pt idx="3380">
                  <c:v>3380</c:v>
                </c:pt>
                <c:pt idx="3381">
                  <c:v>3381</c:v>
                </c:pt>
                <c:pt idx="3382">
                  <c:v>3382</c:v>
                </c:pt>
                <c:pt idx="3383">
                  <c:v>3383</c:v>
                </c:pt>
                <c:pt idx="3384">
                  <c:v>3384</c:v>
                </c:pt>
                <c:pt idx="3385">
                  <c:v>3385</c:v>
                </c:pt>
                <c:pt idx="3386">
                  <c:v>3386</c:v>
                </c:pt>
                <c:pt idx="3387">
                  <c:v>3387</c:v>
                </c:pt>
                <c:pt idx="3388">
                  <c:v>3388</c:v>
                </c:pt>
                <c:pt idx="3389">
                  <c:v>3389</c:v>
                </c:pt>
                <c:pt idx="3390">
                  <c:v>3390</c:v>
                </c:pt>
                <c:pt idx="3391">
                  <c:v>3391</c:v>
                </c:pt>
                <c:pt idx="3392">
                  <c:v>3392</c:v>
                </c:pt>
                <c:pt idx="3393">
                  <c:v>3393</c:v>
                </c:pt>
                <c:pt idx="3394">
                  <c:v>3394</c:v>
                </c:pt>
                <c:pt idx="3395">
                  <c:v>3395</c:v>
                </c:pt>
                <c:pt idx="3396">
                  <c:v>3396</c:v>
                </c:pt>
                <c:pt idx="3397">
                  <c:v>3397</c:v>
                </c:pt>
                <c:pt idx="3398">
                  <c:v>3398</c:v>
                </c:pt>
                <c:pt idx="3399">
                  <c:v>3399</c:v>
                </c:pt>
                <c:pt idx="3400">
                  <c:v>3400</c:v>
                </c:pt>
                <c:pt idx="3401">
                  <c:v>3401</c:v>
                </c:pt>
                <c:pt idx="3402">
                  <c:v>3402</c:v>
                </c:pt>
                <c:pt idx="3403">
                  <c:v>3403</c:v>
                </c:pt>
                <c:pt idx="3404">
                  <c:v>3404</c:v>
                </c:pt>
                <c:pt idx="3405">
                  <c:v>3405</c:v>
                </c:pt>
                <c:pt idx="3406">
                  <c:v>3406</c:v>
                </c:pt>
                <c:pt idx="3407">
                  <c:v>3407</c:v>
                </c:pt>
                <c:pt idx="3408">
                  <c:v>3408</c:v>
                </c:pt>
                <c:pt idx="3409">
                  <c:v>3409</c:v>
                </c:pt>
                <c:pt idx="3410">
                  <c:v>3410</c:v>
                </c:pt>
                <c:pt idx="3411">
                  <c:v>3411</c:v>
                </c:pt>
                <c:pt idx="3412">
                  <c:v>3412</c:v>
                </c:pt>
                <c:pt idx="3413">
                  <c:v>3413</c:v>
                </c:pt>
                <c:pt idx="3414">
                  <c:v>3414</c:v>
                </c:pt>
                <c:pt idx="3415">
                  <c:v>3415</c:v>
                </c:pt>
                <c:pt idx="3416">
                  <c:v>3416</c:v>
                </c:pt>
                <c:pt idx="3417">
                  <c:v>3417</c:v>
                </c:pt>
                <c:pt idx="3418">
                  <c:v>3418</c:v>
                </c:pt>
                <c:pt idx="3419">
                  <c:v>3419</c:v>
                </c:pt>
                <c:pt idx="3420">
                  <c:v>3420</c:v>
                </c:pt>
                <c:pt idx="3421">
                  <c:v>3421</c:v>
                </c:pt>
                <c:pt idx="3422">
                  <c:v>3422</c:v>
                </c:pt>
                <c:pt idx="3423">
                  <c:v>3423</c:v>
                </c:pt>
                <c:pt idx="3424">
                  <c:v>3424</c:v>
                </c:pt>
                <c:pt idx="3425">
                  <c:v>3425</c:v>
                </c:pt>
                <c:pt idx="3426">
                  <c:v>3426</c:v>
                </c:pt>
                <c:pt idx="3427">
                  <c:v>3427</c:v>
                </c:pt>
                <c:pt idx="3428">
                  <c:v>3428</c:v>
                </c:pt>
                <c:pt idx="3429">
                  <c:v>3429</c:v>
                </c:pt>
                <c:pt idx="3430">
                  <c:v>3430</c:v>
                </c:pt>
                <c:pt idx="3431">
                  <c:v>3431</c:v>
                </c:pt>
                <c:pt idx="3432">
                  <c:v>3432</c:v>
                </c:pt>
                <c:pt idx="3433">
                  <c:v>3433</c:v>
                </c:pt>
                <c:pt idx="3434">
                  <c:v>3434</c:v>
                </c:pt>
                <c:pt idx="3435">
                  <c:v>3435</c:v>
                </c:pt>
                <c:pt idx="3436">
                  <c:v>3436</c:v>
                </c:pt>
                <c:pt idx="3437">
                  <c:v>3437</c:v>
                </c:pt>
                <c:pt idx="3438">
                  <c:v>3438</c:v>
                </c:pt>
                <c:pt idx="3439">
                  <c:v>3439</c:v>
                </c:pt>
                <c:pt idx="3440">
                  <c:v>3440</c:v>
                </c:pt>
                <c:pt idx="3441">
                  <c:v>3441</c:v>
                </c:pt>
                <c:pt idx="3442">
                  <c:v>3442</c:v>
                </c:pt>
                <c:pt idx="3443">
                  <c:v>3443</c:v>
                </c:pt>
                <c:pt idx="3444">
                  <c:v>3444</c:v>
                </c:pt>
                <c:pt idx="3445">
                  <c:v>3445</c:v>
                </c:pt>
                <c:pt idx="3446">
                  <c:v>3446</c:v>
                </c:pt>
                <c:pt idx="3447">
                  <c:v>3447</c:v>
                </c:pt>
                <c:pt idx="3448">
                  <c:v>3448</c:v>
                </c:pt>
                <c:pt idx="3449">
                  <c:v>3449</c:v>
                </c:pt>
                <c:pt idx="3450">
                  <c:v>3450</c:v>
                </c:pt>
                <c:pt idx="3451">
                  <c:v>3451</c:v>
                </c:pt>
                <c:pt idx="3452">
                  <c:v>3452</c:v>
                </c:pt>
                <c:pt idx="3453">
                  <c:v>3453</c:v>
                </c:pt>
                <c:pt idx="3454">
                  <c:v>3454</c:v>
                </c:pt>
                <c:pt idx="3455">
                  <c:v>3455</c:v>
                </c:pt>
                <c:pt idx="3456">
                  <c:v>3456</c:v>
                </c:pt>
                <c:pt idx="3457">
                  <c:v>3457</c:v>
                </c:pt>
                <c:pt idx="3458">
                  <c:v>3458</c:v>
                </c:pt>
                <c:pt idx="3459">
                  <c:v>3459</c:v>
                </c:pt>
                <c:pt idx="3460">
                  <c:v>3460</c:v>
                </c:pt>
                <c:pt idx="3461">
                  <c:v>3461</c:v>
                </c:pt>
                <c:pt idx="3462">
                  <c:v>3462</c:v>
                </c:pt>
                <c:pt idx="3463">
                  <c:v>3463</c:v>
                </c:pt>
                <c:pt idx="3464">
                  <c:v>3464</c:v>
                </c:pt>
                <c:pt idx="3465">
                  <c:v>3465</c:v>
                </c:pt>
                <c:pt idx="3466">
                  <c:v>3466</c:v>
                </c:pt>
                <c:pt idx="3467">
                  <c:v>3467</c:v>
                </c:pt>
                <c:pt idx="3468">
                  <c:v>3468</c:v>
                </c:pt>
                <c:pt idx="3469">
                  <c:v>3469</c:v>
                </c:pt>
                <c:pt idx="3470">
                  <c:v>3470</c:v>
                </c:pt>
                <c:pt idx="3471">
                  <c:v>3471</c:v>
                </c:pt>
                <c:pt idx="3472">
                  <c:v>3472</c:v>
                </c:pt>
                <c:pt idx="3473">
                  <c:v>3473</c:v>
                </c:pt>
                <c:pt idx="3474">
                  <c:v>3474</c:v>
                </c:pt>
                <c:pt idx="3475">
                  <c:v>3475</c:v>
                </c:pt>
                <c:pt idx="3476">
                  <c:v>3476</c:v>
                </c:pt>
                <c:pt idx="3477">
                  <c:v>3477</c:v>
                </c:pt>
                <c:pt idx="3478">
                  <c:v>3478</c:v>
                </c:pt>
                <c:pt idx="3479">
                  <c:v>3479</c:v>
                </c:pt>
                <c:pt idx="3480">
                  <c:v>3480</c:v>
                </c:pt>
                <c:pt idx="3481">
                  <c:v>3481</c:v>
                </c:pt>
                <c:pt idx="3482">
                  <c:v>3482</c:v>
                </c:pt>
                <c:pt idx="3483">
                  <c:v>3483</c:v>
                </c:pt>
                <c:pt idx="3484">
                  <c:v>3484</c:v>
                </c:pt>
                <c:pt idx="3485">
                  <c:v>3485</c:v>
                </c:pt>
                <c:pt idx="3486">
                  <c:v>3486</c:v>
                </c:pt>
                <c:pt idx="3487">
                  <c:v>3487</c:v>
                </c:pt>
                <c:pt idx="3488">
                  <c:v>3488</c:v>
                </c:pt>
                <c:pt idx="3489">
                  <c:v>3489</c:v>
                </c:pt>
                <c:pt idx="3490">
                  <c:v>3490</c:v>
                </c:pt>
                <c:pt idx="3491">
                  <c:v>3491</c:v>
                </c:pt>
                <c:pt idx="3492">
                  <c:v>3492</c:v>
                </c:pt>
                <c:pt idx="3493">
                  <c:v>3493</c:v>
                </c:pt>
                <c:pt idx="3494">
                  <c:v>3494</c:v>
                </c:pt>
                <c:pt idx="3495">
                  <c:v>3495</c:v>
                </c:pt>
                <c:pt idx="3496">
                  <c:v>3496</c:v>
                </c:pt>
                <c:pt idx="3497">
                  <c:v>3497</c:v>
                </c:pt>
                <c:pt idx="3498">
                  <c:v>3498</c:v>
                </c:pt>
                <c:pt idx="3499">
                  <c:v>3499</c:v>
                </c:pt>
                <c:pt idx="3500">
                  <c:v>3500</c:v>
                </c:pt>
                <c:pt idx="3501">
                  <c:v>3501</c:v>
                </c:pt>
                <c:pt idx="3502">
                  <c:v>3502</c:v>
                </c:pt>
                <c:pt idx="3503">
                  <c:v>3503</c:v>
                </c:pt>
                <c:pt idx="3504">
                  <c:v>3504</c:v>
                </c:pt>
                <c:pt idx="3505">
                  <c:v>3505</c:v>
                </c:pt>
                <c:pt idx="3506">
                  <c:v>3506</c:v>
                </c:pt>
                <c:pt idx="3507">
                  <c:v>3507</c:v>
                </c:pt>
                <c:pt idx="3508">
                  <c:v>3508</c:v>
                </c:pt>
                <c:pt idx="3509">
                  <c:v>3509</c:v>
                </c:pt>
                <c:pt idx="3510">
                  <c:v>3510</c:v>
                </c:pt>
                <c:pt idx="3511">
                  <c:v>3511</c:v>
                </c:pt>
                <c:pt idx="3512">
                  <c:v>3512</c:v>
                </c:pt>
                <c:pt idx="3513">
                  <c:v>3513</c:v>
                </c:pt>
                <c:pt idx="3514">
                  <c:v>3514</c:v>
                </c:pt>
                <c:pt idx="3515">
                  <c:v>3515</c:v>
                </c:pt>
                <c:pt idx="3516">
                  <c:v>3516</c:v>
                </c:pt>
                <c:pt idx="3517">
                  <c:v>3517</c:v>
                </c:pt>
                <c:pt idx="3518">
                  <c:v>3518</c:v>
                </c:pt>
                <c:pt idx="3519">
                  <c:v>3519</c:v>
                </c:pt>
                <c:pt idx="3520">
                  <c:v>3520</c:v>
                </c:pt>
                <c:pt idx="3521">
                  <c:v>3521</c:v>
                </c:pt>
                <c:pt idx="3522">
                  <c:v>3522</c:v>
                </c:pt>
                <c:pt idx="3523">
                  <c:v>3523</c:v>
                </c:pt>
                <c:pt idx="3524">
                  <c:v>3524</c:v>
                </c:pt>
                <c:pt idx="3525">
                  <c:v>3525</c:v>
                </c:pt>
                <c:pt idx="3526">
                  <c:v>3526</c:v>
                </c:pt>
                <c:pt idx="3527">
                  <c:v>3527</c:v>
                </c:pt>
                <c:pt idx="3528">
                  <c:v>3528</c:v>
                </c:pt>
                <c:pt idx="3529">
                  <c:v>3529</c:v>
                </c:pt>
                <c:pt idx="3530">
                  <c:v>3530</c:v>
                </c:pt>
                <c:pt idx="3531">
                  <c:v>3531</c:v>
                </c:pt>
                <c:pt idx="3532">
                  <c:v>3532</c:v>
                </c:pt>
                <c:pt idx="3533">
                  <c:v>3533</c:v>
                </c:pt>
                <c:pt idx="3534">
                  <c:v>3534</c:v>
                </c:pt>
                <c:pt idx="3535">
                  <c:v>3535</c:v>
                </c:pt>
                <c:pt idx="3536">
                  <c:v>3536</c:v>
                </c:pt>
                <c:pt idx="3537">
                  <c:v>3537</c:v>
                </c:pt>
                <c:pt idx="3538">
                  <c:v>3538</c:v>
                </c:pt>
                <c:pt idx="3539">
                  <c:v>3539</c:v>
                </c:pt>
                <c:pt idx="3540">
                  <c:v>3540</c:v>
                </c:pt>
                <c:pt idx="3541">
                  <c:v>3541</c:v>
                </c:pt>
                <c:pt idx="3542">
                  <c:v>3542</c:v>
                </c:pt>
                <c:pt idx="3543">
                  <c:v>3543</c:v>
                </c:pt>
                <c:pt idx="3544">
                  <c:v>3544</c:v>
                </c:pt>
                <c:pt idx="3545">
                  <c:v>3545</c:v>
                </c:pt>
                <c:pt idx="3546">
                  <c:v>3546</c:v>
                </c:pt>
                <c:pt idx="3547">
                  <c:v>3547</c:v>
                </c:pt>
                <c:pt idx="3548">
                  <c:v>3548</c:v>
                </c:pt>
                <c:pt idx="3549">
                  <c:v>3549</c:v>
                </c:pt>
                <c:pt idx="3550">
                  <c:v>3550</c:v>
                </c:pt>
                <c:pt idx="3551">
                  <c:v>3551</c:v>
                </c:pt>
                <c:pt idx="3552">
                  <c:v>3552</c:v>
                </c:pt>
                <c:pt idx="3553">
                  <c:v>3553</c:v>
                </c:pt>
                <c:pt idx="3554">
                  <c:v>3554</c:v>
                </c:pt>
                <c:pt idx="3555">
                  <c:v>3555</c:v>
                </c:pt>
                <c:pt idx="3556">
                  <c:v>3556</c:v>
                </c:pt>
                <c:pt idx="3557">
                  <c:v>3557</c:v>
                </c:pt>
                <c:pt idx="3558">
                  <c:v>3558</c:v>
                </c:pt>
                <c:pt idx="3559">
                  <c:v>3559</c:v>
                </c:pt>
                <c:pt idx="3560">
                  <c:v>3560</c:v>
                </c:pt>
                <c:pt idx="3561">
                  <c:v>3561</c:v>
                </c:pt>
                <c:pt idx="3562">
                  <c:v>3562</c:v>
                </c:pt>
                <c:pt idx="3563">
                  <c:v>3563</c:v>
                </c:pt>
                <c:pt idx="3564">
                  <c:v>3564</c:v>
                </c:pt>
                <c:pt idx="3565">
                  <c:v>3565</c:v>
                </c:pt>
                <c:pt idx="3566">
                  <c:v>3566</c:v>
                </c:pt>
                <c:pt idx="3567">
                  <c:v>3567</c:v>
                </c:pt>
                <c:pt idx="3568">
                  <c:v>3568</c:v>
                </c:pt>
                <c:pt idx="3569">
                  <c:v>3569</c:v>
                </c:pt>
                <c:pt idx="3570">
                  <c:v>3570</c:v>
                </c:pt>
                <c:pt idx="3571">
                  <c:v>3571</c:v>
                </c:pt>
                <c:pt idx="3572">
                  <c:v>3572</c:v>
                </c:pt>
                <c:pt idx="3573">
                  <c:v>3573</c:v>
                </c:pt>
                <c:pt idx="3574">
                  <c:v>3574</c:v>
                </c:pt>
                <c:pt idx="3575">
                  <c:v>3575</c:v>
                </c:pt>
                <c:pt idx="3576">
                  <c:v>3576</c:v>
                </c:pt>
                <c:pt idx="3577">
                  <c:v>3577</c:v>
                </c:pt>
                <c:pt idx="3578">
                  <c:v>3578</c:v>
                </c:pt>
                <c:pt idx="3579">
                  <c:v>3579</c:v>
                </c:pt>
                <c:pt idx="3580">
                  <c:v>3580</c:v>
                </c:pt>
                <c:pt idx="3581">
                  <c:v>3581</c:v>
                </c:pt>
                <c:pt idx="3582">
                  <c:v>3582</c:v>
                </c:pt>
                <c:pt idx="3583">
                  <c:v>3583</c:v>
                </c:pt>
                <c:pt idx="3584">
                  <c:v>3584</c:v>
                </c:pt>
                <c:pt idx="3585">
                  <c:v>3585</c:v>
                </c:pt>
                <c:pt idx="3586">
                  <c:v>3586</c:v>
                </c:pt>
                <c:pt idx="3587">
                  <c:v>3587</c:v>
                </c:pt>
                <c:pt idx="3588">
                  <c:v>3588</c:v>
                </c:pt>
                <c:pt idx="3589">
                  <c:v>3589</c:v>
                </c:pt>
                <c:pt idx="3590">
                  <c:v>3590</c:v>
                </c:pt>
                <c:pt idx="3591">
                  <c:v>3591</c:v>
                </c:pt>
                <c:pt idx="3592">
                  <c:v>3592</c:v>
                </c:pt>
                <c:pt idx="3593">
                  <c:v>3593</c:v>
                </c:pt>
                <c:pt idx="3594">
                  <c:v>3594</c:v>
                </c:pt>
                <c:pt idx="3595">
                  <c:v>3595</c:v>
                </c:pt>
                <c:pt idx="3596">
                  <c:v>3596</c:v>
                </c:pt>
                <c:pt idx="3597">
                  <c:v>3597</c:v>
                </c:pt>
                <c:pt idx="3598">
                  <c:v>3598</c:v>
                </c:pt>
                <c:pt idx="3599">
                  <c:v>3599</c:v>
                </c:pt>
                <c:pt idx="3600">
                  <c:v>3600</c:v>
                </c:pt>
                <c:pt idx="3601">
                  <c:v>3601</c:v>
                </c:pt>
                <c:pt idx="3602">
                  <c:v>3602</c:v>
                </c:pt>
                <c:pt idx="3603">
                  <c:v>3603</c:v>
                </c:pt>
                <c:pt idx="3604">
                  <c:v>3604</c:v>
                </c:pt>
                <c:pt idx="3605">
                  <c:v>3605</c:v>
                </c:pt>
                <c:pt idx="3606">
                  <c:v>3606</c:v>
                </c:pt>
                <c:pt idx="3607">
                  <c:v>3607</c:v>
                </c:pt>
                <c:pt idx="3608">
                  <c:v>3608</c:v>
                </c:pt>
                <c:pt idx="3609">
                  <c:v>3609</c:v>
                </c:pt>
                <c:pt idx="3610">
                  <c:v>3610</c:v>
                </c:pt>
                <c:pt idx="3611">
                  <c:v>3611</c:v>
                </c:pt>
                <c:pt idx="3612">
                  <c:v>3612</c:v>
                </c:pt>
                <c:pt idx="3613">
                  <c:v>3613</c:v>
                </c:pt>
                <c:pt idx="3614">
                  <c:v>3614</c:v>
                </c:pt>
                <c:pt idx="3615">
                  <c:v>3615</c:v>
                </c:pt>
                <c:pt idx="3616">
                  <c:v>3616</c:v>
                </c:pt>
                <c:pt idx="3617">
                  <c:v>3617</c:v>
                </c:pt>
                <c:pt idx="3618">
                  <c:v>3618</c:v>
                </c:pt>
                <c:pt idx="3619">
                  <c:v>3619</c:v>
                </c:pt>
                <c:pt idx="3620">
                  <c:v>3620</c:v>
                </c:pt>
                <c:pt idx="3621">
                  <c:v>3621</c:v>
                </c:pt>
                <c:pt idx="3622">
                  <c:v>3622</c:v>
                </c:pt>
                <c:pt idx="3623">
                  <c:v>3623</c:v>
                </c:pt>
                <c:pt idx="3624">
                  <c:v>3624</c:v>
                </c:pt>
                <c:pt idx="3625">
                  <c:v>3625</c:v>
                </c:pt>
                <c:pt idx="3626">
                  <c:v>3626</c:v>
                </c:pt>
                <c:pt idx="3627">
                  <c:v>3627</c:v>
                </c:pt>
                <c:pt idx="3628">
                  <c:v>3628</c:v>
                </c:pt>
                <c:pt idx="3629">
                  <c:v>3629</c:v>
                </c:pt>
                <c:pt idx="3630">
                  <c:v>3630</c:v>
                </c:pt>
                <c:pt idx="3631">
                  <c:v>3631</c:v>
                </c:pt>
                <c:pt idx="3632">
                  <c:v>3632</c:v>
                </c:pt>
                <c:pt idx="3633">
                  <c:v>3633</c:v>
                </c:pt>
                <c:pt idx="3634">
                  <c:v>3634</c:v>
                </c:pt>
                <c:pt idx="3635">
                  <c:v>3635</c:v>
                </c:pt>
                <c:pt idx="3636">
                  <c:v>3636</c:v>
                </c:pt>
                <c:pt idx="3637">
                  <c:v>3637</c:v>
                </c:pt>
                <c:pt idx="3638">
                  <c:v>3638</c:v>
                </c:pt>
                <c:pt idx="3639">
                  <c:v>3639</c:v>
                </c:pt>
                <c:pt idx="3640">
                  <c:v>3640</c:v>
                </c:pt>
                <c:pt idx="3641">
                  <c:v>3641</c:v>
                </c:pt>
                <c:pt idx="3642">
                  <c:v>3642</c:v>
                </c:pt>
                <c:pt idx="3643">
                  <c:v>3643</c:v>
                </c:pt>
                <c:pt idx="3644">
                  <c:v>3644</c:v>
                </c:pt>
                <c:pt idx="3645">
                  <c:v>3645</c:v>
                </c:pt>
                <c:pt idx="3646">
                  <c:v>3646</c:v>
                </c:pt>
                <c:pt idx="3647">
                  <c:v>3647</c:v>
                </c:pt>
                <c:pt idx="3648">
                  <c:v>3648</c:v>
                </c:pt>
                <c:pt idx="3649">
                  <c:v>3649</c:v>
                </c:pt>
                <c:pt idx="3650">
                  <c:v>3650</c:v>
                </c:pt>
                <c:pt idx="3651">
                  <c:v>3651</c:v>
                </c:pt>
                <c:pt idx="3652">
                  <c:v>3652</c:v>
                </c:pt>
                <c:pt idx="3653">
                  <c:v>3653</c:v>
                </c:pt>
                <c:pt idx="3654">
                  <c:v>3654</c:v>
                </c:pt>
                <c:pt idx="3655">
                  <c:v>3655</c:v>
                </c:pt>
                <c:pt idx="3656">
                  <c:v>3656</c:v>
                </c:pt>
                <c:pt idx="3657">
                  <c:v>3657</c:v>
                </c:pt>
                <c:pt idx="3658">
                  <c:v>3658</c:v>
                </c:pt>
                <c:pt idx="3659">
                  <c:v>3659</c:v>
                </c:pt>
                <c:pt idx="3660">
                  <c:v>3660</c:v>
                </c:pt>
                <c:pt idx="3661">
                  <c:v>3661</c:v>
                </c:pt>
                <c:pt idx="3662">
                  <c:v>3662</c:v>
                </c:pt>
                <c:pt idx="3663">
                  <c:v>3663</c:v>
                </c:pt>
                <c:pt idx="3664">
                  <c:v>3664</c:v>
                </c:pt>
                <c:pt idx="3665">
                  <c:v>3665</c:v>
                </c:pt>
                <c:pt idx="3666">
                  <c:v>3666</c:v>
                </c:pt>
                <c:pt idx="3667">
                  <c:v>3667</c:v>
                </c:pt>
                <c:pt idx="3668">
                  <c:v>3668</c:v>
                </c:pt>
                <c:pt idx="3669">
                  <c:v>3669</c:v>
                </c:pt>
                <c:pt idx="3670">
                  <c:v>3670</c:v>
                </c:pt>
                <c:pt idx="3671">
                  <c:v>3671</c:v>
                </c:pt>
                <c:pt idx="3672">
                  <c:v>3672</c:v>
                </c:pt>
                <c:pt idx="3673">
                  <c:v>3673</c:v>
                </c:pt>
                <c:pt idx="3674">
                  <c:v>3674</c:v>
                </c:pt>
                <c:pt idx="3675">
                  <c:v>3675</c:v>
                </c:pt>
                <c:pt idx="3676">
                  <c:v>3676</c:v>
                </c:pt>
                <c:pt idx="3677">
                  <c:v>3677</c:v>
                </c:pt>
                <c:pt idx="3678">
                  <c:v>3678</c:v>
                </c:pt>
                <c:pt idx="3679">
                  <c:v>3679</c:v>
                </c:pt>
                <c:pt idx="3680">
                  <c:v>3680</c:v>
                </c:pt>
                <c:pt idx="3681">
                  <c:v>3681</c:v>
                </c:pt>
                <c:pt idx="3682">
                  <c:v>3682</c:v>
                </c:pt>
                <c:pt idx="3683">
                  <c:v>3683</c:v>
                </c:pt>
                <c:pt idx="3684">
                  <c:v>3684</c:v>
                </c:pt>
                <c:pt idx="3685">
                  <c:v>3685</c:v>
                </c:pt>
                <c:pt idx="3686">
                  <c:v>3686</c:v>
                </c:pt>
                <c:pt idx="3687">
                  <c:v>3687</c:v>
                </c:pt>
                <c:pt idx="3688">
                  <c:v>3688</c:v>
                </c:pt>
                <c:pt idx="3689">
                  <c:v>3689</c:v>
                </c:pt>
                <c:pt idx="3690">
                  <c:v>3690</c:v>
                </c:pt>
                <c:pt idx="3691">
                  <c:v>3691</c:v>
                </c:pt>
                <c:pt idx="3692">
                  <c:v>3692</c:v>
                </c:pt>
                <c:pt idx="3693">
                  <c:v>3693</c:v>
                </c:pt>
                <c:pt idx="3694">
                  <c:v>3694</c:v>
                </c:pt>
                <c:pt idx="3695">
                  <c:v>3695</c:v>
                </c:pt>
                <c:pt idx="3696">
                  <c:v>3696</c:v>
                </c:pt>
                <c:pt idx="3697">
                  <c:v>3697</c:v>
                </c:pt>
                <c:pt idx="3698">
                  <c:v>3698</c:v>
                </c:pt>
                <c:pt idx="3699">
                  <c:v>3699</c:v>
                </c:pt>
                <c:pt idx="3700">
                  <c:v>3700</c:v>
                </c:pt>
                <c:pt idx="3701">
                  <c:v>3701</c:v>
                </c:pt>
                <c:pt idx="3702">
                  <c:v>3702</c:v>
                </c:pt>
                <c:pt idx="3703">
                  <c:v>3703</c:v>
                </c:pt>
                <c:pt idx="3704">
                  <c:v>3704</c:v>
                </c:pt>
                <c:pt idx="3705">
                  <c:v>3705</c:v>
                </c:pt>
                <c:pt idx="3706">
                  <c:v>3706</c:v>
                </c:pt>
                <c:pt idx="3707">
                  <c:v>3707</c:v>
                </c:pt>
                <c:pt idx="3708">
                  <c:v>3708</c:v>
                </c:pt>
                <c:pt idx="3709">
                  <c:v>3709</c:v>
                </c:pt>
                <c:pt idx="3710">
                  <c:v>3710</c:v>
                </c:pt>
                <c:pt idx="3711">
                  <c:v>3711</c:v>
                </c:pt>
                <c:pt idx="3712">
                  <c:v>3712</c:v>
                </c:pt>
                <c:pt idx="3713">
                  <c:v>3713</c:v>
                </c:pt>
                <c:pt idx="3714">
                  <c:v>3714</c:v>
                </c:pt>
                <c:pt idx="3715">
                  <c:v>3715</c:v>
                </c:pt>
                <c:pt idx="3716">
                  <c:v>3716</c:v>
                </c:pt>
                <c:pt idx="3717">
                  <c:v>3717</c:v>
                </c:pt>
                <c:pt idx="3718">
                  <c:v>3718</c:v>
                </c:pt>
                <c:pt idx="3719">
                  <c:v>3719</c:v>
                </c:pt>
                <c:pt idx="3720">
                  <c:v>3720</c:v>
                </c:pt>
                <c:pt idx="3721">
                  <c:v>3721</c:v>
                </c:pt>
                <c:pt idx="3722">
                  <c:v>3722</c:v>
                </c:pt>
                <c:pt idx="3723">
                  <c:v>3723</c:v>
                </c:pt>
                <c:pt idx="3724">
                  <c:v>3724</c:v>
                </c:pt>
                <c:pt idx="3725">
                  <c:v>3725</c:v>
                </c:pt>
                <c:pt idx="3726">
                  <c:v>3726</c:v>
                </c:pt>
                <c:pt idx="3727">
                  <c:v>3727</c:v>
                </c:pt>
                <c:pt idx="3728">
                  <c:v>3728</c:v>
                </c:pt>
                <c:pt idx="3729">
                  <c:v>3729</c:v>
                </c:pt>
                <c:pt idx="3730">
                  <c:v>3730</c:v>
                </c:pt>
                <c:pt idx="3731">
                  <c:v>3731</c:v>
                </c:pt>
                <c:pt idx="3732">
                  <c:v>3732</c:v>
                </c:pt>
                <c:pt idx="3733">
                  <c:v>3733</c:v>
                </c:pt>
                <c:pt idx="3734">
                  <c:v>3734</c:v>
                </c:pt>
                <c:pt idx="3735">
                  <c:v>3735</c:v>
                </c:pt>
                <c:pt idx="3736">
                  <c:v>3736</c:v>
                </c:pt>
                <c:pt idx="3737">
                  <c:v>3737</c:v>
                </c:pt>
                <c:pt idx="3738">
                  <c:v>3738</c:v>
                </c:pt>
                <c:pt idx="3739">
                  <c:v>3739</c:v>
                </c:pt>
                <c:pt idx="3740">
                  <c:v>3740</c:v>
                </c:pt>
                <c:pt idx="3741">
                  <c:v>3741</c:v>
                </c:pt>
                <c:pt idx="3742">
                  <c:v>3742</c:v>
                </c:pt>
                <c:pt idx="3743">
                  <c:v>3743</c:v>
                </c:pt>
                <c:pt idx="3744">
                  <c:v>3744</c:v>
                </c:pt>
                <c:pt idx="3745">
                  <c:v>3745</c:v>
                </c:pt>
                <c:pt idx="3746">
                  <c:v>3746</c:v>
                </c:pt>
                <c:pt idx="3747">
                  <c:v>3747</c:v>
                </c:pt>
                <c:pt idx="3748">
                  <c:v>3748</c:v>
                </c:pt>
                <c:pt idx="3749">
                  <c:v>3749</c:v>
                </c:pt>
                <c:pt idx="3750">
                  <c:v>3750</c:v>
                </c:pt>
                <c:pt idx="3751">
                  <c:v>3751</c:v>
                </c:pt>
                <c:pt idx="3752">
                  <c:v>3752</c:v>
                </c:pt>
                <c:pt idx="3753">
                  <c:v>3753</c:v>
                </c:pt>
                <c:pt idx="3754">
                  <c:v>3754</c:v>
                </c:pt>
                <c:pt idx="3755">
                  <c:v>3755</c:v>
                </c:pt>
                <c:pt idx="3756">
                  <c:v>3756</c:v>
                </c:pt>
                <c:pt idx="3757">
                  <c:v>3757</c:v>
                </c:pt>
                <c:pt idx="3758">
                  <c:v>3758</c:v>
                </c:pt>
                <c:pt idx="3759">
                  <c:v>3759</c:v>
                </c:pt>
                <c:pt idx="3760">
                  <c:v>3760</c:v>
                </c:pt>
                <c:pt idx="3761">
                  <c:v>3761</c:v>
                </c:pt>
                <c:pt idx="3762">
                  <c:v>3762</c:v>
                </c:pt>
                <c:pt idx="3763">
                  <c:v>3763</c:v>
                </c:pt>
                <c:pt idx="3764">
                  <c:v>3764</c:v>
                </c:pt>
                <c:pt idx="3765">
                  <c:v>3765</c:v>
                </c:pt>
                <c:pt idx="3766">
                  <c:v>3766</c:v>
                </c:pt>
                <c:pt idx="3767">
                  <c:v>3767</c:v>
                </c:pt>
                <c:pt idx="3768">
                  <c:v>3768</c:v>
                </c:pt>
                <c:pt idx="3769">
                  <c:v>3769</c:v>
                </c:pt>
                <c:pt idx="3770">
                  <c:v>3770</c:v>
                </c:pt>
                <c:pt idx="3771">
                  <c:v>3771</c:v>
                </c:pt>
                <c:pt idx="3772">
                  <c:v>3772</c:v>
                </c:pt>
                <c:pt idx="3773">
                  <c:v>3773</c:v>
                </c:pt>
                <c:pt idx="3774">
                  <c:v>3774</c:v>
                </c:pt>
                <c:pt idx="3775">
                  <c:v>3775</c:v>
                </c:pt>
                <c:pt idx="3776">
                  <c:v>3776</c:v>
                </c:pt>
                <c:pt idx="3777">
                  <c:v>3777</c:v>
                </c:pt>
                <c:pt idx="3778">
                  <c:v>3778</c:v>
                </c:pt>
                <c:pt idx="3779">
                  <c:v>3779</c:v>
                </c:pt>
                <c:pt idx="3780">
                  <c:v>3780</c:v>
                </c:pt>
                <c:pt idx="3781">
                  <c:v>3781</c:v>
                </c:pt>
                <c:pt idx="3782">
                  <c:v>3782</c:v>
                </c:pt>
                <c:pt idx="3783">
                  <c:v>3783</c:v>
                </c:pt>
                <c:pt idx="3784">
                  <c:v>3784</c:v>
                </c:pt>
                <c:pt idx="3785">
                  <c:v>3785</c:v>
                </c:pt>
                <c:pt idx="3786">
                  <c:v>3786</c:v>
                </c:pt>
                <c:pt idx="3787">
                  <c:v>3787</c:v>
                </c:pt>
                <c:pt idx="3788">
                  <c:v>3788</c:v>
                </c:pt>
                <c:pt idx="3789">
                  <c:v>3789</c:v>
                </c:pt>
                <c:pt idx="3790">
                  <c:v>3790</c:v>
                </c:pt>
                <c:pt idx="3791">
                  <c:v>3791</c:v>
                </c:pt>
                <c:pt idx="3792">
                  <c:v>3792</c:v>
                </c:pt>
                <c:pt idx="3793">
                  <c:v>3793</c:v>
                </c:pt>
                <c:pt idx="3794">
                  <c:v>3794</c:v>
                </c:pt>
                <c:pt idx="3795">
                  <c:v>3795</c:v>
                </c:pt>
                <c:pt idx="3796">
                  <c:v>3796</c:v>
                </c:pt>
                <c:pt idx="3797">
                  <c:v>3797</c:v>
                </c:pt>
                <c:pt idx="3798">
                  <c:v>3798</c:v>
                </c:pt>
                <c:pt idx="3799">
                  <c:v>3799</c:v>
                </c:pt>
                <c:pt idx="3800">
                  <c:v>3800</c:v>
                </c:pt>
                <c:pt idx="3801">
                  <c:v>3801</c:v>
                </c:pt>
                <c:pt idx="3802">
                  <c:v>3802</c:v>
                </c:pt>
                <c:pt idx="3803">
                  <c:v>3803</c:v>
                </c:pt>
                <c:pt idx="3804">
                  <c:v>3804</c:v>
                </c:pt>
                <c:pt idx="3805">
                  <c:v>3805</c:v>
                </c:pt>
                <c:pt idx="3806">
                  <c:v>3806</c:v>
                </c:pt>
                <c:pt idx="3807">
                  <c:v>3807</c:v>
                </c:pt>
                <c:pt idx="3808">
                  <c:v>3808</c:v>
                </c:pt>
                <c:pt idx="3809">
                  <c:v>3809</c:v>
                </c:pt>
                <c:pt idx="3810">
                  <c:v>3810</c:v>
                </c:pt>
                <c:pt idx="3811">
                  <c:v>3811</c:v>
                </c:pt>
                <c:pt idx="3812">
                  <c:v>3812</c:v>
                </c:pt>
                <c:pt idx="3813">
                  <c:v>3813</c:v>
                </c:pt>
                <c:pt idx="3814">
                  <c:v>3814</c:v>
                </c:pt>
                <c:pt idx="3815">
                  <c:v>3815</c:v>
                </c:pt>
                <c:pt idx="3816">
                  <c:v>3816</c:v>
                </c:pt>
                <c:pt idx="3817">
                  <c:v>3817</c:v>
                </c:pt>
                <c:pt idx="3818">
                  <c:v>3818</c:v>
                </c:pt>
                <c:pt idx="3819">
                  <c:v>3819</c:v>
                </c:pt>
                <c:pt idx="3820">
                  <c:v>3820</c:v>
                </c:pt>
                <c:pt idx="3821">
                  <c:v>3821</c:v>
                </c:pt>
                <c:pt idx="3822">
                  <c:v>3822</c:v>
                </c:pt>
                <c:pt idx="3823">
                  <c:v>3823</c:v>
                </c:pt>
                <c:pt idx="3824">
                  <c:v>3824</c:v>
                </c:pt>
                <c:pt idx="3825">
                  <c:v>3825</c:v>
                </c:pt>
                <c:pt idx="3826">
                  <c:v>3826</c:v>
                </c:pt>
                <c:pt idx="3827">
                  <c:v>3827</c:v>
                </c:pt>
                <c:pt idx="3828">
                  <c:v>3828</c:v>
                </c:pt>
                <c:pt idx="3829">
                  <c:v>3829</c:v>
                </c:pt>
                <c:pt idx="3830">
                  <c:v>3830</c:v>
                </c:pt>
                <c:pt idx="3831">
                  <c:v>3831</c:v>
                </c:pt>
                <c:pt idx="3832">
                  <c:v>3832</c:v>
                </c:pt>
                <c:pt idx="3833">
                  <c:v>3833</c:v>
                </c:pt>
                <c:pt idx="3834">
                  <c:v>3834</c:v>
                </c:pt>
                <c:pt idx="3835">
                  <c:v>3835</c:v>
                </c:pt>
                <c:pt idx="3836">
                  <c:v>3836</c:v>
                </c:pt>
                <c:pt idx="3837">
                  <c:v>3837</c:v>
                </c:pt>
                <c:pt idx="3838">
                  <c:v>3838</c:v>
                </c:pt>
                <c:pt idx="3839">
                  <c:v>3839</c:v>
                </c:pt>
                <c:pt idx="3840">
                  <c:v>3840</c:v>
                </c:pt>
                <c:pt idx="3841">
                  <c:v>3841</c:v>
                </c:pt>
                <c:pt idx="3842">
                  <c:v>3842</c:v>
                </c:pt>
                <c:pt idx="3843">
                  <c:v>3843</c:v>
                </c:pt>
                <c:pt idx="3844">
                  <c:v>3844</c:v>
                </c:pt>
                <c:pt idx="3845">
                  <c:v>3845</c:v>
                </c:pt>
                <c:pt idx="3846">
                  <c:v>3846</c:v>
                </c:pt>
                <c:pt idx="3847">
                  <c:v>3847</c:v>
                </c:pt>
                <c:pt idx="3848">
                  <c:v>3848</c:v>
                </c:pt>
                <c:pt idx="3849">
                  <c:v>3849</c:v>
                </c:pt>
                <c:pt idx="3850">
                  <c:v>3850</c:v>
                </c:pt>
                <c:pt idx="3851">
                  <c:v>3851</c:v>
                </c:pt>
                <c:pt idx="3852">
                  <c:v>3852</c:v>
                </c:pt>
                <c:pt idx="3853">
                  <c:v>3853</c:v>
                </c:pt>
                <c:pt idx="3854">
                  <c:v>3854</c:v>
                </c:pt>
                <c:pt idx="3855">
                  <c:v>3855</c:v>
                </c:pt>
                <c:pt idx="3856">
                  <c:v>3856</c:v>
                </c:pt>
                <c:pt idx="3857">
                  <c:v>3857</c:v>
                </c:pt>
                <c:pt idx="3858">
                  <c:v>3858</c:v>
                </c:pt>
                <c:pt idx="3859">
                  <c:v>3859</c:v>
                </c:pt>
                <c:pt idx="3860">
                  <c:v>3860</c:v>
                </c:pt>
                <c:pt idx="3861">
                  <c:v>3861</c:v>
                </c:pt>
                <c:pt idx="3862">
                  <c:v>3862</c:v>
                </c:pt>
                <c:pt idx="3863">
                  <c:v>3863</c:v>
                </c:pt>
                <c:pt idx="3864">
                  <c:v>3864</c:v>
                </c:pt>
                <c:pt idx="3865">
                  <c:v>3865</c:v>
                </c:pt>
                <c:pt idx="3866">
                  <c:v>3866</c:v>
                </c:pt>
                <c:pt idx="3867">
                  <c:v>3867</c:v>
                </c:pt>
                <c:pt idx="3868">
                  <c:v>3868</c:v>
                </c:pt>
                <c:pt idx="3869">
                  <c:v>3869</c:v>
                </c:pt>
                <c:pt idx="3870">
                  <c:v>3870</c:v>
                </c:pt>
                <c:pt idx="3871">
                  <c:v>3871</c:v>
                </c:pt>
                <c:pt idx="3872">
                  <c:v>3872</c:v>
                </c:pt>
                <c:pt idx="3873">
                  <c:v>3873</c:v>
                </c:pt>
                <c:pt idx="3874">
                  <c:v>3874</c:v>
                </c:pt>
                <c:pt idx="3875">
                  <c:v>3875</c:v>
                </c:pt>
                <c:pt idx="3876">
                  <c:v>3876</c:v>
                </c:pt>
                <c:pt idx="3877">
                  <c:v>3877</c:v>
                </c:pt>
                <c:pt idx="3878">
                  <c:v>3878</c:v>
                </c:pt>
                <c:pt idx="3879">
                  <c:v>3879</c:v>
                </c:pt>
                <c:pt idx="3880">
                  <c:v>3880</c:v>
                </c:pt>
                <c:pt idx="3881">
                  <c:v>3881</c:v>
                </c:pt>
                <c:pt idx="3882">
                  <c:v>3882</c:v>
                </c:pt>
                <c:pt idx="3883">
                  <c:v>3883</c:v>
                </c:pt>
                <c:pt idx="3884">
                  <c:v>3884</c:v>
                </c:pt>
                <c:pt idx="3885">
                  <c:v>3885</c:v>
                </c:pt>
                <c:pt idx="3886">
                  <c:v>3886</c:v>
                </c:pt>
                <c:pt idx="3887">
                  <c:v>3887</c:v>
                </c:pt>
                <c:pt idx="3888">
                  <c:v>3888</c:v>
                </c:pt>
                <c:pt idx="3889">
                  <c:v>3889</c:v>
                </c:pt>
                <c:pt idx="3890">
                  <c:v>3890</c:v>
                </c:pt>
                <c:pt idx="3891">
                  <c:v>3891</c:v>
                </c:pt>
                <c:pt idx="3892">
                  <c:v>3892</c:v>
                </c:pt>
                <c:pt idx="3893">
                  <c:v>3893</c:v>
                </c:pt>
                <c:pt idx="3894">
                  <c:v>3894</c:v>
                </c:pt>
                <c:pt idx="3895">
                  <c:v>3895</c:v>
                </c:pt>
                <c:pt idx="3896">
                  <c:v>3896</c:v>
                </c:pt>
                <c:pt idx="3897">
                  <c:v>3897</c:v>
                </c:pt>
                <c:pt idx="3898">
                  <c:v>3898</c:v>
                </c:pt>
                <c:pt idx="3899">
                  <c:v>3899</c:v>
                </c:pt>
                <c:pt idx="3900">
                  <c:v>3900</c:v>
                </c:pt>
                <c:pt idx="3901">
                  <c:v>3901</c:v>
                </c:pt>
                <c:pt idx="3902">
                  <c:v>3902</c:v>
                </c:pt>
                <c:pt idx="3903">
                  <c:v>3903</c:v>
                </c:pt>
                <c:pt idx="3904">
                  <c:v>3904</c:v>
                </c:pt>
                <c:pt idx="3905">
                  <c:v>3905</c:v>
                </c:pt>
                <c:pt idx="3906">
                  <c:v>3906</c:v>
                </c:pt>
                <c:pt idx="3907">
                  <c:v>3907</c:v>
                </c:pt>
                <c:pt idx="3908">
                  <c:v>3908</c:v>
                </c:pt>
                <c:pt idx="3909">
                  <c:v>3909</c:v>
                </c:pt>
                <c:pt idx="3910">
                  <c:v>3910</c:v>
                </c:pt>
                <c:pt idx="3911">
                  <c:v>3911</c:v>
                </c:pt>
                <c:pt idx="3912">
                  <c:v>3912</c:v>
                </c:pt>
                <c:pt idx="3913">
                  <c:v>3913</c:v>
                </c:pt>
                <c:pt idx="3914">
                  <c:v>3914</c:v>
                </c:pt>
                <c:pt idx="3915">
                  <c:v>3915</c:v>
                </c:pt>
                <c:pt idx="3916">
                  <c:v>3916</c:v>
                </c:pt>
                <c:pt idx="3917">
                  <c:v>3917</c:v>
                </c:pt>
                <c:pt idx="3918">
                  <c:v>3918</c:v>
                </c:pt>
                <c:pt idx="3919">
                  <c:v>3919</c:v>
                </c:pt>
                <c:pt idx="3920">
                  <c:v>3920</c:v>
                </c:pt>
                <c:pt idx="3921">
                  <c:v>3921</c:v>
                </c:pt>
                <c:pt idx="3922">
                  <c:v>3922</c:v>
                </c:pt>
                <c:pt idx="3923">
                  <c:v>3923</c:v>
                </c:pt>
                <c:pt idx="3924">
                  <c:v>3924</c:v>
                </c:pt>
                <c:pt idx="3925">
                  <c:v>3925</c:v>
                </c:pt>
                <c:pt idx="3926">
                  <c:v>3926</c:v>
                </c:pt>
                <c:pt idx="3927">
                  <c:v>3927</c:v>
                </c:pt>
                <c:pt idx="3928">
                  <c:v>3928</c:v>
                </c:pt>
                <c:pt idx="3929">
                  <c:v>3929</c:v>
                </c:pt>
                <c:pt idx="3930">
                  <c:v>3930</c:v>
                </c:pt>
                <c:pt idx="3931">
                  <c:v>3931</c:v>
                </c:pt>
                <c:pt idx="3932">
                  <c:v>3932</c:v>
                </c:pt>
                <c:pt idx="3933">
                  <c:v>3933</c:v>
                </c:pt>
                <c:pt idx="3934">
                  <c:v>3934</c:v>
                </c:pt>
                <c:pt idx="3935">
                  <c:v>3935</c:v>
                </c:pt>
                <c:pt idx="3936">
                  <c:v>3936</c:v>
                </c:pt>
                <c:pt idx="3937">
                  <c:v>3937</c:v>
                </c:pt>
                <c:pt idx="3938">
                  <c:v>3938</c:v>
                </c:pt>
                <c:pt idx="3939">
                  <c:v>3939</c:v>
                </c:pt>
                <c:pt idx="3940">
                  <c:v>3940</c:v>
                </c:pt>
                <c:pt idx="3941">
                  <c:v>3941</c:v>
                </c:pt>
                <c:pt idx="3942">
                  <c:v>3942</c:v>
                </c:pt>
                <c:pt idx="3943">
                  <c:v>3943</c:v>
                </c:pt>
                <c:pt idx="3944">
                  <c:v>3944</c:v>
                </c:pt>
                <c:pt idx="3945">
                  <c:v>3945</c:v>
                </c:pt>
                <c:pt idx="3946">
                  <c:v>3946</c:v>
                </c:pt>
                <c:pt idx="3947">
                  <c:v>3947</c:v>
                </c:pt>
                <c:pt idx="3948">
                  <c:v>3948</c:v>
                </c:pt>
                <c:pt idx="3949">
                  <c:v>3949</c:v>
                </c:pt>
                <c:pt idx="3950">
                  <c:v>3950</c:v>
                </c:pt>
                <c:pt idx="3951">
                  <c:v>3951</c:v>
                </c:pt>
                <c:pt idx="3952">
                  <c:v>3952</c:v>
                </c:pt>
                <c:pt idx="3953">
                  <c:v>3953</c:v>
                </c:pt>
                <c:pt idx="3954">
                  <c:v>3954</c:v>
                </c:pt>
                <c:pt idx="3955">
                  <c:v>3955</c:v>
                </c:pt>
                <c:pt idx="3956">
                  <c:v>3956</c:v>
                </c:pt>
                <c:pt idx="3957">
                  <c:v>3957</c:v>
                </c:pt>
                <c:pt idx="3958">
                  <c:v>3958</c:v>
                </c:pt>
                <c:pt idx="3959">
                  <c:v>3959</c:v>
                </c:pt>
                <c:pt idx="3960">
                  <c:v>3960</c:v>
                </c:pt>
                <c:pt idx="3961">
                  <c:v>3961</c:v>
                </c:pt>
                <c:pt idx="3962">
                  <c:v>3962</c:v>
                </c:pt>
                <c:pt idx="3963">
                  <c:v>3963</c:v>
                </c:pt>
                <c:pt idx="3964">
                  <c:v>3964</c:v>
                </c:pt>
                <c:pt idx="3965">
                  <c:v>3965</c:v>
                </c:pt>
                <c:pt idx="3966">
                  <c:v>3966</c:v>
                </c:pt>
                <c:pt idx="3967">
                  <c:v>3967</c:v>
                </c:pt>
                <c:pt idx="3968">
                  <c:v>3968</c:v>
                </c:pt>
                <c:pt idx="3969">
                  <c:v>3969</c:v>
                </c:pt>
                <c:pt idx="3970">
                  <c:v>3970</c:v>
                </c:pt>
                <c:pt idx="3971">
                  <c:v>3971</c:v>
                </c:pt>
                <c:pt idx="3972">
                  <c:v>3972</c:v>
                </c:pt>
                <c:pt idx="3973">
                  <c:v>3973</c:v>
                </c:pt>
                <c:pt idx="3974">
                  <c:v>3974</c:v>
                </c:pt>
                <c:pt idx="3975">
                  <c:v>3975</c:v>
                </c:pt>
                <c:pt idx="3976">
                  <c:v>3976</c:v>
                </c:pt>
                <c:pt idx="3977">
                  <c:v>3977</c:v>
                </c:pt>
                <c:pt idx="3978">
                  <c:v>3978</c:v>
                </c:pt>
                <c:pt idx="3979">
                  <c:v>3979</c:v>
                </c:pt>
                <c:pt idx="3980">
                  <c:v>3980</c:v>
                </c:pt>
                <c:pt idx="3981">
                  <c:v>3981</c:v>
                </c:pt>
                <c:pt idx="3982">
                  <c:v>3982</c:v>
                </c:pt>
                <c:pt idx="3983">
                  <c:v>3983</c:v>
                </c:pt>
                <c:pt idx="3984">
                  <c:v>3984</c:v>
                </c:pt>
                <c:pt idx="3985">
                  <c:v>3985</c:v>
                </c:pt>
                <c:pt idx="3986">
                  <c:v>3986</c:v>
                </c:pt>
                <c:pt idx="3987">
                  <c:v>3987</c:v>
                </c:pt>
                <c:pt idx="3988">
                  <c:v>3988</c:v>
                </c:pt>
                <c:pt idx="3989">
                  <c:v>3989</c:v>
                </c:pt>
                <c:pt idx="3990">
                  <c:v>3990</c:v>
                </c:pt>
                <c:pt idx="3991">
                  <c:v>3991</c:v>
                </c:pt>
                <c:pt idx="3992">
                  <c:v>3992</c:v>
                </c:pt>
                <c:pt idx="3993">
                  <c:v>3993</c:v>
                </c:pt>
                <c:pt idx="3994">
                  <c:v>3994</c:v>
                </c:pt>
                <c:pt idx="3995">
                  <c:v>3995</c:v>
                </c:pt>
                <c:pt idx="3996">
                  <c:v>3996</c:v>
                </c:pt>
                <c:pt idx="3997">
                  <c:v>3997</c:v>
                </c:pt>
                <c:pt idx="3998">
                  <c:v>3998</c:v>
                </c:pt>
                <c:pt idx="3999">
                  <c:v>3999</c:v>
                </c:pt>
                <c:pt idx="4000">
                  <c:v>4000</c:v>
                </c:pt>
                <c:pt idx="4001">
                  <c:v>4001</c:v>
                </c:pt>
                <c:pt idx="4002">
                  <c:v>4002</c:v>
                </c:pt>
                <c:pt idx="4003">
                  <c:v>4003</c:v>
                </c:pt>
                <c:pt idx="4004">
                  <c:v>4004</c:v>
                </c:pt>
                <c:pt idx="4005">
                  <c:v>4005</c:v>
                </c:pt>
                <c:pt idx="4006">
                  <c:v>4006</c:v>
                </c:pt>
                <c:pt idx="4007">
                  <c:v>4007</c:v>
                </c:pt>
                <c:pt idx="4008">
                  <c:v>4008</c:v>
                </c:pt>
                <c:pt idx="4009">
                  <c:v>4009</c:v>
                </c:pt>
                <c:pt idx="4010">
                  <c:v>4010</c:v>
                </c:pt>
                <c:pt idx="4011">
                  <c:v>4011</c:v>
                </c:pt>
                <c:pt idx="4012">
                  <c:v>4012</c:v>
                </c:pt>
                <c:pt idx="4013">
                  <c:v>4013</c:v>
                </c:pt>
                <c:pt idx="4014">
                  <c:v>4014</c:v>
                </c:pt>
                <c:pt idx="4015">
                  <c:v>4015</c:v>
                </c:pt>
                <c:pt idx="4016">
                  <c:v>4016</c:v>
                </c:pt>
                <c:pt idx="4017">
                  <c:v>4017</c:v>
                </c:pt>
                <c:pt idx="4018">
                  <c:v>4018</c:v>
                </c:pt>
                <c:pt idx="4019">
                  <c:v>4019</c:v>
                </c:pt>
                <c:pt idx="4020">
                  <c:v>4020</c:v>
                </c:pt>
                <c:pt idx="4021">
                  <c:v>4021</c:v>
                </c:pt>
                <c:pt idx="4022">
                  <c:v>4022</c:v>
                </c:pt>
                <c:pt idx="4023">
                  <c:v>4023</c:v>
                </c:pt>
                <c:pt idx="4024">
                  <c:v>4024</c:v>
                </c:pt>
                <c:pt idx="4025">
                  <c:v>4025</c:v>
                </c:pt>
                <c:pt idx="4026">
                  <c:v>4026</c:v>
                </c:pt>
                <c:pt idx="4027">
                  <c:v>4027</c:v>
                </c:pt>
                <c:pt idx="4028">
                  <c:v>4028</c:v>
                </c:pt>
                <c:pt idx="4029">
                  <c:v>4029</c:v>
                </c:pt>
                <c:pt idx="4030">
                  <c:v>4030</c:v>
                </c:pt>
                <c:pt idx="4031">
                  <c:v>4031</c:v>
                </c:pt>
                <c:pt idx="4032">
                  <c:v>4032</c:v>
                </c:pt>
                <c:pt idx="4033">
                  <c:v>4033</c:v>
                </c:pt>
                <c:pt idx="4034">
                  <c:v>4034</c:v>
                </c:pt>
                <c:pt idx="4035">
                  <c:v>4035</c:v>
                </c:pt>
                <c:pt idx="4036">
                  <c:v>4036</c:v>
                </c:pt>
                <c:pt idx="4037">
                  <c:v>4037</c:v>
                </c:pt>
                <c:pt idx="4038">
                  <c:v>4038</c:v>
                </c:pt>
                <c:pt idx="4039">
                  <c:v>4039</c:v>
                </c:pt>
                <c:pt idx="4040">
                  <c:v>4040</c:v>
                </c:pt>
                <c:pt idx="4041">
                  <c:v>4041</c:v>
                </c:pt>
                <c:pt idx="4042">
                  <c:v>4042</c:v>
                </c:pt>
                <c:pt idx="4043">
                  <c:v>4043</c:v>
                </c:pt>
                <c:pt idx="4044">
                  <c:v>4044</c:v>
                </c:pt>
                <c:pt idx="4045">
                  <c:v>4045</c:v>
                </c:pt>
                <c:pt idx="4046">
                  <c:v>4046</c:v>
                </c:pt>
                <c:pt idx="4047">
                  <c:v>4047</c:v>
                </c:pt>
                <c:pt idx="4048">
                  <c:v>4048</c:v>
                </c:pt>
                <c:pt idx="4049">
                  <c:v>4049</c:v>
                </c:pt>
                <c:pt idx="4050">
                  <c:v>4050</c:v>
                </c:pt>
                <c:pt idx="4051">
                  <c:v>4051</c:v>
                </c:pt>
                <c:pt idx="4052">
                  <c:v>4052</c:v>
                </c:pt>
                <c:pt idx="4053">
                  <c:v>4053</c:v>
                </c:pt>
                <c:pt idx="4054">
                  <c:v>4054</c:v>
                </c:pt>
                <c:pt idx="4055">
                  <c:v>4055</c:v>
                </c:pt>
                <c:pt idx="4056">
                  <c:v>4056</c:v>
                </c:pt>
                <c:pt idx="4057">
                  <c:v>4057</c:v>
                </c:pt>
                <c:pt idx="4058">
                  <c:v>4058</c:v>
                </c:pt>
                <c:pt idx="4059">
                  <c:v>4059</c:v>
                </c:pt>
                <c:pt idx="4060">
                  <c:v>4060</c:v>
                </c:pt>
                <c:pt idx="4061">
                  <c:v>4061</c:v>
                </c:pt>
                <c:pt idx="4062">
                  <c:v>4062</c:v>
                </c:pt>
                <c:pt idx="4063">
                  <c:v>4063</c:v>
                </c:pt>
                <c:pt idx="4064">
                  <c:v>4064</c:v>
                </c:pt>
                <c:pt idx="4065">
                  <c:v>4065</c:v>
                </c:pt>
                <c:pt idx="4066">
                  <c:v>4066</c:v>
                </c:pt>
                <c:pt idx="4067">
                  <c:v>4067</c:v>
                </c:pt>
                <c:pt idx="4068">
                  <c:v>4068</c:v>
                </c:pt>
                <c:pt idx="4069">
                  <c:v>4069</c:v>
                </c:pt>
                <c:pt idx="4070">
                  <c:v>4070</c:v>
                </c:pt>
                <c:pt idx="4071">
                  <c:v>4071</c:v>
                </c:pt>
                <c:pt idx="4072">
                  <c:v>4072</c:v>
                </c:pt>
                <c:pt idx="4073">
                  <c:v>4073</c:v>
                </c:pt>
                <c:pt idx="4074">
                  <c:v>4074</c:v>
                </c:pt>
                <c:pt idx="4075">
                  <c:v>4075</c:v>
                </c:pt>
                <c:pt idx="4076">
                  <c:v>4076</c:v>
                </c:pt>
                <c:pt idx="4077">
                  <c:v>4077</c:v>
                </c:pt>
                <c:pt idx="4078">
                  <c:v>4078</c:v>
                </c:pt>
                <c:pt idx="4079">
                  <c:v>4079</c:v>
                </c:pt>
                <c:pt idx="4080">
                  <c:v>4080</c:v>
                </c:pt>
                <c:pt idx="4081">
                  <c:v>4081</c:v>
                </c:pt>
                <c:pt idx="4082">
                  <c:v>4082</c:v>
                </c:pt>
                <c:pt idx="4083">
                  <c:v>4083</c:v>
                </c:pt>
                <c:pt idx="4084">
                  <c:v>4084</c:v>
                </c:pt>
                <c:pt idx="4085">
                  <c:v>4085</c:v>
                </c:pt>
                <c:pt idx="4086">
                  <c:v>4086</c:v>
                </c:pt>
                <c:pt idx="4087">
                  <c:v>4087</c:v>
                </c:pt>
                <c:pt idx="4088">
                  <c:v>4088</c:v>
                </c:pt>
                <c:pt idx="4089">
                  <c:v>4089</c:v>
                </c:pt>
                <c:pt idx="4090">
                  <c:v>4090</c:v>
                </c:pt>
                <c:pt idx="4091">
                  <c:v>4091</c:v>
                </c:pt>
                <c:pt idx="4092">
                  <c:v>4092</c:v>
                </c:pt>
                <c:pt idx="4093">
                  <c:v>4093</c:v>
                </c:pt>
                <c:pt idx="4094">
                  <c:v>4094</c:v>
                </c:pt>
                <c:pt idx="4095">
                  <c:v>4095</c:v>
                </c:pt>
                <c:pt idx="4096">
                  <c:v>4096</c:v>
                </c:pt>
                <c:pt idx="4097">
                  <c:v>4097</c:v>
                </c:pt>
                <c:pt idx="4098">
                  <c:v>4098</c:v>
                </c:pt>
                <c:pt idx="4099">
                  <c:v>4099</c:v>
                </c:pt>
                <c:pt idx="4100">
                  <c:v>4100</c:v>
                </c:pt>
                <c:pt idx="4101">
                  <c:v>4101</c:v>
                </c:pt>
                <c:pt idx="4102">
                  <c:v>4102</c:v>
                </c:pt>
                <c:pt idx="4103">
                  <c:v>4103</c:v>
                </c:pt>
                <c:pt idx="4104">
                  <c:v>4104</c:v>
                </c:pt>
                <c:pt idx="4105">
                  <c:v>4105</c:v>
                </c:pt>
                <c:pt idx="4106">
                  <c:v>4106</c:v>
                </c:pt>
                <c:pt idx="4107">
                  <c:v>4107</c:v>
                </c:pt>
                <c:pt idx="4108">
                  <c:v>4108</c:v>
                </c:pt>
                <c:pt idx="4109">
                  <c:v>4109</c:v>
                </c:pt>
                <c:pt idx="4110">
                  <c:v>4110</c:v>
                </c:pt>
                <c:pt idx="4111">
                  <c:v>4111</c:v>
                </c:pt>
                <c:pt idx="4112">
                  <c:v>4112</c:v>
                </c:pt>
                <c:pt idx="4113">
                  <c:v>4113</c:v>
                </c:pt>
                <c:pt idx="4114">
                  <c:v>4114</c:v>
                </c:pt>
                <c:pt idx="4115">
                  <c:v>4115</c:v>
                </c:pt>
                <c:pt idx="4116">
                  <c:v>4116</c:v>
                </c:pt>
                <c:pt idx="4117">
                  <c:v>4117</c:v>
                </c:pt>
                <c:pt idx="4118">
                  <c:v>4118</c:v>
                </c:pt>
                <c:pt idx="4119">
                  <c:v>4119</c:v>
                </c:pt>
                <c:pt idx="4120">
                  <c:v>4120</c:v>
                </c:pt>
                <c:pt idx="4121">
                  <c:v>4121</c:v>
                </c:pt>
                <c:pt idx="4122">
                  <c:v>4122</c:v>
                </c:pt>
                <c:pt idx="4123">
                  <c:v>4123</c:v>
                </c:pt>
                <c:pt idx="4124">
                  <c:v>4124</c:v>
                </c:pt>
                <c:pt idx="4125">
                  <c:v>4125</c:v>
                </c:pt>
                <c:pt idx="4126">
                  <c:v>4126</c:v>
                </c:pt>
                <c:pt idx="4127">
                  <c:v>4127</c:v>
                </c:pt>
                <c:pt idx="4128">
                  <c:v>4128</c:v>
                </c:pt>
                <c:pt idx="4129">
                  <c:v>4129</c:v>
                </c:pt>
                <c:pt idx="4130">
                  <c:v>4130</c:v>
                </c:pt>
                <c:pt idx="4131">
                  <c:v>4131</c:v>
                </c:pt>
                <c:pt idx="4132">
                  <c:v>4132</c:v>
                </c:pt>
                <c:pt idx="4133">
                  <c:v>4133</c:v>
                </c:pt>
                <c:pt idx="4134">
                  <c:v>4134</c:v>
                </c:pt>
                <c:pt idx="4135">
                  <c:v>4135</c:v>
                </c:pt>
                <c:pt idx="4136">
                  <c:v>4136</c:v>
                </c:pt>
                <c:pt idx="4137">
                  <c:v>4137</c:v>
                </c:pt>
                <c:pt idx="4138">
                  <c:v>4138</c:v>
                </c:pt>
                <c:pt idx="4139">
                  <c:v>4139</c:v>
                </c:pt>
                <c:pt idx="4140">
                  <c:v>4140</c:v>
                </c:pt>
                <c:pt idx="4141">
                  <c:v>4141</c:v>
                </c:pt>
                <c:pt idx="4142">
                  <c:v>4142</c:v>
                </c:pt>
                <c:pt idx="4143">
                  <c:v>4143</c:v>
                </c:pt>
                <c:pt idx="4144">
                  <c:v>4144</c:v>
                </c:pt>
                <c:pt idx="4145">
                  <c:v>4145</c:v>
                </c:pt>
                <c:pt idx="4146">
                  <c:v>4146</c:v>
                </c:pt>
                <c:pt idx="4147">
                  <c:v>4147</c:v>
                </c:pt>
                <c:pt idx="4148">
                  <c:v>4148</c:v>
                </c:pt>
                <c:pt idx="4149">
                  <c:v>4149</c:v>
                </c:pt>
                <c:pt idx="4150">
                  <c:v>4150</c:v>
                </c:pt>
                <c:pt idx="4151">
                  <c:v>4151</c:v>
                </c:pt>
                <c:pt idx="4152">
                  <c:v>4152</c:v>
                </c:pt>
                <c:pt idx="4153">
                  <c:v>4153</c:v>
                </c:pt>
                <c:pt idx="4154">
                  <c:v>4154</c:v>
                </c:pt>
                <c:pt idx="4155">
                  <c:v>4155</c:v>
                </c:pt>
                <c:pt idx="4156">
                  <c:v>4156</c:v>
                </c:pt>
                <c:pt idx="4157">
                  <c:v>4157</c:v>
                </c:pt>
                <c:pt idx="4158">
                  <c:v>4158</c:v>
                </c:pt>
                <c:pt idx="4159">
                  <c:v>4159</c:v>
                </c:pt>
                <c:pt idx="4160">
                  <c:v>4160</c:v>
                </c:pt>
                <c:pt idx="4161">
                  <c:v>4161</c:v>
                </c:pt>
                <c:pt idx="4162">
                  <c:v>4162</c:v>
                </c:pt>
                <c:pt idx="4163">
                  <c:v>4163</c:v>
                </c:pt>
                <c:pt idx="4164">
                  <c:v>4164</c:v>
                </c:pt>
                <c:pt idx="4165">
                  <c:v>4165</c:v>
                </c:pt>
                <c:pt idx="4166">
                  <c:v>4166</c:v>
                </c:pt>
                <c:pt idx="4167">
                  <c:v>4167</c:v>
                </c:pt>
                <c:pt idx="4168">
                  <c:v>4168</c:v>
                </c:pt>
                <c:pt idx="4169">
                  <c:v>4169</c:v>
                </c:pt>
                <c:pt idx="4170">
                  <c:v>4170</c:v>
                </c:pt>
                <c:pt idx="4171">
                  <c:v>4171</c:v>
                </c:pt>
                <c:pt idx="4172">
                  <c:v>4172</c:v>
                </c:pt>
                <c:pt idx="4173">
                  <c:v>4173</c:v>
                </c:pt>
                <c:pt idx="4174">
                  <c:v>4174</c:v>
                </c:pt>
                <c:pt idx="4175">
                  <c:v>4175</c:v>
                </c:pt>
                <c:pt idx="4176">
                  <c:v>4176</c:v>
                </c:pt>
                <c:pt idx="4177">
                  <c:v>4177</c:v>
                </c:pt>
                <c:pt idx="4178">
                  <c:v>4178</c:v>
                </c:pt>
                <c:pt idx="4179">
                  <c:v>4179</c:v>
                </c:pt>
                <c:pt idx="4180">
                  <c:v>4180</c:v>
                </c:pt>
                <c:pt idx="4181">
                  <c:v>4181</c:v>
                </c:pt>
                <c:pt idx="4182">
                  <c:v>4182</c:v>
                </c:pt>
                <c:pt idx="4183">
                  <c:v>4183</c:v>
                </c:pt>
                <c:pt idx="4184">
                  <c:v>4184</c:v>
                </c:pt>
                <c:pt idx="4185">
                  <c:v>4185</c:v>
                </c:pt>
                <c:pt idx="4186">
                  <c:v>4186</c:v>
                </c:pt>
                <c:pt idx="4187">
                  <c:v>4187</c:v>
                </c:pt>
                <c:pt idx="4188">
                  <c:v>4188</c:v>
                </c:pt>
                <c:pt idx="4189">
                  <c:v>4189</c:v>
                </c:pt>
                <c:pt idx="4190">
                  <c:v>4190</c:v>
                </c:pt>
                <c:pt idx="4191">
                  <c:v>4191</c:v>
                </c:pt>
                <c:pt idx="4192">
                  <c:v>4192</c:v>
                </c:pt>
                <c:pt idx="4193">
                  <c:v>4193</c:v>
                </c:pt>
                <c:pt idx="4194">
                  <c:v>4194</c:v>
                </c:pt>
                <c:pt idx="4195">
                  <c:v>4195</c:v>
                </c:pt>
                <c:pt idx="4196">
                  <c:v>4196</c:v>
                </c:pt>
                <c:pt idx="4197">
                  <c:v>4197</c:v>
                </c:pt>
                <c:pt idx="4198">
                  <c:v>4198</c:v>
                </c:pt>
                <c:pt idx="4199">
                  <c:v>4199</c:v>
                </c:pt>
                <c:pt idx="4200">
                  <c:v>4200</c:v>
                </c:pt>
                <c:pt idx="4201">
                  <c:v>4201</c:v>
                </c:pt>
                <c:pt idx="4202">
                  <c:v>4202</c:v>
                </c:pt>
                <c:pt idx="4203">
                  <c:v>4203</c:v>
                </c:pt>
                <c:pt idx="4204">
                  <c:v>4204</c:v>
                </c:pt>
                <c:pt idx="4205">
                  <c:v>4205</c:v>
                </c:pt>
                <c:pt idx="4206">
                  <c:v>4206</c:v>
                </c:pt>
                <c:pt idx="4207">
                  <c:v>4207</c:v>
                </c:pt>
                <c:pt idx="4208">
                  <c:v>4208</c:v>
                </c:pt>
                <c:pt idx="4209">
                  <c:v>4209</c:v>
                </c:pt>
                <c:pt idx="4210">
                  <c:v>4210</c:v>
                </c:pt>
                <c:pt idx="4211">
                  <c:v>4211</c:v>
                </c:pt>
                <c:pt idx="4212">
                  <c:v>4212</c:v>
                </c:pt>
                <c:pt idx="4213">
                  <c:v>4213</c:v>
                </c:pt>
                <c:pt idx="4214">
                  <c:v>4214</c:v>
                </c:pt>
                <c:pt idx="4215">
                  <c:v>4215</c:v>
                </c:pt>
                <c:pt idx="4216">
                  <c:v>4216</c:v>
                </c:pt>
                <c:pt idx="4217">
                  <c:v>4217</c:v>
                </c:pt>
                <c:pt idx="4218">
                  <c:v>4218</c:v>
                </c:pt>
                <c:pt idx="4219">
                  <c:v>4219</c:v>
                </c:pt>
                <c:pt idx="4220">
                  <c:v>4220</c:v>
                </c:pt>
                <c:pt idx="4221">
                  <c:v>4221</c:v>
                </c:pt>
                <c:pt idx="4222">
                  <c:v>4222</c:v>
                </c:pt>
                <c:pt idx="4223">
                  <c:v>4223</c:v>
                </c:pt>
                <c:pt idx="4224">
                  <c:v>4224</c:v>
                </c:pt>
                <c:pt idx="4225">
                  <c:v>4225</c:v>
                </c:pt>
                <c:pt idx="4226">
                  <c:v>4226</c:v>
                </c:pt>
                <c:pt idx="4227">
                  <c:v>4227</c:v>
                </c:pt>
                <c:pt idx="4228">
                  <c:v>4228</c:v>
                </c:pt>
                <c:pt idx="4229">
                  <c:v>4229</c:v>
                </c:pt>
                <c:pt idx="4230">
                  <c:v>4230</c:v>
                </c:pt>
                <c:pt idx="4231">
                  <c:v>4231</c:v>
                </c:pt>
                <c:pt idx="4232">
                  <c:v>4232</c:v>
                </c:pt>
                <c:pt idx="4233">
                  <c:v>4233</c:v>
                </c:pt>
                <c:pt idx="4234">
                  <c:v>4234</c:v>
                </c:pt>
                <c:pt idx="4235">
                  <c:v>4235</c:v>
                </c:pt>
                <c:pt idx="4236">
                  <c:v>4236</c:v>
                </c:pt>
                <c:pt idx="4237">
                  <c:v>4237</c:v>
                </c:pt>
                <c:pt idx="4238">
                  <c:v>4238</c:v>
                </c:pt>
                <c:pt idx="4239">
                  <c:v>4239</c:v>
                </c:pt>
                <c:pt idx="4240">
                  <c:v>4240</c:v>
                </c:pt>
                <c:pt idx="4241">
                  <c:v>4241</c:v>
                </c:pt>
                <c:pt idx="4242">
                  <c:v>4242</c:v>
                </c:pt>
                <c:pt idx="4243">
                  <c:v>4243</c:v>
                </c:pt>
                <c:pt idx="4244">
                  <c:v>4244</c:v>
                </c:pt>
                <c:pt idx="4245">
                  <c:v>4245</c:v>
                </c:pt>
                <c:pt idx="4246">
                  <c:v>4246</c:v>
                </c:pt>
                <c:pt idx="4247">
                  <c:v>4247</c:v>
                </c:pt>
                <c:pt idx="4248">
                  <c:v>4248</c:v>
                </c:pt>
                <c:pt idx="4249">
                  <c:v>4249</c:v>
                </c:pt>
                <c:pt idx="4250">
                  <c:v>4250</c:v>
                </c:pt>
                <c:pt idx="4251">
                  <c:v>4251</c:v>
                </c:pt>
                <c:pt idx="4252">
                  <c:v>4252</c:v>
                </c:pt>
                <c:pt idx="4253">
                  <c:v>4253</c:v>
                </c:pt>
                <c:pt idx="4254">
                  <c:v>4254</c:v>
                </c:pt>
                <c:pt idx="4255">
                  <c:v>4255</c:v>
                </c:pt>
                <c:pt idx="4256">
                  <c:v>4256</c:v>
                </c:pt>
                <c:pt idx="4257">
                  <c:v>4257</c:v>
                </c:pt>
                <c:pt idx="4258">
                  <c:v>4258</c:v>
                </c:pt>
                <c:pt idx="4259">
                  <c:v>4259</c:v>
                </c:pt>
                <c:pt idx="4260">
                  <c:v>4260</c:v>
                </c:pt>
                <c:pt idx="4261">
                  <c:v>4261</c:v>
                </c:pt>
                <c:pt idx="4262">
                  <c:v>4262</c:v>
                </c:pt>
                <c:pt idx="4263">
                  <c:v>4263</c:v>
                </c:pt>
                <c:pt idx="4264">
                  <c:v>4264</c:v>
                </c:pt>
                <c:pt idx="4265">
                  <c:v>4265</c:v>
                </c:pt>
                <c:pt idx="4266">
                  <c:v>4266</c:v>
                </c:pt>
                <c:pt idx="4267">
                  <c:v>4267</c:v>
                </c:pt>
                <c:pt idx="4268">
                  <c:v>4268</c:v>
                </c:pt>
                <c:pt idx="4269">
                  <c:v>4269</c:v>
                </c:pt>
                <c:pt idx="4270">
                  <c:v>4270</c:v>
                </c:pt>
                <c:pt idx="4271">
                  <c:v>4271</c:v>
                </c:pt>
                <c:pt idx="4272">
                  <c:v>4272</c:v>
                </c:pt>
                <c:pt idx="4273">
                  <c:v>4273</c:v>
                </c:pt>
                <c:pt idx="4274">
                  <c:v>4274</c:v>
                </c:pt>
                <c:pt idx="4275">
                  <c:v>4275</c:v>
                </c:pt>
                <c:pt idx="4276">
                  <c:v>4276</c:v>
                </c:pt>
                <c:pt idx="4277">
                  <c:v>4277</c:v>
                </c:pt>
                <c:pt idx="4278">
                  <c:v>4278</c:v>
                </c:pt>
                <c:pt idx="4279">
                  <c:v>4279</c:v>
                </c:pt>
                <c:pt idx="4280">
                  <c:v>4280</c:v>
                </c:pt>
                <c:pt idx="4281">
                  <c:v>4281</c:v>
                </c:pt>
                <c:pt idx="4282">
                  <c:v>4282</c:v>
                </c:pt>
                <c:pt idx="4283">
                  <c:v>4283</c:v>
                </c:pt>
                <c:pt idx="4284">
                  <c:v>4284</c:v>
                </c:pt>
                <c:pt idx="4285">
                  <c:v>4285</c:v>
                </c:pt>
                <c:pt idx="4286">
                  <c:v>4286</c:v>
                </c:pt>
                <c:pt idx="4287">
                  <c:v>4287</c:v>
                </c:pt>
                <c:pt idx="4288">
                  <c:v>4288</c:v>
                </c:pt>
                <c:pt idx="4289">
                  <c:v>4289</c:v>
                </c:pt>
                <c:pt idx="4290">
                  <c:v>4290</c:v>
                </c:pt>
                <c:pt idx="4291">
                  <c:v>4291</c:v>
                </c:pt>
                <c:pt idx="4292">
                  <c:v>4292</c:v>
                </c:pt>
                <c:pt idx="4293">
                  <c:v>4293</c:v>
                </c:pt>
                <c:pt idx="4294">
                  <c:v>4294</c:v>
                </c:pt>
                <c:pt idx="4295">
                  <c:v>4295</c:v>
                </c:pt>
                <c:pt idx="4296">
                  <c:v>4296</c:v>
                </c:pt>
                <c:pt idx="4297">
                  <c:v>4297</c:v>
                </c:pt>
                <c:pt idx="4298">
                  <c:v>4298</c:v>
                </c:pt>
                <c:pt idx="4299">
                  <c:v>4299</c:v>
                </c:pt>
                <c:pt idx="4300">
                  <c:v>4300</c:v>
                </c:pt>
                <c:pt idx="4301">
                  <c:v>4301</c:v>
                </c:pt>
                <c:pt idx="4302">
                  <c:v>4302</c:v>
                </c:pt>
                <c:pt idx="4303">
                  <c:v>4303</c:v>
                </c:pt>
                <c:pt idx="4304">
                  <c:v>4304</c:v>
                </c:pt>
                <c:pt idx="4305">
                  <c:v>4305</c:v>
                </c:pt>
                <c:pt idx="4306">
                  <c:v>4306</c:v>
                </c:pt>
                <c:pt idx="4307">
                  <c:v>4307</c:v>
                </c:pt>
                <c:pt idx="4308">
                  <c:v>4308</c:v>
                </c:pt>
                <c:pt idx="4309">
                  <c:v>4309</c:v>
                </c:pt>
                <c:pt idx="4310">
                  <c:v>4310</c:v>
                </c:pt>
                <c:pt idx="4311">
                  <c:v>4311</c:v>
                </c:pt>
                <c:pt idx="4312">
                  <c:v>4312</c:v>
                </c:pt>
                <c:pt idx="4313">
                  <c:v>4313</c:v>
                </c:pt>
                <c:pt idx="4314">
                  <c:v>4314</c:v>
                </c:pt>
                <c:pt idx="4315">
                  <c:v>4315</c:v>
                </c:pt>
                <c:pt idx="4316">
                  <c:v>4316</c:v>
                </c:pt>
                <c:pt idx="4317">
                  <c:v>4317</c:v>
                </c:pt>
                <c:pt idx="4318">
                  <c:v>4318</c:v>
                </c:pt>
                <c:pt idx="4319">
                  <c:v>4319</c:v>
                </c:pt>
                <c:pt idx="4320">
                  <c:v>4320</c:v>
                </c:pt>
                <c:pt idx="4321">
                  <c:v>4321</c:v>
                </c:pt>
                <c:pt idx="4322">
                  <c:v>4322</c:v>
                </c:pt>
                <c:pt idx="4323">
                  <c:v>4323</c:v>
                </c:pt>
                <c:pt idx="4324">
                  <c:v>4324</c:v>
                </c:pt>
                <c:pt idx="4325">
                  <c:v>4325</c:v>
                </c:pt>
                <c:pt idx="4326">
                  <c:v>4326</c:v>
                </c:pt>
                <c:pt idx="4327">
                  <c:v>4327</c:v>
                </c:pt>
                <c:pt idx="4328">
                  <c:v>4328</c:v>
                </c:pt>
                <c:pt idx="4329">
                  <c:v>4329</c:v>
                </c:pt>
                <c:pt idx="4330">
                  <c:v>4330</c:v>
                </c:pt>
                <c:pt idx="4331">
                  <c:v>4331</c:v>
                </c:pt>
                <c:pt idx="4332">
                  <c:v>4332</c:v>
                </c:pt>
                <c:pt idx="4333">
                  <c:v>4333</c:v>
                </c:pt>
                <c:pt idx="4334">
                  <c:v>4334</c:v>
                </c:pt>
                <c:pt idx="4335">
                  <c:v>4335</c:v>
                </c:pt>
                <c:pt idx="4336">
                  <c:v>4336</c:v>
                </c:pt>
                <c:pt idx="4337">
                  <c:v>4337</c:v>
                </c:pt>
                <c:pt idx="4338">
                  <c:v>4338</c:v>
                </c:pt>
                <c:pt idx="4339">
                  <c:v>4339</c:v>
                </c:pt>
                <c:pt idx="4340">
                  <c:v>4340</c:v>
                </c:pt>
                <c:pt idx="4341">
                  <c:v>4341</c:v>
                </c:pt>
                <c:pt idx="4342">
                  <c:v>4342</c:v>
                </c:pt>
                <c:pt idx="4343">
                  <c:v>4343</c:v>
                </c:pt>
                <c:pt idx="4344">
                  <c:v>4344</c:v>
                </c:pt>
                <c:pt idx="4345">
                  <c:v>4345</c:v>
                </c:pt>
                <c:pt idx="4346">
                  <c:v>4346</c:v>
                </c:pt>
                <c:pt idx="4347">
                  <c:v>4347</c:v>
                </c:pt>
                <c:pt idx="4348">
                  <c:v>4348</c:v>
                </c:pt>
                <c:pt idx="4349">
                  <c:v>4349</c:v>
                </c:pt>
                <c:pt idx="4350">
                  <c:v>4350</c:v>
                </c:pt>
                <c:pt idx="4351">
                  <c:v>4351</c:v>
                </c:pt>
                <c:pt idx="4352">
                  <c:v>4352</c:v>
                </c:pt>
                <c:pt idx="4353">
                  <c:v>4353</c:v>
                </c:pt>
                <c:pt idx="4354">
                  <c:v>4354</c:v>
                </c:pt>
                <c:pt idx="4355">
                  <c:v>4355</c:v>
                </c:pt>
                <c:pt idx="4356">
                  <c:v>4356</c:v>
                </c:pt>
                <c:pt idx="4357">
                  <c:v>4357</c:v>
                </c:pt>
                <c:pt idx="4358">
                  <c:v>4358</c:v>
                </c:pt>
                <c:pt idx="4359">
                  <c:v>4359</c:v>
                </c:pt>
                <c:pt idx="4360">
                  <c:v>4360</c:v>
                </c:pt>
                <c:pt idx="4361">
                  <c:v>4361</c:v>
                </c:pt>
                <c:pt idx="4362">
                  <c:v>4362</c:v>
                </c:pt>
                <c:pt idx="4363">
                  <c:v>4363</c:v>
                </c:pt>
                <c:pt idx="4364">
                  <c:v>4364</c:v>
                </c:pt>
                <c:pt idx="4365">
                  <c:v>4365</c:v>
                </c:pt>
                <c:pt idx="4366">
                  <c:v>4366</c:v>
                </c:pt>
                <c:pt idx="4367">
                  <c:v>4367</c:v>
                </c:pt>
                <c:pt idx="4368">
                  <c:v>4368</c:v>
                </c:pt>
                <c:pt idx="4369">
                  <c:v>4369</c:v>
                </c:pt>
                <c:pt idx="4370">
                  <c:v>4370</c:v>
                </c:pt>
                <c:pt idx="4371">
                  <c:v>4371</c:v>
                </c:pt>
                <c:pt idx="4372">
                  <c:v>4372</c:v>
                </c:pt>
                <c:pt idx="4373">
                  <c:v>4373</c:v>
                </c:pt>
                <c:pt idx="4374">
                  <c:v>4374</c:v>
                </c:pt>
                <c:pt idx="4375">
                  <c:v>4375</c:v>
                </c:pt>
                <c:pt idx="4376">
                  <c:v>4376</c:v>
                </c:pt>
                <c:pt idx="4377">
                  <c:v>4377</c:v>
                </c:pt>
                <c:pt idx="4378">
                  <c:v>4378</c:v>
                </c:pt>
                <c:pt idx="4379">
                  <c:v>4379</c:v>
                </c:pt>
                <c:pt idx="4380">
                  <c:v>4380</c:v>
                </c:pt>
                <c:pt idx="4381">
                  <c:v>4381</c:v>
                </c:pt>
                <c:pt idx="4382">
                  <c:v>4382</c:v>
                </c:pt>
                <c:pt idx="4383">
                  <c:v>4383</c:v>
                </c:pt>
                <c:pt idx="4384">
                  <c:v>4384</c:v>
                </c:pt>
                <c:pt idx="4385">
                  <c:v>4385</c:v>
                </c:pt>
                <c:pt idx="4386">
                  <c:v>4386</c:v>
                </c:pt>
                <c:pt idx="4387">
                  <c:v>4387</c:v>
                </c:pt>
                <c:pt idx="4388">
                  <c:v>4388</c:v>
                </c:pt>
                <c:pt idx="4389">
                  <c:v>4389</c:v>
                </c:pt>
                <c:pt idx="4390">
                  <c:v>4390</c:v>
                </c:pt>
                <c:pt idx="4391">
                  <c:v>4391</c:v>
                </c:pt>
                <c:pt idx="4392">
                  <c:v>4392</c:v>
                </c:pt>
                <c:pt idx="4393">
                  <c:v>4393</c:v>
                </c:pt>
                <c:pt idx="4394">
                  <c:v>4394</c:v>
                </c:pt>
                <c:pt idx="4395">
                  <c:v>4395</c:v>
                </c:pt>
                <c:pt idx="4396">
                  <c:v>4396</c:v>
                </c:pt>
                <c:pt idx="4397">
                  <c:v>4397</c:v>
                </c:pt>
                <c:pt idx="4398">
                  <c:v>4398</c:v>
                </c:pt>
                <c:pt idx="4399">
                  <c:v>4399</c:v>
                </c:pt>
                <c:pt idx="4400">
                  <c:v>4400</c:v>
                </c:pt>
                <c:pt idx="4401">
                  <c:v>4401</c:v>
                </c:pt>
                <c:pt idx="4402">
                  <c:v>4402</c:v>
                </c:pt>
                <c:pt idx="4403">
                  <c:v>4403</c:v>
                </c:pt>
                <c:pt idx="4404">
                  <c:v>4404</c:v>
                </c:pt>
                <c:pt idx="4405">
                  <c:v>4405</c:v>
                </c:pt>
                <c:pt idx="4406">
                  <c:v>4406</c:v>
                </c:pt>
                <c:pt idx="4407">
                  <c:v>4407</c:v>
                </c:pt>
                <c:pt idx="4408">
                  <c:v>4408</c:v>
                </c:pt>
                <c:pt idx="4409">
                  <c:v>4409</c:v>
                </c:pt>
                <c:pt idx="4410">
                  <c:v>4410</c:v>
                </c:pt>
                <c:pt idx="4411">
                  <c:v>4411</c:v>
                </c:pt>
                <c:pt idx="4412">
                  <c:v>4412</c:v>
                </c:pt>
                <c:pt idx="4413">
                  <c:v>4413</c:v>
                </c:pt>
                <c:pt idx="4414">
                  <c:v>4414</c:v>
                </c:pt>
                <c:pt idx="4415">
                  <c:v>4415</c:v>
                </c:pt>
                <c:pt idx="4416">
                  <c:v>4416</c:v>
                </c:pt>
                <c:pt idx="4417">
                  <c:v>4417</c:v>
                </c:pt>
                <c:pt idx="4418">
                  <c:v>4418</c:v>
                </c:pt>
                <c:pt idx="4419">
                  <c:v>4419</c:v>
                </c:pt>
                <c:pt idx="4420">
                  <c:v>4420</c:v>
                </c:pt>
                <c:pt idx="4421">
                  <c:v>4421</c:v>
                </c:pt>
                <c:pt idx="4422">
                  <c:v>4422</c:v>
                </c:pt>
                <c:pt idx="4423">
                  <c:v>4423</c:v>
                </c:pt>
                <c:pt idx="4424">
                  <c:v>4424</c:v>
                </c:pt>
                <c:pt idx="4425">
                  <c:v>4425</c:v>
                </c:pt>
                <c:pt idx="4426">
                  <c:v>4426</c:v>
                </c:pt>
                <c:pt idx="4427">
                  <c:v>4427</c:v>
                </c:pt>
                <c:pt idx="4428">
                  <c:v>4428</c:v>
                </c:pt>
                <c:pt idx="4429">
                  <c:v>4429</c:v>
                </c:pt>
                <c:pt idx="4430">
                  <c:v>4430</c:v>
                </c:pt>
                <c:pt idx="4431">
                  <c:v>4431</c:v>
                </c:pt>
                <c:pt idx="4432">
                  <c:v>4432</c:v>
                </c:pt>
                <c:pt idx="4433">
                  <c:v>4433</c:v>
                </c:pt>
                <c:pt idx="4434">
                  <c:v>4434</c:v>
                </c:pt>
                <c:pt idx="4435">
                  <c:v>4435</c:v>
                </c:pt>
                <c:pt idx="4436">
                  <c:v>4436</c:v>
                </c:pt>
                <c:pt idx="4437">
                  <c:v>4437</c:v>
                </c:pt>
                <c:pt idx="4438">
                  <c:v>4438</c:v>
                </c:pt>
                <c:pt idx="4439">
                  <c:v>4439</c:v>
                </c:pt>
                <c:pt idx="4440">
                  <c:v>4440</c:v>
                </c:pt>
                <c:pt idx="4441">
                  <c:v>4441</c:v>
                </c:pt>
                <c:pt idx="4442">
                  <c:v>4442</c:v>
                </c:pt>
                <c:pt idx="4443">
                  <c:v>4443</c:v>
                </c:pt>
                <c:pt idx="4444">
                  <c:v>4444</c:v>
                </c:pt>
                <c:pt idx="4445">
                  <c:v>4445</c:v>
                </c:pt>
                <c:pt idx="4446">
                  <c:v>4446</c:v>
                </c:pt>
                <c:pt idx="4447">
                  <c:v>4447</c:v>
                </c:pt>
                <c:pt idx="4448">
                  <c:v>4448</c:v>
                </c:pt>
                <c:pt idx="4449">
                  <c:v>4449</c:v>
                </c:pt>
                <c:pt idx="4450">
                  <c:v>4450</c:v>
                </c:pt>
                <c:pt idx="4451">
                  <c:v>4451</c:v>
                </c:pt>
                <c:pt idx="4452">
                  <c:v>4452</c:v>
                </c:pt>
                <c:pt idx="4453">
                  <c:v>4453</c:v>
                </c:pt>
                <c:pt idx="4454">
                  <c:v>4454</c:v>
                </c:pt>
                <c:pt idx="4455">
                  <c:v>4455</c:v>
                </c:pt>
                <c:pt idx="4456">
                  <c:v>4456</c:v>
                </c:pt>
                <c:pt idx="4457">
                  <c:v>4457</c:v>
                </c:pt>
                <c:pt idx="4458">
                  <c:v>4458</c:v>
                </c:pt>
                <c:pt idx="4459">
                  <c:v>4459</c:v>
                </c:pt>
                <c:pt idx="4460">
                  <c:v>4460</c:v>
                </c:pt>
                <c:pt idx="4461">
                  <c:v>4461</c:v>
                </c:pt>
                <c:pt idx="4462">
                  <c:v>4462</c:v>
                </c:pt>
                <c:pt idx="4463">
                  <c:v>4463</c:v>
                </c:pt>
                <c:pt idx="4464">
                  <c:v>4464</c:v>
                </c:pt>
                <c:pt idx="4465">
                  <c:v>4465</c:v>
                </c:pt>
                <c:pt idx="4466">
                  <c:v>4466</c:v>
                </c:pt>
                <c:pt idx="4467">
                  <c:v>4467</c:v>
                </c:pt>
                <c:pt idx="4468">
                  <c:v>4468</c:v>
                </c:pt>
                <c:pt idx="4469">
                  <c:v>4469</c:v>
                </c:pt>
                <c:pt idx="4470">
                  <c:v>4470</c:v>
                </c:pt>
                <c:pt idx="4471">
                  <c:v>4471</c:v>
                </c:pt>
                <c:pt idx="4472">
                  <c:v>4472</c:v>
                </c:pt>
                <c:pt idx="4473">
                  <c:v>4473</c:v>
                </c:pt>
                <c:pt idx="4474">
                  <c:v>4474</c:v>
                </c:pt>
                <c:pt idx="4475">
                  <c:v>4475</c:v>
                </c:pt>
                <c:pt idx="4476">
                  <c:v>4476</c:v>
                </c:pt>
                <c:pt idx="4477">
                  <c:v>4477</c:v>
                </c:pt>
                <c:pt idx="4478">
                  <c:v>4478</c:v>
                </c:pt>
                <c:pt idx="4479">
                  <c:v>4479</c:v>
                </c:pt>
                <c:pt idx="4480">
                  <c:v>4480</c:v>
                </c:pt>
                <c:pt idx="4481">
                  <c:v>4481</c:v>
                </c:pt>
                <c:pt idx="4482">
                  <c:v>4482</c:v>
                </c:pt>
                <c:pt idx="4483">
                  <c:v>4483</c:v>
                </c:pt>
                <c:pt idx="4484">
                  <c:v>4484</c:v>
                </c:pt>
                <c:pt idx="4485">
                  <c:v>4485</c:v>
                </c:pt>
                <c:pt idx="4486">
                  <c:v>4486</c:v>
                </c:pt>
                <c:pt idx="4487">
                  <c:v>4487</c:v>
                </c:pt>
                <c:pt idx="4488">
                  <c:v>4488</c:v>
                </c:pt>
                <c:pt idx="4489">
                  <c:v>4489</c:v>
                </c:pt>
                <c:pt idx="4490">
                  <c:v>4490</c:v>
                </c:pt>
                <c:pt idx="4491">
                  <c:v>4491</c:v>
                </c:pt>
                <c:pt idx="4492">
                  <c:v>4492</c:v>
                </c:pt>
                <c:pt idx="4493">
                  <c:v>4493</c:v>
                </c:pt>
                <c:pt idx="4494">
                  <c:v>4494</c:v>
                </c:pt>
                <c:pt idx="4495">
                  <c:v>4495</c:v>
                </c:pt>
                <c:pt idx="4496">
                  <c:v>4496</c:v>
                </c:pt>
                <c:pt idx="4497">
                  <c:v>4497</c:v>
                </c:pt>
                <c:pt idx="4498">
                  <c:v>4498</c:v>
                </c:pt>
                <c:pt idx="4499">
                  <c:v>4499</c:v>
                </c:pt>
                <c:pt idx="4500">
                  <c:v>4500</c:v>
                </c:pt>
                <c:pt idx="4501">
                  <c:v>4501</c:v>
                </c:pt>
                <c:pt idx="4502">
                  <c:v>4502</c:v>
                </c:pt>
                <c:pt idx="4503">
                  <c:v>4503</c:v>
                </c:pt>
                <c:pt idx="4504">
                  <c:v>4504</c:v>
                </c:pt>
                <c:pt idx="4505">
                  <c:v>4505</c:v>
                </c:pt>
                <c:pt idx="4506">
                  <c:v>4506</c:v>
                </c:pt>
                <c:pt idx="4507">
                  <c:v>4507</c:v>
                </c:pt>
                <c:pt idx="4508">
                  <c:v>4508</c:v>
                </c:pt>
                <c:pt idx="4509">
                  <c:v>4509</c:v>
                </c:pt>
                <c:pt idx="4510">
                  <c:v>4510</c:v>
                </c:pt>
                <c:pt idx="4511">
                  <c:v>4511</c:v>
                </c:pt>
                <c:pt idx="4512">
                  <c:v>4512</c:v>
                </c:pt>
                <c:pt idx="4513">
                  <c:v>4513</c:v>
                </c:pt>
                <c:pt idx="4514">
                  <c:v>4514</c:v>
                </c:pt>
                <c:pt idx="4515">
                  <c:v>4515</c:v>
                </c:pt>
                <c:pt idx="4516">
                  <c:v>4516</c:v>
                </c:pt>
                <c:pt idx="4517">
                  <c:v>4517</c:v>
                </c:pt>
                <c:pt idx="4518">
                  <c:v>4518</c:v>
                </c:pt>
                <c:pt idx="4519">
                  <c:v>4519</c:v>
                </c:pt>
                <c:pt idx="4520">
                  <c:v>4520</c:v>
                </c:pt>
                <c:pt idx="4521">
                  <c:v>4521</c:v>
                </c:pt>
                <c:pt idx="4522">
                  <c:v>4522</c:v>
                </c:pt>
                <c:pt idx="4523">
                  <c:v>4523</c:v>
                </c:pt>
                <c:pt idx="4524">
                  <c:v>4524</c:v>
                </c:pt>
                <c:pt idx="4525">
                  <c:v>4525</c:v>
                </c:pt>
                <c:pt idx="4526">
                  <c:v>4526</c:v>
                </c:pt>
                <c:pt idx="4527">
                  <c:v>4527</c:v>
                </c:pt>
                <c:pt idx="4528">
                  <c:v>4528</c:v>
                </c:pt>
                <c:pt idx="4529">
                  <c:v>4529</c:v>
                </c:pt>
                <c:pt idx="4530">
                  <c:v>4530</c:v>
                </c:pt>
                <c:pt idx="4531">
                  <c:v>4531</c:v>
                </c:pt>
                <c:pt idx="4532">
                  <c:v>4532</c:v>
                </c:pt>
                <c:pt idx="4533">
                  <c:v>4533</c:v>
                </c:pt>
                <c:pt idx="4534">
                  <c:v>4534</c:v>
                </c:pt>
                <c:pt idx="4535">
                  <c:v>4535</c:v>
                </c:pt>
                <c:pt idx="4536">
                  <c:v>4536</c:v>
                </c:pt>
                <c:pt idx="4537">
                  <c:v>4537</c:v>
                </c:pt>
                <c:pt idx="4538">
                  <c:v>4538</c:v>
                </c:pt>
                <c:pt idx="4539">
                  <c:v>4539</c:v>
                </c:pt>
                <c:pt idx="4540">
                  <c:v>4540</c:v>
                </c:pt>
                <c:pt idx="4541">
                  <c:v>4541</c:v>
                </c:pt>
                <c:pt idx="4542">
                  <c:v>4542</c:v>
                </c:pt>
                <c:pt idx="4543">
                  <c:v>4543</c:v>
                </c:pt>
                <c:pt idx="4544">
                  <c:v>4544</c:v>
                </c:pt>
                <c:pt idx="4545">
                  <c:v>4545</c:v>
                </c:pt>
                <c:pt idx="4546">
                  <c:v>4546</c:v>
                </c:pt>
                <c:pt idx="4547">
                  <c:v>4547</c:v>
                </c:pt>
                <c:pt idx="4548">
                  <c:v>4548</c:v>
                </c:pt>
                <c:pt idx="4549">
                  <c:v>4549</c:v>
                </c:pt>
                <c:pt idx="4550">
                  <c:v>4550</c:v>
                </c:pt>
                <c:pt idx="4551">
                  <c:v>4551</c:v>
                </c:pt>
                <c:pt idx="4552">
                  <c:v>4552</c:v>
                </c:pt>
                <c:pt idx="4553">
                  <c:v>4553</c:v>
                </c:pt>
                <c:pt idx="4554">
                  <c:v>4554</c:v>
                </c:pt>
                <c:pt idx="4555">
                  <c:v>4555</c:v>
                </c:pt>
                <c:pt idx="4556">
                  <c:v>4556</c:v>
                </c:pt>
                <c:pt idx="4557">
                  <c:v>4557</c:v>
                </c:pt>
                <c:pt idx="4558">
                  <c:v>4558</c:v>
                </c:pt>
                <c:pt idx="4559">
                  <c:v>4559</c:v>
                </c:pt>
                <c:pt idx="4560">
                  <c:v>4560</c:v>
                </c:pt>
                <c:pt idx="4561">
                  <c:v>4561</c:v>
                </c:pt>
                <c:pt idx="4562">
                  <c:v>4562</c:v>
                </c:pt>
                <c:pt idx="4563">
                  <c:v>4563</c:v>
                </c:pt>
                <c:pt idx="4564">
                  <c:v>4564</c:v>
                </c:pt>
                <c:pt idx="4565">
                  <c:v>4565</c:v>
                </c:pt>
                <c:pt idx="4566">
                  <c:v>4566</c:v>
                </c:pt>
                <c:pt idx="4567">
                  <c:v>4567</c:v>
                </c:pt>
                <c:pt idx="4568">
                  <c:v>4568</c:v>
                </c:pt>
                <c:pt idx="4569">
                  <c:v>4569</c:v>
                </c:pt>
                <c:pt idx="4570">
                  <c:v>4570</c:v>
                </c:pt>
                <c:pt idx="4571">
                  <c:v>4571</c:v>
                </c:pt>
                <c:pt idx="4572">
                  <c:v>4572</c:v>
                </c:pt>
                <c:pt idx="4573">
                  <c:v>4573</c:v>
                </c:pt>
                <c:pt idx="4574">
                  <c:v>4574</c:v>
                </c:pt>
                <c:pt idx="4575">
                  <c:v>4575</c:v>
                </c:pt>
                <c:pt idx="4576">
                  <c:v>4576</c:v>
                </c:pt>
                <c:pt idx="4577">
                  <c:v>4577</c:v>
                </c:pt>
                <c:pt idx="4578">
                  <c:v>4578</c:v>
                </c:pt>
                <c:pt idx="4579">
                  <c:v>4579</c:v>
                </c:pt>
                <c:pt idx="4580">
                  <c:v>4580</c:v>
                </c:pt>
                <c:pt idx="4581">
                  <c:v>4581</c:v>
                </c:pt>
                <c:pt idx="4582">
                  <c:v>4582</c:v>
                </c:pt>
                <c:pt idx="4583">
                  <c:v>4583</c:v>
                </c:pt>
                <c:pt idx="4584">
                  <c:v>4584</c:v>
                </c:pt>
                <c:pt idx="4585">
                  <c:v>4585</c:v>
                </c:pt>
                <c:pt idx="4586">
                  <c:v>4586</c:v>
                </c:pt>
                <c:pt idx="4587">
                  <c:v>4587</c:v>
                </c:pt>
                <c:pt idx="4588">
                  <c:v>4588</c:v>
                </c:pt>
                <c:pt idx="4589">
                  <c:v>4589</c:v>
                </c:pt>
                <c:pt idx="4590">
                  <c:v>4590</c:v>
                </c:pt>
                <c:pt idx="4591">
                  <c:v>4591</c:v>
                </c:pt>
                <c:pt idx="4592">
                  <c:v>4592</c:v>
                </c:pt>
                <c:pt idx="4593">
                  <c:v>4593</c:v>
                </c:pt>
                <c:pt idx="4594">
                  <c:v>4594</c:v>
                </c:pt>
                <c:pt idx="4595">
                  <c:v>4595</c:v>
                </c:pt>
                <c:pt idx="4596">
                  <c:v>4596</c:v>
                </c:pt>
                <c:pt idx="4597">
                  <c:v>4597</c:v>
                </c:pt>
                <c:pt idx="4598">
                  <c:v>4598</c:v>
                </c:pt>
                <c:pt idx="4599">
                  <c:v>4599</c:v>
                </c:pt>
                <c:pt idx="4600">
                  <c:v>4600</c:v>
                </c:pt>
                <c:pt idx="4601">
                  <c:v>4601</c:v>
                </c:pt>
                <c:pt idx="4602">
                  <c:v>4602</c:v>
                </c:pt>
                <c:pt idx="4603">
                  <c:v>4603</c:v>
                </c:pt>
                <c:pt idx="4604">
                  <c:v>4604</c:v>
                </c:pt>
                <c:pt idx="4605">
                  <c:v>4605</c:v>
                </c:pt>
                <c:pt idx="4606">
                  <c:v>4606</c:v>
                </c:pt>
                <c:pt idx="4607">
                  <c:v>4607</c:v>
                </c:pt>
                <c:pt idx="4608">
                  <c:v>4608</c:v>
                </c:pt>
                <c:pt idx="4609">
                  <c:v>4609</c:v>
                </c:pt>
                <c:pt idx="4610">
                  <c:v>4610</c:v>
                </c:pt>
                <c:pt idx="4611">
                  <c:v>4611</c:v>
                </c:pt>
                <c:pt idx="4612">
                  <c:v>4612</c:v>
                </c:pt>
                <c:pt idx="4613">
                  <c:v>4613</c:v>
                </c:pt>
                <c:pt idx="4614">
                  <c:v>4614</c:v>
                </c:pt>
                <c:pt idx="4615">
                  <c:v>4615</c:v>
                </c:pt>
                <c:pt idx="4616">
                  <c:v>4616</c:v>
                </c:pt>
                <c:pt idx="4617">
                  <c:v>4617</c:v>
                </c:pt>
                <c:pt idx="4618">
                  <c:v>4618</c:v>
                </c:pt>
                <c:pt idx="4619">
                  <c:v>4619</c:v>
                </c:pt>
                <c:pt idx="4620">
                  <c:v>4620</c:v>
                </c:pt>
                <c:pt idx="4621">
                  <c:v>4621</c:v>
                </c:pt>
                <c:pt idx="4622">
                  <c:v>4622</c:v>
                </c:pt>
                <c:pt idx="4623">
                  <c:v>4623</c:v>
                </c:pt>
                <c:pt idx="4624">
                  <c:v>4624</c:v>
                </c:pt>
                <c:pt idx="4625">
                  <c:v>4625</c:v>
                </c:pt>
                <c:pt idx="4626">
                  <c:v>4626</c:v>
                </c:pt>
                <c:pt idx="4627">
                  <c:v>4627</c:v>
                </c:pt>
                <c:pt idx="4628">
                  <c:v>4628</c:v>
                </c:pt>
                <c:pt idx="4629">
                  <c:v>4629</c:v>
                </c:pt>
                <c:pt idx="4630">
                  <c:v>4630</c:v>
                </c:pt>
                <c:pt idx="4631">
                  <c:v>4631</c:v>
                </c:pt>
                <c:pt idx="4632">
                  <c:v>4632</c:v>
                </c:pt>
                <c:pt idx="4633">
                  <c:v>4633</c:v>
                </c:pt>
                <c:pt idx="4634">
                  <c:v>4634</c:v>
                </c:pt>
                <c:pt idx="4635">
                  <c:v>4635</c:v>
                </c:pt>
                <c:pt idx="4636">
                  <c:v>4636</c:v>
                </c:pt>
                <c:pt idx="4637">
                  <c:v>4637</c:v>
                </c:pt>
                <c:pt idx="4638">
                  <c:v>4638</c:v>
                </c:pt>
                <c:pt idx="4639">
                  <c:v>4639</c:v>
                </c:pt>
                <c:pt idx="4640">
                  <c:v>4640</c:v>
                </c:pt>
                <c:pt idx="4641">
                  <c:v>4641</c:v>
                </c:pt>
                <c:pt idx="4642">
                  <c:v>4642</c:v>
                </c:pt>
                <c:pt idx="4643">
                  <c:v>4643</c:v>
                </c:pt>
                <c:pt idx="4644">
                  <c:v>4644</c:v>
                </c:pt>
                <c:pt idx="4645">
                  <c:v>4645</c:v>
                </c:pt>
                <c:pt idx="4646">
                  <c:v>4646</c:v>
                </c:pt>
                <c:pt idx="4647">
                  <c:v>4647</c:v>
                </c:pt>
                <c:pt idx="4648">
                  <c:v>4648</c:v>
                </c:pt>
                <c:pt idx="4649">
                  <c:v>4649</c:v>
                </c:pt>
                <c:pt idx="4650">
                  <c:v>4650</c:v>
                </c:pt>
                <c:pt idx="4651">
                  <c:v>4651</c:v>
                </c:pt>
                <c:pt idx="4652">
                  <c:v>4652</c:v>
                </c:pt>
                <c:pt idx="4653">
                  <c:v>4653</c:v>
                </c:pt>
                <c:pt idx="4654">
                  <c:v>4654</c:v>
                </c:pt>
                <c:pt idx="4655">
                  <c:v>4655</c:v>
                </c:pt>
                <c:pt idx="4656">
                  <c:v>4656</c:v>
                </c:pt>
                <c:pt idx="4657">
                  <c:v>4657</c:v>
                </c:pt>
                <c:pt idx="4658">
                  <c:v>4658</c:v>
                </c:pt>
                <c:pt idx="4659">
                  <c:v>4659</c:v>
                </c:pt>
                <c:pt idx="4660">
                  <c:v>4660</c:v>
                </c:pt>
                <c:pt idx="4661">
                  <c:v>4661</c:v>
                </c:pt>
                <c:pt idx="4662">
                  <c:v>4662</c:v>
                </c:pt>
                <c:pt idx="4663">
                  <c:v>4663</c:v>
                </c:pt>
                <c:pt idx="4664">
                  <c:v>4664</c:v>
                </c:pt>
                <c:pt idx="4665">
                  <c:v>4665</c:v>
                </c:pt>
                <c:pt idx="4666">
                  <c:v>4666</c:v>
                </c:pt>
                <c:pt idx="4667">
                  <c:v>4667</c:v>
                </c:pt>
                <c:pt idx="4668">
                  <c:v>4668</c:v>
                </c:pt>
                <c:pt idx="4669">
                  <c:v>4669</c:v>
                </c:pt>
                <c:pt idx="4670">
                  <c:v>4670</c:v>
                </c:pt>
                <c:pt idx="4671">
                  <c:v>4671</c:v>
                </c:pt>
                <c:pt idx="4672">
                  <c:v>4672</c:v>
                </c:pt>
                <c:pt idx="4673">
                  <c:v>4673</c:v>
                </c:pt>
                <c:pt idx="4674">
                  <c:v>4674</c:v>
                </c:pt>
                <c:pt idx="4675">
                  <c:v>4675</c:v>
                </c:pt>
                <c:pt idx="4676">
                  <c:v>4676</c:v>
                </c:pt>
                <c:pt idx="4677">
                  <c:v>4677</c:v>
                </c:pt>
                <c:pt idx="4678">
                  <c:v>4678</c:v>
                </c:pt>
                <c:pt idx="4679">
                  <c:v>4679</c:v>
                </c:pt>
                <c:pt idx="4680">
                  <c:v>4680</c:v>
                </c:pt>
                <c:pt idx="4681">
                  <c:v>4681</c:v>
                </c:pt>
                <c:pt idx="4682">
                  <c:v>4682</c:v>
                </c:pt>
                <c:pt idx="4683">
                  <c:v>4683</c:v>
                </c:pt>
                <c:pt idx="4684">
                  <c:v>4684</c:v>
                </c:pt>
                <c:pt idx="4685">
                  <c:v>4685</c:v>
                </c:pt>
                <c:pt idx="4686">
                  <c:v>4686</c:v>
                </c:pt>
                <c:pt idx="4687">
                  <c:v>4687</c:v>
                </c:pt>
                <c:pt idx="4688">
                  <c:v>4688</c:v>
                </c:pt>
                <c:pt idx="4689">
                  <c:v>4689</c:v>
                </c:pt>
                <c:pt idx="4690">
                  <c:v>4690</c:v>
                </c:pt>
                <c:pt idx="4691">
                  <c:v>4691</c:v>
                </c:pt>
                <c:pt idx="4692">
                  <c:v>4692</c:v>
                </c:pt>
                <c:pt idx="4693">
                  <c:v>4693</c:v>
                </c:pt>
                <c:pt idx="4694">
                  <c:v>4694</c:v>
                </c:pt>
                <c:pt idx="4695">
                  <c:v>4695</c:v>
                </c:pt>
                <c:pt idx="4696">
                  <c:v>4696</c:v>
                </c:pt>
                <c:pt idx="4697">
                  <c:v>4697</c:v>
                </c:pt>
                <c:pt idx="4698">
                  <c:v>4698</c:v>
                </c:pt>
                <c:pt idx="4699">
                  <c:v>4699</c:v>
                </c:pt>
                <c:pt idx="4700">
                  <c:v>4700</c:v>
                </c:pt>
                <c:pt idx="4701">
                  <c:v>4701</c:v>
                </c:pt>
                <c:pt idx="4702">
                  <c:v>4702</c:v>
                </c:pt>
                <c:pt idx="4703">
                  <c:v>4703</c:v>
                </c:pt>
                <c:pt idx="4704">
                  <c:v>4704</c:v>
                </c:pt>
                <c:pt idx="4705">
                  <c:v>4705</c:v>
                </c:pt>
                <c:pt idx="4706">
                  <c:v>4706</c:v>
                </c:pt>
                <c:pt idx="4707">
                  <c:v>4707</c:v>
                </c:pt>
                <c:pt idx="4708">
                  <c:v>4708</c:v>
                </c:pt>
                <c:pt idx="4709">
                  <c:v>4709</c:v>
                </c:pt>
                <c:pt idx="4710">
                  <c:v>4710</c:v>
                </c:pt>
                <c:pt idx="4711">
                  <c:v>4711</c:v>
                </c:pt>
                <c:pt idx="4712">
                  <c:v>4712</c:v>
                </c:pt>
                <c:pt idx="4713">
                  <c:v>4713</c:v>
                </c:pt>
                <c:pt idx="4714">
                  <c:v>4714</c:v>
                </c:pt>
                <c:pt idx="4715">
                  <c:v>4715</c:v>
                </c:pt>
                <c:pt idx="4716">
                  <c:v>4716</c:v>
                </c:pt>
                <c:pt idx="4717">
                  <c:v>4717</c:v>
                </c:pt>
                <c:pt idx="4718">
                  <c:v>4718</c:v>
                </c:pt>
                <c:pt idx="4719">
                  <c:v>4719</c:v>
                </c:pt>
                <c:pt idx="4720">
                  <c:v>4720</c:v>
                </c:pt>
                <c:pt idx="4721">
                  <c:v>4721</c:v>
                </c:pt>
                <c:pt idx="4722">
                  <c:v>4722</c:v>
                </c:pt>
                <c:pt idx="4723">
                  <c:v>4723</c:v>
                </c:pt>
                <c:pt idx="4724">
                  <c:v>4724</c:v>
                </c:pt>
                <c:pt idx="4725">
                  <c:v>4725</c:v>
                </c:pt>
                <c:pt idx="4726">
                  <c:v>4726</c:v>
                </c:pt>
                <c:pt idx="4727">
                  <c:v>4727</c:v>
                </c:pt>
                <c:pt idx="4728">
                  <c:v>4728</c:v>
                </c:pt>
                <c:pt idx="4729">
                  <c:v>4729</c:v>
                </c:pt>
                <c:pt idx="4730">
                  <c:v>4730</c:v>
                </c:pt>
                <c:pt idx="4731">
                  <c:v>4731</c:v>
                </c:pt>
                <c:pt idx="4732">
                  <c:v>4732</c:v>
                </c:pt>
                <c:pt idx="4733">
                  <c:v>4733</c:v>
                </c:pt>
                <c:pt idx="4734">
                  <c:v>4734</c:v>
                </c:pt>
                <c:pt idx="4735">
                  <c:v>4735</c:v>
                </c:pt>
                <c:pt idx="4736">
                  <c:v>4736</c:v>
                </c:pt>
                <c:pt idx="4737">
                  <c:v>4737</c:v>
                </c:pt>
                <c:pt idx="4738">
                  <c:v>4738</c:v>
                </c:pt>
                <c:pt idx="4739">
                  <c:v>4739</c:v>
                </c:pt>
                <c:pt idx="4740">
                  <c:v>4740</c:v>
                </c:pt>
                <c:pt idx="4741">
                  <c:v>4741</c:v>
                </c:pt>
                <c:pt idx="4742">
                  <c:v>4742</c:v>
                </c:pt>
                <c:pt idx="4743">
                  <c:v>4743</c:v>
                </c:pt>
                <c:pt idx="4744">
                  <c:v>4744</c:v>
                </c:pt>
                <c:pt idx="4745">
                  <c:v>4745</c:v>
                </c:pt>
                <c:pt idx="4746">
                  <c:v>4746</c:v>
                </c:pt>
                <c:pt idx="4747">
                  <c:v>4747</c:v>
                </c:pt>
                <c:pt idx="4748">
                  <c:v>4748</c:v>
                </c:pt>
                <c:pt idx="4749">
                  <c:v>4749</c:v>
                </c:pt>
                <c:pt idx="4750">
                  <c:v>4750</c:v>
                </c:pt>
                <c:pt idx="4751">
                  <c:v>4751</c:v>
                </c:pt>
                <c:pt idx="4752">
                  <c:v>4752</c:v>
                </c:pt>
                <c:pt idx="4753">
                  <c:v>4753</c:v>
                </c:pt>
                <c:pt idx="4754">
                  <c:v>4754</c:v>
                </c:pt>
                <c:pt idx="4755">
                  <c:v>4755</c:v>
                </c:pt>
                <c:pt idx="4756">
                  <c:v>4756</c:v>
                </c:pt>
                <c:pt idx="4757">
                  <c:v>4757</c:v>
                </c:pt>
                <c:pt idx="4758">
                  <c:v>4758</c:v>
                </c:pt>
                <c:pt idx="4759">
                  <c:v>4759</c:v>
                </c:pt>
                <c:pt idx="4760">
                  <c:v>4760</c:v>
                </c:pt>
                <c:pt idx="4761">
                  <c:v>4761</c:v>
                </c:pt>
                <c:pt idx="4762">
                  <c:v>4762</c:v>
                </c:pt>
                <c:pt idx="4763">
                  <c:v>4763</c:v>
                </c:pt>
                <c:pt idx="4764">
                  <c:v>4764</c:v>
                </c:pt>
                <c:pt idx="4765">
                  <c:v>4765</c:v>
                </c:pt>
                <c:pt idx="4766">
                  <c:v>4766</c:v>
                </c:pt>
                <c:pt idx="4767">
                  <c:v>4767</c:v>
                </c:pt>
                <c:pt idx="4768">
                  <c:v>4768</c:v>
                </c:pt>
                <c:pt idx="4769">
                  <c:v>4769</c:v>
                </c:pt>
                <c:pt idx="4770">
                  <c:v>4770</c:v>
                </c:pt>
                <c:pt idx="4771">
                  <c:v>4771</c:v>
                </c:pt>
                <c:pt idx="4772">
                  <c:v>4772</c:v>
                </c:pt>
                <c:pt idx="4773">
                  <c:v>4773</c:v>
                </c:pt>
                <c:pt idx="4774">
                  <c:v>4774</c:v>
                </c:pt>
                <c:pt idx="4775">
                  <c:v>4775</c:v>
                </c:pt>
                <c:pt idx="4776">
                  <c:v>4776</c:v>
                </c:pt>
                <c:pt idx="4777">
                  <c:v>4777</c:v>
                </c:pt>
                <c:pt idx="4778">
                  <c:v>4778</c:v>
                </c:pt>
                <c:pt idx="4779">
                  <c:v>4779</c:v>
                </c:pt>
                <c:pt idx="4780">
                  <c:v>4780</c:v>
                </c:pt>
                <c:pt idx="4781">
                  <c:v>4781</c:v>
                </c:pt>
                <c:pt idx="4782">
                  <c:v>4782</c:v>
                </c:pt>
                <c:pt idx="4783">
                  <c:v>4783</c:v>
                </c:pt>
                <c:pt idx="4784">
                  <c:v>4784</c:v>
                </c:pt>
                <c:pt idx="4785">
                  <c:v>4785</c:v>
                </c:pt>
                <c:pt idx="4786">
                  <c:v>4786</c:v>
                </c:pt>
                <c:pt idx="4787">
                  <c:v>4787</c:v>
                </c:pt>
                <c:pt idx="4788">
                  <c:v>4788</c:v>
                </c:pt>
                <c:pt idx="4789">
                  <c:v>4789</c:v>
                </c:pt>
                <c:pt idx="4790">
                  <c:v>4790</c:v>
                </c:pt>
                <c:pt idx="4791">
                  <c:v>4791</c:v>
                </c:pt>
                <c:pt idx="4792">
                  <c:v>4792</c:v>
                </c:pt>
                <c:pt idx="4793">
                  <c:v>4793</c:v>
                </c:pt>
                <c:pt idx="4794">
                  <c:v>4794</c:v>
                </c:pt>
                <c:pt idx="4795">
                  <c:v>4795</c:v>
                </c:pt>
                <c:pt idx="4796">
                  <c:v>4796</c:v>
                </c:pt>
                <c:pt idx="4797">
                  <c:v>4797</c:v>
                </c:pt>
                <c:pt idx="4798">
                  <c:v>4798</c:v>
                </c:pt>
                <c:pt idx="4799">
                  <c:v>4799</c:v>
                </c:pt>
                <c:pt idx="4800">
                  <c:v>4800</c:v>
                </c:pt>
                <c:pt idx="4801">
                  <c:v>4801</c:v>
                </c:pt>
                <c:pt idx="4802">
                  <c:v>4802</c:v>
                </c:pt>
                <c:pt idx="4803">
                  <c:v>4803</c:v>
                </c:pt>
                <c:pt idx="4804">
                  <c:v>4804</c:v>
                </c:pt>
                <c:pt idx="4805">
                  <c:v>4805</c:v>
                </c:pt>
                <c:pt idx="4806">
                  <c:v>4806</c:v>
                </c:pt>
                <c:pt idx="4807">
                  <c:v>4807</c:v>
                </c:pt>
                <c:pt idx="4808">
                  <c:v>4808</c:v>
                </c:pt>
                <c:pt idx="4809">
                  <c:v>4809</c:v>
                </c:pt>
                <c:pt idx="4810">
                  <c:v>4810</c:v>
                </c:pt>
                <c:pt idx="4811">
                  <c:v>4811</c:v>
                </c:pt>
                <c:pt idx="4812">
                  <c:v>4812</c:v>
                </c:pt>
                <c:pt idx="4813">
                  <c:v>4813</c:v>
                </c:pt>
                <c:pt idx="4814">
                  <c:v>4814</c:v>
                </c:pt>
                <c:pt idx="4815">
                  <c:v>4815</c:v>
                </c:pt>
                <c:pt idx="4816">
                  <c:v>4816</c:v>
                </c:pt>
                <c:pt idx="4817">
                  <c:v>4817</c:v>
                </c:pt>
                <c:pt idx="4818">
                  <c:v>4818</c:v>
                </c:pt>
                <c:pt idx="4819">
                  <c:v>4819</c:v>
                </c:pt>
                <c:pt idx="4820">
                  <c:v>4820</c:v>
                </c:pt>
                <c:pt idx="4821">
                  <c:v>4821</c:v>
                </c:pt>
                <c:pt idx="4822">
                  <c:v>4822</c:v>
                </c:pt>
                <c:pt idx="4823">
                  <c:v>4823</c:v>
                </c:pt>
                <c:pt idx="4824">
                  <c:v>4824</c:v>
                </c:pt>
                <c:pt idx="4825">
                  <c:v>4825</c:v>
                </c:pt>
                <c:pt idx="4826">
                  <c:v>4826</c:v>
                </c:pt>
                <c:pt idx="4827">
                  <c:v>4827</c:v>
                </c:pt>
                <c:pt idx="4828">
                  <c:v>4828</c:v>
                </c:pt>
                <c:pt idx="4829">
                  <c:v>4829</c:v>
                </c:pt>
                <c:pt idx="4830">
                  <c:v>4830</c:v>
                </c:pt>
                <c:pt idx="4831">
                  <c:v>4831</c:v>
                </c:pt>
                <c:pt idx="4832">
                  <c:v>4832</c:v>
                </c:pt>
                <c:pt idx="4833">
                  <c:v>4833</c:v>
                </c:pt>
                <c:pt idx="4834">
                  <c:v>4834</c:v>
                </c:pt>
                <c:pt idx="4835">
                  <c:v>4835</c:v>
                </c:pt>
                <c:pt idx="4836">
                  <c:v>4836</c:v>
                </c:pt>
                <c:pt idx="4837">
                  <c:v>4837</c:v>
                </c:pt>
                <c:pt idx="4838">
                  <c:v>4838</c:v>
                </c:pt>
                <c:pt idx="4839">
                  <c:v>4839</c:v>
                </c:pt>
                <c:pt idx="4840">
                  <c:v>4840</c:v>
                </c:pt>
                <c:pt idx="4841">
                  <c:v>4841</c:v>
                </c:pt>
                <c:pt idx="4842">
                  <c:v>4842</c:v>
                </c:pt>
                <c:pt idx="4843">
                  <c:v>4843</c:v>
                </c:pt>
                <c:pt idx="4844">
                  <c:v>4844</c:v>
                </c:pt>
                <c:pt idx="4845">
                  <c:v>4845</c:v>
                </c:pt>
                <c:pt idx="4846">
                  <c:v>4846</c:v>
                </c:pt>
                <c:pt idx="4847">
                  <c:v>4847</c:v>
                </c:pt>
                <c:pt idx="4848">
                  <c:v>4848</c:v>
                </c:pt>
                <c:pt idx="4849">
                  <c:v>4849</c:v>
                </c:pt>
                <c:pt idx="4850">
                  <c:v>4850</c:v>
                </c:pt>
                <c:pt idx="4851">
                  <c:v>4851</c:v>
                </c:pt>
                <c:pt idx="4852">
                  <c:v>4852</c:v>
                </c:pt>
                <c:pt idx="4853">
                  <c:v>4853</c:v>
                </c:pt>
                <c:pt idx="4854">
                  <c:v>4854</c:v>
                </c:pt>
                <c:pt idx="4855">
                  <c:v>4855</c:v>
                </c:pt>
                <c:pt idx="4856">
                  <c:v>4856</c:v>
                </c:pt>
                <c:pt idx="4857">
                  <c:v>4857</c:v>
                </c:pt>
                <c:pt idx="4858">
                  <c:v>4858</c:v>
                </c:pt>
                <c:pt idx="4859">
                  <c:v>4859</c:v>
                </c:pt>
                <c:pt idx="4860">
                  <c:v>4860</c:v>
                </c:pt>
                <c:pt idx="4861">
                  <c:v>4861</c:v>
                </c:pt>
                <c:pt idx="4862">
                  <c:v>4862</c:v>
                </c:pt>
                <c:pt idx="4863">
                  <c:v>4863</c:v>
                </c:pt>
                <c:pt idx="4864">
                  <c:v>4864</c:v>
                </c:pt>
                <c:pt idx="4865">
                  <c:v>4865</c:v>
                </c:pt>
                <c:pt idx="4866">
                  <c:v>4866</c:v>
                </c:pt>
                <c:pt idx="4867">
                  <c:v>4867</c:v>
                </c:pt>
                <c:pt idx="4868">
                  <c:v>4868</c:v>
                </c:pt>
                <c:pt idx="4869">
                  <c:v>4869</c:v>
                </c:pt>
                <c:pt idx="4870">
                  <c:v>4870</c:v>
                </c:pt>
                <c:pt idx="4871">
                  <c:v>4871</c:v>
                </c:pt>
                <c:pt idx="4872">
                  <c:v>4872</c:v>
                </c:pt>
                <c:pt idx="4873">
                  <c:v>4873</c:v>
                </c:pt>
                <c:pt idx="4874">
                  <c:v>4874</c:v>
                </c:pt>
                <c:pt idx="4875">
                  <c:v>4875</c:v>
                </c:pt>
                <c:pt idx="4876">
                  <c:v>4876</c:v>
                </c:pt>
                <c:pt idx="4877">
                  <c:v>4877</c:v>
                </c:pt>
                <c:pt idx="4878">
                  <c:v>4878</c:v>
                </c:pt>
                <c:pt idx="4879">
                  <c:v>4879</c:v>
                </c:pt>
                <c:pt idx="4880">
                  <c:v>4880</c:v>
                </c:pt>
                <c:pt idx="4881">
                  <c:v>4881</c:v>
                </c:pt>
                <c:pt idx="4882">
                  <c:v>4882</c:v>
                </c:pt>
                <c:pt idx="4883">
                  <c:v>4883</c:v>
                </c:pt>
                <c:pt idx="4884">
                  <c:v>4884</c:v>
                </c:pt>
                <c:pt idx="4885">
                  <c:v>4885</c:v>
                </c:pt>
                <c:pt idx="4886">
                  <c:v>4886</c:v>
                </c:pt>
                <c:pt idx="4887">
                  <c:v>4887</c:v>
                </c:pt>
                <c:pt idx="4888">
                  <c:v>4888</c:v>
                </c:pt>
                <c:pt idx="4889">
                  <c:v>4889</c:v>
                </c:pt>
                <c:pt idx="4890">
                  <c:v>4890</c:v>
                </c:pt>
                <c:pt idx="4891">
                  <c:v>4891</c:v>
                </c:pt>
                <c:pt idx="4892">
                  <c:v>4892</c:v>
                </c:pt>
                <c:pt idx="4893">
                  <c:v>4893</c:v>
                </c:pt>
                <c:pt idx="4894">
                  <c:v>4894</c:v>
                </c:pt>
                <c:pt idx="4895">
                  <c:v>4895</c:v>
                </c:pt>
                <c:pt idx="4896">
                  <c:v>4896</c:v>
                </c:pt>
                <c:pt idx="4897">
                  <c:v>4897</c:v>
                </c:pt>
                <c:pt idx="4898">
                  <c:v>4898</c:v>
                </c:pt>
                <c:pt idx="4899">
                  <c:v>4899</c:v>
                </c:pt>
                <c:pt idx="4900">
                  <c:v>4900</c:v>
                </c:pt>
                <c:pt idx="4901">
                  <c:v>4901</c:v>
                </c:pt>
                <c:pt idx="4902">
                  <c:v>4902</c:v>
                </c:pt>
                <c:pt idx="4903">
                  <c:v>4903</c:v>
                </c:pt>
                <c:pt idx="4904">
                  <c:v>4904</c:v>
                </c:pt>
                <c:pt idx="4905">
                  <c:v>4905</c:v>
                </c:pt>
                <c:pt idx="4906">
                  <c:v>4906</c:v>
                </c:pt>
                <c:pt idx="4907">
                  <c:v>4907</c:v>
                </c:pt>
                <c:pt idx="4908">
                  <c:v>4908</c:v>
                </c:pt>
                <c:pt idx="4909">
                  <c:v>4909</c:v>
                </c:pt>
                <c:pt idx="4910">
                  <c:v>4910</c:v>
                </c:pt>
                <c:pt idx="4911">
                  <c:v>4911</c:v>
                </c:pt>
                <c:pt idx="4912">
                  <c:v>4912</c:v>
                </c:pt>
                <c:pt idx="4913">
                  <c:v>4913</c:v>
                </c:pt>
                <c:pt idx="4914">
                  <c:v>4914</c:v>
                </c:pt>
                <c:pt idx="4915">
                  <c:v>4915</c:v>
                </c:pt>
                <c:pt idx="4916">
                  <c:v>4916</c:v>
                </c:pt>
                <c:pt idx="4917">
                  <c:v>4917</c:v>
                </c:pt>
                <c:pt idx="4918">
                  <c:v>4918</c:v>
                </c:pt>
                <c:pt idx="4919">
                  <c:v>4919</c:v>
                </c:pt>
                <c:pt idx="4920">
                  <c:v>4920</c:v>
                </c:pt>
                <c:pt idx="4921">
                  <c:v>4921</c:v>
                </c:pt>
                <c:pt idx="4922">
                  <c:v>4922</c:v>
                </c:pt>
                <c:pt idx="4923">
                  <c:v>4923</c:v>
                </c:pt>
                <c:pt idx="4924">
                  <c:v>4924</c:v>
                </c:pt>
                <c:pt idx="4925">
                  <c:v>4925</c:v>
                </c:pt>
                <c:pt idx="4926">
                  <c:v>4926</c:v>
                </c:pt>
                <c:pt idx="4927">
                  <c:v>4927</c:v>
                </c:pt>
                <c:pt idx="4928">
                  <c:v>4928</c:v>
                </c:pt>
                <c:pt idx="4929">
                  <c:v>4929</c:v>
                </c:pt>
                <c:pt idx="4930">
                  <c:v>4930</c:v>
                </c:pt>
                <c:pt idx="4931">
                  <c:v>4931</c:v>
                </c:pt>
                <c:pt idx="4932">
                  <c:v>4932</c:v>
                </c:pt>
                <c:pt idx="4933">
                  <c:v>4933</c:v>
                </c:pt>
                <c:pt idx="4934">
                  <c:v>4934</c:v>
                </c:pt>
                <c:pt idx="4935">
                  <c:v>4935</c:v>
                </c:pt>
                <c:pt idx="4936">
                  <c:v>4936</c:v>
                </c:pt>
                <c:pt idx="4937">
                  <c:v>4937</c:v>
                </c:pt>
                <c:pt idx="4938">
                  <c:v>4938</c:v>
                </c:pt>
                <c:pt idx="4939">
                  <c:v>4939</c:v>
                </c:pt>
                <c:pt idx="4940">
                  <c:v>4940</c:v>
                </c:pt>
                <c:pt idx="4941">
                  <c:v>4941</c:v>
                </c:pt>
                <c:pt idx="4942">
                  <c:v>4942</c:v>
                </c:pt>
                <c:pt idx="4943">
                  <c:v>4943</c:v>
                </c:pt>
                <c:pt idx="4944">
                  <c:v>4944</c:v>
                </c:pt>
                <c:pt idx="4945">
                  <c:v>4945</c:v>
                </c:pt>
                <c:pt idx="4946">
                  <c:v>4946</c:v>
                </c:pt>
                <c:pt idx="4947">
                  <c:v>4947</c:v>
                </c:pt>
                <c:pt idx="4948">
                  <c:v>4948</c:v>
                </c:pt>
                <c:pt idx="4949">
                  <c:v>4949</c:v>
                </c:pt>
                <c:pt idx="4950">
                  <c:v>4950</c:v>
                </c:pt>
                <c:pt idx="4951">
                  <c:v>4951</c:v>
                </c:pt>
                <c:pt idx="4952">
                  <c:v>4952</c:v>
                </c:pt>
                <c:pt idx="4953">
                  <c:v>4953</c:v>
                </c:pt>
                <c:pt idx="4954">
                  <c:v>4954</c:v>
                </c:pt>
                <c:pt idx="4955">
                  <c:v>4955</c:v>
                </c:pt>
                <c:pt idx="4956">
                  <c:v>4956</c:v>
                </c:pt>
                <c:pt idx="4957">
                  <c:v>4957</c:v>
                </c:pt>
                <c:pt idx="4958">
                  <c:v>4958</c:v>
                </c:pt>
                <c:pt idx="4959">
                  <c:v>4959</c:v>
                </c:pt>
                <c:pt idx="4960">
                  <c:v>4960</c:v>
                </c:pt>
                <c:pt idx="4961">
                  <c:v>4961</c:v>
                </c:pt>
                <c:pt idx="4962">
                  <c:v>4962</c:v>
                </c:pt>
                <c:pt idx="4963">
                  <c:v>4963</c:v>
                </c:pt>
                <c:pt idx="4964">
                  <c:v>4964</c:v>
                </c:pt>
                <c:pt idx="4965">
                  <c:v>4965</c:v>
                </c:pt>
                <c:pt idx="4966">
                  <c:v>4966</c:v>
                </c:pt>
                <c:pt idx="4967">
                  <c:v>4967</c:v>
                </c:pt>
                <c:pt idx="4968">
                  <c:v>4968</c:v>
                </c:pt>
                <c:pt idx="4969">
                  <c:v>4969</c:v>
                </c:pt>
                <c:pt idx="4970">
                  <c:v>4970</c:v>
                </c:pt>
                <c:pt idx="4971">
                  <c:v>4971</c:v>
                </c:pt>
                <c:pt idx="4972">
                  <c:v>4972</c:v>
                </c:pt>
                <c:pt idx="4973">
                  <c:v>4973</c:v>
                </c:pt>
                <c:pt idx="4974">
                  <c:v>4974</c:v>
                </c:pt>
                <c:pt idx="4975">
                  <c:v>4975</c:v>
                </c:pt>
                <c:pt idx="4976">
                  <c:v>4976</c:v>
                </c:pt>
                <c:pt idx="4977">
                  <c:v>4977</c:v>
                </c:pt>
                <c:pt idx="4978">
                  <c:v>4978</c:v>
                </c:pt>
                <c:pt idx="4979">
                  <c:v>4979</c:v>
                </c:pt>
                <c:pt idx="4980">
                  <c:v>4980</c:v>
                </c:pt>
                <c:pt idx="4981">
                  <c:v>4981</c:v>
                </c:pt>
                <c:pt idx="4982">
                  <c:v>4982</c:v>
                </c:pt>
                <c:pt idx="4983">
                  <c:v>4983</c:v>
                </c:pt>
                <c:pt idx="4984">
                  <c:v>4984</c:v>
                </c:pt>
                <c:pt idx="4985">
                  <c:v>4985</c:v>
                </c:pt>
                <c:pt idx="4986">
                  <c:v>4986</c:v>
                </c:pt>
                <c:pt idx="4987">
                  <c:v>4987</c:v>
                </c:pt>
                <c:pt idx="4988">
                  <c:v>4988</c:v>
                </c:pt>
                <c:pt idx="4989">
                  <c:v>4989</c:v>
                </c:pt>
                <c:pt idx="4990">
                  <c:v>4990</c:v>
                </c:pt>
                <c:pt idx="4991">
                  <c:v>4991</c:v>
                </c:pt>
                <c:pt idx="4992">
                  <c:v>4992</c:v>
                </c:pt>
                <c:pt idx="4993">
                  <c:v>4993</c:v>
                </c:pt>
                <c:pt idx="4994">
                  <c:v>4994</c:v>
                </c:pt>
                <c:pt idx="4995">
                  <c:v>4995</c:v>
                </c:pt>
                <c:pt idx="4996">
                  <c:v>4996</c:v>
                </c:pt>
                <c:pt idx="4997">
                  <c:v>4997</c:v>
                </c:pt>
                <c:pt idx="4998">
                  <c:v>4998</c:v>
                </c:pt>
                <c:pt idx="4999">
                  <c:v>4999</c:v>
                </c:pt>
                <c:pt idx="5000">
                  <c:v>5000</c:v>
                </c:pt>
                <c:pt idx="5001">
                  <c:v>5001</c:v>
                </c:pt>
                <c:pt idx="5002">
                  <c:v>5002</c:v>
                </c:pt>
                <c:pt idx="5003">
                  <c:v>5003</c:v>
                </c:pt>
                <c:pt idx="5004">
                  <c:v>5004</c:v>
                </c:pt>
                <c:pt idx="5005">
                  <c:v>5005</c:v>
                </c:pt>
                <c:pt idx="5006">
                  <c:v>5006</c:v>
                </c:pt>
                <c:pt idx="5007">
                  <c:v>5007</c:v>
                </c:pt>
                <c:pt idx="5008">
                  <c:v>5008</c:v>
                </c:pt>
                <c:pt idx="5009">
                  <c:v>5009</c:v>
                </c:pt>
                <c:pt idx="5010">
                  <c:v>5010</c:v>
                </c:pt>
                <c:pt idx="5011">
                  <c:v>5011</c:v>
                </c:pt>
                <c:pt idx="5012">
                  <c:v>5012</c:v>
                </c:pt>
                <c:pt idx="5013">
                  <c:v>5013</c:v>
                </c:pt>
                <c:pt idx="5014">
                  <c:v>5014</c:v>
                </c:pt>
                <c:pt idx="5015">
                  <c:v>5015</c:v>
                </c:pt>
                <c:pt idx="5016">
                  <c:v>5016</c:v>
                </c:pt>
                <c:pt idx="5017">
                  <c:v>5017</c:v>
                </c:pt>
                <c:pt idx="5018">
                  <c:v>5018</c:v>
                </c:pt>
                <c:pt idx="5019">
                  <c:v>5019</c:v>
                </c:pt>
                <c:pt idx="5020">
                  <c:v>5020</c:v>
                </c:pt>
                <c:pt idx="5021">
                  <c:v>5021</c:v>
                </c:pt>
                <c:pt idx="5022">
                  <c:v>5022</c:v>
                </c:pt>
                <c:pt idx="5023">
                  <c:v>5023</c:v>
                </c:pt>
                <c:pt idx="5024">
                  <c:v>5024</c:v>
                </c:pt>
                <c:pt idx="5025">
                  <c:v>5025</c:v>
                </c:pt>
                <c:pt idx="5026">
                  <c:v>5026</c:v>
                </c:pt>
                <c:pt idx="5027">
                  <c:v>5027</c:v>
                </c:pt>
                <c:pt idx="5028">
                  <c:v>5028</c:v>
                </c:pt>
                <c:pt idx="5029">
                  <c:v>5029</c:v>
                </c:pt>
                <c:pt idx="5030">
                  <c:v>5030</c:v>
                </c:pt>
                <c:pt idx="5031">
                  <c:v>5031</c:v>
                </c:pt>
                <c:pt idx="5032">
                  <c:v>5032</c:v>
                </c:pt>
                <c:pt idx="5033">
                  <c:v>5033</c:v>
                </c:pt>
                <c:pt idx="5034">
                  <c:v>5034</c:v>
                </c:pt>
                <c:pt idx="5035">
                  <c:v>5035</c:v>
                </c:pt>
                <c:pt idx="5036">
                  <c:v>5036</c:v>
                </c:pt>
                <c:pt idx="5037">
                  <c:v>5037</c:v>
                </c:pt>
                <c:pt idx="5038">
                  <c:v>5038</c:v>
                </c:pt>
                <c:pt idx="5039">
                  <c:v>5039</c:v>
                </c:pt>
                <c:pt idx="5040">
                  <c:v>5040</c:v>
                </c:pt>
                <c:pt idx="5041">
                  <c:v>5041</c:v>
                </c:pt>
                <c:pt idx="5042">
                  <c:v>5042</c:v>
                </c:pt>
                <c:pt idx="5043">
                  <c:v>5043</c:v>
                </c:pt>
                <c:pt idx="5044">
                  <c:v>5044</c:v>
                </c:pt>
                <c:pt idx="5045">
                  <c:v>5045</c:v>
                </c:pt>
                <c:pt idx="5046">
                  <c:v>5046</c:v>
                </c:pt>
                <c:pt idx="5047">
                  <c:v>5047</c:v>
                </c:pt>
                <c:pt idx="5048">
                  <c:v>5048</c:v>
                </c:pt>
                <c:pt idx="5049">
                  <c:v>5049</c:v>
                </c:pt>
                <c:pt idx="5050">
                  <c:v>5050</c:v>
                </c:pt>
                <c:pt idx="5051">
                  <c:v>5051</c:v>
                </c:pt>
                <c:pt idx="5052">
                  <c:v>5052</c:v>
                </c:pt>
                <c:pt idx="5053">
                  <c:v>5053</c:v>
                </c:pt>
                <c:pt idx="5054">
                  <c:v>5054</c:v>
                </c:pt>
                <c:pt idx="5055">
                  <c:v>5055</c:v>
                </c:pt>
                <c:pt idx="5056">
                  <c:v>5056</c:v>
                </c:pt>
                <c:pt idx="5057">
                  <c:v>5057</c:v>
                </c:pt>
                <c:pt idx="5058">
                  <c:v>5058</c:v>
                </c:pt>
                <c:pt idx="5059">
                  <c:v>5059</c:v>
                </c:pt>
                <c:pt idx="5060">
                  <c:v>5060</c:v>
                </c:pt>
                <c:pt idx="5061">
                  <c:v>5061</c:v>
                </c:pt>
                <c:pt idx="5062">
                  <c:v>5062</c:v>
                </c:pt>
                <c:pt idx="5063">
                  <c:v>5063</c:v>
                </c:pt>
                <c:pt idx="5064">
                  <c:v>5064</c:v>
                </c:pt>
                <c:pt idx="5065">
                  <c:v>5065</c:v>
                </c:pt>
                <c:pt idx="5066">
                  <c:v>5066</c:v>
                </c:pt>
                <c:pt idx="5067">
                  <c:v>5067</c:v>
                </c:pt>
                <c:pt idx="5068">
                  <c:v>5068</c:v>
                </c:pt>
                <c:pt idx="5069">
                  <c:v>5069</c:v>
                </c:pt>
                <c:pt idx="5070">
                  <c:v>5070</c:v>
                </c:pt>
                <c:pt idx="5071">
                  <c:v>5071</c:v>
                </c:pt>
                <c:pt idx="5072">
                  <c:v>5072</c:v>
                </c:pt>
                <c:pt idx="5073">
                  <c:v>5073</c:v>
                </c:pt>
                <c:pt idx="5074">
                  <c:v>5074</c:v>
                </c:pt>
                <c:pt idx="5075">
                  <c:v>5075</c:v>
                </c:pt>
                <c:pt idx="5076">
                  <c:v>5076</c:v>
                </c:pt>
                <c:pt idx="5077">
                  <c:v>5077</c:v>
                </c:pt>
                <c:pt idx="5078">
                  <c:v>5078</c:v>
                </c:pt>
                <c:pt idx="5079">
                  <c:v>5079</c:v>
                </c:pt>
                <c:pt idx="5080">
                  <c:v>5080</c:v>
                </c:pt>
                <c:pt idx="5081">
                  <c:v>5081</c:v>
                </c:pt>
                <c:pt idx="5082">
                  <c:v>5082</c:v>
                </c:pt>
                <c:pt idx="5083">
                  <c:v>5083</c:v>
                </c:pt>
                <c:pt idx="5084">
                  <c:v>5084</c:v>
                </c:pt>
                <c:pt idx="5085">
                  <c:v>5085</c:v>
                </c:pt>
                <c:pt idx="5086">
                  <c:v>5086</c:v>
                </c:pt>
                <c:pt idx="5087">
                  <c:v>5087</c:v>
                </c:pt>
                <c:pt idx="5088">
                  <c:v>5088</c:v>
                </c:pt>
                <c:pt idx="5089">
                  <c:v>5089</c:v>
                </c:pt>
                <c:pt idx="5090">
                  <c:v>5090</c:v>
                </c:pt>
                <c:pt idx="5091">
                  <c:v>5091</c:v>
                </c:pt>
                <c:pt idx="5092">
                  <c:v>5092</c:v>
                </c:pt>
                <c:pt idx="5093">
                  <c:v>5093</c:v>
                </c:pt>
                <c:pt idx="5094">
                  <c:v>5094</c:v>
                </c:pt>
                <c:pt idx="5095">
                  <c:v>5095</c:v>
                </c:pt>
                <c:pt idx="5096">
                  <c:v>5096</c:v>
                </c:pt>
                <c:pt idx="5097">
                  <c:v>5097</c:v>
                </c:pt>
                <c:pt idx="5098">
                  <c:v>5098</c:v>
                </c:pt>
                <c:pt idx="5099">
                  <c:v>5099</c:v>
                </c:pt>
                <c:pt idx="5100">
                  <c:v>5100</c:v>
                </c:pt>
                <c:pt idx="5101">
                  <c:v>5101</c:v>
                </c:pt>
                <c:pt idx="5102">
                  <c:v>5102</c:v>
                </c:pt>
                <c:pt idx="5103">
                  <c:v>5103</c:v>
                </c:pt>
                <c:pt idx="5104">
                  <c:v>5104</c:v>
                </c:pt>
                <c:pt idx="5105">
                  <c:v>5105</c:v>
                </c:pt>
                <c:pt idx="5106">
                  <c:v>5106</c:v>
                </c:pt>
                <c:pt idx="5107">
                  <c:v>5107</c:v>
                </c:pt>
                <c:pt idx="5108">
                  <c:v>5108</c:v>
                </c:pt>
                <c:pt idx="5109">
                  <c:v>5109</c:v>
                </c:pt>
                <c:pt idx="5110">
                  <c:v>5110</c:v>
                </c:pt>
                <c:pt idx="5111">
                  <c:v>5111</c:v>
                </c:pt>
                <c:pt idx="5112">
                  <c:v>5112</c:v>
                </c:pt>
                <c:pt idx="5113">
                  <c:v>5113</c:v>
                </c:pt>
                <c:pt idx="5114">
                  <c:v>5114</c:v>
                </c:pt>
                <c:pt idx="5115">
                  <c:v>5115</c:v>
                </c:pt>
                <c:pt idx="5116">
                  <c:v>5116</c:v>
                </c:pt>
                <c:pt idx="5117">
                  <c:v>5117</c:v>
                </c:pt>
                <c:pt idx="5118">
                  <c:v>5118</c:v>
                </c:pt>
                <c:pt idx="5119">
                  <c:v>5119</c:v>
                </c:pt>
                <c:pt idx="5120">
                  <c:v>5120</c:v>
                </c:pt>
                <c:pt idx="5121">
                  <c:v>5121</c:v>
                </c:pt>
                <c:pt idx="5122">
                  <c:v>5122</c:v>
                </c:pt>
                <c:pt idx="5123">
                  <c:v>5123</c:v>
                </c:pt>
                <c:pt idx="5124">
                  <c:v>5124</c:v>
                </c:pt>
                <c:pt idx="5125">
                  <c:v>5125</c:v>
                </c:pt>
                <c:pt idx="5126">
                  <c:v>5126</c:v>
                </c:pt>
                <c:pt idx="5127">
                  <c:v>5127</c:v>
                </c:pt>
                <c:pt idx="5128">
                  <c:v>5128</c:v>
                </c:pt>
                <c:pt idx="5129">
                  <c:v>5129</c:v>
                </c:pt>
                <c:pt idx="5130">
                  <c:v>5130</c:v>
                </c:pt>
                <c:pt idx="5131">
                  <c:v>5131</c:v>
                </c:pt>
                <c:pt idx="5132">
                  <c:v>5132</c:v>
                </c:pt>
                <c:pt idx="5133">
                  <c:v>5133</c:v>
                </c:pt>
                <c:pt idx="5134">
                  <c:v>5134</c:v>
                </c:pt>
                <c:pt idx="5135">
                  <c:v>5135</c:v>
                </c:pt>
                <c:pt idx="5136">
                  <c:v>5136</c:v>
                </c:pt>
                <c:pt idx="5137">
                  <c:v>5137</c:v>
                </c:pt>
                <c:pt idx="5138">
                  <c:v>5138</c:v>
                </c:pt>
                <c:pt idx="5139">
                  <c:v>5139</c:v>
                </c:pt>
                <c:pt idx="5140">
                  <c:v>5140</c:v>
                </c:pt>
                <c:pt idx="5141">
                  <c:v>5141</c:v>
                </c:pt>
                <c:pt idx="5142">
                  <c:v>5142</c:v>
                </c:pt>
                <c:pt idx="5143">
                  <c:v>5143</c:v>
                </c:pt>
                <c:pt idx="5144">
                  <c:v>5144</c:v>
                </c:pt>
                <c:pt idx="5145">
                  <c:v>5145</c:v>
                </c:pt>
                <c:pt idx="5146">
                  <c:v>5146</c:v>
                </c:pt>
                <c:pt idx="5147">
                  <c:v>5147</c:v>
                </c:pt>
                <c:pt idx="5148">
                  <c:v>5148</c:v>
                </c:pt>
                <c:pt idx="5149">
                  <c:v>5149</c:v>
                </c:pt>
                <c:pt idx="5150">
                  <c:v>5150</c:v>
                </c:pt>
                <c:pt idx="5151">
                  <c:v>5151</c:v>
                </c:pt>
                <c:pt idx="5152">
                  <c:v>5152</c:v>
                </c:pt>
                <c:pt idx="5153">
                  <c:v>5153</c:v>
                </c:pt>
                <c:pt idx="5154">
                  <c:v>5154</c:v>
                </c:pt>
                <c:pt idx="5155">
                  <c:v>5155</c:v>
                </c:pt>
                <c:pt idx="5156">
                  <c:v>5156</c:v>
                </c:pt>
                <c:pt idx="5157">
                  <c:v>5157</c:v>
                </c:pt>
                <c:pt idx="5158">
                  <c:v>5158</c:v>
                </c:pt>
                <c:pt idx="5159">
                  <c:v>5159</c:v>
                </c:pt>
                <c:pt idx="5160">
                  <c:v>5160</c:v>
                </c:pt>
                <c:pt idx="5161">
                  <c:v>5161</c:v>
                </c:pt>
                <c:pt idx="5162">
                  <c:v>5162</c:v>
                </c:pt>
                <c:pt idx="5163">
                  <c:v>5163</c:v>
                </c:pt>
                <c:pt idx="5164">
                  <c:v>5164</c:v>
                </c:pt>
                <c:pt idx="5165">
                  <c:v>5165</c:v>
                </c:pt>
                <c:pt idx="5166">
                  <c:v>5166</c:v>
                </c:pt>
                <c:pt idx="5167">
                  <c:v>5167</c:v>
                </c:pt>
                <c:pt idx="5168">
                  <c:v>5168</c:v>
                </c:pt>
                <c:pt idx="5169">
                  <c:v>5169</c:v>
                </c:pt>
                <c:pt idx="5170">
                  <c:v>5170</c:v>
                </c:pt>
                <c:pt idx="5171">
                  <c:v>5171</c:v>
                </c:pt>
                <c:pt idx="5172">
                  <c:v>5172</c:v>
                </c:pt>
                <c:pt idx="5173">
                  <c:v>5173</c:v>
                </c:pt>
                <c:pt idx="5174">
                  <c:v>5174</c:v>
                </c:pt>
                <c:pt idx="5175">
                  <c:v>5175</c:v>
                </c:pt>
                <c:pt idx="5176">
                  <c:v>5176</c:v>
                </c:pt>
                <c:pt idx="5177">
                  <c:v>5177</c:v>
                </c:pt>
                <c:pt idx="5178">
                  <c:v>5178</c:v>
                </c:pt>
                <c:pt idx="5179">
                  <c:v>5179</c:v>
                </c:pt>
                <c:pt idx="5180">
                  <c:v>5180</c:v>
                </c:pt>
                <c:pt idx="5181">
                  <c:v>5181</c:v>
                </c:pt>
                <c:pt idx="5182">
                  <c:v>5182</c:v>
                </c:pt>
                <c:pt idx="5183">
                  <c:v>5183</c:v>
                </c:pt>
                <c:pt idx="5184">
                  <c:v>5184</c:v>
                </c:pt>
                <c:pt idx="5185">
                  <c:v>5185</c:v>
                </c:pt>
                <c:pt idx="5186">
                  <c:v>5186</c:v>
                </c:pt>
                <c:pt idx="5187">
                  <c:v>5187</c:v>
                </c:pt>
                <c:pt idx="5188">
                  <c:v>5188</c:v>
                </c:pt>
                <c:pt idx="5189">
                  <c:v>5189</c:v>
                </c:pt>
                <c:pt idx="5190">
                  <c:v>5190</c:v>
                </c:pt>
                <c:pt idx="5191">
                  <c:v>5191</c:v>
                </c:pt>
                <c:pt idx="5192">
                  <c:v>5192</c:v>
                </c:pt>
                <c:pt idx="5193">
                  <c:v>5193</c:v>
                </c:pt>
                <c:pt idx="5194">
                  <c:v>5194</c:v>
                </c:pt>
                <c:pt idx="5195">
                  <c:v>5195</c:v>
                </c:pt>
                <c:pt idx="5196">
                  <c:v>5196</c:v>
                </c:pt>
                <c:pt idx="5197">
                  <c:v>5197</c:v>
                </c:pt>
                <c:pt idx="5198">
                  <c:v>5198</c:v>
                </c:pt>
                <c:pt idx="5199">
                  <c:v>5199</c:v>
                </c:pt>
                <c:pt idx="5200">
                  <c:v>5200</c:v>
                </c:pt>
                <c:pt idx="5201">
                  <c:v>5201</c:v>
                </c:pt>
                <c:pt idx="5202">
                  <c:v>5202</c:v>
                </c:pt>
                <c:pt idx="5203">
                  <c:v>5203</c:v>
                </c:pt>
                <c:pt idx="5204">
                  <c:v>5204</c:v>
                </c:pt>
                <c:pt idx="5205">
                  <c:v>5205</c:v>
                </c:pt>
                <c:pt idx="5206">
                  <c:v>5206</c:v>
                </c:pt>
                <c:pt idx="5207">
                  <c:v>5207</c:v>
                </c:pt>
                <c:pt idx="5208">
                  <c:v>5208</c:v>
                </c:pt>
                <c:pt idx="5209">
                  <c:v>5209</c:v>
                </c:pt>
                <c:pt idx="5210">
                  <c:v>5210</c:v>
                </c:pt>
                <c:pt idx="5211">
                  <c:v>5211</c:v>
                </c:pt>
                <c:pt idx="5212">
                  <c:v>5212</c:v>
                </c:pt>
                <c:pt idx="5213">
                  <c:v>5213</c:v>
                </c:pt>
                <c:pt idx="5214">
                  <c:v>5214</c:v>
                </c:pt>
                <c:pt idx="5215">
                  <c:v>5215</c:v>
                </c:pt>
                <c:pt idx="5216">
                  <c:v>5216</c:v>
                </c:pt>
                <c:pt idx="5217">
                  <c:v>5217</c:v>
                </c:pt>
                <c:pt idx="5218">
                  <c:v>5218</c:v>
                </c:pt>
                <c:pt idx="5219">
                  <c:v>5219</c:v>
                </c:pt>
                <c:pt idx="5220">
                  <c:v>5220</c:v>
                </c:pt>
                <c:pt idx="5221">
                  <c:v>5221</c:v>
                </c:pt>
                <c:pt idx="5222">
                  <c:v>5222</c:v>
                </c:pt>
                <c:pt idx="5223">
                  <c:v>5223</c:v>
                </c:pt>
                <c:pt idx="5224">
                  <c:v>5224</c:v>
                </c:pt>
                <c:pt idx="5225">
                  <c:v>5225</c:v>
                </c:pt>
                <c:pt idx="5226">
                  <c:v>5226</c:v>
                </c:pt>
                <c:pt idx="5227">
                  <c:v>5227</c:v>
                </c:pt>
                <c:pt idx="5228">
                  <c:v>5228</c:v>
                </c:pt>
                <c:pt idx="5229">
                  <c:v>5229</c:v>
                </c:pt>
                <c:pt idx="5230">
                  <c:v>5230</c:v>
                </c:pt>
                <c:pt idx="5231">
                  <c:v>5231</c:v>
                </c:pt>
                <c:pt idx="5232">
                  <c:v>5232</c:v>
                </c:pt>
                <c:pt idx="5233">
                  <c:v>5233</c:v>
                </c:pt>
                <c:pt idx="5234">
                  <c:v>5234</c:v>
                </c:pt>
                <c:pt idx="5235">
                  <c:v>5235</c:v>
                </c:pt>
                <c:pt idx="5236">
                  <c:v>5236</c:v>
                </c:pt>
                <c:pt idx="5237">
                  <c:v>5237</c:v>
                </c:pt>
                <c:pt idx="5238">
                  <c:v>5238</c:v>
                </c:pt>
                <c:pt idx="5239">
                  <c:v>5239</c:v>
                </c:pt>
                <c:pt idx="5240">
                  <c:v>5240</c:v>
                </c:pt>
                <c:pt idx="5241">
                  <c:v>5241</c:v>
                </c:pt>
                <c:pt idx="5242">
                  <c:v>5242</c:v>
                </c:pt>
                <c:pt idx="5243">
                  <c:v>5243</c:v>
                </c:pt>
                <c:pt idx="5244">
                  <c:v>5244</c:v>
                </c:pt>
                <c:pt idx="5245">
                  <c:v>5245</c:v>
                </c:pt>
                <c:pt idx="5246">
                  <c:v>5246</c:v>
                </c:pt>
                <c:pt idx="5247">
                  <c:v>5247</c:v>
                </c:pt>
                <c:pt idx="5248">
                  <c:v>5248</c:v>
                </c:pt>
                <c:pt idx="5249">
                  <c:v>5249</c:v>
                </c:pt>
                <c:pt idx="5250">
                  <c:v>5250</c:v>
                </c:pt>
                <c:pt idx="5251">
                  <c:v>5251</c:v>
                </c:pt>
                <c:pt idx="5252">
                  <c:v>5252</c:v>
                </c:pt>
                <c:pt idx="5253">
                  <c:v>5253</c:v>
                </c:pt>
                <c:pt idx="5254">
                  <c:v>5254</c:v>
                </c:pt>
                <c:pt idx="5255">
                  <c:v>5255</c:v>
                </c:pt>
                <c:pt idx="5256">
                  <c:v>5256</c:v>
                </c:pt>
                <c:pt idx="5257">
                  <c:v>5257</c:v>
                </c:pt>
                <c:pt idx="5258">
                  <c:v>5258</c:v>
                </c:pt>
                <c:pt idx="5259">
                  <c:v>5259</c:v>
                </c:pt>
                <c:pt idx="5260">
                  <c:v>5260</c:v>
                </c:pt>
                <c:pt idx="5261">
                  <c:v>5261</c:v>
                </c:pt>
                <c:pt idx="5262">
                  <c:v>5262</c:v>
                </c:pt>
                <c:pt idx="5263">
                  <c:v>5263</c:v>
                </c:pt>
                <c:pt idx="5264">
                  <c:v>5264</c:v>
                </c:pt>
                <c:pt idx="5265">
                  <c:v>5265</c:v>
                </c:pt>
                <c:pt idx="5266">
                  <c:v>5266</c:v>
                </c:pt>
                <c:pt idx="5267">
                  <c:v>5267</c:v>
                </c:pt>
                <c:pt idx="5268">
                  <c:v>5268</c:v>
                </c:pt>
                <c:pt idx="5269">
                  <c:v>5269</c:v>
                </c:pt>
                <c:pt idx="5270">
                  <c:v>5270</c:v>
                </c:pt>
                <c:pt idx="5271">
                  <c:v>5271</c:v>
                </c:pt>
                <c:pt idx="5272">
                  <c:v>5272</c:v>
                </c:pt>
                <c:pt idx="5273">
                  <c:v>5273</c:v>
                </c:pt>
                <c:pt idx="5274">
                  <c:v>5274</c:v>
                </c:pt>
                <c:pt idx="5275">
                  <c:v>5275</c:v>
                </c:pt>
                <c:pt idx="5276">
                  <c:v>5276</c:v>
                </c:pt>
                <c:pt idx="5277">
                  <c:v>5277</c:v>
                </c:pt>
                <c:pt idx="5278">
                  <c:v>5278</c:v>
                </c:pt>
                <c:pt idx="5279">
                  <c:v>5279</c:v>
                </c:pt>
                <c:pt idx="5280">
                  <c:v>5280</c:v>
                </c:pt>
                <c:pt idx="5281">
                  <c:v>5281</c:v>
                </c:pt>
                <c:pt idx="5282">
                  <c:v>5282</c:v>
                </c:pt>
                <c:pt idx="5283">
                  <c:v>5283</c:v>
                </c:pt>
                <c:pt idx="5284">
                  <c:v>5284</c:v>
                </c:pt>
                <c:pt idx="5285">
                  <c:v>5285</c:v>
                </c:pt>
                <c:pt idx="5286">
                  <c:v>5286</c:v>
                </c:pt>
                <c:pt idx="5287">
                  <c:v>5287</c:v>
                </c:pt>
                <c:pt idx="5288">
                  <c:v>5288</c:v>
                </c:pt>
                <c:pt idx="5289">
                  <c:v>5289</c:v>
                </c:pt>
                <c:pt idx="5290">
                  <c:v>5290</c:v>
                </c:pt>
                <c:pt idx="5291">
                  <c:v>5291</c:v>
                </c:pt>
                <c:pt idx="5292">
                  <c:v>5292</c:v>
                </c:pt>
                <c:pt idx="5293">
                  <c:v>5293</c:v>
                </c:pt>
                <c:pt idx="5294">
                  <c:v>5294</c:v>
                </c:pt>
                <c:pt idx="5295">
                  <c:v>5295</c:v>
                </c:pt>
                <c:pt idx="5296">
                  <c:v>5296</c:v>
                </c:pt>
                <c:pt idx="5297">
                  <c:v>5297</c:v>
                </c:pt>
                <c:pt idx="5298">
                  <c:v>5298</c:v>
                </c:pt>
                <c:pt idx="5299">
                  <c:v>5299</c:v>
                </c:pt>
                <c:pt idx="5300">
                  <c:v>5300</c:v>
                </c:pt>
                <c:pt idx="5301">
                  <c:v>5301</c:v>
                </c:pt>
                <c:pt idx="5302">
                  <c:v>5302</c:v>
                </c:pt>
                <c:pt idx="5303">
                  <c:v>5303</c:v>
                </c:pt>
                <c:pt idx="5304">
                  <c:v>5304</c:v>
                </c:pt>
                <c:pt idx="5305">
                  <c:v>5305</c:v>
                </c:pt>
                <c:pt idx="5306">
                  <c:v>5306</c:v>
                </c:pt>
                <c:pt idx="5307">
                  <c:v>5307</c:v>
                </c:pt>
                <c:pt idx="5308">
                  <c:v>5308</c:v>
                </c:pt>
                <c:pt idx="5309">
                  <c:v>5309</c:v>
                </c:pt>
                <c:pt idx="5310">
                  <c:v>5310</c:v>
                </c:pt>
                <c:pt idx="5311">
                  <c:v>5311</c:v>
                </c:pt>
                <c:pt idx="5312">
                  <c:v>5312</c:v>
                </c:pt>
                <c:pt idx="5313">
                  <c:v>5313</c:v>
                </c:pt>
                <c:pt idx="5314">
                  <c:v>5314</c:v>
                </c:pt>
                <c:pt idx="5315">
                  <c:v>5315</c:v>
                </c:pt>
                <c:pt idx="5316">
                  <c:v>5316</c:v>
                </c:pt>
                <c:pt idx="5317">
                  <c:v>5317</c:v>
                </c:pt>
                <c:pt idx="5318">
                  <c:v>5318</c:v>
                </c:pt>
                <c:pt idx="5319">
                  <c:v>5319</c:v>
                </c:pt>
                <c:pt idx="5320">
                  <c:v>5320</c:v>
                </c:pt>
                <c:pt idx="5321">
                  <c:v>5321</c:v>
                </c:pt>
                <c:pt idx="5322">
                  <c:v>5322</c:v>
                </c:pt>
                <c:pt idx="5323">
                  <c:v>5323</c:v>
                </c:pt>
                <c:pt idx="5324">
                  <c:v>5324</c:v>
                </c:pt>
                <c:pt idx="5325">
                  <c:v>5325</c:v>
                </c:pt>
                <c:pt idx="5326">
                  <c:v>5326</c:v>
                </c:pt>
                <c:pt idx="5327">
                  <c:v>5327</c:v>
                </c:pt>
                <c:pt idx="5328">
                  <c:v>5328</c:v>
                </c:pt>
                <c:pt idx="5329">
                  <c:v>5329</c:v>
                </c:pt>
                <c:pt idx="5330">
                  <c:v>5330</c:v>
                </c:pt>
                <c:pt idx="5331">
                  <c:v>5331</c:v>
                </c:pt>
                <c:pt idx="5332">
                  <c:v>5332</c:v>
                </c:pt>
                <c:pt idx="5333">
                  <c:v>5333</c:v>
                </c:pt>
                <c:pt idx="5334">
                  <c:v>5334</c:v>
                </c:pt>
                <c:pt idx="5335">
                  <c:v>5335</c:v>
                </c:pt>
                <c:pt idx="5336">
                  <c:v>5336</c:v>
                </c:pt>
                <c:pt idx="5337">
                  <c:v>5337</c:v>
                </c:pt>
                <c:pt idx="5338">
                  <c:v>5338</c:v>
                </c:pt>
                <c:pt idx="5339">
                  <c:v>5339</c:v>
                </c:pt>
                <c:pt idx="5340">
                  <c:v>5340</c:v>
                </c:pt>
                <c:pt idx="5341">
                  <c:v>5341</c:v>
                </c:pt>
                <c:pt idx="5342">
                  <c:v>5342</c:v>
                </c:pt>
                <c:pt idx="5343">
                  <c:v>5343</c:v>
                </c:pt>
                <c:pt idx="5344">
                  <c:v>5344</c:v>
                </c:pt>
                <c:pt idx="5345">
                  <c:v>5345</c:v>
                </c:pt>
                <c:pt idx="5346">
                  <c:v>5346</c:v>
                </c:pt>
                <c:pt idx="5347">
                  <c:v>5347</c:v>
                </c:pt>
                <c:pt idx="5348">
                  <c:v>5348</c:v>
                </c:pt>
                <c:pt idx="5349">
                  <c:v>5349</c:v>
                </c:pt>
                <c:pt idx="5350">
                  <c:v>5350</c:v>
                </c:pt>
                <c:pt idx="5351">
                  <c:v>5351</c:v>
                </c:pt>
                <c:pt idx="5352">
                  <c:v>5352</c:v>
                </c:pt>
                <c:pt idx="5353">
                  <c:v>5353</c:v>
                </c:pt>
                <c:pt idx="5354">
                  <c:v>5354</c:v>
                </c:pt>
                <c:pt idx="5355">
                  <c:v>5355</c:v>
                </c:pt>
                <c:pt idx="5356">
                  <c:v>5356</c:v>
                </c:pt>
                <c:pt idx="5357">
                  <c:v>5357</c:v>
                </c:pt>
                <c:pt idx="5358">
                  <c:v>5358</c:v>
                </c:pt>
                <c:pt idx="5359">
                  <c:v>5359</c:v>
                </c:pt>
                <c:pt idx="5360">
                  <c:v>5360</c:v>
                </c:pt>
                <c:pt idx="5361">
                  <c:v>5361</c:v>
                </c:pt>
                <c:pt idx="5362">
                  <c:v>5362</c:v>
                </c:pt>
                <c:pt idx="5363">
                  <c:v>5363</c:v>
                </c:pt>
                <c:pt idx="5364">
                  <c:v>5364</c:v>
                </c:pt>
                <c:pt idx="5365">
                  <c:v>5365</c:v>
                </c:pt>
                <c:pt idx="5366">
                  <c:v>5366</c:v>
                </c:pt>
                <c:pt idx="5367">
                  <c:v>5367</c:v>
                </c:pt>
                <c:pt idx="5368">
                  <c:v>5368</c:v>
                </c:pt>
                <c:pt idx="5369">
                  <c:v>5369</c:v>
                </c:pt>
                <c:pt idx="5370">
                  <c:v>5370</c:v>
                </c:pt>
                <c:pt idx="5371">
                  <c:v>5371</c:v>
                </c:pt>
                <c:pt idx="5372">
                  <c:v>5372</c:v>
                </c:pt>
                <c:pt idx="5373">
                  <c:v>5373</c:v>
                </c:pt>
                <c:pt idx="5374">
                  <c:v>5374</c:v>
                </c:pt>
                <c:pt idx="5375">
                  <c:v>5375</c:v>
                </c:pt>
                <c:pt idx="5376">
                  <c:v>5376</c:v>
                </c:pt>
                <c:pt idx="5377">
                  <c:v>5377</c:v>
                </c:pt>
                <c:pt idx="5378">
                  <c:v>5378</c:v>
                </c:pt>
                <c:pt idx="5379">
                  <c:v>5379</c:v>
                </c:pt>
                <c:pt idx="5380">
                  <c:v>5380</c:v>
                </c:pt>
                <c:pt idx="5381">
                  <c:v>5381</c:v>
                </c:pt>
                <c:pt idx="5382">
                  <c:v>5382</c:v>
                </c:pt>
                <c:pt idx="5383">
                  <c:v>5383</c:v>
                </c:pt>
                <c:pt idx="5384">
                  <c:v>5384</c:v>
                </c:pt>
                <c:pt idx="5385">
                  <c:v>5385</c:v>
                </c:pt>
                <c:pt idx="5386">
                  <c:v>5386</c:v>
                </c:pt>
                <c:pt idx="5387">
                  <c:v>5387</c:v>
                </c:pt>
                <c:pt idx="5388">
                  <c:v>5388</c:v>
                </c:pt>
                <c:pt idx="5389">
                  <c:v>5389</c:v>
                </c:pt>
                <c:pt idx="5390">
                  <c:v>5390</c:v>
                </c:pt>
                <c:pt idx="5391">
                  <c:v>5391</c:v>
                </c:pt>
                <c:pt idx="5392">
                  <c:v>5392</c:v>
                </c:pt>
                <c:pt idx="5393">
                  <c:v>5393</c:v>
                </c:pt>
                <c:pt idx="5394">
                  <c:v>5394</c:v>
                </c:pt>
                <c:pt idx="5395">
                  <c:v>5395</c:v>
                </c:pt>
                <c:pt idx="5396">
                  <c:v>5396</c:v>
                </c:pt>
                <c:pt idx="5397">
                  <c:v>5397</c:v>
                </c:pt>
                <c:pt idx="5398">
                  <c:v>5398</c:v>
                </c:pt>
                <c:pt idx="5399">
                  <c:v>5399</c:v>
                </c:pt>
                <c:pt idx="5400">
                  <c:v>5400</c:v>
                </c:pt>
                <c:pt idx="5401">
                  <c:v>5401</c:v>
                </c:pt>
                <c:pt idx="5402">
                  <c:v>5402</c:v>
                </c:pt>
                <c:pt idx="5403">
                  <c:v>5403</c:v>
                </c:pt>
                <c:pt idx="5404">
                  <c:v>5404</c:v>
                </c:pt>
                <c:pt idx="5405">
                  <c:v>5405</c:v>
                </c:pt>
                <c:pt idx="5406">
                  <c:v>5406</c:v>
                </c:pt>
                <c:pt idx="5407">
                  <c:v>5407</c:v>
                </c:pt>
                <c:pt idx="5408">
                  <c:v>5408</c:v>
                </c:pt>
                <c:pt idx="5409">
                  <c:v>5409</c:v>
                </c:pt>
                <c:pt idx="5410">
                  <c:v>5410</c:v>
                </c:pt>
                <c:pt idx="5411">
                  <c:v>5411</c:v>
                </c:pt>
                <c:pt idx="5412">
                  <c:v>5412</c:v>
                </c:pt>
                <c:pt idx="5413">
                  <c:v>5413</c:v>
                </c:pt>
                <c:pt idx="5414">
                  <c:v>5414</c:v>
                </c:pt>
                <c:pt idx="5415">
                  <c:v>5415</c:v>
                </c:pt>
                <c:pt idx="5416">
                  <c:v>5416</c:v>
                </c:pt>
                <c:pt idx="5417">
                  <c:v>5417</c:v>
                </c:pt>
                <c:pt idx="5418">
                  <c:v>5418</c:v>
                </c:pt>
                <c:pt idx="5419">
                  <c:v>5419</c:v>
                </c:pt>
                <c:pt idx="5420">
                  <c:v>5420</c:v>
                </c:pt>
                <c:pt idx="5421">
                  <c:v>5421</c:v>
                </c:pt>
                <c:pt idx="5422">
                  <c:v>5422</c:v>
                </c:pt>
                <c:pt idx="5423">
                  <c:v>5423</c:v>
                </c:pt>
                <c:pt idx="5424">
                  <c:v>5424</c:v>
                </c:pt>
                <c:pt idx="5425">
                  <c:v>5425</c:v>
                </c:pt>
                <c:pt idx="5426">
                  <c:v>5426</c:v>
                </c:pt>
                <c:pt idx="5427">
                  <c:v>5427</c:v>
                </c:pt>
                <c:pt idx="5428">
                  <c:v>5428</c:v>
                </c:pt>
                <c:pt idx="5429">
                  <c:v>5429</c:v>
                </c:pt>
                <c:pt idx="5430">
                  <c:v>5430</c:v>
                </c:pt>
                <c:pt idx="5431">
                  <c:v>5431</c:v>
                </c:pt>
                <c:pt idx="5432">
                  <c:v>5432</c:v>
                </c:pt>
                <c:pt idx="5433">
                  <c:v>5433</c:v>
                </c:pt>
                <c:pt idx="5434">
                  <c:v>5434</c:v>
                </c:pt>
                <c:pt idx="5435">
                  <c:v>5435</c:v>
                </c:pt>
                <c:pt idx="5436">
                  <c:v>5436</c:v>
                </c:pt>
                <c:pt idx="5437">
                  <c:v>5437</c:v>
                </c:pt>
                <c:pt idx="5438">
                  <c:v>5438</c:v>
                </c:pt>
                <c:pt idx="5439">
                  <c:v>5439</c:v>
                </c:pt>
                <c:pt idx="5440">
                  <c:v>5440</c:v>
                </c:pt>
                <c:pt idx="5441">
                  <c:v>5441</c:v>
                </c:pt>
                <c:pt idx="5442">
                  <c:v>5442</c:v>
                </c:pt>
                <c:pt idx="5443">
                  <c:v>5443</c:v>
                </c:pt>
                <c:pt idx="5444">
                  <c:v>5444</c:v>
                </c:pt>
                <c:pt idx="5445">
                  <c:v>5445</c:v>
                </c:pt>
                <c:pt idx="5446">
                  <c:v>5446</c:v>
                </c:pt>
                <c:pt idx="5447">
                  <c:v>5447</c:v>
                </c:pt>
                <c:pt idx="5448">
                  <c:v>5448</c:v>
                </c:pt>
                <c:pt idx="5449">
                  <c:v>5449</c:v>
                </c:pt>
                <c:pt idx="5450">
                  <c:v>5450</c:v>
                </c:pt>
                <c:pt idx="5451">
                  <c:v>5451</c:v>
                </c:pt>
                <c:pt idx="5452">
                  <c:v>5452</c:v>
                </c:pt>
                <c:pt idx="5453">
                  <c:v>5453</c:v>
                </c:pt>
                <c:pt idx="5454">
                  <c:v>5454</c:v>
                </c:pt>
                <c:pt idx="5455">
                  <c:v>5455</c:v>
                </c:pt>
                <c:pt idx="5456">
                  <c:v>5456</c:v>
                </c:pt>
                <c:pt idx="5457">
                  <c:v>5457</c:v>
                </c:pt>
                <c:pt idx="5458">
                  <c:v>5458</c:v>
                </c:pt>
                <c:pt idx="5459">
                  <c:v>5459</c:v>
                </c:pt>
                <c:pt idx="5460">
                  <c:v>5460</c:v>
                </c:pt>
                <c:pt idx="5461">
                  <c:v>5461</c:v>
                </c:pt>
                <c:pt idx="5462">
                  <c:v>5462</c:v>
                </c:pt>
                <c:pt idx="5463">
                  <c:v>5463</c:v>
                </c:pt>
                <c:pt idx="5464">
                  <c:v>5464</c:v>
                </c:pt>
                <c:pt idx="5465">
                  <c:v>5465</c:v>
                </c:pt>
                <c:pt idx="5466">
                  <c:v>5466</c:v>
                </c:pt>
                <c:pt idx="5467">
                  <c:v>5467</c:v>
                </c:pt>
                <c:pt idx="5468">
                  <c:v>5468</c:v>
                </c:pt>
                <c:pt idx="5469">
                  <c:v>5469</c:v>
                </c:pt>
                <c:pt idx="5470">
                  <c:v>5470</c:v>
                </c:pt>
                <c:pt idx="5471">
                  <c:v>5471</c:v>
                </c:pt>
                <c:pt idx="5472">
                  <c:v>5472</c:v>
                </c:pt>
                <c:pt idx="5473">
                  <c:v>5473</c:v>
                </c:pt>
                <c:pt idx="5474">
                  <c:v>5474</c:v>
                </c:pt>
                <c:pt idx="5475">
                  <c:v>5475</c:v>
                </c:pt>
                <c:pt idx="5476">
                  <c:v>5476</c:v>
                </c:pt>
                <c:pt idx="5477">
                  <c:v>5477</c:v>
                </c:pt>
                <c:pt idx="5478">
                  <c:v>5478</c:v>
                </c:pt>
                <c:pt idx="5479">
                  <c:v>5479</c:v>
                </c:pt>
                <c:pt idx="5480">
                  <c:v>5480</c:v>
                </c:pt>
                <c:pt idx="5481">
                  <c:v>5481</c:v>
                </c:pt>
                <c:pt idx="5482">
                  <c:v>5482</c:v>
                </c:pt>
                <c:pt idx="5483">
                  <c:v>5483</c:v>
                </c:pt>
                <c:pt idx="5484">
                  <c:v>5484</c:v>
                </c:pt>
                <c:pt idx="5485">
                  <c:v>5485</c:v>
                </c:pt>
                <c:pt idx="5486">
                  <c:v>5486</c:v>
                </c:pt>
                <c:pt idx="5487">
                  <c:v>5487</c:v>
                </c:pt>
                <c:pt idx="5488">
                  <c:v>5488</c:v>
                </c:pt>
                <c:pt idx="5489">
                  <c:v>5489</c:v>
                </c:pt>
                <c:pt idx="5490">
                  <c:v>5490</c:v>
                </c:pt>
                <c:pt idx="5491">
                  <c:v>5491</c:v>
                </c:pt>
                <c:pt idx="5492">
                  <c:v>5492</c:v>
                </c:pt>
                <c:pt idx="5493">
                  <c:v>5493</c:v>
                </c:pt>
                <c:pt idx="5494">
                  <c:v>5494</c:v>
                </c:pt>
                <c:pt idx="5495">
                  <c:v>5495</c:v>
                </c:pt>
                <c:pt idx="5496">
                  <c:v>5496</c:v>
                </c:pt>
                <c:pt idx="5497">
                  <c:v>5497</c:v>
                </c:pt>
                <c:pt idx="5498">
                  <c:v>5498</c:v>
                </c:pt>
                <c:pt idx="5499">
                  <c:v>5499</c:v>
                </c:pt>
                <c:pt idx="5500">
                  <c:v>5500</c:v>
                </c:pt>
                <c:pt idx="5501">
                  <c:v>5501</c:v>
                </c:pt>
                <c:pt idx="5502">
                  <c:v>5502</c:v>
                </c:pt>
                <c:pt idx="5503">
                  <c:v>5503</c:v>
                </c:pt>
                <c:pt idx="5504">
                  <c:v>5504</c:v>
                </c:pt>
                <c:pt idx="5505">
                  <c:v>5505</c:v>
                </c:pt>
                <c:pt idx="5506">
                  <c:v>5506</c:v>
                </c:pt>
                <c:pt idx="5507">
                  <c:v>5507</c:v>
                </c:pt>
                <c:pt idx="5508">
                  <c:v>5508</c:v>
                </c:pt>
                <c:pt idx="5509">
                  <c:v>5509</c:v>
                </c:pt>
                <c:pt idx="5510">
                  <c:v>5510</c:v>
                </c:pt>
                <c:pt idx="5511">
                  <c:v>5511</c:v>
                </c:pt>
                <c:pt idx="5512">
                  <c:v>5512</c:v>
                </c:pt>
                <c:pt idx="5513">
                  <c:v>5513</c:v>
                </c:pt>
                <c:pt idx="5514">
                  <c:v>5514</c:v>
                </c:pt>
                <c:pt idx="5515">
                  <c:v>5515</c:v>
                </c:pt>
                <c:pt idx="5516">
                  <c:v>5516</c:v>
                </c:pt>
                <c:pt idx="5517">
                  <c:v>5517</c:v>
                </c:pt>
                <c:pt idx="5518">
                  <c:v>5518</c:v>
                </c:pt>
                <c:pt idx="5519">
                  <c:v>5519</c:v>
                </c:pt>
                <c:pt idx="5520">
                  <c:v>5520</c:v>
                </c:pt>
                <c:pt idx="5521">
                  <c:v>5521</c:v>
                </c:pt>
                <c:pt idx="5522">
                  <c:v>5522</c:v>
                </c:pt>
                <c:pt idx="5523">
                  <c:v>5523</c:v>
                </c:pt>
                <c:pt idx="5524">
                  <c:v>5524</c:v>
                </c:pt>
                <c:pt idx="5525">
                  <c:v>5525</c:v>
                </c:pt>
                <c:pt idx="5526">
                  <c:v>5526</c:v>
                </c:pt>
                <c:pt idx="5527">
                  <c:v>5527</c:v>
                </c:pt>
                <c:pt idx="5528">
                  <c:v>5528</c:v>
                </c:pt>
                <c:pt idx="5529">
                  <c:v>5529</c:v>
                </c:pt>
                <c:pt idx="5530">
                  <c:v>5530</c:v>
                </c:pt>
                <c:pt idx="5531">
                  <c:v>5531</c:v>
                </c:pt>
                <c:pt idx="5532">
                  <c:v>5532</c:v>
                </c:pt>
                <c:pt idx="5533">
                  <c:v>5533</c:v>
                </c:pt>
                <c:pt idx="5534">
                  <c:v>5534</c:v>
                </c:pt>
                <c:pt idx="5535">
                  <c:v>5535</c:v>
                </c:pt>
                <c:pt idx="5536">
                  <c:v>5536</c:v>
                </c:pt>
                <c:pt idx="5537">
                  <c:v>5537</c:v>
                </c:pt>
                <c:pt idx="5538">
                  <c:v>5538</c:v>
                </c:pt>
                <c:pt idx="5539">
                  <c:v>5539</c:v>
                </c:pt>
                <c:pt idx="5540">
                  <c:v>5540</c:v>
                </c:pt>
                <c:pt idx="5541">
                  <c:v>5541</c:v>
                </c:pt>
                <c:pt idx="5542">
                  <c:v>5542</c:v>
                </c:pt>
                <c:pt idx="5543">
                  <c:v>5543</c:v>
                </c:pt>
                <c:pt idx="5544">
                  <c:v>5544</c:v>
                </c:pt>
                <c:pt idx="5545">
                  <c:v>5545</c:v>
                </c:pt>
                <c:pt idx="5546">
                  <c:v>5546</c:v>
                </c:pt>
                <c:pt idx="5547">
                  <c:v>5547</c:v>
                </c:pt>
                <c:pt idx="5548">
                  <c:v>5548</c:v>
                </c:pt>
                <c:pt idx="5549">
                  <c:v>5549</c:v>
                </c:pt>
                <c:pt idx="5550">
                  <c:v>5550</c:v>
                </c:pt>
                <c:pt idx="5551">
                  <c:v>5551</c:v>
                </c:pt>
                <c:pt idx="5552">
                  <c:v>5552</c:v>
                </c:pt>
                <c:pt idx="5553">
                  <c:v>5553</c:v>
                </c:pt>
                <c:pt idx="5554">
                  <c:v>5554</c:v>
                </c:pt>
                <c:pt idx="5555">
                  <c:v>5555</c:v>
                </c:pt>
                <c:pt idx="5556">
                  <c:v>5556</c:v>
                </c:pt>
                <c:pt idx="5557">
                  <c:v>5557</c:v>
                </c:pt>
                <c:pt idx="5558">
                  <c:v>5558</c:v>
                </c:pt>
                <c:pt idx="5559">
                  <c:v>5559</c:v>
                </c:pt>
                <c:pt idx="5560">
                  <c:v>5560</c:v>
                </c:pt>
                <c:pt idx="5561">
                  <c:v>5561</c:v>
                </c:pt>
                <c:pt idx="5562">
                  <c:v>5562</c:v>
                </c:pt>
                <c:pt idx="5563">
                  <c:v>5563</c:v>
                </c:pt>
                <c:pt idx="5564">
                  <c:v>5564</c:v>
                </c:pt>
                <c:pt idx="5565">
                  <c:v>5565</c:v>
                </c:pt>
                <c:pt idx="5566">
                  <c:v>5566</c:v>
                </c:pt>
                <c:pt idx="5567">
                  <c:v>5567</c:v>
                </c:pt>
                <c:pt idx="5568">
                  <c:v>5568</c:v>
                </c:pt>
                <c:pt idx="5569">
                  <c:v>5569</c:v>
                </c:pt>
                <c:pt idx="5570">
                  <c:v>5570</c:v>
                </c:pt>
                <c:pt idx="5571">
                  <c:v>5571</c:v>
                </c:pt>
                <c:pt idx="5572">
                  <c:v>5572</c:v>
                </c:pt>
                <c:pt idx="5573">
                  <c:v>5573</c:v>
                </c:pt>
                <c:pt idx="5574">
                  <c:v>5574</c:v>
                </c:pt>
                <c:pt idx="5575">
                  <c:v>5575</c:v>
                </c:pt>
                <c:pt idx="5576">
                  <c:v>5576</c:v>
                </c:pt>
                <c:pt idx="5577">
                  <c:v>5577</c:v>
                </c:pt>
                <c:pt idx="5578">
                  <c:v>5578</c:v>
                </c:pt>
                <c:pt idx="5579">
                  <c:v>5579</c:v>
                </c:pt>
                <c:pt idx="5580">
                  <c:v>5580</c:v>
                </c:pt>
                <c:pt idx="5581">
                  <c:v>5581</c:v>
                </c:pt>
                <c:pt idx="5582">
                  <c:v>5582</c:v>
                </c:pt>
                <c:pt idx="5583">
                  <c:v>5583</c:v>
                </c:pt>
                <c:pt idx="5584">
                  <c:v>5584</c:v>
                </c:pt>
                <c:pt idx="5585">
                  <c:v>5585</c:v>
                </c:pt>
                <c:pt idx="5586">
                  <c:v>5586</c:v>
                </c:pt>
                <c:pt idx="5587">
                  <c:v>5587</c:v>
                </c:pt>
                <c:pt idx="5588">
                  <c:v>5588</c:v>
                </c:pt>
                <c:pt idx="5589">
                  <c:v>5589</c:v>
                </c:pt>
                <c:pt idx="5590">
                  <c:v>5590</c:v>
                </c:pt>
                <c:pt idx="5591">
                  <c:v>5591</c:v>
                </c:pt>
                <c:pt idx="5592">
                  <c:v>5592</c:v>
                </c:pt>
                <c:pt idx="5593">
                  <c:v>5593</c:v>
                </c:pt>
                <c:pt idx="5594">
                  <c:v>5594</c:v>
                </c:pt>
                <c:pt idx="5595">
                  <c:v>5595</c:v>
                </c:pt>
                <c:pt idx="5596">
                  <c:v>5596</c:v>
                </c:pt>
                <c:pt idx="5597">
                  <c:v>5597</c:v>
                </c:pt>
                <c:pt idx="5598">
                  <c:v>5598</c:v>
                </c:pt>
                <c:pt idx="5599">
                  <c:v>5599</c:v>
                </c:pt>
                <c:pt idx="5600">
                  <c:v>5600</c:v>
                </c:pt>
                <c:pt idx="5601">
                  <c:v>5601</c:v>
                </c:pt>
                <c:pt idx="5602">
                  <c:v>5602</c:v>
                </c:pt>
                <c:pt idx="5603">
                  <c:v>5603</c:v>
                </c:pt>
                <c:pt idx="5604">
                  <c:v>5604</c:v>
                </c:pt>
                <c:pt idx="5605">
                  <c:v>5605</c:v>
                </c:pt>
                <c:pt idx="5606">
                  <c:v>5606</c:v>
                </c:pt>
                <c:pt idx="5607">
                  <c:v>5607</c:v>
                </c:pt>
                <c:pt idx="5608">
                  <c:v>5608</c:v>
                </c:pt>
                <c:pt idx="5609">
                  <c:v>5609</c:v>
                </c:pt>
                <c:pt idx="5610">
                  <c:v>5610</c:v>
                </c:pt>
                <c:pt idx="5611">
                  <c:v>5611</c:v>
                </c:pt>
                <c:pt idx="5612">
                  <c:v>5612</c:v>
                </c:pt>
                <c:pt idx="5613">
                  <c:v>5613</c:v>
                </c:pt>
                <c:pt idx="5614">
                  <c:v>5614</c:v>
                </c:pt>
                <c:pt idx="5615">
                  <c:v>5615</c:v>
                </c:pt>
                <c:pt idx="5616">
                  <c:v>5616</c:v>
                </c:pt>
                <c:pt idx="5617">
                  <c:v>5617</c:v>
                </c:pt>
                <c:pt idx="5618">
                  <c:v>5618</c:v>
                </c:pt>
                <c:pt idx="5619">
                  <c:v>5619</c:v>
                </c:pt>
                <c:pt idx="5620">
                  <c:v>5620</c:v>
                </c:pt>
                <c:pt idx="5621">
                  <c:v>5621</c:v>
                </c:pt>
                <c:pt idx="5622">
                  <c:v>5622</c:v>
                </c:pt>
                <c:pt idx="5623">
                  <c:v>5623</c:v>
                </c:pt>
                <c:pt idx="5624">
                  <c:v>5624</c:v>
                </c:pt>
                <c:pt idx="5625">
                  <c:v>5625</c:v>
                </c:pt>
                <c:pt idx="5626">
                  <c:v>5626</c:v>
                </c:pt>
                <c:pt idx="5627">
                  <c:v>5627</c:v>
                </c:pt>
                <c:pt idx="5628">
                  <c:v>5628</c:v>
                </c:pt>
                <c:pt idx="5629">
                  <c:v>5629</c:v>
                </c:pt>
                <c:pt idx="5630">
                  <c:v>5630</c:v>
                </c:pt>
                <c:pt idx="5631">
                  <c:v>5631</c:v>
                </c:pt>
                <c:pt idx="5632">
                  <c:v>5632</c:v>
                </c:pt>
                <c:pt idx="5633">
                  <c:v>5633</c:v>
                </c:pt>
                <c:pt idx="5634">
                  <c:v>5634</c:v>
                </c:pt>
                <c:pt idx="5635">
                  <c:v>5635</c:v>
                </c:pt>
                <c:pt idx="5636">
                  <c:v>5636</c:v>
                </c:pt>
                <c:pt idx="5637">
                  <c:v>5637</c:v>
                </c:pt>
                <c:pt idx="5638">
                  <c:v>5638</c:v>
                </c:pt>
                <c:pt idx="5639">
                  <c:v>5639</c:v>
                </c:pt>
                <c:pt idx="5640">
                  <c:v>5640</c:v>
                </c:pt>
                <c:pt idx="5641">
                  <c:v>5641</c:v>
                </c:pt>
                <c:pt idx="5642">
                  <c:v>5642</c:v>
                </c:pt>
                <c:pt idx="5643">
                  <c:v>5643</c:v>
                </c:pt>
                <c:pt idx="5644">
                  <c:v>5644</c:v>
                </c:pt>
                <c:pt idx="5645">
                  <c:v>5645</c:v>
                </c:pt>
                <c:pt idx="5646">
                  <c:v>5646</c:v>
                </c:pt>
                <c:pt idx="5647">
                  <c:v>5647</c:v>
                </c:pt>
                <c:pt idx="5648">
                  <c:v>5648</c:v>
                </c:pt>
                <c:pt idx="5649">
                  <c:v>5649</c:v>
                </c:pt>
                <c:pt idx="5650">
                  <c:v>5650</c:v>
                </c:pt>
                <c:pt idx="5651">
                  <c:v>5651</c:v>
                </c:pt>
                <c:pt idx="5652">
                  <c:v>5652</c:v>
                </c:pt>
                <c:pt idx="5653">
                  <c:v>5653</c:v>
                </c:pt>
                <c:pt idx="5654">
                  <c:v>5654</c:v>
                </c:pt>
                <c:pt idx="5655">
                  <c:v>5655</c:v>
                </c:pt>
                <c:pt idx="5656">
                  <c:v>5656</c:v>
                </c:pt>
                <c:pt idx="5657">
                  <c:v>5657</c:v>
                </c:pt>
                <c:pt idx="5658">
                  <c:v>5658</c:v>
                </c:pt>
                <c:pt idx="5659">
                  <c:v>5659</c:v>
                </c:pt>
                <c:pt idx="5660">
                  <c:v>5660</c:v>
                </c:pt>
                <c:pt idx="5661">
                  <c:v>5661</c:v>
                </c:pt>
                <c:pt idx="5662">
                  <c:v>5662</c:v>
                </c:pt>
                <c:pt idx="5663">
                  <c:v>5663</c:v>
                </c:pt>
                <c:pt idx="5664">
                  <c:v>5664</c:v>
                </c:pt>
                <c:pt idx="5665">
                  <c:v>5665</c:v>
                </c:pt>
                <c:pt idx="5666">
                  <c:v>5666</c:v>
                </c:pt>
                <c:pt idx="5667">
                  <c:v>5667</c:v>
                </c:pt>
                <c:pt idx="5668">
                  <c:v>5668</c:v>
                </c:pt>
                <c:pt idx="5669">
                  <c:v>5669</c:v>
                </c:pt>
                <c:pt idx="5670">
                  <c:v>5670</c:v>
                </c:pt>
                <c:pt idx="5671">
                  <c:v>5671</c:v>
                </c:pt>
                <c:pt idx="5672">
                  <c:v>5672</c:v>
                </c:pt>
                <c:pt idx="5673">
                  <c:v>5673</c:v>
                </c:pt>
                <c:pt idx="5674">
                  <c:v>5674</c:v>
                </c:pt>
                <c:pt idx="5675">
                  <c:v>5675</c:v>
                </c:pt>
                <c:pt idx="5676">
                  <c:v>5676</c:v>
                </c:pt>
                <c:pt idx="5677">
                  <c:v>5677</c:v>
                </c:pt>
                <c:pt idx="5678">
                  <c:v>5678</c:v>
                </c:pt>
                <c:pt idx="5679">
                  <c:v>5679</c:v>
                </c:pt>
                <c:pt idx="5680">
                  <c:v>5680</c:v>
                </c:pt>
                <c:pt idx="5681">
                  <c:v>5681</c:v>
                </c:pt>
                <c:pt idx="5682">
                  <c:v>5682</c:v>
                </c:pt>
                <c:pt idx="5683">
                  <c:v>5683</c:v>
                </c:pt>
                <c:pt idx="5684">
                  <c:v>5684</c:v>
                </c:pt>
                <c:pt idx="5685">
                  <c:v>5685</c:v>
                </c:pt>
                <c:pt idx="5686">
                  <c:v>5686</c:v>
                </c:pt>
                <c:pt idx="5687">
                  <c:v>5687</c:v>
                </c:pt>
                <c:pt idx="5688">
                  <c:v>5688</c:v>
                </c:pt>
                <c:pt idx="5689">
                  <c:v>5689</c:v>
                </c:pt>
                <c:pt idx="5690">
                  <c:v>5690</c:v>
                </c:pt>
                <c:pt idx="5691">
                  <c:v>5691</c:v>
                </c:pt>
                <c:pt idx="5692">
                  <c:v>5692</c:v>
                </c:pt>
                <c:pt idx="5693">
                  <c:v>5693</c:v>
                </c:pt>
                <c:pt idx="5694">
                  <c:v>5694</c:v>
                </c:pt>
                <c:pt idx="5695">
                  <c:v>5695</c:v>
                </c:pt>
                <c:pt idx="5696">
                  <c:v>5696</c:v>
                </c:pt>
                <c:pt idx="5697">
                  <c:v>5697</c:v>
                </c:pt>
                <c:pt idx="5698">
                  <c:v>5698</c:v>
                </c:pt>
                <c:pt idx="5699">
                  <c:v>5699</c:v>
                </c:pt>
                <c:pt idx="5700">
                  <c:v>5700</c:v>
                </c:pt>
                <c:pt idx="5701">
                  <c:v>5701</c:v>
                </c:pt>
                <c:pt idx="5702">
                  <c:v>5702</c:v>
                </c:pt>
                <c:pt idx="5703">
                  <c:v>5703</c:v>
                </c:pt>
                <c:pt idx="5704">
                  <c:v>5704</c:v>
                </c:pt>
                <c:pt idx="5705">
                  <c:v>5705</c:v>
                </c:pt>
                <c:pt idx="5706">
                  <c:v>5706</c:v>
                </c:pt>
                <c:pt idx="5707">
                  <c:v>5707</c:v>
                </c:pt>
                <c:pt idx="5708">
                  <c:v>5708</c:v>
                </c:pt>
                <c:pt idx="5709">
                  <c:v>5709</c:v>
                </c:pt>
                <c:pt idx="5710">
                  <c:v>5710</c:v>
                </c:pt>
                <c:pt idx="5711">
                  <c:v>5711</c:v>
                </c:pt>
                <c:pt idx="5712">
                  <c:v>5712</c:v>
                </c:pt>
                <c:pt idx="5713">
                  <c:v>5713</c:v>
                </c:pt>
                <c:pt idx="5714">
                  <c:v>5714</c:v>
                </c:pt>
                <c:pt idx="5715">
                  <c:v>5715</c:v>
                </c:pt>
                <c:pt idx="5716">
                  <c:v>5716</c:v>
                </c:pt>
                <c:pt idx="5717">
                  <c:v>5717</c:v>
                </c:pt>
                <c:pt idx="5718">
                  <c:v>5718</c:v>
                </c:pt>
                <c:pt idx="5719">
                  <c:v>5719</c:v>
                </c:pt>
                <c:pt idx="5720">
                  <c:v>5720</c:v>
                </c:pt>
                <c:pt idx="5721">
                  <c:v>5721</c:v>
                </c:pt>
                <c:pt idx="5722">
                  <c:v>5722</c:v>
                </c:pt>
                <c:pt idx="5723">
                  <c:v>5723</c:v>
                </c:pt>
                <c:pt idx="5724">
                  <c:v>5724</c:v>
                </c:pt>
                <c:pt idx="5725">
                  <c:v>5725</c:v>
                </c:pt>
                <c:pt idx="5726">
                  <c:v>5726</c:v>
                </c:pt>
                <c:pt idx="5727">
                  <c:v>5727</c:v>
                </c:pt>
                <c:pt idx="5728">
                  <c:v>5728</c:v>
                </c:pt>
                <c:pt idx="5729">
                  <c:v>5729</c:v>
                </c:pt>
                <c:pt idx="5730">
                  <c:v>5730</c:v>
                </c:pt>
                <c:pt idx="5731">
                  <c:v>5731</c:v>
                </c:pt>
                <c:pt idx="5732">
                  <c:v>5732</c:v>
                </c:pt>
                <c:pt idx="5733">
                  <c:v>5733</c:v>
                </c:pt>
                <c:pt idx="5734">
                  <c:v>5734</c:v>
                </c:pt>
                <c:pt idx="5735">
                  <c:v>5735</c:v>
                </c:pt>
                <c:pt idx="5736">
                  <c:v>5736</c:v>
                </c:pt>
                <c:pt idx="5737">
                  <c:v>5737</c:v>
                </c:pt>
                <c:pt idx="5738">
                  <c:v>5738</c:v>
                </c:pt>
                <c:pt idx="5739">
                  <c:v>5739</c:v>
                </c:pt>
                <c:pt idx="5740">
                  <c:v>5740</c:v>
                </c:pt>
                <c:pt idx="5741">
                  <c:v>5741</c:v>
                </c:pt>
                <c:pt idx="5742">
                  <c:v>5742</c:v>
                </c:pt>
                <c:pt idx="5743">
                  <c:v>5743</c:v>
                </c:pt>
                <c:pt idx="5744">
                  <c:v>5744</c:v>
                </c:pt>
                <c:pt idx="5745">
                  <c:v>5745</c:v>
                </c:pt>
                <c:pt idx="5746">
                  <c:v>5746</c:v>
                </c:pt>
                <c:pt idx="5747">
                  <c:v>5747</c:v>
                </c:pt>
                <c:pt idx="5748">
                  <c:v>5748</c:v>
                </c:pt>
                <c:pt idx="5749">
                  <c:v>5749</c:v>
                </c:pt>
                <c:pt idx="5750">
                  <c:v>5750</c:v>
                </c:pt>
                <c:pt idx="5751">
                  <c:v>5751</c:v>
                </c:pt>
                <c:pt idx="5752">
                  <c:v>5752</c:v>
                </c:pt>
                <c:pt idx="5753">
                  <c:v>5753</c:v>
                </c:pt>
                <c:pt idx="5754">
                  <c:v>5754</c:v>
                </c:pt>
                <c:pt idx="5755">
                  <c:v>5755</c:v>
                </c:pt>
                <c:pt idx="5756">
                  <c:v>5756</c:v>
                </c:pt>
                <c:pt idx="5757">
                  <c:v>5757</c:v>
                </c:pt>
                <c:pt idx="5758">
                  <c:v>5758</c:v>
                </c:pt>
                <c:pt idx="5759">
                  <c:v>5759</c:v>
                </c:pt>
                <c:pt idx="5760">
                  <c:v>5760</c:v>
                </c:pt>
                <c:pt idx="5761">
                  <c:v>5761</c:v>
                </c:pt>
                <c:pt idx="5762">
                  <c:v>5762</c:v>
                </c:pt>
                <c:pt idx="5763">
                  <c:v>5763</c:v>
                </c:pt>
                <c:pt idx="5764">
                  <c:v>5764</c:v>
                </c:pt>
                <c:pt idx="5765">
                  <c:v>5765</c:v>
                </c:pt>
                <c:pt idx="5766">
                  <c:v>5766</c:v>
                </c:pt>
                <c:pt idx="5767">
                  <c:v>5767</c:v>
                </c:pt>
                <c:pt idx="5768">
                  <c:v>5768</c:v>
                </c:pt>
                <c:pt idx="5769">
                  <c:v>5769</c:v>
                </c:pt>
                <c:pt idx="5770">
                  <c:v>5770</c:v>
                </c:pt>
                <c:pt idx="5771">
                  <c:v>5771</c:v>
                </c:pt>
                <c:pt idx="5772">
                  <c:v>5772</c:v>
                </c:pt>
                <c:pt idx="5773">
                  <c:v>5773</c:v>
                </c:pt>
                <c:pt idx="5774">
                  <c:v>5774</c:v>
                </c:pt>
                <c:pt idx="5775">
                  <c:v>5775</c:v>
                </c:pt>
                <c:pt idx="5776">
                  <c:v>5776</c:v>
                </c:pt>
                <c:pt idx="5777">
                  <c:v>5777</c:v>
                </c:pt>
                <c:pt idx="5778">
                  <c:v>5778</c:v>
                </c:pt>
                <c:pt idx="5779">
                  <c:v>5779</c:v>
                </c:pt>
                <c:pt idx="5780">
                  <c:v>5780</c:v>
                </c:pt>
                <c:pt idx="5781">
                  <c:v>5781</c:v>
                </c:pt>
                <c:pt idx="5782">
                  <c:v>5782</c:v>
                </c:pt>
                <c:pt idx="5783">
                  <c:v>5783</c:v>
                </c:pt>
                <c:pt idx="5784">
                  <c:v>5784</c:v>
                </c:pt>
                <c:pt idx="5785">
                  <c:v>5785</c:v>
                </c:pt>
                <c:pt idx="5786">
                  <c:v>5786</c:v>
                </c:pt>
                <c:pt idx="5787">
                  <c:v>5787</c:v>
                </c:pt>
                <c:pt idx="5788">
                  <c:v>5788</c:v>
                </c:pt>
                <c:pt idx="5789">
                  <c:v>5789</c:v>
                </c:pt>
                <c:pt idx="5790">
                  <c:v>5790</c:v>
                </c:pt>
                <c:pt idx="5791">
                  <c:v>5791</c:v>
                </c:pt>
                <c:pt idx="5792">
                  <c:v>5792</c:v>
                </c:pt>
                <c:pt idx="5793">
                  <c:v>5793</c:v>
                </c:pt>
                <c:pt idx="5794">
                  <c:v>5794</c:v>
                </c:pt>
                <c:pt idx="5795">
                  <c:v>5795</c:v>
                </c:pt>
                <c:pt idx="5796">
                  <c:v>5796</c:v>
                </c:pt>
                <c:pt idx="5797">
                  <c:v>5797</c:v>
                </c:pt>
                <c:pt idx="5798">
                  <c:v>5798</c:v>
                </c:pt>
                <c:pt idx="5799">
                  <c:v>5799</c:v>
                </c:pt>
                <c:pt idx="5800">
                  <c:v>5800</c:v>
                </c:pt>
                <c:pt idx="5801">
                  <c:v>5801</c:v>
                </c:pt>
                <c:pt idx="5802">
                  <c:v>5802</c:v>
                </c:pt>
                <c:pt idx="5803">
                  <c:v>5803</c:v>
                </c:pt>
                <c:pt idx="5804">
                  <c:v>5804</c:v>
                </c:pt>
                <c:pt idx="5805">
                  <c:v>5805</c:v>
                </c:pt>
                <c:pt idx="5806">
                  <c:v>5806</c:v>
                </c:pt>
                <c:pt idx="5807">
                  <c:v>5807</c:v>
                </c:pt>
                <c:pt idx="5808">
                  <c:v>5808</c:v>
                </c:pt>
                <c:pt idx="5809">
                  <c:v>5809</c:v>
                </c:pt>
                <c:pt idx="5810">
                  <c:v>5810</c:v>
                </c:pt>
                <c:pt idx="5811">
                  <c:v>5811</c:v>
                </c:pt>
                <c:pt idx="5812">
                  <c:v>5812</c:v>
                </c:pt>
                <c:pt idx="5813">
                  <c:v>5813</c:v>
                </c:pt>
                <c:pt idx="5814">
                  <c:v>5814</c:v>
                </c:pt>
                <c:pt idx="5815">
                  <c:v>5815</c:v>
                </c:pt>
                <c:pt idx="5816">
                  <c:v>5816</c:v>
                </c:pt>
                <c:pt idx="5817">
                  <c:v>5817</c:v>
                </c:pt>
                <c:pt idx="5818">
                  <c:v>5818</c:v>
                </c:pt>
                <c:pt idx="5819">
                  <c:v>5819</c:v>
                </c:pt>
                <c:pt idx="5820">
                  <c:v>5820</c:v>
                </c:pt>
                <c:pt idx="5821">
                  <c:v>5821</c:v>
                </c:pt>
                <c:pt idx="5822">
                  <c:v>5822</c:v>
                </c:pt>
                <c:pt idx="5823">
                  <c:v>5823</c:v>
                </c:pt>
                <c:pt idx="5824">
                  <c:v>5824</c:v>
                </c:pt>
                <c:pt idx="5825">
                  <c:v>5825</c:v>
                </c:pt>
                <c:pt idx="5826">
                  <c:v>5826</c:v>
                </c:pt>
                <c:pt idx="5827">
                  <c:v>5827</c:v>
                </c:pt>
                <c:pt idx="5828">
                  <c:v>5828</c:v>
                </c:pt>
                <c:pt idx="5829">
                  <c:v>5829</c:v>
                </c:pt>
                <c:pt idx="5830">
                  <c:v>5830</c:v>
                </c:pt>
                <c:pt idx="5831">
                  <c:v>5831</c:v>
                </c:pt>
                <c:pt idx="5832">
                  <c:v>5832</c:v>
                </c:pt>
                <c:pt idx="5833">
                  <c:v>5833</c:v>
                </c:pt>
                <c:pt idx="5834">
                  <c:v>5834</c:v>
                </c:pt>
                <c:pt idx="5835">
                  <c:v>5835</c:v>
                </c:pt>
                <c:pt idx="5836">
                  <c:v>5836</c:v>
                </c:pt>
                <c:pt idx="5837">
                  <c:v>5837</c:v>
                </c:pt>
                <c:pt idx="5838">
                  <c:v>5838</c:v>
                </c:pt>
                <c:pt idx="5839">
                  <c:v>5839</c:v>
                </c:pt>
                <c:pt idx="5840">
                  <c:v>5840</c:v>
                </c:pt>
                <c:pt idx="5841">
                  <c:v>5841</c:v>
                </c:pt>
                <c:pt idx="5842">
                  <c:v>5842</c:v>
                </c:pt>
                <c:pt idx="5843">
                  <c:v>5843</c:v>
                </c:pt>
                <c:pt idx="5844">
                  <c:v>5844</c:v>
                </c:pt>
                <c:pt idx="5845">
                  <c:v>5845</c:v>
                </c:pt>
                <c:pt idx="5846">
                  <c:v>5846</c:v>
                </c:pt>
                <c:pt idx="5847">
                  <c:v>5847</c:v>
                </c:pt>
                <c:pt idx="5848">
                  <c:v>5848</c:v>
                </c:pt>
                <c:pt idx="5849">
                  <c:v>5849</c:v>
                </c:pt>
                <c:pt idx="5850">
                  <c:v>5850</c:v>
                </c:pt>
                <c:pt idx="5851">
                  <c:v>5851</c:v>
                </c:pt>
                <c:pt idx="5852">
                  <c:v>5852</c:v>
                </c:pt>
                <c:pt idx="5853">
                  <c:v>5853</c:v>
                </c:pt>
                <c:pt idx="5854">
                  <c:v>5854</c:v>
                </c:pt>
                <c:pt idx="5855">
                  <c:v>5855</c:v>
                </c:pt>
                <c:pt idx="5856">
                  <c:v>5856</c:v>
                </c:pt>
                <c:pt idx="5857">
                  <c:v>5857</c:v>
                </c:pt>
                <c:pt idx="5858">
                  <c:v>5858</c:v>
                </c:pt>
                <c:pt idx="5859">
                  <c:v>5859</c:v>
                </c:pt>
                <c:pt idx="5860">
                  <c:v>5860</c:v>
                </c:pt>
                <c:pt idx="5861">
                  <c:v>5861</c:v>
                </c:pt>
                <c:pt idx="5862">
                  <c:v>5862</c:v>
                </c:pt>
                <c:pt idx="5863">
                  <c:v>5863</c:v>
                </c:pt>
                <c:pt idx="5864">
                  <c:v>5864</c:v>
                </c:pt>
                <c:pt idx="5865">
                  <c:v>5865</c:v>
                </c:pt>
                <c:pt idx="5866">
                  <c:v>5866</c:v>
                </c:pt>
                <c:pt idx="5867">
                  <c:v>5867</c:v>
                </c:pt>
                <c:pt idx="5868">
                  <c:v>5868</c:v>
                </c:pt>
                <c:pt idx="5869">
                  <c:v>5869</c:v>
                </c:pt>
                <c:pt idx="5870">
                  <c:v>5870</c:v>
                </c:pt>
                <c:pt idx="5871">
                  <c:v>5871</c:v>
                </c:pt>
                <c:pt idx="5872">
                  <c:v>5872</c:v>
                </c:pt>
                <c:pt idx="5873">
                  <c:v>5873</c:v>
                </c:pt>
                <c:pt idx="5874">
                  <c:v>5874</c:v>
                </c:pt>
                <c:pt idx="5875">
                  <c:v>5875</c:v>
                </c:pt>
                <c:pt idx="5876">
                  <c:v>5876</c:v>
                </c:pt>
                <c:pt idx="5877">
                  <c:v>5877</c:v>
                </c:pt>
                <c:pt idx="5878">
                  <c:v>5878</c:v>
                </c:pt>
                <c:pt idx="5879">
                  <c:v>5879</c:v>
                </c:pt>
                <c:pt idx="5880">
                  <c:v>5880</c:v>
                </c:pt>
                <c:pt idx="5881">
                  <c:v>5881</c:v>
                </c:pt>
                <c:pt idx="5882">
                  <c:v>5882</c:v>
                </c:pt>
                <c:pt idx="5883">
                  <c:v>5883</c:v>
                </c:pt>
                <c:pt idx="5884">
                  <c:v>5884</c:v>
                </c:pt>
                <c:pt idx="5885">
                  <c:v>5885</c:v>
                </c:pt>
                <c:pt idx="5886">
                  <c:v>5886</c:v>
                </c:pt>
                <c:pt idx="5887">
                  <c:v>5887</c:v>
                </c:pt>
                <c:pt idx="5888">
                  <c:v>5888</c:v>
                </c:pt>
                <c:pt idx="5889">
                  <c:v>5889</c:v>
                </c:pt>
                <c:pt idx="5890">
                  <c:v>5890</c:v>
                </c:pt>
                <c:pt idx="5891">
                  <c:v>5891</c:v>
                </c:pt>
                <c:pt idx="5892">
                  <c:v>5892</c:v>
                </c:pt>
                <c:pt idx="5893">
                  <c:v>5893</c:v>
                </c:pt>
                <c:pt idx="5894">
                  <c:v>5894</c:v>
                </c:pt>
                <c:pt idx="5895">
                  <c:v>5895</c:v>
                </c:pt>
                <c:pt idx="5896">
                  <c:v>5896</c:v>
                </c:pt>
                <c:pt idx="5897">
                  <c:v>5897</c:v>
                </c:pt>
                <c:pt idx="5898">
                  <c:v>5898</c:v>
                </c:pt>
                <c:pt idx="5899">
                  <c:v>5899</c:v>
                </c:pt>
                <c:pt idx="5900">
                  <c:v>5900</c:v>
                </c:pt>
                <c:pt idx="5901">
                  <c:v>5901</c:v>
                </c:pt>
                <c:pt idx="5902">
                  <c:v>5902</c:v>
                </c:pt>
                <c:pt idx="5903">
                  <c:v>5903</c:v>
                </c:pt>
                <c:pt idx="5904">
                  <c:v>5904</c:v>
                </c:pt>
                <c:pt idx="5905">
                  <c:v>5905</c:v>
                </c:pt>
                <c:pt idx="5906">
                  <c:v>5906</c:v>
                </c:pt>
                <c:pt idx="5907">
                  <c:v>5907</c:v>
                </c:pt>
                <c:pt idx="5908">
                  <c:v>5908</c:v>
                </c:pt>
                <c:pt idx="5909">
                  <c:v>5909</c:v>
                </c:pt>
                <c:pt idx="5910">
                  <c:v>5910</c:v>
                </c:pt>
                <c:pt idx="5911">
                  <c:v>5911</c:v>
                </c:pt>
                <c:pt idx="5912">
                  <c:v>5912</c:v>
                </c:pt>
                <c:pt idx="5913">
                  <c:v>5913</c:v>
                </c:pt>
                <c:pt idx="5914">
                  <c:v>5914</c:v>
                </c:pt>
                <c:pt idx="5915">
                  <c:v>5915</c:v>
                </c:pt>
                <c:pt idx="5916">
                  <c:v>5916</c:v>
                </c:pt>
                <c:pt idx="5917">
                  <c:v>5917</c:v>
                </c:pt>
                <c:pt idx="5918">
                  <c:v>5918</c:v>
                </c:pt>
                <c:pt idx="5919">
                  <c:v>5919</c:v>
                </c:pt>
                <c:pt idx="5920">
                  <c:v>5920</c:v>
                </c:pt>
                <c:pt idx="5921">
                  <c:v>5921</c:v>
                </c:pt>
                <c:pt idx="5922">
                  <c:v>5922</c:v>
                </c:pt>
                <c:pt idx="5923">
                  <c:v>5923</c:v>
                </c:pt>
                <c:pt idx="5924">
                  <c:v>5924</c:v>
                </c:pt>
                <c:pt idx="5925">
                  <c:v>5925</c:v>
                </c:pt>
                <c:pt idx="5926">
                  <c:v>5926</c:v>
                </c:pt>
                <c:pt idx="5927">
                  <c:v>5927</c:v>
                </c:pt>
                <c:pt idx="5928">
                  <c:v>5928</c:v>
                </c:pt>
                <c:pt idx="5929">
                  <c:v>5929</c:v>
                </c:pt>
                <c:pt idx="5930">
                  <c:v>5930</c:v>
                </c:pt>
                <c:pt idx="5931">
                  <c:v>5931</c:v>
                </c:pt>
                <c:pt idx="5932">
                  <c:v>5932</c:v>
                </c:pt>
                <c:pt idx="5933">
                  <c:v>5933</c:v>
                </c:pt>
                <c:pt idx="5934">
                  <c:v>5934</c:v>
                </c:pt>
                <c:pt idx="5935">
                  <c:v>5935</c:v>
                </c:pt>
                <c:pt idx="5936">
                  <c:v>5936</c:v>
                </c:pt>
                <c:pt idx="5937">
                  <c:v>5937</c:v>
                </c:pt>
                <c:pt idx="5938">
                  <c:v>5938</c:v>
                </c:pt>
                <c:pt idx="5939">
                  <c:v>5939</c:v>
                </c:pt>
                <c:pt idx="5940">
                  <c:v>5940</c:v>
                </c:pt>
                <c:pt idx="5941">
                  <c:v>5941</c:v>
                </c:pt>
                <c:pt idx="5942">
                  <c:v>5942</c:v>
                </c:pt>
                <c:pt idx="5943">
                  <c:v>5943</c:v>
                </c:pt>
                <c:pt idx="5944">
                  <c:v>5944</c:v>
                </c:pt>
                <c:pt idx="5945">
                  <c:v>5945</c:v>
                </c:pt>
                <c:pt idx="5946">
                  <c:v>5946</c:v>
                </c:pt>
                <c:pt idx="5947">
                  <c:v>5947</c:v>
                </c:pt>
                <c:pt idx="5948">
                  <c:v>5948</c:v>
                </c:pt>
                <c:pt idx="5949">
                  <c:v>5949</c:v>
                </c:pt>
                <c:pt idx="5950">
                  <c:v>5950</c:v>
                </c:pt>
                <c:pt idx="5951">
                  <c:v>5951</c:v>
                </c:pt>
                <c:pt idx="5952">
                  <c:v>5952</c:v>
                </c:pt>
                <c:pt idx="5953">
                  <c:v>5953</c:v>
                </c:pt>
                <c:pt idx="5954">
                  <c:v>5954</c:v>
                </c:pt>
                <c:pt idx="5955">
                  <c:v>5955</c:v>
                </c:pt>
                <c:pt idx="5956">
                  <c:v>5956</c:v>
                </c:pt>
                <c:pt idx="5957">
                  <c:v>5957</c:v>
                </c:pt>
                <c:pt idx="5958">
                  <c:v>5958</c:v>
                </c:pt>
                <c:pt idx="5959">
                  <c:v>5959</c:v>
                </c:pt>
                <c:pt idx="5960">
                  <c:v>5960</c:v>
                </c:pt>
                <c:pt idx="5961">
                  <c:v>5961</c:v>
                </c:pt>
                <c:pt idx="5962">
                  <c:v>5962</c:v>
                </c:pt>
                <c:pt idx="5963">
                  <c:v>5963</c:v>
                </c:pt>
                <c:pt idx="5964">
                  <c:v>5964</c:v>
                </c:pt>
                <c:pt idx="5965">
                  <c:v>5965</c:v>
                </c:pt>
                <c:pt idx="5966">
                  <c:v>5966</c:v>
                </c:pt>
                <c:pt idx="5967">
                  <c:v>5967</c:v>
                </c:pt>
                <c:pt idx="5968">
                  <c:v>5968</c:v>
                </c:pt>
                <c:pt idx="5969">
                  <c:v>5969</c:v>
                </c:pt>
                <c:pt idx="5970">
                  <c:v>5970</c:v>
                </c:pt>
                <c:pt idx="5971">
                  <c:v>5971</c:v>
                </c:pt>
                <c:pt idx="5972">
                  <c:v>5972</c:v>
                </c:pt>
                <c:pt idx="5973">
                  <c:v>5973</c:v>
                </c:pt>
                <c:pt idx="5974">
                  <c:v>5974</c:v>
                </c:pt>
                <c:pt idx="5975">
                  <c:v>5975</c:v>
                </c:pt>
                <c:pt idx="5976">
                  <c:v>5976</c:v>
                </c:pt>
                <c:pt idx="5977">
                  <c:v>5977</c:v>
                </c:pt>
                <c:pt idx="5978">
                  <c:v>5978</c:v>
                </c:pt>
                <c:pt idx="5979">
                  <c:v>5979</c:v>
                </c:pt>
                <c:pt idx="5980">
                  <c:v>5980</c:v>
                </c:pt>
                <c:pt idx="5981">
                  <c:v>5981</c:v>
                </c:pt>
                <c:pt idx="5982">
                  <c:v>5982</c:v>
                </c:pt>
                <c:pt idx="5983">
                  <c:v>5983</c:v>
                </c:pt>
                <c:pt idx="5984">
                  <c:v>5984</c:v>
                </c:pt>
                <c:pt idx="5985">
                  <c:v>5985</c:v>
                </c:pt>
                <c:pt idx="5986">
                  <c:v>5986</c:v>
                </c:pt>
                <c:pt idx="5987">
                  <c:v>5987</c:v>
                </c:pt>
                <c:pt idx="5988">
                  <c:v>5988</c:v>
                </c:pt>
                <c:pt idx="5989">
                  <c:v>5989</c:v>
                </c:pt>
                <c:pt idx="5990">
                  <c:v>5990</c:v>
                </c:pt>
                <c:pt idx="5991">
                  <c:v>5991</c:v>
                </c:pt>
                <c:pt idx="5992">
                  <c:v>5992</c:v>
                </c:pt>
                <c:pt idx="5993">
                  <c:v>5993</c:v>
                </c:pt>
                <c:pt idx="5994">
                  <c:v>5994</c:v>
                </c:pt>
                <c:pt idx="5995">
                  <c:v>5995</c:v>
                </c:pt>
                <c:pt idx="5996">
                  <c:v>5996</c:v>
                </c:pt>
                <c:pt idx="5997">
                  <c:v>5997</c:v>
                </c:pt>
                <c:pt idx="5998">
                  <c:v>5998</c:v>
                </c:pt>
                <c:pt idx="5999">
                  <c:v>5999</c:v>
                </c:pt>
                <c:pt idx="6000">
                  <c:v>6000</c:v>
                </c:pt>
                <c:pt idx="6001">
                  <c:v>6001</c:v>
                </c:pt>
                <c:pt idx="6002">
                  <c:v>6002</c:v>
                </c:pt>
                <c:pt idx="6003">
                  <c:v>6003</c:v>
                </c:pt>
                <c:pt idx="6004">
                  <c:v>6004</c:v>
                </c:pt>
                <c:pt idx="6005">
                  <c:v>6005</c:v>
                </c:pt>
                <c:pt idx="6006">
                  <c:v>6006</c:v>
                </c:pt>
                <c:pt idx="6007">
                  <c:v>6007</c:v>
                </c:pt>
                <c:pt idx="6008">
                  <c:v>6008</c:v>
                </c:pt>
                <c:pt idx="6009">
                  <c:v>6009</c:v>
                </c:pt>
                <c:pt idx="6010">
                  <c:v>6010</c:v>
                </c:pt>
                <c:pt idx="6011">
                  <c:v>6011</c:v>
                </c:pt>
                <c:pt idx="6012">
                  <c:v>6012</c:v>
                </c:pt>
                <c:pt idx="6013">
                  <c:v>6013</c:v>
                </c:pt>
                <c:pt idx="6014">
                  <c:v>6014</c:v>
                </c:pt>
                <c:pt idx="6015">
                  <c:v>6015</c:v>
                </c:pt>
                <c:pt idx="6016">
                  <c:v>6016</c:v>
                </c:pt>
                <c:pt idx="6017">
                  <c:v>6017</c:v>
                </c:pt>
                <c:pt idx="6018">
                  <c:v>6018</c:v>
                </c:pt>
                <c:pt idx="6019">
                  <c:v>6019</c:v>
                </c:pt>
                <c:pt idx="6020">
                  <c:v>6020</c:v>
                </c:pt>
                <c:pt idx="6021">
                  <c:v>6021</c:v>
                </c:pt>
                <c:pt idx="6022">
                  <c:v>6022</c:v>
                </c:pt>
                <c:pt idx="6023">
                  <c:v>6023</c:v>
                </c:pt>
                <c:pt idx="6024">
                  <c:v>6024</c:v>
                </c:pt>
                <c:pt idx="6025">
                  <c:v>6025</c:v>
                </c:pt>
                <c:pt idx="6026">
                  <c:v>6026</c:v>
                </c:pt>
                <c:pt idx="6027">
                  <c:v>6027</c:v>
                </c:pt>
                <c:pt idx="6028">
                  <c:v>6028</c:v>
                </c:pt>
                <c:pt idx="6029">
                  <c:v>6029</c:v>
                </c:pt>
                <c:pt idx="6030">
                  <c:v>6030</c:v>
                </c:pt>
                <c:pt idx="6031">
                  <c:v>6031</c:v>
                </c:pt>
                <c:pt idx="6032">
                  <c:v>6032</c:v>
                </c:pt>
                <c:pt idx="6033">
                  <c:v>6033</c:v>
                </c:pt>
                <c:pt idx="6034">
                  <c:v>6034</c:v>
                </c:pt>
                <c:pt idx="6035">
                  <c:v>6035</c:v>
                </c:pt>
                <c:pt idx="6036">
                  <c:v>6036</c:v>
                </c:pt>
                <c:pt idx="6037">
                  <c:v>6037</c:v>
                </c:pt>
                <c:pt idx="6038">
                  <c:v>6038</c:v>
                </c:pt>
                <c:pt idx="6039">
                  <c:v>6039</c:v>
                </c:pt>
                <c:pt idx="6040">
                  <c:v>6040</c:v>
                </c:pt>
                <c:pt idx="6041">
                  <c:v>6041</c:v>
                </c:pt>
                <c:pt idx="6042">
                  <c:v>6042</c:v>
                </c:pt>
                <c:pt idx="6043">
                  <c:v>6043</c:v>
                </c:pt>
                <c:pt idx="6044">
                  <c:v>6044</c:v>
                </c:pt>
                <c:pt idx="6045">
                  <c:v>6045</c:v>
                </c:pt>
                <c:pt idx="6046">
                  <c:v>6046</c:v>
                </c:pt>
                <c:pt idx="6047">
                  <c:v>6047</c:v>
                </c:pt>
                <c:pt idx="6048">
                  <c:v>6048</c:v>
                </c:pt>
                <c:pt idx="6049">
                  <c:v>6049</c:v>
                </c:pt>
                <c:pt idx="6050">
                  <c:v>6050</c:v>
                </c:pt>
                <c:pt idx="6051">
                  <c:v>6051</c:v>
                </c:pt>
                <c:pt idx="6052">
                  <c:v>6052</c:v>
                </c:pt>
                <c:pt idx="6053">
                  <c:v>6053</c:v>
                </c:pt>
                <c:pt idx="6054">
                  <c:v>6054</c:v>
                </c:pt>
                <c:pt idx="6055">
                  <c:v>6055</c:v>
                </c:pt>
                <c:pt idx="6056">
                  <c:v>6056</c:v>
                </c:pt>
                <c:pt idx="6057">
                  <c:v>6057</c:v>
                </c:pt>
                <c:pt idx="6058">
                  <c:v>6058</c:v>
                </c:pt>
                <c:pt idx="6059">
                  <c:v>6059</c:v>
                </c:pt>
                <c:pt idx="6060">
                  <c:v>6060</c:v>
                </c:pt>
                <c:pt idx="6061">
                  <c:v>6061</c:v>
                </c:pt>
                <c:pt idx="6062">
                  <c:v>6062</c:v>
                </c:pt>
                <c:pt idx="6063">
                  <c:v>6063</c:v>
                </c:pt>
                <c:pt idx="6064">
                  <c:v>6064</c:v>
                </c:pt>
                <c:pt idx="6065">
                  <c:v>6065</c:v>
                </c:pt>
                <c:pt idx="6066">
                  <c:v>6066</c:v>
                </c:pt>
                <c:pt idx="6067">
                  <c:v>6067</c:v>
                </c:pt>
                <c:pt idx="6068">
                  <c:v>6068</c:v>
                </c:pt>
                <c:pt idx="6069">
                  <c:v>6069</c:v>
                </c:pt>
                <c:pt idx="6070">
                  <c:v>6070</c:v>
                </c:pt>
                <c:pt idx="6071">
                  <c:v>6071</c:v>
                </c:pt>
                <c:pt idx="6072">
                  <c:v>6072</c:v>
                </c:pt>
                <c:pt idx="6073">
                  <c:v>6073</c:v>
                </c:pt>
                <c:pt idx="6074">
                  <c:v>6074</c:v>
                </c:pt>
                <c:pt idx="6075">
                  <c:v>6075</c:v>
                </c:pt>
                <c:pt idx="6076">
                  <c:v>6076</c:v>
                </c:pt>
                <c:pt idx="6077">
                  <c:v>6077</c:v>
                </c:pt>
                <c:pt idx="6078">
                  <c:v>6078</c:v>
                </c:pt>
                <c:pt idx="6079">
                  <c:v>6079</c:v>
                </c:pt>
                <c:pt idx="6080">
                  <c:v>6080</c:v>
                </c:pt>
                <c:pt idx="6081">
                  <c:v>6081</c:v>
                </c:pt>
                <c:pt idx="6082">
                  <c:v>6082</c:v>
                </c:pt>
                <c:pt idx="6083">
                  <c:v>6083</c:v>
                </c:pt>
                <c:pt idx="6084">
                  <c:v>6084</c:v>
                </c:pt>
                <c:pt idx="6085">
                  <c:v>6085</c:v>
                </c:pt>
                <c:pt idx="6086">
                  <c:v>6086</c:v>
                </c:pt>
                <c:pt idx="6087">
                  <c:v>6087</c:v>
                </c:pt>
                <c:pt idx="6088">
                  <c:v>6088</c:v>
                </c:pt>
                <c:pt idx="6089">
                  <c:v>6089</c:v>
                </c:pt>
                <c:pt idx="6090">
                  <c:v>6090</c:v>
                </c:pt>
                <c:pt idx="6091">
                  <c:v>6091</c:v>
                </c:pt>
                <c:pt idx="6092">
                  <c:v>6092</c:v>
                </c:pt>
                <c:pt idx="6093">
                  <c:v>6093</c:v>
                </c:pt>
                <c:pt idx="6094">
                  <c:v>6094</c:v>
                </c:pt>
                <c:pt idx="6095">
                  <c:v>6095</c:v>
                </c:pt>
                <c:pt idx="6096">
                  <c:v>6096</c:v>
                </c:pt>
                <c:pt idx="6097">
                  <c:v>6097</c:v>
                </c:pt>
                <c:pt idx="6098">
                  <c:v>6098</c:v>
                </c:pt>
                <c:pt idx="6099">
                  <c:v>6099</c:v>
                </c:pt>
                <c:pt idx="6100">
                  <c:v>6100</c:v>
                </c:pt>
                <c:pt idx="6101">
                  <c:v>6101</c:v>
                </c:pt>
                <c:pt idx="6102">
                  <c:v>6102</c:v>
                </c:pt>
                <c:pt idx="6103">
                  <c:v>6103</c:v>
                </c:pt>
                <c:pt idx="6104">
                  <c:v>6104</c:v>
                </c:pt>
                <c:pt idx="6105">
                  <c:v>6105</c:v>
                </c:pt>
                <c:pt idx="6106">
                  <c:v>6106</c:v>
                </c:pt>
                <c:pt idx="6107">
                  <c:v>6107</c:v>
                </c:pt>
                <c:pt idx="6108">
                  <c:v>6108</c:v>
                </c:pt>
                <c:pt idx="6109">
                  <c:v>6109</c:v>
                </c:pt>
                <c:pt idx="6110">
                  <c:v>6110</c:v>
                </c:pt>
                <c:pt idx="6111">
                  <c:v>6111</c:v>
                </c:pt>
                <c:pt idx="6112">
                  <c:v>6112</c:v>
                </c:pt>
                <c:pt idx="6113">
                  <c:v>6113</c:v>
                </c:pt>
                <c:pt idx="6114">
                  <c:v>6114</c:v>
                </c:pt>
                <c:pt idx="6115">
                  <c:v>6115</c:v>
                </c:pt>
                <c:pt idx="6116">
                  <c:v>6116</c:v>
                </c:pt>
                <c:pt idx="6117">
                  <c:v>6117</c:v>
                </c:pt>
                <c:pt idx="6118">
                  <c:v>6118</c:v>
                </c:pt>
                <c:pt idx="6119">
                  <c:v>6119</c:v>
                </c:pt>
                <c:pt idx="6120">
                  <c:v>6120</c:v>
                </c:pt>
                <c:pt idx="6121">
                  <c:v>6121</c:v>
                </c:pt>
                <c:pt idx="6122">
                  <c:v>6122</c:v>
                </c:pt>
                <c:pt idx="6123">
                  <c:v>6123</c:v>
                </c:pt>
                <c:pt idx="6124">
                  <c:v>6124</c:v>
                </c:pt>
                <c:pt idx="6125">
                  <c:v>6125</c:v>
                </c:pt>
                <c:pt idx="6126">
                  <c:v>6126</c:v>
                </c:pt>
                <c:pt idx="6127">
                  <c:v>6127</c:v>
                </c:pt>
                <c:pt idx="6128">
                  <c:v>6128</c:v>
                </c:pt>
                <c:pt idx="6129">
                  <c:v>6129</c:v>
                </c:pt>
                <c:pt idx="6130">
                  <c:v>6130</c:v>
                </c:pt>
                <c:pt idx="6131">
                  <c:v>6131</c:v>
                </c:pt>
                <c:pt idx="6132">
                  <c:v>6132</c:v>
                </c:pt>
                <c:pt idx="6133">
                  <c:v>6133</c:v>
                </c:pt>
                <c:pt idx="6134">
                  <c:v>6134</c:v>
                </c:pt>
                <c:pt idx="6135">
                  <c:v>6135</c:v>
                </c:pt>
                <c:pt idx="6136">
                  <c:v>6136</c:v>
                </c:pt>
                <c:pt idx="6137">
                  <c:v>6137</c:v>
                </c:pt>
                <c:pt idx="6138">
                  <c:v>6138</c:v>
                </c:pt>
                <c:pt idx="6139">
                  <c:v>6139</c:v>
                </c:pt>
                <c:pt idx="6140">
                  <c:v>6140</c:v>
                </c:pt>
                <c:pt idx="6141">
                  <c:v>6141</c:v>
                </c:pt>
                <c:pt idx="6142">
                  <c:v>6142</c:v>
                </c:pt>
                <c:pt idx="6143">
                  <c:v>6143</c:v>
                </c:pt>
                <c:pt idx="6144">
                  <c:v>6144</c:v>
                </c:pt>
                <c:pt idx="6145">
                  <c:v>6145</c:v>
                </c:pt>
                <c:pt idx="6146">
                  <c:v>6146</c:v>
                </c:pt>
                <c:pt idx="6147">
                  <c:v>6147</c:v>
                </c:pt>
                <c:pt idx="6148">
                  <c:v>6148</c:v>
                </c:pt>
                <c:pt idx="6149">
                  <c:v>6149</c:v>
                </c:pt>
                <c:pt idx="6150">
                  <c:v>6150</c:v>
                </c:pt>
                <c:pt idx="6151">
                  <c:v>6151</c:v>
                </c:pt>
                <c:pt idx="6152">
                  <c:v>6152</c:v>
                </c:pt>
                <c:pt idx="6153">
                  <c:v>6153</c:v>
                </c:pt>
                <c:pt idx="6154">
                  <c:v>6154</c:v>
                </c:pt>
                <c:pt idx="6155">
                  <c:v>6155</c:v>
                </c:pt>
                <c:pt idx="6156">
                  <c:v>6156</c:v>
                </c:pt>
                <c:pt idx="6157">
                  <c:v>6157</c:v>
                </c:pt>
                <c:pt idx="6158">
                  <c:v>6158</c:v>
                </c:pt>
                <c:pt idx="6159">
                  <c:v>6159</c:v>
                </c:pt>
                <c:pt idx="6160">
                  <c:v>6160</c:v>
                </c:pt>
                <c:pt idx="6161">
                  <c:v>6161</c:v>
                </c:pt>
                <c:pt idx="6162">
                  <c:v>6162</c:v>
                </c:pt>
                <c:pt idx="6163">
                  <c:v>6163</c:v>
                </c:pt>
                <c:pt idx="6164">
                  <c:v>6164</c:v>
                </c:pt>
                <c:pt idx="6165">
                  <c:v>6165</c:v>
                </c:pt>
                <c:pt idx="6166">
                  <c:v>6166</c:v>
                </c:pt>
                <c:pt idx="6167">
                  <c:v>6167</c:v>
                </c:pt>
                <c:pt idx="6168">
                  <c:v>6168</c:v>
                </c:pt>
                <c:pt idx="6169">
                  <c:v>6169</c:v>
                </c:pt>
                <c:pt idx="6170">
                  <c:v>6170</c:v>
                </c:pt>
                <c:pt idx="6171">
                  <c:v>6171</c:v>
                </c:pt>
                <c:pt idx="6172">
                  <c:v>6172</c:v>
                </c:pt>
                <c:pt idx="6173">
                  <c:v>6173</c:v>
                </c:pt>
                <c:pt idx="6174">
                  <c:v>6174</c:v>
                </c:pt>
                <c:pt idx="6175">
                  <c:v>6175</c:v>
                </c:pt>
                <c:pt idx="6176">
                  <c:v>6176</c:v>
                </c:pt>
                <c:pt idx="6177">
                  <c:v>6177</c:v>
                </c:pt>
                <c:pt idx="6178">
                  <c:v>6178</c:v>
                </c:pt>
                <c:pt idx="6179">
                  <c:v>6179</c:v>
                </c:pt>
                <c:pt idx="6180">
                  <c:v>6180</c:v>
                </c:pt>
                <c:pt idx="6181">
                  <c:v>6181</c:v>
                </c:pt>
                <c:pt idx="6182">
                  <c:v>6182</c:v>
                </c:pt>
                <c:pt idx="6183">
                  <c:v>6183</c:v>
                </c:pt>
                <c:pt idx="6184">
                  <c:v>6184</c:v>
                </c:pt>
                <c:pt idx="6185">
                  <c:v>6185</c:v>
                </c:pt>
                <c:pt idx="6186">
                  <c:v>6186</c:v>
                </c:pt>
                <c:pt idx="6187">
                  <c:v>6187</c:v>
                </c:pt>
                <c:pt idx="6188">
                  <c:v>6188</c:v>
                </c:pt>
                <c:pt idx="6189">
                  <c:v>6189</c:v>
                </c:pt>
                <c:pt idx="6190">
                  <c:v>6190</c:v>
                </c:pt>
                <c:pt idx="6191">
                  <c:v>6191</c:v>
                </c:pt>
                <c:pt idx="6192">
                  <c:v>6192</c:v>
                </c:pt>
                <c:pt idx="6193">
                  <c:v>6193</c:v>
                </c:pt>
                <c:pt idx="6194">
                  <c:v>6194</c:v>
                </c:pt>
                <c:pt idx="6195">
                  <c:v>6195</c:v>
                </c:pt>
                <c:pt idx="6196">
                  <c:v>6196</c:v>
                </c:pt>
                <c:pt idx="6197">
                  <c:v>6197</c:v>
                </c:pt>
                <c:pt idx="6198">
                  <c:v>6198</c:v>
                </c:pt>
                <c:pt idx="6199">
                  <c:v>6199</c:v>
                </c:pt>
                <c:pt idx="6200">
                  <c:v>6200</c:v>
                </c:pt>
                <c:pt idx="6201">
                  <c:v>6201</c:v>
                </c:pt>
                <c:pt idx="6202">
                  <c:v>6202</c:v>
                </c:pt>
                <c:pt idx="6203">
                  <c:v>6203</c:v>
                </c:pt>
                <c:pt idx="6204">
                  <c:v>6204</c:v>
                </c:pt>
                <c:pt idx="6205">
                  <c:v>6205</c:v>
                </c:pt>
                <c:pt idx="6206">
                  <c:v>6206</c:v>
                </c:pt>
                <c:pt idx="6207">
                  <c:v>6207</c:v>
                </c:pt>
                <c:pt idx="6208">
                  <c:v>6208</c:v>
                </c:pt>
                <c:pt idx="6209">
                  <c:v>6209</c:v>
                </c:pt>
                <c:pt idx="6210">
                  <c:v>6210</c:v>
                </c:pt>
                <c:pt idx="6211">
                  <c:v>6211</c:v>
                </c:pt>
                <c:pt idx="6212">
                  <c:v>6212</c:v>
                </c:pt>
                <c:pt idx="6213">
                  <c:v>6213</c:v>
                </c:pt>
                <c:pt idx="6214">
                  <c:v>6214</c:v>
                </c:pt>
                <c:pt idx="6215">
                  <c:v>6215</c:v>
                </c:pt>
                <c:pt idx="6216">
                  <c:v>6216</c:v>
                </c:pt>
                <c:pt idx="6217">
                  <c:v>6217</c:v>
                </c:pt>
                <c:pt idx="6218">
                  <c:v>6218</c:v>
                </c:pt>
                <c:pt idx="6219">
                  <c:v>6219</c:v>
                </c:pt>
                <c:pt idx="6220">
                  <c:v>6220</c:v>
                </c:pt>
                <c:pt idx="6221">
                  <c:v>6221</c:v>
                </c:pt>
                <c:pt idx="6222">
                  <c:v>6222</c:v>
                </c:pt>
                <c:pt idx="6223">
                  <c:v>6223</c:v>
                </c:pt>
                <c:pt idx="6224">
                  <c:v>6224</c:v>
                </c:pt>
                <c:pt idx="6225">
                  <c:v>6225</c:v>
                </c:pt>
                <c:pt idx="6226">
                  <c:v>6226</c:v>
                </c:pt>
                <c:pt idx="6227">
                  <c:v>6227</c:v>
                </c:pt>
                <c:pt idx="6228">
                  <c:v>6228</c:v>
                </c:pt>
                <c:pt idx="6229">
                  <c:v>6229</c:v>
                </c:pt>
                <c:pt idx="6230">
                  <c:v>6230</c:v>
                </c:pt>
                <c:pt idx="6231">
                  <c:v>6231</c:v>
                </c:pt>
                <c:pt idx="6232">
                  <c:v>6232</c:v>
                </c:pt>
                <c:pt idx="6233">
                  <c:v>6233</c:v>
                </c:pt>
                <c:pt idx="6234">
                  <c:v>6234</c:v>
                </c:pt>
                <c:pt idx="6235">
                  <c:v>6235</c:v>
                </c:pt>
                <c:pt idx="6236">
                  <c:v>6236</c:v>
                </c:pt>
                <c:pt idx="6237">
                  <c:v>6237</c:v>
                </c:pt>
                <c:pt idx="6238">
                  <c:v>6238</c:v>
                </c:pt>
                <c:pt idx="6239">
                  <c:v>6239</c:v>
                </c:pt>
                <c:pt idx="6240">
                  <c:v>6240</c:v>
                </c:pt>
                <c:pt idx="6241">
                  <c:v>6241</c:v>
                </c:pt>
                <c:pt idx="6242">
                  <c:v>6242</c:v>
                </c:pt>
                <c:pt idx="6243">
                  <c:v>6243</c:v>
                </c:pt>
                <c:pt idx="6244">
                  <c:v>6244</c:v>
                </c:pt>
                <c:pt idx="6245">
                  <c:v>6245</c:v>
                </c:pt>
                <c:pt idx="6246">
                  <c:v>6246</c:v>
                </c:pt>
                <c:pt idx="6247">
                  <c:v>6247</c:v>
                </c:pt>
                <c:pt idx="6248">
                  <c:v>6248</c:v>
                </c:pt>
                <c:pt idx="6249">
                  <c:v>6249</c:v>
                </c:pt>
                <c:pt idx="6250">
                  <c:v>6250</c:v>
                </c:pt>
                <c:pt idx="6251">
                  <c:v>6251</c:v>
                </c:pt>
                <c:pt idx="6252">
                  <c:v>6252</c:v>
                </c:pt>
                <c:pt idx="6253">
                  <c:v>6253</c:v>
                </c:pt>
                <c:pt idx="6254">
                  <c:v>6254</c:v>
                </c:pt>
                <c:pt idx="6255">
                  <c:v>6255</c:v>
                </c:pt>
                <c:pt idx="6256">
                  <c:v>6256</c:v>
                </c:pt>
                <c:pt idx="6257">
                  <c:v>6257</c:v>
                </c:pt>
                <c:pt idx="6258">
                  <c:v>6258</c:v>
                </c:pt>
                <c:pt idx="6259">
                  <c:v>6259</c:v>
                </c:pt>
                <c:pt idx="6260">
                  <c:v>6260</c:v>
                </c:pt>
                <c:pt idx="6261">
                  <c:v>6261</c:v>
                </c:pt>
                <c:pt idx="6262">
                  <c:v>6262</c:v>
                </c:pt>
                <c:pt idx="6263">
                  <c:v>6263</c:v>
                </c:pt>
                <c:pt idx="6264">
                  <c:v>6264</c:v>
                </c:pt>
                <c:pt idx="6265">
                  <c:v>6265</c:v>
                </c:pt>
                <c:pt idx="6266">
                  <c:v>6266</c:v>
                </c:pt>
                <c:pt idx="6267">
                  <c:v>6267</c:v>
                </c:pt>
                <c:pt idx="6268">
                  <c:v>6268</c:v>
                </c:pt>
                <c:pt idx="6269">
                  <c:v>6269</c:v>
                </c:pt>
                <c:pt idx="6270">
                  <c:v>6270</c:v>
                </c:pt>
                <c:pt idx="6271">
                  <c:v>6271</c:v>
                </c:pt>
                <c:pt idx="6272">
                  <c:v>6272</c:v>
                </c:pt>
                <c:pt idx="6273">
                  <c:v>6273</c:v>
                </c:pt>
                <c:pt idx="6274">
                  <c:v>6274</c:v>
                </c:pt>
                <c:pt idx="6275">
                  <c:v>6275</c:v>
                </c:pt>
                <c:pt idx="6276">
                  <c:v>6276</c:v>
                </c:pt>
                <c:pt idx="6277">
                  <c:v>6277</c:v>
                </c:pt>
                <c:pt idx="6278">
                  <c:v>6278</c:v>
                </c:pt>
                <c:pt idx="6279">
                  <c:v>6279</c:v>
                </c:pt>
                <c:pt idx="6280">
                  <c:v>6280</c:v>
                </c:pt>
                <c:pt idx="6281">
                  <c:v>6281</c:v>
                </c:pt>
                <c:pt idx="6282">
                  <c:v>6282</c:v>
                </c:pt>
                <c:pt idx="6283">
                  <c:v>6283</c:v>
                </c:pt>
                <c:pt idx="6284">
                  <c:v>6284</c:v>
                </c:pt>
                <c:pt idx="6285">
                  <c:v>6285</c:v>
                </c:pt>
                <c:pt idx="6286">
                  <c:v>6286</c:v>
                </c:pt>
                <c:pt idx="6287">
                  <c:v>6287</c:v>
                </c:pt>
                <c:pt idx="6288">
                  <c:v>6288</c:v>
                </c:pt>
                <c:pt idx="6289">
                  <c:v>6289</c:v>
                </c:pt>
                <c:pt idx="6290">
                  <c:v>6290</c:v>
                </c:pt>
                <c:pt idx="6291">
                  <c:v>6291</c:v>
                </c:pt>
                <c:pt idx="6292">
                  <c:v>6292</c:v>
                </c:pt>
                <c:pt idx="6293">
                  <c:v>6293</c:v>
                </c:pt>
                <c:pt idx="6294">
                  <c:v>6294</c:v>
                </c:pt>
                <c:pt idx="6295">
                  <c:v>6295</c:v>
                </c:pt>
                <c:pt idx="6296">
                  <c:v>6296</c:v>
                </c:pt>
                <c:pt idx="6297">
                  <c:v>6297</c:v>
                </c:pt>
                <c:pt idx="6298">
                  <c:v>6298</c:v>
                </c:pt>
                <c:pt idx="6299">
                  <c:v>6299</c:v>
                </c:pt>
                <c:pt idx="6300">
                  <c:v>6300</c:v>
                </c:pt>
                <c:pt idx="6301">
                  <c:v>6301</c:v>
                </c:pt>
                <c:pt idx="6302">
                  <c:v>6302</c:v>
                </c:pt>
                <c:pt idx="6303">
                  <c:v>6303</c:v>
                </c:pt>
                <c:pt idx="6304">
                  <c:v>6304</c:v>
                </c:pt>
                <c:pt idx="6305">
                  <c:v>6305</c:v>
                </c:pt>
                <c:pt idx="6306">
                  <c:v>6306</c:v>
                </c:pt>
                <c:pt idx="6307">
                  <c:v>6307</c:v>
                </c:pt>
                <c:pt idx="6308">
                  <c:v>6308</c:v>
                </c:pt>
                <c:pt idx="6309">
                  <c:v>6309</c:v>
                </c:pt>
                <c:pt idx="6310">
                  <c:v>6310</c:v>
                </c:pt>
                <c:pt idx="6311">
                  <c:v>6311</c:v>
                </c:pt>
                <c:pt idx="6312">
                  <c:v>6312</c:v>
                </c:pt>
                <c:pt idx="6313">
                  <c:v>6313</c:v>
                </c:pt>
                <c:pt idx="6314">
                  <c:v>6314</c:v>
                </c:pt>
                <c:pt idx="6315">
                  <c:v>6315</c:v>
                </c:pt>
                <c:pt idx="6316">
                  <c:v>6316</c:v>
                </c:pt>
                <c:pt idx="6317">
                  <c:v>6317</c:v>
                </c:pt>
                <c:pt idx="6318">
                  <c:v>6318</c:v>
                </c:pt>
                <c:pt idx="6319">
                  <c:v>6319</c:v>
                </c:pt>
                <c:pt idx="6320">
                  <c:v>6320</c:v>
                </c:pt>
                <c:pt idx="6321">
                  <c:v>6321</c:v>
                </c:pt>
                <c:pt idx="6322">
                  <c:v>6322</c:v>
                </c:pt>
                <c:pt idx="6323">
                  <c:v>6323</c:v>
                </c:pt>
                <c:pt idx="6324">
                  <c:v>6324</c:v>
                </c:pt>
                <c:pt idx="6325">
                  <c:v>6325</c:v>
                </c:pt>
                <c:pt idx="6326">
                  <c:v>6326</c:v>
                </c:pt>
                <c:pt idx="6327">
                  <c:v>6327</c:v>
                </c:pt>
                <c:pt idx="6328">
                  <c:v>6328</c:v>
                </c:pt>
                <c:pt idx="6329">
                  <c:v>6329</c:v>
                </c:pt>
                <c:pt idx="6330">
                  <c:v>6330</c:v>
                </c:pt>
                <c:pt idx="6331">
                  <c:v>6331</c:v>
                </c:pt>
                <c:pt idx="6332">
                  <c:v>6332</c:v>
                </c:pt>
                <c:pt idx="6333">
                  <c:v>6333</c:v>
                </c:pt>
                <c:pt idx="6334">
                  <c:v>6334</c:v>
                </c:pt>
                <c:pt idx="6335">
                  <c:v>6335</c:v>
                </c:pt>
                <c:pt idx="6336">
                  <c:v>6336</c:v>
                </c:pt>
                <c:pt idx="6337">
                  <c:v>6337</c:v>
                </c:pt>
                <c:pt idx="6338">
                  <c:v>6338</c:v>
                </c:pt>
                <c:pt idx="6339">
                  <c:v>6339</c:v>
                </c:pt>
                <c:pt idx="6340">
                  <c:v>6340</c:v>
                </c:pt>
                <c:pt idx="6341">
                  <c:v>6341</c:v>
                </c:pt>
                <c:pt idx="6342">
                  <c:v>6342</c:v>
                </c:pt>
                <c:pt idx="6343">
                  <c:v>6343</c:v>
                </c:pt>
                <c:pt idx="6344">
                  <c:v>6344</c:v>
                </c:pt>
                <c:pt idx="6345">
                  <c:v>6345</c:v>
                </c:pt>
                <c:pt idx="6346">
                  <c:v>6346</c:v>
                </c:pt>
                <c:pt idx="6347">
                  <c:v>6347</c:v>
                </c:pt>
                <c:pt idx="6348">
                  <c:v>6348</c:v>
                </c:pt>
                <c:pt idx="6349">
                  <c:v>6349</c:v>
                </c:pt>
                <c:pt idx="6350">
                  <c:v>6350</c:v>
                </c:pt>
                <c:pt idx="6351">
                  <c:v>6351</c:v>
                </c:pt>
                <c:pt idx="6352">
                  <c:v>6352</c:v>
                </c:pt>
                <c:pt idx="6353">
                  <c:v>6353</c:v>
                </c:pt>
                <c:pt idx="6354">
                  <c:v>6354</c:v>
                </c:pt>
                <c:pt idx="6355">
                  <c:v>6355</c:v>
                </c:pt>
                <c:pt idx="6356">
                  <c:v>6356</c:v>
                </c:pt>
                <c:pt idx="6357">
                  <c:v>6357</c:v>
                </c:pt>
                <c:pt idx="6358">
                  <c:v>6358</c:v>
                </c:pt>
                <c:pt idx="6359">
                  <c:v>6359</c:v>
                </c:pt>
                <c:pt idx="6360">
                  <c:v>6360</c:v>
                </c:pt>
                <c:pt idx="6361">
                  <c:v>6361</c:v>
                </c:pt>
                <c:pt idx="6362">
                  <c:v>6362</c:v>
                </c:pt>
                <c:pt idx="6363">
                  <c:v>6363</c:v>
                </c:pt>
                <c:pt idx="6364">
                  <c:v>6364</c:v>
                </c:pt>
                <c:pt idx="6365">
                  <c:v>6365</c:v>
                </c:pt>
                <c:pt idx="6366">
                  <c:v>6366</c:v>
                </c:pt>
                <c:pt idx="6367">
                  <c:v>6367</c:v>
                </c:pt>
                <c:pt idx="6368">
                  <c:v>6368</c:v>
                </c:pt>
                <c:pt idx="6369">
                  <c:v>6369</c:v>
                </c:pt>
                <c:pt idx="6370">
                  <c:v>6370</c:v>
                </c:pt>
                <c:pt idx="6371">
                  <c:v>6371</c:v>
                </c:pt>
                <c:pt idx="6372">
                  <c:v>6372</c:v>
                </c:pt>
                <c:pt idx="6373">
                  <c:v>6373</c:v>
                </c:pt>
                <c:pt idx="6374">
                  <c:v>6374</c:v>
                </c:pt>
                <c:pt idx="6375">
                  <c:v>6375</c:v>
                </c:pt>
                <c:pt idx="6376">
                  <c:v>6376</c:v>
                </c:pt>
                <c:pt idx="6377">
                  <c:v>6377</c:v>
                </c:pt>
                <c:pt idx="6378">
                  <c:v>6378</c:v>
                </c:pt>
                <c:pt idx="6379">
                  <c:v>6379</c:v>
                </c:pt>
                <c:pt idx="6380">
                  <c:v>6380</c:v>
                </c:pt>
                <c:pt idx="6381">
                  <c:v>6381</c:v>
                </c:pt>
                <c:pt idx="6382">
                  <c:v>6382</c:v>
                </c:pt>
                <c:pt idx="6383">
                  <c:v>6383</c:v>
                </c:pt>
                <c:pt idx="6384">
                  <c:v>6384</c:v>
                </c:pt>
                <c:pt idx="6385">
                  <c:v>6385</c:v>
                </c:pt>
                <c:pt idx="6386">
                  <c:v>6386</c:v>
                </c:pt>
                <c:pt idx="6387">
                  <c:v>6387</c:v>
                </c:pt>
                <c:pt idx="6388">
                  <c:v>6388</c:v>
                </c:pt>
                <c:pt idx="6389">
                  <c:v>6389</c:v>
                </c:pt>
                <c:pt idx="6390">
                  <c:v>6390</c:v>
                </c:pt>
                <c:pt idx="6391">
                  <c:v>6391</c:v>
                </c:pt>
                <c:pt idx="6392">
                  <c:v>6392</c:v>
                </c:pt>
                <c:pt idx="6393">
                  <c:v>6393</c:v>
                </c:pt>
                <c:pt idx="6394">
                  <c:v>6394</c:v>
                </c:pt>
                <c:pt idx="6395">
                  <c:v>6395</c:v>
                </c:pt>
                <c:pt idx="6396">
                  <c:v>6396</c:v>
                </c:pt>
                <c:pt idx="6397">
                  <c:v>6397</c:v>
                </c:pt>
                <c:pt idx="6398">
                  <c:v>6398</c:v>
                </c:pt>
                <c:pt idx="6399">
                  <c:v>6399</c:v>
                </c:pt>
                <c:pt idx="6400">
                  <c:v>6400</c:v>
                </c:pt>
                <c:pt idx="6401">
                  <c:v>6401</c:v>
                </c:pt>
                <c:pt idx="6402">
                  <c:v>6402</c:v>
                </c:pt>
                <c:pt idx="6403">
                  <c:v>6403</c:v>
                </c:pt>
                <c:pt idx="6404">
                  <c:v>6404</c:v>
                </c:pt>
                <c:pt idx="6405">
                  <c:v>6405</c:v>
                </c:pt>
                <c:pt idx="6406">
                  <c:v>6406</c:v>
                </c:pt>
                <c:pt idx="6407">
                  <c:v>6407</c:v>
                </c:pt>
                <c:pt idx="6408">
                  <c:v>6408</c:v>
                </c:pt>
                <c:pt idx="6409">
                  <c:v>6409</c:v>
                </c:pt>
                <c:pt idx="6410">
                  <c:v>6410</c:v>
                </c:pt>
                <c:pt idx="6411">
                  <c:v>6411</c:v>
                </c:pt>
                <c:pt idx="6412">
                  <c:v>6412</c:v>
                </c:pt>
                <c:pt idx="6413">
                  <c:v>6413</c:v>
                </c:pt>
                <c:pt idx="6414">
                  <c:v>6414</c:v>
                </c:pt>
                <c:pt idx="6415">
                  <c:v>6415</c:v>
                </c:pt>
                <c:pt idx="6416">
                  <c:v>6416</c:v>
                </c:pt>
                <c:pt idx="6417">
                  <c:v>6417</c:v>
                </c:pt>
                <c:pt idx="6418">
                  <c:v>6418</c:v>
                </c:pt>
                <c:pt idx="6419">
                  <c:v>6419</c:v>
                </c:pt>
                <c:pt idx="6420">
                  <c:v>6420</c:v>
                </c:pt>
                <c:pt idx="6421">
                  <c:v>6421</c:v>
                </c:pt>
                <c:pt idx="6422">
                  <c:v>6422</c:v>
                </c:pt>
                <c:pt idx="6423">
                  <c:v>6423</c:v>
                </c:pt>
                <c:pt idx="6424">
                  <c:v>6424</c:v>
                </c:pt>
                <c:pt idx="6425">
                  <c:v>6425</c:v>
                </c:pt>
                <c:pt idx="6426">
                  <c:v>6426</c:v>
                </c:pt>
                <c:pt idx="6427">
                  <c:v>6427</c:v>
                </c:pt>
                <c:pt idx="6428">
                  <c:v>6428</c:v>
                </c:pt>
                <c:pt idx="6429">
                  <c:v>6429</c:v>
                </c:pt>
                <c:pt idx="6430">
                  <c:v>6430</c:v>
                </c:pt>
                <c:pt idx="6431">
                  <c:v>6431</c:v>
                </c:pt>
                <c:pt idx="6432">
                  <c:v>6432</c:v>
                </c:pt>
                <c:pt idx="6433">
                  <c:v>6433</c:v>
                </c:pt>
                <c:pt idx="6434">
                  <c:v>6434</c:v>
                </c:pt>
                <c:pt idx="6435">
                  <c:v>6435</c:v>
                </c:pt>
                <c:pt idx="6436">
                  <c:v>6436</c:v>
                </c:pt>
                <c:pt idx="6437">
                  <c:v>6437</c:v>
                </c:pt>
                <c:pt idx="6438">
                  <c:v>6438</c:v>
                </c:pt>
                <c:pt idx="6439">
                  <c:v>6439</c:v>
                </c:pt>
                <c:pt idx="6440">
                  <c:v>6440</c:v>
                </c:pt>
                <c:pt idx="6441">
                  <c:v>6441</c:v>
                </c:pt>
                <c:pt idx="6442">
                  <c:v>6442</c:v>
                </c:pt>
                <c:pt idx="6443">
                  <c:v>6443</c:v>
                </c:pt>
                <c:pt idx="6444">
                  <c:v>6444</c:v>
                </c:pt>
                <c:pt idx="6445">
                  <c:v>6445</c:v>
                </c:pt>
                <c:pt idx="6446">
                  <c:v>6446</c:v>
                </c:pt>
                <c:pt idx="6447">
                  <c:v>6447</c:v>
                </c:pt>
                <c:pt idx="6448">
                  <c:v>6448</c:v>
                </c:pt>
                <c:pt idx="6449">
                  <c:v>6449</c:v>
                </c:pt>
                <c:pt idx="6450">
                  <c:v>6450</c:v>
                </c:pt>
                <c:pt idx="6451">
                  <c:v>6451</c:v>
                </c:pt>
                <c:pt idx="6452">
                  <c:v>6452</c:v>
                </c:pt>
                <c:pt idx="6453">
                  <c:v>6453</c:v>
                </c:pt>
                <c:pt idx="6454">
                  <c:v>6454</c:v>
                </c:pt>
                <c:pt idx="6455">
                  <c:v>6455</c:v>
                </c:pt>
                <c:pt idx="6456">
                  <c:v>6456</c:v>
                </c:pt>
                <c:pt idx="6457">
                  <c:v>6457</c:v>
                </c:pt>
                <c:pt idx="6458">
                  <c:v>6458</c:v>
                </c:pt>
                <c:pt idx="6459">
                  <c:v>6459</c:v>
                </c:pt>
                <c:pt idx="6460">
                  <c:v>6460</c:v>
                </c:pt>
                <c:pt idx="6461">
                  <c:v>6461</c:v>
                </c:pt>
                <c:pt idx="6462">
                  <c:v>6462</c:v>
                </c:pt>
                <c:pt idx="6463">
                  <c:v>6463</c:v>
                </c:pt>
                <c:pt idx="6464">
                  <c:v>6464</c:v>
                </c:pt>
                <c:pt idx="6465">
                  <c:v>6465</c:v>
                </c:pt>
                <c:pt idx="6466">
                  <c:v>6466</c:v>
                </c:pt>
                <c:pt idx="6467">
                  <c:v>6467</c:v>
                </c:pt>
                <c:pt idx="6468">
                  <c:v>6468</c:v>
                </c:pt>
                <c:pt idx="6469">
                  <c:v>6469</c:v>
                </c:pt>
                <c:pt idx="6470">
                  <c:v>6470</c:v>
                </c:pt>
                <c:pt idx="6471">
                  <c:v>6471</c:v>
                </c:pt>
                <c:pt idx="6472">
                  <c:v>6472</c:v>
                </c:pt>
                <c:pt idx="6473">
                  <c:v>6473</c:v>
                </c:pt>
                <c:pt idx="6474">
                  <c:v>6474</c:v>
                </c:pt>
                <c:pt idx="6475">
                  <c:v>6475</c:v>
                </c:pt>
                <c:pt idx="6476">
                  <c:v>6476</c:v>
                </c:pt>
                <c:pt idx="6477">
                  <c:v>6477</c:v>
                </c:pt>
                <c:pt idx="6478">
                  <c:v>6478</c:v>
                </c:pt>
                <c:pt idx="6479">
                  <c:v>6479</c:v>
                </c:pt>
                <c:pt idx="6480">
                  <c:v>6480</c:v>
                </c:pt>
                <c:pt idx="6481">
                  <c:v>6481</c:v>
                </c:pt>
                <c:pt idx="6482">
                  <c:v>6482</c:v>
                </c:pt>
                <c:pt idx="6483">
                  <c:v>6483</c:v>
                </c:pt>
                <c:pt idx="6484">
                  <c:v>6484</c:v>
                </c:pt>
                <c:pt idx="6485">
                  <c:v>6485</c:v>
                </c:pt>
                <c:pt idx="6486">
                  <c:v>6486</c:v>
                </c:pt>
                <c:pt idx="6487">
                  <c:v>6487</c:v>
                </c:pt>
                <c:pt idx="6488">
                  <c:v>6488</c:v>
                </c:pt>
                <c:pt idx="6489">
                  <c:v>6489</c:v>
                </c:pt>
                <c:pt idx="6490">
                  <c:v>6490</c:v>
                </c:pt>
                <c:pt idx="6491">
                  <c:v>6491</c:v>
                </c:pt>
                <c:pt idx="6492">
                  <c:v>6492</c:v>
                </c:pt>
                <c:pt idx="6493">
                  <c:v>6493</c:v>
                </c:pt>
                <c:pt idx="6494">
                  <c:v>6494</c:v>
                </c:pt>
                <c:pt idx="6495">
                  <c:v>6495</c:v>
                </c:pt>
                <c:pt idx="6496">
                  <c:v>6496</c:v>
                </c:pt>
                <c:pt idx="6497">
                  <c:v>6497</c:v>
                </c:pt>
                <c:pt idx="6498">
                  <c:v>6498</c:v>
                </c:pt>
                <c:pt idx="6499">
                  <c:v>6499</c:v>
                </c:pt>
                <c:pt idx="6500">
                  <c:v>6500</c:v>
                </c:pt>
                <c:pt idx="6501">
                  <c:v>6501</c:v>
                </c:pt>
                <c:pt idx="6502">
                  <c:v>6502</c:v>
                </c:pt>
                <c:pt idx="6503">
                  <c:v>6503</c:v>
                </c:pt>
                <c:pt idx="6504">
                  <c:v>6504</c:v>
                </c:pt>
                <c:pt idx="6505">
                  <c:v>6505</c:v>
                </c:pt>
                <c:pt idx="6506">
                  <c:v>6506</c:v>
                </c:pt>
                <c:pt idx="6507">
                  <c:v>6507</c:v>
                </c:pt>
                <c:pt idx="6508">
                  <c:v>6508</c:v>
                </c:pt>
                <c:pt idx="6509">
                  <c:v>6509</c:v>
                </c:pt>
                <c:pt idx="6510">
                  <c:v>6510</c:v>
                </c:pt>
                <c:pt idx="6511">
                  <c:v>6511</c:v>
                </c:pt>
                <c:pt idx="6512">
                  <c:v>6512</c:v>
                </c:pt>
                <c:pt idx="6513">
                  <c:v>6513</c:v>
                </c:pt>
                <c:pt idx="6514">
                  <c:v>6514</c:v>
                </c:pt>
                <c:pt idx="6515">
                  <c:v>6515</c:v>
                </c:pt>
                <c:pt idx="6516">
                  <c:v>6516</c:v>
                </c:pt>
                <c:pt idx="6517">
                  <c:v>6517</c:v>
                </c:pt>
                <c:pt idx="6518">
                  <c:v>6518</c:v>
                </c:pt>
                <c:pt idx="6519">
                  <c:v>6519</c:v>
                </c:pt>
                <c:pt idx="6520">
                  <c:v>6520</c:v>
                </c:pt>
                <c:pt idx="6521">
                  <c:v>6521</c:v>
                </c:pt>
                <c:pt idx="6522">
                  <c:v>6522</c:v>
                </c:pt>
                <c:pt idx="6523">
                  <c:v>6523</c:v>
                </c:pt>
                <c:pt idx="6524">
                  <c:v>6524</c:v>
                </c:pt>
                <c:pt idx="6525">
                  <c:v>6525</c:v>
                </c:pt>
                <c:pt idx="6526">
                  <c:v>6526</c:v>
                </c:pt>
                <c:pt idx="6527">
                  <c:v>6527</c:v>
                </c:pt>
                <c:pt idx="6528">
                  <c:v>6528</c:v>
                </c:pt>
                <c:pt idx="6529">
                  <c:v>6529</c:v>
                </c:pt>
                <c:pt idx="6530">
                  <c:v>6530</c:v>
                </c:pt>
                <c:pt idx="6531">
                  <c:v>6531</c:v>
                </c:pt>
                <c:pt idx="6532">
                  <c:v>6532</c:v>
                </c:pt>
                <c:pt idx="6533">
                  <c:v>6533</c:v>
                </c:pt>
                <c:pt idx="6534">
                  <c:v>6534</c:v>
                </c:pt>
                <c:pt idx="6535">
                  <c:v>6535</c:v>
                </c:pt>
                <c:pt idx="6536">
                  <c:v>6536</c:v>
                </c:pt>
                <c:pt idx="6537">
                  <c:v>6537</c:v>
                </c:pt>
                <c:pt idx="6538">
                  <c:v>6538</c:v>
                </c:pt>
                <c:pt idx="6539">
                  <c:v>6539</c:v>
                </c:pt>
                <c:pt idx="6540">
                  <c:v>6540</c:v>
                </c:pt>
                <c:pt idx="6541">
                  <c:v>6541</c:v>
                </c:pt>
                <c:pt idx="6542">
                  <c:v>6542</c:v>
                </c:pt>
                <c:pt idx="6543">
                  <c:v>6543</c:v>
                </c:pt>
                <c:pt idx="6544">
                  <c:v>6544</c:v>
                </c:pt>
                <c:pt idx="6545">
                  <c:v>6545</c:v>
                </c:pt>
                <c:pt idx="6546">
                  <c:v>6546</c:v>
                </c:pt>
                <c:pt idx="6547">
                  <c:v>6547</c:v>
                </c:pt>
                <c:pt idx="6548">
                  <c:v>6548</c:v>
                </c:pt>
                <c:pt idx="6549">
                  <c:v>6549</c:v>
                </c:pt>
                <c:pt idx="6550">
                  <c:v>6550</c:v>
                </c:pt>
                <c:pt idx="6551">
                  <c:v>6551</c:v>
                </c:pt>
                <c:pt idx="6552">
                  <c:v>6552</c:v>
                </c:pt>
                <c:pt idx="6553">
                  <c:v>6553</c:v>
                </c:pt>
                <c:pt idx="6554">
                  <c:v>6554</c:v>
                </c:pt>
                <c:pt idx="6555">
                  <c:v>6555</c:v>
                </c:pt>
                <c:pt idx="6556">
                  <c:v>6556</c:v>
                </c:pt>
                <c:pt idx="6557">
                  <c:v>6557</c:v>
                </c:pt>
                <c:pt idx="6558">
                  <c:v>6558</c:v>
                </c:pt>
                <c:pt idx="6559">
                  <c:v>6559</c:v>
                </c:pt>
                <c:pt idx="6560">
                  <c:v>6560</c:v>
                </c:pt>
                <c:pt idx="6561">
                  <c:v>6561</c:v>
                </c:pt>
                <c:pt idx="6562">
                  <c:v>6562</c:v>
                </c:pt>
                <c:pt idx="6563">
                  <c:v>6563</c:v>
                </c:pt>
                <c:pt idx="6564">
                  <c:v>6564</c:v>
                </c:pt>
                <c:pt idx="6565">
                  <c:v>6565</c:v>
                </c:pt>
                <c:pt idx="6566">
                  <c:v>6566</c:v>
                </c:pt>
                <c:pt idx="6567">
                  <c:v>6567</c:v>
                </c:pt>
                <c:pt idx="6568">
                  <c:v>6568</c:v>
                </c:pt>
                <c:pt idx="6569">
                  <c:v>6569</c:v>
                </c:pt>
                <c:pt idx="6570">
                  <c:v>6570</c:v>
                </c:pt>
                <c:pt idx="6571">
                  <c:v>6571</c:v>
                </c:pt>
                <c:pt idx="6572">
                  <c:v>6572</c:v>
                </c:pt>
                <c:pt idx="6573">
                  <c:v>6573</c:v>
                </c:pt>
                <c:pt idx="6574">
                  <c:v>6574</c:v>
                </c:pt>
                <c:pt idx="6575">
                  <c:v>6575</c:v>
                </c:pt>
                <c:pt idx="6576">
                  <c:v>6576</c:v>
                </c:pt>
                <c:pt idx="6577">
                  <c:v>6577</c:v>
                </c:pt>
                <c:pt idx="6578">
                  <c:v>6578</c:v>
                </c:pt>
                <c:pt idx="6579">
                  <c:v>6579</c:v>
                </c:pt>
                <c:pt idx="6580">
                  <c:v>6580</c:v>
                </c:pt>
                <c:pt idx="6581">
                  <c:v>6581</c:v>
                </c:pt>
                <c:pt idx="6582">
                  <c:v>6582</c:v>
                </c:pt>
                <c:pt idx="6583">
                  <c:v>6583</c:v>
                </c:pt>
                <c:pt idx="6584">
                  <c:v>6584</c:v>
                </c:pt>
                <c:pt idx="6585">
                  <c:v>6585</c:v>
                </c:pt>
                <c:pt idx="6586">
                  <c:v>6586</c:v>
                </c:pt>
                <c:pt idx="6587">
                  <c:v>6587</c:v>
                </c:pt>
                <c:pt idx="6588">
                  <c:v>6588</c:v>
                </c:pt>
                <c:pt idx="6589">
                  <c:v>6589</c:v>
                </c:pt>
                <c:pt idx="6590">
                  <c:v>6590</c:v>
                </c:pt>
                <c:pt idx="6591">
                  <c:v>6591</c:v>
                </c:pt>
                <c:pt idx="6592">
                  <c:v>6592</c:v>
                </c:pt>
                <c:pt idx="6593">
                  <c:v>6593</c:v>
                </c:pt>
                <c:pt idx="6594">
                  <c:v>6594</c:v>
                </c:pt>
                <c:pt idx="6595">
                  <c:v>6595</c:v>
                </c:pt>
                <c:pt idx="6596">
                  <c:v>6596</c:v>
                </c:pt>
                <c:pt idx="6597">
                  <c:v>6597</c:v>
                </c:pt>
                <c:pt idx="6598">
                  <c:v>6598</c:v>
                </c:pt>
                <c:pt idx="6599">
                  <c:v>6599</c:v>
                </c:pt>
                <c:pt idx="6600">
                  <c:v>6600</c:v>
                </c:pt>
                <c:pt idx="6601">
                  <c:v>6601</c:v>
                </c:pt>
                <c:pt idx="6602">
                  <c:v>6602</c:v>
                </c:pt>
                <c:pt idx="6603">
                  <c:v>6603</c:v>
                </c:pt>
                <c:pt idx="6604">
                  <c:v>6604</c:v>
                </c:pt>
                <c:pt idx="6605">
                  <c:v>6605</c:v>
                </c:pt>
                <c:pt idx="6606">
                  <c:v>6606</c:v>
                </c:pt>
                <c:pt idx="6607">
                  <c:v>6607</c:v>
                </c:pt>
                <c:pt idx="6608">
                  <c:v>6608</c:v>
                </c:pt>
                <c:pt idx="6609">
                  <c:v>6609</c:v>
                </c:pt>
                <c:pt idx="6610">
                  <c:v>6610</c:v>
                </c:pt>
                <c:pt idx="6611">
                  <c:v>6611</c:v>
                </c:pt>
                <c:pt idx="6612">
                  <c:v>6612</c:v>
                </c:pt>
                <c:pt idx="6613">
                  <c:v>6613</c:v>
                </c:pt>
                <c:pt idx="6614">
                  <c:v>6614</c:v>
                </c:pt>
                <c:pt idx="6615">
                  <c:v>6615</c:v>
                </c:pt>
                <c:pt idx="6616">
                  <c:v>6616</c:v>
                </c:pt>
                <c:pt idx="6617">
                  <c:v>6617</c:v>
                </c:pt>
                <c:pt idx="6618">
                  <c:v>6618</c:v>
                </c:pt>
                <c:pt idx="6619">
                  <c:v>6619</c:v>
                </c:pt>
                <c:pt idx="6620">
                  <c:v>6620</c:v>
                </c:pt>
                <c:pt idx="6621">
                  <c:v>6621</c:v>
                </c:pt>
                <c:pt idx="6622">
                  <c:v>6622</c:v>
                </c:pt>
                <c:pt idx="6623">
                  <c:v>6623</c:v>
                </c:pt>
                <c:pt idx="6624">
                  <c:v>6624</c:v>
                </c:pt>
                <c:pt idx="6625">
                  <c:v>6625</c:v>
                </c:pt>
                <c:pt idx="6626">
                  <c:v>6626</c:v>
                </c:pt>
                <c:pt idx="6627">
                  <c:v>6627</c:v>
                </c:pt>
                <c:pt idx="6628">
                  <c:v>6628</c:v>
                </c:pt>
                <c:pt idx="6629">
                  <c:v>6629</c:v>
                </c:pt>
                <c:pt idx="6630">
                  <c:v>6630</c:v>
                </c:pt>
                <c:pt idx="6631">
                  <c:v>6631</c:v>
                </c:pt>
                <c:pt idx="6632">
                  <c:v>6632</c:v>
                </c:pt>
                <c:pt idx="6633">
                  <c:v>6633</c:v>
                </c:pt>
                <c:pt idx="6634">
                  <c:v>6634</c:v>
                </c:pt>
                <c:pt idx="6635">
                  <c:v>6635</c:v>
                </c:pt>
                <c:pt idx="6636">
                  <c:v>6636</c:v>
                </c:pt>
                <c:pt idx="6637">
                  <c:v>6637</c:v>
                </c:pt>
                <c:pt idx="6638">
                  <c:v>6638</c:v>
                </c:pt>
                <c:pt idx="6639">
                  <c:v>6639</c:v>
                </c:pt>
                <c:pt idx="6640">
                  <c:v>6640</c:v>
                </c:pt>
                <c:pt idx="6641">
                  <c:v>6641</c:v>
                </c:pt>
                <c:pt idx="6642">
                  <c:v>6642</c:v>
                </c:pt>
                <c:pt idx="6643">
                  <c:v>6643</c:v>
                </c:pt>
                <c:pt idx="6644">
                  <c:v>6644</c:v>
                </c:pt>
                <c:pt idx="6645">
                  <c:v>6645</c:v>
                </c:pt>
                <c:pt idx="6646">
                  <c:v>6646</c:v>
                </c:pt>
                <c:pt idx="6647">
                  <c:v>6647</c:v>
                </c:pt>
                <c:pt idx="6648">
                  <c:v>6648</c:v>
                </c:pt>
                <c:pt idx="6649">
                  <c:v>6649</c:v>
                </c:pt>
                <c:pt idx="6650">
                  <c:v>6650</c:v>
                </c:pt>
                <c:pt idx="6651">
                  <c:v>6651</c:v>
                </c:pt>
                <c:pt idx="6652">
                  <c:v>6652</c:v>
                </c:pt>
                <c:pt idx="6653">
                  <c:v>6653</c:v>
                </c:pt>
                <c:pt idx="6654">
                  <c:v>6654</c:v>
                </c:pt>
                <c:pt idx="6655">
                  <c:v>6655</c:v>
                </c:pt>
                <c:pt idx="6656">
                  <c:v>6656</c:v>
                </c:pt>
                <c:pt idx="6657">
                  <c:v>6657</c:v>
                </c:pt>
                <c:pt idx="6658">
                  <c:v>6658</c:v>
                </c:pt>
                <c:pt idx="6659">
                  <c:v>6659</c:v>
                </c:pt>
                <c:pt idx="6660">
                  <c:v>6660</c:v>
                </c:pt>
                <c:pt idx="6661">
                  <c:v>6661</c:v>
                </c:pt>
                <c:pt idx="6662">
                  <c:v>6662</c:v>
                </c:pt>
                <c:pt idx="6663">
                  <c:v>6663</c:v>
                </c:pt>
                <c:pt idx="6664">
                  <c:v>6664</c:v>
                </c:pt>
                <c:pt idx="6665">
                  <c:v>6665</c:v>
                </c:pt>
                <c:pt idx="6666">
                  <c:v>6666</c:v>
                </c:pt>
                <c:pt idx="6667">
                  <c:v>6667</c:v>
                </c:pt>
                <c:pt idx="6668">
                  <c:v>6668</c:v>
                </c:pt>
                <c:pt idx="6669">
                  <c:v>6669</c:v>
                </c:pt>
                <c:pt idx="6670">
                  <c:v>6670</c:v>
                </c:pt>
                <c:pt idx="6671">
                  <c:v>6671</c:v>
                </c:pt>
                <c:pt idx="6672">
                  <c:v>6672</c:v>
                </c:pt>
                <c:pt idx="6673">
                  <c:v>6673</c:v>
                </c:pt>
                <c:pt idx="6674">
                  <c:v>6674</c:v>
                </c:pt>
                <c:pt idx="6675">
                  <c:v>6675</c:v>
                </c:pt>
                <c:pt idx="6676">
                  <c:v>6676</c:v>
                </c:pt>
                <c:pt idx="6677">
                  <c:v>6677</c:v>
                </c:pt>
                <c:pt idx="6678">
                  <c:v>6678</c:v>
                </c:pt>
                <c:pt idx="6679">
                  <c:v>6679</c:v>
                </c:pt>
                <c:pt idx="6680">
                  <c:v>6680</c:v>
                </c:pt>
                <c:pt idx="6681">
                  <c:v>6681</c:v>
                </c:pt>
                <c:pt idx="6682">
                  <c:v>6682</c:v>
                </c:pt>
                <c:pt idx="6683">
                  <c:v>6683</c:v>
                </c:pt>
                <c:pt idx="6684">
                  <c:v>6684</c:v>
                </c:pt>
                <c:pt idx="6685">
                  <c:v>6685</c:v>
                </c:pt>
                <c:pt idx="6686">
                  <c:v>6686</c:v>
                </c:pt>
                <c:pt idx="6687">
                  <c:v>6687</c:v>
                </c:pt>
                <c:pt idx="6688">
                  <c:v>6688</c:v>
                </c:pt>
                <c:pt idx="6689">
                  <c:v>6689</c:v>
                </c:pt>
                <c:pt idx="6690">
                  <c:v>6690</c:v>
                </c:pt>
                <c:pt idx="6691">
                  <c:v>6691</c:v>
                </c:pt>
                <c:pt idx="6692">
                  <c:v>6692</c:v>
                </c:pt>
                <c:pt idx="6693">
                  <c:v>6693</c:v>
                </c:pt>
                <c:pt idx="6694">
                  <c:v>6694</c:v>
                </c:pt>
                <c:pt idx="6695">
                  <c:v>6695</c:v>
                </c:pt>
                <c:pt idx="6696">
                  <c:v>6696</c:v>
                </c:pt>
                <c:pt idx="6697">
                  <c:v>6697</c:v>
                </c:pt>
                <c:pt idx="6698">
                  <c:v>6698</c:v>
                </c:pt>
                <c:pt idx="6699">
                  <c:v>6699</c:v>
                </c:pt>
                <c:pt idx="6700">
                  <c:v>6700</c:v>
                </c:pt>
                <c:pt idx="6701">
                  <c:v>6701</c:v>
                </c:pt>
                <c:pt idx="6702">
                  <c:v>6702</c:v>
                </c:pt>
                <c:pt idx="6703">
                  <c:v>6703</c:v>
                </c:pt>
                <c:pt idx="6704">
                  <c:v>6704</c:v>
                </c:pt>
                <c:pt idx="6705">
                  <c:v>6705</c:v>
                </c:pt>
                <c:pt idx="6706">
                  <c:v>6706</c:v>
                </c:pt>
                <c:pt idx="6707">
                  <c:v>6707</c:v>
                </c:pt>
                <c:pt idx="6708">
                  <c:v>6708</c:v>
                </c:pt>
                <c:pt idx="6709">
                  <c:v>6709</c:v>
                </c:pt>
                <c:pt idx="6710">
                  <c:v>6710</c:v>
                </c:pt>
                <c:pt idx="6711">
                  <c:v>6711</c:v>
                </c:pt>
                <c:pt idx="6712">
                  <c:v>6712</c:v>
                </c:pt>
                <c:pt idx="6713">
                  <c:v>6713</c:v>
                </c:pt>
                <c:pt idx="6714">
                  <c:v>6714</c:v>
                </c:pt>
                <c:pt idx="6715">
                  <c:v>6715</c:v>
                </c:pt>
                <c:pt idx="6716">
                  <c:v>6716</c:v>
                </c:pt>
                <c:pt idx="6717">
                  <c:v>6717</c:v>
                </c:pt>
                <c:pt idx="6718">
                  <c:v>6718</c:v>
                </c:pt>
                <c:pt idx="6719">
                  <c:v>6719</c:v>
                </c:pt>
                <c:pt idx="6720">
                  <c:v>6720</c:v>
                </c:pt>
                <c:pt idx="6721">
                  <c:v>6721</c:v>
                </c:pt>
                <c:pt idx="6722">
                  <c:v>6722</c:v>
                </c:pt>
                <c:pt idx="6723">
                  <c:v>6723</c:v>
                </c:pt>
                <c:pt idx="6724">
                  <c:v>6724</c:v>
                </c:pt>
                <c:pt idx="6725">
                  <c:v>6725</c:v>
                </c:pt>
                <c:pt idx="6726">
                  <c:v>6726</c:v>
                </c:pt>
                <c:pt idx="6727">
                  <c:v>6727</c:v>
                </c:pt>
                <c:pt idx="6728">
                  <c:v>6728</c:v>
                </c:pt>
                <c:pt idx="6729">
                  <c:v>6729</c:v>
                </c:pt>
                <c:pt idx="6730">
                  <c:v>6730</c:v>
                </c:pt>
                <c:pt idx="6731">
                  <c:v>6731</c:v>
                </c:pt>
                <c:pt idx="6732">
                  <c:v>6732</c:v>
                </c:pt>
                <c:pt idx="6733">
                  <c:v>6733</c:v>
                </c:pt>
                <c:pt idx="6734">
                  <c:v>6734</c:v>
                </c:pt>
                <c:pt idx="6735">
                  <c:v>6735</c:v>
                </c:pt>
                <c:pt idx="6736">
                  <c:v>6736</c:v>
                </c:pt>
                <c:pt idx="6737">
                  <c:v>6737</c:v>
                </c:pt>
                <c:pt idx="6738">
                  <c:v>6738</c:v>
                </c:pt>
                <c:pt idx="6739">
                  <c:v>6739</c:v>
                </c:pt>
                <c:pt idx="6740">
                  <c:v>6740</c:v>
                </c:pt>
                <c:pt idx="6741">
                  <c:v>6741</c:v>
                </c:pt>
                <c:pt idx="6742">
                  <c:v>6742</c:v>
                </c:pt>
                <c:pt idx="6743">
                  <c:v>6743</c:v>
                </c:pt>
                <c:pt idx="6744">
                  <c:v>6744</c:v>
                </c:pt>
                <c:pt idx="6745">
                  <c:v>6745</c:v>
                </c:pt>
                <c:pt idx="6746">
                  <c:v>6746</c:v>
                </c:pt>
                <c:pt idx="6747">
                  <c:v>6747</c:v>
                </c:pt>
                <c:pt idx="6748">
                  <c:v>6748</c:v>
                </c:pt>
                <c:pt idx="6749">
                  <c:v>6749</c:v>
                </c:pt>
                <c:pt idx="6750">
                  <c:v>6750</c:v>
                </c:pt>
                <c:pt idx="6751">
                  <c:v>6751</c:v>
                </c:pt>
                <c:pt idx="6752">
                  <c:v>6752</c:v>
                </c:pt>
                <c:pt idx="6753">
                  <c:v>6753</c:v>
                </c:pt>
                <c:pt idx="6754">
                  <c:v>6754</c:v>
                </c:pt>
                <c:pt idx="6755">
                  <c:v>6755</c:v>
                </c:pt>
                <c:pt idx="6756">
                  <c:v>6756</c:v>
                </c:pt>
                <c:pt idx="6757">
                  <c:v>6757</c:v>
                </c:pt>
                <c:pt idx="6758">
                  <c:v>6758</c:v>
                </c:pt>
                <c:pt idx="6759">
                  <c:v>6759</c:v>
                </c:pt>
                <c:pt idx="6760">
                  <c:v>6760</c:v>
                </c:pt>
                <c:pt idx="6761">
                  <c:v>6761</c:v>
                </c:pt>
                <c:pt idx="6762">
                  <c:v>6762</c:v>
                </c:pt>
                <c:pt idx="6763">
                  <c:v>6763</c:v>
                </c:pt>
                <c:pt idx="6764">
                  <c:v>6764</c:v>
                </c:pt>
                <c:pt idx="6765">
                  <c:v>6765</c:v>
                </c:pt>
                <c:pt idx="6766">
                  <c:v>6766</c:v>
                </c:pt>
                <c:pt idx="6767">
                  <c:v>6767</c:v>
                </c:pt>
                <c:pt idx="6768">
                  <c:v>6768</c:v>
                </c:pt>
                <c:pt idx="6769">
                  <c:v>6769</c:v>
                </c:pt>
                <c:pt idx="6770">
                  <c:v>6770</c:v>
                </c:pt>
                <c:pt idx="6771">
                  <c:v>6771</c:v>
                </c:pt>
                <c:pt idx="6772">
                  <c:v>6772</c:v>
                </c:pt>
                <c:pt idx="6773">
                  <c:v>6773</c:v>
                </c:pt>
                <c:pt idx="6774">
                  <c:v>6774</c:v>
                </c:pt>
                <c:pt idx="6775">
                  <c:v>6775</c:v>
                </c:pt>
                <c:pt idx="6776">
                  <c:v>6776</c:v>
                </c:pt>
                <c:pt idx="6777">
                  <c:v>6777</c:v>
                </c:pt>
                <c:pt idx="6778">
                  <c:v>6778</c:v>
                </c:pt>
                <c:pt idx="6779">
                  <c:v>6779</c:v>
                </c:pt>
                <c:pt idx="6780">
                  <c:v>6780</c:v>
                </c:pt>
                <c:pt idx="6781">
                  <c:v>6781</c:v>
                </c:pt>
                <c:pt idx="6782">
                  <c:v>6782</c:v>
                </c:pt>
                <c:pt idx="6783">
                  <c:v>6783</c:v>
                </c:pt>
                <c:pt idx="6784">
                  <c:v>6784</c:v>
                </c:pt>
                <c:pt idx="6785">
                  <c:v>6785</c:v>
                </c:pt>
                <c:pt idx="6786">
                  <c:v>6786</c:v>
                </c:pt>
                <c:pt idx="6787">
                  <c:v>6787</c:v>
                </c:pt>
                <c:pt idx="6788">
                  <c:v>6788</c:v>
                </c:pt>
                <c:pt idx="6789">
                  <c:v>6789</c:v>
                </c:pt>
                <c:pt idx="6790">
                  <c:v>6790</c:v>
                </c:pt>
                <c:pt idx="6791">
                  <c:v>6791</c:v>
                </c:pt>
                <c:pt idx="6792">
                  <c:v>6792</c:v>
                </c:pt>
                <c:pt idx="6793">
                  <c:v>6793</c:v>
                </c:pt>
                <c:pt idx="6794">
                  <c:v>6794</c:v>
                </c:pt>
                <c:pt idx="6795">
                  <c:v>6795</c:v>
                </c:pt>
                <c:pt idx="6796">
                  <c:v>6796</c:v>
                </c:pt>
                <c:pt idx="6797">
                  <c:v>6797</c:v>
                </c:pt>
                <c:pt idx="6798">
                  <c:v>6798</c:v>
                </c:pt>
                <c:pt idx="6799">
                  <c:v>6799</c:v>
                </c:pt>
                <c:pt idx="6800">
                  <c:v>6800</c:v>
                </c:pt>
                <c:pt idx="6801">
                  <c:v>6801</c:v>
                </c:pt>
                <c:pt idx="6802">
                  <c:v>6802</c:v>
                </c:pt>
                <c:pt idx="6803">
                  <c:v>6803</c:v>
                </c:pt>
                <c:pt idx="6804">
                  <c:v>6804</c:v>
                </c:pt>
                <c:pt idx="6805">
                  <c:v>6805</c:v>
                </c:pt>
                <c:pt idx="6806">
                  <c:v>6806</c:v>
                </c:pt>
                <c:pt idx="6807">
                  <c:v>6807</c:v>
                </c:pt>
                <c:pt idx="6808">
                  <c:v>6808</c:v>
                </c:pt>
                <c:pt idx="6809">
                  <c:v>6809</c:v>
                </c:pt>
                <c:pt idx="6810">
                  <c:v>6810</c:v>
                </c:pt>
                <c:pt idx="6811">
                  <c:v>6811</c:v>
                </c:pt>
                <c:pt idx="6812">
                  <c:v>6812</c:v>
                </c:pt>
                <c:pt idx="6813">
                  <c:v>6813</c:v>
                </c:pt>
                <c:pt idx="6814">
                  <c:v>6814</c:v>
                </c:pt>
                <c:pt idx="6815">
                  <c:v>6815</c:v>
                </c:pt>
                <c:pt idx="6816">
                  <c:v>6816</c:v>
                </c:pt>
                <c:pt idx="6817">
                  <c:v>6817</c:v>
                </c:pt>
                <c:pt idx="6818">
                  <c:v>6818</c:v>
                </c:pt>
                <c:pt idx="6819">
                  <c:v>6819</c:v>
                </c:pt>
                <c:pt idx="6820">
                  <c:v>6820</c:v>
                </c:pt>
                <c:pt idx="6821">
                  <c:v>6821</c:v>
                </c:pt>
                <c:pt idx="6822">
                  <c:v>6822</c:v>
                </c:pt>
                <c:pt idx="6823">
                  <c:v>6823</c:v>
                </c:pt>
                <c:pt idx="6824">
                  <c:v>6824</c:v>
                </c:pt>
                <c:pt idx="6825">
                  <c:v>6825</c:v>
                </c:pt>
                <c:pt idx="6826">
                  <c:v>6826</c:v>
                </c:pt>
                <c:pt idx="6827">
                  <c:v>6827</c:v>
                </c:pt>
                <c:pt idx="6828">
                  <c:v>6828</c:v>
                </c:pt>
                <c:pt idx="6829">
                  <c:v>6829</c:v>
                </c:pt>
                <c:pt idx="6830">
                  <c:v>6830</c:v>
                </c:pt>
                <c:pt idx="6831">
                  <c:v>6831</c:v>
                </c:pt>
                <c:pt idx="6832">
                  <c:v>6832</c:v>
                </c:pt>
                <c:pt idx="6833">
                  <c:v>6833</c:v>
                </c:pt>
                <c:pt idx="6834">
                  <c:v>6834</c:v>
                </c:pt>
                <c:pt idx="6835">
                  <c:v>6835</c:v>
                </c:pt>
                <c:pt idx="6836">
                  <c:v>6836</c:v>
                </c:pt>
                <c:pt idx="6837">
                  <c:v>6837</c:v>
                </c:pt>
                <c:pt idx="6838">
                  <c:v>6838</c:v>
                </c:pt>
                <c:pt idx="6839">
                  <c:v>6839</c:v>
                </c:pt>
                <c:pt idx="6840">
                  <c:v>6840</c:v>
                </c:pt>
                <c:pt idx="6841">
                  <c:v>6841</c:v>
                </c:pt>
                <c:pt idx="6842">
                  <c:v>6842</c:v>
                </c:pt>
                <c:pt idx="6843">
                  <c:v>6843</c:v>
                </c:pt>
                <c:pt idx="6844">
                  <c:v>6844</c:v>
                </c:pt>
                <c:pt idx="6845">
                  <c:v>6845</c:v>
                </c:pt>
                <c:pt idx="6846">
                  <c:v>6846</c:v>
                </c:pt>
                <c:pt idx="6847">
                  <c:v>6847</c:v>
                </c:pt>
                <c:pt idx="6848">
                  <c:v>6848</c:v>
                </c:pt>
                <c:pt idx="6849">
                  <c:v>6849</c:v>
                </c:pt>
                <c:pt idx="6850">
                  <c:v>6850</c:v>
                </c:pt>
                <c:pt idx="6851">
                  <c:v>6851</c:v>
                </c:pt>
                <c:pt idx="6852">
                  <c:v>6852</c:v>
                </c:pt>
                <c:pt idx="6853">
                  <c:v>6853</c:v>
                </c:pt>
                <c:pt idx="6854">
                  <c:v>6854</c:v>
                </c:pt>
                <c:pt idx="6855">
                  <c:v>6855</c:v>
                </c:pt>
                <c:pt idx="6856">
                  <c:v>6856</c:v>
                </c:pt>
                <c:pt idx="6857">
                  <c:v>6857</c:v>
                </c:pt>
                <c:pt idx="6858">
                  <c:v>6858</c:v>
                </c:pt>
                <c:pt idx="6859">
                  <c:v>6859</c:v>
                </c:pt>
                <c:pt idx="6860">
                  <c:v>6860</c:v>
                </c:pt>
                <c:pt idx="6861">
                  <c:v>6861</c:v>
                </c:pt>
                <c:pt idx="6862">
                  <c:v>6862</c:v>
                </c:pt>
                <c:pt idx="6863">
                  <c:v>6863</c:v>
                </c:pt>
                <c:pt idx="6864">
                  <c:v>6864</c:v>
                </c:pt>
                <c:pt idx="6865">
                  <c:v>6865</c:v>
                </c:pt>
                <c:pt idx="6866">
                  <c:v>6866</c:v>
                </c:pt>
                <c:pt idx="6867">
                  <c:v>6867</c:v>
                </c:pt>
                <c:pt idx="6868">
                  <c:v>6868</c:v>
                </c:pt>
                <c:pt idx="6869">
                  <c:v>6869</c:v>
                </c:pt>
                <c:pt idx="6870">
                  <c:v>6870</c:v>
                </c:pt>
                <c:pt idx="6871">
                  <c:v>6871</c:v>
                </c:pt>
                <c:pt idx="6872">
                  <c:v>6872</c:v>
                </c:pt>
                <c:pt idx="6873">
                  <c:v>6873</c:v>
                </c:pt>
                <c:pt idx="6874">
                  <c:v>6874</c:v>
                </c:pt>
                <c:pt idx="6875">
                  <c:v>6875</c:v>
                </c:pt>
                <c:pt idx="6876">
                  <c:v>6876</c:v>
                </c:pt>
                <c:pt idx="6877">
                  <c:v>6877</c:v>
                </c:pt>
                <c:pt idx="6878">
                  <c:v>6878</c:v>
                </c:pt>
                <c:pt idx="6879">
                  <c:v>6879</c:v>
                </c:pt>
                <c:pt idx="6880">
                  <c:v>6880</c:v>
                </c:pt>
                <c:pt idx="6881">
                  <c:v>6881</c:v>
                </c:pt>
                <c:pt idx="6882">
                  <c:v>6882</c:v>
                </c:pt>
                <c:pt idx="6883">
                  <c:v>6883</c:v>
                </c:pt>
                <c:pt idx="6884">
                  <c:v>6884</c:v>
                </c:pt>
                <c:pt idx="6885">
                  <c:v>6885</c:v>
                </c:pt>
                <c:pt idx="6886">
                  <c:v>6886</c:v>
                </c:pt>
                <c:pt idx="6887">
                  <c:v>6887</c:v>
                </c:pt>
                <c:pt idx="6888">
                  <c:v>6888</c:v>
                </c:pt>
                <c:pt idx="6889">
                  <c:v>6889</c:v>
                </c:pt>
                <c:pt idx="6890">
                  <c:v>6890</c:v>
                </c:pt>
                <c:pt idx="6891">
                  <c:v>6891</c:v>
                </c:pt>
                <c:pt idx="6892">
                  <c:v>6892</c:v>
                </c:pt>
                <c:pt idx="6893">
                  <c:v>6893</c:v>
                </c:pt>
                <c:pt idx="6894">
                  <c:v>6894</c:v>
                </c:pt>
                <c:pt idx="6895">
                  <c:v>6895</c:v>
                </c:pt>
                <c:pt idx="6896">
                  <c:v>6896</c:v>
                </c:pt>
                <c:pt idx="6897">
                  <c:v>6897</c:v>
                </c:pt>
                <c:pt idx="6898">
                  <c:v>6898</c:v>
                </c:pt>
                <c:pt idx="6899">
                  <c:v>6899</c:v>
                </c:pt>
                <c:pt idx="6900">
                  <c:v>6900</c:v>
                </c:pt>
                <c:pt idx="6901">
                  <c:v>6901</c:v>
                </c:pt>
                <c:pt idx="6902">
                  <c:v>6902</c:v>
                </c:pt>
                <c:pt idx="6903">
                  <c:v>6903</c:v>
                </c:pt>
                <c:pt idx="6904">
                  <c:v>6904</c:v>
                </c:pt>
                <c:pt idx="6905">
                  <c:v>6905</c:v>
                </c:pt>
                <c:pt idx="6906">
                  <c:v>6906</c:v>
                </c:pt>
                <c:pt idx="6907">
                  <c:v>6907</c:v>
                </c:pt>
                <c:pt idx="6908">
                  <c:v>6908</c:v>
                </c:pt>
                <c:pt idx="6909">
                  <c:v>6909</c:v>
                </c:pt>
                <c:pt idx="6910">
                  <c:v>6910</c:v>
                </c:pt>
                <c:pt idx="6911">
                  <c:v>6911</c:v>
                </c:pt>
                <c:pt idx="6912">
                  <c:v>6912</c:v>
                </c:pt>
                <c:pt idx="6913">
                  <c:v>6913</c:v>
                </c:pt>
                <c:pt idx="6914">
                  <c:v>6914</c:v>
                </c:pt>
                <c:pt idx="6915">
                  <c:v>6915</c:v>
                </c:pt>
                <c:pt idx="6916">
                  <c:v>6916</c:v>
                </c:pt>
                <c:pt idx="6917">
                  <c:v>6917</c:v>
                </c:pt>
                <c:pt idx="6918">
                  <c:v>6918</c:v>
                </c:pt>
                <c:pt idx="6919">
                  <c:v>6919</c:v>
                </c:pt>
                <c:pt idx="6920">
                  <c:v>6920</c:v>
                </c:pt>
                <c:pt idx="6921">
                  <c:v>6921</c:v>
                </c:pt>
                <c:pt idx="6922">
                  <c:v>6922</c:v>
                </c:pt>
                <c:pt idx="6923">
                  <c:v>6923</c:v>
                </c:pt>
                <c:pt idx="6924">
                  <c:v>6924</c:v>
                </c:pt>
                <c:pt idx="6925">
                  <c:v>6925</c:v>
                </c:pt>
                <c:pt idx="6926">
                  <c:v>6926</c:v>
                </c:pt>
                <c:pt idx="6927">
                  <c:v>6927</c:v>
                </c:pt>
                <c:pt idx="6928">
                  <c:v>6928</c:v>
                </c:pt>
                <c:pt idx="6929">
                  <c:v>6929</c:v>
                </c:pt>
                <c:pt idx="6930">
                  <c:v>6930</c:v>
                </c:pt>
                <c:pt idx="6931">
                  <c:v>6931</c:v>
                </c:pt>
                <c:pt idx="6932">
                  <c:v>6932</c:v>
                </c:pt>
                <c:pt idx="6933">
                  <c:v>6933</c:v>
                </c:pt>
                <c:pt idx="6934">
                  <c:v>6934</c:v>
                </c:pt>
                <c:pt idx="6935">
                  <c:v>6935</c:v>
                </c:pt>
                <c:pt idx="6936">
                  <c:v>6936</c:v>
                </c:pt>
                <c:pt idx="6937">
                  <c:v>6937</c:v>
                </c:pt>
                <c:pt idx="6938">
                  <c:v>6938</c:v>
                </c:pt>
                <c:pt idx="6939">
                  <c:v>6939</c:v>
                </c:pt>
                <c:pt idx="6940">
                  <c:v>6940</c:v>
                </c:pt>
                <c:pt idx="6941">
                  <c:v>6941</c:v>
                </c:pt>
                <c:pt idx="6942">
                  <c:v>6942</c:v>
                </c:pt>
                <c:pt idx="6943">
                  <c:v>6943</c:v>
                </c:pt>
                <c:pt idx="6944">
                  <c:v>6944</c:v>
                </c:pt>
                <c:pt idx="6945">
                  <c:v>6945</c:v>
                </c:pt>
                <c:pt idx="6946">
                  <c:v>6946</c:v>
                </c:pt>
                <c:pt idx="6947">
                  <c:v>6947</c:v>
                </c:pt>
                <c:pt idx="6948">
                  <c:v>6948</c:v>
                </c:pt>
                <c:pt idx="6949">
                  <c:v>6949</c:v>
                </c:pt>
                <c:pt idx="6950">
                  <c:v>6950</c:v>
                </c:pt>
                <c:pt idx="6951">
                  <c:v>6951</c:v>
                </c:pt>
                <c:pt idx="6952">
                  <c:v>6952</c:v>
                </c:pt>
                <c:pt idx="6953">
                  <c:v>6953</c:v>
                </c:pt>
                <c:pt idx="6954">
                  <c:v>6954</c:v>
                </c:pt>
                <c:pt idx="6955">
                  <c:v>6955</c:v>
                </c:pt>
                <c:pt idx="6956">
                  <c:v>6956</c:v>
                </c:pt>
                <c:pt idx="6957">
                  <c:v>6957</c:v>
                </c:pt>
                <c:pt idx="6958">
                  <c:v>6958</c:v>
                </c:pt>
                <c:pt idx="6959">
                  <c:v>6959</c:v>
                </c:pt>
                <c:pt idx="6960">
                  <c:v>6960</c:v>
                </c:pt>
                <c:pt idx="6961">
                  <c:v>6961</c:v>
                </c:pt>
                <c:pt idx="6962">
                  <c:v>6962</c:v>
                </c:pt>
                <c:pt idx="6963">
                  <c:v>6963</c:v>
                </c:pt>
                <c:pt idx="6964">
                  <c:v>6964</c:v>
                </c:pt>
                <c:pt idx="6965">
                  <c:v>6965</c:v>
                </c:pt>
                <c:pt idx="6966">
                  <c:v>6966</c:v>
                </c:pt>
                <c:pt idx="6967">
                  <c:v>6967</c:v>
                </c:pt>
                <c:pt idx="6968">
                  <c:v>6968</c:v>
                </c:pt>
                <c:pt idx="6969">
                  <c:v>6969</c:v>
                </c:pt>
                <c:pt idx="6970">
                  <c:v>6970</c:v>
                </c:pt>
                <c:pt idx="6971">
                  <c:v>6971</c:v>
                </c:pt>
                <c:pt idx="6972">
                  <c:v>6972</c:v>
                </c:pt>
                <c:pt idx="6973">
                  <c:v>6973</c:v>
                </c:pt>
                <c:pt idx="6974">
                  <c:v>6974</c:v>
                </c:pt>
                <c:pt idx="6975">
                  <c:v>6975</c:v>
                </c:pt>
                <c:pt idx="6976">
                  <c:v>6976</c:v>
                </c:pt>
                <c:pt idx="6977">
                  <c:v>6977</c:v>
                </c:pt>
                <c:pt idx="6978">
                  <c:v>6978</c:v>
                </c:pt>
                <c:pt idx="6979">
                  <c:v>6979</c:v>
                </c:pt>
                <c:pt idx="6980">
                  <c:v>6980</c:v>
                </c:pt>
                <c:pt idx="6981">
                  <c:v>6981</c:v>
                </c:pt>
                <c:pt idx="6982">
                  <c:v>6982</c:v>
                </c:pt>
                <c:pt idx="6983">
                  <c:v>6983</c:v>
                </c:pt>
                <c:pt idx="6984">
                  <c:v>6984</c:v>
                </c:pt>
                <c:pt idx="6985">
                  <c:v>6985</c:v>
                </c:pt>
                <c:pt idx="6986">
                  <c:v>6986</c:v>
                </c:pt>
                <c:pt idx="6987">
                  <c:v>6987</c:v>
                </c:pt>
                <c:pt idx="6988">
                  <c:v>6988</c:v>
                </c:pt>
                <c:pt idx="6989">
                  <c:v>6989</c:v>
                </c:pt>
                <c:pt idx="6990">
                  <c:v>6990</c:v>
                </c:pt>
                <c:pt idx="6991">
                  <c:v>6991</c:v>
                </c:pt>
                <c:pt idx="6992">
                  <c:v>6992</c:v>
                </c:pt>
                <c:pt idx="6993">
                  <c:v>6993</c:v>
                </c:pt>
                <c:pt idx="6994">
                  <c:v>6994</c:v>
                </c:pt>
                <c:pt idx="6995">
                  <c:v>6995</c:v>
                </c:pt>
                <c:pt idx="6996">
                  <c:v>6996</c:v>
                </c:pt>
                <c:pt idx="6997">
                  <c:v>6997</c:v>
                </c:pt>
                <c:pt idx="6998">
                  <c:v>6998</c:v>
                </c:pt>
                <c:pt idx="6999">
                  <c:v>6999</c:v>
                </c:pt>
                <c:pt idx="7000">
                  <c:v>7000</c:v>
                </c:pt>
                <c:pt idx="7001">
                  <c:v>7001</c:v>
                </c:pt>
                <c:pt idx="7002">
                  <c:v>7002</c:v>
                </c:pt>
                <c:pt idx="7003">
                  <c:v>7003</c:v>
                </c:pt>
                <c:pt idx="7004">
                  <c:v>7004</c:v>
                </c:pt>
                <c:pt idx="7005">
                  <c:v>7005</c:v>
                </c:pt>
                <c:pt idx="7006">
                  <c:v>7006</c:v>
                </c:pt>
                <c:pt idx="7007">
                  <c:v>7007</c:v>
                </c:pt>
                <c:pt idx="7008">
                  <c:v>7008</c:v>
                </c:pt>
                <c:pt idx="7009">
                  <c:v>7009</c:v>
                </c:pt>
                <c:pt idx="7010">
                  <c:v>7010</c:v>
                </c:pt>
                <c:pt idx="7011">
                  <c:v>7011</c:v>
                </c:pt>
                <c:pt idx="7012">
                  <c:v>7012</c:v>
                </c:pt>
                <c:pt idx="7013">
                  <c:v>7013</c:v>
                </c:pt>
                <c:pt idx="7014">
                  <c:v>7014</c:v>
                </c:pt>
                <c:pt idx="7015">
                  <c:v>7015</c:v>
                </c:pt>
                <c:pt idx="7016">
                  <c:v>7016</c:v>
                </c:pt>
                <c:pt idx="7017">
                  <c:v>7017</c:v>
                </c:pt>
                <c:pt idx="7018">
                  <c:v>7018</c:v>
                </c:pt>
                <c:pt idx="7019">
                  <c:v>7019</c:v>
                </c:pt>
                <c:pt idx="7020">
                  <c:v>7020</c:v>
                </c:pt>
                <c:pt idx="7021">
                  <c:v>7021</c:v>
                </c:pt>
                <c:pt idx="7022">
                  <c:v>7022</c:v>
                </c:pt>
                <c:pt idx="7023">
                  <c:v>7023</c:v>
                </c:pt>
                <c:pt idx="7024">
                  <c:v>7024</c:v>
                </c:pt>
                <c:pt idx="7025">
                  <c:v>7025</c:v>
                </c:pt>
                <c:pt idx="7026">
                  <c:v>7026</c:v>
                </c:pt>
                <c:pt idx="7027">
                  <c:v>7027</c:v>
                </c:pt>
                <c:pt idx="7028">
                  <c:v>7028</c:v>
                </c:pt>
                <c:pt idx="7029">
                  <c:v>7029</c:v>
                </c:pt>
                <c:pt idx="7030">
                  <c:v>7030</c:v>
                </c:pt>
                <c:pt idx="7031">
                  <c:v>7031</c:v>
                </c:pt>
                <c:pt idx="7032">
                  <c:v>7032</c:v>
                </c:pt>
                <c:pt idx="7033">
                  <c:v>7033</c:v>
                </c:pt>
                <c:pt idx="7034">
                  <c:v>7034</c:v>
                </c:pt>
                <c:pt idx="7035">
                  <c:v>7035</c:v>
                </c:pt>
                <c:pt idx="7036">
                  <c:v>7036</c:v>
                </c:pt>
                <c:pt idx="7037">
                  <c:v>7037</c:v>
                </c:pt>
                <c:pt idx="7038">
                  <c:v>7038</c:v>
                </c:pt>
                <c:pt idx="7039">
                  <c:v>7039</c:v>
                </c:pt>
                <c:pt idx="7040">
                  <c:v>7040</c:v>
                </c:pt>
                <c:pt idx="7041">
                  <c:v>7041</c:v>
                </c:pt>
                <c:pt idx="7042">
                  <c:v>7042</c:v>
                </c:pt>
                <c:pt idx="7043">
                  <c:v>7043</c:v>
                </c:pt>
                <c:pt idx="7044">
                  <c:v>7044</c:v>
                </c:pt>
                <c:pt idx="7045">
                  <c:v>7045</c:v>
                </c:pt>
                <c:pt idx="7046">
                  <c:v>7046</c:v>
                </c:pt>
                <c:pt idx="7047">
                  <c:v>7047</c:v>
                </c:pt>
                <c:pt idx="7048">
                  <c:v>7048</c:v>
                </c:pt>
                <c:pt idx="7049">
                  <c:v>7049</c:v>
                </c:pt>
                <c:pt idx="7050">
                  <c:v>7050</c:v>
                </c:pt>
                <c:pt idx="7051">
                  <c:v>7051</c:v>
                </c:pt>
                <c:pt idx="7052">
                  <c:v>7052</c:v>
                </c:pt>
                <c:pt idx="7053">
                  <c:v>7053</c:v>
                </c:pt>
                <c:pt idx="7054">
                  <c:v>7054</c:v>
                </c:pt>
                <c:pt idx="7055">
                  <c:v>7055</c:v>
                </c:pt>
                <c:pt idx="7056">
                  <c:v>7056</c:v>
                </c:pt>
                <c:pt idx="7057">
                  <c:v>7057</c:v>
                </c:pt>
                <c:pt idx="7058">
                  <c:v>7058</c:v>
                </c:pt>
                <c:pt idx="7059">
                  <c:v>7059</c:v>
                </c:pt>
                <c:pt idx="7060">
                  <c:v>7060</c:v>
                </c:pt>
                <c:pt idx="7061">
                  <c:v>7061</c:v>
                </c:pt>
                <c:pt idx="7062">
                  <c:v>7062</c:v>
                </c:pt>
                <c:pt idx="7063">
                  <c:v>7063</c:v>
                </c:pt>
                <c:pt idx="7064">
                  <c:v>7064</c:v>
                </c:pt>
                <c:pt idx="7065">
                  <c:v>7065</c:v>
                </c:pt>
                <c:pt idx="7066">
                  <c:v>7066</c:v>
                </c:pt>
                <c:pt idx="7067">
                  <c:v>7067</c:v>
                </c:pt>
                <c:pt idx="7068">
                  <c:v>7068</c:v>
                </c:pt>
                <c:pt idx="7069">
                  <c:v>7069</c:v>
                </c:pt>
                <c:pt idx="7070">
                  <c:v>7070</c:v>
                </c:pt>
                <c:pt idx="7071">
                  <c:v>7071</c:v>
                </c:pt>
                <c:pt idx="7072">
                  <c:v>7072</c:v>
                </c:pt>
                <c:pt idx="7073">
                  <c:v>7073</c:v>
                </c:pt>
                <c:pt idx="7074">
                  <c:v>7074</c:v>
                </c:pt>
                <c:pt idx="7075">
                  <c:v>7075</c:v>
                </c:pt>
                <c:pt idx="7076">
                  <c:v>7076</c:v>
                </c:pt>
                <c:pt idx="7077">
                  <c:v>7077</c:v>
                </c:pt>
                <c:pt idx="7078">
                  <c:v>7078</c:v>
                </c:pt>
                <c:pt idx="7079">
                  <c:v>7079</c:v>
                </c:pt>
                <c:pt idx="7080">
                  <c:v>7080</c:v>
                </c:pt>
                <c:pt idx="7081">
                  <c:v>7081</c:v>
                </c:pt>
                <c:pt idx="7082">
                  <c:v>7082</c:v>
                </c:pt>
                <c:pt idx="7083">
                  <c:v>7083</c:v>
                </c:pt>
                <c:pt idx="7084">
                  <c:v>7084</c:v>
                </c:pt>
                <c:pt idx="7085">
                  <c:v>7085</c:v>
                </c:pt>
                <c:pt idx="7086">
                  <c:v>7086</c:v>
                </c:pt>
                <c:pt idx="7087">
                  <c:v>7087</c:v>
                </c:pt>
                <c:pt idx="7088">
                  <c:v>7088</c:v>
                </c:pt>
                <c:pt idx="7089">
                  <c:v>7089</c:v>
                </c:pt>
                <c:pt idx="7090">
                  <c:v>7090</c:v>
                </c:pt>
                <c:pt idx="7091">
                  <c:v>7091</c:v>
                </c:pt>
                <c:pt idx="7092">
                  <c:v>7092</c:v>
                </c:pt>
                <c:pt idx="7093">
                  <c:v>7093</c:v>
                </c:pt>
                <c:pt idx="7094">
                  <c:v>7094</c:v>
                </c:pt>
                <c:pt idx="7095">
                  <c:v>7095</c:v>
                </c:pt>
                <c:pt idx="7096">
                  <c:v>7096</c:v>
                </c:pt>
                <c:pt idx="7097">
                  <c:v>7097</c:v>
                </c:pt>
                <c:pt idx="7098">
                  <c:v>7098</c:v>
                </c:pt>
                <c:pt idx="7099">
                  <c:v>7099</c:v>
                </c:pt>
                <c:pt idx="7100">
                  <c:v>7100</c:v>
                </c:pt>
                <c:pt idx="7101">
                  <c:v>7101</c:v>
                </c:pt>
                <c:pt idx="7102">
                  <c:v>7102</c:v>
                </c:pt>
                <c:pt idx="7103">
                  <c:v>7103</c:v>
                </c:pt>
                <c:pt idx="7104">
                  <c:v>7104</c:v>
                </c:pt>
                <c:pt idx="7105">
                  <c:v>7105</c:v>
                </c:pt>
                <c:pt idx="7106">
                  <c:v>7106</c:v>
                </c:pt>
                <c:pt idx="7107">
                  <c:v>7107</c:v>
                </c:pt>
                <c:pt idx="7108">
                  <c:v>7108</c:v>
                </c:pt>
                <c:pt idx="7109">
                  <c:v>7109</c:v>
                </c:pt>
                <c:pt idx="7110">
                  <c:v>7110</c:v>
                </c:pt>
                <c:pt idx="7111">
                  <c:v>7111</c:v>
                </c:pt>
                <c:pt idx="7112">
                  <c:v>7112</c:v>
                </c:pt>
                <c:pt idx="7113">
                  <c:v>7113</c:v>
                </c:pt>
                <c:pt idx="7114">
                  <c:v>7114</c:v>
                </c:pt>
                <c:pt idx="7115">
                  <c:v>7115</c:v>
                </c:pt>
                <c:pt idx="7116">
                  <c:v>7116</c:v>
                </c:pt>
                <c:pt idx="7117">
                  <c:v>7117</c:v>
                </c:pt>
                <c:pt idx="7118">
                  <c:v>7118</c:v>
                </c:pt>
                <c:pt idx="7119">
                  <c:v>7119</c:v>
                </c:pt>
                <c:pt idx="7120">
                  <c:v>7120</c:v>
                </c:pt>
                <c:pt idx="7121">
                  <c:v>7121</c:v>
                </c:pt>
                <c:pt idx="7122">
                  <c:v>7122</c:v>
                </c:pt>
                <c:pt idx="7123">
                  <c:v>7123</c:v>
                </c:pt>
                <c:pt idx="7124">
                  <c:v>7124</c:v>
                </c:pt>
                <c:pt idx="7125">
                  <c:v>7125</c:v>
                </c:pt>
                <c:pt idx="7126">
                  <c:v>7126</c:v>
                </c:pt>
                <c:pt idx="7127">
                  <c:v>7127</c:v>
                </c:pt>
                <c:pt idx="7128">
                  <c:v>7128</c:v>
                </c:pt>
                <c:pt idx="7129">
                  <c:v>7129</c:v>
                </c:pt>
                <c:pt idx="7130">
                  <c:v>7130</c:v>
                </c:pt>
                <c:pt idx="7131">
                  <c:v>7131</c:v>
                </c:pt>
                <c:pt idx="7132">
                  <c:v>7132</c:v>
                </c:pt>
                <c:pt idx="7133">
                  <c:v>7133</c:v>
                </c:pt>
                <c:pt idx="7134">
                  <c:v>7134</c:v>
                </c:pt>
                <c:pt idx="7135">
                  <c:v>7135</c:v>
                </c:pt>
                <c:pt idx="7136">
                  <c:v>7136</c:v>
                </c:pt>
                <c:pt idx="7137">
                  <c:v>7137</c:v>
                </c:pt>
                <c:pt idx="7138">
                  <c:v>7138</c:v>
                </c:pt>
                <c:pt idx="7139">
                  <c:v>7139</c:v>
                </c:pt>
                <c:pt idx="7140">
                  <c:v>7140</c:v>
                </c:pt>
                <c:pt idx="7141">
                  <c:v>7141</c:v>
                </c:pt>
                <c:pt idx="7142">
                  <c:v>7142</c:v>
                </c:pt>
                <c:pt idx="7143">
                  <c:v>7143</c:v>
                </c:pt>
                <c:pt idx="7144">
                  <c:v>7144</c:v>
                </c:pt>
                <c:pt idx="7145">
                  <c:v>7145</c:v>
                </c:pt>
                <c:pt idx="7146">
                  <c:v>7146</c:v>
                </c:pt>
                <c:pt idx="7147">
                  <c:v>7147</c:v>
                </c:pt>
                <c:pt idx="7148">
                  <c:v>7148</c:v>
                </c:pt>
                <c:pt idx="7149">
                  <c:v>7149</c:v>
                </c:pt>
                <c:pt idx="7150">
                  <c:v>7150</c:v>
                </c:pt>
                <c:pt idx="7151">
                  <c:v>7151</c:v>
                </c:pt>
                <c:pt idx="7152">
                  <c:v>7152</c:v>
                </c:pt>
                <c:pt idx="7153">
                  <c:v>7153</c:v>
                </c:pt>
                <c:pt idx="7154">
                  <c:v>7154</c:v>
                </c:pt>
                <c:pt idx="7155">
                  <c:v>7155</c:v>
                </c:pt>
                <c:pt idx="7156">
                  <c:v>7156</c:v>
                </c:pt>
                <c:pt idx="7157">
                  <c:v>7157</c:v>
                </c:pt>
                <c:pt idx="7158">
                  <c:v>7158</c:v>
                </c:pt>
                <c:pt idx="7159">
                  <c:v>7159</c:v>
                </c:pt>
                <c:pt idx="7160">
                  <c:v>7160</c:v>
                </c:pt>
                <c:pt idx="7161">
                  <c:v>7161</c:v>
                </c:pt>
                <c:pt idx="7162">
                  <c:v>7162</c:v>
                </c:pt>
                <c:pt idx="7163">
                  <c:v>7163</c:v>
                </c:pt>
                <c:pt idx="7164">
                  <c:v>7164</c:v>
                </c:pt>
                <c:pt idx="7165">
                  <c:v>7165</c:v>
                </c:pt>
                <c:pt idx="7166">
                  <c:v>7166</c:v>
                </c:pt>
                <c:pt idx="7167">
                  <c:v>7167</c:v>
                </c:pt>
                <c:pt idx="7168">
                  <c:v>7168</c:v>
                </c:pt>
                <c:pt idx="7169">
                  <c:v>7169</c:v>
                </c:pt>
                <c:pt idx="7170">
                  <c:v>7170</c:v>
                </c:pt>
                <c:pt idx="7171">
                  <c:v>7171</c:v>
                </c:pt>
                <c:pt idx="7172">
                  <c:v>7172</c:v>
                </c:pt>
                <c:pt idx="7173">
                  <c:v>7173</c:v>
                </c:pt>
                <c:pt idx="7174">
                  <c:v>7174</c:v>
                </c:pt>
                <c:pt idx="7175">
                  <c:v>7175</c:v>
                </c:pt>
                <c:pt idx="7176">
                  <c:v>7176</c:v>
                </c:pt>
                <c:pt idx="7177">
                  <c:v>7177</c:v>
                </c:pt>
                <c:pt idx="7178">
                  <c:v>7178</c:v>
                </c:pt>
                <c:pt idx="7179">
                  <c:v>7179</c:v>
                </c:pt>
                <c:pt idx="7180">
                  <c:v>7180</c:v>
                </c:pt>
                <c:pt idx="7181">
                  <c:v>7181</c:v>
                </c:pt>
                <c:pt idx="7182">
                  <c:v>7182</c:v>
                </c:pt>
                <c:pt idx="7183">
                  <c:v>7183</c:v>
                </c:pt>
                <c:pt idx="7184">
                  <c:v>7184</c:v>
                </c:pt>
                <c:pt idx="7185">
                  <c:v>7185</c:v>
                </c:pt>
                <c:pt idx="7186">
                  <c:v>7186</c:v>
                </c:pt>
                <c:pt idx="7187">
                  <c:v>7187</c:v>
                </c:pt>
                <c:pt idx="7188">
                  <c:v>7188</c:v>
                </c:pt>
                <c:pt idx="7189">
                  <c:v>7189</c:v>
                </c:pt>
                <c:pt idx="7190">
                  <c:v>7190</c:v>
                </c:pt>
                <c:pt idx="7191">
                  <c:v>7191</c:v>
                </c:pt>
                <c:pt idx="7192">
                  <c:v>7192</c:v>
                </c:pt>
                <c:pt idx="7193">
                  <c:v>7193</c:v>
                </c:pt>
                <c:pt idx="7194">
                  <c:v>7194</c:v>
                </c:pt>
                <c:pt idx="7195">
                  <c:v>7195</c:v>
                </c:pt>
                <c:pt idx="7196">
                  <c:v>7196</c:v>
                </c:pt>
                <c:pt idx="7197">
                  <c:v>7197</c:v>
                </c:pt>
                <c:pt idx="7198">
                  <c:v>7198</c:v>
                </c:pt>
                <c:pt idx="7199">
                  <c:v>7199</c:v>
                </c:pt>
                <c:pt idx="7200">
                  <c:v>7200</c:v>
                </c:pt>
                <c:pt idx="7201">
                  <c:v>7201</c:v>
                </c:pt>
                <c:pt idx="7202">
                  <c:v>7202</c:v>
                </c:pt>
                <c:pt idx="7203">
                  <c:v>7203</c:v>
                </c:pt>
                <c:pt idx="7204">
                  <c:v>7204</c:v>
                </c:pt>
                <c:pt idx="7205">
                  <c:v>7205</c:v>
                </c:pt>
                <c:pt idx="7206">
                  <c:v>7206</c:v>
                </c:pt>
                <c:pt idx="7207">
                  <c:v>7207</c:v>
                </c:pt>
                <c:pt idx="7208">
                  <c:v>7208</c:v>
                </c:pt>
                <c:pt idx="7209">
                  <c:v>7209</c:v>
                </c:pt>
                <c:pt idx="7210">
                  <c:v>7210</c:v>
                </c:pt>
                <c:pt idx="7211">
                  <c:v>7211</c:v>
                </c:pt>
                <c:pt idx="7212">
                  <c:v>7212</c:v>
                </c:pt>
                <c:pt idx="7213">
                  <c:v>7213</c:v>
                </c:pt>
                <c:pt idx="7214">
                  <c:v>7214</c:v>
                </c:pt>
                <c:pt idx="7215">
                  <c:v>7215</c:v>
                </c:pt>
                <c:pt idx="7216">
                  <c:v>7216</c:v>
                </c:pt>
                <c:pt idx="7217">
                  <c:v>7217</c:v>
                </c:pt>
                <c:pt idx="7218">
                  <c:v>7218</c:v>
                </c:pt>
                <c:pt idx="7219">
                  <c:v>7219</c:v>
                </c:pt>
                <c:pt idx="7220">
                  <c:v>7220</c:v>
                </c:pt>
                <c:pt idx="7221">
                  <c:v>7221</c:v>
                </c:pt>
                <c:pt idx="7222">
                  <c:v>7222</c:v>
                </c:pt>
                <c:pt idx="7223">
                  <c:v>7223</c:v>
                </c:pt>
                <c:pt idx="7224">
                  <c:v>7224</c:v>
                </c:pt>
                <c:pt idx="7225">
                  <c:v>7225</c:v>
                </c:pt>
                <c:pt idx="7226">
                  <c:v>7226</c:v>
                </c:pt>
                <c:pt idx="7227">
                  <c:v>7227</c:v>
                </c:pt>
                <c:pt idx="7228">
                  <c:v>7228</c:v>
                </c:pt>
                <c:pt idx="7229">
                  <c:v>7229</c:v>
                </c:pt>
                <c:pt idx="7230">
                  <c:v>7230</c:v>
                </c:pt>
                <c:pt idx="7231">
                  <c:v>7231</c:v>
                </c:pt>
                <c:pt idx="7232">
                  <c:v>7232</c:v>
                </c:pt>
                <c:pt idx="7233">
                  <c:v>7233</c:v>
                </c:pt>
                <c:pt idx="7234">
                  <c:v>7234</c:v>
                </c:pt>
                <c:pt idx="7235">
                  <c:v>7235</c:v>
                </c:pt>
                <c:pt idx="7236">
                  <c:v>7236</c:v>
                </c:pt>
                <c:pt idx="7237">
                  <c:v>7237</c:v>
                </c:pt>
                <c:pt idx="7238">
                  <c:v>7238</c:v>
                </c:pt>
                <c:pt idx="7239">
                  <c:v>7239</c:v>
                </c:pt>
                <c:pt idx="7240">
                  <c:v>7240</c:v>
                </c:pt>
                <c:pt idx="7241">
                  <c:v>7241</c:v>
                </c:pt>
                <c:pt idx="7242">
                  <c:v>7242</c:v>
                </c:pt>
                <c:pt idx="7243">
                  <c:v>7243</c:v>
                </c:pt>
                <c:pt idx="7244">
                  <c:v>7244</c:v>
                </c:pt>
                <c:pt idx="7245">
                  <c:v>7245</c:v>
                </c:pt>
                <c:pt idx="7246">
                  <c:v>7246</c:v>
                </c:pt>
                <c:pt idx="7247">
                  <c:v>7247</c:v>
                </c:pt>
                <c:pt idx="7248">
                  <c:v>7248</c:v>
                </c:pt>
                <c:pt idx="7249">
                  <c:v>7249</c:v>
                </c:pt>
                <c:pt idx="7250">
                  <c:v>7250</c:v>
                </c:pt>
                <c:pt idx="7251">
                  <c:v>7251</c:v>
                </c:pt>
                <c:pt idx="7252">
                  <c:v>7252</c:v>
                </c:pt>
                <c:pt idx="7253">
                  <c:v>7253</c:v>
                </c:pt>
                <c:pt idx="7254">
                  <c:v>7254</c:v>
                </c:pt>
                <c:pt idx="7255">
                  <c:v>7255</c:v>
                </c:pt>
                <c:pt idx="7256">
                  <c:v>7256</c:v>
                </c:pt>
                <c:pt idx="7257">
                  <c:v>7257</c:v>
                </c:pt>
                <c:pt idx="7258">
                  <c:v>7258</c:v>
                </c:pt>
                <c:pt idx="7259">
                  <c:v>7259</c:v>
                </c:pt>
                <c:pt idx="7260">
                  <c:v>7260</c:v>
                </c:pt>
                <c:pt idx="7261">
                  <c:v>7261</c:v>
                </c:pt>
                <c:pt idx="7262">
                  <c:v>7262</c:v>
                </c:pt>
                <c:pt idx="7263">
                  <c:v>7263</c:v>
                </c:pt>
                <c:pt idx="7264">
                  <c:v>7264</c:v>
                </c:pt>
                <c:pt idx="7265">
                  <c:v>7265</c:v>
                </c:pt>
                <c:pt idx="7266">
                  <c:v>7266</c:v>
                </c:pt>
                <c:pt idx="7267">
                  <c:v>7267</c:v>
                </c:pt>
                <c:pt idx="7268">
                  <c:v>7268</c:v>
                </c:pt>
                <c:pt idx="7269">
                  <c:v>7269</c:v>
                </c:pt>
                <c:pt idx="7270">
                  <c:v>7270</c:v>
                </c:pt>
                <c:pt idx="7271">
                  <c:v>7271</c:v>
                </c:pt>
                <c:pt idx="7272">
                  <c:v>7272</c:v>
                </c:pt>
                <c:pt idx="7273">
                  <c:v>7273</c:v>
                </c:pt>
                <c:pt idx="7274">
                  <c:v>7274</c:v>
                </c:pt>
                <c:pt idx="7275">
                  <c:v>7275</c:v>
                </c:pt>
                <c:pt idx="7276">
                  <c:v>7276</c:v>
                </c:pt>
                <c:pt idx="7277">
                  <c:v>7277</c:v>
                </c:pt>
                <c:pt idx="7278">
                  <c:v>7278</c:v>
                </c:pt>
                <c:pt idx="7279">
                  <c:v>7279</c:v>
                </c:pt>
                <c:pt idx="7280">
                  <c:v>7280</c:v>
                </c:pt>
                <c:pt idx="7281">
                  <c:v>7281</c:v>
                </c:pt>
                <c:pt idx="7282">
                  <c:v>7282</c:v>
                </c:pt>
                <c:pt idx="7283">
                  <c:v>7283</c:v>
                </c:pt>
                <c:pt idx="7284">
                  <c:v>7284</c:v>
                </c:pt>
                <c:pt idx="7285">
                  <c:v>7285</c:v>
                </c:pt>
                <c:pt idx="7286">
                  <c:v>7286</c:v>
                </c:pt>
                <c:pt idx="7287">
                  <c:v>7287</c:v>
                </c:pt>
                <c:pt idx="7288">
                  <c:v>7288</c:v>
                </c:pt>
                <c:pt idx="7289">
                  <c:v>7289</c:v>
                </c:pt>
                <c:pt idx="7290">
                  <c:v>7290</c:v>
                </c:pt>
                <c:pt idx="7291">
                  <c:v>7291</c:v>
                </c:pt>
                <c:pt idx="7292">
                  <c:v>7292</c:v>
                </c:pt>
                <c:pt idx="7293">
                  <c:v>7293</c:v>
                </c:pt>
                <c:pt idx="7294">
                  <c:v>7294</c:v>
                </c:pt>
                <c:pt idx="7295">
                  <c:v>7295</c:v>
                </c:pt>
                <c:pt idx="7296">
                  <c:v>7296</c:v>
                </c:pt>
                <c:pt idx="7297">
                  <c:v>7297</c:v>
                </c:pt>
                <c:pt idx="7298">
                  <c:v>7298</c:v>
                </c:pt>
                <c:pt idx="7299">
                  <c:v>7299</c:v>
                </c:pt>
                <c:pt idx="7300">
                  <c:v>7300</c:v>
                </c:pt>
                <c:pt idx="7301">
                  <c:v>7301</c:v>
                </c:pt>
                <c:pt idx="7302">
                  <c:v>7302</c:v>
                </c:pt>
                <c:pt idx="7303">
                  <c:v>7303</c:v>
                </c:pt>
                <c:pt idx="7304">
                  <c:v>7304</c:v>
                </c:pt>
                <c:pt idx="7305">
                  <c:v>7305</c:v>
                </c:pt>
                <c:pt idx="7306">
                  <c:v>7306</c:v>
                </c:pt>
                <c:pt idx="7307">
                  <c:v>7307</c:v>
                </c:pt>
                <c:pt idx="7308">
                  <c:v>7308</c:v>
                </c:pt>
                <c:pt idx="7309">
                  <c:v>7309</c:v>
                </c:pt>
                <c:pt idx="7310">
                  <c:v>7310</c:v>
                </c:pt>
                <c:pt idx="7311">
                  <c:v>7311</c:v>
                </c:pt>
                <c:pt idx="7312">
                  <c:v>7312</c:v>
                </c:pt>
                <c:pt idx="7313">
                  <c:v>7313</c:v>
                </c:pt>
                <c:pt idx="7314">
                  <c:v>7314</c:v>
                </c:pt>
                <c:pt idx="7315">
                  <c:v>7315</c:v>
                </c:pt>
                <c:pt idx="7316">
                  <c:v>7316</c:v>
                </c:pt>
                <c:pt idx="7317">
                  <c:v>7317</c:v>
                </c:pt>
                <c:pt idx="7318">
                  <c:v>7318</c:v>
                </c:pt>
                <c:pt idx="7319">
                  <c:v>7319</c:v>
                </c:pt>
                <c:pt idx="7320">
                  <c:v>7320</c:v>
                </c:pt>
                <c:pt idx="7321">
                  <c:v>7321</c:v>
                </c:pt>
                <c:pt idx="7322">
                  <c:v>7322</c:v>
                </c:pt>
                <c:pt idx="7323">
                  <c:v>7323</c:v>
                </c:pt>
                <c:pt idx="7324">
                  <c:v>7324</c:v>
                </c:pt>
                <c:pt idx="7325">
                  <c:v>7325</c:v>
                </c:pt>
                <c:pt idx="7326">
                  <c:v>7326</c:v>
                </c:pt>
                <c:pt idx="7327">
                  <c:v>7327</c:v>
                </c:pt>
                <c:pt idx="7328">
                  <c:v>7328</c:v>
                </c:pt>
                <c:pt idx="7329">
                  <c:v>7329</c:v>
                </c:pt>
                <c:pt idx="7330">
                  <c:v>7330</c:v>
                </c:pt>
                <c:pt idx="7331">
                  <c:v>7331</c:v>
                </c:pt>
                <c:pt idx="7332">
                  <c:v>7332</c:v>
                </c:pt>
                <c:pt idx="7333">
                  <c:v>7333</c:v>
                </c:pt>
                <c:pt idx="7334">
                  <c:v>7334</c:v>
                </c:pt>
                <c:pt idx="7335">
                  <c:v>7335</c:v>
                </c:pt>
                <c:pt idx="7336">
                  <c:v>7336</c:v>
                </c:pt>
                <c:pt idx="7337">
                  <c:v>7337</c:v>
                </c:pt>
                <c:pt idx="7338">
                  <c:v>7338</c:v>
                </c:pt>
                <c:pt idx="7339">
                  <c:v>7339</c:v>
                </c:pt>
                <c:pt idx="7340">
                  <c:v>7340</c:v>
                </c:pt>
                <c:pt idx="7341">
                  <c:v>7341</c:v>
                </c:pt>
                <c:pt idx="7342">
                  <c:v>7342</c:v>
                </c:pt>
                <c:pt idx="7343">
                  <c:v>7343</c:v>
                </c:pt>
                <c:pt idx="7344">
                  <c:v>7344</c:v>
                </c:pt>
                <c:pt idx="7345">
                  <c:v>7345</c:v>
                </c:pt>
                <c:pt idx="7346">
                  <c:v>7346</c:v>
                </c:pt>
                <c:pt idx="7347">
                  <c:v>7347</c:v>
                </c:pt>
                <c:pt idx="7348">
                  <c:v>7348</c:v>
                </c:pt>
                <c:pt idx="7349">
                  <c:v>7349</c:v>
                </c:pt>
                <c:pt idx="7350">
                  <c:v>7350</c:v>
                </c:pt>
                <c:pt idx="7351">
                  <c:v>7351</c:v>
                </c:pt>
                <c:pt idx="7352">
                  <c:v>7352</c:v>
                </c:pt>
                <c:pt idx="7353">
                  <c:v>7353</c:v>
                </c:pt>
                <c:pt idx="7354">
                  <c:v>7354</c:v>
                </c:pt>
                <c:pt idx="7355">
                  <c:v>7355</c:v>
                </c:pt>
                <c:pt idx="7356">
                  <c:v>7356</c:v>
                </c:pt>
                <c:pt idx="7357">
                  <c:v>7357</c:v>
                </c:pt>
                <c:pt idx="7358">
                  <c:v>7358</c:v>
                </c:pt>
                <c:pt idx="7359">
                  <c:v>7359</c:v>
                </c:pt>
                <c:pt idx="7360">
                  <c:v>7360</c:v>
                </c:pt>
                <c:pt idx="7361">
                  <c:v>7361</c:v>
                </c:pt>
                <c:pt idx="7362">
                  <c:v>7362</c:v>
                </c:pt>
                <c:pt idx="7363">
                  <c:v>7363</c:v>
                </c:pt>
                <c:pt idx="7364">
                  <c:v>7364</c:v>
                </c:pt>
                <c:pt idx="7365">
                  <c:v>7365</c:v>
                </c:pt>
                <c:pt idx="7366">
                  <c:v>7366</c:v>
                </c:pt>
                <c:pt idx="7367">
                  <c:v>7367</c:v>
                </c:pt>
                <c:pt idx="7368">
                  <c:v>7368</c:v>
                </c:pt>
                <c:pt idx="7369">
                  <c:v>7369</c:v>
                </c:pt>
                <c:pt idx="7370">
                  <c:v>7370</c:v>
                </c:pt>
                <c:pt idx="7371">
                  <c:v>7371</c:v>
                </c:pt>
                <c:pt idx="7372">
                  <c:v>7372</c:v>
                </c:pt>
                <c:pt idx="7373">
                  <c:v>7373</c:v>
                </c:pt>
                <c:pt idx="7374">
                  <c:v>7374</c:v>
                </c:pt>
                <c:pt idx="7375">
                  <c:v>7375</c:v>
                </c:pt>
                <c:pt idx="7376">
                  <c:v>7376</c:v>
                </c:pt>
                <c:pt idx="7377">
                  <c:v>7377</c:v>
                </c:pt>
                <c:pt idx="7378">
                  <c:v>7378</c:v>
                </c:pt>
                <c:pt idx="7379">
                  <c:v>7379</c:v>
                </c:pt>
                <c:pt idx="7380">
                  <c:v>7380</c:v>
                </c:pt>
                <c:pt idx="7381">
                  <c:v>7381</c:v>
                </c:pt>
                <c:pt idx="7382">
                  <c:v>7382</c:v>
                </c:pt>
                <c:pt idx="7383">
                  <c:v>7383</c:v>
                </c:pt>
                <c:pt idx="7384">
                  <c:v>7384</c:v>
                </c:pt>
                <c:pt idx="7385">
                  <c:v>7385</c:v>
                </c:pt>
                <c:pt idx="7386">
                  <c:v>7386</c:v>
                </c:pt>
                <c:pt idx="7387">
                  <c:v>7387</c:v>
                </c:pt>
                <c:pt idx="7388">
                  <c:v>7388</c:v>
                </c:pt>
                <c:pt idx="7389">
                  <c:v>7389</c:v>
                </c:pt>
                <c:pt idx="7390">
                  <c:v>7390</c:v>
                </c:pt>
                <c:pt idx="7391">
                  <c:v>7391</c:v>
                </c:pt>
                <c:pt idx="7392">
                  <c:v>7392</c:v>
                </c:pt>
                <c:pt idx="7393">
                  <c:v>7393</c:v>
                </c:pt>
                <c:pt idx="7394">
                  <c:v>7394</c:v>
                </c:pt>
                <c:pt idx="7395">
                  <c:v>7395</c:v>
                </c:pt>
                <c:pt idx="7396">
                  <c:v>7396</c:v>
                </c:pt>
                <c:pt idx="7397">
                  <c:v>7397</c:v>
                </c:pt>
                <c:pt idx="7398">
                  <c:v>7398</c:v>
                </c:pt>
                <c:pt idx="7399">
                  <c:v>7399</c:v>
                </c:pt>
                <c:pt idx="7400">
                  <c:v>7400</c:v>
                </c:pt>
                <c:pt idx="7401">
                  <c:v>7401</c:v>
                </c:pt>
                <c:pt idx="7402">
                  <c:v>7402</c:v>
                </c:pt>
                <c:pt idx="7403">
                  <c:v>7403</c:v>
                </c:pt>
                <c:pt idx="7404">
                  <c:v>7404</c:v>
                </c:pt>
                <c:pt idx="7405">
                  <c:v>7405</c:v>
                </c:pt>
                <c:pt idx="7406">
                  <c:v>7406</c:v>
                </c:pt>
                <c:pt idx="7407">
                  <c:v>7407</c:v>
                </c:pt>
                <c:pt idx="7408">
                  <c:v>7408</c:v>
                </c:pt>
                <c:pt idx="7409">
                  <c:v>7409</c:v>
                </c:pt>
                <c:pt idx="7410">
                  <c:v>7410</c:v>
                </c:pt>
                <c:pt idx="7411">
                  <c:v>7411</c:v>
                </c:pt>
                <c:pt idx="7412">
                  <c:v>7412</c:v>
                </c:pt>
                <c:pt idx="7413">
                  <c:v>7413</c:v>
                </c:pt>
                <c:pt idx="7414">
                  <c:v>7414</c:v>
                </c:pt>
                <c:pt idx="7415">
                  <c:v>7415</c:v>
                </c:pt>
                <c:pt idx="7416">
                  <c:v>7416</c:v>
                </c:pt>
                <c:pt idx="7417">
                  <c:v>7417</c:v>
                </c:pt>
                <c:pt idx="7418">
                  <c:v>7418</c:v>
                </c:pt>
                <c:pt idx="7419">
                  <c:v>7419</c:v>
                </c:pt>
                <c:pt idx="7420">
                  <c:v>7420</c:v>
                </c:pt>
                <c:pt idx="7421">
                  <c:v>7421</c:v>
                </c:pt>
                <c:pt idx="7422">
                  <c:v>7422</c:v>
                </c:pt>
                <c:pt idx="7423">
                  <c:v>7423</c:v>
                </c:pt>
                <c:pt idx="7424">
                  <c:v>7424</c:v>
                </c:pt>
                <c:pt idx="7425">
                  <c:v>7425</c:v>
                </c:pt>
                <c:pt idx="7426">
                  <c:v>7426</c:v>
                </c:pt>
                <c:pt idx="7427">
                  <c:v>7427</c:v>
                </c:pt>
                <c:pt idx="7428">
                  <c:v>7428</c:v>
                </c:pt>
                <c:pt idx="7429">
                  <c:v>7429</c:v>
                </c:pt>
                <c:pt idx="7430">
                  <c:v>7430</c:v>
                </c:pt>
                <c:pt idx="7431">
                  <c:v>7431</c:v>
                </c:pt>
                <c:pt idx="7432">
                  <c:v>7432</c:v>
                </c:pt>
                <c:pt idx="7433">
                  <c:v>7433</c:v>
                </c:pt>
                <c:pt idx="7434">
                  <c:v>7434</c:v>
                </c:pt>
                <c:pt idx="7435">
                  <c:v>7435</c:v>
                </c:pt>
                <c:pt idx="7436">
                  <c:v>7436</c:v>
                </c:pt>
                <c:pt idx="7437">
                  <c:v>7437</c:v>
                </c:pt>
                <c:pt idx="7438">
                  <c:v>7438</c:v>
                </c:pt>
                <c:pt idx="7439">
                  <c:v>7439</c:v>
                </c:pt>
                <c:pt idx="7440">
                  <c:v>7440</c:v>
                </c:pt>
                <c:pt idx="7441">
                  <c:v>7441</c:v>
                </c:pt>
                <c:pt idx="7442">
                  <c:v>7442</c:v>
                </c:pt>
                <c:pt idx="7443">
                  <c:v>7443</c:v>
                </c:pt>
                <c:pt idx="7444">
                  <c:v>7444</c:v>
                </c:pt>
                <c:pt idx="7445">
                  <c:v>7445</c:v>
                </c:pt>
                <c:pt idx="7446">
                  <c:v>7446</c:v>
                </c:pt>
                <c:pt idx="7447">
                  <c:v>7447</c:v>
                </c:pt>
                <c:pt idx="7448">
                  <c:v>7448</c:v>
                </c:pt>
                <c:pt idx="7449">
                  <c:v>7449</c:v>
                </c:pt>
                <c:pt idx="7450">
                  <c:v>7450</c:v>
                </c:pt>
                <c:pt idx="7451">
                  <c:v>7451</c:v>
                </c:pt>
                <c:pt idx="7452">
                  <c:v>7452</c:v>
                </c:pt>
                <c:pt idx="7453">
                  <c:v>7453</c:v>
                </c:pt>
                <c:pt idx="7454">
                  <c:v>7454</c:v>
                </c:pt>
                <c:pt idx="7455">
                  <c:v>7455</c:v>
                </c:pt>
                <c:pt idx="7456">
                  <c:v>7456</c:v>
                </c:pt>
                <c:pt idx="7457">
                  <c:v>7457</c:v>
                </c:pt>
                <c:pt idx="7458">
                  <c:v>7458</c:v>
                </c:pt>
                <c:pt idx="7459">
                  <c:v>7459</c:v>
                </c:pt>
                <c:pt idx="7460">
                  <c:v>7460</c:v>
                </c:pt>
                <c:pt idx="7461">
                  <c:v>7461</c:v>
                </c:pt>
                <c:pt idx="7462">
                  <c:v>7462</c:v>
                </c:pt>
                <c:pt idx="7463">
                  <c:v>7463</c:v>
                </c:pt>
                <c:pt idx="7464">
                  <c:v>7464</c:v>
                </c:pt>
                <c:pt idx="7465">
                  <c:v>7465</c:v>
                </c:pt>
                <c:pt idx="7466">
                  <c:v>7466</c:v>
                </c:pt>
                <c:pt idx="7467">
                  <c:v>7467</c:v>
                </c:pt>
                <c:pt idx="7468">
                  <c:v>7468</c:v>
                </c:pt>
                <c:pt idx="7469">
                  <c:v>7469</c:v>
                </c:pt>
                <c:pt idx="7470">
                  <c:v>7470</c:v>
                </c:pt>
                <c:pt idx="7471">
                  <c:v>7471</c:v>
                </c:pt>
                <c:pt idx="7472">
                  <c:v>7472</c:v>
                </c:pt>
                <c:pt idx="7473">
                  <c:v>7473</c:v>
                </c:pt>
                <c:pt idx="7474">
                  <c:v>7474</c:v>
                </c:pt>
                <c:pt idx="7475">
                  <c:v>7475</c:v>
                </c:pt>
                <c:pt idx="7476">
                  <c:v>7476</c:v>
                </c:pt>
                <c:pt idx="7477">
                  <c:v>7477</c:v>
                </c:pt>
                <c:pt idx="7478">
                  <c:v>7478</c:v>
                </c:pt>
                <c:pt idx="7479">
                  <c:v>7479</c:v>
                </c:pt>
                <c:pt idx="7480">
                  <c:v>7480</c:v>
                </c:pt>
                <c:pt idx="7481">
                  <c:v>7481</c:v>
                </c:pt>
                <c:pt idx="7482">
                  <c:v>7482</c:v>
                </c:pt>
                <c:pt idx="7483">
                  <c:v>7483</c:v>
                </c:pt>
                <c:pt idx="7484">
                  <c:v>7484</c:v>
                </c:pt>
                <c:pt idx="7485">
                  <c:v>7485</c:v>
                </c:pt>
                <c:pt idx="7486">
                  <c:v>7486</c:v>
                </c:pt>
                <c:pt idx="7487">
                  <c:v>7487</c:v>
                </c:pt>
                <c:pt idx="7488">
                  <c:v>7488</c:v>
                </c:pt>
                <c:pt idx="7489">
                  <c:v>7489</c:v>
                </c:pt>
                <c:pt idx="7490">
                  <c:v>7490</c:v>
                </c:pt>
                <c:pt idx="7491">
                  <c:v>7491</c:v>
                </c:pt>
                <c:pt idx="7492">
                  <c:v>7492</c:v>
                </c:pt>
                <c:pt idx="7493">
                  <c:v>7493</c:v>
                </c:pt>
                <c:pt idx="7494">
                  <c:v>7494</c:v>
                </c:pt>
                <c:pt idx="7495">
                  <c:v>7495</c:v>
                </c:pt>
                <c:pt idx="7496">
                  <c:v>7496</c:v>
                </c:pt>
                <c:pt idx="7497">
                  <c:v>7497</c:v>
                </c:pt>
                <c:pt idx="7498">
                  <c:v>7498</c:v>
                </c:pt>
                <c:pt idx="7499">
                  <c:v>7499</c:v>
                </c:pt>
                <c:pt idx="7500">
                  <c:v>7500</c:v>
                </c:pt>
                <c:pt idx="7501">
                  <c:v>7501</c:v>
                </c:pt>
                <c:pt idx="7502">
                  <c:v>7502</c:v>
                </c:pt>
                <c:pt idx="7503">
                  <c:v>7503</c:v>
                </c:pt>
                <c:pt idx="7504">
                  <c:v>7504</c:v>
                </c:pt>
                <c:pt idx="7505">
                  <c:v>7505</c:v>
                </c:pt>
                <c:pt idx="7506">
                  <c:v>7506</c:v>
                </c:pt>
                <c:pt idx="7507">
                  <c:v>7507</c:v>
                </c:pt>
                <c:pt idx="7508">
                  <c:v>7508</c:v>
                </c:pt>
                <c:pt idx="7509">
                  <c:v>7509</c:v>
                </c:pt>
                <c:pt idx="7510">
                  <c:v>7510</c:v>
                </c:pt>
                <c:pt idx="7511">
                  <c:v>7511</c:v>
                </c:pt>
                <c:pt idx="7512">
                  <c:v>7512</c:v>
                </c:pt>
                <c:pt idx="7513">
                  <c:v>7513</c:v>
                </c:pt>
                <c:pt idx="7514">
                  <c:v>7514</c:v>
                </c:pt>
                <c:pt idx="7515">
                  <c:v>7515</c:v>
                </c:pt>
                <c:pt idx="7516">
                  <c:v>7516</c:v>
                </c:pt>
                <c:pt idx="7517">
                  <c:v>7517</c:v>
                </c:pt>
                <c:pt idx="7518">
                  <c:v>7518</c:v>
                </c:pt>
                <c:pt idx="7519">
                  <c:v>7519</c:v>
                </c:pt>
                <c:pt idx="7520">
                  <c:v>7520</c:v>
                </c:pt>
                <c:pt idx="7521">
                  <c:v>7521</c:v>
                </c:pt>
                <c:pt idx="7522">
                  <c:v>7522</c:v>
                </c:pt>
                <c:pt idx="7523">
                  <c:v>7523</c:v>
                </c:pt>
                <c:pt idx="7524">
                  <c:v>7524</c:v>
                </c:pt>
                <c:pt idx="7525">
                  <c:v>7525</c:v>
                </c:pt>
                <c:pt idx="7526">
                  <c:v>7526</c:v>
                </c:pt>
                <c:pt idx="7527">
                  <c:v>7527</c:v>
                </c:pt>
                <c:pt idx="7528">
                  <c:v>7528</c:v>
                </c:pt>
                <c:pt idx="7529">
                  <c:v>7529</c:v>
                </c:pt>
                <c:pt idx="7530">
                  <c:v>7530</c:v>
                </c:pt>
                <c:pt idx="7531">
                  <c:v>7531</c:v>
                </c:pt>
                <c:pt idx="7532">
                  <c:v>7532</c:v>
                </c:pt>
                <c:pt idx="7533">
                  <c:v>7533</c:v>
                </c:pt>
                <c:pt idx="7534">
                  <c:v>7534</c:v>
                </c:pt>
                <c:pt idx="7535">
                  <c:v>7535</c:v>
                </c:pt>
                <c:pt idx="7536">
                  <c:v>7536</c:v>
                </c:pt>
                <c:pt idx="7537">
                  <c:v>7537</c:v>
                </c:pt>
                <c:pt idx="7538">
                  <c:v>7538</c:v>
                </c:pt>
                <c:pt idx="7539">
                  <c:v>7539</c:v>
                </c:pt>
                <c:pt idx="7540">
                  <c:v>7540</c:v>
                </c:pt>
                <c:pt idx="7541">
                  <c:v>7541</c:v>
                </c:pt>
                <c:pt idx="7542">
                  <c:v>7542</c:v>
                </c:pt>
                <c:pt idx="7543">
                  <c:v>7543</c:v>
                </c:pt>
                <c:pt idx="7544">
                  <c:v>7544</c:v>
                </c:pt>
                <c:pt idx="7545">
                  <c:v>7545</c:v>
                </c:pt>
                <c:pt idx="7546">
                  <c:v>7546</c:v>
                </c:pt>
                <c:pt idx="7547">
                  <c:v>7547</c:v>
                </c:pt>
                <c:pt idx="7548">
                  <c:v>7548</c:v>
                </c:pt>
                <c:pt idx="7549">
                  <c:v>7549</c:v>
                </c:pt>
                <c:pt idx="7550">
                  <c:v>7550</c:v>
                </c:pt>
                <c:pt idx="7551">
                  <c:v>7551</c:v>
                </c:pt>
                <c:pt idx="7552">
                  <c:v>7552</c:v>
                </c:pt>
                <c:pt idx="7553">
                  <c:v>7553</c:v>
                </c:pt>
                <c:pt idx="7554">
                  <c:v>7554</c:v>
                </c:pt>
                <c:pt idx="7555">
                  <c:v>7555</c:v>
                </c:pt>
                <c:pt idx="7556">
                  <c:v>7556</c:v>
                </c:pt>
                <c:pt idx="7557">
                  <c:v>7557</c:v>
                </c:pt>
                <c:pt idx="7558">
                  <c:v>7558</c:v>
                </c:pt>
                <c:pt idx="7559">
                  <c:v>7559</c:v>
                </c:pt>
                <c:pt idx="7560">
                  <c:v>7560</c:v>
                </c:pt>
                <c:pt idx="7561">
                  <c:v>7561</c:v>
                </c:pt>
                <c:pt idx="7562">
                  <c:v>7562</c:v>
                </c:pt>
                <c:pt idx="7563">
                  <c:v>7563</c:v>
                </c:pt>
                <c:pt idx="7564">
                  <c:v>7564</c:v>
                </c:pt>
                <c:pt idx="7565">
                  <c:v>7565</c:v>
                </c:pt>
                <c:pt idx="7566">
                  <c:v>7566</c:v>
                </c:pt>
                <c:pt idx="7567">
                  <c:v>7567</c:v>
                </c:pt>
                <c:pt idx="7568">
                  <c:v>7568</c:v>
                </c:pt>
                <c:pt idx="7569">
                  <c:v>7569</c:v>
                </c:pt>
                <c:pt idx="7570">
                  <c:v>7570</c:v>
                </c:pt>
                <c:pt idx="7571">
                  <c:v>7571</c:v>
                </c:pt>
                <c:pt idx="7572">
                  <c:v>7572</c:v>
                </c:pt>
                <c:pt idx="7573">
                  <c:v>7573</c:v>
                </c:pt>
                <c:pt idx="7574">
                  <c:v>7574</c:v>
                </c:pt>
                <c:pt idx="7575">
                  <c:v>7575</c:v>
                </c:pt>
                <c:pt idx="7576">
                  <c:v>7576</c:v>
                </c:pt>
                <c:pt idx="7577">
                  <c:v>7577</c:v>
                </c:pt>
                <c:pt idx="7578">
                  <c:v>7578</c:v>
                </c:pt>
                <c:pt idx="7579">
                  <c:v>7579</c:v>
                </c:pt>
                <c:pt idx="7580">
                  <c:v>7580</c:v>
                </c:pt>
                <c:pt idx="7581">
                  <c:v>7581</c:v>
                </c:pt>
                <c:pt idx="7582">
                  <c:v>7582</c:v>
                </c:pt>
                <c:pt idx="7583">
                  <c:v>7583</c:v>
                </c:pt>
                <c:pt idx="7584">
                  <c:v>7584</c:v>
                </c:pt>
                <c:pt idx="7585">
                  <c:v>7585</c:v>
                </c:pt>
                <c:pt idx="7586">
                  <c:v>7586</c:v>
                </c:pt>
                <c:pt idx="7587">
                  <c:v>7587</c:v>
                </c:pt>
                <c:pt idx="7588">
                  <c:v>7588</c:v>
                </c:pt>
                <c:pt idx="7589">
                  <c:v>7589</c:v>
                </c:pt>
                <c:pt idx="7590">
                  <c:v>7590</c:v>
                </c:pt>
                <c:pt idx="7591">
                  <c:v>7591</c:v>
                </c:pt>
                <c:pt idx="7592">
                  <c:v>7592</c:v>
                </c:pt>
                <c:pt idx="7593">
                  <c:v>7593</c:v>
                </c:pt>
                <c:pt idx="7594">
                  <c:v>7594</c:v>
                </c:pt>
                <c:pt idx="7595">
                  <c:v>7595</c:v>
                </c:pt>
                <c:pt idx="7596">
                  <c:v>7596</c:v>
                </c:pt>
                <c:pt idx="7597">
                  <c:v>7597</c:v>
                </c:pt>
                <c:pt idx="7598">
                  <c:v>7598</c:v>
                </c:pt>
                <c:pt idx="7599">
                  <c:v>7599</c:v>
                </c:pt>
                <c:pt idx="7600">
                  <c:v>7600</c:v>
                </c:pt>
                <c:pt idx="7601">
                  <c:v>7601</c:v>
                </c:pt>
                <c:pt idx="7602">
                  <c:v>7602</c:v>
                </c:pt>
                <c:pt idx="7603">
                  <c:v>7603</c:v>
                </c:pt>
                <c:pt idx="7604">
                  <c:v>7604</c:v>
                </c:pt>
                <c:pt idx="7605">
                  <c:v>7605</c:v>
                </c:pt>
                <c:pt idx="7606">
                  <c:v>7606</c:v>
                </c:pt>
                <c:pt idx="7607">
                  <c:v>7607</c:v>
                </c:pt>
                <c:pt idx="7608">
                  <c:v>7608</c:v>
                </c:pt>
                <c:pt idx="7609">
                  <c:v>7609</c:v>
                </c:pt>
                <c:pt idx="7610">
                  <c:v>7610</c:v>
                </c:pt>
                <c:pt idx="7611">
                  <c:v>7611</c:v>
                </c:pt>
                <c:pt idx="7612">
                  <c:v>7612</c:v>
                </c:pt>
                <c:pt idx="7613">
                  <c:v>7613</c:v>
                </c:pt>
                <c:pt idx="7614">
                  <c:v>7614</c:v>
                </c:pt>
                <c:pt idx="7615">
                  <c:v>7615</c:v>
                </c:pt>
                <c:pt idx="7616">
                  <c:v>7616</c:v>
                </c:pt>
                <c:pt idx="7617">
                  <c:v>7617</c:v>
                </c:pt>
                <c:pt idx="7618">
                  <c:v>7618</c:v>
                </c:pt>
                <c:pt idx="7619">
                  <c:v>7619</c:v>
                </c:pt>
                <c:pt idx="7620">
                  <c:v>7620</c:v>
                </c:pt>
                <c:pt idx="7621">
                  <c:v>7621</c:v>
                </c:pt>
                <c:pt idx="7622">
                  <c:v>7622</c:v>
                </c:pt>
                <c:pt idx="7623">
                  <c:v>7623</c:v>
                </c:pt>
                <c:pt idx="7624">
                  <c:v>7624</c:v>
                </c:pt>
                <c:pt idx="7625">
                  <c:v>7625</c:v>
                </c:pt>
                <c:pt idx="7626">
                  <c:v>7626</c:v>
                </c:pt>
                <c:pt idx="7627">
                  <c:v>7627</c:v>
                </c:pt>
                <c:pt idx="7628">
                  <c:v>7628</c:v>
                </c:pt>
                <c:pt idx="7629">
                  <c:v>7629</c:v>
                </c:pt>
                <c:pt idx="7630">
                  <c:v>7630</c:v>
                </c:pt>
                <c:pt idx="7631">
                  <c:v>7631</c:v>
                </c:pt>
                <c:pt idx="7632">
                  <c:v>7632</c:v>
                </c:pt>
                <c:pt idx="7633">
                  <c:v>7633</c:v>
                </c:pt>
                <c:pt idx="7634">
                  <c:v>7634</c:v>
                </c:pt>
                <c:pt idx="7635">
                  <c:v>7635</c:v>
                </c:pt>
                <c:pt idx="7636">
                  <c:v>7636</c:v>
                </c:pt>
                <c:pt idx="7637">
                  <c:v>7637</c:v>
                </c:pt>
                <c:pt idx="7638">
                  <c:v>7638</c:v>
                </c:pt>
                <c:pt idx="7639">
                  <c:v>7639</c:v>
                </c:pt>
                <c:pt idx="7640">
                  <c:v>7640</c:v>
                </c:pt>
                <c:pt idx="7641">
                  <c:v>7641</c:v>
                </c:pt>
                <c:pt idx="7642">
                  <c:v>7642</c:v>
                </c:pt>
                <c:pt idx="7643">
                  <c:v>7643</c:v>
                </c:pt>
                <c:pt idx="7644">
                  <c:v>7644</c:v>
                </c:pt>
                <c:pt idx="7645">
                  <c:v>7645</c:v>
                </c:pt>
                <c:pt idx="7646">
                  <c:v>7646</c:v>
                </c:pt>
                <c:pt idx="7647">
                  <c:v>7647</c:v>
                </c:pt>
                <c:pt idx="7648">
                  <c:v>7648</c:v>
                </c:pt>
                <c:pt idx="7649">
                  <c:v>7649</c:v>
                </c:pt>
                <c:pt idx="7650">
                  <c:v>7650</c:v>
                </c:pt>
                <c:pt idx="7651">
                  <c:v>7651</c:v>
                </c:pt>
                <c:pt idx="7652">
                  <c:v>7652</c:v>
                </c:pt>
                <c:pt idx="7653">
                  <c:v>7653</c:v>
                </c:pt>
                <c:pt idx="7654">
                  <c:v>7654</c:v>
                </c:pt>
                <c:pt idx="7655">
                  <c:v>7655</c:v>
                </c:pt>
                <c:pt idx="7656">
                  <c:v>7656</c:v>
                </c:pt>
                <c:pt idx="7657">
                  <c:v>7657</c:v>
                </c:pt>
                <c:pt idx="7658">
                  <c:v>7658</c:v>
                </c:pt>
                <c:pt idx="7659">
                  <c:v>7659</c:v>
                </c:pt>
                <c:pt idx="7660">
                  <c:v>7660</c:v>
                </c:pt>
                <c:pt idx="7661">
                  <c:v>7661</c:v>
                </c:pt>
                <c:pt idx="7662">
                  <c:v>7662</c:v>
                </c:pt>
                <c:pt idx="7663">
                  <c:v>7663</c:v>
                </c:pt>
                <c:pt idx="7664">
                  <c:v>7664</c:v>
                </c:pt>
                <c:pt idx="7665">
                  <c:v>7665</c:v>
                </c:pt>
                <c:pt idx="7666">
                  <c:v>7666</c:v>
                </c:pt>
                <c:pt idx="7667">
                  <c:v>7667</c:v>
                </c:pt>
                <c:pt idx="7668">
                  <c:v>7668</c:v>
                </c:pt>
                <c:pt idx="7669">
                  <c:v>7669</c:v>
                </c:pt>
                <c:pt idx="7670">
                  <c:v>7670</c:v>
                </c:pt>
                <c:pt idx="7671">
                  <c:v>7671</c:v>
                </c:pt>
                <c:pt idx="7672">
                  <c:v>7672</c:v>
                </c:pt>
                <c:pt idx="7673">
                  <c:v>7673</c:v>
                </c:pt>
                <c:pt idx="7674">
                  <c:v>7674</c:v>
                </c:pt>
                <c:pt idx="7675">
                  <c:v>7675</c:v>
                </c:pt>
                <c:pt idx="7676">
                  <c:v>7676</c:v>
                </c:pt>
                <c:pt idx="7677">
                  <c:v>7677</c:v>
                </c:pt>
                <c:pt idx="7678">
                  <c:v>7678</c:v>
                </c:pt>
                <c:pt idx="7679">
                  <c:v>7679</c:v>
                </c:pt>
                <c:pt idx="7680">
                  <c:v>7680</c:v>
                </c:pt>
                <c:pt idx="7681">
                  <c:v>7681</c:v>
                </c:pt>
                <c:pt idx="7682">
                  <c:v>7682</c:v>
                </c:pt>
                <c:pt idx="7683">
                  <c:v>7683</c:v>
                </c:pt>
                <c:pt idx="7684">
                  <c:v>7684</c:v>
                </c:pt>
                <c:pt idx="7685">
                  <c:v>7685</c:v>
                </c:pt>
                <c:pt idx="7686">
                  <c:v>7686</c:v>
                </c:pt>
                <c:pt idx="7687">
                  <c:v>7687</c:v>
                </c:pt>
                <c:pt idx="7688">
                  <c:v>7688</c:v>
                </c:pt>
                <c:pt idx="7689">
                  <c:v>7689</c:v>
                </c:pt>
                <c:pt idx="7690">
                  <c:v>7690</c:v>
                </c:pt>
                <c:pt idx="7691">
                  <c:v>7691</c:v>
                </c:pt>
                <c:pt idx="7692">
                  <c:v>7692</c:v>
                </c:pt>
                <c:pt idx="7693">
                  <c:v>7693</c:v>
                </c:pt>
                <c:pt idx="7694">
                  <c:v>7694</c:v>
                </c:pt>
                <c:pt idx="7695">
                  <c:v>7695</c:v>
                </c:pt>
                <c:pt idx="7696">
                  <c:v>7696</c:v>
                </c:pt>
                <c:pt idx="7697">
                  <c:v>7697</c:v>
                </c:pt>
                <c:pt idx="7698">
                  <c:v>7698</c:v>
                </c:pt>
                <c:pt idx="7699">
                  <c:v>7699</c:v>
                </c:pt>
                <c:pt idx="7700">
                  <c:v>7700</c:v>
                </c:pt>
                <c:pt idx="7701">
                  <c:v>7701</c:v>
                </c:pt>
                <c:pt idx="7702">
                  <c:v>7702</c:v>
                </c:pt>
                <c:pt idx="7703">
                  <c:v>7703</c:v>
                </c:pt>
                <c:pt idx="7704">
                  <c:v>7704</c:v>
                </c:pt>
                <c:pt idx="7705">
                  <c:v>7705</c:v>
                </c:pt>
                <c:pt idx="7706">
                  <c:v>7706</c:v>
                </c:pt>
                <c:pt idx="7707">
                  <c:v>7707</c:v>
                </c:pt>
                <c:pt idx="7708">
                  <c:v>7708</c:v>
                </c:pt>
                <c:pt idx="7709">
                  <c:v>7709</c:v>
                </c:pt>
                <c:pt idx="7710">
                  <c:v>7710</c:v>
                </c:pt>
                <c:pt idx="7711">
                  <c:v>7711</c:v>
                </c:pt>
                <c:pt idx="7712">
                  <c:v>7712</c:v>
                </c:pt>
                <c:pt idx="7713">
                  <c:v>7713</c:v>
                </c:pt>
                <c:pt idx="7714">
                  <c:v>7714</c:v>
                </c:pt>
                <c:pt idx="7715">
                  <c:v>7715</c:v>
                </c:pt>
                <c:pt idx="7716">
                  <c:v>7716</c:v>
                </c:pt>
                <c:pt idx="7717">
                  <c:v>7717</c:v>
                </c:pt>
                <c:pt idx="7718">
                  <c:v>7718</c:v>
                </c:pt>
                <c:pt idx="7719">
                  <c:v>7719</c:v>
                </c:pt>
                <c:pt idx="7720">
                  <c:v>7720</c:v>
                </c:pt>
                <c:pt idx="7721">
                  <c:v>7721</c:v>
                </c:pt>
                <c:pt idx="7722">
                  <c:v>7722</c:v>
                </c:pt>
                <c:pt idx="7723">
                  <c:v>7723</c:v>
                </c:pt>
                <c:pt idx="7724">
                  <c:v>7724</c:v>
                </c:pt>
                <c:pt idx="7725">
                  <c:v>7725</c:v>
                </c:pt>
                <c:pt idx="7726">
                  <c:v>7726</c:v>
                </c:pt>
                <c:pt idx="7727">
                  <c:v>7727</c:v>
                </c:pt>
                <c:pt idx="7728">
                  <c:v>7728</c:v>
                </c:pt>
                <c:pt idx="7729">
                  <c:v>7729</c:v>
                </c:pt>
                <c:pt idx="7730">
                  <c:v>7730</c:v>
                </c:pt>
                <c:pt idx="7731">
                  <c:v>7731</c:v>
                </c:pt>
                <c:pt idx="7732">
                  <c:v>7732</c:v>
                </c:pt>
                <c:pt idx="7733">
                  <c:v>7733</c:v>
                </c:pt>
                <c:pt idx="7734">
                  <c:v>7734</c:v>
                </c:pt>
                <c:pt idx="7735">
                  <c:v>7735</c:v>
                </c:pt>
                <c:pt idx="7736">
                  <c:v>7736</c:v>
                </c:pt>
                <c:pt idx="7737">
                  <c:v>7737</c:v>
                </c:pt>
                <c:pt idx="7738">
                  <c:v>7738</c:v>
                </c:pt>
                <c:pt idx="7739">
                  <c:v>7739</c:v>
                </c:pt>
                <c:pt idx="7740">
                  <c:v>7740</c:v>
                </c:pt>
                <c:pt idx="7741">
                  <c:v>7741</c:v>
                </c:pt>
                <c:pt idx="7742">
                  <c:v>7742</c:v>
                </c:pt>
                <c:pt idx="7743">
                  <c:v>7743</c:v>
                </c:pt>
                <c:pt idx="7744">
                  <c:v>7744</c:v>
                </c:pt>
                <c:pt idx="7745">
                  <c:v>7745</c:v>
                </c:pt>
                <c:pt idx="7746">
                  <c:v>7746</c:v>
                </c:pt>
                <c:pt idx="7747">
                  <c:v>7747</c:v>
                </c:pt>
                <c:pt idx="7748">
                  <c:v>7748</c:v>
                </c:pt>
                <c:pt idx="7749">
                  <c:v>7749</c:v>
                </c:pt>
                <c:pt idx="7750">
                  <c:v>7750</c:v>
                </c:pt>
                <c:pt idx="7751">
                  <c:v>7751</c:v>
                </c:pt>
                <c:pt idx="7752">
                  <c:v>7752</c:v>
                </c:pt>
                <c:pt idx="7753">
                  <c:v>7753</c:v>
                </c:pt>
                <c:pt idx="7754">
                  <c:v>7754</c:v>
                </c:pt>
                <c:pt idx="7755">
                  <c:v>7755</c:v>
                </c:pt>
                <c:pt idx="7756">
                  <c:v>7756</c:v>
                </c:pt>
                <c:pt idx="7757">
                  <c:v>7757</c:v>
                </c:pt>
                <c:pt idx="7758">
                  <c:v>7758</c:v>
                </c:pt>
                <c:pt idx="7759">
                  <c:v>7759</c:v>
                </c:pt>
                <c:pt idx="7760">
                  <c:v>7760</c:v>
                </c:pt>
                <c:pt idx="7761">
                  <c:v>7761</c:v>
                </c:pt>
                <c:pt idx="7762">
                  <c:v>7762</c:v>
                </c:pt>
                <c:pt idx="7763">
                  <c:v>7763</c:v>
                </c:pt>
                <c:pt idx="7764">
                  <c:v>7764</c:v>
                </c:pt>
                <c:pt idx="7765">
                  <c:v>7765</c:v>
                </c:pt>
                <c:pt idx="7766">
                  <c:v>7766</c:v>
                </c:pt>
                <c:pt idx="7767">
                  <c:v>7767</c:v>
                </c:pt>
                <c:pt idx="7768">
                  <c:v>7768</c:v>
                </c:pt>
                <c:pt idx="7769">
                  <c:v>7769</c:v>
                </c:pt>
                <c:pt idx="7770">
                  <c:v>7770</c:v>
                </c:pt>
                <c:pt idx="7771">
                  <c:v>7771</c:v>
                </c:pt>
                <c:pt idx="7772">
                  <c:v>7772</c:v>
                </c:pt>
                <c:pt idx="7773">
                  <c:v>7773</c:v>
                </c:pt>
                <c:pt idx="7774">
                  <c:v>7774</c:v>
                </c:pt>
                <c:pt idx="7775">
                  <c:v>7775</c:v>
                </c:pt>
                <c:pt idx="7776">
                  <c:v>7776</c:v>
                </c:pt>
                <c:pt idx="7777">
                  <c:v>7777</c:v>
                </c:pt>
                <c:pt idx="7778">
                  <c:v>7778</c:v>
                </c:pt>
                <c:pt idx="7779">
                  <c:v>7779</c:v>
                </c:pt>
                <c:pt idx="7780">
                  <c:v>7780</c:v>
                </c:pt>
                <c:pt idx="7781">
                  <c:v>7781</c:v>
                </c:pt>
                <c:pt idx="7782">
                  <c:v>7782</c:v>
                </c:pt>
                <c:pt idx="7783">
                  <c:v>7783</c:v>
                </c:pt>
                <c:pt idx="7784">
                  <c:v>7784</c:v>
                </c:pt>
                <c:pt idx="7785">
                  <c:v>7785</c:v>
                </c:pt>
                <c:pt idx="7786">
                  <c:v>7786</c:v>
                </c:pt>
                <c:pt idx="7787">
                  <c:v>7787</c:v>
                </c:pt>
                <c:pt idx="7788">
                  <c:v>7788</c:v>
                </c:pt>
                <c:pt idx="7789">
                  <c:v>7789</c:v>
                </c:pt>
                <c:pt idx="7790">
                  <c:v>7790</c:v>
                </c:pt>
                <c:pt idx="7791">
                  <c:v>7791</c:v>
                </c:pt>
                <c:pt idx="7792">
                  <c:v>7792</c:v>
                </c:pt>
                <c:pt idx="7793">
                  <c:v>7793</c:v>
                </c:pt>
                <c:pt idx="7794">
                  <c:v>7794</c:v>
                </c:pt>
                <c:pt idx="7795">
                  <c:v>7795</c:v>
                </c:pt>
                <c:pt idx="7796">
                  <c:v>7796</c:v>
                </c:pt>
                <c:pt idx="7797">
                  <c:v>7797</c:v>
                </c:pt>
                <c:pt idx="7798">
                  <c:v>7798</c:v>
                </c:pt>
                <c:pt idx="7799">
                  <c:v>7799</c:v>
                </c:pt>
                <c:pt idx="7800">
                  <c:v>7800</c:v>
                </c:pt>
                <c:pt idx="7801">
                  <c:v>7801</c:v>
                </c:pt>
                <c:pt idx="7802">
                  <c:v>7802</c:v>
                </c:pt>
                <c:pt idx="7803">
                  <c:v>7803</c:v>
                </c:pt>
                <c:pt idx="7804">
                  <c:v>7804</c:v>
                </c:pt>
                <c:pt idx="7805">
                  <c:v>7805</c:v>
                </c:pt>
                <c:pt idx="7806">
                  <c:v>7806</c:v>
                </c:pt>
                <c:pt idx="7807">
                  <c:v>7807</c:v>
                </c:pt>
                <c:pt idx="7808">
                  <c:v>7808</c:v>
                </c:pt>
                <c:pt idx="7809">
                  <c:v>7809</c:v>
                </c:pt>
                <c:pt idx="7810">
                  <c:v>7810</c:v>
                </c:pt>
                <c:pt idx="7811">
                  <c:v>7811</c:v>
                </c:pt>
                <c:pt idx="7812">
                  <c:v>7812</c:v>
                </c:pt>
                <c:pt idx="7813">
                  <c:v>7813</c:v>
                </c:pt>
                <c:pt idx="7814">
                  <c:v>7814</c:v>
                </c:pt>
                <c:pt idx="7815">
                  <c:v>7815</c:v>
                </c:pt>
                <c:pt idx="7816">
                  <c:v>7816</c:v>
                </c:pt>
                <c:pt idx="7817">
                  <c:v>7817</c:v>
                </c:pt>
                <c:pt idx="7818">
                  <c:v>7818</c:v>
                </c:pt>
                <c:pt idx="7819">
                  <c:v>7819</c:v>
                </c:pt>
                <c:pt idx="7820">
                  <c:v>7820</c:v>
                </c:pt>
                <c:pt idx="7821">
                  <c:v>7821</c:v>
                </c:pt>
                <c:pt idx="7822">
                  <c:v>7822</c:v>
                </c:pt>
                <c:pt idx="7823">
                  <c:v>7823</c:v>
                </c:pt>
                <c:pt idx="7824">
                  <c:v>7824</c:v>
                </c:pt>
                <c:pt idx="7825">
                  <c:v>7825</c:v>
                </c:pt>
                <c:pt idx="7826">
                  <c:v>7826</c:v>
                </c:pt>
                <c:pt idx="7827">
                  <c:v>7827</c:v>
                </c:pt>
                <c:pt idx="7828">
                  <c:v>7828</c:v>
                </c:pt>
                <c:pt idx="7829">
                  <c:v>7829</c:v>
                </c:pt>
                <c:pt idx="7830">
                  <c:v>7830</c:v>
                </c:pt>
                <c:pt idx="7831">
                  <c:v>7831</c:v>
                </c:pt>
                <c:pt idx="7832">
                  <c:v>7832</c:v>
                </c:pt>
                <c:pt idx="7833">
                  <c:v>7833</c:v>
                </c:pt>
                <c:pt idx="7834">
                  <c:v>7834</c:v>
                </c:pt>
                <c:pt idx="7835">
                  <c:v>7835</c:v>
                </c:pt>
                <c:pt idx="7836">
                  <c:v>7836</c:v>
                </c:pt>
                <c:pt idx="7837">
                  <c:v>7837</c:v>
                </c:pt>
                <c:pt idx="7838">
                  <c:v>7838</c:v>
                </c:pt>
                <c:pt idx="7839">
                  <c:v>7839</c:v>
                </c:pt>
                <c:pt idx="7840">
                  <c:v>7840</c:v>
                </c:pt>
                <c:pt idx="7841">
                  <c:v>7841</c:v>
                </c:pt>
                <c:pt idx="7842">
                  <c:v>7842</c:v>
                </c:pt>
                <c:pt idx="7843">
                  <c:v>7843</c:v>
                </c:pt>
                <c:pt idx="7844">
                  <c:v>7844</c:v>
                </c:pt>
                <c:pt idx="7845">
                  <c:v>7845</c:v>
                </c:pt>
                <c:pt idx="7846">
                  <c:v>7846</c:v>
                </c:pt>
                <c:pt idx="7847">
                  <c:v>7847</c:v>
                </c:pt>
                <c:pt idx="7848">
                  <c:v>7848</c:v>
                </c:pt>
                <c:pt idx="7849">
                  <c:v>7849</c:v>
                </c:pt>
                <c:pt idx="7850">
                  <c:v>7850</c:v>
                </c:pt>
                <c:pt idx="7851">
                  <c:v>7851</c:v>
                </c:pt>
                <c:pt idx="7852">
                  <c:v>7852</c:v>
                </c:pt>
                <c:pt idx="7853">
                  <c:v>7853</c:v>
                </c:pt>
                <c:pt idx="7854">
                  <c:v>7854</c:v>
                </c:pt>
                <c:pt idx="7855">
                  <c:v>7855</c:v>
                </c:pt>
                <c:pt idx="7856">
                  <c:v>7856</c:v>
                </c:pt>
                <c:pt idx="7857">
                  <c:v>7857</c:v>
                </c:pt>
                <c:pt idx="7858">
                  <c:v>7858</c:v>
                </c:pt>
                <c:pt idx="7859">
                  <c:v>7859</c:v>
                </c:pt>
                <c:pt idx="7860">
                  <c:v>7860</c:v>
                </c:pt>
                <c:pt idx="7861">
                  <c:v>7861</c:v>
                </c:pt>
                <c:pt idx="7862">
                  <c:v>7862</c:v>
                </c:pt>
                <c:pt idx="7863">
                  <c:v>7863</c:v>
                </c:pt>
                <c:pt idx="7864">
                  <c:v>7864</c:v>
                </c:pt>
                <c:pt idx="7865">
                  <c:v>7865</c:v>
                </c:pt>
                <c:pt idx="7866">
                  <c:v>7866</c:v>
                </c:pt>
                <c:pt idx="7867">
                  <c:v>7867</c:v>
                </c:pt>
                <c:pt idx="7868">
                  <c:v>7868</c:v>
                </c:pt>
                <c:pt idx="7869">
                  <c:v>7869</c:v>
                </c:pt>
                <c:pt idx="7870">
                  <c:v>7870</c:v>
                </c:pt>
                <c:pt idx="7871">
                  <c:v>7871</c:v>
                </c:pt>
                <c:pt idx="7872">
                  <c:v>7872</c:v>
                </c:pt>
                <c:pt idx="7873">
                  <c:v>7873</c:v>
                </c:pt>
                <c:pt idx="7874">
                  <c:v>7874</c:v>
                </c:pt>
                <c:pt idx="7875">
                  <c:v>7875</c:v>
                </c:pt>
                <c:pt idx="7876">
                  <c:v>7876</c:v>
                </c:pt>
                <c:pt idx="7877">
                  <c:v>7877</c:v>
                </c:pt>
                <c:pt idx="7878">
                  <c:v>7878</c:v>
                </c:pt>
                <c:pt idx="7879">
                  <c:v>7879</c:v>
                </c:pt>
                <c:pt idx="7880">
                  <c:v>7880</c:v>
                </c:pt>
                <c:pt idx="7881">
                  <c:v>7881</c:v>
                </c:pt>
                <c:pt idx="7882">
                  <c:v>7882</c:v>
                </c:pt>
                <c:pt idx="7883">
                  <c:v>7883</c:v>
                </c:pt>
                <c:pt idx="7884">
                  <c:v>7884</c:v>
                </c:pt>
                <c:pt idx="7885">
                  <c:v>7885</c:v>
                </c:pt>
                <c:pt idx="7886">
                  <c:v>7886</c:v>
                </c:pt>
                <c:pt idx="7887">
                  <c:v>7887</c:v>
                </c:pt>
                <c:pt idx="7888">
                  <c:v>7888</c:v>
                </c:pt>
                <c:pt idx="7889">
                  <c:v>7889</c:v>
                </c:pt>
                <c:pt idx="7890">
                  <c:v>7890</c:v>
                </c:pt>
                <c:pt idx="7891">
                  <c:v>7891</c:v>
                </c:pt>
                <c:pt idx="7892">
                  <c:v>7892</c:v>
                </c:pt>
                <c:pt idx="7893">
                  <c:v>7893</c:v>
                </c:pt>
                <c:pt idx="7894">
                  <c:v>7894</c:v>
                </c:pt>
                <c:pt idx="7895">
                  <c:v>7895</c:v>
                </c:pt>
                <c:pt idx="7896">
                  <c:v>7896</c:v>
                </c:pt>
                <c:pt idx="7897">
                  <c:v>7897</c:v>
                </c:pt>
                <c:pt idx="7898">
                  <c:v>7898</c:v>
                </c:pt>
                <c:pt idx="7899">
                  <c:v>7899</c:v>
                </c:pt>
                <c:pt idx="7900">
                  <c:v>7900</c:v>
                </c:pt>
                <c:pt idx="7901">
                  <c:v>7901</c:v>
                </c:pt>
                <c:pt idx="7902">
                  <c:v>7902</c:v>
                </c:pt>
                <c:pt idx="7903">
                  <c:v>7903</c:v>
                </c:pt>
                <c:pt idx="7904">
                  <c:v>7904</c:v>
                </c:pt>
                <c:pt idx="7905">
                  <c:v>7905</c:v>
                </c:pt>
                <c:pt idx="7906">
                  <c:v>7906</c:v>
                </c:pt>
                <c:pt idx="7907">
                  <c:v>7907</c:v>
                </c:pt>
                <c:pt idx="7908">
                  <c:v>7908</c:v>
                </c:pt>
                <c:pt idx="7909">
                  <c:v>7909</c:v>
                </c:pt>
                <c:pt idx="7910">
                  <c:v>7910</c:v>
                </c:pt>
                <c:pt idx="7911">
                  <c:v>7911</c:v>
                </c:pt>
                <c:pt idx="7912">
                  <c:v>7912</c:v>
                </c:pt>
                <c:pt idx="7913">
                  <c:v>7913</c:v>
                </c:pt>
                <c:pt idx="7914">
                  <c:v>7914</c:v>
                </c:pt>
                <c:pt idx="7915">
                  <c:v>7915</c:v>
                </c:pt>
                <c:pt idx="7916">
                  <c:v>7916</c:v>
                </c:pt>
                <c:pt idx="7917">
                  <c:v>7917</c:v>
                </c:pt>
                <c:pt idx="7918">
                  <c:v>7918</c:v>
                </c:pt>
                <c:pt idx="7919">
                  <c:v>7919</c:v>
                </c:pt>
                <c:pt idx="7920">
                  <c:v>7920</c:v>
                </c:pt>
                <c:pt idx="7921">
                  <c:v>7921</c:v>
                </c:pt>
                <c:pt idx="7922">
                  <c:v>7922</c:v>
                </c:pt>
                <c:pt idx="7923">
                  <c:v>7923</c:v>
                </c:pt>
                <c:pt idx="7924">
                  <c:v>7924</c:v>
                </c:pt>
                <c:pt idx="7925">
                  <c:v>7925</c:v>
                </c:pt>
                <c:pt idx="7926">
                  <c:v>7926</c:v>
                </c:pt>
                <c:pt idx="7927">
                  <c:v>7927</c:v>
                </c:pt>
                <c:pt idx="7928">
                  <c:v>7928</c:v>
                </c:pt>
                <c:pt idx="7929">
                  <c:v>7929</c:v>
                </c:pt>
                <c:pt idx="7930">
                  <c:v>7930</c:v>
                </c:pt>
                <c:pt idx="7931">
                  <c:v>7931</c:v>
                </c:pt>
                <c:pt idx="7932">
                  <c:v>7932</c:v>
                </c:pt>
                <c:pt idx="7933">
                  <c:v>7933</c:v>
                </c:pt>
                <c:pt idx="7934">
                  <c:v>7934</c:v>
                </c:pt>
                <c:pt idx="7935">
                  <c:v>7935</c:v>
                </c:pt>
                <c:pt idx="7936">
                  <c:v>7936</c:v>
                </c:pt>
                <c:pt idx="7937">
                  <c:v>7937</c:v>
                </c:pt>
                <c:pt idx="7938">
                  <c:v>7938</c:v>
                </c:pt>
                <c:pt idx="7939">
                  <c:v>7939</c:v>
                </c:pt>
                <c:pt idx="7940">
                  <c:v>7940</c:v>
                </c:pt>
                <c:pt idx="7941">
                  <c:v>7941</c:v>
                </c:pt>
                <c:pt idx="7942">
                  <c:v>7942</c:v>
                </c:pt>
                <c:pt idx="7943">
                  <c:v>7943</c:v>
                </c:pt>
                <c:pt idx="7944">
                  <c:v>7944</c:v>
                </c:pt>
                <c:pt idx="7945">
                  <c:v>7945</c:v>
                </c:pt>
                <c:pt idx="7946">
                  <c:v>7946</c:v>
                </c:pt>
                <c:pt idx="7947">
                  <c:v>7947</c:v>
                </c:pt>
                <c:pt idx="7948">
                  <c:v>7948</c:v>
                </c:pt>
                <c:pt idx="7949">
                  <c:v>7949</c:v>
                </c:pt>
                <c:pt idx="7950">
                  <c:v>7950</c:v>
                </c:pt>
                <c:pt idx="7951">
                  <c:v>7951</c:v>
                </c:pt>
                <c:pt idx="7952">
                  <c:v>7952</c:v>
                </c:pt>
                <c:pt idx="7953">
                  <c:v>7953</c:v>
                </c:pt>
                <c:pt idx="7954">
                  <c:v>7954</c:v>
                </c:pt>
                <c:pt idx="7955">
                  <c:v>7955</c:v>
                </c:pt>
                <c:pt idx="7956">
                  <c:v>7956</c:v>
                </c:pt>
                <c:pt idx="7957">
                  <c:v>7957</c:v>
                </c:pt>
                <c:pt idx="7958">
                  <c:v>7958</c:v>
                </c:pt>
                <c:pt idx="7959">
                  <c:v>7959</c:v>
                </c:pt>
                <c:pt idx="7960">
                  <c:v>7960</c:v>
                </c:pt>
                <c:pt idx="7961">
                  <c:v>7961</c:v>
                </c:pt>
                <c:pt idx="7962">
                  <c:v>7962</c:v>
                </c:pt>
                <c:pt idx="7963">
                  <c:v>7963</c:v>
                </c:pt>
                <c:pt idx="7964">
                  <c:v>7964</c:v>
                </c:pt>
                <c:pt idx="7965">
                  <c:v>7965</c:v>
                </c:pt>
                <c:pt idx="7966">
                  <c:v>7966</c:v>
                </c:pt>
                <c:pt idx="7967">
                  <c:v>7967</c:v>
                </c:pt>
                <c:pt idx="7968">
                  <c:v>7968</c:v>
                </c:pt>
                <c:pt idx="7969">
                  <c:v>7969</c:v>
                </c:pt>
                <c:pt idx="7970">
                  <c:v>7970</c:v>
                </c:pt>
                <c:pt idx="7971">
                  <c:v>7971</c:v>
                </c:pt>
                <c:pt idx="7972">
                  <c:v>7972</c:v>
                </c:pt>
                <c:pt idx="7973">
                  <c:v>7973</c:v>
                </c:pt>
                <c:pt idx="7974">
                  <c:v>7974</c:v>
                </c:pt>
                <c:pt idx="7975">
                  <c:v>7975</c:v>
                </c:pt>
                <c:pt idx="7976">
                  <c:v>7976</c:v>
                </c:pt>
                <c:pt idx="7977">
                  <c:v>7977</c:v>
                </c:pt>
                <c:pt idx="7978">
                  <c:v>7978</c:v>
                </c:pt>
                <c:pt idx="7979">
                  <c:v>7979</c:v>
                </c:pt>
                <c:pt idx="7980">
                  <c:v>7980</c:v>
                </c:pt>
                <c:pt idx="7981">
                  <c:v>7981</c:v>
                </c:pt>
                <c:pt idx="7982">
                  <c:v>7982</c:v>
                </c:pt>
                <c:pt idx="7983">
                  <c:v>7983</c:v>
                </c:pt>
                <c:pt idx="7984">
                  <c:v>7984</c:v>
                </c:pt>
                <c:pt idx="7985">
                  <c:v>7985</c:v>
                </c:pt>
                <c:pt idx="7986">
                  <c:v>7986</c:v>
                </c:pt>
                <c:pt idx="7987">
                  <c:v>7987</c:v>
                </c:pt>
                <c:pt idx="7988">
                  <c:v>7988</c:v>
                </c:pt>
                <c:pt idx="7989">
                  <c:v>7989</c:v>
                </c:pt>
                <c:pt idx="7990">
                  <c:v>7990</c:v>
                </c:pt>
                <c:pt idx="7991">
                  <c:v>7991</c:v>
                </c:pt>
                <c:pt idx="7992">
                  <c:v>7992</c:v>
                </c:pt>
                <c:pt idx="7993">
                  <c:v>7993</c:v>
                </c:pt>
                <c:pt idx="7994">
                  <c:v>7994</c:v>
                </c:pt>
                <c:pt idx="7995">
                  <c:v>7995</c:v>
                </c:pt>
                <c:pt idx="7996">
                  <c:v>7996</c:v>
                </c:pt>
                <c:pt idx="7997">
                  <c:v>7997</c:v>
                </c:pt>
                <c:pt idx="7998">
                  <c:v>7998</c:v>
                </c:pt>
                <c:pt idx="7999">
                  <c:v>7999</c:v>
                </c:pt>
                <c:pt idx="8000">
                  <c:v>8000</c:v>
                </c:pt>
                <c:pt idx="8001">
                  <c:v>8001</c:v>
                </c:pt>
                <c:pt idx="8002">
                  <c:v>8002</c:v>
                </c:pt>
                <c:pt idx="8003">
                  <c:v>8003</c:v>
                </c:pt>
                <c:pt idx="8004">
                  <c:v>8004</c:v>
                </c:pt>
                <c:pt idx="8005">
                  <c:v>8005</c:v>
                </c:pt>
                <c:pt idx="8006">
                  <c:v>8006</c:v>
                </c:pt>
                <c:pt idx="8007">
                  <c:v>8007</c:v>
                </c:pt>
                <c:pt idx="8008">
                  <c:v>8008</c:v>
                </c:pt>
                <c:pt idx="8009">
                  <c:v>8009</c:v>
                </c:pt>
                <c:pt idx="8010">
                  <c:v>8010</c:v>
                </c:pt>
                <c:pt idx="8011">
                  <c:v>8011</c:v>
                </c:pt>
                <c:pt idx="8012">
                  <c:v>8012</c:v>
                </c:pt>
                <c:pt idx="8013">
                  <c:v>8013</c:v>
                </c:pt>
                <c:pt idx="8014">
                  <c:v>8014</c:v>
                </c:pt>
                <c:pt idx="8015">
                  <c:v>8015</c:v>
                </c:pt>
                <c:pt idx="8016">
                  <c:v>8016</c:v>
                </c:pt>
                <c:pt idx="8017">
                  <c:v>8017</c:v>
                </c:pt>
                <c:pt idx="8018">
                  <c:v>8018</c:v>
                </c:pt>
                <c:pt idx="8019">
                  <c:v>8019</c:v>
                </c:pt>
                <c:pt idx="8020">
                  <c:v>8020</c:v>
                </c:pt>
                <c:pt idx="8021">
                  <c:v>8021</c:v>
                </c:pt>
                <c:pt idx="8022">
                  <c:v>8022</c:v>
                </c:pt>
                <c:pt idx="8023">
                  <c:v>8023</c:v>
                </c:pt>
                <c:pt idx="8024">
                  <c:v>8024</c:v>
                </c:pt>
                <c:pt idx="8025">
                  <c:v>8025</c:v>
                </c:pt>
                <c:pt idx="8026">
                  <c:v>8026</c:v>
                </c:pt>
                <c:pt idx="8027">
                  <c:v>8027</c:v>
                </c:pt>
                <c:pt idx="8028">
                  <c:v>8028</c:v>
                </c:pt>
                <c:pt idx="8029">
                  <c:v>8029</c:v>
                </c:pt>
                <c:pt idx="8030">
                  <c:v>8030</c:v>
                </c:pt>
                <c:pt idx="8031">
                  <c:v>8031</c:v>
                </c:pt>
                <c:pt idx="8032">
                  <c:v>8032</c:v>
                </c:pt>
                <c:pt idx="8033">
                  <c:v>8033</c:v>
                </c:pt>
                <c:pt idx="8034">
                  <c:v>8034</c:v>
                </c:pt>
                <c:pt idx="8035">
                  <c:v>8035</c:v>
                </c:pt>
                <c:pt idx="8036">
                  <c:v>8036</c:v>
                </c:pt>
                <c:pt idx="8037">
                  <c:v>8037</c:v>
                </c:pt>
                <c:pt idx="8038">
                  <c:v>8038</c:v>
                </c:pt>
                <c:pt idx="8039">
                  <c:v>8039</c:v>
                </c:pt>
                <c:pt idx="8040">
                  <c:v>8040</c:v>
                </c:pt>
                <c:pt idx="8041">
                  <c:v>8041</c:v>
                </c:pt>
                <c:pt idx="8042">
                  <c:v>8042</c:v>
                </c:pt>
                <c:pt idx="8043">
                  <c:v>8043</c:v>
                </c:pt>
                <c:pt idx="8044">
                  <c:v>8044</c:v>
                </c:pt>
                <c:pt idx="8045">
                  <c:v>8045</c:v>
                </c:pt>
                <c:pt idx="8046">
                  <c:v>8046</c:v>
                </c:pt>
                <c:pt idx="8047">
                  <c:v>8047</c:v>
                </c:pt>
                <c:pt idx="8048">
                  <c:v>8048</c:v>
                </c:pt>
                <c:pt idx="8049">
                  <c:v>8049</c:v>
                </c:pt>
                <c:pt idx="8050">
                  <c:v>8050</c:v>
                </c:pt>
                <c:pt idx="8051">
                  <c:v>8051</c:v>
                </c:pt>
                <c:pt idx="8052">
                  <c:v>8052</c:v>
                </c:pt>
                <c:pt idx="8053">
                  <c:v>8053</c:v>
                </c:pt>
                <c:pt idx="8054">
                  <c:v>8054</c:v>
                </c:pt>
                <c:pt idx="8055">
                  <c:v>8055</c:v>
                </c:pt>
                <c:pt idx="8056">
                  <c:v>8056</c:v>
                </c:pt>
                <c:pt idx="8057">
                  <c:v>8057</c:v>
                </c:pt>
                <c:pt idx="8058">
                  <c:v>8058</c:v>
                </c:pt>
                <c:pt idx="8059">
                  <c:v>8059</c:v>
                </c:pt>
                <c:pt idx="8060">
                  <c:v>8060</c:v>
                </c:pt>
                <c:pt idx="8061">
                  <c:v>8061</c:v>
                </c:pt>
                <c:pt idx="8062">
                  <c:v>8062</c:v>
                </c:pt>
                <c:pt idx="8063">
                  <c:v>8063</c:v>
                </c:pt>
                <c:pt idx="8064">
                  <c:v>8064</c:v>
                </c:pt>
                <c:pt idx="8065">
                  <c:v>8065</c:v>
                </c:pt>
                <c:pt idx="8066">
                  <c:v>8066</c:v>
                </c:pt>
                <c:pt idx="8067">
                  <c:v>8067</c:v>
                </c:pt>
                <c:pt idx="8068">
                  <c:v>8068</c:v>
                </c:pt>
                <c:pt idx="8069">
                  <c:v>8069</c:v>
                </c:pt>
                <c:pt idx="8070">
                  <c:v>8070</c:v>
                </c:pt>
                <c:pt idx="8071">
                  <c:v>8071</c:v>
                </c:pt>
                <c:pt idx="8072">
                  <c:v>8072</c:v>
                </c:pt>
                <c:pt idx="8073">
                  <c:v>8073</c:v>
                </c:pt>
                <c:pt idx="8074">
                  <c:v>8074</c:v>
                </c:pt>
                <c:pt idx="8075">
                  <c:v>8075</c:v>
                </c:pt>
                <c:pt idx="8076">
                  <c:v>8076</c:v>
                </c:pt>
                <c:pt idx="8077">
                  <c:v>8077</c:v>
                </c:pt>
                <c:pt idx="8078">
                  <c:v>8078</c:v>
                </c:pt>
                <c:pt idx="8079">
                  <c:v>8079</c:v>
                </c:pt>
                <c:pt idx="8080">
                  <c:v>8080</c:v>
                </c:pt>
                <c:pt idx="8081">
                  <c:v>8081</c:v>
                </c:pt>
                <c:pt idx="8082">
                  <c:v>8082</c:v>
                </c:pt>
                <c:pt idx="8083">
                  <c:v>8083</c:v>
                </c:pt>
                <c:pt idx="8084">
                  <c:v>8084</c:v>
                </c:pt>
                <c:pt idx="8085">
                  <c:v>8085</c:v>
                </c:pt>
                <c:pt idx="8086">
                  <c:v>8086</c:v>
                </c:pt>
                <c:pt idx="8087">
                  <c:v>8087</c:v>
                </c:pt>
                <c:pt idx="8088">
                  <c:v>8088</c:v>
                </c:pt>
                <c:pt idx="8089">
                  <c:v>8089</c:v>
                </c:pt>
                <c:pt idx="8090">
                  <c:v>8090</c:v>
                </c:pt>
                <c:pt idx="8091">
                  <c:v>8091</c:v>
                </c:pt>
                <c:pt idx="8092">
                  <c:v>8092</c:v>
                </c:pt>
                <c:pt idx="8093">
                  <c:v>8093</c:v>
                </c:pt>
                <c:pt idx="8094">
                  <c:v>8094</c:v>
                </c:pt>
                <c:pt idx="8095">
                  <c:v>8095</c:v>
                </c:pt>
                <c:pt idx="8096">
                  <c:v>8096</c:v>
                </c:pt>
                <c:pt idx="8097">
                  <c:v>8097</c:v>
                </c:pt>
                <c:pt idx="8098">
                  <c:v>8098</c:v>
                </c:pt>
                <c:pt idx="8099">
                  <c:v>8099</c:v>
                </c:pt>
                <c:pt idx="8100">
                  <c:v>8100</c:v>
                </c:pt>
                <c:pt idx="8101">
                  <c:v>8101</c:v>
                </c:pt>
                <c:pt idx="8102">
                  <c:v>8102</c:v>
                </c:pt>
                <c:pt idx="8103">
                  <c:v>8103</c:v>
                </c:pt>
                <c:pt idx="8104">
                  <c:v>8104</c:v>
                </c:pt>
                <c:pt idx="8105">
                  <c:v>8105</c:v>
                </c:pt>
                <c:pt idx="8106">
                  <c:v>8106</c:v>
                </c:pt>
                <c:pt idx="8107">
                  <c:v>8107</c:v>
                </c:pt>
                <c:pt idx="8108">
                  <c:v>8108</c:v>
                </c:pt>
                <c:pt idx="8109">
                  <c:v>8109</c:v>
                </c:pt>
                <c:pt idx="8110">
                  <c:v>8110</c:v>
                </c:pt>
                <c:pt idx="8111">
                  <c:v>8111</c:v>
                </c:pt>
                <c:pt idx="8112">
                  <c:v>8112</c:v>
                </c:pt>
                <c:pt idx="8113">
                  <c:v>8113</c:v>
                </c:pt>
                <c:pt idx="8114">
                  <c:v>8114</c:v>
                </c:pt>
                <c:pt idx="8115">
                  <c:v>8115</c:v>
                </c:pt>
                <c:pt idx="8116">
                  <c:v>8116</c:v>
                </c:pt>
                <c:pt idx="8117">
                  <c:v>8117</c:v>
                </c:pt>
                <c:pt idx="8118">
                  <c:v>8118</c:v>
                </c:pt>
                <c:pt idx="8119">
                  <c:v>8119</c:v>
                </c:pt>
                <c:pt idx="8120">
                  <c:v>8120</c:v>
                </c:pt>
                <c:pt idx="8121">
                  <c:v>8121</c:v>
                </c:pt>
                <c:pt idx="8122">
                  <c:v>8122</c:v>
                </c:pt>
                <c:pt idx="8123">
                  <c:v>8123</c:v>
                </c:pt>
                <c:pt idx="8124">
                  <c:v>8124</c:v>
                </c:pt>
                <c:pt idx="8125">
                  <c:v>8125</c:v>
                </c:pt>
                <c:pt idx="8126">
                  <c:v>8126</c:v>
                </c:pt>
                <c:pt idx="8127">
                  <c:v>8127</c:v>
                </c:pt>
                <c:pt idx="8128">
                  <c:v>8128</c:v>
                </c:pt>
                <c:pt idx="8129">
                  <c:v>8129</c:v>
                </c:pt>
                <c:pt idx="8130">
                  <c:v>8130</c:v>
                </c:pt>
                <c:pt idx="8131">
                  <c:v>8131</c:v>
                </c:pt>
                <c:pt idx="8132">
                  <c:v>8132</c:v>
                </c:pt>
                <c:pt idx="8133">
                  <c:v>8133</c:v>
                </c:pt>
                <c:pt idx="8134">
                  <c:v>8134</c:v>
                </c:pt>
                <c:pt idx="8135">
                  <c:v>8135</c:v>
                </c:pt>
                <c:pt idx="8136">
                  <c:v>8136</c:v>
                </c:pt>
                <c:pt idx="8137">
                  <c:v>8137</c:v>
                </c:pt>
                <c:pt idx="8138">
                  <c:v>8138</c:v>
                </c:pt>
                <c:pt idx="8139">
                  <c:v>8139</c:v>
                </c:pt>
                <c:pt idx="8140">
                  <c:v>8140</c:v>
                </c:pt>
                <c:pt idx="8141">
                  <c:v>8141</c:v>
                </c:pt>
                <c:pt idx="8142">
                  <c:v>8142</c:v>
                </c:pt>
                <c:pt idx="8143">
                  <c:v>8143</c:v>
                </c:pt>
                <c:pt idx="8144">
                  <c:v>8144</c:v>
                </c:pt>
                <c:pt idx="8145">
                  <c:v>8145</c:v>
                </c:pt>
                <c:pt idx="8146">
                  <c:v>8146</c:v>
                </c:pt>
                <c:pt idx="8147">
                  <c:v>8147</c:v>
                </c:pt>
                <c:pt idx="8148">
                  <c:v>8148</c:v>
                </c:pt>
                <c:pt idx="8149">
                  <c:v>8149</c:v>
                </c:pt>
                <c:pt idx="8150">
                  <c:v>8150</c:v>
                </c:pt>
                <c:pt idx="8151">
                  <c:v>8151</c:v>
                </c:pt>
                <c:pt idx="8152">
                  <c:v>8152</c:v>
                </c:pt>
                <c:pt idx="8153">
                  <c:v>8153</c:v>
                </c:pt>
                <c:pt idx="8154">
                  <c:v>8154</c:v>
                </c:pt>
                <c:pt idx="8155">
                  <c:v>8155</c:v>
                </c:pt>
                <c:pt idx="8156">
                  <c:v>8156</c:v>
                </c:pt>
                <c:pt idx="8157">
                  <c:v>8157</c:v>
                </c:pt>
                <c:pt idx="8158">
                  <c:v>8158</c:v>
                </c:pt>
                <c:pt idx="8159">
                  <c:v>8159</c:v>
                </c:pt>
                <c:pt idx="8160">
                  <c:v>8160</c:v>
                </c:pt>
                <c:pt idx="8161">
                  <c:v>8161</c:v>
                </c:pt>
                <c:pt idx="8162">
                  <c:v>8162</c:v>
                </c:pt>
                <c:pt idx="8163">
                  <c:v>8163</c:v>
                </c:pt>
                <c:pt idx="8164">
                  <c:v>8164</c:v>
                </c:pt>
                <c:pt idx="8165">
                  <c:v>8165</c:v>
                </c:pt>
                <c:pt idx="8166">
                  <c:v>8166</c:v>
                </c:pt>
                <c:pt idx="8167">
                  <c:v>8167</c:v>
                </c:pt>
                <c:pt idx="8168">
                  <c:v>8168</c:v>
                </c:pt>
                <c:pt idx="8169">
                  <c:v>8169</c:v>
                </c:pt>
                <c:pt idx="8170">
                  <c:v>8170</c:v>
                </c:pt>
                <c:pt idx="8171">
                  <c:v>8171</c:v>
                </c:pt>
                <c:pt idx="8172">
                  <c:v>8172</c:v>
                </c:pt>
                <c:pt idx="8173">
                  <c:v>8173</c:v>
                </c:pt>
                <c:pt idx="8174">
                  <c:v>8174</c:v>
                </c:pt>
                <c:pt idx="8175">
                  <c:v>8175</c:v>
                </c:pt>
                <c:pt idx="8176">
                  <c:v>8176</c:v>
                </c:pt>
                <c:pt idx="8177">
                  <c:v>8177</c:v>
                </c:pt>
                <c:pt idx="8178">
                  <c:v>8178</c:v>
                </c:pt>
                <c:pt idx="8179">
                  <c:v>8179</c:v>
                </c:pt>
                <c:pt idx="8180">
                  <c:v>8180</c:v>
                </c:pt>
                <c:pt idx="8181">
                  <c:v>8181</c:v>
                </c:pt>
                <c:pt idx="8182">
                  <c:v>8182</c:v>
                </c:pt>
                <c:pt idx="8183">
                  <c:v>8183</c:v>
                </c:pt>
                <c:pt idx="8184">
                  <c:v>8184</c:v>
                </c:pt>
                <c:pt idx="8185">
                  <c:v>8185</c:v>
                </c:pt>
                <c:pt idx="8186">
                  <c:v>8186</c:v>
                </c:pt>
                <c:pt idx="8187">
                  <c:v>8187</c:v>
                </c:pt>
                <c:pt idx="8188">
                  <c:v>8188</c:v>
                </c:pt>
                <c:pt idx="8189">
                  <c:v>8189</c:v>
                </c:pt>
                <c:pt idx="8190">
                  <c:v>8190</c:v>
                </c:pt>
                <c:pt idx="8191">
                  <c:v>8191</c:v>
                </c:pt>
                <c:pt idx="8192">
                  <c:v>8192</c:v>
                </c:pt>
                <c:pt idx="8193">
                  <c:v>8193</c:v>
                </c:pt>
                <c:pt idx="8194">
                  <c:v>8194</c:v>
                </c:pt>
                <c:pt idx="8195">
                  <c:v>8195</c:v>
                </c:pt>
                <c:pt idx="8196">
                  <c:v>8196</c:v>
                </c:pt>
                <c:pt idx="8197">
                  <c:v>8197</c:v>
                </c:pt>
                <c:pt idx="8198">
                  <c:v>8198</c:v>
                </c:pt>
                <c:pt idx="8199">
                  <c:v>8199</c:v>
                </c:pt>
                <c:pt idx="8200">
                  <c:v>8200</c:v>
                </c:pt>
                <c:pt idx="8201">
                  <c:v>8201</c:v>
                </c:pt>
                <c:pt idx="8202">
                  <c:v>8202</c:v>
                </c:pt>
                <c:pt idx="8203">
                  <c:v>8203</c:v>
                </c:pt>
                <c:pt idx="8204">
                  <c:v>8204</c:v>
                </c:pt>
                <c:pt idx="8205">
                  <c:v>8205</c:v>
                </c:pt>
                <c:pt idx="8206">
                  <c:v>8206</c:v>
                </c:pt>
                <c:pt idx="8207">
                  <c:v>8207</c:v>
                </c:pt>
                <c:pt idx="8208">
                  <c:v>8208</c:v>
                </c:pt>
                <c:pt idx="8209">
                  <c:v>8209</c:v>
                </c:pt>
                <c:pt idx="8210">
                  <c:v>8210</c:v>
                </c:pt>
                <c:pt idx="8211">
                  <c:v>8211</c:v>
                </c:pt>
                <c:pt idx="8212">
                  <c:v>8212</c:v>
                </c:pt>
                <c:pt idx="8213">
                  <c:v>8213</c:v>
                </c:pt>
                <c:pt idx="8214">
                  <c:v>8214</c:v>
                </c:pt>
                <c:pt idx="8215">
                  <c:v>8215</c:v>
                </c:pt>
                <c:pt idx="8216">
                  <c:v>8216</c:v>
                </c:pt>
                <c:pt idx="8217">
                  <c:v>8217</c:v>
                </c:pt>
                <c:pt idx="8218">
                  <c:v>8218</c:v>
                </c:pt>
                <c:pt idx="8219">
                  <c:v>8219</c:v>
                </c:pt>
                <c:pt idx="8220">
                  <c:v>8220</c:v>
                </c:pt>
                <c:pt idx="8221">
                  <c:v>8221</c:v>
                </c:pt>
                <c:pt idx="8222">
                  <c:v>8222</c:v>
                </c:pt>
                <c:pt idx="8223">
                  <c:v>8223</c:v>
                </c:pt>
                <c:pt idx="8224">
                  <c:v>8224</c:v>
                </c:pt>
                <c:pt idx="8225">
                  <c:v>8225</c:v>
                </c:pt>
                <c:pt idx="8226">
                  <c:v>8226</c:v>
                </c:pt>
                <c:pt idx="8227">
                  <c:v>8227</c:v>
                </c:pt>
                <c:pt idx="8228">
                  <c:v>8228</c:v>
                </c:pt>
                <c:pt idx="8229">
                  <c:v>8229</c:v>
                </c:pt>
                <c:pt idx="8230">
                  <c:v>8230</c:v>
                </c:pt>
                <c:pt idx="8231">
                  <c:v>8231</c:v>
                </c:pt>
                <c:pt idx="8232">
                  <c:v>8232</c:v>
                </c:pt>
                <c:pt idx="8233">
                  <c:v>8233</c:v>
                </c:pt>
                <c:pt idx="8234">
                  <c:v>8234</c:v>
                </c:pt>
                <c:pt idx="8235">
                  <c:v>8235</c:v>
                </c:pt>
                <c:pt idx="8236">
                  <c:v>8236</c:v>
                </c:pt>
                <c:pt idx="8237">
                  <c:v>8237</c:v>
                </c:pt>
                <c:pt idx="8238">
                  <c:v>8238</c:v>
                </c:pt>
                <c:pt idx="8239">
                  <c:v>8239</c:v>
                </c:pt>
                <c:pt idx="8240">
                  <c:v>8240</c:v>
                </c:pt>
                <c:pt idx="8241">
                  <c:v>8241</c:v>
                </c:pt>
                <c:pt idx="8242">
                  <c:v>8242</c:v>
                </c:pt>
                <c:pt idx="8243">
                  <c:v>8243</c:v>
                </c:pt>
                <c:pt idx="8244">
                  <c:v>8244</c:v>
                </c:pt>
                <c:pt idx="8245">
                  <c:v>8245</c:v>
                </c:pt>
                <c:pt idx="8246">
                  <c:v>8246</c:v>
                </c:pt>
                <c:pt idx="8247">
                  <c:v>8247</c:v>
                </c:pt>
                <c:pt idx="8248">
                  <c:v>8248</c:v>
                </c:pt>
                <c:pt idx="8249">
                  <c:v>8249</c:v>
                </c:pt>
                <c:pt idx="8250">
                  <c:v>8250</c:v>
                </c:pt>
                <c:pt idx="8251">
                  <c:v>8251</c:v>
                </c:pt>
                <c:pt idx="8252">
                  <c:v>8252</c:v>
                </c:pt>
                <c:pt idx="8253">
                  <c:v>8253</c:v>
                </c:pt>
                <c:pt idx="8254">
                  <c:v>8254</c:v>
                </c:pt>
                <c:pt idx="8255">
                  <c:v>8255</c:v>
                </c:pt>
                <c:pt idx="8256">
                  <c:v>8256</c:v>
                </c:pt>
                <c:pt idx="8257">
                  <c:v>8257</c:v>
                </c:pt>
                <c:pt idx="8258">
                  <c:v>8258</c:v>
                </c:pt>
                <c:pt idx="8259">
                  <c:v>8259</c:v>
                </c:pt>
                <c:pt idx="8260">
                  <c:v>8260</c:v>
                </c:pt>
                <c:pt idx="8261">
                  <c:v>8261</c:v>
                </c:pt>
                <c:pt idx="8262">
                  <c:v>8262</c:v>
                </c:pt>
                <c:pt idx="8263">
                  <c:v>8263</c:v>
                </c:pt>
                <c:pt idx="8264">
                  <c:v>8264</c:v>
                </c:pt>
                <c:pt idx="8265">
                  <c:v>8265</c:v>
                </c:pt>
                <c:pt idx="8266">
                  <c:v>8266</c:v>
                </c:pt>
                <c:pt idx="8267">
                  <c:v>8267</c:v>
                </c:pt>
                <c:pt idx="8268">
                  <c:v>8268</c:v>
                </c:pt>
                <c:pt idx="8269">
                  <c:v>8269</c:v>
                </c:pt>
                <c:pt idx="8270">
                  <c:v>8270</c:v>
                </c:pt>
                <c:pt idx="8271">
                  <c:v>8271</c:v>
                </c:pt>
                <c:pt idx="8272">
                  <c:v>8272</c:v>
                </c:pt>
                <c:pt idx="8273">
                  <c:v>8273</c:v>
                </c:pt>
                <c:pt idx="8274">
                  <c:v>8274</c:v>
                </c:pt>
                <c:pt idx="8275">
                  <c:v>8275</c:v>
                </c:pt>
                <c:pt idx="8276">
                  <c:v>8276</c:v>
                </c:pt>
                <c:pt idx="8277">
                  <c:v>8277</c:v>
                </c:pt>
                <c:pt idx="8278">
                  <c:v>8278</c:v>
                </c:pt>
                <c:pt idx="8279">
                  <c:v>8279</c:v>
                </c:pt>
                <c:pt idx="8280">
                  <c:v>8280</c:v>
                </c:pt>
                <c:pt idx="8281">
                  <c:v>8281</c:v>
                </c:pt>
                <c:pt idx="8282">
                  <c:v>8282</c:v>
                </c:pt>
                <c:pt idx="8283">
                  <c:v>8283</c:v>
                </c:pt>
                <c:pt idx="8284">
                  <c:v>8284</c:v>
                </c:pt>
                <c:pt idx="8285">
                  <c:v>8285</c:v>
                </c:pt>
                <c:pt idx="8286">
                  <c:v>8286</c:v>
                </c:pt>
                <c:pt idx="8287">
                  <c:v>8287</c:v>
                </c:pt>
                <c:pt idx="8288">
                  <c:v>8288</c:v>
                </c:pt>
                <c:pt idx="8289">
                  <c:v>8289</c:v>
                </c:pt>
                <c:pt idx="8290">
                  <c:v>8290</c:v>
                </c:pt>
                <c:pt idx="8291">
                  <c:v>8291</c:v>
                </c:pt>
                <c:pt idx="8292">
                  <c:v>8292</c:v>
                </c:pt>
                <c:pt idx="8293">
                  <c:v>8293</c:v>
                </c:pt>
                <c:pt idx="8294">
                  <c:v>8294</c:v>
                </c:pt>
                <c:pt idx="8295">
                  <c:v>8295</c:v>
                </c:pt>
                <c:pt idx="8296">
                  <c:v>8296</c:v>
                </c:pt>
                <c:pt idx="8297">
                  <c:v>8297</c:v>
                </c:pt>
                <c:pt idx="8298">
                  <c:v>8298</c:v>
                </c:pt>
                <c:pt idx="8299">
                  <c:v>8299</c:v>
                </c:pt>
                <c:pt idx="8300">
                  <c:v>8300</c:v>
                </c:pt>
                <c:pt idx="8301">
                  <c:v>8301</c:v>
                </c:pt>
                <c:pt idx="8302">
                  <c:v>8302</c:v>
                </c:pt>
                <c:pt idx="8303">
                  <c:v>8303</c:v>
                </c:pt>
                <c:pt idx="8304">
                  <c:v>8304</c:v>
                </c:pt>
                <c:pt idx="8305">
                  <c:v>8305</c:v>
                </c:pt>
                <c:pt idx="8306">
                  <c:v>8306</c:v>
                </c:pt>
                <c:pt idx="8307">
                  <c:v>8307</c:v>
                </c:pt>
                <c:pt idx="8308">
                  <c:v>8308</c:v>
                </c:pt>
                <c:pt idx="8309">
                  <c:v>8309</c:v>
                </c:pt>
                <c:pt idx="8310">
                  <c:v>8310</c:v>
                </c:pt>
                <c:pt idx="8311">
                  <c:v>8311</c:v>
                </c:pt>
                <c:pt idx="8312">
                  <c:v>8312</c:v>
                </c:pt>
                <c:pt idx="8313">
                  <c:v>8313</c:v>
                </c:pt>
                <c:pt idx="8314">
                  <c:v>8314</c:v>
                </c:pt>
                <c:pt idx="8315">
                  <c:v>8315</c:v>
                </c:pt>
                <c:pt idx="8316">
                  <c:v>8316</c:v>
                </c:pt>
                <c:pt idx="8317">
                  <c:v>8317</c:v>
                </c:pt>
                <c:pt idx="8318">
                  <c:v>8318</c:v>
                </c:pt>
                <c:pt idx="8319">
                  <c:v>8319</c:v>
                </c:pt>
                <c:pt idx="8320">
                  <c:v>8320</c:v>
                </c:pt>
                <c:pt idx="8321">
                  <c:v>8321</c:v>
                </c:pt>
                <c:pt idx="8322">
                  <c:v>8322</c:v>
                </c:pt>
                <c:pt idx="8323">
                  <c:v>8323</c:v>
                </c:pt>
                <c:pt idx="8324">
                  <c:v>8324</c:v>
                </c:pt>
                <c:pt idx="8325">
                  <c:v>8325</c:v>
                </c:pt>
                <c:pt idx="8326">
                  <c:v>8326</c:v>
                </c:pt>
                <c:pt idx="8327">
                  <c:v>8327</c:v>
                </c:pt>
                <c:pt idx="8328">
                  <c:v>8328</c:v>
                </c:pt>
                <c:pt idx="8329">
                  <c:v>8329</c:v>
                </c:pt>
                <c:pt idx="8330">
                  <c:v>8330</c:v>
                </c:pt>
                <c:pt idx="8331">
                  <c:v>8331</c:v>
                </c:pt>
                <c:pt idx="8332">
                  <c:v>8332</c:v>
                </c:pt>
                <c:pt idx="8333">
                  <c:v>8333</c:v>
                </c:pt>
                <c:pt idx="8334">
                  <c:v>8334</c:v>
                </c:pt>
                <c:pt idx="8335">
                  <c:v>8335</c:v>
                </c:pt>
                <c:pt idx="8336">
                  <c:v>8336</c:v>
                </c:pt>
                <c:pt idx="8337">
                  <c:v>8337</c:v>
                </c:pt>
                <c:pt idx="8338">
                  <c:v>8338</c:v>
                </c:pt>
                <c:pt idx="8339">
                  <c:v>8339</c:v>
                </c:pt>
                <c:pt idx="8340">
                  <c:v>8340</c:v>
                </c:pt>
                <c:pt idx="8341">
                  <c:v>8341</c:v>
                </c:pt>
                <c:pt idx="8342">
                  <c:v>8342</c:v>
                </c:pt>
                <c:pt idx="8343">
                  <c:v>8343</c:v>
                </c:pt>
                <c:pt idx="8344">
                  <c:v>8344</c:v>
                </c:pt>
                <c:pt idx="8345">
                  <c:v>8345</c:v>
                </c:pt>
                <c:pt idx="8346">
                  <c:v>8346</c:v>
                </c:pt>
                <c:pt idx="8347">
                  <c:v>8347</c:v>
                </c:pt>
                <c:pt idx="8348">
                  <c:v>8348</c:v>
                </c:pt>
                <c:pt idx="8349">
                  <c:v>8349</c:v>
                </c:pt>
                <c:pt idx="8350">
                  <c:v>8350</c:v>
                </c:pt>
                <c:pt idx="8351">
                  <c:v>8351</c:v>
                </c:pt>
                <c:pt idx="8352">
                  <c:v>8352</c:v>
                </c:pt>
                <c:pt idx="8353">
                  <c:v>8353</c:v>
                </c:pt>
                <c:pt idx="8354">
                  <c:v>8354</c:v>
                </c:pt>
                <c:pt idx="8355">
                  <c:v>8355</c:v>
                </c:pt>
                <c:pt idx="8356">
                  <c:v>8356</c:v>
                </c:pt>
                <c:pt idx="8357">
                  <c:v>8357</c:v>
                </c:pt>
                <c:pt idx="8358">
                  <c:v>8358</c:v>
                </c:pt>
                <c:pt idx="8359">
                  <c:v>8359</c:v>
                </c:pt>
                <c:pt idx="8360">
                  <c:v>8360</c:v>
                </c:pt>
                <c:pt idx="8361">
                  <c:v>8361</c:v>
                </c:pt>
                <c:pt idx="8362">
                  <c:v>8362</c:v>
                </c:pt>
                <c:pt idx="8363">
                  <c:v>8363</c:v>
                </c:pt>
                <c:pt idx="8364">
                  <c:v>8364</c:v>
                </c:pt>
                <c:pt idx="8365">
                  <c:v>8365</c:v>
                </c:pt>
                <c:pt idx="8366">
                  <c:v>8366</c:v>
                </c:pt>
                <c:pt idx="8367">
                  <c:v>8367</c:v>
                </c:pt>
                <c:pt idx="8368">
                  <c:v>8368</c:v>
                </c:pt>
                <c:pt idx="8369">
                  <c:v>8369</c:v>
                </c:pt>
                <c:pt idx="8370">
                  <c:v>8370</c:v>
                </c:pt>
                <c:pt idx="8371">
                  <c:v>8371</c:v>
                </c:pt>
                <c:pt idx="8372">
                  <c:v>8372</c:v>
                </c:pt>
                <c:pt idx="8373">
                  <c:v>8373</c:v>
                </c:pt>
                <c:pt idx="8374">
                  <c:v>8374</c:v>
                </c:pt>
                <c:pt idx="8375">
                  <c:v>8375</c:v>
                </c:pt>
                <c:pt idx="8376">
                  <c:v>8376</c:v>
                </c:pt>
                <c:pt idx="8377">
                  <c:v>8377</c:v>
                </c:pt>
                <c:pt idx="8378">
                  <c:v>8378</c:v>
                </c:pt>
                <c:pt idx="8379">
                  <c:v>8379</c:v>
                </c:pt>
                <c:pt idx="8380">
                  <c:v>8380</c:v>
                </c:pt>
                <c:pt idx="8381">
                  <c:v>8381</c:v>
                </c:pt>
                <c:pt idx="8382">
                  <c:v>8382</c:v>
                </c:pt>
                <c:pt idx="8383">
                  <c:v>8383</c:v>
                </c:pt>
                <c:pt idx="8384">
                  <c:v>8384</c:v>
                </c:pt>
                <c:pt idx="8385">
                  <c:v>8385</c:v>
                </c:pt>
                <c:pt idx="8386">
                  <c:v>8386</c:v>
                </c:pt>
                <c:pt idx="8387">
                  <c:v>8387</c:v>
                </c:pt>
                <c:pt idx="8388">
                  <c:v>8388</c:v>
                </c:pt>
                <c:pt idx="8389">
                  <c:v>8389</c:v>
                </c:pt>
                <c:pt idx="8390">
                  <c:v>8390</c:v>
                </c:pt>
                <c:pt idx="8391">
                  <c:v>8391</c:v>
                </c:pt>
                <c:pt idx="8392">
                  <c:v>8392</c:v>
                </c:pt>
                <c:pt idx="8393">
                  <c:v>8393</c:v>
                </c:pt>
                <c:pt idx="8394">
                  <c:v>8394</c:v>
                </c:pt>
                <c:pt idx="8395">
                  <c:v>8395</c:v>
                </c:pt>
                <c:pt idx="8396">
                  <c:v>8396</c:v>
                </c:pt>
                <c:pt idx="8397">
                  <c:v>8397</c:v>
                </c:pt>
                <c:pt idx="8398">
                  <c:v>8398</c:v>
                </c:pt>
                <c:pt idx="8399">
                  <c:v>8399</c:v>
                </c:pt>
                <c:pt idx="8400">
                  <c:v>8400</c:v>
                </c:pt>
                <c:pt idx="8401">
                  <c:v>8401</c:v>
                </c:pt>
                <c:pt idx="8402">
                  <c:v>8402</c:v>
                </c:pt>
                <c:pt idx="8403">
                  <c:v>8403</c:v>
                </c:pt>
                <c:pt idx="8404">
                  <c:v>8404</c:v>
                </c:pt>
                <c:pt idx="8405">
                  <c:v>8405</c:v>
                </c:pt>
                <c:pt idx="8406">
                  <c:v>8406</c:v>
                </c:pt>
                <c:pt idx="8407">
                  <c:v>8407</c:v>
                </c:pt>
                <c:pt idx="8408">
                  <c:v>8408</c:v>
                </c:pt>
                <c:pt idx="8409">
                  <c:v>8409</c:v>
                </c:pt>
                <c:pt idx="8410">
                  <c:v>8410</c:v>
                </c:pt>
                <c:pt idx="8411">
                  <c:v>8411</c:v>
                </c:pt>
                <c:pt idx="8412">
                  <c:v>8412</c:v>
                </c:pt>
                <c:pt idx="8413">
                  <c:v>8413</c:v>
                </c:pt>
                <c:pt idx="8414">
                  <c:v>8414</c:v>
                </c:pt>
                <c:pt idx="8415">
                  <c:v>8415</c:v>
                </c:pt>
                <c:pt idx="8416">
                  <c:v>8416</c:v>
                </c:pt>
                <c:pt idx="8417">
                  <c:v>8417</c:v>
                </c:pt>
                <c:pt idx="8418">
                  <c:v>8418</c:v>
                </c:pt>
                <c:pt idx="8419">
                  <c:v>8419</c:v>
                </c:pt>
                <c:pt idx="8420">
                  <c:v>8420</c:v>
                </c:pt>
                <c:pt idx="8421">
                  <c:v>8421</c:v>
                </c:pt>
                <c:pt idx="8422">
                  <c:v>8422</c:v>
                </c:pt>
                <c:pt idx="8423">
                  <c:v>8423</c:v>
                </c:pt>
                <c:pt idx="8424">
                  <c:v>8424</c:v>
                </c:pt>
                <c:pt idx="8425">
                  <c:v>8425</c:v>
                </c:pt>
                <c:pt idx="8426">
                  <c:v>8426</c:v>
                </c:pt>
                <c:pt idx="8427">
                  <c:v>8427</c:v>
                </c:pt>
                <c:pt idx="8428">
                  <c:v>8428</c:v>
                </c:pt>
                <c:pt idx="8429">
                  <c:v>8429</c:v>
                </c:pt>
                <c:pt idx="8430">
                  <c:v>8430</c:v>
                </c:pt>
                <c:pt idx="8431">
                  <c:v>8431</c:v>
                </c:pt>
                <c:pt idx="8432">
                  <c:v>8432</c:v>
                </c:pt>
                <c:pt idx="8433">
                  <c:v>8433</c:v>
                </c:pt>
                <c:pt idx="8434">
                  <c:v>8434</c:v>
                </c:pt>
                <c:pt idx="8435">
                  <c:v>8435</c:v>
                </c:pt>
                <c:pt idx="8436">
                  <c:v>8436</c:v>
                </c:pt>
                <c:pt idx="8437">
                  <c:v>8437</c:v>
                </c:pt>
                <c:pt idx="8438">
                  <c:v>8438</c:v>
                </c:pt>
                <c:pt idx="8439">
                  <c:v>8439</c:v>
                </c:pt>
                <c:pt idx="8440">
                  <c:v>8440</c:v>
                </c:pt>
                <c:pt idx="8441">
                  <c:v>8441</c:v>
                </c:pt>
                <c:pt idx="8442">
                  <c:v>8442</c:v>
                </c:pt>
                <c:pt idx="8443">
                  <c:v>8443</c:v>
                </c:pt>
                <c:pt idx="8444">
                  <c:v>8444</c:v>
                </c:pt>
                <c:pt idx="8445">
                  <c:v>8445</c:v>
                </c:pt>
                <c:pt idx="8446">
                  <c:v>8446</c:v>
                </c:pt>
                <c:pt idx="8447">
                  <c:v>8447</c:v>
                </c:pt>
                <c:pt idx="8448">
                  <c:v>8448</c:v>
                </c:pt>
                <c:pt idx="8449">
                  <c:v>8449</c:v>
                </c:pt>
                <c:pt idx="8450">
                  <c:v>8450</c:v>
                </c:pt>
                <c:pt idx="8451">
                  <c:v>8451</c:v>
                </c:pt>
                <c:pt idx="8452">
                  <c:v>8452</c:v>
                </c:pt>
                <c:pt idx="8453">
                  <c:v>8453</c:v>
                </c:pt>
                <c:pt idx="8454">
                  <c:v>8454</c:v>
                </c:pt>
                <c:pt idx="8455">
                  <c:v>8455</c:v>
                </c:pt>
                <c:pt idx="8456">
                  <c:v>8456</c:v>
                </c:pt>
                <c:pt idx="8457">
                  <c:v>8457</c:v>
                </c:pt>
                <c:pt idx="8458">
                  <c:v>8458</c:v>
                </c:pt>
                <c:pt idx="8459">
                  <c:v>8459</c:v>
                </c:pt>
                <c:pt idx="8460">
                  <c:v>8460</c:v>
                </c:pt>
                <c:pt idx="8461">
                  <c:v>8461</c:v>
                </c:pt>
                <c:pt idx="8462">
                  <c:v>8462</c:v>
                </c:pt>
                <c:pt idx="8463">
                  <c:v>8463</c:v>
                </c:pt>
                <c:pt idx="8464">
                  <c:v>8464</c:v>
                </c:pt>
                <c:pt idx="8465">
                  <c:v>8465</c:v>
                </c:pt>
                <c:pt idx="8466">
                  <c:v>8466</c:v>
                </c:pt>
                <c:pt idx="8467">
                  <c:v>8467</c:v>
                </c:pt>
                <c:pt idx="8468">
                  <c:v>8468</c:v>
                </c:pt>
                <c:pt idx="8469">
                  <c:v>8469</c:v>
                </c:pt>
                <c:pt idx="8470">
                  <c:v>8470</c:v>
                </c:pt>
                <c:pt idx="8471">
                  <c:v>8471</c:v>
                </c:pt>
                <c:pt idx="8472">
                  <c:v>8472</c:v>
                </c:pt>
                <c:pt idx="8473">
                  <c:v>8473</c:v>
                </c:pt>
                <c:pt idx="8474">
                  <c:v>8474</c:v>
                </c:pt>
                <c:pt idx="8475">
                  <c:v>8475</c:v>
                </c:pt>
                <c:pt idx="8476">
                  <c:v>8476</c:v>
                </c:pt>
                <c:pt idx="8477">
                  <c:v>8477</c:v>
                </c:pt>
                <c:pt idx="8478">
                  <c:v>8478</c:v>
                </c:pt>
                <c:pt idx="8479">
                  <c:v>8479</c:v>
                </c:pt>
                <c:pt idx="8480">
                  <c:v>8480</c:v>
                </c:pt>
                <c:pt idx="8481">
                  <c:v>8481</c:v>
                </c:pt>
                <c:pt idx="8482">
                  <c:v>8482</c:v>
                </c:pt>
                <c:pt idx="8483">
                  <c:v>8483</c:v>
                </c:pt>
                <c:pt idx="8484">
                  <c:v>8484</c:v>
                </c:pt>
                <c:pt idx="8485">
                  <c:v>8485</c:v>
                </c:pt>
                <c:pt idx="8486">
                  <c:v>8486</c:v>
                </c:pt>
                <c:pt idx="8487">
                  <c:v>8487</c:v>
                </c:pt>
                <c:pt idx="8488">
                  <c:v>8488</c:v>
                </c:pt>
                <c:pt idx="8489">
                  <c:v>8489</c:v>
                </c:pt>
                <c:pt idx="8490">
                  <c:v>8490</c:v>
                </c:pt>
                <c:pt idx="8491">
                  <c:v>8491</c:v>
                </c:pt>
                <c:pt idx="8492">
                  <c:v>8492</c:v>
                </c:pt>
                <c:pt idx="8493">
                  <c:v>8493</c:v>
                </c:pt>
                <c:pt idx="8494">
                  <c:v>8494</c:v>
                </c:pt>
                <c:pt idx="8495">
                  <c:v>8495</c:v>
                </c:pt>
                <c:pt idx="8496">
                  <c:v>8496</c:v>
                </c:pt>
                <c:pt idx="8497">
                  <c:v>8497</c:v>
                </c:pt>
                <c:pt idx="8498">
                  <c:v>8498</c:v>
                </c:pt>
                <c:pt idx="8499">
                  <c:v>8499</c:v>
                </c:pt>
                <c:pt idx="8500">
                  <c:v>8500</c:v>
                </c:pt>
                <c:pt idx="8501">
                  <c:v>8501</c:v>
                </c:pt>
                <c:pt idx="8502">
                  <c:v>8502</c:v>
                </c:pt>
                <c:pt idx="8503">
                  <c:v>8503</c:v>
                </c:pt>
                <c:pt idx="8504">
                  <c:v>8504</c:v>
                </c:pt>
                <c:pt idx="8505">
                  <c:v>8505</c:v>
                </c:pt>
                <c:pt idx="8506">
                  <c:v>8506</c:v>
                </c:pt>
                <c:pt idx="8507">
                  <c:v>8507</c:v>
                </c:pt>
                <c:pt idx="8508">
                  <c:v>8508</c:v>
                </c:pt>
                <c:pt idx="8509">
                  <c:v>8509</c:v>
                </c:pt>
                <c:pt idx="8510">
                  <c:v>8510</c:v>
                </c:pt>
                <c:pt idx="8511">
                  <c:v>8511</c:v>
                </c:pt>
                <c:pt idx="8512">
                  <c:v>8512</c:v>
                </c:pt>
                <c:pt idx="8513">
                  <c:v>8513</c:v>
                </c:pt>
                <c:pt idx="8514">
                  <c:v>8514</c:v>
                </c:pt>
                <c:pt idx="8515">
                  <c:v>8515</c:v>
                </c:pt>
                <c:pt idx="8516">
                  <c:v>8516</c:v>
                </c:pt>
                <c:pt idx="8517">
                  <c:v>8517</c:v>
                </c:pt>
                <c:pt idx="8518">
                  <c:v>8518</c:v>
                </c:pt>
                <c:pt idx="8519">
                  <c:v>8519</c:v>
                </c:pt>
                <c:pt idx="8520">
                  <c:v>8520</c:v>
                </c:pt>
                <c:pt idx="8521">
                  <c:v>8521</c:v>
                </c:pt>
                <c:pt idx="8522">
                  <c:v>8522</c:v>
                </c:pt>
                <c:pt idx="8523">
                  <c:v>8523</c:v>
                </c:pt>
                <c:pt idx="8524">
                  <c:v>8524</c:v>
                </c:pt>
                <c:pt idx="8525">
                  <c:v>8525</c:v>
                </c:pt>
                <c:pt idx="8526">
                  <c:v>8526</c:v>
                </c:pt>
                <c:pt idx="8527">
                  <c:v>8527</c:v>
                </c:pt>
                <c:pt idx="8528">
                  <c:v>8528</c:v>
                </c:pt>
                <c:pt idx="8529">
                  <c:v>8529</c:v>
                </c:pt>
                <c:pt idx="8530">
                  <c:v>8530</c:v>
                </c:pt>
                <c:pt idx="8531">
                  <c:v>8531</c:v>
                </c:pt>
                <c:pt idx="8532">
                  <c:v>8532</c:v>
                </c:pt>
                <c:pt idx="8533">
                  <c:v>8533</c:v>
                </c:pt>
                <c:pt idx="8534">
                  <c:v>8534</c:v>
                </c:pt>
                <c:pt idx="8535">
                  <c:v>8535</c:v>
                </c:pt>
                <c:pt idx="8536">
                  <c:v>8536</c:v>
                </c:pt>
                <c:pt idx="8537">
                  <c:v>8537</c:v>
                </c:pt>
                <c:pt idx="8538">
                  <c:v>8538</c:v>
                </c:pt>
                <c:pt idx="8539">
                  <c:v>8539</c:v>
                </c:pt>
                <c:pt idx="8540">
                  <c:v>8540</c:v>
                </c:pt>
                <c:pt idx="8541">
                  <c:v>8541</c:v>
                </c:pt>
                <c:pt idx="8542">
                  <c:v>8542</c:v>
                </c:pt>
                <c:pt idx="8543">
                  <c:v>8543</c:v>
                </c:pt>
                <c:pt idx="8544">
                  <c:v>8544</c:v>
                </c:pt>
                <c:pt idx="8545">
                  <c:v>8545</c:v>
                </c:pt>
                <c:pt idx="8546">
                  <c:v>8546</c:v>
                </c:pt>
                <c:pt idx="8547">
                  <c:v>8547</c:v>
                </c:pt>
                <c:pt idx="8548">
                  <c:v>8548</c:v>
                </c:pt>
                <c:pt idx="8549">
                  <c:v>8549</c:v>
                </c:pt>
                <c:pt idx="8550">
                  <c:v>8550</c:v>
                </c:pt>
                <c:pt idx="8551">
                  <c:v>8551</c:v>
                </c:pt>
                <c:pt idx="8552">
                  <c:v>8552</c:v>
                </c:pt>
                <c:pt idx="8553">
                  <c:v>8553</c:v>
                </c:pt>
                <c:pt idx="8554">
                  <c:v>8554</c:v>
                </c:pt>
                <c:pt idx="8555">
                  <c:v>8555</c:v>
                </c:pt>
                <c:pt idx="8556">
                  <c:v>8556</c:v>
                </c:pt>
                <c:pt idx="8557">
                  <c:v>8557</c:v>
                </c:pt>
                <c:pt idx="8558">
                  <c:v>8558</c:v>
                </c:pt>
                <c:pt idx="8559">
                  <c:v>8559</c:v>
                </c:pt>
                <c:pt idx="8560">
                  <c:v>8560</c:v>
                </c:pt>
                <c:pt idx="8561">
                  <c:v>8561</c:v>
                </c:pt>
                <c:pt idx="8562">
                  <c:v>8562</c:v>
                </c:pt>
                <c:pt idx="8563">
                  <c:v>8563</c:v>
                </c:pt>
                <c:pt idx="8564">
                  <c:v>8564</c:v>
                </c:pt>
                <c:pt idx="8565">
                  <c:v>8565</c:v>
                </c:pt>
                <c:pt idx="8566">
                  <c:v>8566</c:v>
                </c:pt>
                <c:pt idx="8567">
                  <c:v>8567</c:v>
                </c:pt>
                <c:pt idx="8568">
                  <c:v>8568</c:v>
                </c:pt>
                <c:pt idx="8569">
                  <c:v>8569</c:v>
                </c:pt>
                <c:pt idx="8570">
                  <c:v>8570</c:v>
                </c:pt>
                <c:pt idx="8571">
                  <c:v>8571</c:v>
                </c:pt>
                <c:pt idx="8572">
                  <c:v>8572</c:v>
                </c:pt>
                <c:pt idx="8573">
                  <c:v>8573</c:v>
                </c:pt>
                <c:pt idx="8574">
                  <c:v>8574</c:v>
                </c:pt>
                <c:pt idx="8575">
                  <c:v>8575</c:v>
                </c:pt>
                <c:pt idx="8576">
                  <c:v>8576</c:v>
                </c:pt>
                <c:pt idx="8577">
                  <c:v>8577</c:v>
                </c:pt>
                <c:pt idx="8578">
                  <c:v>8578</c:v>
                </c:pt>
                <c:pt idx="8579">
                  <c:v>8579</c:v>
                </c:pt>
                <c:pt idx="8580">
                  <c:v>8580</c:v>
                </c:pt>
                <c:pt idx="8581">
                  <c:v>8581</c:v>
                </c:pt>
                <c:pt idx="8582">
                  <c:v>8582</c:v>
                </c:pt>
                <c:pt idx="8583">
                  <c:v>8583</c:v>
                </c:pt>
                <c:pt idx="8584">
                  <c:v>8584</c:v>
                </c:pt>
                <c:pt idx="8585">
                  <c:v>8585</c:v>
                </c:pt>
                <c:pt idx="8586">
                  <c:v>8586</c:v>
                </c:pt>
                <c:pt idx="8587">
                  <c:v>8587</c:v>
                </c:pt>
                <c:pt idx="8588">
                  <c:v>8588</c:v>
                </c:pt>
                <c:pt idx="8589">
                  <c:v>8589</c:v>
                </c:pt>
                <c:pt idx="8590">
                  <c:v>8590</c:v>
                </c:pt>
                <c:pt idx="8591">
                  <c:v>8591</c:v>
                </c:pt>
                <c:pt idx="8592">
                  <c:v>8592</c:v>
                </c:pt>
                <c:pt idx="8593">
                  <c:v>8593</c:v>
                </c:pt>
                <c:pt idx="8594">
                  <c:v>8594</c:v>
                </c:pt>
                <c:pt idx="8595">
                  <c:v>8595</c:v>
                </c:pt>
                <c:pt idx="8596">
                  <c:v>8596</c:v>
                </c:pt>
                <c:pt idx="8597">
                  <c:v>8597</c:v>
                </c:pt>
                <c:pt idx="8598">
                  <c:v>8598</c:v>
                </c:pt>
                <c:pt idx="8599">
                  <c:v>8599</c:v>
                </c:pt>
                <c:pt idx="8600">
                  <c:v>8600</c:v>
                </c:pt>
                <c:pt idx="8601">
                  <c:v>8601</c:v>
                </c:pt>
                <c:pt idx="8602">
                  <c:v>8602</c:v>
                </c:pt>
                <c:pt idx="8603">
                  <c:v>8603</c:v>
                </c:pt>
                <c:pt idx="8604">
                  <c:v>8604</c:v>
                </c:pt>
                <c:pt idx="8605">
                  <c:v>8605</c:v>
                </c:pt>
                <c:pt idx="8606">
                  <c:v>8606</c:v>
                </c:pt>
                <c:pt idx="8607">
                  <c:v>8607</c:v>
                </c:pt>
                <c:pt idx="8608">
                  <c:v>8608</c:v>
                </c:pt>
                <c:pt idx="8609">
                  <c:v>8609</c:v>
                </c:pt>
                <c:pt idx="8610">
                  <c:v>8610</c:v>
                </c:pt>
                <c:pt idx="8611">
                  <c:v>8611</c:v>
                </c:pt>
                <c:pt idx="8612">
                  <c:v>8612</c:v>
                </c:pt>
                <c:pt idx="8613">
                  <c:v>8613</c:v>
                </c:pt>
                <c:pt idx="8614">
                  <c:v>8614</c:v>
                </c:pt>
                <c:pt idx="8615">
                  <c:v>8615</c:v>
                </c:pt>
                <c:pt idx="8616">
                  <c:v>8616</c:v>
                </c:pt>
                <c:pt idx="8617">
                  <c:v>8617</c:v>
                </c:pt>
                <c:pt idx="8618">
                  <c:v>8618</c:v>
                </c:pt>
                <c:pt idx="8619">
                  <c:v>8619</c:v>
                </c:pt>
                <c:pt idx="8620">
                  <c:v>8620</c:v>
                </c:pt>
                <c:pt idx="8621">
                  <c:v>8621</c:v>
                </c:pt>
                <c:pt idx="8622">
                  <c:v>8622</c:v>
                </c:pt>
                <c:pt idx="8623">
                  <c:v>8623</c:v>
                </c:pt>
                <c:pt idx="8624">
                  <c:v>8624</c:v>
                </c:pt>
                <c:pt idx="8625">
                  <c:v>8625</c:v>
                </c:pt>
                <c:pt idx="8626">
                  <c:v>8626</c:v>
                </c:pt>
                <c:pt idx="8627">
                  <c:v>8627</c:v>
                </c:pt>
                <c:pt idx="8628">
                  <c:v>8628</c:v>
                </c:pt>
                <c:pt idx="8629">
                  <c:v>8629</c:v>
                </c:pt>
                <c:pt idx="8630">
                  <c:v>8630</c:v>
                </c:pt>
                <c:pt idx="8631">
                  <c:v>8631</c:v>
                </c:pt>
                <c:pt idx="8632">
                  <c:v>8632</c:v>
                </c:pt>
                <c:pt idx="8633">
                  <c:v>8633</c:v>
                </c:pt>
                <c:pt idx="8634">
                  <c:v>8634</c:v>
                </c:pt>
                <c:pt idx="8635">
                  <c:v>8635</c:v>
                </c:pt>
                <c:pt idx="8636">
                  <c:v>8636</c:v>
                </c:pt>
                <c:pt idx="8637">
                  <c:v>8637</c:v>
                </c:pt>
                <c:pt idx="8638">
                  <c:v>8638</c:v>
                </c:pt>
                <c:pt idx="8639">
                  <c:v>8639</c:v>
                </c:pt>
                <c:pt idx="8640">
                  <c:v>8640</c:v>
                </c:pt>
                <c:pt idx="8641">
                  <c:v>8641</c:v>
                </c:pt>
                <c:pt idx="8642">
                  <c:v>8642</c:v>
                </c:pt>
                <c:pt idx="8643">
                  <c:v>8643</c:v>
                </c:pt>
                <c:pt idx="8644">
                  <c:v>8644</c:v>
                </c:pt>
                <c:pt idx="8645">
                  <c:v>8645</c:v>
                </c:pt>
                <c:pt idx="8646">
                  <c:v>8646</c:v>
                </c:pt>
                <c:pt idx="8647">
                  <c:v>8647</c:v>
                </c:pt>
                <c:pt idx="8648">
                  <c:v>8648</c:v>
                </c:pt>
                <c:pt idx="8649">
                  <c:v>8649</c:v>
                </c:pt>
                <c:pt idx="8650">
                  <c:v>8650</c:v>
                </c:pt>
                <c:pt idx="8651">
                  <c:v>8651</c:v>
                </c:pt>
                <c:pt idx="8652">
                  <c:v>8652</c:v>
                </c:pt>
                <c:pt idx="8653">
                  <c:v>8653</c:v>
                </c:pt>
                <c:pt idx="8654">
                  <c:v>8654</c:v>
                </c:pt>
                <c:pt idx="8655">
                  <c:v>8655</c:v>
                </c:pt>
                <c:pt idx="8656">
                  <c:v>8656</c:v>
                </c:pt>
                <c:pt idx="8657">
                  <c:v>8657</c:v>
                </c:pt>
                <c:pt idx="8658">
                  <c:v>8658</c:v>
                </c:pt>
                <c:pt idx="8659">
                  <c:v>8659</c:v>
                </c:pt>
                <c:pt idx="8660">
                  <c:v>8660</c:v>
                </c:pt>
                <c:pt idx="8661">
                  <c:v>8661</c:v>
                </c:pt>
                <c:pt idx="8662">
                  <c:v>8662</c:v>
                </c:pt>
                <c:pt idx="8663">
                  <c:v>8663</c:v>
                </c:pt>
                <c:pt idx="8664">
                  <c:v>8664</c:v>
                </c:pt>
                <c:pt idx="8665">
                  <c:v>8665</c:v>
                </c:pt>
                <c:pt idx="8666">
                  <c:v>8666</c:v>
                </c:pt>
                <c:pt idx="8667">
                  <c:v>8667</c:v>
                </c:pt>
                <c:pt idx="8668">
                  <c:v>8668</c:v>
                </c:pt>
                <c:pt idx="8669">
                  <c:v>8669</c:v>
                </c:pt>
                <c:pt idx="8670">
                  <c:v>8670</c:v>
                </c:pt>
                <c:pt idx="8671">
                  <c:v>8671</c:v>
                </c:pt>
                <c:pt idx="8672">
                  <c:v>8672</c:v>
                </c:pt>
                <c:pt idx="8673">
                  <c:v>8673</c:v>
                </c:pt>
                <c:pt idx="8674">
                  <c:v>8674</c:v>
                </c:pt>
                <c:pt idx="8675">
                  <c:v>8675</c:v>
                </c:pt>
                <c:pt idx="8676">
                  <c:v>8676</c:v>
                </c:pt>
                <c:pt idx="8677">
                  <c:v>8677</c:v>
                </c:pt>
                <c:pt idx="8678">
                  <c:v>8678</c:v>
                </c:pt>
                <c:pt idx="8679">
                  <c:v>8679</c:v>
                </c:pt>
                <c:pt idx="8680">
                  <c:v>8680</c:v>
                </c:pt>
                <c:pt idx="8681">
                  <c:v>8681</c:v>
                </c:pt>
                <c:pt idx="8682">
                  <c:v>8682</c:v>
                </c:pt>
                <c:pt idx="8683">
                  <c:v>8683</c:v>
                </c:pt>
                <c:pt idx="8684">
                  <c:v>8684</c:v>
                </c:pt>
                <c:pt idx="8685">
                  <c:v>8685</c:v>
                </c:pt>
                <c:pt idx="8686">
                  <c:v>8686</c:v>
                </c:pt>
                <c:pt idx="8687">
                  <c:v>8687</c:v>
                </c:pt>
                <c:pt idx="8688">
                  <c:v>8688</c:v>
                </c:pt>
                <c:pt idx="8689">
                  <c:v>8689</c:v>
                </c:pt>
                <c:pt idx="8690">
                  <c:v>8690</c:v>
                </c:pt>
                <c:pt idx="8691">
                  <c:v>8691</c:v>
                </c:pt>
                <c:pt idx="8692">
                  <c:v>8692</c:v>
                </c:pt>
                <c:pt idx="8693">
                  <c:v>8693</c:v>
                </c:pt>
                <c:pt idx="8694">
                  <c:v>8694</c:v>
                </c:pt>
                <c:pt idx="8695">
                  <c:v>8695</c:v>
                </c:pt>
                <c:pt idx="8696">
                  <c:v>8696</c:v>
                </c:pt>
                <c:pt idx="8697">
                  <c:v>8697</c:v>
                </c:pt>
                <c:pt idx="8698">
                  <c:v>8698</c:v>
                </c:pt>
                <c:pt idx="8699">
                  <c:v>8699</c:v>
                </c:pt>
                <c:pt idx="8700">
                  <c:v>8700</c:v>
                </c:pt>
                <c:pt idx="8701">
                  <c:v>8701</c:v>
                </c:pt>
                <c:pt idx="8702">
                  <c:v>8702</c:v>
                </c:pt>
                <c:pt idx="8703">
                  <c:v>8703</c:v>
                </c:pt>
                <c:pt idx="8704">
                  <c:v>8704</c:v>
                </c:pt>
                <c:pt idx="8705">
                  <c:v>8705</c:v>
                </c:pt>
                <c:pt idx="8706">
                  <c:v>8706</c:v>
                </c:pt>
                <c:pt idx="8707">
                  <c:v>8707</c:v>
                </c:pt>
                <c:pt idx="8708">
                  <c:v>8708</c:v>
                </c:pt>
                <c:pt idx="8709">
                  <c:v>8709</c:v>
                </c:pt>
                <c:pt idx="8710">
                  <c:v>8710</c:v>
                </c:pt>
                <c:pt idx="8711">
                  <c:v>8711</c:v>
                </c:pt>
                <c:pt idx="8712">
                  <c:v>8712</c:v>
                </c:pt>
                <c:pt idx="8713">
                  <c:v>8713</c:v>
                </c:pt>
                <c:pt idx="8714">
                  <c:v>8714</c:v>
                </c:pt>
                <c:pt idx="8715">
                  <c:v>8715</c:v>
                </c:pt>
                <c:pt idx="8716">
                  <c:v>8716</c:v>
                </c:pt>
                <c:pt idx="8717">
                  <c:v>8717</c:v>
                </c:pt>
                <c:pt idx="8718">
                  <c:v>8718</c:v>
                </c:pt>
                <c:pt idx="8719">
                  <c:v>8719</c:v>
                </c:pt>
                <c:pt idx="8720">
                  <c:v>8720</c:v>
                </c:pt>
                <c:pt idx="8721">
                  <c:v>8721</c:v>
                </c:pt>
                <c:pt idx="8722">
                  <c:v>8722</c:v>
                </c:pt>
                <c:pt idx="8723">
                  <c:v>8723</c:v>
                </c:pt>
                <c:pt idx="8724">
                  <c:v>8724</c:v>
                </c:pt>
                <c:pt idx="8725">
                  <c:v>8725</c:v>
                </c:pt>
                <c:pt idx="8726">
                  <c:v>8726</c:v>
                </c:pt>
                <c:pt idx="8727">
                  <c:v>8727</c:v>
                </c:pt>
                <c:pt idx="8728">
                  <c:v>8728</c:v>
                </c:pt>
                <c:pt idx="8729">
                  <c:v>8729</c:v>
                </c:pt>
                <c:pt idx="8730">
                  <c:v>8730</c:v>
                </c:pt>
                <c:pt idx="8731">
                  <c:v>8731</c:v>
                </c:pt>
                <c:pt idx="8732">
                  <c:v>8732</c:v>
                </c:pt>
                <c:pt idx="8733">
                  <c:v>8733</c:v>
                </c:pt>
                <c:pt idx="8734">
                  <c:v>8734</c:v>
                </c:pt>
                <c:pt idx="8735">
                  <c:v>8735</c:v>
                </c:pt>
                <c:pt idx="8736">
                  <c:v>8736</c:v>
                </c:pt>
                <c:pt idx="8737">
                  <c:v>8737</c:v>
                </c:pt>
                <c:pt idx="8738">
                  <c:v>8738</c:v>
                </c:pt>
                <c:pt idx="8739">
                  <c:v>8739</c:v>
                </c:pt>
                <c:pt idx="8740">
                  <c:v>8740</c:v>
                </c:pt>
                <c:pt idx="8741">
                  <c:v>8741</c:v>
                </c:pt>
                <c:pt idx="8742">
                  <c:v>8742</c:v>
                </c:pt>
                <c:pt idx="8743">
                  <c:v>8743</c:v>
                </c:pt>
                <c:pt idx="8744">
                  <c:v>8744</c:v>
                </c:pt>
                <c:pt idx="8745">
                  <c:v>8745</c:v>
                </c:pt>
                <c:pt idx="8746">
                  <c:v>8746</c:v>
                </c:pt>
                <c:pt idx="8747">
                  <c:v>8747</c:v>
                </c:pt>
                <c:pt idx="8748">
                  <c:v>8748</c:v>
                </c:pt>
                <c:pt idx="8749">
                  <c:v>8749</c:v>
                </c:pt>
                <c:pt idx="8750">
                  <c:v>8750</c:v>
                </c:pt>
                <c:pt idx="8751">
                  <c:v>8751</c:v>
                </c:pt>
                <c:pt idx="8752">
                  <c:v>8752</c:v>
                </c:pt>
                <c:pt idx="8753">
                  <c:v>8753</c:v>
                </c:pt>
                <c:pt idx="8754">
                  <c:v>8754</c:v>
                </c:pt>
                <c:pt idx="8755">
                  <c:v>8755</c:v>
                </c:pt>
                <c:pt idx="8756">
                  <c:v>8756</c:v>
                </c:pt>
                <c:pt idx="8757">
                  <c:v>8757</c:v>
                </c:pt>
                <c:pt idx="8758">
                  <c:v>8758</c:v>
                </c:pt>
                <c:pt idx="8759">
                  <c:v>8759</c:v>
                </c:pt>
                <c:pt idx="8760">
                  <c:v>8760</c:v>
                </c:pt>
                <c:pt idx="8761">
                  <c:v>8761</c:v>
                </c:pt>
                <c:pt idx="8762">
                  <c:v>8762</c:v>
                </c:pt>
                <c:pt idx="8763">
                  <c:v>8763</c:v>
                </c:pt>
                <c:pt idx="8764">
                  <c:v>8764</c:v>
                </c:pt>
                <c:pt idx="8765">
                  <c:v>8765</c:v>
                </c:pt>
                <c:pt idx="8766">
                  <c:v>8766</c:v>
                </c:pt>
                <c:pt idx="8767">
                  <c:v>8767</c:v>
                </c:pt>
                <c:pt idx="8768">
                  <c:v>8768</c:v>
                </c:pt>
                <c:pt idx="8769">
                  <c:v>8769</c:v>
                </c:pt>
                <c:pt idx="8770">
                  <c:v>8770</c:v>
                </c:pt>
                <c:pt idx="8771">
                  <c:v>8771</c:v>
                </c:pt>
                <c:pt idx="8772">
                  <c:v>8772</c:v>
                </c:pt>
                <c:pt idx="8773">
                  <c:v>8773</c:v>
                </c:pt>
                <c:pt idx="8774">
                  <c:v>8774</c:v>
                </c:pt>
                <c:pt idx="8775">
                  <c:v>8775</c:v>
                </c:pt>
                <c:pt idx="8776">
                  <c:v>8776</c:v>
                </c:pt>
                <c:pt idx="8777">
                  <c:v>8777</c:v>
                </c:pt>
                <c:pt idx="8778">
                  <c:v>8778</c:v>
                </c:pt>
                <c:pt idx="8779">
                  <c:v>8779</c:v>
                </c:pt>
                <c:pt idx="8780">
                  <c:v>8780</c:v>
                </c:pt>
                <c:pt idx="8781">
                  <c:v>8781</c:v>
                </c:pt>
                <c:pt idx="8782">
                  <c:v>8782</c:v>
                </c:pt>
                <c:pt idx="8783">
                  <c:v>8783</c:v>
                </c:pt>
                <c:pt idx="8784">
                  <c:v>8784</c:v>
                </c:pt>
                <c:pt idx="8785">
                  <c:v>8785</c:v>
                </c:pt>
                <c:pt idx="8786">
                  <c:v>8786</c:v>
                </c:pt>
                <c:pt idx="8787">
                  <c:v>8787</c:v>
                </c:pt>
                <c:pt idx="8788">
                  <c:v>8788</c:v>
                </c:pt>
                <c:pt idx="8789">
                  <c:v>8789</c:v>
                </c:pt>
                <c:pt idx="8790">
                  <c:v>8790</c:v>
                </c:pt>
                <c:pt idx="8791">
                  <c:v>8791</c:v>
                </c:pt>
                <c:pt idx="8792">
                  <c:v>8792</c:v>
                </c:pt>
                <c:pt idx="8793">
                  <c:v>8793</c:v>
                </c:pt>
                <c:pt idx="8794">
                  <c:v>8794</c:v>
                </c:pt>
                <c:pt idx="8795">
                  <c:v>8795</c:v>
                </c:pt>
                <c:pt idx="8796">
                  <c:v>8796</c:v>
                </c:pt>
                <c:pt idx="8797">
                  <c:v>8797</c:v>
                </c:pt>
                <c:pt idx="8798">
                  <c:v>8798</c:v>
                </c:pt>
                <c:pt idx="8799">
                  <c:v>8799</c:v>
                </c:pt>
                <c:pt idx="8800">
                  <c:v>8800</c:v>
                </c:pt>
                <c:pt idx="8801">
                  <c:v>8801</c:v>
                </c:pt>
                <c:pt idx="8802">
                  <c:v>8802</c:v>
                </c:pt>
                <c:pt idx="8803">
                  <c:v>8803</c:v>
                </c:pt>
                <c:pt idx="8804">
                  <c:v>8804</c:v>
                </c:pt>
                <c:pt idx="8805">
                  <c:v>8805</c:v>
                </c:pt>
                <c:pt idx="8806">
                  <c:v>8806</c:v>
                </c:pt>
                <c:pt idx="8807">
                  <c:v>8807</c:v>
                </c:pt>
                <c:pt idx="8808">
                  <c:v>8808</c:v>
                </c:pt>
                <c:pt idx="8809">
                  <c:v>8809</c:v>
                </c:pt>
                <c:pt idx="8810">
                  <c:v>8810</c:v>
                </c:pt>
                <c:pt idx="8811">
                  <c:v>8811</c:v>
                </c:pt>
                <c:pt idx="8812">
                  <c:v>8812</c:v>
                </c:pt>
                <c:pt idx="8813">
                  <c:v>8813</c:v>
                </c:pt>
                <c:pt idx="8814">
                  <c:v>8814</c:v>
                </c:pt>
                <c:pt idx="8815">
                  <c:v>8815</c:v>
                </c:pt>
                <c:pt idx="8816">
                  <c:v>8816</c:v>
                </c:pt>
                <c:pt idx="8817">
                  <c:v>8817</c:v>
                </c:pt>
                <c:pt idx="8818">
                  <c:v>8818</c:v>
                </c:pt>
                <c:pt idx="8819">
                  <c:v>8819</c:v>
                </c:pt>
                <c:pt idx="8820">
                  <c:v>8820</c:v>
                </c:pt>
                <c:pt idx="8821">
                  <c:v>8821</c:v>
                </c:pt>
                <c:pt idx="8822">
                  <c:v>8822</c:v>
                </c:pt>
                <c:pt idx="8823">
                  <c:v>8823</c:v>
                </c:pt>
                <c:pt idx="8824">
                  <c:v>8824</c:v>
                </c:pt>
                <c:pt idx="8825">
                  <c:v>8825</c:v>
                </c:pt>
                <c:pt idx="8826">
                  <c:v>8826</c:v>
                </c:pt>
                <c:pt idx="8827">
                  <c:v>8827</c:v>
                </c:pt>
                <c:pt idx="8828">
                  <c:v>8828</c:v>
                </c:pt>
                <c:pt idx="8829">
                  <c:v>8829</c:v>
                </c:pt>
                <c:pt idx="8830">
                  <c:v>8830</c:v>
                </c:pt>
                <c:pt idx="8831">
                  <c:v>8831</c:v>
                </c:pt>
                <c:pt idx="8832">
                  <c:v>8832</c:v>
                </c:pt>
                <c:pt idx="8833">
                  <c:v>8833</c:v>
                </c:pt>
                <c:pt idx="8834">
                  <c:v>8834</c:v>
                </c:pt>
                <c:pt idx="8835">
                  <c:v>8835</c:v>
                </c:pt>
                <c:pt idx="8836">
                  <c:v>8836</c:v>
                </c:pt>
                <c:pt idx="8837">
                  <c:v>8837</c:v>
                </c:pt>
                <c:pt idx="8838">
                  <c:v>8838</c:v>
                </c:pt>
                <c:pt idx="8839">
                  <c:v>8839</c:v>
                </c:pt>
                <c:pt idx="8840">
                  <c:v>8840</c:v>
                </c:pt>
                <c:pt idx="8841">
                  <c:v>8841</c:v>
                </c:pt>
                <c:pt idx="8842">
                  <c:v>8842</c:v>
                </c:pt>
                <c:pt idx="8843">
                  <c:v>8843</c:v>
                </c:pt>
                <c:pt idx="8844">
                  <c:v>8844</c:v>
                </c:pt>
                <c:pt idx="8845">
                  <c:v>8845</c:v>
                </c:pt>
                <c:pt idx="8846">
                  <c:v>8846</c:v>
                </c:pt>
                <c:pt idx="8847">
                  <c:v>8847</c:v>
                </c:pt>
                <c:pt idx="8848">
                  <c:v>8848</c:v>
                </c:pt>
                <c:pt idx="8849">
                  <c:v>8849</c:v>
                </c:pt>
                <c:pt idx="8850">
                  <c:v>8850</c:v>
                </c:pt>
                <c:pt idx="8851">
                  <c:v>8851</c:v>
                </c:pt>
                <c:pt idx="8852">
                  <c:v>8852</c:v>
                </c:pt>
                <c:pt idx="8853">
                  <c:v>8853</c:v>
                </c:pt>
                <c:pt idx="8854">
                  <c:v>8854</c:v>
                </c:pt>
                <c:pt idx="8855">
                  <c:v>8855</c:v>
                </c:pt>
                <c:pt idx="8856">
                  <c:v>8856</c:v>
                </c:pt>
                <c:pt idx="8857">
                  <c:v>8857</c:v>
                </c:pt>
                <c:pt idx="8858">
                  <c:v>8858</c:v>
                </c:pt>
                <c:pt idx="8859">
                  <c:v>8859</c:v>
                </c:pt>
                <c:pt idx="8860">
                  <c:v>8860</c:v>
                </c:pt>
                <c:pt idx="8861">
                  <c:v>8861</c:v>
                </c:pt>
                <c:pt idx="8862">
                  <c:v>8862</c:v>
                </c:pt>
                <c:pt idx="8863">
                  <c:v>8863</c:v>
                </c:pt>
                <c:pt idx="8864">
                  <c:v>8864</c:v>
                </c:pt>
                <c:pt idx="8865">
                  <c:v>8865</c:v>
                </c:pt>
                <c:pt idx="8866">
                  <c:v>8866</c:v>
                </c:pt>
                <c:pt idx="8867">
                  <c:v>8867</c:v>
                </c:pt>
                <c:pt idx="8868">
                  <c:v>8868</c:v>
                </c:pt>
                <c:pt idx="8869">
                  <c:v>8869</c:v>
                </c:pt>
                <c:pt idx="8870">
                  <c:v>8870</c:v>
                </c:pt>
                <c:pt idx="8871">
                  <c:v>8871</c:v>
                </c:pt>
                <c:pt idx="8872">
                  <c:v>8872</c:v>
                </c:pt>
                <c:pt idx="8873">
                  <c:v>8873</c:v>
                </c:pt>
                <c:pt idx="8874">
                  <c:v>8874</c:v>
                </c:pt>
                <c:pt idx="8875">
                  <c:v>8875</c:v>
                </c:pt>
                <c:pt idx="8876">
                  <c:v>8876</c:v>
                </c:pt>
                <c:pt idx="8877">
                  <c:v>8877</c:v>
                </c:pt>
                <c:pt idx="8878">
                  <c:v>8878</c:v>
                </c:pt>
                <c:pt idx="8879">
                  <c:v>8879</c:v>
                </c:pt>
                <c:pt idx="8880">
                  <c:v>8880</c:v>
                </c:pt>
                <c:pt idx="8881">
                  <c:v>8881</c:v>
                </c:pt>
                <c:pt idx="8882">
                  <c:v>8882</c:v>
                </c:pt>
                <c:pt idx="8883">
                  <c:v>8883</c:v>
                </c:pt>
                <c:pt idx="8884">
                  <c:v>8884</c:v>
                </c:pt>
                <c:pt idx="8885">
                  <c:v>8885</c:v>
                </c:pt>
                <c:pt idx="8886">
                  <c:v>8886</c:v>
                </c:pt>
                <c:pt idx="8887">
                  <c:v>8887</c:v>
                </c:pt>
                <c:pt idx="8888">
                  <c:v>8888</c:v>
                </c:pt>
                <c:pt idx="8889">
                  <c:v>8889</c:v>
                </c:pt>
                <c:pt idx="8890">
                  <c:v>8890</c:v>
                </c:pt>
                <c:pt idx="8891">
                  <c:v>8891</c:v>
                </c:pt>
                <c:pt idx="8892">
                  <c:v>8892</c:v>
                </c:pt>
                <c:pt idx="8893">
                  <c:v>8893</c:v>
                </c:pt>
                <c:pt idx="8894">
                  <c:v>8894</c:v>
                </c:pt>
                <c:pt idx="8895">
                  <c:v>8895</c:v>
                </c:pt>
                <c:pt idx="8896">
                  <c:v>8896</c:v>
                </c:pt>
                <c:pt idx="8897">
                  <c:v>8897</c:v>
                </c:pt>
                <c:pt idx="8898">
                  <c:v>8898</c:v>
                </c:pt>
                <c:pt idx="8899">
                  <c:v>8899</c:v>
                </c:pt>
                <c:pt idx="8900">
                  <c:v>8900</c:v>
                </c:pt>
                <c:pt idx="8901">
                  <c:v>8901</c:v>
                </c:pt>
                <c:pt idx="8902">
                  <c:v>8902</c:v>
                </c:pt>
                <c:pt idx="8903">
                  <c:v>8903</c:v>
                </c:pt>
                <c:pt idx="8904">
                  <c:v>8904</c:v>
                </c:pt>
                <c:pt idx="8905">
                  <c:v>8905</c:v>
                </c:pt>
                <c:pt idx="8906">
                  <c:v>8906</c:v>
                </c:pt>
                <c:pt idx="8907">
                  <c:v>8907</c:v>
                </c:pt>
                <c:pt idx="8908">
                  <c:v>8908</c:v>
                </c:pt>
                <c:pt idx="8909">
                  <c:v>8909</c:v>
                </c:pt>
                <c:pt idx="8910">
                  <c:v>8910</c:v>
                </c:pt>
                <c:pt idx="8911">
                  <c:v>8911</c:v>
                </c:pt>
                <c:pt idx="8912">
                  <c:v>8912</c:v>
                </c:pt>
                <c:pt idx="8913">
                  <c:v>8913</c:v>
                </c:pt>
                <c:pt idx="8914">
                  <c:v>8914</c:v>
                </c:pt>
                <c:pt idx="8915">
                  <c:v>8915</c:v>
                </c:pt>
                <c:pt idx="8916">
                  <c:v>8916</c:v>
                </c:pt>
                <c:pt idx="8917">
                  <c:v>8917</c:v>
                </c:pt>
                <c:pt idx="8918">
                  <c:v>8918</c:v>
                </c:pt>
                <c:pt idx="8919">
                  <c:v>8919</c:v>
                </c:pt>
                <c:pt idx="8920">
                  <c:v>8920</c:v>
                </c:pt>
                <c:pt idx="8921">
                  <c:v>8921</c:v>
                </c:pt>
                <c:pt idx="8922">
                  <c:v>8922</c:v>
                </c:pt>
                <c:pt idx="8923">
                  <c:v>8923</c:v>
                </c:pt>
                <c:pt idx="8924">
                  <c:v>8924</c:v>
                </c:pt>
                <c:pt idx="8925">
                  <c:v>8925</c:v>
                </c:pt>
                <c:pt idx="8926">
                  <c:v>8926</c:v>
                </c:pt>
                <c:pt idx="8927">
                  <c:v>8927</c:v>
                </c:pt>
                <c:pt idx="8928">
                  <c:v>8928</c:v>
                </c:pt>
                <c:pt idx="8929">
                  <c:v>8929</c:v>
                </c:pt>
                <c:pt idx="8930">
                  <c:v>8930</c:v>
                </c:pt>
                <c:pt idx="8931">
                  <c:v>8931</c:v>
                </c:pt>
                <c:pt idx="8932">
                  <c:v>8932</c:v>
                </c:pt>
                <c:pt idx="8933">
                  <c:v>8933</c:v>
                </c:pt>
                <c:pt idx="8934">
                  <c:v>8934</c:v>
                </c:pt>
                <c:pt idx="8935">
                  <c:v>8935</c:v>
                </c:pt>
                <c:pt idx="8936">
                  <c:v>8936</c:v>
                </c:pt>
                <c:pt idx="8937">
                  <c:v>8937</c:v>
                </c:pt>
                <c:pt idx="8938">
                  <c:v>8938</c:v>
                </c:pt>
                <c:pt idx="8939">
                  <c:v>8939</c:v>
                </c:pt>
                <c:pt idx="8940">
                  <c:v>8940</c:v>
                </c:pt>
                <c:pt idx="8941">
                  <c:v>8941</c:v>
                </c:pt>
                <c:pt idx="8942">
                  <c:v>8942</c:v>
                </c:pt>
                <c:pt idx="8943">
                  <c:v>8943</c:v>
                </c:pt>
                <c:pt idx="8944">
                  <c:v>8944</c:v>
                </c:pt>
                <c:pt idx="8945">
                  <c:v>8945</c:v>
                </c:pt>
                <c:pt idx="8946">
                  <c:v>8946</c:v>
                </c:pt>
                <c:pt idx="8947">
                  <c:v>8947</c:v>
                </c:pt>
                <c:pt idx="8948">
                  <c:v>8948</c:v>
                </c:pt>
                <c:pt idx="8949">
                  <c:v>8949</c:v>
                </c:pt>
                <c:pt idx="8950">
                  <c:v>8950</c:v>
                </c:pt>
                <c:pt idx="8951">
                  <c:v>8951</c:v>
                </c:pt>
                <c:pt idx="8952">
                  <c:v>8952</c:v>
                </c:pt>
                <c:pt idx="8953">
                  <c:v>8953</c:v>
                </c:pt>
                <c:pt idx="8954">
                  <c:v>8954</c:v>
                </c:pt>
                <c:pt idx="8955">
                  <c:v>8955</c:v>
                </c:pt>
                <c:pt idx="8956">
                  <c:v>8956</c:v>
                </c:pt>
                <c:pt idx="8957">
                  <c:v>8957</c:v>
                </c:pt>
                <c:pt idx="8958">
                  <c:v>8958</c:v>
                </c:pt>
                <c:pt idx="8959">
                  <c:v>8959</c:v>
                </c:pt>
                <c:pt idx="8960">
                  <c:v>8960</c:v>
                </c:pt>
                <c:pt idx="8961">
                  <c:v>8961</c:v>
                </c:pt>
                <c:pt idx="8962">
                  <c:v>8962</c:v>
                </c:pt>
                <c:pt idx="8963">
                  <c:v>8963</c:v>
                </c:pt>
                <c:pt idx="8964">
                  <c:v>8964</c:v>
                </c:pt>
                <c:pt idx="8965">
                  <c:v>8965</c:v>
                </c:pt>
                <c:pt idx="8966">
                  <c:v>8966</c:v>
                </c:pt>
                <c:pt idx="8967">
                  <c:v>8967</c:v>
                </c:pt>
                <c:pt idx="8968">
                  <c:v>8968</c:v>
                </c:pt>
                <c:pt idx="8969">
                  <c:v>8969</c:v>
                </c:pt>
                <c:pt idx="8970">
                  <c:v>8970</c:v>
                </c:pt>
                <c:pt idx="8971">
                  <c:v>8971</c:v>
                </c:pt>
                <c:pt idx="8972">
                  <c:v>8972</c:v>
                </c:pt>
                <c:pt idx="8973">
                  <c:v>8973</c:v>
                </c:pt>
                <c:pt idx="8974">
                  <c:v>8974</c:v>
                </c:pt>
                <c:pt idx="8975">
                  <c:v>8975</c:v>
                </c:pt>
                <c:pt idx="8976">
                  <c:v>8976</c:v>
                </c:pt>
                <c:pt idx="8977">
                  <c:v>8977</c:v>
                </c:pt>
                <c:pt idx="8978">
                  <c:v>8978</c:v>
                </c:pt>
                <c:pt idx="8979">
                  <c:v>8979</c:v>
                </c:pt>
                <c:pt idx="8980">
                  <c:v>8980</c:v>
                </c:pt>
                <c:pt idx="8981">
                  <c:v>8981</c:v>
                </c:pt>
                <c:pt idx="8982">
                  <c:v>8982</c:v>
                </c:pt>
                <c:pt idx="8983">
                  <c:v>8983</c:v>
                </c:pt>
                <c:pt idx="8984">
                  <c:v>8984</c:v>
                </c:pt>
                <c:pt idx="8985">
                  <c:v>8985</c:v>
                </c:pt>
                <c:pt idx="8986">
                  <c:v>8986</c:v>
                </c:pt>
                <c:pt idx="8987">
                  <c:v>8987</c:v>
                </c:pt>
                <c:pt idx="8988">
                  <c:v>8988</c:v>
                </c:pt>
                <c:pt idx="8989">
                  <c:v>8989</c:v>
                </c:pt>
                <c:pt idx="8990">
                  <c:v>8990</c:v>
                </c:pt>
                <c:pt idx="8991">
                  <c:v>8991</c:v>
                </c:pt>
                <c:pt idx="8992">
                  <c:v>8992</c:v>
                </c:pt>
                <c:pt idx="8993">
                  <c:v>8993</c:v>
                </c:pt>
                <c:pt idx="8994">
                  <c:v>8994</c:v>
                </c:pt>
                <c:pt idx="8995">
                  <c:v>8995</c:v>
                </c:pt>
                <c:pt idx="8996">
                  <c:v>8996</c:v>
                </c:pt>
                <c:pt idx="8997">
                  <c:v>8997</c:v>
                </c:pt>
                <c:pt idx="8998">
                  <c:v>8998</c:v>
                </c:pt>
                <c:pt idx="8999">
                  <c:v>8999</c:v>
                </c:pt>
                <c:pt idx="9000">
                  <c:v>9000</c:v>
                </c:pt>
                <c:pt idx="9001">
                  <c:v>9001</c:v>
                </c:pt>
                <c:pt idx="9002">
                  <c:v>9002</c:v>
                </c:pt>
                <c:pt idx="9003">
                  <c:v>9003</c:v>
                </c:pt>
                <c:pt idx="9004">
                  <c:v>9004</c:v>
                </c:pt>
                <c:pt idx="9005">
                  <c:v>9005</c:v>
                </c:pt>
                <c:pt idx="9006">
                  <c:v>9006</c:v>
                </c:pt>
                <c:pt idx="9007">
                  <c:v>9007</c:v>
                </c:pt>
                <c:pt idx="9008">
                  <c:v>9008</c:v>
                </c:pt>
                <c:pt idx="9009">
                  <c:v>9009</c:v>
                </c:pt>
                <c:pt idx="9010">
                  <c:v>9010</c:v>
                </c:pt>
                <c:pt idx="9011">
                  <c:v>9011</c:v>
                </c:pt>
                <c:pt idx="9012">
                  <c:v>9012</c:v>
                </c:pt>
                <c:pt idx="9013">
                  <c:v>9013</c:v>
                </c:pt>
                <c:pt idx="9014">
                  <c:v>9014</c:v>
                </c:pt>
                <c:pt idx="9015">
                  <c:v>9015</c:v>
                </c:pt>
                <c:pt idx="9016">
                  <c:v>9016</c:v>
                </c:pt>
                <c:pt idx="9017">
                  <c:v>9017</c:v>
                </c:pt>
                <c:pt idx="9018">
                  <c:v>9018</c:v>
                </c:pt>
                <c:pt idx="9019">
                  <c:v>9019</c:v>
                </c:pt>
                <c:pt idx="9020">
                  <c:v>9020</c:v>
                </c:pt>
                <c:pt idx="9021">
                  <c:v>9021</c:v>
                </c:pt>
                <c:pt idx="9022">
                  <c:v>9022</c:v>
                </c:pt>
                <c:pt idx="9023">
                  <c:v>9023</c:v>
                </c:pt>
                <c:pt idx="9024">
                  <c:v>9024</c:v>
                </c:pt>
                <c:pt idx="9025">
                  <c:v>9025</c:v>
                </c:pt>
                <c:pt idx="9026">
                  <c:v>9026</c:v>
                </c:pt>
                <c:pt idx="9027">
                  <c:v>9027</c:v>
                </c:pt>
                <c:pt idx="9028">
                  <c:v>9028</c:v>
                </c:pt>
                <c:pt idx="9029">
                  <c:v>9029</c:v>
                </c:pt>
                <c:pt idx="9030">
                  <c:v>9030</c:v>
                </c:pt>
                <c:pt idx="9031">
                  <c:v>9031</c:v>
                </c:pt>
                <c:pt idx="9032">
                  <c:v>9032</c:v>
                </c:pt>
                <c:pt idx="9033">
                  <c:v>9033</c:v>
                </c:pt>
                <c:pt idx="9034">
                  <c:v>9034</c:v>
                </c:pt>
                <c:pt idx="9035">
                  <c:v>9035</c:v>
                </c:pt>
                <c:pt idx="9036">
                  <c:v>9036</c:v>
                </c:pt>
                <c:pt idx="9037">
                  <c:v>9037</c:v>
                </c:pt>
                <c:pt idx="9038">
                  <c:v>9038</c:v>
                </c:pt>
                <c:pt idx="9039">
                  <c:v>9039</c:v>
                </c:pt>
                <c:pt idx="9040">
                  <c:v>9040</c:v>
                </c:pt>
                <c:pt idx="9041">
                  <c:v>9041</c:v>
                </c:pt>
                <c:pt idx="9042">
                  <c:v>9042</c:v>
                </c:pt>
                <c:pt idx="9043">
                  <c:v>9043</c:v>
                </c:pt>
                <c:pt idx="9044">
                  <c:v>9044</c:v>
                </c:pt>
                <c:pt idx="9045">
                  <c:v>9045</c:v>
                </c:pt>
                <c:pt idx="9046">
                  <c:v>9046</c:v>
                </c:pt>
                <c:pt idx="9047">
                  <c:v>9047</c:v>
                </c:pt>
                <c:pt idx="9048">
                  <c:v>9048</c:v>
                </c:pt>
                <c:pt idx="9049">
                  <c:v>9049</c:v>
                </c:pt>
                <c:pt idx="9050">
                  <c:v>9050</c:v>
                </c:pt>
                <c:pt idx="9051">
                  <c:v>9051</c:v>
                </c:pt>
                <c:pt idx="9052">
                  <c:v>9052</c:v>
                </c:pt>
                <c:pt idx="9053">
                  <c:v>9053</c:v>
                </c:pt>
                <c:pt idx="9054">
                  <c:v>9054</c:v>
                </c:pt>
                <c:pt idx="9055">
                  <c:v>9055</c:v>
                </c:pt>
                <c:pt idx="9056">
                  <c:v>9056</c:v>
                </c:pt>
                <c:pt idx="9057">
                  <c:v>9057</c:v>
                </c:pt>
                <c:pt idx="9058">
                  <c:v>9058</c:v>
                </c:pt>
                <c:pt idx="9059">
                  <c:v>9059</c:v>
                </c:pt>
                <c:pt idx="9060">
                  <c:v>9060</c:v>
                </c:pt>
                <c:pt idx="9061">
                  <c:v>9061</c:v>
                </c:pt>
                <c:pt idx="9062">
                  <c:v>9062</c:v>
                </c:pt>
                <c:pt idx="9063">
                  <c:v>9063</c:v>
                </c:pt>
                <c:pt idx="9064">
                  <c:v>9064</c:v>
                </c:pt>
                <c:pt idx="9065">
                  <c:v>9065</c:v>
                </c:pt>
                <c:pt idx="9066">
                  <c:v>9066</c:v>
                </c:pt>
                <c:pt idx="9067">
                  <c:v>9067</c:v>
                </c:pt>
                <c:pt idx="9068">
                  <c:v>9068</c:v>
                </c:pt>
                <c:pt idx="9069">
                  <c:v>9069</c:v>
                </c:pt>
                <c:pt idx="9070">
                  <c:v>9070</c:v>
                </c:pt>
                <c:pt idx="9071">
                  <c:v>9071</c:v>
                </c:pt>
                <c:pt idx="9072">
                  <c:v>9072</c:v>
                </c:pt>
                <c:pt idx="9073">
                  <c:v>9073</c:v>
                </c:pt>
                <c:pt idx="9074">
                  <c:v>9074</c:v>
                </c:pt>
                <c:pt idx="9075">
                  <c:v>9075</c:v>
                </c:pt>
                <c:pt idx="9076">
                  <c:v>9076</c:v>
                </c:pt>
                <c:pt idx="9077">
                  <c:v>9077</c:v>
                </c:pt>
                <c:pt idx="9078">
                  <c:v>9078</c:v>
                </c:pt>
                <c:pt idx="9079">
                  <c:v>9079</c:v>
                </c:pt>
                <c:pt idx="9080">
                  <c:v>9080</c:v>
                </c:pt>
                <c:pt idx="9081">
                  <c:v>9081</c:v>
                </c:pt>
                <c:pt idx="9082">
                  <c:v>9082</c:v>
                </c:pt>
                <c:pt idx="9083">
                  <c:v>9083</c:v>
                </c:pt>
                <c:pt idx="9084">
                  <c:v>9084</c:v>
                </c:pt>
                <c:pt idx="9085">
                  <c:v>9085</c:v>
                </c:pt>
                <c:pt idx="9086">
                  <c:v>9086</c:v>
                </c:pt>
                <c:pt idx="9087">
                  <c:v>9087</c:v>
                </c:pt>
                <c:pt idx="9088">
                  <c:v>9088</c:v>
                </c:pt>
                <c:pt idx="9089">
                  <c:v>9089</c:v>
                </c:pt>
                <c:pt idx="9090">
                  <c:v>9090</c:v>
                </c:pt>
                <c:pt idx="9091">
                  <c:v>9091</c:v>
                </c:pt>
                <c:pt idx="9092">
                  <c:v>9092</c:v>
                </c:pt>
                <c:pt idx="9093">
                  <c:v>9093</c:v>
                </c:pt>
                <c:pt idx="9094">
                  <c:v>9094</c:v>
                </c:pt>
                <c:pt idx="9095">
                  <c:v>9095</c:v>
                </c:pt>
                <c:pt idx="9096">
                  <c:v>9096</c:v>
                </c:pt>
                <c:pt idx="9097">
                  <c:v>9097</c:v>
                </c:pt>
                <c:pt idx="9098">
                  <c:v>9098</c:v>
                </c:pt>
                <c:pt idx="9099">
                  <c:v>9099</c:v>
                </c:pt>
                <c:pt idx="9100">
                  <c:v>9100</c:v>
                </c:pt>
                <c:pt idx="9101">
                  <c:v>9101</c:v>
                </c:pt>
                <c:pt idx="9102">
                  <c:v>9102</c:v>
                </c:pt>
                <c:pt idx="9103">
                  <c:v>9103</c:v>
                </c:pt>
                <c:pt idx="9104">
                  <c:v>9104</c:v>
                </c:pt>
                <c:pt idx="9105">
                  <c:v>9105</c:v>
                </c:pt>
                <c:pt idx="9106">
                  <c:v>9106</c:v>
                </c:pt>
                <c:pt idx="9107">
                  <c:v>9107</c:v>
                </c:pt>
                <c:pt idx="9108">
                  <c:v>9108</c:v>
                </c:pt>
                <c:pt idx="9109">
                  <c:v>9109</c:v>
                </c:pt>
                <c:pt idx="9110">
                  <c:v>9110</c:v>
                </c:pt>
                <c:pt idx="9111">
                  <c:v>9111</c:v>
                </c:pt>
                <c:pt idx="9112">
                  <c:v>9112</c:v>
                </c:pt>
                <c:pt idx="9113">
                  <c:v>9113</c:v>
                </c:pt>
                <c:pt idx="9114">
                  <c:v>9114</c:v>
                </c:pt>
                <c:pt idx="9115">
                  <c:v>9115</c:v>
                </c:pt>
                <c:pt idx="9116">
                  <c:v>9116</c:v>
                </c:pt>
                <c:pt idx="9117">
                  <c:v>9117</c:v>
                </c:pt>
                <c:pt idx="9118">
                  <c:v>9118</c:v>
                </c:pt>
                <c:pt idx="9119">
                  <c:v>9119</c:v>
                </c:pt>
                <c:pt idx="9120">
                  <c:v>9120</c:v>
                </c:pt>
                <c:pt idx="9121">
                  <c:v>9121</c:v>
                </c:pt>
                <c:pt idx="9122">
                  <c:v>9122</c:v>
                </c:pt>
                <c:pt idx="9123">
                  <c:v>9123</c:v>
                </c:pt>
                <c:pt idx="9124">
                  <c:v>9124</c:v>
                </c:pt>
                <c:pt idx="9125">
                  <c:v>9125</c:v>
                </c:pt>
                <c:pt idx="9126">
                  <c:v>9126</c:v>
                </c:pt>
                <c:pt idx="9127">
                  <c:v>9127</c:v>
                </c:pt>
                <c:pt idx="9128">
                  <c:v>9128</c:v>
                </c:pt>
                <c:pt idx="9129">
                  <c:v>9129</c:v>
                </c:pt>
                <c:pt idx="9130">
                  <c:v>9130</c:v>
                </c:pt>
                <c:pt idx="9131">
                  <c:v>9131</c:v>
                </c:pt>
                <c:pt idx="9132">
                  <c:v>9132</c:v>
                </c:pt>
                <c:pt idx="9133">
                  <c:v>9133</c:v>
                </c:pt>
                <c:pt idx="9134">
                  <c:v>9134</c:v>
                </c:pt>
                <c:pt idx="9135">
                  <c:v>9135</c:v>
                </c:pt>
                <c:pt idx="9136">
                  <c:v>9136</c:v>
                </c:pt>
                <c:pt idx="9137">
                  <c:v>9137</c:v>
                </c:pt>
                <c:pt idx="9138">
                  <c:v>9138</c:v>
                </c:pt>
                <c:pt idx="9139">
                  <c:v>9139</c:v>
                </c:pt>
                <c:pt idx="9140">
                  <c:v>9140</c:v>
                </c:pt>
                <c:pt idx="9141">
                  <c:v>9141</c:v>
                </c:pt>
                <c:pt idx="9142">
                  <c:v>9142</c:v>
                </c:pt>
                <c:pt idx="9143">
                  <c:v>9143</c:v>
                </c:pt>
                <c:pt idx="9144">
                  <c:v>9144</c:v>
                </c:pt>
                <c:pt idx="9145">
                  <c:v>9145</c:v>
                </c:pt>
                <c:pt idx="9146">
                  <c:v>9146</c:v>
                </c:pt>
                <c:pt idx="9147">
                  <c:v>9147</c:v>
                </c:pt>
                <c:pt idx="9148">
                  <c:v>9148</c:v>
                </c:pt>
                <c:pt idx="9149">
                  <c:v>9149</c:v>
                </c:pt>
                <c:pt idx="9150">
                  <c:v>9150</c:v>
                </c:pt>
                <c:pt idx="9151">
                  <c:v>9151</c:v>
                </c:pt>
                <c:pt idx="9152">
                  <c:v>9152</c:v>
                </c:pt>
                <c:pt idx="9153">
                  <c:v>9153</c:v>
                </c:pt>
                <c:pt idx="9154">
                  <c:v>9154</c:v>
                </c:pt>
                <c:pt idx="9155">
                  <c:v>9155</c:v>
                </c:pt>
                <c:pt idx="9156">
                  <c:v>9156</c:v>
                </c:pt>
                <c:pt idx="9157">
                  <c:v>9157</c:v>
                </c:pt>
                <c:pt idx="9158">
                  <c:v>9158</c:v>
                </c:pt>
                <c:pt idx="9159">
                  <c:v>9159</c:v>
                </c:pt>
                <c:pt idx="9160">
                  <c:v>9160</c:v>
                </c:pt>
                <c:pt idx="9161">
                  <c:v>9161</c:v>
                </c:pt>
                <c:pt idx="9162">
                  <c:v>9162</c:v>
                </c:pt>
                <c:pt idx="9163">
                  <c:v>9163</c:v>
                </c:pt>
                <c:pt idx="9164">
                  <c:v>9164</c:v>
                </c:pt>
                <c:pt idx="9165">
                  <c:v>9165</c:v>
                </c:pt>
                <c:pt idx="9166">
                  <c:v>9166</c:v>
                </c:pt>
                <c:pt idx="9167">
                  <c:v>9167</c:v>
                </c:pt>
                <c:pt idx="9168">
                  <c:v>9168</c:v>
                </c:pt>
                <c:pt idx="9169">
                  <c:v>9169</c:v>
                </c:pt>
                <c:pt idx="9170">
                  <c:v>9170</c:v>
                </c:pt>
                <c:pt idx="9171">
                  <c:v>9171</c:v>
                </c:pt>
                <c:pt idx="9172">
                  <c:v>9172</c:v>
                </c:pt>
                <c:pt idx="9173">
                  <c:v>9173</c:v>
                </c:pt>
                <c:pt idx="9174">
                  <c:v>9174</c:v>
                </c:pt>
                <c:pt idx="9175">
                  <c:v>9175</c:v>
                </c:pt>
                <c:pt idx="9176">
                  <c:v>9176</c:v>
                </c:pt>
                <c:pt idx="9177">
                  <c:v>9177</c:v>
                </c:pt>
                <c:pt idx="9178">
                  <c:v>9178</c:v>
                </c:pt>
                <c:pt idx="9179">
                  <c:v>9179</c:v>
                </c:pt>
                <c:pt idx="9180">
                  <c:v>9180</c:v>
                </c:pt>
                <c:pt idx="9181">
                  <c:v>9181</c:v>
                </c:pt>
                <c:pt idx="9182">
                  <c:v>9182</c:v>
                </c:pt>
                <c:pt idx="9183">
                  <c:v>9183</c:v>
                </c:pt>
                <c:pt idx="9184">
                  <c:v>9184</c:v>
                </c:pt>
                <c:pt idx="9185">
                  <c:v>9185</c:v>
                </c:pt>
                <c:pt idx="9186">
                  <c:v>9186</c:v>
                </c:pt>
                <c:pt idx="9187">
                  <c:v>9187</c:v>
                </c:pt>
                <c:pt idx="9188">
                  <c:v>9188</c:v>
                </c:pt>
                <c:pt idx="9189">
                  <c:v>9189</c:v>
                </c:pt>
                <c:pt idx="9190">
                  <c:v>9190</c:v>
                </c:pt>
                <c:pt idx="9191">
                  <c:v>9191</c:v>
                </c:pt>
                <c:pt idx="9192">
                  <c:v>9192</c:v>
                </c:pt>
                <c:pt idx="9193">
                  <c:v>9193</c:v>
                </c:pt>
                <c:pt idx="9194">
                  <c:v>9194</c:v>
                </c:pt>
                <c:pt idx="9195">
                  <c:v>9195</c:v>
                </c:pt>
                <c:pt idx="9196">
                  <c:v>9196</c:v>
                </c:pt>
                <c:pt idx="9197">
                  <c:v>9197</c:v>
                </c:pt>
                <c:pt idx="9198">
                  <c:v>9198</c:v>
                </c:pt>
                <c:pt idx="9199">
                  <c:v>9199</c:v>
                </c:pt>
                <c:pt idx="9200">
                  <c:v>9200</c:v>
                </c:pt>
                <c:pt idx="9201">
                  <c:v>9201</c:v>
                </c:pt>
                <c:pt idx="9202">
                  <c:v>9202</c:v>
                </c:pt>
                <c:pt idx="9203">
                  <c:v>9203</c:v>
                </c:pt>
                <c:pt idx="9204">
                  <c:v>9204</c:v>
                </c:pt>
                <c:pt idx="9205">
                  <c:v>9205</c:v>
                </c:pt>
                <c:pt idx="9206">
                  <c:v>9206</c:v>
                </c:pt>
                <c:pt idx="9207">
                  <c:v>9207</c:v>
                </c:pt>
                <c:pt idx="9208">
                  <c:v>9208</c:v>
                </c:pt>
                <c:pt idx="9209">
                  <c:v>9209</c:v>
                </c:pt>
                <c:pt idx="9210">
                  <c:v>9210</c:v>
                </c:pt>
                <c:pt idx="9211">
                  <c:v>9211</c:v>
                </c:pt>
                <c:pt idx="9212">
                  <c:v>9212</c:v>
                </c:pt>
                <c:pt idx="9213">
                  <c:v>9213</c:v>
                </c:pt>
                <c:pt idx="9214">
                  <c:v>9214</c:v>
                </c:pt>
                <c:pt idx="9215">
                  <c:v>9215</c:v>
                </c:pt>
                <c:pt idx="9216">
                  <c:v>9216</c:v>
                </c:pt>
                <c:pt idx="9217">
                  <c:v>9217</c:v>
                </c:pt>
                <c:pt idx="9218">
                  <c:v>9218</c:v>
                </c:pt>
                <c:pt idx="9219">
                  <c:v>9219</c:v>
                </c:pt>
                <c:pt idx="9220">
                  <c:v>9220</c:v>
                </c:pt>
                <c:pt idx="9221">
                  <c:v>9221</c:v>
                </c:pt>
                <c:pt idx="9222">
                  <c:v>9222</c:v>
                </c:pt>
                <c:pt idx="9223">
                  <c:v>9223</c:v>
                </c:pt>
                <c:pt idx="9224">
                  <c:v>9224</c:v>
                </c:pt>
                <c:pt idx="9225">
                  <c:v>9225</c:v>
                </c:pt>
                <c:pt idx="9226">
                  <c:v>9226</c:v>
                </c:pt>
                <c:pt idx="9227">
                  <c:v>9227</c:v>
                </c:pt>
                <c:pt idx="9228">
                  <c:v>9228</c:v>
                </c:pt>
                <c:pt idx="9229">
                  <c:v>9229</c:v>
                </c:pt>
                <c:pt idx="9230">
                  <c:v>9230</c:v>
                </c:pt>
                <c:pt idx="9231">
                  <c:v>9231</c:v>
                </c:pt>
                <c:pt idx="9232">
                  <c:v>9232</c:v>
                </c:pt>
                <c:pt idx="9233">
                  <c:v>9233</c:v>
                </c:pt>
                <c:pt idx="9234">
                  <c:v>9234</c:v>
                </c:pt>
                <c:pt idx="9235">
                  <c:v>9235</c:v>
                </c:pt>
                <c:pt idx="9236">
                  <c:v>9236</c:v>
                </c:pt>
                <c:pt idx="9237">
                  <c:v>9237</c:v>
                </c:pt>
                <c:pt idx="9238">
                  <c:v>9238</c:v>
                </c:pt>
                <c:pt idx="9239">
                  <c:v>9239</c:v>
                </c:pt>
                <c:pt idx="9240">
                  <c:v>9240</c:v>
                </c:pt>
                <c:pt idx="9241">
                  <c:v>9241</c:v>
                </c:pt>
                <c:pt idx="9242">
                  <c:v>9242</c:v>
                </c:pt>
                <c:pt idx="9243">
                  <c:v>9243</c:v>
                </c:pt>
                <c:pt idx="9244">
                  <c:v>9244</c:v>
                </c:pt>
                <c:pt idx="9245">
                  <c:v>9245</c:v>
                </c:pt>
                <c:pt idx="9246">
                  <c:v>9246</c:v>
                </c:pt>
                <c:pt idx="9247">
                  <c:v>9247</c:v>
                </c:pt>
                <c:pt idx="9248">
                  <c:v>9248</c:v>
                </c:pt>
                <c:pt idx="9249">
                  <c:v>9249</c:v>
                </c:pt>
                <c:pt idx="9250">
                  <c:v>9250</c:v>
                </c:pt>
                <c:pt idx="9251">
                  <c:v>9251</c:v>
                </c:pt>
                <c:pt idx="9252">
                  <c:v>9252</c:v>
                </c:pt>
                <c:pt idx="9253">
                  <c:v>9253</c:v>
                </c:pt>
                <c:pt idx="9254">
                  <c:v>9254</c:v>
                </c:pt>
                <c:pt idx="9255">
                  <c:v>9255</c:v>
                </c:pt>
                <c:pt idx="9256">
                  <c:v>9256</c:v>
                </c:pt>
                <c:pt idx="9257">
                  <c:v>9257</c:v>
                </c:pt>
                <c:pt idx="9258">
                  <c:v>9258</c:v>
                </c:pt>
                <c:pt idx="9259">
                  <c:v>9259</c:v>
                </c:pt>
                <c:pt idx="9260">
                  <c:v>9260</c:v>
                </c:pt>
                <c:pt idx="9261">
                  <c:v>9261</c:v>
                </c:pt>
                <c:pt idx="9262">
                  <c:v>9262</c:v>
                </c:pt>
                <c:pt idx="9263">
                  <c:v>9263</c:v>
                </c:pt>
                <c:pt idx="9264">
                  <c:v>9264</c:v>
                </c:pt>
                <c:pt idx="9265">
                  <c:v>9265</c:v>
                </c:pt>
                <c:pt idx="9266">
                  <c:v>9266</c:v>
                </c:pt>
                <c:pt idx="9267">
                  <c:v>9267</c:v>
                </c:pt>
                <c:pt idx="9268">
                  <c:v>9268</c:v>
                </c:pt>
                <c:pt idx="9269">
                  <c:v>9269</c:v>
                </c:pt>
                <c:pt idx="9270">
                  <c:v>9270</c:v>
                </c:pt>
                <c:pt idx="9271">
                  <c:v>9271</c:v>
                </c:pt>
                <c:pt idx="9272">
                  <c:v>9272</c:v>
                </c:pt>
                <c:pt idx="9273">
                  <c:v>9273</c:v>
                </c:pt>
                <c:pt idx="9274">
                  <c:v>9274</c:v>
                </c:pt>
                <c:pt idx="9275">
                  <c:v>9275</c:v>
                </c:pt>
                <c:pt idx="9276">
                  <c:v>9276</c:v>
                </c:pt>
                <c:pt idx="9277">
                  <c:v>9277</c:v>
                </c:pt>
                <c:pt idx="9278">
                  <c:v>9278</c:v>
                </c:pt>
                <c:pt idx="9279">
                  <c:v>9279</c:v>
                </c:pt>
                <c:pt idx="9280">
                  <c:v>9280</c:v>
                </c:pt>
                <c:pt idx="9281">
                  <c:v>9281</c:v>
                </c:pt>
                <c:pt idx="9282">
                  <c:v>9282</c:v>
                </c:pt>
                <c:pt idx="9283">
                  <c:v>9283</c:v>
                </c:pt>
                <c:pt idx="9284">
                  <c:v>9284</c:v>
                </c:pt>
                <c:pt idx="9285">
                  <c:v>9285</c:v>
                </c:pt>
                <c:pt idx="9286">
                  <c:v>9286</c:v>
                </c:pt>
                <c:pt idx="9287">
                  <c:v>9287</c:v>
                </c:pt>
                <c:pt idx="9288">
                  <c:v>9288</c:v>
                </c:pt>
                <c:pt idx="9289">
                  <c:v>9289</c:v>
                </c:pt>
                <c:pt idx="9290">
                  <c:v>9290</c:v>
                </c:pt>
                <c:pt idx="9291">
                  <c:v>9291</c:v>
                </c:pt>
                <c:pt idx="9292">
                  <c:v>9292</c:v>
                </c:pt>
                <c:pt idx="9293">
                  <c:v>9293</c:v>
                </c:pt>
                <c:pt idx="9294">
                  <c:v>9294</c:v>
                </c:pt>
                <c:pt idx="9295">
                  <c:v>9295</c:v>
                </c:pt>
                <c:pt idx="9296">
                  <c:v>9296</c:v>
                </c:pt>
                <c:pt idx="9297">
                  <c:v>9297</c:v>
                </c:pt>
                <c:pt idx="9298">
                  <c:v>9298</c:v>
                </c:pt>
                <c:pt idx="9299">
                  <c:v>9299</c:v>
                </c:pt>
                <c:pt idx="9300">
                  <c:v>9300</c:v>
                </c:pt>
                <c:pt idx="9301">
                  <c:v>9301</c:v>
                </c:pt>
                <c:pt idx="9302">
                  <c:v>9302</c:v>
                </c:pt>
                <c:pt idx="9303">
                  <c:v>9303</c:v>
                </c:pt>
                <c:pt idx="9304">
                  <c:v>9304</c:v>
                </c:pt>
                <c:pt idx="9305">
                  <c:v>9305</c:v>
                </c:pt>
                <c:pt idx="9306">
                  <c:v>9306</c:v>
                </c:pt>
                <c:pt idx="9307">
                  <c:v>9307</c:v>
                </c:pt>
                <c:pt idx="9308">
                  <c:v>9308</c:v>
                </c:pt>
                <c:pt idx="9309">
                  <c:v>9309</c:v>
                </c:pt>
                <c:pt idx="9310">
                  <c:v>9310</c:v>
                </c:pt>
                <c:pt idx="9311">
                  <c:v>9311</c:v>
                </c:pt>
                <c:pt idx="9312">
                  <c:v>9312</c:v>
                </c:pt>
                <c:pt idx="9313">
                  <c:v>9313</c:v>
                </c:pt>
                <c:pt idx="9314">
                  <c:v>9314</c:v>
                </c:pt>
                <c:pt idx="9315">
                  <c:v>9315</c:v>
                </c:pt>
                <c:pt idx="9316">
                  <c:v>9316</c:v>
                </c:pt>
                <c:pt idx="9317">
                  <c:v>9317</c:v>
                </c:pt>
                <c:pt idx="9318">
                  <c:v>9318</c:v>
                </c:pt>
                <c:pt idx="9319">
                  <c:v>9319</c:v>
                </c:pt>
                <c:pt idx="9320">
                  <c:v>9320</c:v>
                </c:pt>
                <c:pt idx="9321">
                  <c:v>9321</c:v>
                </c:pt>
                <c:pt idx="9322">
                  <c:v>9322</c:v>
                </c:pt>
                <c:pt idx="9323">
                  <c:v>9323</c:v>
                </c:pt>
                <c:pt idx="9324">
                  <c:v>9324</c:v>
                </c:pt>
                <c:pt idx="9325">
                  <c:v>9325</c:v>
                </c:pt>
                <c:pt idx="9326">
                  <c:v>9326</c:v>
                </c:pt>
                <c:pt idx="9327">
                  <c:v>9327</c:v>
                </c:pt>
                <c:pt idx="9328">
                  <c:v>9328</c:v>
                </c:pt>
                <c:pt idx="9329">
                  <c:v>9329</c:v>
                </c:pt>
                <c:pt idx="9330">
                  <c:v>9330</c:v>
                </c:pt>
                <c:pt idx="9331">
                  <c:v>9331</c:v>
                </c:pt>
                <c:pt idx="9332">
                  <c:v>9332</c:v>
                </c:pt>
                <c:pt idx="9333">
                  <c:v>9333</c:v>
                </c:pt>
                <c:pt idx="9334">
                  <c:v>9334</c:v>
                </c:pt>
                <c:pt idx="9335">
                  <c:v>9335</c:v>
                </c:pt>
                <c:pt idx="9336">
                  <c:v>9336</c:v>
                </c:pt>
                <c:pt idx="9337">
                  <c:v>9337</c:v>
                </c:pt>
                <c:pt idx="9338">
                  <c:v>9338</c:v>
                </c:pt>
                <c:pt idx="9339">
                  <c:v>9339</c:v>
                </c:pt>
                <c:pt idx="9340">
                  <c:v>9340</c:v>
                </c:pt>
                <c:pt idx="9341">
                  <c:v>9341</c:v>
                </c:pt>
                <c:pt idx="9342">
                  <c:v>9342</c:v>
                </c:pt>
                <c:pt idx="9343">
                  <c:v>9343</c:v>
                </c:pt>
                <c:pt idx="9344">
                  <c:v>9344</c:v>
                </c:pt>
                <c:pt idx="9345">
                  <c:v>9345</c:v>
                </c:pt>
                <c:pt idx="9346">
                  <c:v>9346</c:v>
                </c:pt>
                <c:pt idx="9347">
                  <c:v>9347</c:v>
                </c:pt>
                <c:pt idx="9348">
                  <c:v>9348</c:v>
                </c:pt>
                <c:pt idx="9349">
                  <c:v>9349</c:v>
                </c:pt>
                <c:pt idx="9350">
                  <c:v>9350</c:v>
                </c:pt>
                <c:pt idx="9351">
                  <c:v>9351</c:v>
                </c:pt>
                <c:pt idx="9352">
                  <c:v>9352</c:v>
                </c:pt>
                <c:pt idx="9353">
                  <c:v>9353</c:v>
                </c:pt>
                <c:pt idx="9354">
                  <c:v>9354</c:v>
                </c:pt>
                <c:pt idx="9355">
                  <c:v>9355</c:v>
                </c:pt>
                <c:pt idx="9356">
                  <c:v>9356</c:v>
                </c:pt>
                <c:pt idx="9357">
                  <c:v>9357</c:v>
                </c:pt>
                <c:pt idx="9358">
                  <c:v>9358</c:v>
                </c:pt>
                <c:pt idx="9359">
                  <c:v>9359</c:v>
                </c:pt>
                <c:pt idx="9360">
                  <c:v>9360</c:v>
                </c:pt>
                <c:pt idx="9361">
                  <c:v>9361</c:v>
                </c:pt>
                <c:pt idx="9362">
                  <c:v>9362</c:v>
                </c:pt>
                <c:pt idx="9363">
                  <c:v>9363</c:v>
                </c:pt>
                <c:pt idx="9364">
                  <c:v>9364</c:v>
                </c:pt>
                <c:pt idx="9365">
                  <c:v>9365</c:v>
                </c:pt>
                <c:pt idx="9366">
                  <c:v>9366</c:v>
                </c:pt>
                <c:pt idx="9367">
                  <c:v>9367</c:v>
                </c:pt>
                <c:pt idx="9368">
                  <c:v>9368</c:v>
                </c:pt>
                <c:pt idx="9369">
                  <c:v>9369</c:v>
                </c:pt>
                <c:pt idx="9370">
                  <c:v>9370</c:v>
                </c:pt>
                <c:pt idx="9371">
                  <c:v>9371</c:v>
                </c:pt>
                <c:pt idx="9372">
                  <c:v>9372</c:v>
                </c:pt>
                <c:pt idx="9373">
                  <c:v>9373</c:v>
                </c:pt>
                <c:pt idx="9374">
                  <c:v>9374</c:v>
                </c:pt>
                <c:pt idx="9375">
                  <c:v>9375</c:v>
                </c:pt>
                <c:pt idx="9376">
                  <c:v>9376</c:v>
                </c:pt>
                <c:pt idx="9377">
                  <c:v>9377</c:v>
                </c:pt>
                <c:pt idx="9378">
                  <c:v>9378</c:v>
                </c:pt>
                <c:pt idx="9379">
                  <c:v>9379</c:v>
                </c:pt>
                <c:pt idx="9380">
                  <c:v>9380</c:v>
                </c:pt>
                <c:pt idx="9381">
                  <c:v>9381</c:v>
                </c:pt>
                <c:pt idx="9382">
                  <c:v>9382</c:v>
                </c:pt>
                <c:pt idx="9383">
                  <c:v>9383</c:v>
                </c:pt>
                <c:pt idx="9384">
                  <c:v>9384</c:v>
                </c:pt>
                <c:pt idx="9385">
                  <c:v>9385</c:v>
                </c:pt>
                <c:pt idx="9386">
                  <c:v>9386</c:v>
                </c:pt>
                <c:pt idx="9387">
                  <c:v>9387</c:v>
                </c:pt>
                <c:pt idx="9388">
                  <c:v>9388</c:v>
                </c:pt>
                <c:pt idx="9389">
                  <c:v>9389</c:v>
                </c:pt>
                <c:pt idx="9390">
                  <c:v>9390</c:v>
                </c:pt>
                <c:pt idx="9391">
                  <c:v>9391</c:v>
                </c:pt>
                <c:pt idx="9392">
                  <c:v>9392</c:v>
                </c:pt>
                <c:pt idx="9393">
                  <c:v>9393</c:v>
                </c:pt>
                <c:pt idx="9394">
                  <c:v>9394</c:v>
                </c:pt>
                <c:pt idx="9395">
                  <c:v>9395</c:v>
                </c:pt>
                <c:pt idx="9396">
                  <c:v>9396</c:v>
                </c:pt>
                <c:pt idx="9397">
                  <c:v>9397</c:v>
                </c:pt>
                <c:pt idx="9398">
                  <c:v>9398</c:v>
                </c:pt>
                <c:pt idx="9399">
                  <c:v>9399</c:v>
                </c:pt>
                <c:pt idx="9400">
                  <c:v>9400</c:v>
                </c:pt>
                <c:pt idx="9401">
                  <c:v>9401</c:v>
                </c:pt>
                <c:pt idx="9402">
                  <c:v>9402</c:v>
                </c:pt>
                <c:pt idx="9403">
                  <c:v>9403</c:v>
                </c:pt>
                <c:pt idx="9404">
                  <c:v>9404</c:v>
                </c:pt>
                <c:pt idx="9405">
                  <c:v>9405</c:v>
                </c:pt>
                <c:pt idx="9406">
                  <c:v>9406</c:v>
                </c:pt>
                <c:pt idx="9407">
                  <c:v>9407</c:v>
                </c:pt>
                <c:pt idx="9408">
                  <c:v>9408</c:v>
                </c:pt>
                <c:pt idx="9409">
                  <c:v>9409</c:v>
                </c:pt>
                <c:pt idx="9410">
                  <c:v>9410</c:v>
                </c:pt>
                <c:pt idx="9411">
                  <c:v>9411</c:v>
                </c:pt>
                <c:pt idx="9412">
                  <c:v>9412</c:v>
                </c:pt>
                <c:pt idx="9413">
                  <c:v>9413</c:v>
                </c:pt>
                <c:pt idx="9414">
                  <c:v>9414</c:v>
                </c:pt>
                <c:pt idx="9415">
                  <c:v>9415</c:v>
                </c:pt>
                <c:pt idx="9416">
                  <c:v>9416</c:v>
                </c:pt>
                <c:pt idx="9417">
                  <c:v>9417</c:v>
                </c:pt>
                <c:pt idx="9418">
                  <c:v>9418</c:v>
                </c:pt>
                <c:pt idx="9419">
                  <c:v>9419</c:v>
                </c:pt>
                <c:pt idx="9420">
                  <c:v>9420</c:v>
                </c:pt>
                <c:pt idx="9421">
                  <c:v>9421</c:v>
                </c:pt>
                <c:pt idx="9422">
                  <c:v>9422</c:v>
                </c:pt>
                <c:pt idx="9423">
                  <c:v>9423</c:v>
                </c:pt>
                <c:pt idx="9424">
                  <c:v>9424</c:v>
                </c:pt>
                <c:pt idx="9425">
                  <c:v>9425</c:v>
                </c:pt>
                <c:pt idx="9426">
                  <c:v>9426</c:v>
                </c:pt>
                <c:pt idx="9427">
                  <c:v>9427</c:v>
                </c:pt>
                <c:pt idx="9428">
                  <c:v>9428</c:v>
                </c:pt>
                <c:pt idx="9429">
                  <c:v>9429</c:v>
                </c:pt>
                <c:pt idx="9430">
                  <c:v>9430</c:v>
                </c:pt>
                <c:pt idx="9431">
                  <c:v>9431</c:v>
                </c:pt>
                <c:pt idx="9432">
                  <c:v>9432</c:v>
                </c:pt>
                <c:pt idx="9433">
                  <c:v>9433</c:v>
                </c:pt>
                <c:pt idx="9434">
                  <c:v>9434</c:v>
                </c:pt>
                <c:pt idx="9435">
                  <c:v>9435</c:v>
                </c:pt>
                <c:pt idx="9436">
                  <c:v>9436</c:v>
                </c:pt>
                <c:pt idx="9437">
                  <c:v>9437</c:v>
                </c:pt>
                <c:pt idx="9438">
                  <c:v>9438</c:v>
                </c:pt>
                <c:pt idx="9439">
                  <c:v>9439</c:v>
                </c:pt>
                <c:pt idx="9440">
                  <c:v>9440</c:v>
                </c:pt>
                <c:pt idx="9441">
                  <c:v>9441</c:v>
                </c:pt>
                <c:pt idx="9442">
                  <c:v>9442</c:v>
                </c:pt>
                <c:pt idx="9443">
                  <c:v>9443</c:v>
                </c:pt>
                <c:pt idx="9444">
                  <c:v>9444</c:v>
                </c:pt>
                <c:pt idx="9445">
                  <c:v>9445</c:v>
                </c:pt>
                <c:pt idx="9446">
                  <c:v>9446</c:v>
                </c:pt>
                <c:pt idx="9447">
                  <c:v>9447</c:v>
                </c:pt>
                <c:pt idx="9448">
                  <c:v>9448</c:v>
                </c:pt>
                <c:pt idx="9449">
                  <c:v>9449</c:v>
                </c:pt>
                <c:pt idx="9450">
                  <c:v>9450</c:v>
                </c:pt>
                <c:pt idx="9451">
                  <c:v>9451</c:v>
                </c:pt>
                <c:pt idx="9452">
                  <c:v>9452</c:v>
                </c:pt>
                <c:pt idx="9453">
                  <c:v>9453</c:v>
                </c:pt>
                <c:pt idx="9454">
                  <c:v>9454</c:v>
                </c:pt>
                <c:pt idx="9455">
                  <c:v>9455</c:v>
                </c:pt>
                <c:pt idx="9456">
                  <c:v>9456</c:v>
                </c:pt>
                <c:pt idx="9457">
                  <c:v>9457</c:v>
                </c:pt>
                <c:pt idx="9458">
                  <c:v>9458</c:v>
                </c:pt>
                <c:pt idx="9459">
                  <c:v>9459</c:v>
                </c:pt>
                <c:pt idx="9460">
                  <c:v>9460</c:v>
                </c:pt>
                <c:pt idx="9461">
                  <c:v>9461</c:v>
                </c:pt>
                <c:pt idx="9462">
                  <c:v>9462</c:v>
                </c:pt>
                <c:pt idx="9463">
                  <c:v>9463</c:v>
                </c:pt>
                <c:pt idx="9464">
                  <c:v>9464</c:v>
                </c:pt>
                <c:pt idx="9465">
                  <c:v>9465</c:v>
                </c:pt>
                <c:pt idx="9466">
                  <c:v>9466</c:v>
                </c:pt>
                <c:pt idx="9467">
                  <c:v>9467</c:v>
                </c:pt>
                <c:pt idx="9468">
                  <c:v>9468</c:v>
                </c:pt>
                <c:pt idx="9469">
                  <c:v>9469</c:v>
                </c:pt>
                <c:pt idx="9470">
                  <c:v>9470</c:v>
                </c:pt>
                <c:pt idx="9471">
                  <c:v>9471</c:v>
                </c:pt>
                <c:pt idx="9472">
                  <c:v>9472</c:v>
                </c:pt>
                <c:pt idx="9473">
                  <c:v>9473</c:v>
                </c:pt>
                <c:pt idx="9474">
                  <c:v>9474</c:v>
                </c:pt>
                <c:pt idx="9475">
                  <c:v>9475</c:v>
                </c:pt>
                <c:pt idx="9476">
                  <c:v>9476</c:v>
                </c:pt>
                <c:pt idx="9477">
                  <c:v>9477</c:v>
                </c:pt>
                <c:pt idx="9478">
                  <c:v>9478</c:v>
                </c:pt>
                <c:pt idx="9479">
                  <c:v>9479</c:v>
                </c:pt>
                <c:pt idx="9480">
                  <c:v>9480</c:v>
                </c:pt>
                <c:pt idx="9481">
                  <c:v>9481</c:v>
                </c:pt>
                <c:pt idx="9482">
                  <c:v>9482</c:v>
                </c:pt>
                <c:pt idx="9483">
                  <c:v>9483</c:v>
                </c:pt>
                <c:pt idx="9484">
                  <c:v>9484</c:v>
                </c:pt>
                <c:pt idx="9485">
                  <c:v>9485</c:v>
                </c:pt>
                <c:pt idx="9486">
                  <c:v>9486</c:v>
                </c:pt>
                <c:pt idx="9487">
                  <c:v>9487</c:v>
                </c:pt>
                <c:pt idx="9488">
                  <c:v>9488</c:v>
                </c:pt>
                <c:pt idx="9489">
                  <c:v>9489</c:v>
                </c:pt>
                <c:pt idx="9490">
                  <c:v>9490</c:v>
                </c:pt>
                <c:pt idx="9491">
                  <c:v>9491</c:v>
                </c:pt>
                <c:pt idx="9492">
                  <c:v>9492</c:v>
                </c:pt>
                <c:pt idx="9493">
                  <c:v>9493</c:v>
                </c:pt>
                <c:pt idx="9494">
                  <c:v>9494</c:v>
                </c:pt>
                <c:pt idx="9495">
                  <c:v>9495</c:v>
                </c:pt>
                <c:pt idx="9496">
                  <c:v>9496</c:v>
                </c:pt>
                <c:pt idx="9497">
                  <c:v>9497</c:v>
                </c:pt>
                <c:pt idx="9498">
                  <c:v>9498</c:v>
                </c:pt>
                <c:pt idx="9499">
                  <c:v>9499</c:v>
                </c:pt>
                <c:pt idx="9500">
                  <c:v>9500</c:v>
                </c:pt>
                <c:pt idx="9501">
                  <c:v>9501</c:v>
                </c:pt>
                <c:pt idx="9502">
                  <c:v>9502</c:v>
                </c:pt>
                <c:pt idx="9503">
                  <c:v>9503</c:v>
                </c:pt>
                <c:pt idx="9504">
                  <c:v>9504</c:v>
                </c:pt>
                <c:pt idx="9505">
                  <c:v>9505</c:v>
                </c:pt>
                <c:pt idx="9506">
                  <c:v>9506</c:v>
                </c:pt>
                <c:pt idx="9507">
                  <c:v>9507</c:v>
                </c:pt>
                <c:pt idx="9508">
                  <c:v>9508</c:v>
                </c:pt>
                <c:pt idx="9509">
                  <c:v>9509</c:v>
                </c:pt>
                <c:pt idx="9510">
                  <c:v>9510</c:v>
                </c:pt>
                <c:pt idx="9511">
                  <c:v>9511</c:v>
                </c:pt>
                <c:pt idx="9512">
                  <c:v>9512</c:v>
                </c:pt>
                <c:pt idx="9513">
                  <c:v>9513</c:v>
                </c:pt>
                <c:pt idx="9514">
                  <c:v>9514</c:v>
                </c:pt>
                <c:pt idx="9515">
                  <c:v>9515</c:v>
                </c:pt>
                <c:pt idx="9516">
                  <c:v>9516</c:v>
                </c:pt>
                <c:pt idx="9517">
                  <c:v>9517</c:v>
                </c:pt>
                <c:pt idx="9518">
                  <c:v>9518</c:v>
                </c:pt>
                <c:pt idx="9519">
                  <c:v>9519</c:v>
                </c:pt>
                <c:pt idx="9520">
                  <c:v>9520</c:v>
                </c:pt>
                <c:pt idx="9521">
                  <c:v>9521</c:v>
                </c:pt>
                <c:pt idx="9522">
                  <c:v>9522</c:v>
                </c:pt>
                <c:pt idx="9523">
                  <c:v>9523</c:v>
                </c:pt>
                <c:pt idx="9524">
                  <c:v>9524</c:v>
                </c:pt>
                <c:pt idx="9525">
                  <c:v>9525</c:v>
                </c:pt>
                <c:pt idx="9526">
                  <c:v>9526</c:v>
                </c:pt>
                <c:pt idx="9527">
                  <c:v>9527</c:v>
                </c:pt>
                <c:pt idx="9528">
                  <c:v>9528</c:v>
                </c:pt>
                <c:pt idx="9529">
                  <c:v>9529</c:v>
                </c:pt>
                <c:pt idx="9530">
                  <c:v>9530</c:v>
                </c:pt>
                <c:pt idx="9531">
                  <c:v>9531</c:v>
                </c:pt>
                <c:pt idx="9532">
                  <c:v>9532</c:v>
                </c:pt>
                <c:pt idx="9533">
                  <c:v>9533</c:v>
                </c:pt>
                <c:pt idx="9534">
                  <c:v>9534</c:v>
                </c:pt>
                <c:pt idx="9535">
                  <c:v>9535</c:v>
                </c:pt>
                <c:pt idx="9536">
                  <c:v>9536</c:v>
                </c:pt>
                <c:pt idx="9537">
                  <c:v>9537</c:v>
                </c:pt>
                <c:pt idx="9538">
                  <c:v>9538</c:v>
                </c:pt>
                <c:pt idx="9539">
                  <c:v>9539</c:v>
                </c:pt>
                <c:pt idx="9540">
                  <c:v>9540</c:v>
                </c:pt>
                <c:pt idx="9541">
                  <c:v>9541</c:v>
                </c:pt>
                <c:pt idx="9542">
                  <c:v>9542</c:v>
                </c:pt>
                <c:pt idx="9543">
                  <c:v>9543</c:v>
                </c:pt>
                <c:pt idx="9544">
                  <c:v>9544</c:v>
                </c:pt>
                <c:pt idx="9545">
                  <c:v>9545</c:v>
                </c:pt>
                <c:pt idx="9546">
                  <c:v>9546</c:v>
                </c:pt>
                <c:pt idx="9547">
                  <c:v>9547</c:v>
                </c:pt>
                <c:pt idx="9548">
                  <c:v>9548</c:v>
                </c:pt>
                <c:pt idx="9549">
                  <c:v>9549</c:v>
                </c:pt>
                <c:pt idx="9550">
                  <c:v>9550</c:v>
                </c:pt>
                <c:pt idx="9551">
                  <c:v>9551</c:v>
                </c:pt>
                <c:pt idx="9552">
                  <c:v>9552</c:v>
                </c:pt>
                <c:pt idx="9553">
                  <c:v>9553</c:v>
                </c:pt>
                <c:pt idx="9554">
                  <c:v>9554</c:v>
                </c:pt>
                <c:pt idx="9555">
                  <c:v>9555</c:v>
                </c:pt>
                <c:pt idx="9556">
                  <c:v>9556</c:v>
                </c:pt>
                <c:pt idx="9557">
                  <c:v>9557</c:v>
                </c:pt>
                <c:pt idx="9558">
                  <c:v>9558</c:v>
                </c:pt>
                <c:pt idx="9559">
                  <c:v>9559</c:v>
                </c:pt>
                <c:pt idx="9560">
                  <c:v>9560</c:v>
                </c:pt>
                <c:pt idx="9561">
                  <c:v>9561</c:v>
                </c:pt>
                <c:pt idx="9562">
                  <c:v>9562</c:v>
                </c:pt>
                <c:pt idx="9563">
                  <c:v>9563</c:v>
                </c:pt>
                <c:pt idx="9564">
                  <c:v>9564</c:v>
                </c:pt>
                <c:pt idx="9565">
                  <c:v>9565</c:v>
                </c:pt>
                <c:pt idx="9566">
                  <c:v>9566</c:v>
                </c:pt>
                <c:pt idx="9567">
                  <c:v>9567</c:v>
                </c:pt>
                <c:pt idx="9568">
                  <c:v>9568</c:v>
                </c:pt>
                <c:pt idx="9569">
                  <c:v>9569</c:v>
                </c:pt>
                <c:pt idx="9570">
                  <c:v>9570</c:v>
                </c:pt>
                <c:pt idx="9571">
                  <c:v>9571</c:v>
                </c:pt>
                <c:pt idx="9572">
                  <c:v>9572</c:v>
                </c:pt>
                <c:pt idx="9573">
                  <c:v>9573</c:v>
                </c:pt>
                <c:pt idx="9574">
                  <c:v>9574</c:v>
                </c:pt>
                <c:pt idx="9575">
                  <c:v>9575</c:v>
                </c:pt>
                <c:pt idx="9576">
                  <c:v>9576</c:v>
                </c:pt>
                <c:pt idx="9577">
                  <c:v>9577</c:v>
                </c:pt>
                <c:pt idx="9578">
                  <c:v>9578</c:v>
                </c:pt>
                <c:pt idx="9579">
                  <c:v>9579</c:v>
                </c:pt>
                <c:pt idx="9580">
                  <c:v>9580</c:v>
                </c:pt>
                <c:pt idx="9581">
                  <c:v>9581</c:v>
                </c:pt>
                <c:pt idx="9582">
                  <c:v>9582</c:v>
                </c:pt>
                <c:pt idx="9583">
                  <c:v>9583</c:v>
                </c:pt>
                <c:pt idx="9584">
                  <c:v>9584</c:v>
                </c:pt>
                <c:pt idx="9585">
                  <c:v>9585</c:v>
                </c:pt>
                <c:pt idx="9586">
                  <c:v>9586</c:v>
                </c:pt>
                <c:pt idx="9587">
                  <c:v>9587</c:v>
                </c:pt>
                <c:pt idx="9588">
                  <c:v>9588</c:v>
                </c:pt>
                <c:pt idx="9589">
                  <c:v>9589</c:v>
                </c:pt>
                <c:pt idx="9590">
                  <c:v>9590</c:v>
                </c:pt>
                <c:pt idx="9591">
                  <c:v>9591</c:v>
                </c:pt>
                <c:pt idx="9592">
                  <c:v>9592</c:v>
                </c:pt>
                <c:pt idx="9593">
                  <c:v>9593</c:v>
                </c:pt>
                <c:pt idx="9594">
                  <c:v>9594</c:v>
                </c:pt>
                <c:pt idx="9595">
                  <c:v>9595</c:v>
                </c:pt>
                <c:pt idx="9596">
                  <c:v>9596</c:v>
                </c:pt>
                <c:pt idx="9597">
                  <c:v>9597</c:v>
                </c:pt>
                <c:pt idx="9598">
                  <c:v>9598</c:v>
                </c:pt>
                <c:pt idx="9599">
                  <c:v>9599</c:v>
                </c:pt>
                <c:pt idx="9600">
                  <c:v>9600</c:v>
                </c:pt>
                <c:pt idx="9601">
                  <c:v>9601</c:v>
                </c:pt>
                <c:pt idx="9602">
                  <c:v>9602</c:v>
                </c:pt>
                <c:pt idx="9603">
                  <c:v>9603</c:v>
                </c:pt>
                <c:pt idx="9604">
                  <c:v>9604</c:v>
                </c:pt>
                <c:pt idx="9605">
                  <c:v>9605</c:v>
                </c:pt>
                <c:pt idx="9606">
                  <c:v>9606</c:v>
                </c:pt>
                <c:pt idx="9607">
                  <c:v>9607</c:v>
                </c:pt>
                <c:pt idx="9608">
                  <c:v>9608</c:v>
                </c:pt>
                <c:pt idx="9609">
                  <c:v>9609</c:v>
                </c:pt>
                <c:pt idx="9610">
                  <c:v>9610</c:v>
                </c:pt>
                <c:pt idx="9611">
                  <c:v>9611</c:v>
                </c:pt>
                <c:pt idx="9612">
                  <c:v>9612</c:v>
                </c:pt>
                <c:pt idx="9613">
                  <c:v>9613</c:v>
                </c:pt>
                <c:pt idx="9614">
                  <c:v>9614</c:v>
                </c:pt>
                <c:pt idx="9615">
                  <c:v>9615</c:v>
                </c:pt>
                <c:pt idx="9616">
                  <c:v>9616</c:v>
                </c:pt>
                <c:pt idx="9617">
                  <c:v>9617</c:v>
                </c:pt>
                <c:pt idx="9618">
                  <c:v>9618</c:v>
                </c:pt>
                <c:pt idx="9619">
                  <c:v>9619</c:v>
                </c:pt>
                <c:pt idx="9620">
                  <c:v>9620</c:v>
                </c:pt>
                <c:pt idx="9621">
                  <c:v>9621</c:v>
                </c:pt>
                <c:pt idx="9622">
                  <c:v>9622</c:v>
                </c:pt>
                <c:pt idx="9623">
                  <c:v>9623</c:v>
                </c:pt>
                <c:pt idx="9624">
                  <c:v>9624</c:v>
                </c:pt>
                <c:pt idx="9625">
                  <c:v>9625</c:v>
                </c:pt>
                <c:pt idx="9626">
                  <c:v>9626</c:v>
                </c:pt>
                <c:pt idx="9627">
                  <c:v>9627</c:v>
                </c:pt>
                <c:pt idx="9628">
                  <c:v>9628</c:v>
                </c:pt>
                <c:pt idx="9629">
                  <c:v>9629</c:v>
                </c:pt>
                <c:pt idx="9630">
                  <c:v>9630</c:v>
                </c:pt>
                <c:pt idx="9631">
                  <c:v>9631</c:v>
                </c:pt>
                <c:pt idx="9632">
                  <c:v>9632</c:v>
                </c:pt>
                <c:pt idx="9633">
                  <c:v>9633</c:v>
                </c:pt>
                <c:pt idx="9634">
                  <c:v>9634</c:v>
                </c:pt>
                <c:pt idx="9635">
                  <c:v>9635</c:v>
                </c:pt>
                <c:pt idx="9636">
                  <c:v>9636</c:v>
                </c:pt>
                <c:pt idx="9637">
                  <c:v>9637</c:v>
                </c:pt>
                <c:pt idx="9638">
                  <c:v>9638</c:v>
                </c:pt>
                <c:pt idx="9639">
                  <c:v>9639</c:v>
                </c:pt>
                <c:pt idx="9640">
                  <c:v>9640</c:v>
                </c:pt>
                <c:pt idx="9641">
                  <c:v>9641</c:v>
                </c:pt>
                <c:pt idx="9642">
                  <c:v>9642</c:v>
                </c:pt>
                <c:pt idx="9643">
                  <c:v>9643</c:v>
                </c:pt>
                <c:pt idx="9644">
                  <c:v>9644</c:v>
                </c:pt>
                <c:pt idx="9645">
                  <c:v>9645</c:v>
                </c:pt>
                <c:pt idx="9646">
                  <c:v>9646</c:v>
                </c:pt>
                <c:pt idx="9647">
                  <c:v>9647</c:v>
                </c:pt>
                <c:pt idx="9648">
                  <c:v>9648</c:v>
                </c:pt>
                <c:pt idx="9649">
                  <c:v>9649</c:v>
                </c:pt>
                <c:pt idx="9650">
                  <c:v>9650</c:v>
                </c:pt>
                <c:pt idx="9651">
                  <c:v>9651</c:v>
                </c:pt>
                <c:pt idx="9652">
                  <c:v>9652</c:v>
                </c:pt>
                <c:pt idx="9653">
                  <c:v>9653</c:v>
                </c:pt>
                <c:pt idx="9654">
                  <c:v>9654</c:v>
                </c:pt>
                <c:pt idx="9655">
                  <c:v>9655</c:v>
                </c:pt>
                <c:pt idx="9656">
                  <c:v>9656</c:v>
                </c:pt>
                <c:pt idx="9657">
                  <c:v>9657</c:v>
                </c:pt>
                <c:pt idx="9658">
                  <c:v>9658</c:v>
                </c:pt>
                <c:pt idx="9659">
                  <c:v>9659</c:v>
                </c:pt>
                <c:pt idx="9660">
                  <c:v>9660</c:v>
                </c:pt>
                <c:pt idx="9661">
                  <c:v>9661</c:v>
                </c:pt>
                <c:pt idx="9662">
                  <c:v>9662</c:v>
                </c:pt>
                <c:pt idx="9663">
                  <c:v>9663</c:v>
                </c:pt>
                <c:pt idx="9664">
                  <c:v>9664</c:v>
                </c:pt>
                <c:pt idx="9665">
                  <c:v>9665</c:v>
                </c:pt>
                <c:pt idx="9666">
                  <c:v>9666</c:v>
                </c:pt>
                <c:pt idx="9667">
                  <c:v>9667</c:v>
                </c:pt>
                <c:pt idx="9668">
                  <c:v>9668</c:v>
                </c:pt>
                <c:pt idx="9669">
                  <c:v>9669</c:v>
                </c:pt>
                <c:pt idx="9670">
                  <c:v>9670</c:v>
                </c:pt>
                <c:pt idx="9671">
                  <c:v>9671</c:v>
                </c:pt>
                <c:pt idx="9672">
                  <c:v>9672</c:v>
                </c:pt>
                <c:pt idx="9673">
                  <c:v>9673</c:v>
                </c:pt>
                <c:pt idx="9674">
                  <c:v>9674</c:v>
                </c:pt>
                <c:pt idx="9675">
                  <c:v>9675</c:v>
                </c:pt>
                <c:pt idx="9676">
                  <c:v>9676</c:v>
                </c:pt>
                <c:pt idx="9677">
                  <c:v>9677</c:v>
                </c:pt>
                <c:pt idx="9678">
                  <c:v>9678</c:v>
                </c:pt>
                <c:pt idx="9679">
                  <c:v>9679</c:v>
                </c:pt>
                <c:pt idx="9680">
                  <c:v>9680</c:v>
                </c:pt>
                <c:pt idx="9681">
                  <c:v>9681</c:v>
                </c:pt>
                <c:pt idx="9682">
                  <c:v>9682</c:v>
                </c:pt>
                <c:pt idx="9683">
                  <c:v>9683</c:v>
                </c:pt>
                <c:pt idx="9684">
                  <c:v>9684</c:v>
                </c:pt>
                <c:pt idx="9685">
                  <c:v>9685</c:v>
                </c:pt>
                <c:pt idx="9686">
                  <c:v>9686</c:v>
                </c:pt>
                <c:pt idx="9687">
                  <c:v>9687</c:v>
                </c:pt>
                <c:pt idx="9688">
                  <c:v>9688</c:v>
                </c:pt>
                <c:pt idx="9689">
                  <c:v>9689</c:v>
                </c:pt>
                <c:pt idx="9690">
                  <c:v>9690</c:v>
                </c:pt>
                <c:pt idx="9691">
                  <c:v>9691</c:v>
                </c:pt>
                <c:pt idx="9692">
                  <c:v>9692</c:v>
                </c:pt>
                <c:pt idx="9693">
                  <c:v>9693</c:v>
                </c:pt>
                <c:pt idx="9694">
                  <c:v>9694</c:v>
                </c:pt>
                <c:pt idx="9695">
                  <c:v>9695</c:v>
                </c:pt>
                <c:pt idx="9696">
                  <c:v>9696</c:v>
                </c:pt>
                <c:pt idx="9697">
                  <c:v>9697</c:v>
                </c:pt>
                <c:pt idx="9698">
                  <c:v>9698</c:v>
                </c:pt>
                <c:pt idx="9699">
                  <c:v>9699</c:v>
                </c:pt>
                <c:pt idx="9700">
                  <c:v>9700</c:v>
                </c:pt>
                <c:pt idx="9701">
                  <c:v>9701</c:v>
                </c:pt>
                <c:pt idx="9702">
                  <c:v>9702</c:v>
                </c:pt>
                <c:pt idx="9703">
                  <c:v>9703</c:v>
                </c:pt>
                <c:pt idx="9704">
                  <c:v>9704</c:v>
                </c:pt>
                <c:pt idx="9705">
                  <c:v>9705</c:v>
                </c:pt>
                <c:pt idx="9706">
                  <c:v>9706</c:v>
                </c:pt>
                <c:pt idx="9707">
                  <c:v>9707</c:v>
                </c:pt>
                <c:pt idx="9708">
                  <c:v>9708</c:v>
                </c:pt>
                <c:pt idx="9709">
                  <c:v>9709</c:v>
                </c:pt>
                <c:pt idx="9710">
                  <c:v>9710</c:v>
                </c:pt>
                <c:pt idx="9711">
                  <c:v>9711</c:v>
                </c:pt>
                <c:pt idx="9712">
                  <c:v>9712</c:v>
                </c:pt>
                <c:pt idx="9713">
                  <c:v>9713</c:v>
                </c:pt>
                <c:pt idx="9714">
                  <c:v>9714</c:v>
                </c:pt>
                <c:pt idx="9715">
                  <c:v>9715</c:v>
                </c:pt>
                <c:pt idx="9716">
                  <c:v>9716</c:v>
                </c:pt>
                <c:pt idx="9717">
                  <c:v>9717</c:v>
                </c:pt>
                <c:pt idx="9718">
                  <c:v>9718</c:v>
                </c:pt>
                <c:pt idx="9719">
                  <c:v>9719</c:v>
                </c:pt>
                <c:pt idx="9720">
                  <c:v>9720</c:v>
                </c:pt>
                <c:pt idx="9721">
                  <c:v>9721</c:v>
                </c:pt>
                <c:pt idx="9722">
                  <c:v>9722</c:v>
                </c:pt>
                <c:pt idx="9723">
                  <c:v>9723</c:v>
                </c:pt>
                <c:pt idx="9724">
                  <c:v>9724</c:v>
                </c:pt>
                <c:pt idx="9725">
                  <c:v>9725</c:v>
                </c:pt>
                <c:pt idx="9726">
                  <c:v>9726</c:v>
                </c:pt>
                <c:pt idx="9727">
                  <c:v>9727</c:v>
                </c:pt>
                <c:pt idx="9728">
                  <c:v>9728</c:v>
                </c:pt>
                <c:pt idx="9729">
                  <c:v>9729</c:v>
                </c:pt>
                <c:pt idx="9730">
                  <c:v>9730</c:v>
                </c:pt>
                <c:pt idx="9731">
                  <c:v>9731</c:v>
                </c:pt>
                <c:pt idx="9732">
                  <c:v>9732</c:v>
                </c:pt>
                <c:pt idx="9733">
                  <c:v>9733</c:v>
                </c:pt>
                <c:pt idx="9734">
                  <c:v>9734</c:v>
                </c:pt>
                <c:pt idx="9735">
                  <c:v>9735</c:v>
                </c:pt>
                <c:pt idx="9736">
                  <c:v>9736</c:v>
                </c:pt>
                <c:pt idx="9737">
                  <c:v>9737</c:v>
                </c:pt>
                <c:pt idx="9738">
                  <c:v>9738</c:v>
                </c:pt>
                <c:pt idx="9739">
                  <c:v>9739</c:v>
                </c:pt>
                <c:pt idx="9740">
                  <c:v>9740</c:v>
                </c:pt>
                <c:pt idx="9741">
                  <c:v>9741</c:v>
                </c:pt>
                <c:pt idx="9742">
                  <c:v>9742</c:v>
                </c:pt>
                <c:pt idx="9743">
                  <c:v>9743</c:v>
                </c:pt>
                <c:pt idx="9744">
                  <c:v>9744</c:v>
                </c:pt>
                <c:pt idx="9745">
                  <c:v>9745</c:v>
                </c:pt>
                <c:pt idx="9746">
                  <c:v>9746</c:v>
                </c:pt>
                <c:pt idx="9747">
                  <c:v>9747</c:v>
                </c:pt>
                <c:pt idx="9748">
                  <c:v>9748</c:v>
                </c:pt>
                <c:pt idx="9749">
                  <c:v>9749</c:v>
                </c:pt>
                <c:pt idx="9750">
                  <c:v>9750</c:v>
                </c:pt>
                <c:pt idx="9751">
                  <c:v>9751</c:v>
                </c:pt>
                <c:pt idx="9752">
                  <c:v>9752</c:v>
                </c:pt>
                <c:pt idx="9753">
                  <c:v>9753</c:v>
                </c:pt>
                <c:pt idx="9754">
                  <c:v>9754</c:v>
                </c:pt>
                <c:pt idx="9755">
                  <c:v>9755</c:v>
                </c:pt>
                <c:pt idx="9756">
                  <c:v>9756</c:v>
                </c:pt>
                <c:pt idx="9757">
                  <c:v>9757</c:v>
                </c:pt>
                <c:pt idx="9758">
                  <c:v>9758</c:v>
                </c:pt>
                <c:pt idx="9759">
                  <c:v>9759</c:v>
                </c:pt>
                <c:pt idx="9760">
                  <c:v>9760</c:v>
                </c:pt>
                <c:pt idx="9761">
                  <c:v>9761</c:v>
                </c:pt>
                <c:pt idx="9762">
                  <c:v>9762</c:v>
                </c:pt>
                <c:pt idx="9763">
                  <c:v>9763</c:v>
                </c:pt>
                <c:pt idx="9764">
                  <c:v>9764</c:v>
                </c:pt>
                <c:pt idx="9765">
                  <c:v>9765</c:v>
                </c:pt>
                <c:pt idx="9766">
                  <c:v>9766</c:v>
                </c:pt>
                <c:pt idx="9767">
                  <c:v>9767</c:v>
                </c:pt>
                <c:pt idx="9768">
                  <c:v>9768</c:v>
                </c:pt>
                <c:pt idx="9769">
                  <c:v>9769</c:v>
                </c:pt>
                <c:pt idx="9770">
                  <c:v>9770</c:v>
                </c:pt>
                <c:pt idx="9771">
                  <c:v>9771</c:v>
                </c:pt>
                <c:pt idx="9772">
                  <c:v>9772</c:v>
                </c:pt>
                <c:pt idx="9773">
                  <c:v>9773</c:v>
                </c:pt>
                <c:pt idx="9774">
                  <c:v>9774</c:v>
                </c:pt>
                <c:pt idx="9775">
                  <c:v>9775</c:v>
                </c:pt>
                <c:pt idx="9776">
                  <c:v>9776</c:v>
                </c:pt>
                <c:pt idx="9777">
                  <c:v>9777</c:v>
                </c:pt>
                <c:pt idx="9778">
                  <c:v>9778</c:v>
                </c:pt>
                <c:pt idx="9779">
                  <c:v>9779</c:v>
                </c:pt>
                <c:pt idx="9780">
                  <c:v>9780</c:v>
                </c:pt>
                <c:pt idx="9781">
                  <c:v>9781</c:v>
                </c:pt>
                <c:pt idx="9782">
                  <c:v>9782</c:v>
                </c:pt>
                <c:pt idx="9783">
                  <c:v>9783</c:v>
                </c:pt>
                <c:pt idx="9784">
                  <c:v>9784</c:v>
                </c:pt>
                <c:pt idx="9785">
                  <c:v>9785</c:v>
                </c:pt>
                <c:pt idx="9786">
                  <c:v>9786</c:v>
                </c:pt>
                <c:pt idx="9787">
                  <c:v>9787</c:v>
                </c:pt>
                <c:pt idx="9788">
                  <c:v>9788</c:v>
                </c:pt>
                <c:pt idx="9789">
                  <c:v>9789</c:v>
                </c:pt>
                <c:pt idx="9790">
                  <c:v>9790</c:v>
                </c:pt>
                <c:pt idx="9791">
                  <c:v>9791</c:v>
                </c:pt>
                <c:pt idx="9792">
                  <c:v>9792</c:v>
                </c:pt>
                <c:pt idx="9793">
                  <c:v>9793</c:v>
                </c:pt>
                <c:pt idx="9794">
                  <c:v>9794</c:v>
                </c:pt>
                <c:pt idx="9795">
                  <c:v>9795</c:v>
                </c:pt>
                <c:pt idx="9796">
                  <c:v>9796</c:v>
                </c:pt>
                <c:pt idx="9797">
                  <c:v>9797</c:v>
                </c:pt>
                <c:pt idx="9798">
                  <c:v>9798</c:v>
                </c:pt>
                <c:pt idx="9799">
                  <c:v>9799</c:v>
                </c:pt>
                <c:pt idx="9800">
                  <c:v>9800</c:v>
                </c:pt>
                <c:pt idx="9801">
                  <c:v>9801</c:v>
                </c:pt>
                <c:pt idx="9802">
                  <c:v>9802</c:v>
                </c:pt>
                <c:pt idx="9803">
                  <c:v>9803</c:v>
                </c:pt>
                <c:pt idx="9804">
                  <c:v>9804</c:v>
                </c:pt>
                <c:pt idx="9805">
                  <c:v>9805</c:v>
                </c:pt>
                <c:pt idx="9806">
                  <c:v>9806</c:v>
                </c:pt>
                <c:pt idx="9807">
                  <c:v>9807</c:v>
                </c:pt>
                <c:pt idx="9808">
                  <c:v>9808</c:v>
                </c:pt>
                <c:pt idx="9809">
                  <c:v>9809</c:v>
                </c:pt>
                <c:pt idx="9810">
                  <c:v>9810</c:v>
                </c:pt>
                <c:pt idx="9811">
                  <c:v>9811</c:v>
                </c:pt>
                <c:pt idx="9812">
                  <c:v>9812</c:v>
                </c:pt>
                <c:pt idx="9813">
                  <c:v>9813</c:v>
                </c:pt>
                <c:pt idx="9814">
                  <c:v>9814</c:v>
                </c:pt>
                <c:pt idx="9815">
                  <c:v>9815</c:v>
                </c:pt>
                <c:pt idx="9816">
                  <c:v>9816</c:v>
                </c:pt>
                <c:pt idx="9817">
                  <c:v>9817</c:v>
                </c:pt>
                <c:pt idx="9818">
                  <c:v>9818</c:v>
                </c:pt>
                <c:pt idx="9819">
                  <c:v>9819</c:v>
                </c:pt>
                <c:pt idx="9820">
                  <c:v>9820</c:v>
                </c:pt>
                <c:pt idx="9821">
                  <c:v>9821</c:v>
                </c:pt>
                <c:pt idx="9822">
                  <c:v>9822</c:v>
                </c:pt>
                <c:pt idx="9823">
                  <c:v>9823</c:v>
                </c:pt>
                <c:pt idx="9824">
                  <c:v>9824</c:v>
                </c:pt>
                <c:pt idx="9825">
                  <c:v>9825</c:v>
                </c:pt>
                <c:pt idx="9826">
                  <c:v>9826</c:v>
                </c:pt>
                <c:pt idx="9827">
                  <c:v>9827</c:v>
                </c:pt>
                <c:pt idx="9828">
                  <c:v>9828</c:v>
                </c:pt>
                <c:pt idx="9829">
                  <c:v>9829</c:v>
                </c:pt>
                <c:pt idx="9830">
                  <c:v>9830</c:v>
                </c:pt>
                <c:pt idx="9831">
                  <c:v>9831</c:v>
                </c:pt>
                <c:pt idx="9832">
                  <c:v>9832</c:v>
                </c:pt>
                <c:pt idx="9833">
                  <c:v>9833</c:v>
                </c:pt>
                <c:pt idx="9834">
                  <c:v>9834</c:v>
                </c:pt>
                <c:pt idx="9835">
                  <c:v>9835</c:v>
                </c:pt>
                <c:pt idx="9836">
                  <c:v>9836</c:v>
                </c:pt>
                <c:pt idx="9837">
                  <c:v>9837</c:v>
                </c:pt>
                <c:pt idx="9838">
                  <c:v>9838</c:v>
                </c:pt>
                <c:pt idx="9839">
                  <c:v>9839</c:v>
                </c:pt>
                <c:pt idx="9840">
                  <c:v>9840</c:v>
                </c:pt>
                <c:pt idx="9841">
                  <c:v>9841</c:v>
                </c:pt>
                <c:pt idx="9842">
                  <c:v>9842</c:v>
                </c:pt>
                <c:pt idx="9843">
                  <c:v>9843</c:v>
                </c:pt>
                <c:pt idx="9844">
                  <c:v>9844</c:v>
                </c:pt>
                <c:pt idx="9845">
                  <c:v>9845</c:v>
                </c:pt>
                <c:pt idx="9846">
                  <c:v>9846</c:v>
                </c:pt>
                <c:pt idx="9847">
                  <c:v>9847</c:v>
                </c:pt>
                <c:pt idx="9848">
                  <c:v>9848</c:v>
                </c:pt>
                <c:pt idx="9849">
                  <c:v>9849</c:v>
                </c:pt>
                <c:pt idx="9850">
                  <c:v>9850</c:v>
                </c:pt>
                <c:pt idx="9851">
                  <c:v>9851</c:v>
                </c:pt>
                <c:pt idx="9852">
                  <c:v>9852</c:v>
                </c:pt>
                <c:pt idx="9853">
                  <c:v>9853</c:v>
                </c:pt>
                <c:pt idx="9854">
                  <c:v>9854</c:v>
                </c:pt>
                <c:pt idx="9855">
                  <c:v>9855</c:v>
                </c:pt>
                <c:pt idx="9856">
                  <c:v>9856</c:v>
                </c:pt>
                <c:pt idx="9857">
                  <c:v>9857</c:v>
                </c:pt>
                <c:pt idx="9858">
                  <c:v>9858</c:v>
                </c:pt>
                <c:pt idx="9859">
                  <c:v>9859</c:v>
                </c:pt>
                <c:pt idx="9860">
                  <c:v>9860</c:v>
                </c:pt>
                <c:pt idx="9861">
                  <c:v>9861</c:v>
                </c:pt>
                <c:pt idx="9862">
                  <c:v>9862</c:v>
                </c:pt>
                <c:pt idx="9863">
                  <c:v>9863</c:v>
                </c:pt>
                <c:pt idx="9864">
                  <c:v>9864</c:v>
                </c:pt>
                <c:pt idx="9865">
                  <c:v>9865</c:v>
                </c:pt>
                <c:pt idx="9866">
                  <c:v>9866</c:v>
                </c:pt>
                <c:pt idx="9867">
                  <c:v>9867</c:v>
                </c:pt>
                <c:pt idx="9868">
                  <c:v>9868</c:v>
                </c:pt>
                <c:pt idx="9869">
                  <c:v>9869</c:v>
                </c:pt>
                <c:pt idx="9870">
                  <c:v>9870</c:v>
                </c:pt>
                <c:pt idx="9871">
                  <c:v>9871</c:v>
                </c:pt>
                <c:pt idx="9872">
                  <c:v>9872</c:v>
                </c:pt>
                <c:pt idx="9873">
                  <c:v>9873</c:v>
                </c:pt>
                <c:pt idx="9874">
                  <c:v>9874</c:v>
                </c:pt>
                <c:pt idx="9875">
                  <c:v>9875</c:v>
                </c:pt>
                <c:pt idx="9876">
                  <c:v>9876</c:v>
                </c:pt>
                <c:pt idx="9877">
                  <c:v>9877</c:v>
                </c:pt>
                <c:pt idx="9878">
                  <c:v>9878</c:v>
                </c:pt>
                <c:pt idx="9879">
                  <c:v>9879</c:v>
                </c:pt>
                <c:pt idx="9880">
                  <c:v>9880</c:v>
                </c:pt>
                <c:pt idx="9881">
                  <c:v>9881</c:v>
                </c:pt>
                <c:pt idx="9882">
                  <c:v>9882</c:v>
                </c:pt>
                <c:pt idx="9883">
                  <c:v>9883</c:v>
                </c:pt>
                <c:pt idx="9884">
                  <c:v>9884</c:v>
                </c:pt>
                <c:pt idx="9885">
                  <c:v>9885</c:v>
                </c:pt>
                <c:pt idx="9886">
                  <c:v>9886</c:v>
                </c:pt>
                <c:pt idx="9887">
                  <c:v>9887</c:v>
                </c:pt>
                <c:pt idx="9888">
                  <c:v>9888</c:v>
                </c:pt>
                <c:pt idx="9889">
                  <c:v>9889</c:v>
                </c:pt>
                <c:pt idx="9890">
                  <c:v>9890</c:v>
                </c:pt>
                <c:pt idx="9891">
                  <c:v>9891</c:v>
                </c:pt>
                <c:pt idx="9892">
                  <c:v>9892</c:v>
                </c:pt>
                <c:pt idx="9893">
                  <c:v>9893</c:v>
                </c:pt>
                <c:pt idx="9894">
                  <c:v>9894</c:v>
                </c:pt>
                <c:pt idx="9895">
                  <c:v>9895</c:v>
                </c:pt>
                <c:pt idx="9896">
                  <c:v>9896</c:v>
                </c:pt>
                <c:pt idx="9897">
                  <c:v>9897</c:v>
                </c:pt>
                <c:pt idx="9898">
                  <c:v>9898</c:v>
                </c:pt>
                <c:pt idx="9899">
                  <c:v>9899</c:v>
                </c:pt>
                <c:pt idx="9900">
                  <c:v>9900</c:v>
                </c:pt>
                <c:pt idx="9901">
                  <c:v>9901</c:v>
                </c:pt>
                <c:pt idx="9902">
                  <c:v>9902</c:v>
                </c:pt>
                <c:pt idx="9903">
                  <c:v>9903</c:v>
                </c:pt>
                <c:pt idx="9904">
                  <c:v>9904</c:v>
                </c:pt>
                <c:pt idx="9905">
                  <c:v>9905</c:v>
                </c:pt>
                <c:pt idx="9906">
                  <c:v>9906</c:v>
                </c:pt>
                <c:pt idx="9907">
                  <c:v>9907</c:v>
                </c:pt>
                <c:pt idx="9908">
                  <c:v>9908</c:v>
                </c:pt>
                <c:pt idx="9909">
                  <c:v>9909</c:v>
                </c:pt>
                <c:pt idx="9910">
                  <c:v>9910</c:v>
                </c:pt>
                <c:pt idx="9911">
                  <c:v>9911</c:v>
                </c:pt>
                <c:pt idx="9912">
                  <c:v>9912</c:v>
                </c:pt>
                <c:pt idx="9913">
                  <c:v>9913</c:v>
                </c:pt>
                <c:pt idx="9914">
                  <c:v>9914</c:v>
                </c:pt>
                <c:pt idx="9915">
                  <c:v>9915</c:v>
                </c:pt>
                <c:pt idx="9916">
                  <c:v>9916</c:v>
                </c:pt>
                <c:pt idx="9917">
                  <c:v>9917</c:v>
                </c:pt>
                <c:pt idx="9918">
                  <c:v>9918</c:v>
                </c:pt>
                <c:pt idx="9919">
                  <c:v>9919</c:v>
                </c:pt>
                <c:pt idx="9920">
                  <c:v>9920</c:v>
                </c:pt>
                <c:pt idx="9921">
                  <c:v>9921</c:v>
                </c:pt>
                <c:pt idx="9922">
                  <c:v>9922</c:v>
                </c:pt>
                <c:pt idx="9923">
                  <c:v>9923</c:v>
                </c:pt>
                <c:pt idx="9924">
                  <c:v>9924</c:v>
                </c:pt>
                <c:pt idx="9925">
                  <c:v>9925</c:v>
                </c:pt>
                <c:pt idx="9926">
                  <c:v>9926</c:v>
                </c:pt>
                <c:pt idx="9927">
                  <c:v>9927</c:v>
                </c:pt>
                <c:pt idx="9928">
                  <c:v>9928</c:v>
                </c:pt>
                <c:pt idx="9929">
                  <c:v>9929</c:v>
                </c:pt>
                <c:pt idx="9930">
                  <c:v>9930</c:v>
                </c:pt>
                <c:pt idx="9931">
                  <c:v>9931</c:v>
                </c:pt>
                <c:pt idx="9932">
                  <c:v>9932</c:v>
                </c:pt>
                <c:pt idx="9933">
                  <c:v>9933</c:v>
                </c:pt>
                <c:pt idx="9934">
                  <c:v>9934</c:v>
                </c:pt>
                <c:pt idx="9935">
                  <c:v>9935</c:v>
                </c:pt>
                <c:pt idx="9936">
                  <c:v>9936</c:v>
                </c:pt>
                <c:pt idx="9937">
                  <c:v>9937</c:v>
                </c:pt>
                <c:pt idx="9938">
                  <c:v>9938</c:v>
                </c:pt>
                <c:pt idx="9939">
                  <c:v>9939</c:v>
                </c:pt>
                <c:pt idx="9940">
                  <c:v>9940</c:v>
                </c:pt>
                <c:pt idx="9941">
                  <c:v>9941</c:v>
                </c:pt>
                <c:pt idx="9942">
                  <c:v>9942</c:v>
                </c:pt>
                <c:pt idx="9943">
                  <c:v>9943</c:v>
                </c:pt>
                <c:pt idx="9944">
                  <c:v>9944</c:v>
                </c:pt>
                <c:pt idx="9945">
                  <c:v>9945</c:v>
                </c:pt>
                <c:pt idx="9946">
                  <c:v>9946</c:v>
                </c:pt>
                <c:pt idx="9947">
                  <c:v>9947</c:v>
                </c:pt>
                <c:pt idx="9948">
                  <c:v>9948</c:v>
                </c:pt>
                <c:pt idx="9949">
                  <c:v>9949</c:v>
                </c:pt>
                <c:pt idx="9950">
                  <c:v>9950</c:v>
                </c:pt>
                <c:pt idx="9951">
                  <c:v>9951</c:v>
                </c:pt>
                <c:pt idx="9952">
                  <c:v>9952</c:v>
                </c:pt>
                <c:pt idx="9953">
                  <c:v>9953</c:v>
                </c:pt>
                <c:pt idx="9954">
                  <c:v>9954</c:v>
                </c:pt>
                <c:pt idx="9955">
                  <c:v>9955</c:v>
                </c:pt>
                <c:pt idx="9956">
                  <c:v>9956</c:v>
                </c:pt>
                <c:pt idx="9957">
                  <c:v>9957</c:v>
                </c:pt>
                <c:pt idx="9958">
                  <c:v>9958</c:v>
                </c:pt>
                <c:pt idx="9959">
                  <c:v>9959</c:v>
                </c:pt>
                <c:pt idx="9960">
                  <c:v>9960</c:v>
                </c:pt>
                <c:pt idx="9961">
                  <c:v>9961</c:v>
                </c:pt>
                <c:pt idx="9962">
                  <c:v>9962</c:v>
                </c:pt>
                <c:pt idx="9963">
                  <c:v>9963</c:v>
                </c:pt>
                <c:pt idx="9964">
                  <c:v>9964</c:v>
                </c:pt>
                <c:pt idx="9965">
                  <c:v>9965</c:v>
                </c:pt>
                <c:pt idx="9966">
                  <c:v>9966</c:v>
                </c:pt>
                <c:pt idx="9967">
                  <c:v>9967</c:v>
                </c:pt>
                <c:pt idx="9968">
                  <c:v>9968</c:v>
                </c:pt>
                <c:pt idx="9969">
                  <c:v>9969</c:v>
                </c:pt>
                <c:pt idx="9970">
                  <c:v>9970</c:v>
                </c:pt>
                <c:pt idx="9971">
                  <c:v>9971</c:v>
                </c:pt>
                <c:pt idx="9972">
                  <c:v>9972</c:v>
                </c:pt>
                <c:pt idx="9973">
                  <c:v>9973</c:v>
                </c:pt>
                <c:pt idx="9974">
                  <c:v>9974</c:v>
                </c:pt>
                <c:pt idx="9975">
                  <c:v>9975</c:v>
                </c:pt>
                <c:pt idx="9976">
                  <c:v>9976</c:v>
                </c:pt>
                <c:pt idx="9977">
                  <c:v>9977</c:v>
                </c:pt>
                <c:pt idx="9978">
                  <c:v>9978</c:v>
                </c:pt>
                <c:pt idx="9979">
                  <c:v>9979</c:v>
                </c:pt>
                <c:pt idx="9980">
                  <c:v>9980</c:v>
                </c:pt>
                <c:pt idx="9981">
                  <c:v>9981</c:v>
                </c:pt>
                <c:pt idx="9982">
                  <c:v>9982</c:v>
                </c:pt>
                <c:pt idx="9983">
                  <c:v>9983</c:v>
                </c:pt>
                <c:pt idx="9984">
                  <c:v>9984</c:v>
                </c:pt>
                <c:pt idx="9985">
                  <c:v>9985</c:v>
                </c:pt>
                <c:pt idx="9986">
                  <c:v>9986</c:v>
                </c:pt>
                <c:pt idx="9987">
                  <c:v>9987</c:v>
                </c:pt>
                <c:pt idx="9988">
                  <c:v>9988</c:v>
                </c:pt>
                <c:pt idx="9989">
                  <c:v>9989</c:v>
                </c:pt>
                <c:pt idx="9990">
                  <c:v>9990</c:v>
                </c:pt>
                <c:pt idx="9991">
                  <c:v>9991</c:v>
                </c:pt>
                <c:pt idx="9992">
                  <c:v>9992</c:v>
                </c:pt>
                <c:pt idx="9993">
                  <c:v>9993</c:v>
                </c:pt>
                <c:pt idx="9994">
                  <c:v>9994</c:v>
                </c:pt>
                <c:pt idx="9995">
                  <c:v>9995</c:v>
                </c:pt>
                <c:pt idx="9996">
                  <c:v>9996</c:v>
                </c:pt>
                <c:pt idx="9997">
                  <c:v>9997</c:v>
                </c:pt>
                <c:pt idx="9998">
                  <c:v>9998</c:v>
                </c:pt>
                <c:pt idx="9999">
                  <c:v>9999</c:v>
                </c:pt>
                <c:pt idx="10000">
                  <c:v>10000</c:v>
                </c:pt>
                <c:pt idx="10001">
                  <c:v>10001</c:v>
                </c:pt>
                <c:pt idx="10002">
                  <c:v>10002</c:v>
                </c:pt>
                <c:pt idx="10003">
                  <c:v>10003</c:v>
                </c:pt>
                <c:pt idx="10004">
                  <c:v>10004</c:v>
                </c:pt>
                <c:pt idx="10005">
                  <c:v>10005</c:v>
                </c:pt>
                <c:pt idx="10006">
                  <c:v>10006</c:v>
                </c:pt>
                <c:pt idx="10007">
                  <c:v>10007</c:v>
                </c:pt>
                <c:pt idx="10008">
                  <c:v>10008</c:v>
                </c:pt>
                <c:pt idx="10009">
                  <c:v>10009</c:v>
                </c:pt>
                <c:pt idx="10010">
                  <c:v>10010</c:v>
                </c:pt>
                <c:pt idx="10011">
                  <c:v>10011</c:v>
                </c:pt>
                <c:pt idx="10012">
                  <c:v>10012</c:v>
                </c:pt>
                <c:pt idx="10013">
                  <c:v>10013</c:v>
                </c:pt>
                <c:pt idx="10014">
                  <c:v>10014</c:v>
                </c:pt>
                <c:pt idx="10015">
                  <c:v>10015</c:v>
                </c:pt>
                <c:pt idx="10016">
                  <c:v>10016</c:v>
                </c:pt>
                <c:pt idx="10017">
                  <c:v>10017</c:v>
                </c:pt>
                <c:pt idx="10018">
                  <c:v>10018</c:v>
                </c:pt>
                <c:pt idx="10019">
                  <c:v>10019</c:v>
                </c:pt>
                <c:pt idx="10020">
                  <c:v>10020</c:v>
                </c:pt>
                <c:pt idx="10021">
                  <c:v>10021</c:v>
                </c:pt>
                <c:pt idx="10022">
                  <c:v>10022</c:v>
                </c:pt>
                <c:pt idx="10023">
                  <c:v>10023</c:v>
                </c:pt>
                <c:pt idx="10024">
                  <c:v>10024</c:v>
                </c:pt>
                <c:pt idx="10025">
                  <c:v>10025</c:v>
                </c:pt>
                <c:pt idx="10026">
                  <c:v>10026</c:v>
                </c:pt>
                <c:pt idx="10027">
                  <c:v>10027</c:v>
                </c:pt>
                <c:pt idx="10028">
                  <c:v>10028</c:v>
                </c:pt>
                <c:pt idx="10029">
                  <c:v>10029</c:v>
                </c:pt>
                <c:pt idx="10030">
                  <c:v>10030</c:v>
                </c:pt>
                <c:pt idx="10031">
                  <c:v>10031</c:v>
                </c:pt>
                <c:pt idx="10032">
                  <c:v>10032</c:v>
                </c:pt>
                <c:pt idx="10033">
                  <c:v>10033</c:v>
                </c:pt>
                <c:pt idx="10034">
                  <c:v>10034</c:v>
                </c:pt>
                <c:pt idx="10035">
                  <c:v>10035</c:v>
                </c:pt>
                <c:pt idx="10036">
                  <c:v>10036</c:v>
                </c:pt>
                <c:pt idx="10037">
                  <c:v>10037</c:v>
                </c:pt>
                <c:pt idx="10038">
                  <c:v>10038</c:v>
                </c:pt>
                <c:pt idx="10039">
                  <c:v>10039</c:v>
                </c:pt>
                <c:pt idx="10040">
                  <c:v>10040</c:v>
                </c:pt>
                <c:pt idx="10041">
                  <c:v>10041</c:v>
                </c:pt>
                <c:pt idx="10042">
                  <c:v>10042</c:v>
                </c:pt>
                <c:pt idx="10043">
                  <c:v>10043</c:v>
                </c:pt>
                <c:pt idx="10044">
                  <c:v>10044</c:v>
                </c:pt>
                <c:pt idx="10045">
                  <c:v>10045</c:v>
                </c:pt>
                <c:pt idx="10046">
                  <c:v>10046</c:v>
                </c:pt>
                <c:pt idx="10047">
                  <c:v>10047</c:v>
                </c:pt>
                <c:pt idx="10048">
                  <c:v>10048</c:v>
                </c:pt>
                <c:pt idx="10049">
                  <c:v>10049</c:v>
                </c:pt>
                <c:pt idx="10050">
                  <c:v>10050</c:v>
                </c:pt>
                <c:pt idx="10051">
                  <c:v>10051</c:v>
                </c:pt>
                <c:pt idx="10052">
                  <c:v>10052</c:v>
                </c:pt>
                <c:pt idx="10053">
                  <c:v>10053</c:v>
                </c:pt>
                <c:pt idx="10054">
                  <c:v>10054</c:v>
                </c:pt>
                <c:pt idx="10055">
                  <c:v>10055</c:v>
                </c:pt>
                <c:pt idx="10056">
                  <c:v>10056</c:v>
                </c:pt>
                <c:pt idx="10057">
                  <c:v>10057</c:v>
                </c:pt>
                <c:pt idx="10058">
                  <c:v>10058</c:v>
                </c:pt>
                <c:pt idx="10059">
                  <c:v>10059</c:v>
                </c:pt>
                <c:pt idx="10060">
                  <c:v>10060</c:v>
                </c:pt>
                <c:pt idx="10061">
                  <c:v>10061</c:v>
                </c:pt>
                <c:pt idx="10062">
                  <c:v>10062</c:v>
                </c:pt>
                <c:pt idx="10063">
                  <c:v>10063</c:v>
                </c:pt>
                <c:pt idx="10064">
                  <c:v>10064</c:v>
                </c:pt>
                <c:pt idx="10065">
                  <c:v>10065</c:v>
                </c:pt>
                <c:pt idx="10066">
                  <c:v>10066</c:v>
                </c:pt>
                <c:pt idx="10067">
                  <c:v>10067</c:v>
                </c:pt>
                <c:pt idx="10068">
                  <c:v>10068</c:v>
                </c:pt>
                <c:pt idx="10069">
                  <c:v>10069</c:v>
                </c:pt>
                <c:pt idx="10070">
                  <c:v>10070</c:v>
                </c:pt>
                <c:pt idx="10071">
                  <c:v>10071</c:v>
                </c:pt>
                <c:pt idx="10072">
                  <c:v>10072</c:v>
                </c:pt>
                <c:pt idx="10073">
                  <c:v>10073</c:v>
                </c:pt>
                <c:pt idx="10074">
                  <c:v>10074</c:v>
                </c:pt>
                <c:pt idx="10075">
                  <c:v>10075</c:v>
                </c:pt>
                <c:pt idx="10076">
                  <c:v>10076</c:v>
                </c:pt>
                <c:pt idx="10077">
                  <c:v>10077</c:v>
                </c:pt>
                <c:pt idx="10078">
                  <c:v>10078</c:v>
                </c:pt>
                <c:pt idx="10079">
                  <c:v>10079</c:v>
                </c:pt>
                <c:pt idx="10080">
                  <c:v>10080</c:v>
                </c:pt>
                <c:pt idx="10081">
                  <c:v>10081</c:v>
                </c:pt>
                <c:pt idx="10082">
                  <c:v>10082</c:v>
                </c:pt>
                <c:pt idx="10083">
                  <c:v>10083</c:v>
                </c:pt>
                <c:pt idx="10084">
                  <c:v>10084</c:v>
                </c:pt>
                <c:pt idx="10085">
                  <c:v>10085</c:v>
                </c:pt>
                <c:pt idx="10086">
                  <c:v>10086</c:v>
                </c:pt>
                <c:pt idx="10087">
                  <c:v>10087</c:v>
                </c:pt>
                <c:pt idx="10088">
                  <c:v>10088</c:v>
                </c:pt>
                <c:pt idx="10089">
                  <c:v>10089</c:v>
                </c:pt>
                <c:pt idx="10090">
                  <c:v>10090</c:v>
                </c:pt>
                <c:pt idx="10091">
                  <c:v>10091</c:v>
                </c:pt>
                <c:pt idx="10092">
                  <c:v>10092</c:v>
                </c:pt>
                <c:pt idx="10093">
                  <c:v>10093</c:v>
                </c:pt>
                <c:pt idx="10094">
                  <c:v>10094</c:v>
                </c:pt>
                <c:pt idx="10095">
                  <c:v>10095</c:v>
                </c:pt>
                <c:pt idx="10096">
                  <c:v>10096</c:v>
                </c:pt>
                <c:pt idx="10097">
                  <c:v>10097</c:v>
                </c:pt>
                <c:pt idx="10098">
                  <c:v>10098</c:v>
                </c:pt>
                <c:pt idx="10099">
                  <c:v>10099</c:v>
                </c:pt>
                <c:pt idx="10100">
                  <c:v>10100</c:v>
                </c:pt>
                <c:pt idx="10101">
                  <c:v>10101</c:v>
                </c:pt>
                <c:pt idx="10102">
                  <c:v>10102</c:v>
                </c:pt>
                <c:pt idx="10103">
                  <c:v>10103</c:v>
                </c:pt>
                <c:pt idx="10104">
                  <c:v>10104</c:v>
                </c:pt>
                <c:pt idx="10105">
                  <c:v>10105</c:v>
                </c:pt>
                <c:pt idx="10106">
                  <c:v>10106</c:v>
                </c:pt>
                <c:pt idx="10107">
                  <c:v>10107</c:v>
                </c:pt>
                <c:pt idx="10108">
                  <c:v>10108</c:v>
                </c:pt>
                <c:pt idx="10109">
                  <c:v>10109</c:v>
                </c:pt>
                <c:pt idx="10110">
                  <c:v>10110</c:v>
                </c:pt>
                <c:pt idx="10111">
                  <c:v>10111</c:v>
                </c:pt>
                <c:pt idx="10112">
                  <c:v>10112</c:v>
                </c:pt>
                <c:pt idx="10113">
                  <c:v>10113</c:v>
                </c:pt>
                <c:pt idx="10114">
                  <c:v>10114</c:v>
                </c:pt>
                <c:pt idx="10115">
                  <c:v>10115</c:v>
                </c:pt>
                <c:pt idx="10116">
                  <c:v>10116</c:v>
                </c:pt>
                <c:pt idx="10117">
                  <c:v>10117</c:v>
                </c:pt>
                <c:pt idx="10118">
                  <c:v>10118</c:v>
                </c:pt>
                <c:pt idx="10119">
                  <c:v>10119</c:v>
                </c:pt>
                <c:pt idx="10120">
                  <c:v>10120</c:v>
                </c:pt>
                <c:pt idx="10121">
                  <c:v>10121</c:v>
                </c:pt>
                <c:pt idx="10122">
                  <c:v>10122</c:v>
                </c:pt>
                <c:pt idx="10123">
                  <c:v>10123</c:v>
                </c:pt>
                <c:pt idx="10124">
                  <c:v>10124</c:v>
                </c:pt>
                <c:pt idx="10125">
                  <c:v>10125</c:v>
                </c:pt>
                <c:pt idx="10126">
                  <c:v>10126</c:v>
                </c:pt>
                <c:pt idx="10127">
                  <c:v>10127</c:v>
                </c:pt>
                <c:pt idx="10128">
                  <c:v>10128</c:v>
                </c:pt>
                <c:pt idx="10129">
                  <c:v>10129</c:v>
                </c:pt>
                <c:pt idx="10130">
                  <c:v>10130</c:v>
                </c:pt>
                <c:pt idx="10131">
                  <c:v>10131</c:v>
                </c:pt>
                <c:pt idx="10132">
                  <c:v>10132</c:v>
                </c:pt>
                <c:pt idx="10133">
                  <c:v>10133</c:v>
                </c:pt>
                <c:pt idx="10134">
                  <c:v>10134</c:v>
                </c:pt>
                <c:pt idx="10135">
                  <c:v>10135</c:v>
                </c:pt>
                <c:pt idx="10136">
                  <c:v>10136</c:v>
                </c:pt>
                <c:pt idx="10137">
                  <c:v>10137</c:v>
                </c:pt>
                <c:pt idx="10138">
                  <c:v>10138</c:v>
                </c:pt>
                <c:pt idx="10139">
                  <c:v>10139</c:v>
                </c:pt>
                <c:pt idx="10140">
                  <c:v>10140</c:v>
                </c:pt>
                <c:pt idx="10141">
                  <c:v>10141</c:v>
                </c:pt>
                <c:pt idx="10142">
                  <c:v>10142</c:v>
                </c:pt>
                <c:pt idx="10143">
                  <c:v>10143</c:v>
                </c:pt>
                <c:pt idx="10144">
                  <c:v>10144</c:v>
                </c:pt>
                <c:pt idx="10145">
                  <c:v>10145</c:v>
                </c:pt>
                <c:pt idx="10146">
                  <c:v>10146</c:v>
                </c:pt>
                <c:pt idx="10147">
                  <c:v>10147</c:v>
                </c:pt>
                <c:pt idx="10148">
                  <c:v>10148</c:v>
                </c:pt>
                <c:pt idx="10149">
                  <c:v>10149</c:v>
                </c:pt>
                <c:pt idx="10150">
                  <c:v>10150</c:v>
                </c:pt>
                <c:pt idx="10151">
                  <c:v>10151</c:v>
                </c:pt>
                <c:pt idx="10152">
                  <c:v>10152</c:v>
                </c:pt>
                <c:pt idx="10153">
                  <c:v>10153</c:v>
                </c:pt>
                <c:pt idx="10154">
                  <c:v>10154</c:v>
                </c:pt>
                <c:pt idx="10155">
                  <c:v>10155</c:v>
                </c:pt>
                <c:pt idx="10156">
                  <c:v>10156</c:v>
                </c:pt>
                <c:pt idx="10157">
                  <c:v>10157</c:v>
                </c:pt>
                <c:pt idx="10158">
                  <c:v>10158</c:v>
                </c:pt>
                <c:pt idx="10159">
                  <c:v>10159</c:v>
                </c:pt>
                <c:pt idx="10160">
                  <c:v>10160</c:v>
                </c:pt>
                <c:pt idx="10161">
                  <c:v>10161</c:v>
                </c:pt>
                <c:pt idx="10162">
                  <c:v>10162</c:v>
                </c:pt>
                <c:pt idx="10163">
                  <c:v>10163</c:v>
                </c:pt>
                <c:pt idx="10164">
                  <c:v>10164</c:v>
                </c:pt>
                <c:pt idx="10165">
                  <c:v>10165</c:v>
                </c:pt>
                <c:pt idx="10166">
                  <c:v>10166</c:v>
                </c:pt>
                <c:pt idx="10167">
                  <c:v>10167</c:v>
                </c:pt>
                <c:pt idx="10168">
                  <c:v>10168</c:v>
                </c:pt>
                <c:pt idx="10169">
                  <c:v>10169</c:v>
                </c:pt>
                <c:pt idx="10170">
                  <c:v>10170</c:v>
                </c:pt>
                <c:pt idx="10171">
                  <c:v>10171</c:v>
                </c:pt>
                <c:pt idx="10172">
                  <c:v>10172</c:v>
                </c:pt>
                <c:pt idx="10173">
                  <c:v>10173</c:v>
                </c:pt>
                <c:pt idx="10174">
                  <c:v>10174</c:v>
                </c:pt>
                <c:pt idx="10175">
                  <c:v>10175</c:v>
                </c:pt>
                <c:pt idx="10176">
                  <c:v>10176</c:v>
                </c:pt>
                <c:pt idx="10177">
                  <c:v>10177</c:v>
                </c:pt>
                <c:pt idx="10178">
                  <c:v>10178</c:v>
                </c:pt>
                <c:pt idx="10179">
                  <c:v>10179</c:v>
                </c:pt>
                <c:pt idx="10180">
                  <c:v>10180</c:v>
                </c:pt>
                <c:pt idx="10181">
                  <c:v>10181</c:v>
                </c:pt>
                <c:pt idx="10182">
                  <c:v>10182</c:v>
                </c:pt>
                <c:pt idx="10183">
                  <c:v>10183</c:v>
                </c:pt>
                <c:pt idx="10184">
                  <c:v>10184</c:v>
                </c:pt>
                <c:pt idx="10185">
                  <c:v>10185</c:v>
                </c:pt>
                <c:pt idx="10186">
                  <c:v>10186</c:v>
                </c:pt>
                <c:pt idx="10187">
                  <c:v>10187</c:v>
                </c:pt>
                <c:pt idx="10188">
                  <c:v>10188</c:v>
                </c:pt>
                <c:pt idx="10189">
                  <c:v>10189</c:v>
                </c:pt>
                <c:pt idx="10190">
                  <c:v>10190</c:v>
                </c:pt>
                <c:pt idx="10191">
                  <c:v>10191</c:v>
                </c:pt>
                <c:pt idx="10192">
                  <c:v>10192</c:v>
                </c:pt>
                <c:pt idx="10193">
                  <c:v>10193</c:v>
                </c:pt>
                <c:pt idx="10194">
                  <c:v>10194</c:v>
                </c:pt>
                <c:pt idx="10195">
                  <c:v>10195</c:v>
                </c:pt>
                <c:pt idx="10196">
                  <c:v>10196</c:v>
                </c:pt>
                <c:pt idx="10197">
                  <c:v>10197</c:v>
                </c:pt>
                <c:pt idx="10198">
                  <c:v>10198</c:v>
                </c:pt>
                <c:pt idx="10199">
                  <c:v>10199</c:v>
                </c:pt>
                <c:pt idx="10200">
                  <c:v>10200</c:v>
                </c:pt>
                <c:pt idx="10201">
                  <c:v>10201</c:v>
                </c:pt>
                <c:pt idx="10202">
                  <c:v>10202</c:v>
                </c:pt>
                <c:pt idx="10203">
                  <c:v>10203</c:v>
                </c:pt>
                <c:pt idx="10204">
                  <c:v>10204</c:v>
                </c:pt>
                <c:pt idx="10205">
                  <c:v>10205</c:v>
                </c:pt>
                <c:pt idx="10206">
                  <c:v>10206</c:v>
                </c:pt>
                <c:pt idx="10207">
                  <c:v>10207</c:v>
                </c:pt>
                <c:pt idx="10208">
                  <c:v>10208</c:v>
                </c:pt>
                <c:pt idx="10209">
                  <c:v>10209</c:v>
                </c:pt>
                <c:pt idx="10210">
                  <c:v>10210</c:v>
                </c:pt>
                <c:pt idx="10211">
                  <c:v>10211</c:v>
                </c:pt>
                <c:pt idx="10212">
                  <c:v>10212</c:v>
                </c:pt>
                <c:pt idx="10213">
                  <c:v>10213</c:v>
                </c:pt>
                <c:pt idx="10214">
                  <c:v>10214</c:v>
                </c:pt>
                <c:pt idx="10215">
                  <c:v>10215</c:v>
                </c:pt>
                <c:pt idx="10216">
                  <c:v>10216</c:v>
                </c:pt>
                <c:pt idx="10217">
                  <c:v>10217</c:v>
                </c:pt>
                <c:pt idx="10218">
                  <c:v>10218</c:v>
                </c:pt>
                <c:pt idx="10219">
                  <c:v>10219</c:v>
                </c:pt>
                <c:pt idx="10220">
                  <c:v>10220</c:v>
                </c:pt>
                <c:pt idx="10221">
                  <c:v>10221</c:v>
                </c:pt>
                <c:pt idx="10222">
                  <c:v>10222</c:v>
                </c:pt>
                <c:pt idx="10223">
                  <c:v>10223</c:v>
                </c:pt>
                <c:pt idx="10224">
                  <c:v>10224</c:v>
                </c:pt>
                <c:pt idx="10225">
                  <c:v>10225</c:v>
                </c:pt>
                <c:pt idx="10226">
                  <c:v>10226</c:v>
                </c:pt>
                <c:pt idx="10227">
                  <c:v>10227</c:v>
                </c:pt>
                <c:pt idx="10228">
                  <c:v>10228</c:v>
                </c:pt>
                <c:pt idx="10229">
                  <c:v>10229</c:v>
                </c:pt>
                <c:pt idx="10230">
                  <c:v>10230</c:v>
                </c:pt>
                <c:pt idx="10231">
                  <c:v>10231</c:v>
                </c:pt>
                <c:pt idx="10232">
                  <c:v>10232</c:v>
                </c:pt>
                <c:pt idx="10233">
                  <c:v>10233</c:v>
                </c:pt>
                <c:pt idx="10234">
                  <c:v>10234</c:v>
                </c:pt>
                <c:pt idx="10235">
                  <c:v>10235</c:v>
                </c:pt>
                <c:pt idx="10236">
                  <c:v>10236</c:v>
                </c:pt>
                <c:pt idx="10237">
                  <c:v>10237</c:v>
                </c:pt>
                <c:pt idx="10238">
                  <c:v>10238</c:v>
                </c:pt>
                <c:pt idx="10239">
                  <c:v>10239</c:v>
                </c:pt>
                <c:pt idx="10240">
                  <c:v>10240</c:v>
                </c:pt>
                <c:pt idx="10241">
                  <c:v>10241</c:v>
                </c:pt>
                <c:pt idx="10242">
                  <c:v>10242</c:v>
                </c:pt>
                <c:pt idx="10243">
                  <c:v>10243</c:v>
                </c:pt>
                <c:pt idx="10244">
                  <c:v>10244</c:v>
                </c:pt>
                <c:pt idx="10245">
                  <c:v>10245</c:v>
                </c:pt>
                <c:pt idx="10246">
                  <c:v>10246</c:v>
                </c:pt>
                <c:pt idx="10247">
                  <c:v>10247</c:v>
                </c:pt>
                <c:pt idx="10248">
                  <c:v>10248</c:v>
                </c:pt>
                <c:pt idx="10249">
                  <c:v>10249</c:v>
                </c:pt>
                <c:pt idx="10250">
                  <c:v>10250</c:v>
                </c:pt>
                <c:pt idx="10251">
                  <c:v>10251</c:v>
                </c:pt>
                <c:pt idx="10252">
                  <c:v>10252</c:v>
                </c:pt>
                <c:pt idx="10253">
                  <c:v>10253</c:v>
                </c:pt>
                <c:pt idx="10254">
                  <c:v>10254</c:v>
                </c:pt>
                <c:pt idx="10255">
                  <c:v>10255</c:v>
                </c:pt>
                <c:pt idx="10256">
                  <c:v>10256</c:v>
                </c:pt>
                <c:pt idx="10257">
                  <c:v>10257</c:v>
                </c:pt>
                <c:pt idx="10258">
                  <c:v>10258</c:v>
                </c:pt>
                <c:pt idx="10259">
                  <c:v>10259</c:v>
                </c:pt>
                <c:pt idx="10260">
                  <c:v>10260</c:v>
                </c:pt>
                <c:pt idx="10261">
                  <c:v>10261</c:v>
                </c:pt>
                <c:pt idx="10262">
                  <c:v>10262</c:v>
                </c:pt>
                <c:pt idx="10263">
                  <c:v>10263</c:v>
                </c:pt>
                <c:pt idx="10264">
                  <c:v>10264</c:v>
                </c:pt>
                <c:pt idx="10265">
                  <c:v>10265</c:v>
                </c:pt>
                <c:pt idx="10266">
                  <c:v>10266</c:v>
                </c:pt>
                <c:pt idx="10267">
                  <c:v>10267</c:v>
                </c:pt>
                <c:pt idx="10268">
                  <c:v>10268</c:v>
                </c:pt>
                <c:pt idx="10269">
                  <c:v>10269</c:v>
                </c:pt>
                <c:pt idx="10270">
                  <c:v>10270</c:v>
                </c:pt>
                <c:pt idx="10271">
                  <c:v>10271</c:v>
                </c:pt>
                <c:pt idx="10272">
                  <c:v>10272</c:v>
                </c:pt>
                <c:pt idx="10273">
                  <c:v>10273</c:v>
                </c:pt>
                <c:pt idx="10274">
                  <c:v>10274</c:v>
                </c:pt>
                <c:pt idx="10275">
                  <c:v>10275</c:v>
                </c:pt>
                <c:pt idx="10276">
                  <c:v>10276</c:v>
                </c:pt>
                <c:pt idx="10277">
                  <c:v>10277</c:v>
                </c:pt>
                <c:pt idx="10278">
                  <c:v>10278</c:v>
                </c:pt>
                <c:pt idx="10279">
                  <c:v>10279</c:v>
                </c:pt>
                <c:pt idx="10280">
                  <c:v>10280</c:v>
                </c:pt>
                <c:pt idx="10281">
                  <c:v>10281</c:v>
                </c:pt>
                <c:pt idx="10282">
                  <c:v>10282</c:v>
                </c:pt>
                <c:pt idx="10283">
                  <c:v>10283</c:v>
                </c:pt>
                <c:pt idx="10284">
                  <c:v>10284</c:v>
                </c:pt>
                <c:pt idx="10285">
                  <c:v>10285</c:v>
                </c:pt>
                <c:pt idx="10286">
                  <c:v>10286</c:v>
                </c:pt>
                <c:pt idx="10287">
                  <c:v>10287</c:v>
                </c:pt>
                <c:pt idx="10288">
                  <c:v>10288</c:v>
                </c:pt>
                <c:pt idx="10289">
                  <c:v>10289</c:v>
                </c:pt>
                <c:pt idx="10290">
                  <c:v>10290</c:v>
                </c:pt>
                <c:pt idx="10291">
                  <c:v>10291</c:v>
                </c:pt>
                <c:pt idx="10292">
                  <c:v>10292</c:v>
                </c:pt>
                <c:pt idx="10293">
                  <c:v>10293</c:v>
                </c:pt>
                <c:pt idx="10294">
                  <c:v>10294</c:v>
                </c:pt>
                <c:pt idx="10295">
                  <c:v>10295</c:v>
                </c:pt>
                <c:pt idx="10296">
                  <c:v>10296</c:v>
                </c:pt>
                <c:pt idx="10297">
                  <c:v>10297</c:v>
                </c:pt>
                <c:pt idx="10298">
                  <c:v>10298</c:v>
                </c:pt>
                <c:pt idx="10299">
                  <c:v>10299</c:v>
                </c:pt>
                <c:pt idx="10300">
                  <c:v>10300</c:v>
                </c:pt>
                <c:pt idx="10301">
                  <c:v>10301</c:v>
                </c:pt>
                <c:pt idx="10302">
                  <c:v>10302</c:v>
                </c:pt>
                <c:pt idx="10303">
                  <c:v>10303</c:v>
                </c:pt>
                <c:pt idx="10304">
                  <c:v>10304</c:v>
                </c:pt>
                <c:pt idx="10305">
                  <c:v>10305</c:v>
                </c:pt>
                <c:pt idx="10306">
                  <c:v>10306</c:v>
                </c:pt>
                <c:pt idx="10307">
                  <c:v>10307</c:v>
                </c:pt>
                <c:pt idx="10308">
                  <c:v>10308</c:v>
                </c:pt>
                <c:pt idx="10309">
                  <c:v>10309</c:v>
                </c:pt>
                <c:pt idx="10310">
                  <c:v>10310</c:v>
                </c:pt>
                <c:pt idx="10311">
                  <c:v>10311</c:v>
                </c:pt>
                <c:pt idx="10312">
                  <c:v>10312</c:v>
                </c:pt>
                <c:pt idx="10313">
                  <c:v>10313</c:v>
                </c:pt>
                <c:pt idx="10314">
                  <c:v>10314</c:v>
                </c:pt>
                <c:pt idx="10315">
                  <c:v>10315</c:v>
                </c:pt>
                <c:pt idx="10316">
                  <c:v>10316</c:v>
                </c:pt>
                <c:pt idx="10317">
                  <c:v>10317</c:v>
                </c:pt>
                <c:pt idx="10318">
                  <c:v>10318</c:v>
                </c:pt>
                <c:pt idx="10319">
                  <c:v>10319</c:v>
                </c:pt>
                <c:pt idx="10320">
                  <c:v>10320</c:v>
                </c:pt>
                <c:pt idx="10321">
                  <c:v>10321</c:v>
                </c:pt>
                <c:pt idx="10322">
                  <c:v>10322</c:v>
                </c:pt>
                <c:pt idx="10323">
                  <c:v>10323</c:v>
                </c:pt>
                <c:pt idx="10324">
                  <c:v>10324</c:v>
                </c:pt>
                <c:pt idx="10325">
                  <c:v>10325</c:v>
                </c:pt>
                <c:pt idx="10326">
                  <c:v>10326</c:v>
                </c:pt>
                <c:pt idx="10327">
                  <c:v>10327</c:v>
                </c:pt>
                <c:pt idx="10328">
                  <c:v>10328</c:v>
                </c:pt>
                <c:pt idx="10329">
                  <c:v>10329</c:v>
                </c:pt>
                <c:pt idx="10330">
                  <c:v>10330</c:v>
                </c:pt>
                <c:pt idx="10331">
                  <c:v>10331</c:v>
                </c:pt>
                <c:pt idx="10332">
                  <c:v>10332</c:v>
                </c:pt>
                <c:pt idx="10333">
                  <c:v>10333</c:v>
                </c:pt>
                <c:pt idx="10334">
                  <c:v>10334</c:v>
                </c:pt>
                <c:pt idx="10335">
                  <c:v>10335</c:v>
                </c:pt>
                <c:pt idx="10336">
                  <c:v>10336</c:v>
                </c:pt>
                <c:pt idx="10337">
                  <c:v>10337</c:v>
                </c:pt>
                <c:pt idx="10338">
                  <c:v>10338</c:v>
                </c:pt>
                <c:pt idx="10339">
                  <c:v>10339</c:v>
                </c:pt>
                <c:pt idx="10340">
                  <c:v>10340</c:v>
                </c:pt>
                <c:pt idx="10341">
                  <c:v>10341</c:v>
                </c:pt>
                <c:pt idx="10342">
                  <c:v>10342</c:v>
                </c:pt>
                <c:pt idx="10343">
                  <c:v>10343</c:v>
                </c:pt>
                <c:pt idx="10344">
                  <c:v>10344</c:v>
                </c:pt>
                <c:pt idx="10345">
                  <c:v>10345</c:v>
                </c:pt>
                <c:pt idx="10346">
                  <c:v>10346</c:v>
                </c:pt>
                <c:pt idx="10347">
                  <c:v>10347</c:v>
                </c:pt>
                <c:pt idx="10348">
                  <c:v>10348</c:v>
                </c:pt>
                <c:pt idx="10349">
                  <c:v>10349</c:v>
                </c:pt>
                <c:pt idx="10350">
                  <c:v>10350</c:v>
                </c:pt>
                <c:pt idx="10351">
                  <c:v>10351</c:v>
                </c:pt>
                <c:pt idx="10352">
                  <c:v>10352</c:v>
                </c:pt>
                <c:pt idx="10353">
                  <c:v>10353</c:v>
                </c:pt>
                <c:pt idx="10354">
                  <c:v>10354</c:v>
                </c:pt>
                <c:pt idx="10355">
                  <c:v>10355</c:v>
                </c:pt>
                <c:pt idx="10356">
                  <c:v>10356</c:v>
                </c:pt>
                <c:pt idx="10357">
                  <c:v>10357</c:v>
                </c:pt>
                <c:pt idx="10358">
                  <c:v>10358</c:v>
                </c:pt>
                <c:pt idx="10359">
                  <c:v>10359</c:v>
                </c:pt>
                <c:pt idx="10360">
                  <c:v>10360</c:v>
                </c:pt>
                <c:pt idx="10361">
                  <c:v>10361</c:v>
                </c:pt>
                <c:pt idx="10362">
                  <c:v>10362</c:v>
                </c:pt>
                <c:pt idx="10363">
                  <c:v>10363</c:v>
                </c:pt>
                <c:pt idx="10364">
                  <c:v>10364</c:v>
                </c:pt>
                <c:pt idx="10365">
                  <c:v>10365</c:v>
                </c:pt>
                <c:pt idx="10366">
                  <c:v>10366</c:v>
                </c:pt>
                <c:pt idx="10367">
                  <c:v>10367</c:v>
                </c:pt>
                <c:pt idx="10368">
                  <c:v>10368</c:v>
                </c:pt>
                <c:pt idx="10369">
                  <c:v>10369</c:v>
                </c:pt>
                <c:pt idx="10370">
                  <c:v>10370</c:v>
                </c:pt>
                <c:pt idx="10371">
                  <c:v>10371</c:v>
                </c:pt>
                <c:pt idx="10372">
                  <c:v>10372</c:v>
                </c:pt>
                <c:pt idx="10373">
                  <c:v>10373</c:v>
                </c:pt>
                <c:pt idx="10374">
                  <c:v>10374</c:v>
                </c:pt>
                <c:pt idx="10375">
                  <c:v>10375</c:v>
                </c:pt>
                <c:pt idx="10376">
                  <c:v>10376</c:v>
                </c:pt>
                <c:pt idx="10377">
                  <c:v>10377</c:v>
                </c:pt>
                <c:pt idx="10378">
                  <c:v>10378</c:v>
                </c:pt>
                <c:pt idx="10379">
                  <c:v>10379</c:v>
                </c:pt>
                <c:pt idx="10380">
                  <c:v>10380</c:v>
                </c:pt>
                <c:pt idx="10381">
                  <c:v>10381</c:v>
                </c:pt>
                <c:pt idx="10382">
                  <c:v>10382</c:v>
                </c:pt>
                <c:pt idx="10383">
                  <c:v>10383</c:v>
                </c:pt>
                <c:pt idx="10384">
                  <c:v>10384</c:v>
                </c:pt>
                <c:pt idx="10385">
                  <c:v>10385</c:v>
                </c:pt>
                <c:pt idx="10386">
                  <c:v>10386</c:v>
                </c:pt>
                <c:pt idx="10387">
                  <c:v>10387</c:v>
                </c:pt>
                <c:pt idx="10388">
                  <c:v>10388</c:v>
                </c:pt>
                <c:pt idx="10389">
                  <c:v>10389</c:v>
                </c:pt>
                <c:pt idx="10390">
                  <c:v>10390</c:v>
                </c:pt>
                <c:pt idx="10391">
                  <c:v>10391</c:v>
                </c:pt>
                <c:pt idx="10392">
                  <c:v>10392</c:v>
                </c:pt>
                <c:pt idx="10393">
                  <c:v>10393</c:v>
                </c:pt>
                <c:pt idx="10394">
                  <c:v>10394</c:v>
                </c:pt>
                <c:pt idx="10395">
                  <c:v>10395</c:v>
                </c:pt>
                <c:pt idx="10396">
                  <c:v>10396</c:v>
                </c:pt>
                <c:pt idx="10397">
                  <c:v>10397</c:v>
                </c:pt>
                <c:pt idx="10398">
                  <c:v>10398</c:v>
                </c:pt>
                <c:pt idx="10399">
                  <c:v>10399</c:v>
                </c:pt>
                <c:pt idx="10400">
                  <c:v>10400</c:v>
                </c:pt>
                <c:pt idx="10401">
                  <c:v>10401</c:v>
                </c:pt>
                <c:pt idx="10402">
                  <c:v>10402</c:v>
                </c:pt>
                <c:pt idx="10403">
                  <c:v>10403</c:v>
                </c:pt>
                <c:pt idx="10404">
                  <c:v>10404</c:v>
                </c:pt>
                <c:pt idx="10405">
                  <c:v>10405</c:v>
                </c:pt>
                <c:pt idx="10406">
                  <c:v>10406</c:v>
                </c:pt>
                <c:pt idx="10407">
                  <c:v>10407</c:v>
                </c:pt>
                <c:pt idx="10408">
                  <c:v>10408</c:v>
                </c:pt>
                <c:pt idx="10409">
                  <c:v>10409</c:v>
                </c:pt>
                <c:pt idx="10410">
                  <c:v>10410</c:v>
                </c:pt>
                <c:pt idx="10411">
                  <c:v>10411</c:v>
                </c:pt>
                <c:pt idx="10412">
                  <c:v>10412</c:v>
                </c:pt>
                <c:pt idx="10413">
                  <c:v>10413</c:v>
                </c:pt>
                <c:pt idx="10414">
                  <c:v>10414</c:v>
                </c:pt>
                <c:pt idx="10415">
                  <c:v>10415</c:v>
                </c:pt>
                <c:pt idx="10416">
                  <c:v>10416</c:v>
                </c:pt>
                <c:pt idx="10417">
                  <c:v>10417</c:v>
                </c:pt>
                <c:pt idx="10418">
                  <c:v>10418</c:v>
                </c:pt>
                <c:pt idx="10419">
                  <c:v>10419</c:v>
                </c:pt>
                <c:pt idx="10420">
                  <c:v>10420</c:v>
                </c:pt>
                <c:pt idx="10421">
                  <c:v>10421</c:v>
                </c:pt>
                <c:pt idx="10422">
                  <c:v>10422</c:v>
                </c:pt>
                <c:pt idx="10423">
                  <c:v>10423</c:v>
                </c:pt>
                <c:pt idx="10424">
                  <c:v>10424</c:v>
                </c:pt>
                <c:pt idx="10425">
                  <c:v>10425</c:v>
                </c:pt>
                <c:pt idx="10426">
                  <c:v>10426</c:v>
                </c:pt>
                <c:pt idx="10427">
                  <c:v>10427</c:v>
                </c:pt>
                <c:pt idx="10428">
                  <c:v>10428</c:v>
                </c:pt>
                <c:pt idx="10429">
                  <c:v>10429</c:v>
                </c:pt>
                <c:pt idx="10430">
                  <c:v>10430</c:v>
                </c:pt>
                <c:pt idx="10431">
                  <c:v>10431</c:v>
                </c:pt>
                <c:pt idx="10432">
                  <c:v>10432</c:v>
                </c:pt>
                <c:pt idx="10433">
                  <c:v>10433</c:v>
                </c:pt>
                <c:pt idx="10434">
                  <c:v>10434</c:v>
                </c:pt>
                <c:pt idx="10435">
                  <c:v>10435</c:v>
                </c:pt>
                <c:pt idx="10436">
                  <c:v>10436</c:v>
                </c:pt>
                <c:pt idx="10437">
                  <c:v>10437</c:v>
                </c:pt>
                <c:pt idx="10438">
                  <c:v>10438</c:v>
                </c:pt>
                <c:pt idx="10439">
                  <c:v>10439</c:v>
                </c:pt>
                <c:pt idx="10440">
                  <c:v>10440</c:v>
                </c:pt>
                <c:pt idx="10441">
                  <c:v>10441</c:v>
                </c:pt>
                <c:pt idx="10442">
                  <c:v>10442</c:v>
                </c:pt>
                <c:pt idx="10443">
                  <c:v>10443</c:v>
                </c:pt>
                <c:pt idx="10444">
                  <c:v>10444</c:v>
                </c:pt>
                <c:pt idx="10445">
                  <c:v>10445</c:v>
                </c:pt>
                <c:pt idx="10446">
                  <c:v>10446</c:v>
                </c:pt>
                <c:pt idx="10447">
                  <c:v>10447</c:v>
                </c:pt>
                <c:pt idx="10448">
                  <c:v>10448</c:v>
                </c:pt>
                <c:pt idx="10449">
                  <c:v>10449</c:v>
                </c:pt>
                <c:pt idx="10450">
                  <c:v>10450</c:v>
                </c:pt>
                <c:pt idx="10451">
                  <c:v>10451</c:v>
                </c:pt>
                <c:pt idx="10452">
                  <c:v>10452</c:v>
                </c:pt>
                <c:pt idx="10453">
                  <c:v>10453</c:v>
                </c:pt>
                <c:pt idx="10454">
                  <c:v>10454</c:v>
                </c:pt>
                <c:pt idx="10455">
                  <c:v>10455</c:v>
                </c:pt>
                <c:pt idx="10456">
                  <c:v>10456</c:v>
                </c:pt>
                <c:pt idx="10457">
                  <c:v>10457</c:v>
                </c:pt>
                <c:pt idx="10458">
                  <c:v>10458</c:v>
                </c:pt>
                <c:pt idx="10459">
                  <c:v>10459</c:v>
                </c:pt>
                <c:pt idx="10460">
                  <c:v>10460</c:v>
                </c:pt>
                <c:pt idx="10461">
                  <c:v>10461</c:v>
                </c:pt>
                <c:pt idx="10462">
                  <c:v>10462</c:v>
                </c:pt>
                <c:pt idx="10463">
                  <c:v>10463</c:v>
                </c:pt>
                <c:pt idx="10464">
                  <c:v>10464</c:v>
                </c:pt>
                <c:pt idx="10465">
                  <c:v>10465</c:v>
                </c:pt>
                <c:pt idx="10466">
                  <c:v>10466</c:v>
                </c:pt>
                <c:pt idx="10467">
                  <c:v>10467</c:v>
                </c:pt>
                <c:pt idx="10468">
                  <c:v>10468</c:v>
                </c:pt>
                <c:pt idx="10469">
                  <c:v>10469</c:v>
                </c:pt>
                <c:pt idx="10470">
                  <c:v>10470</c:v>
                </c:pt>
                <c:pt idx="10471">
                  <c:v>10471</c:v>
                </c:pt>
                <c:pt idx="10472">
                  <c:v>10472</c:v>
                </c:pt>
                <c:pt idx="10473">
                  <c:v>10473</c:v>
                </c:pt>
                <c:pt idx="10474">
                  <c:v>10474</c:v>
                </c:pt>
                <c:pt idx="10475">
                  <c:v>10475</c:v>
                </c:pt>
                <c:pt idx="10476">
                  <c:v>10476</c:v>
                </c:pt>
                <c:pt idx="10477">
                  <c:v>10477</c:v>
                </c:pt>
                <c:pt idx="10478">
                  <c:v>10478</c:v>
                </c:pt>
                <c:pt idx="10479">
                  <c:v>10479</c:v>
                </c:pt>
                <c:pt idx="10480">
                  <c:v>10480</c:v>
                </c:pt>
                <c:pt idx="10481">
                  <c:v>10481</c:v>
                </c:pt>
                <c:pt idx="10482">
                  <c:v>10482</c:v>
                </c:pt>
                <c:pt idx="10483">
                  <c:v>10483</c:v>
                </c:pt>
                <c:pt idx="10484">
                  <c:v>10484</c:v>
                </c:pt>
                <c:pt idx="10485">
                  <c:v>10485</c:v>
                </c:pt>
                <c:pt idx="10486">
                  <c:v>10486</c:v>
                </c:pt>
                <c:pt idx="10487">
                  <c:v>10487</c:v>
                </c:pt>
                <c:pt idx="10488">
                  <c:v>10488</c:v>
                </c:pt>
                <c:pt idx="10489">
                  <c:v>10489</c:v>
                </c:pt>
                <c:pt idx="10490">
                  <c:v>10490</c:v>
                </c:pt>
                <c:pt idx="10491">
                  <c:v>10491</c:v>
                </c:pt>
                <c:pt idx="10492">
                  <c:v>10492</c:v>
                </c:pt>
                <c:pt idx="10493">
                  <c:v>10493</c:v>
                </c:pt>
                <c:pt idx="10494">
                  <c:v>10494</c:v>
                </c:pt>
                <c:pt idx="10495">
                  <c:v>10495</c:v>
                </c:pt>
                <c:pt idx="10496">
                  <c:v>10496</c:v>
                </c:pt>
                <c:pt idx="10497">
                  <c:v>10497</c:v>
                </c:pt>
                <c:pt idx="10498">
                  <c:v>10498</c:v>
                </c:pt>
                <c:pt idx="10499">
                  <c:v>10499</c:v>
                </c:pt>
                <c:pt idx="10500">
                  <c:v>10500</c:v>
                </c:pt>
                <c:pt idx="10501">
                  <c:v>10501</c:v>
                </c:pt>
                <c:pt idx="10502">
                  <c:v>10502</c:v>
                </c:pt>
                <c:pt idx="10503">
                  <c:v>10503</c:v>
                </c:pt>
                <c:pt idx="10504">
                  <c:v>10504</c:v>
                </c:pt>
                <c:pt idx="10505">
                  <c:v>10505</c:v>
                </c:pt>
                <c:pt idx="10506">
                  <c:v>10506</c:v>
                </c:pt>
                <c:pt idx="10507">
                  <c:v>10507</c:v>
                </c:pt>
                <c:pt idx="10508">
                  <c:v>10508</c:v>
                </c:pt>
                <c:pt idx="10509">
                  <c:v>10509</c:v>
                </c:pt>
                <c:pt idx="10510">
                  <c:v>10510</c:v>
                </c:pt>
                <c:pt idx="10511">
                  <c:v>10511</c:v>
                </c:pt>
                <c:pt idx="10512">
                  <c:v>10512</c:v>
                </c:pt>
                <c:pt idx="10513">
                  <c:v>10513</c:v>
                </c:pt>
                <c:pt idx="10514">
                  <c:v>10514</c:v>
                </c:pt>
                <c:pt idx="10515">
                  <c:v>10515</c:v>
                </c:pt>
                <c:pt idx="10516">
                  <c:v>10516</c:v>
                </c:pt>
                <c:pt idx="10517">
                  <c:v>10517</c:v>
                </c:pt>
                <c:pt idx="10518">
                  <c:v>10518</c:v>
                </c:pt>
                <c:pt idx="10519">
                  <c:v>10519</c:v>
                </c:pt>
                <c:pt idx="10520">
                  <c:v>10520</c:v>
                </c:pt>
                <c:pt idx="10521">
                  <c:v>10521</c:v>
                </c:pt>
                <c:pt idx="10522">
                  <c:v>10522</c:v>
                </c:pt>
                <c:pt idx="10523">
                  <c:v>10523</c:v>
                </c:pt>
                <c:pt idx="10524">
                  <c:v>10524</c:v>
                </c:pt>
                <c:pt idx="10525">
                  <c:v>10525</c:v>
                </c:pt>
                <c:pt idx="10526">
                  <c:v>10526</c:v>
                </c:pt>
                <c:pt idx="10527">
                  <c:v>10527</c:v>
                </c:pt>
                <c:pt idx="10528">
                  <c:v>10528</c:v>
                </c:pt>
                <c:pt idx="10529">
                  <c:v>10529</c:v>
                </c:pt>
                <c:pt idx="10530">
                  <c:v>10530</c:v>
                </c:pt>
                <c:pt idx="10531">
                  <c:v>10531</c:v>
                </c:pt>
                <c:pt idx="10532">
                  <c:v>10532</c:v>
                </c:pt>
                <c:pt idx="10533">
                  <c:v>10533</c:v>
                </c:pt>
                <c:pt idx="10534">
                  <c:v>10534</c:v>
                </c:pt>
                <c:pt idx="10535">
                  <c:v>10535</c:v>
                </c:pt>
                <c:pt idx="10536">
                  <c:v>10536</c:v>
                </c:pt>
                <c:pt idx="10537">
                  <c:v>10537</c:v>
                </c:pt>
                <c:pt idx="10538">
                  <c:v>10538</c:v>
                </c:pt>
                <c:pt idx="10539">
                  <c:v>10539</c:v>
                </c:pt>
                <c:pt idx="10540">
                  <c:v>10540</c:v>
                </c:pt>
                <c:pt idx="10541">
                  <c:v>10541</c:v>
                </c:pt>
                <c:pt idx="10542">
                  <c:v>10542</c:v>
                </c:pt>
                <c:pt idx="10543">
                  <c:v>10543</c:v>
                </c:pt>
                <c:pt idx="10544">
                  <c:v>10544</c:v>
                </c:pt>
                <c:pt idx="10545">
                  <c:v>10545</c:v>
                </c:pt>
                <c:pt idx="10546">
                  <c:v>10546</c:v>
                </c:pt>
                <c:pt idx="10547">
                  <c:v>10547</c:v>
                </c:pt>
                <c:pt idx="10548">
                  <c:v>10548</c:v>
                </c:pt>
                <c:pt idx="10549">
                  <c:v>10549</c:v>
                </c:pt>
                <c:pt idx="10550">
                  <c:v>10550</c:v>
                </c:pt>
                <c:pt idx="10551">
                  <c:v>10551</c:v>
                </c:pt>
                <c:pt idx="10552">
                  <c:v>10552</c:v>
                </c:pt>
                <c:pt idx="10553">
                  <c:v>10553</c:v>
                </c:pt>
                <c:pt idx="10554">
                  <c:v>10554</c:v>
                </c:pt>
                <c:pt idx="10555">
                  <c:v>10555</c:v>
                </c:pt>
                <c:pt idx="10556">
                  <c:v>10556</c:v>
                </c:pt>
                <c:pt idx="10557">
                  <c:v>10557</c:v>
                </c:pt>
                <c:pt idx="10558">
                  <c:v>10558</c:v>
                </c:pt>
                <c:pt idx="10559">
                  <c:v>10559</c:v>
                </c:pt>
                <c:pt idx="10560">
                  <c:v>10560</c:v>
                </c:pt>
                <c:pt idx="10561">
                  <c:v>10561</c:v>
                </c:pt>
                <c:pt idx="10562">
                  <c:v>10562</c:v>
                </c:pt>
                <c:pt idx="10563">
                  <c:v>10563</c:v>
                </c:pt>
                <c:pt idx="10564">
                  <c:v>10564</c:v>
                </c:pt>
                <c:pt idx="10565">
                  <c:v>10565</c:v>
                </c:pt>
                <c:pt idx="10566">
                  <c:v>10566</c:v>
                </c:pt>
                <c:pt idx="10567">
                  <c:v>10567</c:v>
                </c:pt>
                <c:pt idx="10568">
                  <c:v>10568</c:v>
                </c:pt>
                <c:pt idx="10569">
                  <c:v>10569</c:v>
                </c:pt>
                <c:pt idx="10570">
                  <c:v>10570</c:v>
                </c:pt>
                <c:pt idx="10571">
                  <c:v>10571</c:v>
                </c:pt>
                <c:pt idx="10572">
                  <c:v>10572</c:v>
                </c:pt>
                <c:pt idx="10573">
                  <c:v>10573</c:v>
                </c:pt>
                <c:pt idx="10574">
                  <c:v>10574</c:v>
                </c:pt>
                <c:pt idx="10575">
                  <c:v>10575</c:v>
                </c:pt>
                <c:pt idx="10576">
                  <c:v>10576</c:v>
                </c:pt>
                <c:pt idx="10577">
                  <c:v>10577</c:v>
                </c:pt>
                <c:pt idx="10578">
                  <c:v>10578</c:v>
                </c:pt>
                <c:pt idx="10579">
                  <c:v>10579</c:v>
                </c:pt>
                <c:pt idx="10580">
                  <c:v>10580</c:v>
                </c:pt>
                <c:pt idx="10581">
                  <c:v>10581</c:v>
                </c:pt>
                <c:pt idx="10582">
                  <c:v>10582</c:v>
                </c:pt>
                <c:pt idx="10583">
                  <c:v>10583</c:v>
                </c:pt>
                <c:pt idx="10584">
                  <c:v>10584</c:v>
                </c:pt>
                <c:pt idx="10585">
                  <c:v>10585</c:v>
                </c:pt>
                <c:pt idx="10586">
                  <c:v>10586</c:v>
                </c:pt>
                <c:pt idx="10587">
                  <c:v>10587</c:v>
                </c:pt>
                <c:pt idx="10588">
                  <c:v>10588</c:v>
                </c:pt>
                <c:pt idx="10589">
                  <c:v>10589</c:v>
                </c:pt>
                <c:pt idx="10590">
                  <c:v>10590</c:v>
                </c:pt>
                <c:pt idx="10591">
                  <c:v>10591</c:v>
                </c:pt>
                <c:pt idx="10592">
                  <c:v>10592</c:v>
                </c:pt>
                <c:pt idx="10593">
                  <c:v>10593</c:v>
                </c:pt>
                <c:pt idx="10594">
                  <c:v>10594</c:v>
                </c:pt>
                <c:pt idx="10595">
                  <c:v>10595</c:v>
                </c:pt>
                <c:pt idx="10596">
                  <c:v>10596</c:v>
                </c:pt>
                <c:pt idx="10597">
                  <c:v>10597</c:v>
                </c:pt>
                <c:pt idx="10598">
                  <c:v>10598</c:v>
                </c:pt>
                <c:pt idx="10599">
                  <c:v>10599</c:v>
                </c:pt>
                <c:pt idx="10600">
                  <c:v>10600</c:v>
                </c:pt>
                <c:pt idx="10601">
                  <c:v>10601</c:v>
                </c:pt>
                <c:pt idx="10602">
                  <c:v>10602</c:v>
                </c:pt>
                <c:pt idx="10603">
                  <c:v>10603</c:v>
                </c:pt>
                <c:pt idx="10604">
                  <c:v>10604</c:v>
                </c:pt>
                <c:pt idx="10605">
                  <c:v>10605</c:v>
                </c:pt>
                <c:pt idx="10606">
                  <c:v>10606</c:v>
                </c:pt>
                <c:pt idx="10607">
                  <c:v>10607</c:v>
                </c:pt>
                <c:pt idx="10608">
                  <c:v>10608</c:v>
                </c:pt>
                <c:pt idx="10609">
                  <c:v>10609</c:v>
                </c:pt>
                <c:pt idx="10610">
                  <c:v>10610</c:v>
                </c:pt>
                <c:pt idx="10611">
                  <c:v>10611</c:v>
                </c:pt>
                <c:pt idx="10612">
                  <c:v>10612</c:v>
                </c:pt>
                <c:pt idx="10613">
                  <c:v>10613</c:v>
                </c:pt>
                <c:pt idx="10614">
                  <c:v>10614</c:v>
                </c:pt>
                <c:pt idx="10615">
                  <c:v>10615</c:v>
                </c:pt>
                <c:pt idx="10616">
                  <c:v>10616</c:v>
                </c:pt>
                <c:pt idx="10617">
                  <c:v>10617</c:v>
                </c:pt>
                <c:pt idx="10618">
                  <c:v>10618</c:v>
                </c:pt>
                <c:pt idx="10619">
                  <c:v>10619</c:v>
                </c:pt>
                <c:pt idx="10620">
                  <c:v>10620</c:v>
                </c:pt>
                <c:pt idx="10621">
                  <c:v>10621</c:v>
                </c:pt>
                <c:pt idx="10622">
                  <c:v>10622</c:v>
                </c:pt>
                <c:pt idx="10623">
                  <c:v>10623</c:v>
                </c:pt>
                <c:pt idx="10624">
                  <c:v>10624</c:v>
                </c:pt>
                <c:pt idx="10625">
                  <c:v>10625</c:v>
                </c:pt>
                <c:pt idx="10626">
                  <c:v>10626</c:v>
                </c:pt>
                <c:pt idx="10627">
                  <c:v>10627</c:v>
                </c:pt>
                <c:pt idx="10628">
                  <c:v>10628</c:v>
                </c:pt>
                <c:pt idx="10629">
                  <c:v>10629</c:v>
                </c:pt>
                <c:pt idx="10630">
                  <c:v>10630</c:v>
                </c:pt>
                <c:pt idx="10631">
                  <c:v>10631</c:v>
                </c:pt>
                <c:pt idx="10632">
                  <c:v>10632</c:v>
                </c:pt>
                <c:pt idx="10633">
                  <c:v>10633</c:v>
                </c:pt>
                <c:pt idx="10634">
                  <c:v>10634</c:v>
                </c:pt>
                <c:pt idx="10635">
                  <c:v>10635</c:v>
                </c:pt>
                <c:pt idx="10636">
                  <c:v>10636</c:v>
                </c:pt>
                <c:pt idx="10637">
                  <c:v>10637</c:v>
                </c:pt>
                <c:pt idx="10638">
                  <c:v>10638</c:v>
                </c:pt>
                <c:pt idx="10639">
                  <c:v>10639</c:v>
                </c:pt>
                <c:pt idx="10640">
                  <c:v>10640</c:v>
                </c:pt>
                <c:pt idx="10641">
                  <c:v>10641</c:v>
                </c:pt>
                <c:pt idx="10642">
                  <c:v>10642</c:v>
                </c:pt>
                <c:pt idx="10643">
                  <c:v>10643</c:v>
                </c:pt>
                <c:pt idx="10644">
                  <c:v>10644</c:v>
                </c:pt>
                <c:pt idx="10645">
                  <c:v>10645</c:v>
                </c:pt>
                <c:pt idx="10646">
                  <c:v>10646</c:v>
                </c:pt>
                <c:pt idx="10647">
                  <c:v>10647</c:v>
                </c:pt>
                <c:pt idx="10648">
                  <c:v>10648</c:v>
                </c:pt>
                <c:pt idx="10649">
                  <c:v>10649</c:v>
                </c:pt>
                <c:pt idx="10650">
                  <c:v>10650</c:v>
                </c:pt>
                <c:pt idx="10651">
                  <c:v>10651</c:v>
                </c:pt>
                <c:pt idx="10652">
                  <c:v>10652</c:v>
                </c:pt>
                <c:pt idx="10653">
                  <c:v>10653</c:v>
                </c:pt>
                <c:pt idx="10654">
                  <c:v>10654</c:v>
                </c:pt>
                <c:pt idx="10655">
                  <c:v>10655</c:v>
                </c:pt>
                <c:pt idx="10656">
                  <c:v>10656</c:v>
                </c:pt>
                <c:pt idx="10657">
                  <c:v>10657</c:v>
                </c:pt>
                <c:pt idx="10658">
                  <c:v>10658</c:v>
                </c:pt>
                <c:pt idx="10659">
                  <c:v>10659</c:v>
                </c:pt>
                <c:pt idx="10660">
                  <c:v>10660</c:v>
                </c:pt>
                <c:pt idx="10661">
                  <c:v>10661</c:v>
                </c:pt>
                <c:pt idx="10662">
                  <c:v>10662</c:v>
                </c:pt>
                <c:pt idx="10663">
                  <c:v>10663</c:v>
                </c:pt>
                <c:pt idx="10664">
                  <c:v>10664</c:v>
                </c:pt>
                <c:pt idx="10665">
                  <c:v>10665</c:v>
                </c:pt>
                <c:pt idx="10666">
                  <c:v>10666</c:v>
                </c:pt>
                <c:pt idx="10667">
                  <c:v>10667</c:v>
                </c:pt>
                <c:pt idx="10668">
                  <c:v>10668</c:v>
                </c:pt>
                <c:pt idx="10669">
                  <c:v>10669</c:v>
                </c:pt>
                <c:pt idx="10670">
                  <c:v>10670</c:v>
                </c:pt>
                <c:pt idx="10671">
                  <c:v>10671</c:v>
                </c:pt>
                <c:pt idx="10672">
                  <c:v>10672</c:v>
                </c:pt>
                <c:pt idx="10673">
                  <c:v>10673</c:v>
                </c:pt>
                <c:pt idx="10674">
                  <c:v>10674</c:v>
                </c:pt>
                <c:pt idx="10675">
                  <c:v>10675</c:v>
                </c:pt>
                <c:pt idx="10676">
                  <c:v>10676</c:v>
                </c:pt>
                <c:pt idx="10677">
                  <c:v>10677</c:v>
                </c:pt>
                <c:pt idx="10678">
                  <c:v>10678</c:v>
                </c:pt>
                <c:pt idx="10679">
                  <c:v>10679</c:v>
                </c:pt>
                <c:pt idx="10680">
                  <c:v>10680</c:v>
                </c:pt>
                <c:pt idx="10681">
                  <c:v>10681</c:v>
                </c:pt>
                <c:pt idx="10682">
                  <c:v>10682</c:v>
                </c:pt>
                <c:pt idx="10683">
                  <c:v>10683</c:v>
                </c:pt>
                <c:pt idx="10684">
                  <c:v>10684</c:v>
                </c:pt>
                <c:pt idx="10685">
                  <c:v>10685</c:v>
                </c:pt>
                <c:pt idx="10686">
                  <c:v>10686</c:v>
                </c:pt>
                <c:pt idx="10687">
                  <c:v>10687</c:v>
                </c:pt>
                <c:pt idx="10688">
                  <c:v>10688</c:v>
                </c:pt>
                <c:pt idx="10689">
                  <c:v>10689</c:v>
                </c:pt>
                <c:pt idx="10690">
                  <c:v>10690</c:v>
                </c:pt>
                <c:pt idx="10691">
                  <c:v>10691</c:v>
                </c:pt>
                <c:pt idx="10692">
                  <c:v>10692</c:v>
                </c:pt>
                <c:pt idx="10693">
                  <c:v>10693</c:v>
                </c:pt>
                <c:pt idx="10694">
                  <c:v>10694</c:v>
                </c:pt>
                <c:pt idx="10695">
                  <c:v>10695</c:v>
                </c:pt>
                <c:pt idx="10696">
                  <c:v>10696</c:v>
                </c:pt>
                <c:pt idx="10697">
                  <c:v>10697</c:v>
                </c:pt>
                <c:pt idx="10698">
                  <c:v>10698</c:v>
                </c:pt>
                <c:pt idx="10699">
                  <c:v>10699</c:v>
                </c:pt>
                <c:pt idx="10700">
                  <c:v>10700</c:v>
                </c:pt>
                <c:pt idx="10701">
                  <c:v>10701</c:v>
                </c:pt>
                <c:pt idx="10702">
                  <c:v>10702</c:v>
                </c:pt>
                <c:pt idx="10703">
                  <c:v>10703</c:v>
                </c:pt>
                <c:pt idx="10704">
                  <c:v>10704</c:v>
                </c:pt>
                <c:pt idx="10705">
                  <c:v>10705</c:v>
                </c:pt>
                <c:pt idx="10706">
                  <c:v>10706</c:v>
                </c:pt>
                <c:pt idx="10707">
                  <c:v>10707</c:v>
                </c:pt>
                <c:pt idx="10708">
                  <c:v>10708</c:v>
                </c:pt>
                <c:pt idx="10709">
                  <c:v>10709</c:v>
                </c:pt>
                <c:pt idx="10710">
                  <c:v>10710</c:v>
                </c:pt>
                <c:pt idx="10711">
                  <c:v>10711</c:v>
                </c:pt>
                <c:pt idx="10712">
                  <c:v>10712</c:v>
                </c:pt>
                <c:pt idx="10713">
                  <c:v>10713</c:v>
                </c:pt>
                <c:pt idx="10714">
                  <c:v>10714</c:v>
                </c:pt>
                <c:pt idx="10715">
                  <c:v>10715</c:v>
                </c:pt>
                <c:pt idx="10716">
                  <c:v>10716</c:v>
                </c:pt>
                <c:pt idx="10717">
                  <c:v>10717</c:v>
                </c:pt>
                <c:pt idx="10718">
                  <c:v>10718</c:v>
                </c:pt>
                <c:pt idx="10719">
                  <c:v>10719</c:v>
                </c:pt>
                <c:pt idx="10720">
                  <c:v>10720</c:v>
                </c:pt>
                <c:pt idx="10721">
                  <c:v>10721</c:v>
                </c:pt>
                <c:pt idx="10722">
                  <c:v>10722</c:v>
                </c:pt>
                <c:pt idx="10723">
                  <c:v>10723</c:v>
                </c:pt>
                <c:pt idx="10724">
                  <c:v>10724</c:v>
                </c:pt>
                <c:pt idx="10725">
                  <c:v>10725</c:v>
                </c:pt>
                <c:pt idx="10726">
                  <c:v>10726</c:v>
                </c:pt>
                <c:pt idx="10727">
                  <c:v>10727</c:v>
                </c:pt>
                <c:pt idx="10728">
                  <c:v>10728</c:v>
                </c:pt>
                <c:pt idx="10729">
                  <c:v>10729</c:v>
                </c:pt>
                <c:pt idx="10730">
                  <c:v>10730</c:v>
                </c:pt>
                <c:pt idx="10731">
                  <c:v>10731</c:v>
                </c:pt>
                <c:pt idx="10732">
                  <c:v>10732</c:v>
                </c:pt>
                <c:pt idx="10733">
                  <c:v>10733</c:v>
                </c:pt>
                <c:pt idx="10734">
                  <c:v>10734</c:v>
                </c:pt>
                <c:pt idx="10735">
                  <c:v>10735</c:v>
                </c:pt>
                <c:pt idx="10736">
                  <c:v>10736</c:v>
                </c:pt>
                <c:pt idx="10737">
                  <c:v>10737</c:v>
                </c:pt>
                <c:pt idx="10738">
                  <c:v>10738</c:v>
                </c:pt>
                <c:pt idx="10739">
                  <c:v>10739</c:v>
                </c:pt>
                <c:pt idx="10740">
                  <c:v>10740</c:v>
                </c:pt>
                <c:pt idx="10741">
                  <c:v>10741</c:v>
                </c:pt>
                <c:pt idx="10742">
                  <c:v>10742</c:v>
                </c:pt>
                <c:pt idx="10743">
                  <c:v>10743</c:v>
                </c:pt>
                <c:pt idx="10744">
                  <c:v>10744</c:v>
                </c:pt>
                <c:pt idx="10745">
                  <c:v>10745</c:v>
                </c:pt>
                <c:pt idx="10746">
                  <c:v>10746</c:v>
                </c:pt>
                <c:pt idx="10747">
                  <c:v>10747</c:v>
                </c:pt>
                <c:pt idx="10748">
                  <c:v>10748</c:v>
                </c:pt>
                <c:pt idx="10749">
                  <c:v>10749</c:v>
                </c:pt>
                <c:pt idx="10750">
                  <c:v>10750</c:v>
                </c:pt>
                <c:pt idx="10751">
                  <c:v>10751</c:v>
                </c:pt>
                <c:pt idx="10752">
                  <c:v>10752</c:v>
                </c:pt>
                <c:pt idx="10753">
                  <c:v>10753</c:v>
                </c:pt>
                <c:pt idx="10754">
                  <c:v>10754</c:v>
                </c:pt>
                <c:pt idx="10755">
                  <c:v>10755</c:v>
                </c:pt>
                <c:pt idx="10756">
                  <c:v>10756</c:v>
                </c:pt>
                <c:pt idx="10757">
                  <c:v>10757</c:v>
                </c:pt>
                <c:pt idx="10758">
                  <c:v>10758</c:v>
                </c:pt>
                <c:pt idx="10759">
                  <c:v>10759</c:v>
                </c:pt>
                <c:pt idx="10760">
                  <c:v>10760</c:v>
                </c:pt>
                <c:pt idx="10761">
                  <c:v>10761</c:v>
                </c:pt>
                <c:pt idx="10762">
                  <c:v>10762</c:v>
                </c:pt>
                <c:pt idx="10763">
                  <c:v>10763</c:v>
                </c:pt>
                <c:pt idx="10764">
                  <c:v>10764</c:v>
                </c:pt>
                <c:pt idx="10765">
                  <c:v>10765</c:v>
                </c:pt>
                <c:pt idx="10766">
                  <c:v>10766</c:v>
                </c:pt>
                <c:pt idx="10767">
                  <c:v>10767</c:v>
                </c:pt>
                <c:pt idx="10768">
                  <c:v>10768</c:v>
                </c:pt>
                <c:pt idx="10769">
                  <c:v>10769</c:v>
                </c:pt>
                <c:pt idx="10770">
                  <c:v>10770</c:v>
                </c:pt>
                <c:pt idx="10771">
                  <c:v>10771</c:v>
                </c:pt>
                <c:pt idx="10772">
                  <c:v>10772</c:v>
                </c:pt>
                <c:pt idx="10773">
                  <c:v>10773</c:v>
                </c:pt>
                <c:pt idx="10774">
                  <c:v>10774</c:v>
                </c:pt>
                <c:pt idx="10775">
                  <c:v>10775</c:v>
                </c:pt>
                <c:pt idx="10776">
                  <c:v>10776</c:v>
                </c:pt>
                <c:pt idx="10777">
                  <c:v>10777</c:v>
                </c:pt>
                <c:pt idx="10778">
                  <c:v>10778</c:v>
                </c:pt>
                <c:pt idx="10779">
                  <c:v>10779</c:v>
                </c:pt>
                <c:pt idx="10780">
                  <c:v>10780</c:v>
                </c:pt>
                <c:pt idx="10781">
                  <c:v>10781</c:v>
                </c:pt>
                <c:pt idx="10782">
                  <c:v>10782</c:v>
                </c:pt>
                <c:pt idx="10783">
                  <c:v>10783</c:v>
                </c:pt>
                <c:pt idx="10784">
                  <c:v>10784</c:v>
                </c:pt>
                <c:pt idx="10785">
                  <c:v>10785</c:v>
                </c:pt>
                <c:pt idx="10786">
                  <c:v>10786</c:v>
                </c:pt>
                <c:pt idx="10787">
                  <c:v>10787</c:v>
                </c:pt>
                <c:pt idx="10788">
                  <c:v>10788</c:v>
                </c:pt>
                <c:pt idx="10789">
                  <c:v>10789</c:v>
                </c:pt>
                <c:pt idx="10790">
                  <c:v>10790</c:v>
                </c:pt>
                <c:pt idx="10791">
                  <c:v>10791</c:v>
                </c:pt>
                <c:pt idx="10792">
                  <c:v>10792</c:v>
                </c:pt>
                <c:pt idx="10793">
                  <c:v>10793</c:v>
                </c:pt>
                <c:pt idx="10794">
                  <c:v>10794</c:v>
                </c:pt>
                <c:pt idx="10795">
                  <c:v>10795</c:v>
                </c:pt>
                <c:pt idx="10796">
                  <c:v>10796</c:v>
                </c:pt>
                <c:pt idx="10797">
                  <c:v>10797</c:v>
                </c:pt>
                <c:pt idx="10798">
                  <c:v>10798</c:v>
                </c:pt>
                <c:pt idx="10799">
                  <c:v>10799</c:v>
                </c:pt>
                <c:pt idx="10800">
                  <c:v>10800</c:v>
                </c:pt>
                <c:pt idx="10801">
                  <c:v>10801</c:v>
                </c:pt>
                <c:pt idx="10802">
                  <c:v>10802</c:v>
                </c:pt>
                <c:pt idx="10803">
                  <c:v>10803</c:v>
                </c:pt>
                <c:pt idx="10804">
                  <c:v>10804</c:v>
                </c:pt>
                <c:pt idx="10805">
                  <c:v>10805</c:v>
                </c:pt>
                <c:pt idx="10806">
                  <c:v>10806</c:v>
                </c:pt>
                <c:pt idx="10807">
                  <c:v>10807</c:v>
                </c:pt>
                <c:pt idx="10808">
                  <c:v>10808</c:v>
                </c:pt>
                <c:pt idx="10809">
                  <c:v>10809</c:v>
                </c:pt>
                <c:pt idx="10810">
                  <c:v>10810</c:v>
                </c:pt>
                <c:pt idx="10811">
                  <c:v>10811</c:v>
                </c:pt>
                <c:pt idx="10812">
                  <c:v>10812</c:v>
                </c:pt>
                <c:pt idx="10813">
                  <c:v>10813</c:v>
                </c:pt>
                <c:pt idx="10814">
                  <c:v>10814</c:v>
                </c:pt>
                <c:pt idx="10815">
                  <c:v>10815</c:v>
                </c:pt>
                <c:pt idx="10816">
                  <c:v>10816</c:v>
                </c:pt>
                <c:pt idx="10817">
                  <c:v>10817</c:v>
                </c:pt>
                <c:pt idx="10818">
                  <c:v>10818</c:v>
                </c:pt>
                <c:pt idx="10819">
                  <c:v>10819</c:v>
                </c:pt>
                <c:pt idx="10820">
                  <c:v>10820</c:v>
                </c:pt>
                <c:pt idx="10821">
                  <c:v>10821</c:v>
                </c:pt>
                <c:pt idx="10822">
                  <c:v>10822</c:v>
                </c:pt>
                <c:pt idx="10823">
                  <c:v>10823</c:v>
                </c:pt>
                <c:pt idx="10824">
                  <c:v>10824</c:v>
                </c:pt>
                <c:pt idx="10825">
                  <c:v>10825</c:v>
                </c:pt>
                <c:pt idx="10826">
                  <c:v>10826</c:v>
                </c:pt>
                <c:pt idx="10827">
                  <c:v>10827</c:v>
                </c:pt>
                <c:pt idx="10828">
                  <c:v>10828</c:v>
                </c:pt>
                <c:pt idx="10829">
                  <c:v>10829</c:v>
                </c:pt>
                <c:pt idx="10830">
                  <c:v>10830</c:v>
                </c:pt>
                <c:pt idx="10831">
                  <c:v>10831</c:v>
                </c:pt>
                <c:pt idx="10832">
                  <c:v>10832</c:v>
                </c:pt>
                <c:pt idx="10833">
                  <c:v>10833</c:v>
                </c:pt>
                <c:pt idx="10834">
                  <c:v>10834</c:v>
                </c:pt>
                <c:pt idx="10835">
                  <c:v>10835</c:v>
                </c:pt>
                <c:pt idx="10836">
                  <c:v>10836</c:v>
                </c:pt>
                <c:pt idx="10837">
                  <c:v>10837</c:v>
                </c:pt>
                <c:pt idx="10838">
                  <c:v>10838</c:v>
                </c:pt>
                <c:pt idx="10839">
                  <c:v>10839</c:v>
                </c:pt>
                <c:pt idx="10840">
                  <c:v>10840</c:v>
                </c:pt>
                <c:pt idx="10841">
                  <c:v>10841</c:v>
                </c:pt>
                <c:pt idx="10842">
                  <c:v>10842</c:v>
                </c:pt>
                <c:pt idx="10843">
                  <c:v>10843</c:v>
                </c:pt>
                <c:pt idx="10844">
                  <c:v>10844</c:v>
                </c:pt>
                <c:pt idx="10845">
                  <c:v>10845</c:v>
                </c:pt>
                <c:pt idx="10846">
                  <c:v>10846</c:v>
                </c:pt>
                <c:pt idx="10847">
                  <c:v>10847</c:v>
                </c:pt>
                <c:pt idx="10848">
                  <c:v>10848</c:v>
                </c:pt>
                <c:pt idx="10849">
                  <c:v>10849</c:v>
                </c:pt>
                <c:pt idx="10850">
                  <c:v>10850</c:v>
                </c:pt>
                <c:pt idx="10851">
                  <c:v>10851</c:v>
                </c:pt>
                <c:pt idx="10852">
                  <c:v>10852</c:v>
                </c:pt>
                <c:pt idx="10853">
                  <c:v>10853</c:v>
                </c:pt>
                <c:pt idx="10854">
                  <c:v>10854</c:v>
                </c:pt>
                <c:pt idx="10855">
                  <c:v>10855</c:v>
                </c:pt>
                <c:pt idx="10856">
                  <c:v>10856</c:v>
                </c:pt>
                <c:pt idx="10857">
                  <c:v>10857</c:v>
                </c:pt>
                <c:pt idx="10858">
                  <c:v>10858</c:v>
                </c:pt>
                <c:pt idx="10859">
                  <c:v>10859</c:v>
                </c:pt>
                <c:pt idx="10860">
                  <c:v>10860</c:v>
                </c:pt>
                <c:pt idx="10861">
                  <c:v>10861</c:v>
                </c:pt>
                <c:pt idx="10862">
                  <c:v>10862</c:v>
                </c:pt>
                <c:pt idx="10863">
                  <c:v>10863</c:v>
                </c:pt>
                <c:pt idx="10864">
                  <c:v>10864</c:v>
                </c:pt>
                <c:pt idx="10865">
                  <c:v>10865</c:v>
                </c:pt>
                <c:pt idx="10866">
                  <c:v>10866</c:v>
                </c:pt>
                <c:pt idx="10867">
                  <c:v>10867</c:v>
                </c:pt>
                <c:pt idx="10868">
                  <c:v>10868</c:v>
                </c:pt>
                <c:pt idx="10869">
                  <c:v>10869</c:v>
                </c:pt>
                <c:pt idx="10870">
                  <c:v>10870</c:v>
                </c:pt>
                <c:pt idx="10871">
                  <c:v>10871</c:v>
                </c:pt>
                <c:pt idx="10872">
                  <c:v>10872</c:v>
                </c:pt>
                <c:pt idx="10873">
                  <c:v>10873</c:v>
                </c:pt>
                <c:pt idx="10874">
                  <c:v>10874</c:v>
                </c:pt>
                <c:pt idx="10875">
                  <c:v>10875</c:v>
                </c:pt>
                <c:pt idx="10876">
                  <c:v>10876</c:v>
                </c:pt>
                <c:pt idx="10877">
                  <c:v>10877</c:v>
                </c:pt>
                <c:pt idx="10878">
                  <c:v>10878</c:v>
                </c:pt>
                <c:pt idx="10879">
                  <c:v>10879</c:v>
                </c:pt>
                <c:pt idx="10880">
                  <c:v>10880</c:v>
                </c:pt>
                <c:pt idx="10881">
                  <c:v>10881</c:v>
                </c:pt>
                <c:pt idx="10882">
                  <c:v>10882</c:v>
                </c:pt>
                <c:pt idx="10883">
                  <c:v>10883</c:v>
                </c:pt>
                <c:pt idx="10884">
                  <c:v>10884</c:v>
                </c:pt>
                <c:pt idx="10885">
                  <c:v>10885</c:v>
                </c:pt>
                <c:pt idx="10886">
                  <c:v>10886</c:v>
                </c:pt>
                <c:pt idx="10887">
                  <c:v>10887</c:v>
                </c:pt>
                <c:pt idx="10888">
                  <c:v>10888</c:v>
                </c:pt>
                <c:pt idx="10889">
                  <c:v>10889</c:v>
                </c:pt>
                <c:pt idx="10890">
                  <c:v>10890</c:v>
                </c:pt>
                <c:pt idx="10891">
                  <c:v>10891</c:v>
                </c:pt>
                <c:pt idx="10892">
                  <c:v>10892</c:v>
                </c:pt>
                <c:pt idx="10893">
                  <c:v>10893</c:v>
                </c:pt>
                <c:pt idx="10894">
                  <c:v>10894</c:v>
                </c:pt>
                <c:pt idx="10895">
                  <c:v>10895</c:v>
                </c:pt>
                <c:pt idx="10896">
                  <c:v>10896</c:v>
                </c:pt>
                <c:pt idx="10897">
                  <c:v>10897</c:v>
                </c:pt>
                <c:pt idx="10898">
                  <c:v>10898</c:v>
                </c:pt>
                <c:pt idx="10899">
                  <c:v>10899</c:v>
                </c:pt>
                <c:pt idx="10900">
                  <c:v>10900</c:v>
                </c:pt>
                <c:pt idx="10901">
                  <c:v>10901</c:v>
                </c:pt>
                <c:pt idx="10902">
                  <c:v>10902</c:v>
                </c:pt>
                <c:pt idx="10903">
                  <c:v>10903</c:v>
                </c:pt>
                <c:pt idx="10904">
                  <c:v>10904</c:v>
                </c:pt>
                <c:pt idx="10905">
                  <c:v>10905</c:v>
                </c:pt>
                <c:pt idx="10906">
                  <c:v>10906</c:v>
                </c:pt>
                <c:pt idx="10907">
                  <c:v>10907</c:v>
                </c:pt>
                <c:pt idx="10908">
                  <c:v>10908</c:v>
                </c:pt>
                <c:pt idx="10909">
                  <c:v>10909</c:v>
                </c:pt>
                <c:pt idx="10910">
                  <c:v>10910</c:v>
                </c:pt>
                <c:pt idx="10911">
                  <c:v>10911</c:v>
                </c:pt>
                <c:pt idx="10912">
                  <c:v>10912</c:v>
                </c:pt>
                <c:pt idx="10913">
                  <c:v>10913</c:v>
                </c:pt>
                <c:pt idx="10914">
                  <c:v>10914</c:v>
                </c:pt>
                <c:pt idx="10915">
                  <c:v>10915</c:v>
                </c:pt>
                <c:pt idx="10916">
                  <c:v>10916</c:v>
                </c:pt>
                <c:pt idx="10917">
                  <c:v>10917</c:v>
                </c:pt>
                <c:pt idx="10918">
                  <c:v>10918</c:v>
                </c:pt>
                <c:pt idx="10919">
                  <c:v>10919</c:v>
                </c:pt>
                <c:pt idx="10920">
                  <c:v>10920</c:v>
                </c:pt>
                <c:pt idx="10921">
                  <c:v>10921</c:v>
                </c:pt>
                <c:pt idx="10922">
                  <c:v>10922</c:v>
                </c:pt>
                <c:pt idx="10923">
                  <c:v>10923</c:v>
                </c:pt>
                <c:pt idx="10924">
                  <c:v>10924</c:v>
                </c:pt>
                <c:pt idx="10925">
                  <c:v>10925</c:v>
                </c:pt>
                <c:pt idx="10926">
                  <c:v>10926</c:v>
                </c:pt>
                <c:pt idx="10927">
                  <c:v>10927</c:v>
                </c:pt>
                <c:pt idx="10928">
                  <c:v>10928</c:v>
                </c:pt>
                <c:pt idx="10929">
                  <c:v>10929</c:v>
                </c:pt>
                <c:pt idx="10930">
                  <c:v>10930</c:v>
                </c:pt>
                <c:pt idx="10931">
                  <c:v>10931</c:v>
                </c:pt>
                <c:pt idx="10932">
                  <c:v>10932</c:v>
                </c:pt>
                <c:pt idx="10933">
                  <c:v>10933</c:v>
                </c:pt>
                <c:pt idx="10934">
                  <c:v>10934</c:v>
                </c:pt>
                <c:pt idx="10935">
                  <c:v>10935</c:v>
                </c:pt>
                <c:pt idx="10936">
                  <c:v>10936</c:v>
                </c:pt>
                <c:pt idx="10937">
                  <c:v>10937</c:v>
                </c:pt>
                <c:pt idx="10938">
                  <c:v>10938</c:v>
                </c:pt>
                <c:pt idx="10939">
                  <c:v>10939</c:v>
                </c:pt>
                <c:pt idx="10940">
                  <c:v>10940</c:v>
                </c:pt>
                <c:pt idx="10941">
                  <c:v>10941</c:v>
                </c:pt>
                <c:pt idx="10942">
                  <c:v>10942</c:v>
                </c:pt>
                <c:pt idx="10943">
                  <c:v>10943</c:v>
                </c:pt>
                <c:pt idx="10944">
                  <c:v>10944</c:v>
                </c:pt>
                <c:pt idx="10945">
                  <c:v>10945</c:v>
                </c:pt>
                <c:pt idx="10946">
                  <c:v>10946</c:v>
                </c:pt>
                <c:pt idx="10947">
                  <c:v>10947</c:v>
                </c:pt>
                <c:pt idx="10948">
                  <c:v>10948</c:v>
                </c:pt>
                <c:pt idx="10949">
                  <c:v>10949</c:v>
                </c:pt>
                <c:pt idx="10950">
                  <c:v>10950</c:v>
                </c:pt>
                <c:pt idx="10951">
                  <c:v>10951</c:v>
                </c:pt>
                <c:pt idx="10952">
                  <c:v>10952</c:v>
                </c:pt>
                <c:pt idx="10953">
                  <c:v>10953</c:v>
                </c:pt>
                <c:pt idx="10954">
                  <c:v>10954</c:v>
                </c:pt>
                <c:pt idx="10955">
                  <c:v>10955</c:v>
                </c:pt>
                <c:pt idx="10956">
                  <c:v>10956</c:v>
                </c:pt>
                <c:pt idx="10957">
                  <c:v>10957</c:v>
                </c:pt>
                <c:pt idx="10958">
                  <c:v>10958</c:v>
                </c:pt>
                <c:pt idx="10959">
                  <c:v>10959</c:v>
                </c:pt>
                <c:pt idx="10960">
                  <c:v>10960</c:v>
                </c:pt>
                <c:pt idx="10961">
                  <c:v>10961</c:v>
                </c:pt>
                <c:pt idx="10962">
                  <c:v>10962</c:v>
                </c:pt>
                <c:pt idx="10963">
                  <c:v>10963</c:v>
                </c:pt>
                <c:pt idx="10964">
                  <c:v>10964</c:v>
                </c:pt>
                <c:pt idx="10965">
                  <c:v>10965</c:v>
                </c:pt>
                <c:pt idx="10966">
                  <c:v>10966</c:v>
                </c:pt>
                <c:pt idx="10967">
                  <c:v>10967</c:v>
                </c:pt>
                <c:pt idx="10968">
                  <c:v>10968</c:v>
                </c:pt>
                <c:pt idx="10969">
                  <c:v>10969</c:v>
                </c:pt>
                <c:pt idx="10970">
                  <c:v>10970</c:v>
                </c:pt>
                <c:pt idx="10971">
                  <c:v>10971</c:v>
                </c:pt>
                <c:pt idx="10972">
                  <c:v>10972</c:v>
                </c:pt>
                <c:pt idx="10973">
                  <c:v>10973</c:v>
                </c:pt>
                <c:pt idx="10974">
                  <c:v>10974</c:v>
                </c:pt>
                <c:pt idx="10975">
                  <c:v>10975</c:v>
                </c:pt>
                <c:pt idx="10976">
                  <c:v>10976</c:v>
                </c:pt>
                <c:pt idx="10977">
                  <c:v>10977</c:v>
                </c:pt>
                <c:pt idx="10978">
                  <c:v>10978</c:v>
                </c:pt>
                <c:pt idx="10979">
                  <c:v>10979</c:v>
                </c:pt>
                <c:pt idx="10980">
                  <c:v>10980</c:v>
                </c:pt>
                <c:pt idx="10981">
                  <c:v>10981</c:v>
                </c:pt>
                <c:pt idx="10982">
                  <c:v>10982</c:v>
                </c:pt>
                <c:pt idx="10983">
                  <c:v>10983</c:v>
                </c:pt>
                <c:pt idx="10984">
                  <c:v>10984</c:v>
                </c:pt>
                <c:pt idx="10985">
                  <c:v>10985</c:v>
                </c:pt>
                <c:pt idx="10986">
                  <c:v>10986</c:v>
                </c:pt>
                <c:pt idx="10987">
                  <c:v>10987</c:v>
                </c:pt>
                <c:pt idx="10988">
                  <c:v>10988</c:v>
                </c:pt>
                <c:pt idx="10989">
                  <c:v>10989</c:v>
                </c:pt>
                <c:pt idx="10990">
                  <c:v>10990</c:v>
                </c:pt>
                <c:pt idx="10991">
                  <c:v>10991</c:v>
                </c:pt>
                <c:pt idx="10992">
                  <c:v>10992</c:v>
                </c:pt>
                <c:pt idx="10993">
                  <c:v>10993</c:v>
                </c:pt>
                <c:pt idx="10994">
                  <c:v>10994</c:v>
                </c:pt>
                <c:pt idx="10995">
                  <c:v>10995</c:v>
                </c:pt>
                <c:pt idx="10996">
                  <c:v>10996</c:v>
                </c:pt>
                <c:pt idx="10997">
                  <c:v>10997</c:v>
                </c:pt>
                <c:pt idx="10998">
                  <c:v>10998</c:v>
                </c:pt>
                <c:pt idx="10999">
                  <c:v>10999</c:v>
                </c:pt>
                <c:pt idx="11000">
                  <c:v>11000</c:v>
                </c:pt>
                <c:pt idx="11001">
                  <c:v>11001</c:v>
                </c:pt>
                <c:pt idx="11002">
                  <c:v>11002</c:v>
                </c:pt>
                <c:pt idx="11003">
                  <c:v>11003</c:v>
                </c:pt>
                <c:pt idx="11004">
                  <c:v>11004</c:v>
                </c:pt>
                <c:pt idx="11005">
                  <c:v>11005</c:v>
                </c:pt>
                <c:pt idx="11006">
                  <c:v>11006</c:v>
                </c:pt>
                <c:pt idx="11007">
                  <c:v>11007</c:v>
                </c:pt>
                <c:pt idx="11008">
                  <c:v>11008</c:v>
                </c:pt>
                <c:pt idx="11009">
                  <c:v>11009</c:v>
                </c:pt>
                <c:pt idx="11010">
                  <c:v>11010</c:v>
                </c:pt>
                <c:pt idx="11011">
                  <c:v>11011</c:v>
                </c:pt>
                <c:pt idx="11012">
                  <c:v>11012</c:v>
                </c:pt>
                <c:pt idx="11013">
                  <c:v>11013</c:v>
                </c:pt>
                <c:pt idx="11014">
                  <c:v>11014</c:v>
                </c:pt>
                <c:pt idx="11015">
                  <c:v>11015</c:v>
                </c:pt>
                <c:pt idx="11016">
                  <c:v>11016</c:v>
                </c:pt>
                <c:pt idx="11017">
                  <c:v>11017</c:v>
                </c:pt>
                <c:pt idx="11018">
                  <c:v>11018</c:v>
                </c:pt>
                <c:pt idx="11019">
                  <c:v>11019</c:v>
                </c:pt>
                <c:pt idx="11020">
                  <c:v>11020</c:v>
                </c:pt>
                <c:pt idx="11021">
                  <c:v>11021</c:v>
                </c:pt>
                <c:pt idx="11022">
                  <c:v>11022</c:v>
                </c:pt>
                <c:pt idx="11023">
                  <c:v>11023</c:v>
                </c:pt>
                <c:pt idx="11024">
                  <c:v>11024</c:v>
                </c:pt>
                <c:pt idx="11025">
                  <c:v>11025</c:v>
                </c:pt>
                <c:pt idx="11026">
                  <c:v>11026</c:v>
                </c:pt>
                <c:pt idx="11027">
                  <c:v>11027</c:v>
                </c:pt>
                <c:pt idx="11028">
                  <c:v>11028</c:v>
                </c:pt>
                <c:pt idx="11029">
                  <c:v>11029</c:v>
                </c:pt>
                <c:pt idx="11030">
                  <c:v>11030</c:v>
                </c:pt>
                <c:pt idx="11031">
                  <c:v>11031</c:v>
                </c:pt>
                <c:pt idx="11032">
                  <c:v>11032</c:v>
                </c:pt>
                <c:pt idx="11033">
                  <c:v>11033</c:v>
                </c:pt>
                <c:pt idx="11034">
                  <c:v>11034</c:v>
                </c:pt>
                <c:pt idx="11035">
                  <c:v>11035</c:v>
                </c:pt>
                <c:pt idx="11036">
                  <c:v>11036</c:v>
                </c:pt>
                <c:pt idx="11037">
                  <c:v>11037</c:v>
                </c:pt>
                <c:pt idx="11038">
                  <c:v>11038</c:v>
                </c:pt>
                <c:pt idx="11039">
                  <c:v>11039</c:v>
                </c:pt>
                <c:pt idx="11040">
                  <c:v>11040</c:v>
                </c:pt>
                <c:pt idx="11041">
                  <c:v>11041</c:v>
                </c:pt>
                <c:pt idx="11042">
                  <c:v>11042</c:v>
                </c:pt>
                <c:pt idx="11043">
                  <c:v>11043</c:v>
                </c:pt>
                <c:pt idx="11044">
                  <c:v>11044</c:v>
                </c:pt>
                <c:pt idx="11045">
                  <c:v>11045</c:v>
                </c:pt>
                <c:pt idx="11046">
                  <c:v>11046</c:v>
                </c:pt>
                <c:pt idx="11047">
                  <c:v>11047</c:v>
                </c:pt>
                <c:pt idx="11048">
                  <c:v>11048</c:v>
                </c:pt>
                <c:pt idx="11049">
                  <c:v>11049</c:v>
                </c:pt>
                <c:pt idx="11050">
                  <c:v>11050</c:v>
                </c:pt>
                <c:pt idx="11051">
                  <c:v>11051</c:v>
                </c:pt>
                <c:pt idx="11052">
                  <c:v>11052</c:v>
                </c:pt>
                <c:pt idx="11053">
                  <c:v>11053</c:v>
                </c:pt>
                <c:pt idx="11054">
                  <c:v>11054</c:v>
                </c:pt>
                <c:pt idx="11055">
                  <c:v>11055</c:v>
                </c:pt>
                <c:pt idx="11056">
                  <c:v>11056</c:v>
                </c:pt>
                <c:pt idx="11057">
                  <c:v>11057</c:v>
                </c:pt>
                <c:pt idx="11058">
                  <c:v>11058</c:v>
                </c:pt>
                <c:pt idx="11059">
                  <c:v>11059</c:v>
                </c:pt>
                <c:pt idx="11060">
                  <c:v>11060</c:v>
                </c:pt>
                <c:pt idx="11061">
                  <c:v>11061</c:v>
                </c:pt>
                <c:pt idx="11062">
                  <c:v>11062</c:v>
                </c:pt>
                <c:pt idx="11063">
                  <c:v>11063</c:v>
                </c:pt>
                <c:pt idx="11064">
                  <c:v>11064</c:v>
                </c:pt>
                <c:pt idx="11065">
                  <c:v>11065</c:v>
                </c:pt>
                <c:pt idx="11066">
                  <c:v>11066</c:v>
                </c:pt>
                <c:pt idx="11067">
                  <c:v>11067</c:v>
                </c:pt>
                <c:pt idx="11068">
                  <c:v>11068</c:v>
                </c:pt>
                <c:pt idx="11069">
                  <c:v>11069</c:v>
                </c:pt>
                <c:pt idx="11070">
                  <c:v>11070</c:v>
                </c:pt>
                <c:pt idx="11071">
                  <c:v>11071</c:v>
                </c:pt>
                <c:pt idx="11072">
                  <c:v>11072</c:v>
                </c:pt>
                <c:pt idx="11073">
                  <c:v>11073</c:v>
                </c:pt>
                <c:pt idx="11074">
                  <c:v>11074</c:v>
                </c:pt>
                <c:pt idx="11075">
                  <c:v>11075</c:v>
                </c:pt>
                <c:pt idx="11076">
                  <c:v>11076</c:v>
                </c:pt>
                <c:pt idx="11077">
                  <c:v>11077</c:v>
                </c:pt>
                <c:pt idx="11078">
                  <c:v>11078</c:v>
                </c:pt>
                <c:pt idx="11079">
                  <c:v>11079</c:v>
                </c:pt>
                <c:pt idx="11080">
                  <c:v>11080</c:v>
                </c:pt>
                <c:pt idx="11081">
                  <c:v>11081</c:v>
                </c:pt>
                <c:pt idx="11082">
                  <c:v>11082</c:v>
                </c:pt>
                <c:pt idx="11083">
                  <c:v>11083</c:v>
                </c:pt>
                <c:pt idx="11084">
                  <c:v>11084</c:v>
                </c:pt>
                <c:pt idx="11085">
                  <c:v>11085</c:v>
                </c:pt>
                <c:pt idx="11086">
                  <c:v>11086</c:v>
                </c:pt>
                <c:pt idx="11087">
                  <c:v>11087</c:v>
                </c:pt>
                <c:pt idx="11088">
                  <c:v>11088</c:v>
                </c:pt>
                <c:pt idx="11089">
                  <c:v>11089</c:v>
                </c:pt>
                <c:pt idx="11090">
                  <c:v>11090</c:v>
                </c:pt>
                <c:pt idx="11091">
                  <c:v>11091</c:v>
                </c:pt>
                <c:pt idx="11092">
                  <c:v>11092</c:v>
                </c:pt>
                <c:pt idx="11093">
                  <c:v>11093</c:v>
                </c:pt>
                <c:pt idx="11094">
                  <c:v>11094</c:v>
                </c:pt>
                <c:pt idx="11095">
                  <c:v>11095</c:v>
                </c:pt>
                <c:pt idx="11096">
                  <c:v>11096</c:v>
                </c:pt>
                <c:pt idx="11097">
                  <c:v>11097</c:v>
                </c:pt>
                <c:pt idx="11098">
                  <c:v>11098</c:v>
                </c:pt>
                <c:pt idx="11099">
                  <c:v>11099</c:v>
                </c:pt>
                <c:pt idx="11100">
                  <c:v>11100</c:v>
                </c:pt>
                <c:pt idx="11101">
                  <c:v>11101</c:v>
                </c:pt>
                <c:pt idx="11102">
                  <c:v>11102</c:v>
                </c:pt>
                <c:pt idx="11103">
                  <c:v>11103</c:v>
                </c:pt>
                <c:pt idx="11104">
                  <c:v>11104</c:v>
                </c:pt>
                <c:pt idx="11105">
                  <c:v>11105</c:v>
                </c:pt>
                <c:pt idx="11106">
                  <c:v>11106</c:v>
                </c:pt>
                <c:pt idx="11107">
                  <c:v>11107</c:v>
                </c:pt>
                <c:pt idx="11108">
                  <c:v>11108</c:v>
                </c:pt>
                <c:pt idx="11109">
                  <c:v>11109</c:v>
                </c:pt>
                <c:pt idx="11110">
                  <c:v>11110</c:v>
                </c:pt>
                <c:pt idx="11111">
                  <c:v>11111</c:v>
                </c:pt>
                <c:pt idx="11112">
                  <c:v>11112</c:v>
                </c:pt>
                <c:pt idx="11113">
                  <c:v>11113</c:v>
                </c:pt>
                <c:pt idx="11114">
                  <c:v>11114</c:v>
                </c:pt>
                <c:pt idx="11115">
                  <c:v>11115</c:v>
                </c:pt>
                <c:pt idx="11116">
                  <c:v>11116</c:v>
                </c:pt>
                <c:pt idx="11117">
                  <c:v>11117</c:v>
                </c:pt>
                <c:pt idx="11118">
                  <c:v>11118</c:v>
                </c:pt>
                <c:pt idx="11119">
                  <c:v>11119</c:v>
                </c:pt>
                <c:pt idx="11120">
                  <c:v>11120</c:v>
                </c:pt>
                <c:pt idx="11121">
                  <c:v>11121</c:v>
                </c:pt>
                <c:pt idx="11122">
                  <c:v>11122</c:v>
                </c:pt>
                <c:pt idx="11123">
                  <c:v>11123</c:v>
                </c:pt>
                <c:pt idx="11124">
                  <c:v>11124</c:v>
                </c:pt>
                <c:pt idx="11125">
                  <c:v>11125</c:v>
                </c:pt>
                <c:pt idx="11126">
                  <c:v>11126</c:v>
                </c:pt>
                <c:pt idx="11127">
                  <c:v>11127</c:v>
                </c:pt>
                <c:pt idx="11128">
                  <c:v>11128</c:v>
                </c:pt>
                <c:pt idx="11129">
                  <c:v>11129</c:v>
                </c:pt>
                <c:pt idx="11130">
                  <c:v>11130</c:v>
                </c:pt>
                <c:pt idx="11131">
                  <c:v>11131</c:v>
                </c:pt>
                <c:pt idx="11132">
                  <c:v>11132</c:v>
                </c:pt>
                <c:pt idx="11133">
                  <c:v>11133</c:v>
                </c:pt>
                <c:pt idx="11134">
                  <c:v>11134</c:v>
                </c:pt>
                <c:pt idx="11135">
                  <c:v>11135</c:v>
                </c:pt>
                <c:pt idx="11136">
                  <c:v>11136</c:v>
                </c:pt>
                <c:pt idx="11137">
                  <c:v>11137</c:v>
                </c:pt>
                <c:pt idx="11138">
                  <c:v>11138</c:v>
                </c:pt>
                <c:pt idx="11139">
                  <c:v>11139</c:v>
                </c:pt>
                <c:pt idx="11140">
                  <c:v>11140</c:v>
                </c:pt>
                <c:pt idx="11141">
                  <c:v>11141</c:v>
                </c:pt>
                <c:pt idx="11142">
                  <c:v>11142</c:v>
                </c:pt>
                <c:pt idx="11143">
                  <c:v>11143</c:v>
                </c:pt>
                <c:pt idx="11144">
                  <c:v>11144</c:v>
                </c:pt>
                <c:pt idx="11145">
                  <c:v>11145</c:v>
                </c:pt>
                <c:pt idx="11146">
                  <c:v>11146</c:v>
                </c:pt>
                <c:pt idx="11147">
                  <c:v>11147</c:v>
                </c:pt>
                <c:pt idx="11148">
                  <c:v>11148</c:v>
                </c:pt>
                <c:pt idx="11149">
                  <c:v>11149</c:v>
                </c:pt>
                <c:pt idx="11150">
                  <c:v>11150</c:v>
                </c:pt>
                <c:pt idx="11151">
                  <c:v>11151</c:v>
                </c:pt>
                <c:pt idx="11152">
                  <c:v>11152</c:v>
                </c:pt>
                <c:pt idx="11153">
                  <c:v>11153</c:v>
                </c:pt>
                <c:pt idx="11154">
                  <c:v>11154</c:v>
                </c:pt>
                <c:pt idx="11155">
                  <c:v>11155</c:v>
                </c:pt>
                <c:pt idx="11156">
                  <c:v>11156</c:v>
                </c:pt>
                <c:pt idx="11157">
                  <c:v>11157</c:v>
                </c:pt>
                <c:pt idx="11158">
                  <c:v>11158</c:v>
                </c:pt>
                <c:pt idx="11159">
                  <c:v>11159</c:v>
                </c:pt>
                <c:pt idx="11160">
                  <c:v>11160</c:v>
                </c:pt>
                <c:pt idx="11161">
                  <c:v>11161</c:v>
                </c:pt>
                <c:pt idx="11162">
                  <c:v>11162</c:v>
                </c:pt>
                <c:pt idx="11163">
                  <c:v>11163</c:v>
                </c:pt>
                <c:pt idx="11164">
                  <c:v>11164</c:v>
                </c:pt>
                <c:pt idx="11165">
                  <c:v>11165</c:v>
                </c:pt>
                <c:pt idx="11166">
                  <c:v>11166</c:v>
                </c:pt>
                <c:pt idx="11167">
                  <c:v>11167</c:v>
                </c:pt>
                <c:pt idx="11168">
                  <c:v>11168</c:v>
                </c:pt>
                <c:pt idx="11169">
                  <c:v>11169</c:v>
                </c:pt>
                <c:pt idx="11170">
                  <c:v>11170</c:v>
                </c:pt>
                <c:pt idx="11171">
                  <c:v>11171</c:v>
                </c:pt>
                <c:pt idx="11172">
                  <c:v>11172</c:v>
                </c:pt>
                <c:pt idx="11173">
                  <c:v>11173</c:v>
                </c:pt>
                <c:pt idx="11174">
                  <c:v>11174</c:v>
                </c:pt>
                <c:pt idx="11175">
                  <c:v>11175</c:v>
                </c:pt>
                <c:pt idx="11176">
                  <c:v>11176</c:v>
                </c:pt>
                <c:pt idx="11177">
                  <c:v>11177</c:v>
                </c:pt>
                <c:pt idx="11178">
                  <c:v>11178</c:v>
                </c:pt>
                <c:pt idx="11179">
                  <c:v>11179</c:v>
                </c:pt>
                <c:pt idx="11180">
                  <c:v>11180</c:v>
                </c:pt>
                <c:pt idx="11181">
                  <c:v>11181</c:v>
                </c:pt>
                <c:pt idx="11182">
                  <c:v>11182</c:v>
                </c:pt>
                <c:pt idx="11183">
                  <c:v>11183</c:v>
                </c:pt>
                <c:pt idx="11184">
                  <c:v>11184</c:v>
                </c:pt>
                <c:pt idx="11185">
                  <c:v>11185</c:v>
                </c:pt>
                <c:pt idx="11186">
                  <c:v>11186</c:v>
                </c:pt>
                <c:pt idx="11187">
                  <c:v>11187</c:v>
                </c:pt>
                <c:pt idx="11188">
                  <c:v>11188</c:v>
                </c:pt>
                <c:pt idx="11189">
                  <c:v>11189</c:v>
                </c:pt>
                <c:pt idx="11190">
                  <c:v>11190</c:v>
                </c:pt>
                <c:pt idx="11191">
                  <c:v>11191</c:v>
                </c:pt>
                <c:pt idx="11192">
                  <c:v>11192</c:v>
                </c:pt>
                <c:pt idx="11193">
                  <c:v>11193</c:v>
                </c:pt>
                <c:pt idx="11194">
                  <c:v>11194</c:v>
                </c:pt>
                <c:pt idx="11195">
                  <c:v>11195</c:v>
                </c:pt>
                <c:pt idx="11196">
                  <c:v>11196</c:v>
                </c:pt>
                <c:pt idx="11197">
                  <c:v>11197</c:v>
                </c:pt>
                <c:pt idx="11198">
                  <c:v>11198</c:v>
                </c:pt>
                <c:pt idx="11199">
                  <c:v>11199</c:v>
                </c:pt>
                <c:pt idx="11200">
                  <c:v>11200</c:v>
                </c:pt>
                <c:pt idx="11201">
                  <c:v>11201</c:v>
                </c:pt>
                <c:pt idx="11202">
                  <c:v>11202</c:v>
                </c:pt>
                <c:pt idx="11203">
                  <c:v>11203</c:v>
                </c:pt>
                <c:pt idx="11204">
                  <c:v>11204</c:v>
                </c:pt>
              </c:numCache>
            </c:numRef>
          </c:xVal>
          <c:yVal>
            <c:numRef>
              <c:f>'200_pression et température'!$L$5:$L$11209</c:f>
              <c:numCache>
                <c:formatCode>0.00E+00</c:formatCode>
                <c:ptCount val="11205"/>
                <c:pt idx="0">
                  <c:v>980.4632514699997</c:v>
                </c:pt>
                <c:pt idx="1">
                  <c:v>983.02476108000008</c:v>
                </c:pt>
                <c:pt idx="2">
                  <c:v>984.3390435</c:v>
                </c:pt>
                <c:pt idx="3">
                  <c:v>985.7546538099997</c:v>
                </c:pt>
                <c:pt idx="4">
                  <c:v>988.8555854599997</c:v>
                </c:pt>
                <c:pt idx="5">
                  <c:v>988.2014244799999</c:v>
                </c:pt>
                <c:pt idx="6">
                  <c:v>989.5231574799999</c:v>
                </c:pt>
                <c:pt idx="7">
                  <c:v>990.76740443999961</c:v>
                </c:pt>
                <c:pt idx="8">
                  <c:v>994.81604992999996</c:v>
                </c:pt>
                <c:pt idx="9">
                  <c:v>996.39110267000001</c:v>
                </c:pt>
                <c:pt idx="10">
                  <c:v>997.56978452000033</c:v>
                </c:pt>
                <c:pt idx="11">
                  <c:v>1000.7869452000003</c:v>
                </c:pt>
                <c:pt idx="12">
                  <c:v>1001.4694183999997</c:v>
                </c:pt>
                <c:pt idx="13">
                  <c:v>1005.5985302000005</c:v>
                </c:pt>
                <c:pt idx="14">
                  <c:v>1007.2033852000006</c:v>
                </c:pt>
                <c:pt idx="15">
                  <c:v>1010.2387518</c:v>
                </c:pt>
                <c:pt idx="16">
                  <c:v>1013.9223187999995</c:v>
                </c:pt>
                <c:pt idx="17">
                  <c:v>1013.9193385999999</c:v>
                </c:pt>
                <c:pt idx="18">
                  <c:v>1016.4763778</c:v>
                </c:pt>
                <c:pt idx="19">
                  <c:v>1021.0569947999996</c:v>
                </c:pt>
                <c:pt idx="20">
                  <c:v>1022.7601975</c:v>
                </c:pt>
                <c:pt idx="21">
                  <c:v>1024.8702019</c:v>
                </c:pt>
                <c:pt idx="22">
                  <c:v>1024.2354124999999</c:v>
                </c:pt>
                <c:pt idx="23">
                  <c:v>1028.0039161</c:v>
                </c:pt>
                <c:pt idx="24">
                  <c:v>1030.1437228999994</c:v>
                </c:pt>
                <c:pt idx="25">
                  <c:v>1031.2717407999999</c:v>
                </c:pt>
                <c:pt idx="26">
                  <c:v>1033.1343858999994</c:v>
                </c:pt>
                <c:pt idx="27">
                  <c:v>1033.6514561999998</c:v>
                </c:pt>
                <c:pt idx="28">
                  <c:v>1036.2010448999993</c:v>
                </c:pt>
                <c:pt idx="29">
                  <c:v>1038.0487889000001</c:v>
                </c:pt>
                <c:pt idx="30">
                  <c:v>1038.987562100001</c:v>
                </c:pt>
                <c:pt idx="31">
                  <c:v>1042.7694767999999</c:v>
                </c:pt>
                <c:pt idx="32">
                  <c:v>1044.2506522000001</c:v>
                </c:pt>
                <c:pt idx="33">
                  <c:v>1044.6380824</c:v>
                </c:pt>
                <c:pt idx="34">
                  <c:v>1045.2222079000001</c:v>
                </c:pt>
                <c:pt idx="35">
                  <c:v>1042.5176471000007</c:v>
                </c:pt>
                <c:pt idx="36">
                  <c:v>1044.5129125999993</c:v>
                </c:pt>
                <c:pt idx="37">
                  <c:v>1045.6364601999999</c:v>
                </c:pt>
                <c:pt idx="38">
                  <c:v>1047.5229471999999</c:v>
                </c:pt>
                <c:pt idx="39">
                  <c:v>1048.9773005</c:v>
                </c:pt>
                <c:pt idx="40">
                  <c:v>1049.300655700001</c:v>
                </c:pt>
                <c:pt idx="41">
                  <c:v>1048.7120599000007</c:v>
                </c:pt>
                <c:pt idx="42">
                  <c:v>1049.9622672999999</c:v>
                </c:pt>
                <c:pt idx="43">
                  <c:v>1050.2349584999999</c:v>
                </c:pt>
                <c:pt idx="44">
                  <c:v>1050.4763573000007</c:v>
                </c:pt>
                <c:pt idx="45">
                  <c:v>1052.6578873000001</c:v>
                </c:pt>
                <c:pt idx="46">
                  <c:v>1051.5611618999999</c:v>
                </c:pt>
                <c:pt idx="47">
                  <c:v>1051.3585061000001</c:v>
                </c:pt>
                <c:pt idx="48">
                  <c:v>1051.1871426999994</c:v>
                </c:pt>
                <c:pt idx="49">
                  <c:v>1050.3899305999994</c:v>
                </c:pt>
                <c:pt idx="50">
                  <c:v>1048.8267988</c:v>
                </c:pt>
                <c:pt idx="51">
                  <c:v>1050.4003614000007</c:v>
                </c:pt>
                <c:pt idx="52">
                  <c:v>1049.5420544999999</c:v>
                </c:pt>
                <c:pt idx="53">
                  <c:v>1049.8445480999994</c:v>
                </c:pt>
                <c:pt idx="54">
                  <c:v>1049.8519987</c:v>
                </c:pt>
                <c:pt idx="55">
                  <c:v>1050.5255312000006</c:v>
                </c:pt>
                <c:pt idx="56">
                  <c:v>1049.4541377</c:v>
                </c:pt>
                <c:pt idx="57">
                  <c:v>1049.8072952</c:v>
                </c:pt>
                <c:pt idx="58">
                  <c:v>1046.4485735000007</c:v>
                </c:pt>
                <c:pt idx="59">
                  <c:v>1045.5708950999999</c:v>
                </c:pt>
                <c:pt idx="60">
                  <c:v>1046.4053601000007</c:v>
                </c:pt>
                <c:pt idx="61">
                  <c:v>1043.7157005000001</c:v>
                </c:pt>
                <c:pt idx="62">
                  <c:v>1044.2834346999994</c:v>
                </c:pt>
                <c:pt idx="63">
                  <c:v>1044.5799678999999</c:v>
                </c:pt>
                <c:pt idx="64">
                  <c:v>1044.2879051000007</c:v>
                </c:pt>
                <c:pt idx="65">
                  <c:v>1042.8886861000001</c:v>
                </c:pt>
                <c:pt idx="66">
                  <c:v>1042.0080273999999</c:v>
                </c:pt>
                <c:pt idx="67">
                  <c:v>1040.5357927000007</c:v>
                </c:pt>
                <c:pt idx="68">
                  <c:v>1040.4463857000007</c:v>
                </c:pt>
                <c:pt idx="69">
                  <c:v>1040.1573031999999</c:v>
                </c:pt>
                <c:pt idx="70">
                  <c:v>1039.5895690000007</c:v>
                </c:pt>
                <c:pt idx="71">
                  <c:v>1038.5628790000001</c:v>
                </c:pt>
                <c:pt idx="72">
                  <c:v>1038.3825749</c:v>
                </c:pt>
                <c:pt idx="73">
                  <c:v>1037.5019162999993</c:v>
                </c:pt>
                <c:pt idx="74">
                  <c:v>1037.9087180000001</c:v>
                </c:pt>
                <c:pt idx="75">
                  <c:v>1036.8879884</c:v>
                </c:pt>
                <c:pt idx="76">
                  <c:v>1035.9313339</c:v>
                </c:pt>
                <c:pt idx="77">
                  <c:v>1035.6020181999993</c:v>
                </c:pt>
                <c:pt idx="78">
                  <c:v>1034.4740002999993</c:v>
                </c:pt>
                <c:pt idx="79">
                  <c:v>1035.4351252000001</c:v>
                </c:pt>
                <c:pt idx="80">
                  <c:v>1034.2400521000006</c:v>
                </c:pt>
                <c:pt idx="81">
                  <c:v>1034.1774671999999</c:v>
                </c:pt>
                <c:pt idx="82">
                  <c:v>1033.4279388</c:v>
                </c:pt>
                <c:pt idx="83">
                  <c:v>1032.7097028000001</c:v>
                </c:pt>
                <c:pt idx="84">
                  <c:v>1033.1135242999994</c:v>
                </c:pt>
                <c:pt idx="85">
                  <c:v>1031.2657803000006</c:v>
                </c:pt>
                <c:pt idx="86">
                  <c:v>1031.7977518000007</c:v>
                </c:pt>
                <c:pt idx="87">
                  <c:v>1032.8035801999999</c:v>
                </c:pt>
                <c:pt idx="88">
                  <c:v>1031.9601743999999</c:v>
                </c:pt>
                <c:pt idx="89">
                  <c:v>1033.5545987</c:v>
                </c:pt>
                <c:pt idx="90">
                  <c:v>1032.0391506000001</c:v>
                </c:pt>
                <c:pt idx="91">
                  <c:v>1032.8169912000001</c:v>
                </c:pt>
                <c:pt idx="92">
                  <c:v>1033.0434888999994</c:v>
                </c:pt>
                <c:pt idx="93">
                  <c:v>1033.1239551000001</c:v>
                </c:pt>
                <c:pt idx="94">
                  <c:v>1033.2327336000001</c:v>
                </c:pt>
                <c:pt idx="95">
                  <c:v>1033.6708277</c:v>
                </c:pt>
                <c:pt idx="96">
                  <c:v>1033.8690131999999</c:v>
                </c:pt>
                <c:pt idx="97">
                  <c:v>1033.1880300999994</c:v>
                </c:pt>
                <c:pt idx="98">
                  <c:v>1035.3501885999992</c:v>
                </c:pt>
                <c:pt idx="99">
                  <c:v>1035.9551758000007</c:v>
                </c:pt>
                <c:pt idx="100">
                  <c:v>1037.2173041000001</c:v>
                </c:pt>
                <c:pt idx="101">
                  <c:v>1037.7671570000007</c:v>
                </c:pt>
                <c:pt idx="102">
                  <c:v>1039.8995130999999</c:v>
                </c:pt>
                <c:pt idx="103">
                  <c:v>1039.7981852</c:v>
                </c:pt>
                <c:pt idx="104">
                  <c:v>1040.9917682</c:v>
                </c:pt>
                <c:pt idx="105">
                  <c:v>1042.4744337999998</c:v>
                </c:pt>
                <c:pt idx="106">
                  <c:v>1043.1285948</c:v>
                </c:pt>
                <c:pt idx="107">
                  <c:v>1041.6146367999993</c:v>
                </c:pt>
                <c:pt idx="108">
                  <c:v>1043.1688279</c:v>
                </c:pt>
                <c:pt idx="109">
                  <c:v>1046.0194199999999</c:v>
                </c:pt>
                <c:pt idx="110">
                  <c:v>1047.1057146999999</c:v>
                </c:pt>
                <c:pt idx="111">
                  <c:v>1048.9206761000007</c:v>
                </c:pt>
                <c:pt idx="112">
                  <c:v>1051.4508933000006</c:v>
                </c:pt>
                <c:pt idx="113">
                  <c:v>1051.3495654000008</c:v>
                </c:pt>
                <c:pt idx="114">
                  <c:v>1052.5222867999998</c:v>
                </c:pt>
                <c:pt idx="115">
                  <c:v>1053.9304464999998</c:v>
                </c:pt>
                <c:pt idx="116">
                  <c:v>1056.3071817000007</c:v>
                </c:pt>
                <c:pt idx="117">
                  <c:v>1057.7138513000007</c:v>
                </c:pt>
                <c:pt idx="118">
                  <c:v>1056.6961019999999</c:v>
                </c:pt>
                <c:pt idx="119">
                  <c:v>1058.0416769000001</c:v>
                </c:pt>
                <c:pt idx="120">
                  <c:v>1058.8344186999993</c:v>
                </c:pt>
                <c:pt idx="121">
                  <c:v>1061.8250817000007</c:v>
                </c:pt>
                <c:pt idx="122">
                  <c:v>1061.0144584999998</c:v>
                </c:pt>
                <c:pt idx="123">
                  <c:v>1065.8185929000001</c:v>
                </c:pt>
                <c:pt idx="124">
                  <c:v>1063.4776205000001</c:v>
                </c:pt>
                <c:pt idx="125">
                  <c:v>1066.0450906000001</c:v>
                </c:pt>
                <c:pt idx="126">
                  <c:v>1067.6588862999993</c:v>
                </c:pt>
                <c:pt idx="127">
                  <c:v>1069.0134019</c:v>
                </c:pt>
                <c:pt idx="128">
                  <c:v>1071.0250586000006</c:v>
                </c:pt>
                <c:pt idx="129">
                  <c:v>1072.3587126</c:v>
                </c:pt>
                <c:pt idx="130">
                  <c:v>1072.9145258999999</c:v>
                </c:pt>
                <c:pt idx="131">
                  <c:v>1073.2930154000001</c:v>
                </c:pt>
                <c:pt idx="132">
                  <c:v>1073.1171816999999</c:v>
                </c:pt>
                <c:pt idx="133">
                  <c:v>1076.1585087000001</c:v>
                </c:pt>
                <c:pt idx="134">
                  <c:v>1074.2064565000001</c:v>
                </c:pt>
                <c:pt idx="135">
                  <c:v>1076.5340179</c:v>
                </c:pt>
                <c:pt idx="136">
                  <c:v>1076.7590255</c:v>
                </c:pt>
                <c:pt idx="137">
                  <c:v>1077.3178190000001</c:v>
                </c:pt>
                <c:pt idx="138">
                  <c:v>1078.6678641999999</c:v>
                </c:pt>
                <c:pt idx="139">
                  <c:v>1079.2981832999999</c:v>
                </c:pt>
                <c:pt idx="140">
                  <c:v>1080.5200785</c:v>
                </c:pt>
                <c:pt idx="141">
                  <c:v>1081.9431394000001</c:v>
                </c:pt>
                <c:pt idx="142">
                  <c:v>1083.1411927999998</c:v>
                </c:pt>
                <c:pt idx="143">
                  <c:v>1082.5376958000006</c:v>
                </c:pt>
                <c:pt idx="144">
                  <c:v>1084.0114205999994</c:v>
                </c:pt>
                <c:pt idx="145">
                  <c:v>1084.3213647999999</c:v>
                </c:pt>
                <c:pt idx="146">
                  <c:v>1084.3005031000007</c:v>
                </c:pt>
                <c:pt idx="147">
                  <c:v>1086.3494127999998</c:v>
                </c:pt>
                <c:pt idx="148">
                  <c:v>1085.1498693000001</c:v>
                </c:pt>
                <c:pt idx="149">
                  <c:v>1085.1200670000001</c:v>
                </c:pt>
                <c:pt idx="150">
                  <c:v>1085.4031891000006</c:v>
                </c:pt>
                <c:pt idx="151">
                  <c:v>1085.5447501000001</c:v>
                </c:pt>
                <c:pt idx="152">
                  <c:v>1084.8578066</c:v>
                </c:pt>
                <c:pt idx="153">
                  <c:v>1080.2518576000007</c:v>
                </c:pt>
                <c:pt idx="154">
                  <c:v>1080.5454104999999</c:v>
                </c:pt>
                <c:pt idx="155">
                  <c:v>1082.5302451999999</c:v>
                </c:pt>
                <c:pt idx="156">
                  <c:v>1083.8028044</c:v>
                </c:pt>
                <c:pt idx="157">
                  <c:v>1083.4496468</c:v>
                </c:pt>
                <c:pt idx="158">
                  <c:v>1083.9741677000006</c:v>
                </c:pt>
                <c:pt idx="159">
                  <c:v>1082.6732962999986</c:v>
                </c:pt>
                <c:pt idx="160">
                  <c:v>1083.7938637000007</c:v>
                </c:pt>
                <c:pt idx="161">
                  <c:v>1081.7389935000001</c:v>
                </c:pt>
                <c:pt idx="162">
                  <c:v>1081.4126581000007</c:v>
                </c:pt>
                <c:pt idx="163">
                  <c:v>1080.9954256000001</c:v>
                </c:pt>
                <c:pt idx="164">
                  <c:v>1082.0683091999999</c:v>
                </c:pt>
                <c:pt idx="165">
                  <c:v>1081.4543813</c:v>
                </c:pt>
                <c:pt idx="166">
                  <c:v>1080.1073163999993</c:v>
                </c:pt>
                <c:pt idx="167">
                  <c:v>1079.6215384999998</c:v>
                </c:pt>
                <c:pt idx="168">
                  <c:v>1080.3725569999999</c:v>
                </c:pt>
                <c:pt idx="169">
                  <c:v>1079.7914117999999</c:v>
                </c:pt>
                <c:pt idx="170">
                  <c:v>1078.3847420999994</c:v>
                </c:pt>
                <c:pt idx="171">
                  <c:v>1077.5681585</c:v>
                </c:pt>
                <c:pt idx="172">
                  <c:v>1077.4474591000007</c:v>
                </c:pt>
                <c:pt idx="173">
                  <c:v>1077.0779103</c:v>
                </c:pt>
                <c:pt idx="174">
                  <c:v>1077.4966328999999</c:v>
                </c:pt>
                <c:pt idx="175">
                  <c:v>1075.7099837000007</c:v>
                </c:pt>
                <c:pt idx="176">
                  <c:v>1075.2763599000007</c:v>
                </c:pt>
                <c:pt idx="177">
                  <c:v>1075.8038610000001</c:v>
                </c:pt>
                <c:pt idx="178">
                  <c:v>1073.3809321999993</c:v>
                </c:pt>
                <c:pt idx="179">
                  <c:v>1072.9607195000001</c:v>
                </c:pt>
                <c:pt idx="180">
                  <c:v>1075.7338256</c:v>
                </c:pt>
                <c:pt idx="181">
                  <c:v>1074.0783065999992</c:v>
                </c:pt>
                <c:pt idx="182">
                  <c:v>1074.1364211</c:v>
                </c:pt>
                <c:pt idx="183">
                  <c:v>1074.0693659000001</c:v>
                </c:pt>
                <c:pt idx="184">
                  <c:v>1072.4168271000008</c:v>
                </c:pt>
                <c:pt idx="185">
                  <c:v>1071.3782160999992</c:v>
                </c:pt>
                <c:pt idx="186">
                  <c:v>1073.6387222999992</c:v>
                </c:pt>
                <c:pt idx="187">
                  <c:v>1070.0117797000007</c:v>
                </c:pt>
                <c:pt idx="188">
                  <c:v>1071.3364928999993</c:v>
                </c:pt>
                <c:pt idx="189">
                  <c:v>1070.5228895</c:v>
                </c:pt>
                <c:pt idx="190">
                  <c:v>1070.2084749999999</c:v>
                </c:pt>
                <c:pt idx="191">
                  <c:v>1070.6033557999999</c:v>
                </c:pt>
                <c:pt idx="192">
                  <c:v>1071.1532085999988</c:v>
                </c:pt>
                <c:pt idx="193">
                  <c:v>1070.6108062999992</c:v>
                </c:pt>
                <c:pt idx="194">
                  <c:v>1070.3232138999992</c:v>
                </c:pt>
                <c:pt idx="195">
                  <c:v>1070.2293365999992</c:v>
                </c:pt>
                <c:pt idx="196">
                  <c:v>1068.8718407999993</c:v>
                </c:pt>
                <c:pt idx="197">
                  <c:v>1068.2385415000001</c:v>
                </c:pt>
                <c:pt idx="198">
                  <c:v>1069.5379227000001</c:v>
                </c:pt>
                <c:pt idx="199">
                  <c:v>1068.7153785999999</c:v>
                </c:pt>
                <c:pt idx="200">
                  <c:v>1069.8940604999998</c:v>
                </c:pt>
                <c:pt idx="201">
                  <c:v>1069.3337767999999</c:v>
                </c:pt>
                <c:pt idx="202">
                  <c:v>1069.0387338</c:v>
                </c:pt>
                <c:pt idx="203">
                  <c:v>1070.8045214000001</c:v>
                </c:pt>
                <c:pt idx="204">
                  <c:v>1070.6555098000001</c:v>
                </c:pt>
                <c:pt idx="205">
                  <c:v>1069.5215315</c:v>
                </c:pt>
                <c:pt idx="206">
                  <c:v>1070.4826564000007</c:v>
                </c:pt>
                <c:pt idx="207">
                  <c:v>1071.3439434999998</c:v>
                </c:pt>
                <c:pt idx="208">
                  <c:v>1072.3557323</c:v>
                </c:pt>
                <c:pt idx="209">
                  <c:v>1072.0368475</c:v>
                </c:pt>
                <c:pt idx="210">
                  <c:v>1071.1636394</c:v>
                </c:pt>
                <c:pt idx="211">
                  <c:v>1072.8489608</c:v>
                </c:pt>
                <c:pt idx="212">
                  <c:v>1071.7030615000001</c:v>
                </c:pt>
                <c:pt idx="213">
                  <c:v>1071.7269033000007</c:v>
                </c:pt>
                <c:pt idx="214">
                  <c:v>1073.6521332999994</c:v>
                </c:pt>
                <c:pt idx="215">
                  <c:v>1073.2483119000001</c:v>
                </c:pt>
                <c:pt idx="216">
                  <c:v>1074.4225234000007</c:v>
                </c:pt>
                <c:pt idx="217">
                  <c:v>1074.9887675000007</c:v>
                </c:pt>
                <c:pt idx="218">
                  <c:v>1075.6742208999985</c:v>
                </c:pt>
                <c:pt idx="219">
                  <c:v>1076.6800492999994</c:v>
                </c:pt>
                <c:pt idx="220">
                  <c:v>1076.7247528</c:v>
                </c:pt>
                <c:pt idx="221">
                  <c:v>1079.0776461</c:v>
                </c:pt>
                <c:pt idx="222">
                  <c:v>1079.0001600999999</c:v>
                </c:pt>
                <c:pt idx="223">
                  <c:v>1078.0226439</c:v>
                </c:pt>
                <c:pt idx="224">
                  <c:v>1079.409942</c:v>
                </c:pt>
                <c:pt idx="225">
                  <c:v>1081.7836970000001</c:v>
                </c:pt>
                <c:pt idx="226">
                  <c:v>1080.3546756999999</c:v>
                </c:pt>
                <c:pt idx="227">
                  <c:v>1081.8388313</c:v>
                </c:pt>
                <c:pt idx="228">
                  <c:v>1082.8252881999999</c:v>
                </c:pt>
                <c:pt idx="229">
                  <c:v>1083.1575840999999</c:v>
                </c:pt>
                <c:pt idx="230">
                  <c:v>1084.8876089</c:v>
                </c:pt>
                <c:pt idx="231">
                  <c:v>1086.0648005999992</c:v>
                </c:pt>
                <c:pt idx="232">
                  <c:v>1087.3418300999992</c:v>
                </c:pt>
                <c:pt idx="233">
                  <c:v>1086.3762348999994</c:v>
                </c:pt>
                <c:pt idx="234">
                  <c:v>1088.4102433999999</c:v>
                </c:pt>
                <c:pt idx="235">
                  <c:v>1088.8691991999999</c:v>
                </c:pt>
                <c:pt idx="236">
                  <c:v>1092.5363749000001</c:v>
                </c:pt>
                <c:pt idx="237">
                  <c:v>1091.0492389999993</c:v>
                </c:pt>
                <c:pt idx="238">
                  <c:v>1091.8300598999999</c:v>
                </c:pt>
                <c:pt idx="239">
                  <c:v>1090.9434407999993</c:v>
                </c:pt>
                <c:pt idx="240">
                  <c:v>1095.0904339999993</c:v>
                </c:pt>
                <c:pt idx="241">
                  <c:v>1094.0592736000001</c:v>
                </c:pt>
                <c:pt idx="242">
                  <c:v>1094.5107788</c:v>
                </c:pt>
                <c:pt idx="243">
                  <c:v>1096.1961001</c:v>
                </c:pt>
                <c:pt idx="244">
                  <c:v>1095.4868048000001</c:v>
                </c:pt>
                <c:pt idx="245">
                  <c:v>1097.4597186000001</c:v>
                </c:pt>
                <c:pt idx="246">
                  <c:v>1099.4251817000011</c:v>
                </c:pt>
                <c:pt idx="247">
                  <c:v>1099.0094392999993</c:v>
                </c:pt>
                <c:pt idx="248">
                  <c:v>1099.8155922000001</c:v>
                </c:pt>
                <c:pt idx="249">
                  <c:v>1100.7156222999999</c:v>
                </c:pt>
                <c:pt idx="250">
                  <c:v>1101.0926217000001</c:v>
                </c:pt>
                <c:pt idx="251">
                  <c:v>1101.3995855999999</c:v>
                </c:pt>
                <c:pt idx="252">
                  <c:v>1102.2385210000007</c:v>
                </c:pt>
                <c:pt idx="253">
                  <c:v>1102.9731481999993</c:v>
                </c:pt>
                <c:pt idx="254">
                  <c:v>1104.1712015999992</c:v>
                </c:pt>
                <c:pt idx="255">
                  <c:v>1103.3575982</c:v>
                </c:pt>
                <c:pt idx="256">
                  <c:v>1103.4738272</c:v>
                </c:pt>
                <c:pt idx="257">
                  <c:v>1103.1609028999994</c:v>
                </c:pt>
                <c:pt idx="258">
                  <c:v>1104.5660823999999</c:v>
                </c:pt>
                <c:pt idx="259">
                  <c:v>1104.9117893000007</c:v>
                </c:pt>
                <c:pt idx="260">
                  <c:v>1105.2023618999999</c:v>
                </c:pt>
                <c:pt idx="261">
                  <c:v>1104.5705527000007</c:v>
                </c:pt>
                <c:pt idx="262">
                  <c:v>1105.5942624999998</c:v>
                </c:pt>
                <c:pt idx="263">
                  <c:v>1105.8297008</c:v>
                </c:pt>
                <c:pt idx="264">
                  <c:v>1106.5538973</c:v>
                </c:pt>
                <c:pt idx="265">
                  <c:v>1106.5851897000007</c:v>
                </c:pt>
                <c:pt idx="266">
                  <c:v>1105.5003852</c:v>
                </c:pt>
                <c:pt idx="267">
                  <c:v>1105.7939379999998</c:v>
                </c:pt>
                <c:pt idx="268">
                  <c:v>1106.2171310000001</c:v>
                </c:pt>
                <c:pt idx="269">
                  <c:v>1105.1084845999994</c:v>
                </c:pt>
                <c:pt idx="270">
                  <c:v>1105.2113026</c:v>
                </c:pt>
                <c:pt idx="271">
                  <c:v>1104.3902486999993</c:v>
                </c:pt>
                <c:pt idx="272">
                  <c:v>1105.9518903000001</c:v>
                </c:pt>
                <c:pt idx="273">
                  <c:v>1106.1247437999998</c:v>
                </c:pt>
                <c:pt idx="274">
                  <c:v>1105.6091636000001</c:v>
                </c:pt>
                <c:pt idx="275">
                  <c:v>1106.2096804000007</c:v>
                </c:pt>
                <c:pt idx="276">
                  <c:v>1105.4541916000001</c:v>
                </c:pt>
                <c:pt idx="277">
                  <c:v>1105.5242269999994</c:v>
                </c:pt>
                <c:pt idx="278">
                  <c:v>1104.8372835</c:v>
                </c:pt>
                <c:pt idx="279">
                  <c:v>1103.9119214000007</c:v>
                </c:pt>
                <c:pt idx="280">
                  <c:v>1104.3768376</c:v>
                </c:pt>
                <c:pt idx="281">
                  <c:v>1103.2652109999999</c:v>
                </c:pt>
                <c:pt idx="282">
                  <c:v>1103.7807912000001</c:v>
                </c:pt>
                <c:pt idx="283">
                  <c:v>1104.9028486</c:v>
                </c:pt>
                <c:pt idx="284">
                  <c:v>1103.2577604000007</c:v>
                </c:pt>
                <c:pt idx="285">
                  <c:v>1104.2948812</c:v>
                </c:pt>
                <c:pt idx="286">
                  <c:v>1102.7570814000007</c:v>
                </c:pt>
                <c:pt idx="287">
                  <c:v>1102.3413389999994</c:v>
                </c:pt>
                <c:pt idx="288">
                  <c:v>1101.2326926000001</c:v>
                </c:pt>
                <c:pt idx="289">
                  <c:v>1101.1537163999992</c:v>
                </c:pt>
                <c:pt idx="290">
                  <c:v>1100.6634681999992</c:v>
                </c:pt>
                <c:pt idx="291">
                  <c:v>1100.7096618000007</c:v>
                </c:pt>
                <c:pt idx="292">
                  <c:v>1101.1790483999994</c:v>
                </c:pt>
                <c:pt idx="293">
                  <c:v>1100.6545274999999</c:v>
                </c:pt>
                <c:pt idx="294">
                  <c:v>1100.8750646999999</c:v>
                </c:pt>
                <c:pt idx="295">
                  <c:v>1099.647209</c:v>
                </c:pt>
                <c:pt idx="296">
                  <c:v>1098.4461755000007</c:v>
                </c:pt>
                <c:pt idx="297">
                  <c:v>1099.3417351999999</c:v>
                </c:pt>
                <c:pt idx="298">
                  <c:v>1098.7367481000001</c:v>
                </c:pt>
                <c:pt idx="299">
                  <c:v>1098.2792824999999</c:v>
                </c:pt>
                <c:pt idx="300">
                  <c:v>1098.5802859</c:v>
                </c:pt>
                <c:pt idx="301">
                  <c:v>1099.2404073</c:v>
                </c:pt>
                <c:pt idx="302">
                  <c:v>1099.1688818</c:v>
                </c:pt>
                <c:pt idx="303">
                  <c:v>1098.6339300999994</c:v>
                </c:pt>
                <c:pt idx="304">
                  <c:v>1098.1928557000001</c:v>
                </c:pt>
                <c:pt idx="305">
                  <c:v>1098.3865708000001</c:v>
                </c:pt>
                <c:pt idx="306">
                  <c:v>1100.8393019</c:v>
                </c:pt>
                <c:pt idx="307">
                  <c:v>1100.0107974000007</c:v>
                </c:pt>
                <c:pt idx="308">
                  <c:v>1098.6130684999998</c:v>
                </c:pt>
                <c:pt idx="309">
                  <c:v>1100.6962507999999</c:v>
                </c:pt>
                <c:pt idx="310">
                  <c:v>1099.2299765</c:v>
                </c:pt>
                <c:pt idx="311">
                  <c:v>1100.8273810000001</c:v>
                </c:pt>
                <c:pt idx="312">
                  <c:v>1102.3323982999993</c:v>
                </c:pt>
                <c:pt idx="313">
                  <c:v>1102.0775884000006</c:v>
                </c:pt>
                <c:pt idx="314">
                  <c:v>1101.9196360999999</c:v>
                </c:pt>
                <c:pt idx="315">
                  <c:v>1101.7542331999998</c:v>
                </c:pt>
                <c:pt idx="316">
                  <c:v>1101.8510907999998</c:v>
                </c:pt>
                <c:pt idx="317">
                  <c:v>1100.9376496000007</c:v>
                </c:pt>
                <c:pt idx="318">
                  <c:v>1103.7182063</c:v>
                </c:pt>
                <c:pt idx="319">
                  <c:v>1102.7794331</c:v>
                </c:pt>
                <c:pt idx="320">
                  <c:v>1103.6168783999999</c:v>
                </c:pt>
                <c:pt idx="321">
                  <c:v>1104.7463863999999</c:v>
                </c:pt>
                <c:pt idx="322">
                  <c:v>1103.0744760999994</c:v>
                </c:pt>
                <c:pt idx="323">
                  <c:v>1104.561612</c:v>
                </c:pt>
                <c:pt idx="324">
                  <c:v>1104.2650788999999</c:v>
                </c:pt>
                <c:pt idx="325">
                  <c:v>1104.2606086000001</c:v>
                </c:pt>
                <c:pt idx="326">
                  <c:v>1106.3989251999999</c:v>
                </c:pt>
                <c:pt idx="327">
                  <c:v>1105.7179421000001</c:v>
                </c:pt>
                <c:pt idx="328">
                  <c:v>1107.9054326</c:v>
                </c:pt>
                <c:pt idx="329">
                  <c:v>1107.3987930999999</c:v>
                </c:pt>
                <c:pt idx="330">
                  <c:v>1106.4361781000007</c:v>
                </c:pt>
                <c:pt idx="331">
                  <c:v>1109.4447224999999</c:v>
                </c:pt>
                <c:pt idx="332">
                  <c:v>1107.7757925000001</c:v>
                </c:pt>
                <c:pt idx="333">
                  <c:v>1107.3615401999998</c:v>
                </c:pt>
                <c:pt idx="334">
                  <c:v>1109.4655842000006</c:v>
                </c:pt>
                <c:pt idx="335">
                  <c:v>1111.3878339999999</c:v>
                </c:pt>
                <c:pt idx="336">
                  <c:v>1112.4502867000001</c:v>
                </c:pt>
                <c:pt idx="337">
                  <c:v>1112.7974838</c:v>
                </c:pt>
                <c:pt idx="338">
                  <c:v>1113.6468500000001</c:v>
                </c:pt>
                <c:pt idx="339">
                  <c:v>1114.1519994</c:v>
                </c:pt>
                <c:pt idx="340">
                  <c:v>1113.7004941999999</c:v>
                </c:pt>
                <c:pt idx="341">
                  <c:v>1114.3293231999999</c:v>
                </c:pt>
                <c:pt idx="342">
                  <c:v>1115.0564998</c:v>
                </c:pt>
                <c:pt idx="343">
                  <c:v>1115.6912892999994</c:v>
                </c:pt>
                <c:pt idx="344">
                  <c:v>1115.6674473999992</c:v>
                </c:pt>
                <c:pt idx="345">
                  <c:v>1116.1725967999998</c:v>
                </c:pt>
                <c:pt idx="346">
                  <c:v>1116.8207973000001</c:v>
                </c:pt>
                <c:pt idx="347">
                  <c:v>1118.2364075999999</c:v>
                </c:pt>
                <c:pt idx="348">
                  <c:v>1119.6579784</c:v>
                </c:pt>
                <c:pt idx="349">
                  <c:v>1120.0260370999999</c:v>
                </c:pt>
                <c:pt idx="350">
                  <c:v>1120.7174510000007</c:v>
                </c:pt>
                <c:pt idx="351">
                  <c:v>1122.3059148</c:v>
                </c:pt>
                <c:pt idx="352">
                  <c:v>1122.2731321999993</c:v>
                </c:pt>
                <c:pt idx="353">
                  <c:v>1122.4921793000001</c:v>
                </c:pt>
                <c:pt idx="354">
                  <c:v>1124.6707289999993</c:v>
                </c:pt>
                <c:pt idx="355">
                  <c:v>1125.1222341999992</c:v>
                </c:pt>
                <c:pt idx="356">
                  <c:v>1123.6410587999999</c:v>
                </c:pt>
                <c:pt idx="357">
                  <c:v>1127.5153607000007</c:v>
                </c:pt>
                <c:pt idx="358">
                  <c:v>1125.3397912</c:v>
                </c:pt>
                <c:pt idx="359">
                  <c:v>1127.7254671000007</c:v>
                </c:pt>
                <c:pt idx="360">
                  <c:v>1126.6048997999999</c:v>
                </c:pt>
                <c:pt idx="361">
                  <c:v>1127.5779456</c:v>
                </c:pt>
                <c:pt idx="362">
                  <c:v>1125.5424469999994</c:v>
                </c:pt>
                <c:pt idx="363">
                  <c:v>1129.1172354999999</c:v>
                </c:pt>
                <c:pt idx="364">
                  <c:v>1129.9755424000007</c:v>
                </c:pt>
                <c:pt idx="365">
                  <c:v>1127.2307484999999</c:v>
                </c:pt>
                <c:pt idx="366">
                  <c:v>1129.0829629</c:v>
                </c:pt>
                <c:pt idx="367">
                  <c:v>1127.8461665</c:v>
                </c:pt>
                <c:pt idx="368">
                  <c:v>1129.0248482999993</c:v>
                </c:pt>
                <c:pt idx="369">
                  <c:v>1130.0336569999999</c:v>
                </c:pt>
                <c:pt idx="370">
                  <c:v>1130.0679296000001</c:v>
                </c:pt>
                <c:pt idx="371">
                  <c:v>1130.6878179</c:v>
                </c:pt>
                <c:pt idx="372">
                  <c:v>1132.2807521000007</c:v>
                </c:pt>
                <c:pt idx="373">
                  <c:v>1132.4267834000013</c:v>
                </c:pt>
                <c:pt idx="374">
                  <c:v>1133.3044617999999</c:v>
                </c:pt>
                <c:pt idx="375">
                  <c:v>1132.523641</c:v>
                </c:pt>
                <c:pt idx="376">
                  <c:v>1133.0377311000007</c:v>
                </c:pt>
                <c:pt idx="377">
                  <c:v>1132.6294391999998</c:v>
                </c:pt>
                <c:pt idx="378">
                  <c:v>1133.7336153000001</c:v>
                </c:pt>
                <c:pt idx="379">
                  <c:v>1134.5651001000001</c:v>
                </c:pt>
                <c:pt idx="380">
                  <c:v>1133.5086077000008</c:v>
                </c:pt>
                <c:pt idx="381">
                  <c:v>1133.4773153000001</c:v>
                </c:pt>
                <c:pt idx="382">
                  <c:v>1135.0732297</c:v>
                </c:pt>
                <c:pt idx="383">
                  <c:v>1135.9225959000007</c:v>
                </c:pt>
                <c:pt idx="384">
                  <c:v>1137.0729655</c:v>
                </c:pt>
                <c:pt idx="385">
                  <c:v>1134.8705739000006</c:v>
                </c:pt>
                <c:pt idx="386">
                  <c:v>1134.7454041000001</c:v>
                </c:pt>
                <c:pt idx="387">
                  <c:v>1135.4696005999999</c:v>
                </c:pt>
                <c:pt idx="388">
                  <c:v>1134.2611164</c:v>
                </c:pt>
                <c:pt idx="389">
                  <c:v>1133.7336153000001</c:v>
                </c:pt>
                <c:pt idx="390">
                  <c:v>1134.9420995</c:v>
                </c:pt>
                <c:pt idx="391">
                  <c:v>1134.1478675999999</c:v>
                </c:pt>
                <c:pt idx="392">
                  <c:v>1133.6456983999999</c:v>
                </c:pt>
                <c:pt idx="393">
                  <c:v>1134.4354600000001</c:v>
                </c:pt>
                <c:pt idx="394">
                  <c:v>1135.0970715000001</c:v>
                </c:pt>
                <c:pt idx="395">
                  <c:v>1135.6275529000006</c:v>
                </c:pt>
                <c:pt idx="396">
                  <c:v>1134.6828191999998</c:v>
                </c:pt>
                <c:pt idx="397">
                  <c:v>1135.1611464999992</c:v>
                </c:pt>
                <c:pt idx="398">
                  <c:v>1134.9599808</c:v>
                </c:pt>
                <c:pt idx="399">
                  <c:v>1134.5963924999999</c:v>
                </c:pt>
                <c:pt idx="400">
                  <c:v>1134.8839848999994</c:v>
                </c:pt>
                <c:pt idx="401">
                  <c:v>1133.9198798000007</c:v>
                </c:pt>
                <c:pt idx="402">
                  <c:v>1134.5561594000008</c:v>
                </c:pt>
                <c:pt idx="403">
                  <c:v>1134.5367879000007</c:v>
                </c:pt>
                <c:pt idx="404">
                  <c:v>1134.3549937</c:v>
                </c:pt>
                <c:pt idx="405">
                  <c:v>1133.9168996000008</c:v>
                </c:pt>
                <c:pt idx="406">
                  <c:v>1134.4056576000014</c:v>
                </c:pt>
                <c:pt idx="407">
                  <c:v>1134.2223733999999</c:v>
                </c:pt>
                <c:pt idx="408">
                  <c:v>1135.6692760999993</c:v>
                </c:pt>
                <c:pt idx="409">
                  <c:v>1135.2892964999999</c:v>
                </c:pt>
                <c:pt idx="410">
                  <c:v>1135.1939290999994</c:v>
                </c:pt>
                <c:pt idx="411">
                  <c:v>1134.6202343999994</c:v>
                </c:pt>
                <c:pt idx="412">
                  <c:v>1134.5949023999992</c:v>
                </c:pt>
                <c:pt idx="413">
                  <c:v>1136.7540807</c:v>
                </c:pt>
                <c:pt idx="414">
                  <c:v>1136.6676539000007</c:v>
                </c:pt>
                <c:pt idx="415">
                  <c:v>1135.4576796000006</c:v>
                </c:pt>
                <c:pt idx="416">
                  <c:v>1136.900112</c:v>
                </c:pt>
                <c:pt idx="417">
                  <c:v>1136.6408317999999</c:v>
                </c:pt>
                <c:pt idx="418">
                  <c:v>1138.4259909000007</c:v>
                </c:pt>
                <c:pt idx="419">
                  <c:v>1137.8329246999992</c:v>
                </c:pt>
                <c:pt idx="420">
                  <c:v>1139.0130967</c:v>
                </c:pt>
                <c:pt idx="421">
                  <c:v>1138.7404054000001</c:v>
                </c:pt>
                <c:pt idx="422">
                  <c:v>1139.2515152999999</c:v>
                </c:pt>
                <c:pt idx="423">
                  <c:v>1138.4572834000007</c:v>
                </c:pt>
                <c:pt idx="424">
                  <c:v>1140.9711093000001</c:v>
                </c:pt>
                <c:pt idx="425">
                  <c:v>1139.9995536000008</c:v>
                </c:pt>
                <c:pt idx="426">
                  <c:v>1140.4376477000008</c:v>
                </c:pt>
                <c:pt idx="427">
                  <c:v>1141.1231011</c:v>
                </c:pt>
                <c:pt idx="428">
                  <c:v>1141.8636887999999</c:v>
                </c:pt>
                <c:pt idx="429">
                  <c:v>1142.5565928000001</c:v>
                </c:pt>
                <c:pt idx="430">
                  <c:v>1143.8068002</c:v>
                </c:pt>
                <c:pt idx="431">
                  <c:v>1143.5311287999998</c:v>
                </c:pt>
                <c:pt idx="432">
                  <c:v>1143.0766432999999</c:v>
                </c:pt>
                <c:pt idx="433">
                  <c:v>1142.1348899999998</c:v>
                </c:pt>
                <c:pt idx="434">
                  <c:v>1144.0720408999994</c:v>
                </c:pt>
                <c:pt idx="435">
                  <c:v>1144.5414274999998</c:v>
                </c:pt>
                <c:pt idx="436">
                  <c:v>1145.0033635</c:v>
                </c:pt>
                <c:pt idx="437">
                  <c:v>1146.2058872000007</c:v>
                </c:pt>
                <c:pt idx="438">
                  <c:v>1142.7160352000001</c:v>
                </c:pt>
                <c:pt idx="439">
                  <c:v>1143.9066380000006</c:v>
                </c:pt>
                <c:pt idx="440">
                  <c:v>1147.1446604</c:v>
                </c:pt>
                <c:pt idx="441">
                  <c:v>1146.5322225999994</c:v>
                </c:pt>
                <c:pt idx="442">
                  <c:v>1147.5320904999999</c:v>
                </c:pt>
                <c:pt idx="443">
                  <c:v>1148.0759829000001</c:v>
                </c:pt>
                <c:pt idx="444">
                  <c:v>1147.1208184999998</c:v>
                </c:pt>
                <c:pt idx="445">
                  <c:v>1148.5870927999999</c:v>
                </c:pt>
                <c:pt idx="446">
                  <c:v>1148.8538234999999</c:v>
                </c:pt>
                <c:pt idx="447">
                  <c:v>1150.400564100001</c:v>
                </c:pt>
                <c:pt idx="448">
                  <c:v>1150.2500623000001</c:v>
                </c:pt>
                <c:pt idx="449">
                  <c:v>1148.6511677999999</c:v>
                </c:pt>
                <c:pt idx="450">
                  <c:v>1150.5078524000007</c:v>
                </c:pt>
                <c:pt idx="451">
                  <c:v>1150.8386582000001</c:v>
                </c:pt>
                <c:pt idx="452">
                  <c:v>1153.7473649000001</c:v>
                </c:pt>
                <c:pt idx="453">
                  <c:v>1154.6846478999994</c:v>
                </c:pt>
                <c:pt idx="454">
                  <c:v>1155.9288948999999</c:v>
                </c:pt>
                <c:pt idx="455">
                  <c:v>1155.961677400001</c:v>
                </c:pt>
                <c:pt idx="456">
                  <c:v>1156.1151594000007</c:v>
                </c:pt>
                <c:pt idx="457">
                  <c:v>1159.2756957000008</c:v>
                </c:pt>
                <c:pt idx="458">
                  <c:v>1159.1311544</c:v>
                </c:pt>
                <c:pt idx="459">
                  <c:v>1158.278808</c:v>
                </c:pt>
                <c:pt idx="460">
                  <c:v>1157.7587575000007</c:v>
                </c:pt>
                <c:pt idx="461">
                  <c:v>1159.1654271</c:v>
                </c:pt>
                <c:pt idx="462">
                  <c:v>1159.959659000001</c:v>
                </c:pt>
                <c:pt idx="463">
                  <c:v>1160.9848589000001</c:v>
                </c:pt>
                <c:pt idx="464">
                  <c:v>1161.0563844000001</c:v>
                </c:pt>
                <c:pt idx="465">
                  <c:v>1160.5646460999992</c:v>
                </c:pt>
                <c:pt idx="466">
                  <c:v>1160.4543775</c:v>
                </c:pt>
                <c:pt idx="467">
                  <c:v>1162.7104133</c:v>
                </c:pt>
                <c:pt idx="468">
                  <c:v>1163.1783097999999</c:v>
                </c:pt>
                <c:pt idx="469">
                  <c:v>1164.5194142999994</c:v>
                </c:pt>
                <c:pt idx="470">
                  <c:v>1164.6773665999992</c:v>
                </c:pt>
                <c:pt idx="471">
                  <c:v>1164.4732207</c:v>
                </c:pt>
                <c:pt idx="472">
                  <c:v>1165.4745786999999</c:v>
                </c:pt>
                <c:pt idx="473">
                  <c:v>1164.4434183999992</c:v>
                </c:pt>
                <c:pt idx="474">
                  <c:v>1165.3494089999992</c:v>
                </c:pt>
                <c:pt idx="475">
                  <c:v>1165.4343455999992</c:v>
                </c:pt>
                <c:pt idx="476">
                  <c:v>1166.1406606</c:v>
                </c:pt>
                <c:pt idx="477">
                  <c:v>1166.9453232999999</c:v>
                </c:pt>
                <c:pt idx="478">
                  <c:v>1167.7216738000006</c:v>
                </c:pt>
                <c:pt idx="479">
                  <c:v>1168.4056371000008</c:v>
                </c:pt>
                <c:pt idx="480">
                  <c:v>1169.4859713000008</c:v>
                </c:pt>
                <c:pt idx="481">
                  <c:v>1169.8242276999993</c:v>
                </c:pt>
                <c:pt idx="482">
                  <c:v>1169.0866202</c:v>
                </c:pt>
                <c:pt idx="483">
                  <c:v>1168.6678976000001</c:v>
                </c:pt>
                <c:pt idx="484">
                  <c:v>1168.635115</c:v>
                </c:pt>
                <c:pt idx="485">
                  <c:v>1168.2387441000001</c:v>
                </c:pt>
                <c:pt idx="486">
                  <c:v>1170.5365032000007</c:v>
                </c:pt>
                <c:pt idx="487">
                  <c:v>1170.7361788000001</c:v>
                </c:pt>
                <c:pt idx="488">
                  <c:v>1170.0507253000001</c:v>
                </c:pt>
                <c:pt idx="489">
                  <c:v>1172.0445007000001</c:v>
                </c:pt>
                <c:pt idx="490">
                  <c:v>1171.0297316000001</c:v>
                </c:pt>
                <c:pt idx="491">
                  <c:v>1171.6108769</c:v>
                </c:pt>
                <c:pt idx="492">
                  <c:v>1171.932742</c:v>
                </c:pt>
                <c:pt idx="493">
                  <c:v>1172.9013175</c:v>
                </c:pt>
                <c:pt idx="494">
                  <c:v>1172.5898832</c:v>
                </c:pt>
                <c:pt idx="495">
                  <c:v>1173.2619256</c:v>
                </c:pt>
                <c:pt idx="496">
                  <c:v>1172.7180332</c:v>
                </c:pt>
                <c:pt idx="497">
                  <c:v>1174.3035167</c:v>
                </c:pt>
                <c:pt idx="498">
                  <c:v>1173.6731975999994</c:v>
                </c:pt>
                <c:pt idx="499">
                  <c:v>1174.1574854</c:v>
                </c:pt>
                <c:pt idx="500">
                  <c:v>1173.2634157</c:v>
                </c:pt>
                <c:pt idx="501">
                  <c:v>1173.5957116000006</c:v>
                </c:pt>
                <c:pt idx="502">
                  <c:v>1174.6983974999998</c:v>
                </c:pt>
                <c:pt idx="503">
                  <c:v>1175.5939573000001</c:v>
                </c:pt>
                <c:pt idx="504">
                  <c:v>1174.5061725</c:v>
                </c:pt>
                <c:pt idx="505">
                  <c:v>1173.0264872</c:v>
                </c:pt>
                <c:pt idx="506">
                  <c:v>1174.3452399999999</c:v>
                </c:pt>
                <c:pt idx="507">
                  <c:v>1172.7999895999999</c:v>
                </c:pt>
                <c:pt idx="508">
                  <c:v>1174.7699230999999</c:v>
                </c:pt>
                <c:pt idx="509">
                  <c:v>1173.1024831999998</c:v>
                </c:pt>
                <c:pt idx="510">
                  <c:v>1172.2933501</c:v>
                </c:pt>
                <c:pt idx="511">
                  <c:v>1172.4870652000006</c:v>
                </c:pt>
                <c:pt idx="512">
                  <c:v>1172.2993105999992</c:v>
                </c:pt>
                <c:pt idx="513">
                  <c:v>1170.7630007999999</c:v>
                </c:pt>
                <c:pt idx="514">
                  <c:v>1171.9223112</c:v>
                </c:pt>
                <c:pt idx="515">
                  <c:v>1172.3440139999998</c:v>
                </c:pt>
                <c:pt idx="516">
                  <c:v>1172.7731675</c:v>
                </c:pt>
                <c:pt idx="517">
                  <c:v>1172.5541203999994</c:v>
                </c:pt>
                <c:pt idx="518">
                  <c:v>1173.6836283999994</c:v>
                </c:pt>
                <c:pt idx="519">
                  <c:v>1172.7269739000008</c:v>
                </c:pt>
                <c:pt idx="520">
                  <c:v>1173.3483523</c:v>
                </c:pt>
                <c:pt idx="521">
                  <c:v>1174.7669429</c:v>
                </c:pt>
                <c:pt idx="522">
                  <c:v>1176.0931461999992</c:v>
                </c:pt>
                <c:pt idx="523">
                  <c:v>1173.9652604000007</c:v>
                </c:pt>
                <c:pt idx="524">
                  <c:v>1174.1857975999999</c:v>
                </c:pt>
                <c:pt idx="525">
                  <c:v>1176.5729636000001</c:v>
                </c:pt>
                <c:pt idx="526">
                  <c:v>1176.9171804000007</c:v>
                </c:pt>
                <c:pt idx="527">
                  <c:v>1177.9394001000001</c:v>
                </c:pt>
                <c:pt idx="528">
                  <c:v>1176.0648339999998</c:v>
                </c:pt>
                <c:pt idx="529">
                  <c:v>1177.2539466999992</c:v>
                </c:pt>
                <c:pt idx="530">
                  <c:v>1177.7754872999999</c:v>
                </c:pt>
                <c:pt idx="531">
                  <c:v>1177.9721826</c:v>
                </c:pt>
                <c:pt idx="532">
                  <c:v>1177.1809309999994</c:v>
                </c:pt>
                <c:pt idx="533">
                  <c:v>1178.5741894999999</c:v>
                </c:pt>
                <c:pt idx="534">
                  <c:v>1178.1703680999992</c:v>
                </c:pt>
                <c:pt idx="535">
                  <c:v>1178.8602917999999</c:v>
                </c:pt>
                <c:pt idx="536">
                  <c:v>1179.9942701999998</c:v>
                </c:pt>
                <c:pt idx="537">
                  <c:v>1180.0508946</c:v>
                </c:pt>
                <c:pt idx="538">
                  <c:v>1179.4250458000001</c:v>
                </c:pt>
                <c:pt idx="539">
                  <c:v>1179.517433</c:v>
                </c:pt>
                <c:pt idx="540">
                  <c:v>1181.0492724000001</c:v>
                </c:pt>
                <c:pt idx="541">
                  <c:v>1183.1697076999999</c:v>
                </c:pt>
                <c:pt idx="542">
                  <c:v>1181.6482991</c:v>
                </c:pt>
                <c:pt idx="543">
                  <c:v>1182.8031391</c:v>
                </c:pt>
                <c:pt idx="544">
                  <c:v>1182.8418821</c:v>
                </c:pt>
                <c:pt idx="545">
                  <c:v>1183.6241931</c:v>
                </c:pt>
                <c:pt idx="546">
                  <c:v>1182.8701942999994</c:v>
                </c:pt>
                <c:pt idx="547">
                  <c:v>1183.6763470999992</c:v>
                </c:pt>
                <c:pt idx="548">
                  <c:v>1181.9120496999999</c:v>
                </c:pt>
                <c:pt idx="549">
                  <c:v>1181.7332357</c:v>
                </c:pt>
                <c:pt idx="550">
                  <c:v>1184.251532</c:v>
                </c:pt>
                <c:pt idx="551">
                  <c:v>1185.3229254</c:v>
                </c:pt>
                <c:pt idx="552">
                  <c:v>1185.6418102999994</c:v>
                </c:pt>
                <c:pt idx="553">
                  <c:v>1185.4063720000001</c:v>
                </c:pt>
                <c:pt idx="554">
                  <c:v>1185.8638375999992</c:v>
                </c:pt>
                <c:pt idx="555">
                  <c:v>1186.2423271</c:v>
                </c:pt>
                <c:pt idx="556">
                  <c:v>1186.5999549999999</c:v>
                </c:pt>
                <c:pt idx="557">
                  <c:v>1188.0230159</c:v>
                </c:pt>
                <c:pt idx="558">
                  <c:v>1188.2912367999998</c:v>
                </c:pt>
                <c:pt idx="559">
                  <c:v>1188.3314699</c:v>
                </c:pt>
                <c:pt idx="560">
                  <c:v>1189.3104761999998</c:v>
                </c:pt>
                <c:pt idx="561">
                  <c:v>1190.7663196000001</c:v>
                </c:pt>
                <c:pt idx="562">
                  <c:v>1190.796122</c:v>
                </c:pt>
                <c:pt idx="563">
                  <c:v>1191.1626904999998</c:v>
                </c:pt>
                <c:pt idx="564">
                  <c:v>1191.7170137000007</c:v>
                </c:pt>
                <c:pt idx="565">
                  <c:v>1191.3191526999999</c:v>
                </c:pt>
                <c:pt idx="566">
                  <c:v>1192.4456805000007</c:v>
                </c:pt>
                <c:pt idx="567">
                  <c:v>1193.9968914000008</c:v>
                </c:pt>
                <c:pt idx="568">
                  <c:v>1193.5915798000001</c:v>
                </c:pt>
                <c:pt idx="569">
                  <c:v>1194.1503733</c:v>
                </c:pt>
                <c:pt idx="570">
                  <c:v>1194.9744075999993</c:v>
                </c:pt>
                <c:pt idx="571">
                  <c:v>1194.7657913000007</c:v>
                </c:pt>
                <c:pt idx="572">
                  <c:v>1194.8075145</c:v>
                </c:pt>
                <c:pt idx="573">
                  <c:v>1196.5181679000007</c:v>
                </c:pt>
                <c:pt idx="574">
                  <c:v>1197.4822730000001</c:v>
                </c:pt>
                <c:pt idx="575">
                  <c:v>1196.1411684999998</c:v>
                </c:pt>
                <c:pt idx="576">
                  <c:v>1199.3106455</c:v>
                </c:pt>
                <c:pt idx="577">
                  <c:v>1198.8010257000001</c:v>
                </c:pt>
                <c:pt idx="578">
                  <c:v>1197.3273009</c:v>
                </c:pt>
                <c:pt idx="579">
                  <c:v>1199.3926018</c:v>
                </c:pt>
                <c:pt idx="580">
                  <c:v>1200.6025761000001</c:v>
                </c:pt>
                <c:pt idx="581">
                  <c:v>1199.4104832</c:v>
                </c:pt>
                <c:pt idx="582">
                  <c:v>1199.3777007000001</c:v>
                </c:pt>
                <c:pt idx="583">
                  <c:v>1200.4982680000001</c:v>
                </c:pt>
                <c:pt idx="584">
                  <c:v>1200.8454651000006</c:v>
                </c:pt>
                <c:pt idx="585">
                  <c:v>1200.0333518</c:v>
                </c:pt>
                <c:pt idx="586">
                  <c:v>1202.2148818000001</c:v>
                </c:pt>
                <c:pt idx="587">
                  <c:v>1201.7440051000001</c:v>
                </c:pt>
                <c:pt idx="588">
                  <c:v>1203.3250183</c:v>
                </c:pt>
                <c:pt idx="589">
                  <c:v>1203.2505125</c:v>
                </c:pt>
                <c:pt idx="590">
                  <c:v>1203.6573141999993</c:v>
                </c:pt>
                <c:pt idx="591">
                  <c:v>1201.0809033999999</c:v>
                </c:pt>
                <c:pt idx="592">
                  <c:v>1203.5440653999999</c:v>
                </c:pt>
                <c:pt idx="593">
                  <c:v>1202.6857585</c:v>
                </c:pt>
                <c:pt idx="594">
                  <c:v>1203.0001729999999</c:v>
                </c:pt>
                <c:pt idx="595">
                  <c:v>1204.8628180999992</c:v>
                </c:pt>
                <c:pt idx="596">
                  <c:v>1204.0194124</c:v>
                </c:pt>
                <c:pt idx="597">
                  <c:v>1204.4023721999999</c:v>
                </c:pt>
                <c:pt idx="598">
                  <c:v>1204.8583477999998</c:v>
                </c:pt>
                <c:pt idx="599">
                  <c:v>1205.3798884</c:v>
                </c:pt>
                <c:pt idx="600">
                  <c:v>1206.5809219999999</c:v>
                </c:pt>
                <c:pt idx="601">
                  <c:v>1206.8402021999998</c:v>
                </c:pt>
                <c:pt idx="602">
                  <c:v>1206.9460005000001</c:v>
                </c:pt>
                <c:pt idx="603">
                  <c:v>1207.0741504</c:v>
                </c:pt>
                <c:pt idx="604">
                  <c:v>1208.749041</c:v>
                </c:pt>
                <c:pt idx="605">
                  <c:v>1207.7521532999999</c:v>
                </c:pt>
                <c:pt idx="606">
                  <c:v>1207.6523154999998</c:v>
                </c:pt>
                <c:pt idx="607">
                  <c:v>1208.6015195</c:v>
                </c:pt>
                <c:pt idx="608">
                  <c:v>1210.2093548</c:v>
                </c:pt>
                <c:pt idx="609">
                  <c:v>1209.1930955999994</c:v>
                </c:pt>
                <c:pt idx="610">
                  <c:v>1209.8144739999998</c:v>
                </c:pt>
                <c:pt idx="611">
                  <c:v>1208.7564915</c:v>
                </c:pt>
                <c:pt idx="612">
                  <c:v>1207.5658888</c:v>
                </c:pt>
                <c:pt idx="613">
                  <c:v>1207.9592794000007</c:v>
                </c:pt>
                <c:pt idx="614">
                  <c:v>1209.5388025</c:v>
                </c:pt>
                <c:pt idx="615">
                  <c:v>1209.5224111999999</c:v>
                </c:pt>
                <c:pt idx="616">
                  <c:v>1209.1707437999999</c:v>
                </c:pt>
                <c:pt idx="617">
                  <c:v>1209.6997349999992</c:v>
                </c:pt>
                <c:pt idx="618">
                  <c:v>1209.8323554000001</c:v>
                </c:pt>
                <c:pt idx="619">
                  <c:v>1210.559532</c:v>
                </c:pt>
                <c:pt idx="620">
                  <c:v>1210.1124971999998</c:v>
                </c:pt>
                <c:pt idx="621">
                  <c:v>1211.2732977000001</c:v>
                </c:pt>
                <c:pt idx="622">
                  <c:v>1210.8262628</c:v>
                </c:pt>
                <c:pt idx="623">
                  <c:v>1212.4639004000001</c:v>
                </c:pt>
                <c:pt idx="624">
                  <c:v>1212.2150511000013</c:v>
                </c:pt>
                <c:pt idx="625">
                  <c:v>1212.3461812999999</c:v>
                </c:pt>
                <c:pt idx="626">
                  <c:v>1210.0096792000006</c:v>
                </c:pt>
                <c:pt idx="627">
                  <c:v>1211.7322534000007</c:v>
                </c:pt>
                <c:pt idx="628">
                  <c:v>1212.8394097</c:v>
                </c:pt>
                <c:pt idx="629">
                  <c:v>1215.1595204999999</c:v>
                </c:pt>
                <c:pt idx="630">
                  <c:v>1214.1969055</c:v>
                </c:pt>
                <c:pt idx="631">
                  <c:v>1213.8497084000001</c:v>
                </c:pt>
                <c:pt idx="632">
                  <c:v>1215.4337019000006</c:v>
                </c:pt>
                <c:pt idx="633">
                  <c:v>1214.8391454999999</c:v>
                </c:pt>
                <c:pt idx="634">
                  <c:v>1215.4962866999999</c:v>
                </c:pt>
                <c:pt idx="635">
                  <c:v>1212.6114218999994</c:v>
                </c:pt>
                <c:pt idx="636">
                  <c:v>1212.4832719999999</c:v>
                </c:pt>
                <c:pt idx="637">
                  <c:v>1214.5634740999992</c:v>
                </c:pt>
                <c:pt idx="638">
                  <c:v>1214.2088263999999</c:v>
                </c:pt>
                <c:pt idx="639">
                  <c:v>1214.9538845</c:v>
                </c:pt>
                <c:pt idx="640">
                  <c:v>1215.3636664000001</c:v>
                </c:pt>
                <c:pt idx="641">
                  <c:v>1216.5632098999993</c:v>
                </c:pt>
                <c:pt idx="642">
                  <c:v>1216.8016284999999</c:v>
                </c:pt>
                <c:pt idx="643">
                  <c:v>1215.4888361999999</c:v>
                </c:pt>
                <c:pt idx="644">
                  <c:v>1217.1011417999998</c:v>
                </c:pt>
                <c:pt idx="645">
                  <c:v>1217.9460377000007</c:v>
                </c:pt>
                <c:pt idx="646">
                  <c:v>1217.8730219999998</c:v>
                </c:pt>
                <c:pt idx="647">
                  <c:v>1219.7386472999999</c:v>
                </c:pt>
                <c:pt idx="648">
                  <c:v>1219.2543596</c:v>
                </c:pt>
                <c:pt idx="649">
                  <c:v>1219.8653072</c:v>
                </c:pt>
                <c:pt idx="650">
                  <c:v>1221.1691587999999</c:v>
                </c:pt>
                <c:pt idx="651">
                  <c:v>1220.8309024999999</c:v>
                </c:pt>
                <c:pt idx="652">
                  <c:v>1223.717257400001</c:v>
                </c:pt>
                <c:pt idx="653">
                  <c:v>1221.7562645999999</c:v>
                </c:pt>
                <c:pt idx="654">
                  <c:v>1223.8051742</c:v>
                </c:pt>
                <c:pt idx="655">
                  <c:v>1224.8631567</c:v>
                </c:pt>
                <c:pt idx="656">
                  <c:v>1224.7320264999998</c:v>
                </c:pt>
                <c:pt idx="657">
                  <c:v>1224.7215956000007</c:v>
                </c:pt>
                <c:pt idx="658">
                  <c:v>1225.465163600001</c:v>
                </c:pt>
                <c:pt idx="659">
                  <c:v>1224.3550270999999</c:v>
                </c:pt>
                <c:pt idx="660">
                  <c:v>1223.3879417000001</c:v>
                </c:pt>
                <c:pt idx="661">
                  <c:v>1225.8153408999992</c:v>
                </c:pt>
                <c:pt idx="662">
                  <c:v>1226.6736477999998</c:v>
                </c:pt>
                <c:pt idx="663">
                  <c:v>1227.2711843</c:v>
                </c:pt>
                <c:pt idx="664">
                  <c:v>1227.9819697000007</c:v>
                </c:pt>
                <c:pt idx="665">
                  <c:v>1228.6376207999999</c:v>
                </c:pt>
                <c:pt idx="666">
                  <c:v>1228.6033480999986</c:v>
                </c:pt>
                <c:pt idx="667">
                  <c:v>1229.0146201999999</c:v>
                </c:pt>
                <c:pt idx="668">
                  <c:v>1231.3332408999988</c:v>
                </c:pt>
                <c:pt idx="669">
                  <c:v>1232.9097837000011</c:v>
                </c:pt>
                <c:pt idx="670">
                  <c:v>1233.3493679999999</c:v>
                </c:pt>
                <c:pt idx="671">
                  <c:v>1234.1227381999993</c:v>
                </c:pt>
                <c:pt idx="672">
                  <c:v>1234.3611567999999</c:v>
                </c:pt>
                <c:pt idx="673">
                  <c:v>1233.8723986999994</c:v>
                </c:pt>
                <c:pt idx="674">
                  <c:v>1234.4997375999999</c:v>
                </c:pt>
                <c:pt idx="675">
                  <c:v>1235.7201427</c:v>
                </c:pt>
                <c:pt idx="676">
                  <c:v>1235.5621904</c:v>
                </c:pt>
                <c:pt idx="677">
                  <c:v>1237.0865792000006</c:v>
                </c:pt>
                <c:pt idx="678">
                  <c:v>1237.9866093000007</c:v>
                </c:pt>
                <c:pt idx="679">
                  <c:v>1238.2786721000007</c:v>
                </c:pt>
                <c:pt idx="680">
                  <c:v>1237.1744960999986</c:v>
                </c:pt>
                <c:pt idx="681">
                  <c:v>1238.5364622</c:v>
                </c:pt>
                <c:pt idx="682">
                  <c:v>1238.341257</c:v>
                </c:pt>
                <c:pt idx="683">
                  <c:v>1240.0727718999999</c:v>
                </c:pt>
                <c:pt idx="684">
                  <c:v>1237.9091232999999</c:v>
                </c:pt>
                <c:pt idx="685">
                  <c:v>1239.4409627000007</c:v>
                </c:pt>
                <c:pt idx="686">
                  <c:v>1238.3531779</c:v>
                </c:pt>
                <c:pt idx="687">
                  <c:v>1238.4455651000014</c:v>
                </c:pt>
                <c:pt idx="688">
                  <c:v>1238.9283627000007</c:v>
                </c:pt>
                <c:pt idx="689">
                  <c:v>1239.9446218999999</c:v>
                </c:pt>
                <c:pt idx="690">
                  <c:v>1242.0635669999999</c:v>
                </c:pt>
                <c:pt idx="691">
                  <c:v>1242.7847832</c:v>
                </c:pt>
                <c:pt idx="692">
                  <c:v>1244.2227453</c:v>
                </c:pt>
                <c:pt idx="693">
                  <c:v>1243.4687465</c:v>
                </c:pt>
                <c:pt idx="694">
                  <c:v>1244.8634951999998</c:v>
                </c:pt>
                <c:pt idx="695">
                  <c:v>1242.8876012999999</c:v>
                </c:pt>
                <c:pt idx="696">
                  <c:v>1243.2303279999999</c:v>
                </c:pt>
                <c:pt idx="697">
                  <c:v>1243.9679354000007</c:v>
                </c:pt>
                <c:pt idx="698">
                  <c:v>1243.7414377999999</c:v>
                </c:pt>
                <c:pt idx="699">
                  <c:v>1244.0618127999999</c:v>
                </c:pt>
                <c:pt idx="700">
                  <c:v>1244.4104999000001</c:v>
                </c:pt>
                <c:pt idx="701">
                  <c:v>1247.2938746</c:v>
                </c:pt>
                <c:pt idx="702">
                  <c:v>1248.3160943</c:v>
                </c:pt>
                <c:pt idx="703">
                  <c:v>1248.8570064</c:v>
                </c:pt>
                <c:pt idx="704">
                  <c:v>1250.2055615000013</c:v>
                </c:pt>
                <c:pt idx="705">
                  <c:v>1248.7631291</c:v>
                </c:pt>
                <c:pt idx="706">
                  <c:v>1248.7869710000007</c:v>
                </c:pt>
                <c:pt idx="707">
                  <c:v>1248.9806861000006</c:v>
                </c:pt>
                <c:pt idx="708">
                  <c:v>1251.3812631000001</c:v>
                </c:pt>
                <c:pt idx="709">
                  <c:v>1250.1876801000001</c:v>
                </c:pt>
                <c:pt idx="710">
                  <c:v>1250.476762700001</c:v>
                </c:pt>
                <c:pt idx="711">
                  <c:v>1251.6479939000001</c:v>
                </c:pt>
                <c:pt idx="712">
                  <c:v>1251.9519776000006</c:v>
                </c:pt>
                <c:pt idx="713">
                  <c:v>1252.3751706</c:v>
                </c:pt>
                <c:pt idx="714">
                  <c:v>1252.3185461999999</c:v>
                </c:pt>
                <c:pt idx="715">
                  <c:v>1252.4735183</c:v>
                </c:pt>
                <c:pt idx="716">
                  <c:v>1253.3392756999999</c:v>
                </c:pt>
                <c:pt idx="717">
                  <c:v>1253.9755553000014</c:v>
                </c:pt>
                <c:pt idx="718">
                  <c:v>1255.2168220000001</c:v>
                </c:pt>
                <c:pt idx="719">
                  <c:v>1255.8128684999999</c:v>
                </c:pt>
                <c:pt idx="720">
                  <c:v>1253.5121291999999</c:v>
                </c:pt>
                <c:pt idx="721">
                  <c:v>1255.5535883</c:v>
                </c:pt>
                <c:pt idx="722">
                  <c:v>1256.2166899000006</c:v>
                </c:pt>
                <c:pt idx="723">
                  <c:v>1257.3506683000001</c:v>
                </c:pt>
                <c:pt idx="724">
                  <c:v>1256.6607444999993</c:v>
                </c:pt>
                <c:pt idx="725">
                  <c:v>1257.8185648000001</c:v>
                </c:pt>
                <c:pt idx="726">
                  <c:v>1258.9585036000008</c:v>
                </c:pt>
                <c:pt idx="727">
                  <c:v>1258.8586658000006</c:v>
                </c:pt>
                <c:pt idx="728">
                  <c:v>1261.6228311999998</c:v>
                </c:pt>
                <c:pt idx="729">
                  <c:v>1260.1237744</c:v>
                </c:pt>
                <c:pt idx="730">
                  <c:v>1260.5231254999999</c:v>
                </c:pt>
                <c:pt idx="731">
                  <c:v>1261.1877173</c:v>
                </c:pt>
                <c:pt idx="732">
                  <c:v>1258.4026902999999</c:v>
                </c:pt>
                <c:pt idx="733">
                  <c:v>1260.8956545999999</c:v>
                </c:pt>
                <c:pt idx="734">
                  <c:v>1260.9686702000001</c:v>
                </c:pt>
                <c:pt idx="735">
                  <c:v>1260.0626795999999</c:v>
                </c:pt>
                <c:pt idx="736">
                  <c:v>1263.0697339999999</c:v>
                </c:pt>
                <c:pt idx="737">
                  <c:v>1263.9056891000014</c:v>
                </c:pt>
                <c:pt idx="738">
                  <c:v>1262.7344579000001</c:v>
                </c:pt>
                <c:pt idx="739">
                  <c:v>1263.0369514000008</c:v>
                </c:pt>
                <c:pt idx="740">
                  <c:v>1265.7012790000001</c:v>
                </c:pt>
                <c:pt idx="741">
                  <c:v>1264.2722577000006</c:v>
                </c:pt>
                <c:pt idx="742">
                  <c:v>1265.5939906999993</c:v>
                </c:pt>
                <c:pt idx="743">
                  <c:v>1262.7970427</c:v>
                </c:pt>
                <c:pt idx="744">
                  <c:v>1264.8265809000006</c:v>
                </c:pt>
                <c:pt idx="745">
                  <c:v>1263.2276863000006</c:v>
                </c:pt>
                <c:pt idx="746">
                  <c:v>1267.0632451999998</c:v>
                </c:pt>
                <c:pt idx="747">
                  <c:v>1267.3120945999992</c:v>
                </c:pt>
                <c:pt idx="748">
                  <c:v>1266.6445224999998</c:v>
                </c:pt>
                <c:pt idx="749">
                  <c:v>1267.4625963000001</c:v>
                </c:pt>
                <c:pt idx="750">
                  <c:v>1269.4265693000013</c:v>
                </c:pt>
                <c:pt idx="751">
                  <c:v>1268.6472385999994</c:v>
                </c:pt>
                <c:pt idx="752">
                  <c:v>1270.4800814000007</c:v>
                </c:pt>
                <c:pt idx="753">
                  <c:v>1270.6916779000001</c:v>
                </c:pt>
                <c:pt idx="754">
                  <c:v>1270.9062546000007</c:v>
                </c:pt>
                <c:pt idx="755">
                  <c:v>1270.4592198</c:v>
                </c:pt>
                <c:pt idx="756">
                  <c:v>1270.1835482999991</c:v>
                </c:pt>
                <c:pt idx="757">
                  <c:v>1271.6513126999994</c:v>
                </c:pt>
                <c:pt idx="758">
                  <c:v>1272.3978609000001</c:v>
                </c:pt>
                <c:pt idx="759">
                  <c:v>1275.1441448999985</c:v>
                </c:pt>
                <c:pt idx="760">
                  <c:v>1274.7209519000007</c:v>
                </c:pt>
                <c:pt idx="761">
                  <c:v>1275.5375355000001</c:v>
                </c:pt>
                <c:pt idx="762">
                  <c:v>1277.2049755</c:v>
                </c:pt>
                <c:pt idx="763">
                  <c:v>1275.4630297000001</c:v>
                </c:pt>
                <c:pt idx="764">
                  <c:v>1275.8743017999998</c:v>
                </c:pt>
                <c:pt idx="765">
                  <c:v>1277.5715441</c:v>
                </c:pt>
                <c:pt idx="766">
                  <c:v>1276.6253202999994</c:v>
                </c:pt>
                <c:pt idx="767">
                  <c:v>1278.315112</c:v>
                </c:pt>
                <c:pt idx="768">
                  <c:v>1277.9559940000001</c:v>
                </c:pt>
                <c:pt idx="769">
                  <c:v>1279.6487658999999</c:v>
                </c:pt>
                <c:pt idx="770">
                  <c:v>1280.7395309000001</c:v>
                </c:pt>
                <c:pt idx="771">
                  <c:v>1280.5338949</c:v>
                </c:pt>
                <c:pt idx="772">
                  <c:v>1282.5738639000001</c:v>
                </c:pt>
                <c:pt idx="773">
                  <c:v>1282.7586383</c:v>
                </c:pt>
                <c:pt idx="774">
                  <c:v>1282.7288358999999</c:v>
                </c:pt>
                <c:pt idx="775">
                  <c:v>1283.1654399999998</c:v>
                </c:pt>
                <c:pt idx="776">
                  <c:v>1282.5127691000007</c:v>
                </c:pt>
                <c:pt idx="777">
                  <c:v>1282.5604527999999</c:v>
                </c:pt>
                <c:pt idx="778">
                  <c:v>1284.1399759000001</c:v>
                </c:pt>
                <c:pt idx="779">
                  <c:v>1283.9611620000001</c:v>
                </c:pt>
                <c:pt idx="780">
                  <c:v>1286.0950083</c:v>
                </c:pt>
                <c:pt idx="781">
                  <c:v>1284.1176241999999</c:v>
                </c:pt>
                <c:pt idx="782">
                  <c:v>1283.2444160999994</c:v>
                </c:pt>
                <c:pt idx="783">
                  <c:v>1286.5867466</c:v>
                </c:pt>
                <c:pt idx="784">
                  <c:v>1285.3857129999999</c:v>
                </c:pt>
                <c:pt idx="785">
                  <c:v>1287.7490370999999</c:v>
                </c:pt>
                <c:pt idx="786">
                  <c:v>1286.9071215000001</c:v>
                </c:pt>
                <c:pt idx="787">
                  <c:v>1286.9041413</c:v>
                </c:pt>
                <c:pt idx="788">
                  <c:v>1291.6173785999993</c:v>
                </c:pt>
                <c:pt idx="789">
                  <c:v>1291.6963547</c:v>
                </c:pt>
                <c:pt idx="790">
                  <c:v>1292.8884475999994</c:v>
                </c:pt>
                <c:pt idx="791">
                  <c:v>1291.7708606000001</c:v>
                </c:pt>
                <c:pt idx="792">
                  <c:v>1294.2191213000001</c:v>
                </c:pt>
                <c:pt idx="793">
                  <c:v>1290.0423258999992</c:v>
                </c:pt>
                <c:pt idx="794">
                  <c:v>1287.6372784</c:v>
                </c:pt>
                <c:pt idx="795">
                  <c:v>1289.5416467999999</c:v>
                </c:pt>
                <c:pt idx="796">
                  <c:v>1288.7116522000001</c:v>
                </c:pt>
                <c:pt idx="797">
                  <c:v>1289.8784131</c:v>
                </c:pt>
                <c:pt idx="798">
                  <c:v>1290.2598828</c:v>
                </c:pt>
                <c:pt idx="799">
                  <c:v>1290.3090566000001</c:v>
                </c:pt>
                <c:pt idx="800">
                  <c:v>1290.9378856000008</c:v>
                </c:pt>
                <c:pt idx="801">
                  <c:v>1294.3264097000001</c:v>
                </c:pt>
                <c:pt idx="802">
                  <c:v>1292.8094715</c:v>
                </c:pt>
                <c:pt idx="803">
                  <c:v>1293.6916201999998</c:v>
                </c:pt>
                <c:pt idx="804">
                  <c:v>1294.0090150000001</c:v>
                </c:pt>
                <c:pt idx="805">
                  <c:v>1294.2757457000007</c:v>
                </c:pt>
                <c:pt idx="806">
                  <c:v>1293.9061970000007</c:v>
                </c:pt>
                <c:pt idx="807">
                  <c:v>1294.2519038999999</c:v>
                </c:pt>
                <c:pt idx="808">
                  <c:v>1295.9685177000006</c:v>
                </c:pt>
                <c:pt idx="809">
                  <c:v>1296.7240064999999</c:v>
                </c:pt>
                <c:pt idx="810">
                  <c:v>1296.3410466999994</c:v>
                </c:pt>
                <c:pt idx="811">
                  <c:v>1295.2562421999999</c:v>
                </c:pt>
                <c:pt idx="812">
                  <c:v>1296.2099165</c:v>
                </c:pt>
                <c:pt idx="813">
                  <c:v>1298.4719127000001</c:v>
                </c:pt>
                <c:pt idx="814">
                  <c:v>1297.3856181000001</c:v>
                </c:pt>
                <c:pt idx="815">
                  <c:v>1298.2588261000001</c:v>
                </c:pt>
                <c:pt idx="816">
                  <c:v>1299.9203055999999</c:v>
                </c:pt>
                <c:pt idx="817">
                  <c:v>1298.8787144</c:v>
                </c:pt>
                <c:pt idx="818">
                  <c:v>1301.1168689000001</c:v>
                </c:pt>
                <c:pt idx="819">
                  <c:v>1299.5075434000007</c:v>
                </c:pt>
                <c:pt idx="820">
                  <c:v>1302.0064682</c:v>
                </c:pt>
                <c:pt idx="821">
                  <c:v>1302.6159256999999</c:v>
                </c:pt>
                <c:pt idx="822">
                  <c:v>1302.7157634000014</c:v>
                </c:pt>
                <c:pt idx="823">
                  <c:v>1304.5813887999998</c:v>
                </c:pt>
                <c:pt idx="824">
                  <c:v>1303.9615005000001</c:v>
                </c:pt>
                <c:pt idx="825">
                  <c:v>1304.2967767000007</c:v>
                </c:pt>
                <c:pt idx="826">
                  <c:v>1303.5621494</c:v>
                </c:pt>
                <c:pt idx="827">
                  <c:v>1304.6424835999994</c:v>
                </c:pt>
                <c:pt idx="828">
                  <c:v>1307.8954071000001</c:v>
                </c:pt>
                <c:pt idx="829">
                  <c:v>1307.0922344999992</c:v>
                </c:pt>
                <c:pt idx="830">
                  <c:v>1307.7463955000001</c:v>
                </c:pt>
                <c:pt idx="831">
                  <c:v>1308.2962482999992</c:v>
                </c:pt>
                <c:pt idx="832">
                  <c:v>1310.3302567999999</c:v>
                </c:pt>
                <c:pt idx="833">
                  <c:v>1309.4674795999999</c:v>
                </c:pt>
                <c:pt idx="834">
                  <c:v>1310.871169</c:v>
                </c:pt>
                <c:pt idx="835">
                  <c:v>1313.4326785999999</c:v>
                </c:pt>
                <c:pt idx="836">
                  <c:v>1312.2569770000007</c:v>
                </c:pt>
                <c:pt idx="837">
                  <c:v>1311.1453503</c:v>
                </c:pt>
                <c:pt idx="838">
                  <c:v>1311.9738549000001</c:v>
                </c:pt>
                <c:pt idx="839">
                  <c:v>1312.3389333</c:v>
                </c:pt>
                <c:pt idx="840">
                  <c:v>1314.2433017000001</c:v>
                </c:pt>
                <c:pt idx="841">
                  <c:v>1313.8215989</c:v>
                </c:pt>
                <c:pt idx="842">
                  <c:v>1314.5979494000001</c:v>
                </c:pt>
                <c:pt idx="843">
                  <c:v>1316.2609190000001</c:v>
                </c:pt>
                <c:pt idx="844">
                  <c:v>1315.2372092000001</c:v>
                </c:pt>
                <c:pt idx="845">
                  <c:v>1315.7065958000007</c:v>
                </c:pt>
                <c:pt idx="846">
                  <c:v>1318.519935</c:v>
                </c:pt>
                <c:pt idx="847">
                  <c:v>1317.9000467000001</c:v>
                </c:pt>
                <c:pt idx="848">
                  <c:v>1319.7686523000007</c:v>
                </c:pt>
                <c:pt idx="849">
                  <c:v>1319.4289058000006</c:v>
                </c:pt>
                <c:pt idx="850">
                  <c:v>1320.0383632999999</c:v>
                </c:pt>
                <c:pt idx="851">
                  <c:v>1320.9875673000008</c:v>
                </c:pt>
                <c:pt idx="852">
                  <c:v>1322.0991939</c:v>
                </c:pt>
                <c:pt idx="853">
                  <c:v>1323.0483979000001</c:v>
                </c:pt>
                <c:pt idx="854">
                  <c:v>1323.1288642</c:v>
                </c:pt>
                <c:pt idx="855">
                  <c:v>1324.0125029999999</c:v>
                </c:pt>
                <c:pt idx="856">
                  <c:v>1324.9780983000001</c:v>
                </c:pt>
                <c:pt idx="857">
                  <c:v>1326.322183</c:v>
                </c:pt>
                <c:pt idx="858">
                  <c:v>1325.9630649999999</c:v>
                </c:pt>
                <c:pt idx="859">
                  <c:v>1326.6798108999992</c:v>
                </c:pt>
                <c:pt idx="860">
                  <c:v>1327.4740427999998</c:v>
                </c:pt>
                <c:pt idx="861">
                  <c:v>1327.6305050000001</c:v>
                </c:pt>
                <c:pt idx="862">
                  <c:v>1329.461857700001</c:v>
                </c:pt>
                <c:pt idx="863">
                  <c:v>1329.3173164</c:v>
                </c:pt>
                <c:pt idx="864">
                  <c:v>1330.1890342999991</c:v>
                </c:pt>
                <c:pt idx="865">
                  <c:v>1330.826804</c:v>
                </c:pt>
                <c:pt idx="866">
                  <c:v>1331.6895813000001</c:v>
                </c:pt>
                <c:pt idx="867">
                  <c:v>1334.0409844999999</c:v>
                </c:pt>
                <c:pt idx="868">
                  <c:v>1334.3211262999994</c:v>
                </c:pt>
                <c:pt idx="869">
                  <c:v>1334.2972844999999</c:v>
                </c:pt>
                <c:pt idx="870">
                  <c:v>1334.5252723000001</c:v>
                </c:pt>
                <c:pt idx="871">
                  <c:v>1337.8527015</c:v>
                </c:pt>
                <c:pt idx="872">
                  <c:v>1337.2045009999999</c:v>
                </c:pt>
                <c:pt idx="873">
                  <c:v>1339.8390262999992</c:v>
                </c:pt>
                <c:pt idx="874">
                  <c:v>1337.2968882</c:v>
                </c:pt>
                <c:pt idx="875">
                  <c:v>1341.4379209000001</c:v>
                </c:pt>
                <c:pt idx="876">
                  <c:v>1345.5163686999999</c:v>
                </c:pt>
                <c:pt idx="877">
                  <c:v>1345.3926891000001</c:v>
                </c:pt>
                <c:pt idx="878">
                  <c:v>1346.5654104999999</c:v>
                </c:pt>
                <c:pt idx="879">
                  <c:v>1347.1703975999992</c:v>
                </c:pt>
                <c:pt idx="880">
                  <c:v>1346.8470424</c:v>
                </c:pt>
                <c:pt idx="881">
                  <c:v>1347.3283498999992</c:v>
                </c:pt>
                <c:pt idx="882">
                  <c:v>1348.5785574000008</c:v>
                </c:pt>
                <c:pt idx="883">
                  <c:v>1349.6201484999992</c:v>
                </c:pt>
                <c:pt idx="884">
                  <c:v>1352.3187487999999</c:v>
                </c:pt>
                <c:pt idx="885">
                  <c:v>1352.8954237999999</c:v>
                </c:pt>
                <c:pt idx="886">
                  <c:v>1353.1338422999988</c:v>
                </c:pt>
                <c:pt idx="887">
                  <c:v>1354.0934771</c:v>
                </c:pt>
                <c:pt idx="888">
                  <c:v>1355.0516218</c:v>
                </c:pt>
                <c:pt idx="889">
                  <c:v>1354.3199748</c:v>
                </c:pt>
                <c:pt idx="890">
                  <c:v>1356.234774</c:v>
                </c:pt>
                <c:pt idx="891">
                  <c:v>1357.7457517000014</c:v>
                </c:pt>
                <c:pt idx="892">
                  <c:v>1355.1276177000007</c:v>
                </c:pt>
                <c:pt idx="893">
                  <c:v>1358.4297150000007</c:v>
                </c:pt>
                <c:pt idx="894">
                  <c:v>1356.7488641000007</c:v>
                </c:pt>
                <c:pt idx="895">
                  <c:v>1359.4593852999999</c:v>
                </c:pt>
                <c:pt idx="896">
                  <c:v>1358.4490865</c:v>
                </c:pt>
                <c:pt idx="897">
                  <c:v>1361.3577932000001</c:v>
                </c:pt>
                <c:pt idx="898">
                  <c:v>1363.0624860999992</c:v>
                </c:pt>
                <c:pt idx="899">
                  <c:v>1360.8109205999992</c:v>
                </c:pt>
                <c:pt idx="900">
                  <c:v>1360.6127351999999</c:v>
                </c:pt>
                <c:pt idx="901">
                  <c:v>1362.1222227999992</c:v>
                </c:pt>
                <c:pt idx="902">
                  <c:v>1363.2666320000001</c:v>
                </c:pt>
                <c:pt idx="903">
                  <c:v>1364.9683445999992</c:v>
                </c:pt>
                <c:pt idx="904">
                  <c:v>1365.4705137000008</c:v>
                </c:pt>
                <c:pt idx="905">
                  <c:v>1367.1722262999986</c:v>
                </c:pt>
                <c:pt idx="906">
                  <c:v>1367.4091548000001</c:v>
                </c:pt>
                <c:pt idx="907">
                  <c:v>1369.0467924000006</c:v>
                </c:pt>
                <c:pt idx="908">
                  <c:v>1366.1544769999994</c:v>
                </c:pt>
                <c:pt idx="909">
                  <c:v>1367.7742331999998</c:v>
                </c:pt>
                <c:pt idx="910">
                  <c:v>1367.039606</c:v>
                </c:pt>
                <c:pt idx="911">
                  <c:v>1369.1972940999992</c:v>
                </c:pt>
                <c:pt idx="912">
                  <c:v>1372.7482407999998</c:v>
                </c:pt>
                <c:pt idx="913">
                  <c:v>1372.8719204999998</c:v>
                </c:pt>
                <c:pt idx="914">
                  <c:v>1374.8999684999999</c:v>
                </c:pt>
                <c:pt idx="915">
                  <c:v>1373.3070344</c:v>
                </c:pt>
                <c:pt idx="916">
                  <c:v>1372.7556914000011</c:v>
                </c:pt>
                <c:pt idx="917">
                  <c:v>1371.715590400001</c:v>
                </c:pt>
                <c:pt idx="918">
                  <c:v>1373.6631720999994</c:v>
                </c:pt>
                <c:pt idx="919">
                  <c:v>1376.1576264999999</c:v>
                </c:pt>
                <c:pt idx="920">
                  <c:v>1375.0758022</c:v>
                </c:pt>
                <c:pt idx="921">
                  <c:v>1376.1755079000006</c:v>
                </c:pt>
                <c:pt idx="922">
                  <c:v>1376.7551631000006</c:v>
                </c:pt>
                <c:pt idx="923">
                  <c:v>1377.6313514000001</c:v>
                </c:pt>
                <c:pt idx="924">
                  <c:v>1376.4973729999999</c:v>
                </c:pt>
                <c:pt idx="925">
                  <c:v>1377.8608291999999</c:v>
                </c:pt>
                <c:pt idx="926">
                  <c:v>1379.488036</c:v>
                </c:pt>
                <c:pt idx="927">
                  <c:v>1380.1869004999999</c:v>
                </c:pt>
                <c:pt idx="928">
                  <c:v>1382.3818414999998</c:v>
                </c:pt>
                <c:pt idx="929">
                  <c:v>1380.7665557000014</c:v>
                </c:pt>
                <c:pt idx="930">
                  <c:v>1381.8096370000001</c:v>
                </c:pt>
                <c:pt idx="931">
                  <c:v>1385.3590935</c:v>
                </c:pt>
                <c:pt idx="932">
                  <c:v>1382.6455920999999</c:v>
                </c:pt>
                <c:pt idx="933">
                  <c:v>1386.2472028</c:v>
                </c:pt>
                <c:pt idx="934">
                  <c:v>1384.9135487999999</c:v>
                </c:pt>
                <c:pt idx="935">
                  <c:v>1386.7553324</c:v>
                </c:pt>
                <c:pt idx="936">
                  <c:v>1388.3288950000001</c:v>
                </c:pt>
                <c:pt idx="937">
                  <c:v>1390.0008052999999</c:v>
                </c:pt>
                <c:pt idx="938">
                  <c:v>1389.0009373</c:v>
                </c:pt>
                <c:pt idx="939">
                  <c:v>1388.1426304999998</c:v>
                </c:pt>
                <c:pt idx="940">
                  <c:v>1391.5818184999998</c:v>
                </c:pt>
                <c:pt idx="941">
                  <c:v>1391.5058225</c:v>
                </c:pt>
                <c:pt idx="942">
                  <c:v>1391.1481947</c:v>
                </c:pt>
                <c:pt idx="943">
                  <c:v>1392.9974287999999</c:v>
                </c:pt>
                <c:pt idx="944">
                  <c:v>1392.2642916</c:v>
                </c:pt>
                <c:pt idx="945">
                  <c:v>1393.7752694000008</c:v>
                </c:pt>
                <c:pt idx="946">
                  <c:v>1394.8749751</c:v>
                </c:pt>
                <c:pt idx="947">
                  <c:v>1394.9047774000007</c:v>
                </c:pt>
                <c:pt idx="948">
                  <c:v>1393.3729379999993</c:v>
                </c:pt>
                <c:pt idx="949">
                  <c:v>1396.9417661000007</c:v>
                </c:pt>
                <c:pt idx="950">
                  <c:v>1397.0132917000001</c:v>
                </c:pt>
                <c:pt idx="951">
                  <c:v>1398.9355415000007</c:v>
                </c:pt>
                <c:pt idx="952">
                  <c:v>1398.9936560000001</c:v>
                </c:pt>
                <c:pt idx="953">
                  <c:v>1401.4150947000007</c:v>
                </c:pt>
                <c:pt idx="954">
                  <c:v>1402.9648155</c:v>
                </c:pt>
                <c:pt idx="955">
                  <c:v>1401.7891139000001</c:v>
                </c:pt>
                <c:pt idx="956">
                  <c:v>1404.5190066</c:v>
                </c:pt>
                <c:pt idx="957">
                  <c:v>1403.3805579000007</c:v>
                </c:pt>
                <c:pt idx="958">
                  <c:v>1404.7812670000001</c:v>
                </c:pt>
                <c:pt idx="959">
                  <c:v>1403.6130159999998</c:v>
                </c:pt>
                <c:pt idx="960">
                  <c:v>1404.4459909000007</c:v>
                </c:pt>
                <c:pt idx="961">
                  <c:v>1405.9361070000007</c:v>
                </c:pt>
                <c:pt idx="962">
                  <c:v>1406.5753669000001</c:v>
                </c:pt>
                <c:pt idx="963">
                  <c:v>1409.9758118000007</c:v>
                </c:pt>
                <c:pt idx="964">
                  <c:v>1411.6492121999993</c:v>
                </c:pt>
                <c:pt idx="965">
                  <c:v>1412.2869819000007</c:v>
                </c:pt>
                <c:pt idx="966">
                  <c:v>1411.3482087999998</c:v>
                </c:pt>
                <c:pt idx="967">
                  <c:v>1412.1901243999994</c:v>
                </c:pt>
                <c:pt idx="968">
                  <c:v>1413.7338847000001</c:v>
                </c:pt>
                <c:pt idx="969">
                  <c:v>1414.6160334000001</c:v>
                </c:pt>
                <c:pt idx="970">
                  <c:v>1413.7681574000007</c:v>
                </c:pt>
                <c:pt idx="971">
                  <c:v>1416.8228954000001</c:v>
                </c:pt>
                <c:pt idx="972">
                  <c:v>1414.6592467999992</c:v>
                </c:pt>
                <c:pt idx="973">
                  <c:v>1417.1849935999994</c:v>
                </c:pt>
                <c:pt idx="974">
                  <c:v>1418.5618609000001</c:v>
                </c:pt>
                <c:pt idx="975">
                  <c:v>1419.8433607999998</c:v>
                </c:pt>
                <c:pt idx="976">
                  <c:v>1419.7584241999998</c:v>
                </c:pt>
                <c:pt idx="977">
                  <c:v>1420.3231781999998</c:v>
                </c:pt>
                <c:pt idx="978">
                  <c:v>1423.3242719999998</c:v>
                </c:pt>
                <c:pt idx="979">
                  <c:v>1421.6613023999994</c:v>
                </c:pt>
                <c:pt idx="980">
                  <c:v>1425.0155538000013</c:v>
                </c:pt>
                <c:pt idx="981">
                  <c:v>1426.0377735000006</c:v>
                </c:pt>
                <c:pt idx="982">
                  <c:v>1428.1880111</c:v>
                </c:pt>
                <c:pt idx="983">
                  <c:v>1428.5888523000001</c:v>
                </c:pt>
                <c:pt idx="984">
                  <c:v>1429.1044324999989</c:v>
                </c:pt>
                <c:pt idx="985">
                  <c:v>1430.8985322999993</c:v>
                </c:pt>
                <c:pt idx="986">
                  <c:v>1431.2025160000001</c:v>
                </c:pt>
                <c:pt idx="987">
                  <c:v>1432.3767275</c:v>
                </c:pt>
                <c:pt idx="988">
                  <c:v>1433.9890330999999</c:v>
                </c:pt>
                <c:pt idx="989">
                  <c:v>1435.3584497999998</c:v>
                </c:pt>
                <c:pt idx="990">
                  <c:v>1436.6086572000006</c:v>
                </c:pt>
                <c:pt idx="991">
                  <c:v>1435.5298132</c:v>
                </c:pt>
                <c:pt idx="992">
                  <c:v>1436.9454235000001</c:v>
                </c:pt>
                <c:pt idx="993">
                  <c:v>1437.6681297999999</c:v>
                </c:pt>
                <c:pt idx="994">
                  <c:v>1438.1628483999993</c:v>
                </c:pt>
                <c:pt idx="995">
                  <c:v>1441.584155</c:v>
                </c:pt>
                <c:pt idx="996">
                  <c:v>1441.0059899000007</c:v>
                </c:pt>
                <c:pt idx="997">
                  <c:v>1441.0044997999998</c:v>
                </c:pt>
                <c:pt idx="998">
                  <c:v>1441.7629689</c:v>
                </c:pt>
                <c:pt idx="999">
                  <c:v>1443.534717</c:v>
                </c:pt>
                <c:pt idx="1000">
                  <c:v>1443.4542507000001</c:v>
                </c:pt>
                <c:pt idx="1001">
                  <c:v>1446.0202307</c:v>
                </c:pt>
                <c:pt idx="1002">
                  <c:v>1446.5626328999992</c:v>
                </c:pt>
                <c:pt idx="1003">
                  <c:v>1446.7474073000001</c:v>
                </c:pt>
                <c:pt idx="1004">
                  <c:v>1447.7338642</c:v>
                </c:pt>
                <c:pt idx="1005">
                  <c:v>1448.8574117000001</c:v>
                </c:pt>
                <c:pt idx="1006">
                  <c:v>1449.4296162999999</c:v>
                </c:pt>
                <c:pt idx="1007">
                  <c:v>1451.5142887999998</c:v>
                </c:pt>
                <c:pt idx="1008">
                  <c:v>1451.7318456999999</c:v>
                </c:pt>
                <c:pt idx="1009">
                  <c:v>1452.6020736</c:v>
                </c:pt>
                <c:pt idx="1010">
                  <c:v>1454.4930308999992</c:v>
                </c:pt>
                <c:pt idx="1011">
                  <c:v>1455.7387680000006</c:v>
                </c:pt>
                <c:pt idx="1012">
                  <c:v>1456.4018697000008</c:v>
                </c:pt>
                <c:pt idx="1013">
                  <c:v>1456.0412616000001</c:v>
                </c:pt>
                <c:pt idx="1014">
                  <c:v>1458.5640280999994</c:v>
                </c:pt>
                <c:pt idx="1015">
                  <c:v>1459.4104141</c:v>
                </c:pt>
                <c:pt idx="1016">
                  <c:v>1458.0439776000001</c:v>
                </c:pt>
                <c:pt idx="1017">
                  <c:v>1460.6934040999988</c:v>
                </c:pt>
                <c:pt idx="1018">
                  <c:v>1461.3132923999992</c:v>
                </c:pt>
                <c:pt idx="1019">
                  <c:v>1463.6721461999991</c:v>
                </c:pt>
                <c:pt idx="1020">
                  <c:v>1462.1388167</c:v>
                </c:pt>
                <c:pt idx="1021">
                  <c:v>1462.4800533000007</c:v>
                </c:pt>
                <c:pt idx="1022">
                  <c:v>1463.4069055000007</c:v>
                </c:pt>
                <c:pt idx="1023">
                  <c:v>1466.2113041</c:v>
                </c:pt>
                <c:pt idx="1024">
                  <c:v>1468.0322259999998</c:v>
                </c:pt>
                <c:pt idx="1025">
                  <c:v>1468.1782573</c:v>
                </c:pt>
                <c:pt idx="1026">
                  <c:v>1468.8368886999999</c:v>
                </c:pt>
                <c:pt idx="1027">
                  <c:v>1470.7636087999999</c:v>
                </c:pt>
                <c:pt idx="1028">
                  <c:v>1470.9126203999999</c:v>
                </c:pt>
                <c:pt idx="1029">
                  <c:v>1469.8456973000007</c:v>
                </c:pt>
                <c:pt idx="1030">
                  <c:v>1472.5383371</c:v>
                </c:pt>
                <c:pt idx="1031">
                  <c:v>1471.5727419</c:v>
                </c:pt>
                <c:pt idx="1032">
                  <c:v>1473.5322445999993</c:v>
                </c:pt>
                <c:pt idx="1033">
                  <c:v>1474.3607491</c:v>
                </c:pt>
                <c:pt idx="1034">
                  <c:v>1474.8107642</c:v>
                </c:pt>
                <c:pt idx="1035">
                  <c:v>1476.6793697999999</c:v>
                </c:pt>
                <c:pt idx="1036">
                  <c:v>1477.5689691000007</c:v>
                </c:pt>
                <c:pt idx="1037">
                  <c:v>1478.0756085999999</c:v>
                </c:pt>
                <c:pt idx="1038">
                  <c:v>1479.1157097000007</c:v>
                </c:pt>
                <c:pt idx="1039">
                  <c:v>1480.8516949</c:v>
                </c:pt>
                <c:pt idx="1040">
                  <c:v>1480.5596321999999</c:v>
                </c:pt>
                <c:pt idx="1041">
                  <c:v>1481.6280454</c:v>
                </c:pt>
                <c:pt idx="1042">
                  <c:v>1484.0450138000001</c:v>
                </c:pt>
                <c:pt idx="1043">
                  <c:v>1484.7766608000006</c:v>
                </c:pt>
                <c:pt idx="1044">
                  <c:v>1485.3369444999998</c:v>
                </c:pt>
                <c:pt idx="1045">
                  <c:v>1486.7808669999999</c:v>
                </c:pt>
                <c:pt idx="1046">
                  <c:v>1488.3738011</c:v>
                </c:pt>
                <c:pt idx="1047">
                  <c:v>1488.9042824999999</c:v>
                </c:pt>
                <c:pt idx="1048">
                  <c:v>1491.0515398</c:v>
                </c:pt>
                <c:pt idx="1049">
                  <c:v>1490.3526753000001</c:v>
                </c:pt>
                <c:pt idx="1050">
                  <c:v>1491.8711036</c:v>
                </c:pt>
                <c:pt idx="1051">
                  <c:v>1493.3701604999999</c:v>
                </c:pt>
                <c:pt idx="1052">
                  <c:v>1494.1271394</c:v>
                </c:pt>
                <c:pt idx="1053">
                  <c:v>1494.8841183999994</c:v>
                </c:pt>
                <c:pt idx="1054">
                  <c:v>1494.7336167000001</c:v>
                </c:pt>
                <c:pt idx="1055">
                  <c:v>1497.5246041999999</c:v>
                </c:pt>
                <c:pt idx="1056">
                  <c:v>1496.3012188999994</c:v>
                </c:pt>
                <c:pt idx="1057">
                  <c:v>1499.2099255000001</c:v>
                </c:pt>
                <c:pt idx="1058">
                  <c:v>1500.8714049999994</c:v>
                </c:pt>
                <c:pt idx="1059">
                  <c:v>1500.285789400001</c:v>
                </c:pt>
                <c:pt idx="1060">
                  <c:v>1500.4899353000001</c:v>
                </c:pt>
                <c:pt idx="1061">
                  <c:v>1502.7772635000001</c:v>
                </c:pt>
                <c:pt idx="1062">
                  <c:v>1503.9872378</c:v>
                </c:pt>
                <c:pt idx="1063">
                  <c:v>1504.0036290999999</c:v>
                </c:pt>
                <c:pt idx="1064">
                  <c:v>1503.9604157000001</c:v>
                </c:pt>
                <c:pt idx="1065">
                  <c:v>1506.6709368999993</c:v>
                </c:pt>
                <c:pt idx="1066">
                  <c:v>1508.0567449</c:v>
                </c:pt>
                <c:pt idx="1067">
                  <c:v>1509.700343</c:v>
                </c:pt>
                <c:pt idx="1068">
                  <c:v>1511.4363283</c:v>
                </c:pt>
                <c:pt idx="1069">
                  <c:v>1511.1368150000001</c:v>
                </c:pt>
                <c:pt idx="1070">
                  <c:v>1512.1605247</c:v>
                </c:pt>
                <c:pt idx="1071">
                  <c:v>1513.0724757999999</c:v>
                </c:pt>
                <c:pt idx="1072">
                  <c:v>1513.1946653</c:v>
                </c:pt>
                <c:pt idx="1073">
                  <c:v>1515.9260482</c:v>
                </c:pt>
                <c:pt idx="1074">
                  <c:v>1516.0467475999999</c:v>
                </c:pt>
                <c:pt idx="1075">
                  <c:v>1517.1717851999999</c:v>
                </c:pt>
                <c:pt idx="1076">
                  <c:v>1518.4696764000007</c:v>
                </c:pt>
                <c:pt idx="1077">
                  <c:v>1518.2133764</c:v>
                </c:pt>
                <c:pt idx="1078">
                  <c:v>1520.0372785</c:v>
                </c:pt>
                <c:pt idx="1079">
                  <c:v>1519.8376029999999</c:v>
                </c:pt>
                <c:pt idx="1080">
                  <c:v>1521.069929</c:v>
                </c:pt>
                <c:pt idx="1081">
                  <c:v>1521.0192651000007</c:v>
                </c:pt>
                <c:pt idx="1082">
                  <c:v>1523.5509723</c:v>
                </c:pt>
                <c:pt idx="1083">
                  <c:v>1524.5225281</c:v>
                </c:pt>
                <c:pt idx="1084">
                  <c:v>1524.7981995</c:v>
                </c:pt>
                <c:pt idx="1085">
                  <c:v>1525.1006930999999</c:v>
                </c:pt>
                <c:pt idx="1086">
                  <c:v>1527.1496027999999</c:v>
                </c:pt>
                <c:pt idx="1087">
                  <c:v>1527.9021114000006</c:v>
                </c:pt>
                <c:pt idx="1088">
                  <c:v>1528.4623951000001</c:v>
                </c:pt>
                <c:pt idx="1089">
                  <c:v>1530.5664389999993</c:v>
                </c:pt>
                <c:pt idx="1090">
                  <c:v>1530.6290239</c:v>
                </c:pt>
                <c:pt idx="1091">
                  <c:v>1533.9504927</c:v>
                </c:pt>
                <c:pt idx="1092">
                  <c:v>1533.221826</c:v>
                </c:pt>
                <c:pt idx="1093">
                  <c:v>1534.7566456000006</c:v>
                </c:pt>
                <c:pt idx="1094">
                  <c:v>1536.6625041</c:v>
                </c:pt>
                <c:pt idx="1095">
                  <c:v>1536.3525599000006</c:v>
                </c:pt>
                <c:pt idx="1096">
                  <c:v>1537.6325697000007</c:v>
                </c:pt>
                <c:pt idx="1097">
                  <c:v>1540.8586711000007</c:v>
                </c:pt>
                <c:pt idx="1098">
                  <c:v>1540.8422797999999</c:v>
                </c:pt>
                <c:pt idx="1099">
                  <c:v>1544.2650765000001</c:v>
                </c:pt>
                <c:pt idx="1100">
                  <c:v>1543.0461615000006</c:v>
                </c:pt>
                <c:pt idx="1101">
                  <c:v>1544.0877527000007</c:v>
                </c:pt>
                <c:pt idx="1102">
                  <c:v>1544.4811434000001</c:v>
                </c:pt>
                <c:pt idx="1103">
                  <c:v>1547.582075</c:v>
                </c:pt>
                <c:pt idx="1104">
                  <c:v>1548.1796116</c:v>
                </c:pt>
                <c:pt idx="1105">
                  <c:v>1548.3018010999999</c:v>
                </c:pt>
                <c:pt idx="1106">
                  <c:v>1549.6503561999998</c:v>
                </c:pt>
                <c:pt idx="1107">
                  <c:v>1552.5292605</c:v>
                </c:pt>
                <c:pt idx="1108">
                  <c:v>1551.6411513</c:v>
                </c:pt>
                <c:pt idx="1109">
                  <c:v>1553.3249824999998</c:v>
                </c:pt>
                <c:pt idx="1110">
                  <c:v>1554.3993561999998</c:v>
                </c:pt>
                <c:pt idx="1111">
                  <c:v>1556.1562031999999</c:v>
                </c:pt>
                <c:pt idx="1112">
                  <c:v>1558.1350774000007</c:v>
                </c:pt>
                <c:pt idx="1113">
                  <c:v>1557.6448291999998</c:v>
                </c:pt>
                <c:pt idx="1114">
                  <c:v>1559.1900796</c:v>
                </c:pt>
                <c:pt idx="1115">
                  <c:v>1559.4359486999999</c:v>
                </c:pt>
                <c:pt idx="1116">
                  <c:v>1561.3164753000001</c:v>
                </c:pt>
                <c:pt idx="1117">
                  <c:v>1562.9049391000001</c:v>
                </c:pt>
                <c:pt idx="1118">
                  <c:v>1563.7781471000001</c:v>
                </c:pt>
                <c:pt idx="1119">
                  <c:v>1564.1715377999999</c:v>
                </c:pt>
                <c:pt idx="1120">
                  <c:v>1566.0386533000008</c:v>
                </c:pt>
                <c:pt idx="1121">
                  <c:v>1566.6779131000001</c:v>
                </c:pt>
                <c:pt idx="1122">
                  <c:v>1568.9369291000007</c:v>
                </c:pt>
                <c:pt idx="1123">
                  <c:v>1570.0470656000007</c:v>
                </c:pt>
                <c:pt idx="1124">
                  <c:v>1569.2081301999999</c:v>
                </c:pt>
                <c:pt idx="1125">
                  <c:v>1571.6325491999999</c:v>
                </c:pt>
                <c:pt idx="1126">
                  <c:v>1571.9633549</c:v>
                </c:pt>
                <c:pt idx="1127">
                  <c:v>1574.1910784999998</c:v>
                </c:pt>
                <c:pt idx="1128">
                  <c:v>1575.5336732000001</c:v>
                </c:pt>
                <c:pt idx="1129">
                  <c:v>1576.5335411000001</c:v>
                </c:pt>
                <c:pt idx="1130">
                  <c:v>1577.7703374999999</c:v>
                </c:pt>
                <c:pt idx="1131">
                  <c:v>1577.3009509000001</c:v>
                </c:pt>
                <c:pt idx="1132">
                  <c:v>1578.0340879999999</c:v>
                </c:pt>
                <c:pt idx="1133">
                  <c:v>1581.6908329999994</c:v>
                </c:pt>
                <c:pt idx="1134">
                  <c:v>1582.3062508999999</c:v>
                </c:pt>
                <c:pt idx="1135">
                  <c:v>1584.0213745999993</c:v>
                </c:pt>
                <c:pt idx="1136">
                  <c:v>1585.1791947999998</c:v>
                </c:pt>
                <c:pt idx="1137">
                  <c:v>1585.3848307999992</c:v>
                </c:pt>
                <c:pt idx="1138">
                  <c:v>1586.7616981000001</c:v>
                </c:pt>
                <c:pt idx="1139">
                  <c:v>1588.7733549</c:v>
                </c:pt>
                <c:pt idx="1140">
                  <c:v>1588.0417078999999</c:v>
                </c:pt>
                <c:pt idx="1141">
                  <c:v>1589.0862792999999</c:v>
                </c:pt>
                <c:pt idx="1142">
                  <c:v>1591.7506069000001</c:v>
                </c:pt>
                <c:pt idx="1143">
                  <c:v>1591.9607133000006</c:v>
                </c:pt>
                <c:pt idx="1144">
                  <c:v>1592.0531004999998</c:v>
                </c:pt>
                <c:pt idx="1145">
                  <c:v>1594.0736979000001</c:v>
                </c:pt>
                <c:pt idx="1146">
                  <c:v>1594.4894402999994</c:v>
                </c:pt>
                <c:pt idx="1147">
                  <c:v>1597.4175185000001</c:v>
                </c:pt>
                <c:pt idx="1148">
                  <c:v>1598.2847661000001</c:v>
                </c:pt>
                <c:pt idx="1149">
                  <c:v>1600.4260629000007</c:v>
                </c:pt>
                <c:pt idx="1150">
                  <c:v>1599.9656171000008</c:v>
                </c:pt>
                <c:pt idx="1151">
                  <c:v>1601.8044203999993</c:v>
                </c:pt>
                <c:pt idx="1152">
                  <c:v>1603.7609427999998</c:v>
                </c:pt>
                <c:pt idx="1153">
                  <c:v>1603.5508364</c:v>
                </c:pt>
                <c:pt idx="1154">
                  <c:v>1606.5981239</c:v>
                </c:pt>
                <c:pt idx="1155">
                  <c:v>1607.6158732000001</c:v>
                </c:pt>
                <c:pt idx="1156">
                  <c:v>1607.7693552000001</c:v>
                </c:pt>
                <c:pt idx="1157">
                  <c:v>1607.8125685</c:v>
                </c:pt>
                <c:pt idx="1158">
                  <c:v>1610.6750816000001</c:v>
                </c:pt>
                <c:pt idx="1159">
                  <c:v>1611.4529221999999</c:v>
                </c:pt>
                <c:pt idx="1160">
                  <c:v>1613.1561248999992</c:v>
                </c:pt>
                <c:pt idx="1161">
                  <c:v>1612.8923743999994</c:v>
                </c:pt>
                <c:pt idx="1162">
                  <c:v>1616.0007565999999</c:v>
                </c:pt>
                <c:pt idx="1163">
                  <c:v>1616.4597123999999</c:v>
                </c:pt>
                <c:pt idx="1164">
                  <c:v>1618.0451959000006</c:v>
                </c:pt>
                <c:pt idx="1165">
                  <c:v>1619.4295138000007</c:v>
                </c:pt>
                <c:pt idx="1166">
                  <c:v>1621.1312263999994</c:v>
                </c:pt>
                <c:pt idx="1167">
                  <c:v>1622.9104251000001</c:v>
                </c:pt>
                <c:pt idx="1168">
                  <c:v>1623.2382505999999</c:v>
                </c:pt>
                <c:pt idx="1169">
                  <c:v>1624.4765371000008</c:v>
                </c:pt>
                <c:pt idx="1170">
                  <c:v>1624.5540231</c:v>
                </c:pt>
                <c:pt idx="1171">
                  <c:v>1625.9025782000001</c:v>
                </c:pt>
                <c:pt idx="1172">
                  <c:v>1625.7833688999992</c:v>
                </c:pt>
                <c:pt idx="1173">
                  <c:v>1627.8680414</c:v>
                </c:pt>
                <c:pt idx="1174">
                  <c:v>1629.4162720000006</c:v>
                </c:pt>
                <c:pt idx="1175">
                  <c:v>1630.6888311999999</c:v>
                </c:pt>
                <c:pt idx="1176">
                  <c:v>1634.3187541000007</c:v>
                </c:pt>
                <c:pt idx="1177">
                  <c:v>1635.0131481999993</c:v>
                </c:pt>
                <c:pt idx="1178">
                  <c:v>1635.0638121</c:v>
                </c:pt>
                <c:pt idx="1179">
                  <c:v>1636.9145364000001</c:v>
                </c:pt>
                <c:pt idx="1180">
                  <c:v>1638.6520117999999</c:v>
                </c:pt>
                <c:pt idx="1181">
                  <c:v>1640.0616616000007</c:v>
                </c:pt>
                <c:pt idx="1182">
                  <c:v>1641.9943421999992</c:v>
                </c:pt>
                <c:pt idx="1183">
                  <c:v>1641.5100545</c:v>
                </c:pt>
                <c:pt idx="1184">
                  <c:v>1644.0492122999992</c:v>
                </c:pt>
                <c:pt idx="1185">
                  <c:v>1646.2620347999998</c:v>
                </c:pt>
                <c:pt idx="1186">
                  <c:v>1646.7567533000008</c:v>
                </c:pt>
                <c:pt idx="1187">
                  <c:v>1648.4823077999999</c:v>
                </c:pt>
                <c:pt idx="1188">
                  <c:v>1649.8710959999999</c:v>
                </c:pt>
                <c:pt idx="1189">
                  <c:v>1650.1303761999998</c:v>
                </c:pt>
                <c:pt idx="1190">
                  <c:v>1650.2287239000007</c:v>
                </c:pt>
                <c:pt idx="1191">
                  <c:v>1652.3953527000001</c:v>
                </c:pt>
                <c:pt idx="1192">
                  <c:v>1654.8987477999999</c:v>
                </c:pt>
                <c:pt idx="1193">
                  <c:v>1656.2711446999992</c:v>
                </c:pt>
                <c:pt idx="1194">
                  <c:v>1656.9878905999999</c:v>
                </c:pt>
                <c:pt idx="1195">
                  <c:v>1656.947657500001</c:v>
                </c:pt>
                <c:pt idx="1196">
                  <c:v>1658.2768410000001</c:v>
                </c:pt>
                <c:pt idx="1197">
                  <c:v>1660.5984419999993</c:v>
                </c:pt>
                <c:pt idx="1198">
                  <c:v>1662.2271389</c:v>
                </c:pt>
                <c:pt idx="1199">
                  <c:v>1661.4597291000007</c:v>
                </c:pt>
                <c:pt idx="1200">
                  <c:v>1665.4532402999994</c:v>
                </c:pt>
                <c:pt idx="1201">
                  <c:v>1663.870737</c:v>
                </c:pt>
                <c:pt idx="1202">
                  <c:v>1666.4262861000007</c:v>
                </c:pt>
                <c:pt idx="1203">
                  <c:v>1668.1890934999999</c:v>
                </c:pt>
                <c:pt idx="1204">
                  <c:v>1667.6943748999988</c:v>
                </c:pt>
                <c:pt idx="1205">
                  <c:v>1671.1901872999993</c:v>
                </c:pt>
                <c:pt idx="1206">
                  <c:v>1670.6805675999999</c:v>
                </c:pt>
                <c:pt idx="1207">
                  <c:v>1670.9353775000006</c:v>
                </c:pt>
                <c:pt idx="1208">
                  <c:v>1674.471423</c:v>
                </c:pt>
                <c:pt idx="1209">
                  <c:v>1675.6381839999999</c:v>
                </c:pt>
                <c:pt idx="1210">
                  <c:v>1675.1732677</c:v>
                </c:pt>
                <c:pt idx="1211">
                  <c:v>1675.9406775000007</c:v>
                </c:pt>
                <c:pt idx="1212">
                  <c:v>1677.7064651000007</c:v>
                </c:pt>
                <c:pt idx="1213">
                  <c:v>1679.7255725000007</c:v>
                </c:pt>
                <c:pt idx="1214">
                  <c:v>1682.4703664000001</c:v>
                </c:pt>
                <c:pt idx="1215">
                  <c:v>1682.5001686999999</c:v>
                </c:pt>
                <c:pt idx="1216">
                  <c:v>1682.4390739000007</c:v>
                </c:pt>
                <c:pt idx="1217">
                  <c:v>1684.4641417</c:v>
                </c:pt>
                <c:pt idx="1218">
                  <c:v>1685.776934</c:v>
                </c:pt>
                <c:pt idx="1219">
                  <c:v>1686.8021338999993</c:v>
                </c:pt>
                <c:pt idx="1220">
                  <c:v>1689.6363347999998</c:v>
                </c:pt>
                <c:pt idx="1221">
                  <c:v>1690.2964562</c:v>
                </c:pt>
                <c:pt idx="1222">
                  <c:v>1691.9042915</c:v>
                </c:pt>
                <c:pt idx="1223">
                  <c:v>1693.7639564000001</c:v>
                </c:pt>
                <c:pt idx="1224">
                  <c:v>1694.4866627000008</c:v>
                </c:pt>
                <c:pt idx="1225">
                  <c:v>1697.2567885999999</c:v>
                </c:pt>
                <c:pt idx="1226">
                  <c:v>1697.5071281</c:v>
                </c:pt>
                <c:pt idx="1227">
                  <c:v>1697.4147409</c:v>
                </c:pt>
                <c:pt idx="1228">
                  <c:v>1698.031649</c:v>
                </c:pt>
                <c:pt idx="1229">
                  <c:v>1699.7989267</c:v>
                </c:pt>
                <c:pt idx="1230">
                  <c:v>1701.4022917000007</c:v>
                </c:pt>
                <c:pt idx="1231">
                  <c:v>1701.2160271000007</c:v>
                </c:pt>
                <c:pt idx="1232">
                  <c:v>1703.6240547999998</c:v>
                </c:pt>
                <c:pt idx="1233">
                  <c:v>1704.8563807999999</c:v>
                </c:pt>
                <c:pt idx="1234">
                  <c:v>1705.9814184999998</c:v>
                </c:pt>
                <c:pt idx="1235">
                  <c:v>1707.915589200001</c:v>
                </c:pt>
                <c:pt idx="1236">
                  <c:v>1708.7947577000007</c:v>
                </c:pt>
                <c:pt idx="1237">
                  <c:v>1709.517464</c:v>
                </c:pt>
                <c:pt idx="1238">
                  <c:v>1711.8405551000008</c:v>
                </c:pt>
                <c:pt idx="1239">
                  <c:v>1711.4322632999999</c:v>
                </c:pt>
                <c:pt idx="1240">
                  <c:v>1714.1383140999992</c:v>
                </c:pt>
                <c:pt idx="1241">
                  <c:v>1715.7029361</c:v>
                </c:pt>
                <c:pt idx="1242">
                  <c:v>1717.0321196</c:v>
                </c:pt>
                <c:pt idx="1243">
                  <c:v>1718.0275172000001</c:v>
                </c:pt>
                <c:pt idx="1244">
                  <c:v>1719.7277397000007</c:v>
                </c:pt>
                <c:pt idx="1245">
                  <c:v>1718.461141</c:v>
                </c:pt>
                <c:pt idx="1246">
                  <c:v>1720.3208059000001</c:v>
                </c:pt>
                <c:pt idx="1247">
                  <c:v>1723.2712357999999</c:v>
                </c:pt>
                <c:pt idx="1248">
                  <c:v>1724.0907996999999</c:v>
                </c:pt>
                <c:pt idx="1249">
                  <c:v>1725.3648489999994</c:v>
                </c:pt>
                <c:pt idx="1250">
                  <c:v>1726.5658825999999</c:v>
                </c:pt>
                <c:pt idx="1251">
                  <c:v>1729.0499061</c:v>
                </c:pt>
                <c:pt idx="1252">
                  <c:v>1730.4416745999999</c:v>
                </c:pt>
                <c:pt idx="1253">
                  <c:v>1730.9244721999999</c:v>
                </c:pt>
                <c:pt idx="1254">
                  <c:v>1732.4667423999999</c:v>
                </c:pt>
                <c:pt idx="1255">
                  <c:v>1733.8391392999993</c:v>
                </c:pt>
                <c:pt idx="1256">
                  <c:v>1734.7898333999999</c:v>
                </c:pt>
                <c:pt idx="1257">
                  <c:v>1737.0741814</c:v>
                </c:pt>
                <c:pt idx="1258">
                  <c:v>1737.0816319999999</c:v>
                </c:pt>
                <c:pt idx="1259">
                  <c:v>1739.5015805999999</c:v>
                </c:pt>
                <c:pt idx="1260">
                  <c:v>1740.0812357999998</c:v>
                </c:pt>
                <c:pt idx="1261">
                  <c:v>1742.5443977</c:v>
                </c:pt>
                <c:pt idx="1262">
                  <c:v>1743.5204237999999</c:v>
                </c:pt>
                <c:pt idx="1263">
                  <c:v>1745.6274479999993</c:v>
                </c:pt>
                <c:pt idx="1264">
                  <c:v>1746.9774932</c:v>
                </c:pt>
                <c:pt idx="1265">
                  <c:v>1746.8627541999999</c:v>
                </c:pt>
                <c:pt idx="1266">
                  <c:v>1749.2692918</c:v>
                </c:pt>
                <c:pt idx="1267">
                  <c:v>1751.2362450000001</c:v>
                </c:pt>
                <c:pt idx="1268">
                  <c:v>1752.3612826999993</c:v>
                </c:pt>
                <c:pt idx="1269">
                  <c:v>1752.8798431</c:v>
                </c:pt>
                <c:pt idx="1270">
                  <c:v>1756.5559596000007</c:v>
                </c:pt>
                <c:pt idx="1271">
                  <c:v>1757.2056502000007</c:v>
                </c:pt>
                <c:pt idx="1272">
                  <c:v>1757.6228827</c:v>
                </c:pt>
                <c:pt idx="1273">
                  <c:v>1757.4068159000008</c:v>
                </c:pt>
                <c:pt idx="1274">
                  <c:v>1760.8474939999999</c:v>
                </c:pt>
                <c:pt idx="1275">
                  <c:v>1763.1229013</c:v>
                </c:pt>
                <c:pt idx="1276">
                  <c:v>1763.6921256999992</c:v>
                </c:pt>
                <c:pt idx="1277">
                  <c:v>1764.3671482999994</c:v>
                </c:pt>
                <c:pt idx="1278">
                  <c:v>1765.4266208000001</c:v>
                </c:pt>
                <c:pt idx="1279">
                  <c:v>1768.3353274999999</c:v>
                </c:pt>
                <c:pt idx="1280">
                  <c:v>1768.029853700001</c:v>
                </c:pt>
                <c:pt idx="1281">
                  <c:v>1771.2991685</c:v>
                </c:pt>
                <c:pt idx="1282">
                  <c:v>1772.2334713</c:v>
                </c:pt>
                <c:pt idx="1283">
                  <c:v>1774.3404954999999</c:v>
                </c:pt>
                <c:pt idx="1284">
                  <c:v>1773.9396542000006</c:v>
                </c:pt>
                <c:pt idx="1285">
                  <c:v>1774.3956298000001</c:v>
                </c:pt>
                <c:pt idx="1286">
                  <c:v>1778.5098404</c:v>
                </c:pt>
                <c:pt idx="1287">
                  <c:v>1781.3097686000001</c:v>
                </c:pt>
                <c:pt idx="1288">
                  <c:v>1780.2130431</c:v>
                </c:pt>
                <c:pt idx="1289">
                  <c:v>1784.5954746</c:v>
                </c:pt>
                <c:pt idx="1290">
                  <c:v>1784.3272537000007</c:v>
                </c:pt>
                <c:pt idx="1291">
                  <c:v>1785.0484699000001</c:v>
                </c:pt>
                <c:pt idx="1292">
                  <c:v>1787.1554940999993</c:v>
                </c:pt>
                <c:pt idx="1293">
                  <c:v>1788.8721078999993</c:v>
                </c:pt>
                <c:pt idx="1294">
                  <c:v>1789.4040792999999</c:v>
                </c:pt>
                <c:pt idx="1295">
                  <c:v>1791.5751785</c:v>
                </c:pt>
                <c:pt idx="1296">
                  <c:v>1793.2366580000007</c:v>
                </c:pt>
                <c:pt idx="1297">
                  <c:v>1795.9173768999999</c:v>
                </c:pt>
                <c:pt idx="1298">
                  <c:v>1796.4374273999999</c:v>
                </c:pt>
                <c:pt idx="1299">
                  <c:v>1796.2139099999999</c:v>
                </c:pt>
                <c:pt idx="1300">
                  <c:v>1799.5279281999999</c:v>
                </c:pt>
                <c:pt idx="1301">
                  <c:v>1799.7544258999992</c:v>
                </c:pt>
                <c:pt idx="1302">
                  <c:v>1801.5768379000001</c:v>
                </c:pt>
                <c:pt idx="1303">
                  <c:v>1803.1727523</c:v>
                </c:pt>
                <c:pt idx="1304">
                  <c:v>1802.9373138999999</c:v>
                </c:pt>
                <c:pt idx="1305">
                  <c:v>1805.3527921</c:v>
                </c:pt>
                <c:pt idx="1306">
                  <c:v>1807.0008605999999</c:v>
                </c:pt>
                <c:pt idx="1307">
                  <c:v>1808.6772411999998</c:v>
                </c:pt>
                <c:pt idx="1308">
                  <c:v>1811.4995211000007</c:v>
                </c:pt>
                <c:pt idx="1309">
                  <c:v>1812.7676100000001</c:v>
                </c:pt>
                <c:pt idx="1310">
                  <c:v>1812.8912895999993</c:v>
                </c:pt>
                <c:pt idx="1311">
                  <c:v>1815.0236457999999</c:v>
                </c:pt>
                <c:pt idx="1312">
                  <c:v>1815.232262</c:v>
                </c:pt>
                <c:pt idx="1313">
                  <c:v>1817.2200769000001</c:v>
                </c:pt>
                <c:pt idx="1314">
                  <c:v>1818.8338727</c:v>
                </c:pt>
                <c:pt idx="1315">
                  <c:v>1820.9110945</c:v>
                </c:pt>
                <c:pt idx="1316">
                  <c:v>1820.7069486</c:v>
                </c:pt>
                <c:pt idx="1317">
                  <c:v>1821.6576427</c:v>
                </c:pt>
                <c:pt idx="1318">
                  <c:v>1822.5770444</c:v>
                </c:pt>
                <c:pt idx="1319">
                  <c:v>1825.2085894000011</c:v>
                </c:pt>
                <c:pt idx="1320">
                  <c:v>1825.2860755000006</c:v>
                </c:pt>
                <c:pt idx="1321">
                  <c:v>1827.9265612000013</c:v>
                </c:pt>
                <c:pt idx="1322">
                  <c:v>1828.7803977999999</c:v>
                </c:pt>
                <c:pt idx="1323">
                  <c:v>1829.6312541</c:v>
                </c:pt>
                <c:pt idx="1324">
                  <c:v>1831.6116184</c:v>
                </c:pt>
                <c:pt idx="1325">
                  <c:v>1832.5205892000001</c:v>
                </c:pt>
                <c:pt idx="1326">
                  <c:v>1833.9287489999999</c:v>
                </c:pt>
                <c:pt idx="1327">
                  <c:v>1834.6782774000001</c:v>
                </c:pt>
                <c:pt idx="1328">
                  <c:v>1836.4351243000001</c:v>
                </c:pt>
                <c:pt idx="1329">
                  <c:v>1837.5691026</c:v>
                </c:pt>
                <c:pt idx="1330">
                  <c:v>1840.2364104999999</c:v>
                </c:pt>
                <c:pt idx="1331">
                  <c:v>1839.8325890000001</c:v>
                </c:pt>
                <c:pt idx="1332">
                  <c:v>1841.6818231</c:v>
                </c:pt>
                <c:pt idx="1333">
                  <c:v>1842.5147979999999</c:v>
                </c:pt>
                <c:pt idx="1334">
                  <c:v>1844.3506210999999</c:v>
                </c:pt>
                <c:pt idx="1335">
                  <c:v>1845.4309553000007</c:v>
                </c:pt>
                <c:pt idx="1336">
                  <c:v>1847.4426120999999</c:v>
                </c:pt>
                <c:pt idx="1337">
                  <c:v>1846.9553441</c:v>
                </c:pt>
                <c:pt idx="1338">
                  <c:v>1848.4767526000007</c:v>
                </c:pt>
                <c:pt idx="1339">
                  <c:v>1850.3081053000001</c:v>
                </c:pt>
                <c:pt idx="1340">
                  <c:v>1853.027567300001</c:v>
                </c:pt>
                <c:pt idx="1341">
                  <c:v>1853.8858742</c:v>
                </c:pt>
                <c:pt idx="1342">
                  <c:v>1855.5950373000001</c:v>
                </c:pt>
                <c:pt idx="1343">
                  <c:v>1855.4296345</c:v>
                </c:pt>
                <c:pt idx="1344">
                  <c:v>1857.1104854</c:v>
                </c:pt>
                <c:pt idx="1345">
                  <c:v>1856.5114587999999</c:v>
                </c:pt>
                <c:pt idx="1346">
                  <c:v>1857.6364963999993</c:v>
                </c:pt>
                <c:pt idx="1347">
                  <c:v>1858.1714480999985</c:v>
                </c:pt>
                <c:pt idx="1348">
                  <c:v>1859.8984926999992</c:v>
                </c:pt>
                <c:pt idx="1349">
                  <c:v>1860.9922379</c:v>
                </c:pt>
                <c:pt idx="1350">
                  <c:v>1862.0979041000001</c:v>
                </c:pt>
                <c:pt idx="1351">
                  <c:v>1863.0858511000008</c:v>
                </c:pt>
                <c:pt idx="1352">
                  <c:v>1864.9917095999999</c:v>
                </c:pt>
                <c:pt idx="1353">
                  <c:v>1866.5011972</c:v>
                </c:pt>
                <c:pt idx="1354">
                  <c:v>1869.4456667000011</c:v>
                </c:pt>
                <c:pt idx="1355">
                  <c:v>1870.0417130999999</c:v>
                </c:pt>
                <c:pt idx="1356">
                  <c:v>1870.4917281999999</c:v>
                </c:pt>
                <c:pt idx="1357">
                  <c:v>1871.3425844999999</c:v>
                </c:pt>
                <c:pt idx="1358">
                  <c:v>1874.0680069</c:v>
                </c:pt>
                <c:pt idx="1359">
                  <c:v>1876.0066479000006</c:v>
                </c:pt>
                <c:pt idx="1360">
                  <c:v>1876.7025322</c:v>
                </c:pt>
                <c:pt idx="1361">
                  <c:v>1879.0211529000001</c:v>
                </c:pt>
                <c:pt idx="1362">
                  <c:v>1880.3607672000001</c:v>
                </c:pt>
                <c:pt idx="1363">
                  <c:v>1882.3500723</c:v>
                </c:pt>
                <c:pt idx="1364">
                  <c:v>1884.1367215</c:v>
                </c:pt>
                <c:pt idx="1365">
                  <c:v>1885.5359404999999</c:v>
                </c:pt>
                <c:pt idx="1366">
                  <c:v>1887.3315304999999</c:v>
                </c:pt>
                <c:pt idx="1367">
                  <c:v>1887.4984234999999</c:v>
                </c:pt>
                <c:pt idx="1368">
                  <c:v>1889.2627209</c:v>
                </c:pt>
                <c:pt idx="1369">
                  <c:v>1890.0942057</c:v>
                </c:pt>
                <c:pt idx="1370">
                  <c:v>1891.9061869000006</c:v>
                </c:pt>
                <c:pt idx="1371">
                  <c:v>1894.6569413</c:v>
                </c:pt>
                <c:pt idx="1372">
                  <c:v>1895.4541534000007</c:v>
                </c:pt>
                <c:pt idx="1373">
                  <c:v>1897.0113247999998</c:v>
                </c:pt>
                <c:pt idx="1374">
                  <c:v>1897.0068544000007</c:v>
                </c:pt>
                <c:pt idx="1375">
                  <c:v>1900.3745167999998</c:v>
                </c:pt>
                <c:pt idx="1376">
                  <c:v>1901.3535231000001</c:v>
                </c:pt>
                <c:pt idx="1377">
                  <c:v>1902.1745771000001</c:v>
                </c:pt>
                <c:pt idx="1378">
                  <c:v>1904.9730152</c:v>
                </c:pt>
                <c:pt idx="1379">
                  <c:v>1904.7345966</c:v>
                </c:pt>
                <c:pt idx="1380">
                  <c:v>1905.6644290999993</c:v>
                </c:pt>
                <c:pt idx="1381">
                  <c:v>1907.1411340999994</c:v>
                </c:pt>
                <c:pt idx="1382">
                  <c:v>1909.9321216000001</c:v>
                </c:pt>
                <c:pt idx="1383">
                  <c:v>1911.1659377999999</c:v>
                </c:pt>
                <c:pt idx="1384">
                  <c:v>1911.3492220999992</c:v>
                </c:pt>
                <c:pt idx="1385">
                  <c:v>1913.7095660000007</c:v>
                </c:pt>
                <c:pt idx="1386">
                  <c:v>1915.3829664</c:v>
                </c:pt>
                <c:pt idx="1387">
                  <c:v>1917.7284092</c:v>
                </c:pt>
                <c:pt idx="1388">
                  <c:v>1918.0428237000001</c:v>
                </c:pt>
                <c:pt idx="1389">
                  <c:v>1919.6506589999999</c:v>
                </c:pt>
                <c:pt idx="1390">
                  <c:v>1920.9992141</c:v>
                </c:pt>
                <c:pt idx="1391">
                  <c:v>1921.8143075999992</c:v>
                </c:pt>
                <c:pt idx="1392">
                  <c:v>1923.9138812000001</c:v>
                </c:pt>
                <c:pt idx="1393">
                  <c:v>1927.3649900999992</c:v>
                </c:pt>
                <c:pt idx="1394">
                  <c:v>1926.9641488999994</c:v>
                </c:pt>
                <c:pt idx="1395">
                  <c:v>1927.3143261999992</c:v>
                </c:pt>
                <c:pt idx="1396">
                  <c:v>1929.0100783</c:v>
                </c:pt>
                <c:pt idx="1397">
                  <c:v>1933.1362098</c:v>
                </c:pt>
                <c:pt idx="1398">
                  <c:v>1933.3299248999992</c:v>
                </c:pt>
                <c:pt idx="1399">
                  <c:v>1936.2162799000007</c:v>
                </c:pt>
                <c:pt idx="1400">
                  <c:v>1933.9140505</c:v>
                </c:pt>
                <c:pt idx="1401">
                  <c:v>1935.9108060999999</c:v>
                </c:pt>
                <c:pt idx="1402">
                  <c:v>1937.9477948000001</c:v>
                </c:pt>
                <c:pt idx="1403">
                  <c:v>1938.725635400001</c:v>
                </c:pt>
                <c:pt idx="1404">
                  <c:v>1940.0116055999999</c:v>
                </c:pt>
                <c:pt idx="1405">
                  <c:v>1942.2497600000006</c:v>
                </c:pt>
                <c:pt idx="1406">
                  <c:v>1943.1542604999993</c:v>
                </c:pt>
                <c:pt idx="1407">
                  <c:v>1944.1422074999998</c:v>
                </c:pt>
                <c:pt idx="1408">
                  <c:v>1944.1019744</c:v>
                </c:pt>
                <c:pt idx="1409">
                  <c:v>1947.7229565</c:v>
                </c:pt>
                <c:pt idx="1410">
                  <c:v>1948.4397024000007</c:v>
                </c:pt>
                <c:pt idx="1411">
                  <c:v>1949.7688860000001</c:v>
                </c:pt>
                <c:pt idx="1412">
                  <c:v>1950.4409283</c:v>
                </c:pt>
                <c:pt idx="1413">
                  <c:v>1953.4345716000007</c:v>
                </c:pt>
                <c:pt idx="1414">
                  <c:v>1952.7044146999992</c:v>
                </c:pt>
                <c:pt idx="1415">
                  <c:v>1954.3107599000007</c:v>
                </c:pt>
                <c:pt idx="1416">
                  <c:v>1956.839487</c:v>
                </c:pt>
                <c:pt idx="1417">
                  <c:v>1957.7886908999999</c:v>
                </c:pt>
                <c:pt idx="1418">
                  <c:v>1959.9448889</c:v>
                </c:pt>
                <c:pt idx="1419">
                  <c:v>1956.0437649</c:v>
                </c:pt>
                <c:pt idx="1420">
                  <c:v>1956.0899585</c:v>
                </c:pt>
                <c:pt idx="1421">
                  <c:v>1960.6631248999988</c:v>
                </c:pt>
                <c:pt idx="1422">
                  <c:v>1961.1489027999999</c:v>
                </c:pt>
                <c:pt idx="1423">
                  <c:v>1963.1188362999994</c:v>
                </c:pt>
                <c:pt idx="1424">
                  <c:v>1963.0845635999999</c:v>
                </c:pt>
                <c:pt idx="1425">
                  <c:v>1965.6833260999986</c:v>
                </c:pt>
                <c:pt idx="1426">
                  <c:v>1965.4732197999999</c:v>
                </c:pt>
                <c:pt idx="1427">
                  <c:v>1970.6096500000001</c:v>
                </c:pt>
                <c:pt idx="1428">
                  <c:v>1970.3891127999998</c:v>
                </c:pt>
                <c:pt idx="1429">
                  <c:v>1972.2323864999998</c:v>
                </c:pt>
                <c:pt idx="1430">
                  <c:v>1974.7387618000007</c:v>
                </c:pt>
                <c:pt idx="1431">
                  <c:v>1976.2899726999999</c:v>
                </c:pt>
                <c:pt idx="1432">
                  <c:v>1977.1870225999994</c:v>
                </c:pt>
                <c:pt idx="1433">
                  <c:v>1978.7754864000001</c:v>
                </c:pt>
                <c:pt idx="1434">
                  <c:v>1979.5458764000007</c:v>
                </c:pt>
                <c:pt idx="1435">
                  <c:v>1982.5424998999993</c:v>
                </c:pt>
                <c:pt idx="1436">
                  <c:v>1984.7776741000007</c:v>
                </c:pt>
                <c:pt idx="1437">
                  <c:v>1985.148713</c:v>
                </c:pt>
                <c:pt idx="1438">
                  <c:v>1986.4600152</c:v>
                </c:pt>
                <c:pt idx="1439">
                  <c:v>1988.3107394000001</c:v>
                </c:pt>
                <c:pt idx="1440">
                  <c:v>1990.3283566</c:v>
                </c:pt>
                <c:pt idx="1441">
                  <c:v>1991.6888325999994</c:v>
                </c:pt>
                <c:pt idx="1442">
                  <c:v>1995.0356334000007</c:v>
                </c:pt>
                <c:pt idx="1443">
                  <c:v>1994.938775900001</c:v>
                </c:pt>
                <c:pt idx="1444">
                  <c:v>1997.2007722000001</c:v>
                </c:pt>
                <c:pt idx="1445">
                  <c:v>1998.3973354</c:v>
                </c:pt>
                <c:pt idx="1446">
                  <c:v>1999.1587847000001</c:v>
                </c:pt>
                <c:pt idx="1447">
                  <c:v>2001.6428082999994</c:v>
                </c:pt>
                <c:pt idx="1448">
                  <c:v>2003.5725087000001</c:v>
                </c:pt>
                <c:pt idx="1449">
                  <c:v>2005.2131264999998</c:v>
                </c:pt>
                <c:pt idx="1450">
                  <c:v>2006.5706223</c:v>
                </c:pt>
                <c:pt idx="1451">
                  <c:v>2008.3319395999993</c:v>
                </c:pt>
                <c:pt idx="1452">
                  <c:v>2010.9217614000011</c:v>
                </c:pt>
                <c:pt idx="1453">
                  <c:v>2010.6758921999999</c:v>
                </c:pt>
                <c:pt idx="1454">
                  <c:v>2011.4745945</c:v>
                </c:pt>
                <c:pt idx="1455">
                  <c:v>2012.8067583000006</c:v>
                </c:pt>
                <c:pt idx="1456">
                  <c:v>2016.9001072999999</c:v>
                </c:pt>
                <c:pt idx="1457">
                  <c:v>2015.9389824000007</c:v>
                </c:pt>
                <c:pt idx="1458">
                  <c:v>2018.6182111999999</c:v>
                </c:pt>
                <c:pt idx="1459">
                  <c:v>2019.4288343000001</c:v>
                </c:pt>
                <c:pt idx="1460">
                  <c:v>2020.2975720000006</c:v>
                </c:pt>
                <c:pt idx="1461">
                  <c:v>2021.6014235999994</c:v>
                </c:pt>
                <c:pt idx="1462">
                  <c:v>2023.2643931999999</c:v>
                </c:pt>
                <c:pt idx="1463">
                  <c:v>2026.3712853</c:v>
                </c:pt>
                <c:pt idx="1464">
                  <c:v>2027.5514573</c:v>
                </c:pt>
                <c:pt idx="1465">
                  <c:v>2028.5259932000001</c:v>
                </c:pt>
                <c:pt idx="1466">
                  <c:v>2030.9206098000006</c:v>
                </c:pt>
                <c:pt idx="1467">
                  <c:v>2034.2241973</c:v>
                </c:pt>
                <c:pt idx="1468">
                  <c:v>2033.6743443999987</c:v>
                </c:pt>
                <c:pt idx="1469">
                  <c:v>2036.6650075</c:v>
                </c:pt>
                <c:pt idx="1470">
                  <c:v>2036.5532487999992</c:v>
                </c:pt>
                <c:pt idx="1471">
                  <c:v>2038.4024829</c:v>
                </c:pt>
                <c:pt idx="1472">
                  <c:v>2041.1547272999994</c:v>
                </c:pt>
                <c:pt idx="1473">
                  <c:v>2043.1663841</c:v>
                </c:pt>
                <c:pt idx="1474">
                  <c:v>2042.1620457999998</c:v>
                </c:pt>
                <c:pt idx="1475">
                  <c:v>2045.7159728000001</c:v>
                </c:pt>
                <c:pt idx="1476">
                  <c:v>2047.5711673000001</c:v>
                </c:pt>
                <c:pt idx="1477">
                  <c:v>2049.1387694999985</c:v>
                </c:pt>
                <c:pt idx="1478">
                  <c:v>2049.3682473999997</c:v>
                </c:pt>
                <c:pt idx="1479">
                  <c:v>2051.8448203999997</c:v>
                </c:pt>
                <c:pt idx="1480">
                  <c:v>2053.9786666999998</c:v>
                </c:pt>
                <c:pt idx="1481">
                  <c:v>2054.5404403999987</c:v>
                </c:pt>
                <c:pt idx="1482">
                  <c:v>2055.8085292999999</c:v>
                </c:pt>
                <c:pt idx="1483">
                  <c:v>2059.052512000002</c:v>
                </c:pt>
                <c:pt idx="1484">
                  <c:v>2060.0643009</c:v>
                </c:pt>
                <c:pt idx="1485">
                  <c:v>2060.3861659999998</c:v>
                </c:pt>
                <c:pt idx="1486">
                  <c:v>2061.1714572000014</c:v>
                </c:pt>
                <c:pt idx="1487">
                  <c:v>2062.8597587000013</c:v>
                </c:pt>
                <c:pt idx="1488">
                  <c:v>2066.1365240999999</c:v>
                </c:pt>
                <c:pt idx="1489">
                  <c:v>2066.8726413999998</c:v>
                </c:pt>
                <c:pt idx="1490">
                  <c:v>2068.2852714999985</c:v>
                </c:pt>
                <c:pt idx="1491">
                  <c:v>2069.1450685</c:v>
                </c:pt>
                <c:pt idx="1492">
                  <c:v>2070.3639834999999</c:v>
                </c:pt>
                <c:pt idx="1493">
                  <c:v>2073.4544842999999</c:v>
                </c:pt>
                <c:pt idx="1494">
                  <c:v>2073.4425633999999</c:v>
                </c:pt>
                <c:pt idx="1495">
                  <c:v>2074.4707435000014</c:v>
                </c:pt>
                <c:pt idx="1496">
                  <c:v>2075.6464451999982</c:v>
                </c:pt>
                <c:pt idx="1497">
                  <c:v>2080.1018924</c:v>
                </c:pt>
                <c:pt idx="1498">
                  <c:v>2080.8394997999999</c:v>
                </c:pt>
                <c:pt idx="1499">
                  <c:v>2081.6307514999999</c:v>
                </c:pt>
                <c:pt idx="1500">
                  <c:v>2082.6663822</c:v>
                </c:pt>
                <c:pt idx="1501">
                  <c:v>2084.4962448000001</c:v>
                </c:pt>
                <c:pt idx="1502">
                  <c:v>2086.4572376000015</c:v>
                </c:pt>
                <c:pt idx="1503">
                  <c:v>2087.4779671000001</c:v>
                </c:pt>
                <c:pt idx="1504">
                  <c:v>2087.7446978999997</c:v>
                </c:pt>
                <c:pt idx="1505">
                  <c:v>2092.1986549999997</c:v>
                </c:pt>
                <c:pt idx="1506">
                  <c:v>2093.5308187999999</c:v>
                </c:pt>
                <c:pt idx="1507">
                  <c:v>2094.6364849999986</c:v>
                </c:pt>
                <c:pt idx="1508">
                  <c:v>2097.0996469000002</c:v>
                </c:pt>
                <c:pt idx="1509">
                  <c:v>2097.8506655000001</c:v>
                </c:pt>
                <c:pt idx="1510">
                  <c:v>2099.5642989999997</c:v>
                </c:pt>
                <c:pt idx="1511">
                  <c:v>2101.5789359999999</c:v>
                </c:pt>
                <c:pt idx="1512">
                  <c:v>2102.6950330000013</c:v>
                </c:pt>
                <c:pt idx="1513">
                  <c:v>2102.3001522000027</c:v>
                </c:pt>
                <c:pt idx="1514">
                  <c:v>2106.3815801999999</c:v>
                </c:pt>
                <c:pt idx="1515">
                  <c:v>2106.5246313999987</c:v>
                </c:pt>
                <c:pt idx="1516">
                  <c:v>2109.3081683</c:v>
                </c:pt>
                <c:pt idx="1517">
                  <c:v>2109.0950816999998</c:v>
                </c:pt>
                <c:pt idx="1518">
                  <c:v>2110.7044070999987</c:v>
                </c:pt>
                <c:pt idx="1519">
                  <c:v>2113.2793277999999</c:v>
                </c:pt>
                <c:pt idx="1520">
                  <c:v>2114.4073457</c:v>
                </c:pt>
                <c:pt idx="1521">
                  <c:v>2116.9792861000001</c:v>
                </c:pt>
                <c:pt idx="1522">
                  <c:v>2117.9642527999999</c:v>
                </c:pt>
                <c:pt idx="1523">
                  <c:v>2119.7061985999999</c:v>
                </c:pt>
                <c:pt idx="1524">
                  <c:v>2121.3751286000015</c:v>
                </c:pt>
                <c:pt idx="1525">
                  <c:v>2123.1692283999987</c:v>
                </c:pt>
                <c:pt idx="1526">
                  <c:v>2123.2064812999984</c:v>
                </c:pt>
                <c:pt idx="1527">
                  <c:v>2124.8590201000002</c:v>
                </c:pt>
                <c:pt idx="1528">
                  <c:v>2126.4713258000015</c:v>
                </c:pt>
                <c:pt idx="1529">
                  <c:v>2128.5649389</c:v>
                </c:pt>
                <c:pt idx="1530">
                  <c:v>2130.5840462000001</c:v>
                </c:pt>
                <c:pt idx="1531">
                  <c:v>2131.9773048000015</c:v>
                </c:pt>
                <c:pt idx="1532">
                  <c:v>2135.1661533000001</c:v>
                </c:pt>
                <c:pt idx="1533">
                  <c:v>2134.8591894000001</c:v>
                </c:pt>
                <c:pt idx="1534">
                  <c:v>2137.0630710999999</c:v>
                </c:pt>
                <c:pt idx="1535">
                  <c:v>2138.6768668999998</c:v>
                </c:pt>
                <c:pt idx="1536">
                  <c:v>2139.4621581000001</c:v>
                </c:pt>
                <c:pt idx="1537">
                  <c:v>2140.6915039000014</c:v>
                </c:pt>
                <c:pt idx="1538">
                  <c:v>2143.4228866999997</c:v>
                </c:pt>
                <c:pt idx="1539">
                  <c:v>2144.0666169000001</c:v>
                </c:pt>
                <c:pt idx="1540">
                  <c:v>2146.7264741999988</c:v>
                </c:pt>
                <c:pt idx="1541">
                  <c:v>2147.9602903</c:v>
                </c:pt>
                <c:pt idx="1542">
                  <c:v>2149.6456115999999</c:v>
                </c:pt>
                <c:pt idx="1543">
                  <c:v>2152.4067967999999</c:v>
                </c:pt>
                <c:pt idx="1544">
                  <c:v>2154.3454379000013</c:v>
                </c:pt>
                <c:pt idx="1545">
                  <c:v>2155.6016058</c:v>
                </c:pt>
                <c:pt idx="1546">
                  <c:v>2158.0006926999999</c:v>
                </c:pt>
                <c:pt idx="1547">
                  <c:v>2159.0661258</c:v>
                </c:pt>
                <c:pt idx="1548">
                  <c:v>2160.8438343000012</c:v>
                </c:pt>
                <c:pt idx="1549">
                  <c:v>2161.2521261000002</c:v>
                </c:pt>
                <c:pt idx="1550">
                  <c:v>2161.7691964000001</c:v>
                </c:pt>
                <c:pt idx="1551">
                  <c:v>2164.9818866999999</c:v>
                </c:pt>
                <c:pt idx="1552">
                  <c:v>2166.3900465000015</c:v>
                </c:pt>
                <c:pt idx="1553">
                  <c:v>2168.1081503999999</c:v>
                </c:pt>
                <c:pt idx="1554">
                  <c:v>2171.0749716</c:v>
                </c:pt>
                <c:pt idx="1555">
                  <c:v>2171.5011448000014</c:v>
                </c:pt>
                <c:pt idx="1556">
                  <c:v>2172.1821278000002</c:v>
                </c:pt>
                <c:pt idx="1557">
                  <c:v>2174.6587008000001</c:v>
                </c:pt>
                <c:pt idx="1558">
                  <c:v>2176.6360848999998</c:v>
                </c:pt>
                <c:pt idx="1559">
                  <c:v>2178.7758916999987</c:v>
                </c:pt>
                <c:pt idx="1560">
                  <c:v>2180.7368844999983</c:v>
                </c:pt>
                <c:pt idx="1561">
                  <c:v>2181.8887442</c:v>
                </c:pt>
                <c:pt idx="1562">
                  <c:v>2183.2939237000001</c:v>
                </c:pt>
                <c:pt idx="1563">
                  <c:v>2186.7569536000001</c:v>
                </c:pt>
                <c:pt idx="1564">
                  <c:v>2187.5929087</c:v>
                </c:pt>
                <c:pt idx="1565">
                  <c:v>2189.3035620000014</c:v>
                </c:pt>
                <c:pt idx="1566">
                  <c:v>2191.4195269000015</c:v>
                </c:pt>
                <c:pt idx="1567">
                  <c:v>2192.4596280000001</c:v>
                </c:pt>
                <c:pt idx="1568">
                  <c:v>2193.1480615999985</c:v>
                </c:pt>
                <c:pt idx="1569">
                  <c:v>2196.3205189000014</c:v>
                </c:pt>
                <c:pt idx="1570">
                  <c:v>2196.6543049000002</c:v>
                </c:pt>
                <c:pt idx="1571">
                  <c:v>2198.8626570000001</c:v>
                </c:pt>
                <c:pt idx="1572">
                  <c:v>2202.0038216999997</c:v>
                </c:pt>
                <c:pt idx="1573">
                  <c:v>2202.1200508000002</c:v>
                </c:pt>
                <c:pt idx="1574">
                  <c:v>2203.8783877999999</c:v>
                </c:pt>
                <c:pt idx="1575">
                  <c:v>2204.4714540000014</c:v>
                </c:pt>
                <c:pt idx="1576">
                  <c:v>2206.5784782000001</c:v>
                </c:pt>
                <c:pt idx="1577">
                  <c:v>2208.6735815000002</c:v>
                </c:pt>
                <c:pt idx="1578">
                  <c:v>2211.3915533000027</c:v>
                </c:pt>
                <c:pt idx="1579">
                  <c:v>2212.9248828</c:v>
                </c:pt>
                <c:pt idx="1580">
                  <c:v>2213.1871431999998</c:v>
                </c:pt>
                <c:pt idx="1581">
                  <c:v>2215.738222</c:v>
                </c:pt>
                <c:pt idx="1582">
                  <c:v>2217.7305073000002</c:v>
                </c:pt>
                <c:pt idx="1583">
                  <c:v>2217.2328084999986</c:v>
                </c:pt>
                <c:pt idx="1584">
                  <c:v>2221.1667149999998</c:v>
                </c:pt>
                <c:pt idx="1585">
                  <c:v>2222.3513573000027</c:v>
                </c:pt>
                <c:pt idx="1586">
                  <c:v>2224.4360298000001</c:v>
                </c:pt>
                <c:pt idx="1587">
                  <c:v>2225.2660244999988</c:v>
                </c:pt>
                <c:pt idx="1588">
                  <c:v>2226.1541337000012</c:v>
                </c:pt>
                <c:pt idx="1589">
                  <c:v>2228.7067026</c:v>
                </c:pt>
                <c:pt idx="1590">
                  <c:v>2229.1447966999999</c:v>
                </c:pt>
                <c:pt idx="1591">
                  <c:v>2228.7946193999987</c:v>
                </c:pt>
                <c:pt idx="1592">
                  <c:v>2231.9030017</c:v>
                </c:pt>
                <c:pt idx="1593">
                  <c:v>2233.0429405</c:v>
                </c:pt>
                <c:pt idx="1594">
                  <c:v>2235.1901978000014</c:v>
                </c:pt>
                <c:pt idx="1595">
                  <c:v>2236.5476936</c:v>
                </c:pt>
                <c:pt idx="1596">
                  <c:v>2239.3118590000013</c:v>
                </c:pt>
                <c:pt idx="1597">
                  <c:v>2240.097150200002</c:v>
                </c:pt>
                <c:pt idx="1598">
                  <c:v>2241.7392582000002</c:v>
                </c:pt>
                <c:pt idx="1599">
                  <c:v>2243.8611835000015</c:v>
                </c:pt>
                <c:pt idx="1600">
                  <c:v>2244.6390240999999</c:v>
                </c:pt>
                <c:pt idx="1601">
                  <c:v>2245.7595915000002</c:v>
                </c:pt>
                <c:pt idx="1602">
                  <c:v>2249.8544306000013</c:v>
                </c:pt>
                <c:pt idx="1603">
                  <c:v>2249.4759411</c:v>
                </c:pt>
                <c:pt idx="1604">
                  <c:v>2251.5084593999986</c:v>
                </c:pt>
                <c:pt idx="1605">
                  <c:v>2252.3354739000015</c:v>
                </c:pt>
                <c:pt idx="1606">
                  <c:v>2254.0356964000002</c:v>
                </c:pt>
                <c:pt idx="1607">
                  <c:v>2256.5495223000012</c:v>
                </c:pt>
                <c:pt idx="1608">
                  <c:v>2257.328853</c:v>
                </c:pt>
                <c:pt idx="1609">
                  <c:v>2258.2259029000002</c:v>
                </c:pt>
                <c:pt idx="1610">
                  <c:v>2259.7398608999997</c:v>
                </c:pt>
                <c:pt idx="1611">
                  <c:v>2261.7246955999985</c:v>
                </c:pt>
                <c:pt idx="1612">
                  <c:v>2262.6038640999986</c:v>
                </c:pt>
                <c:pt idx="1613">
                  <c:v>2264.5708174000001</c:v>
                </c:pt>
                <c:pt idx="1614">
                  <c:v>2267.6121444</c:v>
                </c:pt>
                <c:pt idx="1615">
                  <c:v>2268.8340396000012</c:v>
                </c:pt>
                <c:pt idx="1616">
                  <c:v>2272.8811949000014</c:v>
                </c:pt>
                <c:pt idx="1617">
                  <c:v>2271.2241857999988</c:v>
                </c:pt>
                <c:pt idx="1618">
                  <c:v>2275.0195116000014</c:v>
                </c:pt>
                <c:pt idx="1619">
                  <c:v>2275.3681987999998</c:v>
                </c:pt>
                <c:pt idx="1620">
                  <c:v>2277.5735706000014</c:v>
                </c:pt>
                <c:pt idx="1621">
                  <c:v>2279.2484610999973</c:v>
                </c:pt>
                <c:pt idx="1622">
                  <c:v>2279.2171687</c:v>
                </c:pt>
                <c:pt idx="1623">
                  <c:v>2280.7847707999986</c:v>
                </c:pt>
                <c:pt idx="1624">
                  <c:v>2283.7173194000002</c:v>
                </c:pt>
                <c:pt idx="1625">
                  <c:v>2284.9734873000002</c:v>
                </c:pt>
                <c:pt idx="1626">
                  <c:v>2285.8839481999998</c:v>
                </c:pt>
                <c:pt idx="1627">
                  <c:v>2286.7020219999986</c:v>
                </c:pt>
                <c:pt idx="1628">
                  <c:v>2289.1324012999999</c:v>
                </c:pt>
                <c:pt idx="1629">
                  <c:v>2290.3885691999985</c:v>
                </c:pt>
                <c:pt idx="1630">
                  <c:v>2292.8219289000012</c:v>
                </c:pt>
                <c:pt idx="1631">
                  <c:v>2293.1914777000002</c:v>
                </c:pt>
                <c:pt idx="1632">
                  <c:v>2295.7514971000001</c:v>
                </c:pt>
                <c:pt idx="1633">
                  <c:v>2298.0030626000002</c:v>
                </c:pt>
                <c:pt idx="1634">
                  <c:v>2298.4873503000013</c:v>
                </c:pt>
                <c:pt idx="1635">
                  <c:v>2300.9222000999998</c:v>
                </c:pt>
                <c:pt idx="1636">
                  <c:v>2302.1202533999999</c:v>
                </c:pt>
                <c:pt idx="1637">
                  <c:v>2303.8800805999999</c:v>
                </c:pt>
                <c:pt idx="1638">
                  <c:v>2305.9856147</c:v>
                </c:pt>
                <c:pt idx="1639">
                  <c:v>2305.9498518999999</c:v>
                </c:pt>
                <c:pt idx="1640">
                  <c:v>2308.0136627000002</c:v>
                </c:pt>
                <c:pt idx="1641">
                  <c:v>2309.4695061000002</c:v>
                </c:pt>
                <c:pt idx="1642">
                  <c:v>2311.2621158000002</c:v>
                </c:pt>
                <c:pt idx="1643">
                  <c:v>2313.8966410999997</c:v>
                </c:pt>
                <c:pt idx="1644">
                  <c:v>2315.5268281999988</c:v>
                </c:pt>
                <c:pt idx="1645">
                  <c:v>2316.6771978000015</c:v>
                </c:pt>
                <c:pt idx="1646">
                  <c:v>2318.9824075000001</c:v>
                </c:pt>
                <c:pt idx="1647">
                  <c:v>2319.8541254000002</c:v>
                </c:pt>
                <c:pt idx="1648">
                  <c:v>2320.8405823000012</c:v>
                </c:pt>
                <c:pt idx="1649">
                  <c:v>2323.3558983000012</c:v>
                </c:pt>
                <c:pt idx="1650">
                  <c:v>2324.6910423000013</c:v>
                </c:pt>
                <c:pt idx="1651">
                  <c:v>2326.7250508000002</c:v>
                </c:pt>
                <c:pt idx="1652">
                  <c:v>2329.0839046000001</c:v>
                </c:pt>
                <c:pt idx="1653">
                  <c:v>2329.5398802</c:v>
                </c:pt>
                <c:pt idx="1654">
                  <c:v>2328.9736360000015</c:v>
                </c:pt>
                <c:pt idx="1655">
                  <c:v>2333.1444709999987</c:v>
                </c:pt>
                <c:pt idx="1656">
                  <c:v>2334.6241564000002</c:v>
                </c:pt>
                <c:pt idx="1657">
                  <c:v>2335.9920830000001</c:v>
                </c:pt>
                <c:pt idx="1658">
                  <c:v>2337.9456252</c:v>
                </c:pt>
                <c:pt idx="1659">
                  <c:v>2339.9483412999998</c:v>
                </c:pt>
                <c:pt idx="1660">
                  <c:v>2342.6380008000001</c:v>
                </c:pt>
                <c:pt idx="1661">
                  <c:v>2345.1369255999998</c:v>
                </c:pt>
                <c:pt idx="1662">
                  <c:v>2344.0625519</c:v>
                </c:pt>
                <c:pt idx="1663">
                  <c:v>2347.7818816999984</c:v>
                </c:pt>
                <c:pt idx="1664">
                  <c:v>2349.9261587999999</c:v>
                </c:pt>
                <c:pt idx="1665">
                  <c:v>2348.6983031</c:v>
                </c:pt>
                <c:pt idx="1666">
                  <c:v>2350.8723825000015</c:v>
                </c:pt>
                <c:pt idx="1667">
                  <c:v>2351.7411201999998</c:v>
                </c:pt>
                <c:pt idx="1668">
                  <c:v>2354.9865930999999</c:v>
                </c:pt>
                <c:pt idx="1669">
                  <c:v>2356.3262074999998</c:v>
                </c:pt>
                <c:pt idx="1670">
                  <c:v>2360.3361100000016</c:v>
                </c:pt>
                <c:pt idx="1671">
                  <c:v>2361.9052023000013</c:v>
                </c:pt>
                <c:pt idx="1672">
                  <c:v>2362.475916700002</c:v>
                </c:pt>
                <c:pt idx="1673">
                  <c:v>2363.3029311999999</c:v>
                </c:pt>
                <c:pt idx="1674">
                  <c:v>2365.2818053999986</c:v>
                </c:pt>
                <c:pt idx="1675">
                  <c:v>2369.2529648999998</c:v>
                </c:pt>
                <c:pt idx="1676">
                  <c:v>2369.1456764999998</c:v>
                </c:pt>
                <c:pt idx="1677">
                  <c:v>2371.8010634000002</c:v>
                </c:pt>
                <c:pt idx="1678">
                  <c:v>2371.0232228000013</c:v>
                </c:pt>
                <c:pt idx="1679">
                  <c:v>2370.7028477999988</c:v>
                </c:pt>
                <c:pt idx="1680">
                  <c:v>2374.6576160000013</c:v>
                </c:pt>
                <c:pt idx="1681">
                  <c:v>2376.6871541999999</c:v>
                </c:pt>
                <c:pt idx="1682">
                  <c:v>2378.8359016000013</c:v>
                </c:pt>
                <c:pt idx="1683">
                  <c:v>2380.7730526000014</c:v>
                </c:pt>
                <c:pt idx="1684">
                  <c:v>2382.7727883999987</c:v>
                </c:pt>
                <c:pt idx="1685">
                  <c:v>2384.9006742000001</c:v>
                </c:pt>
                <c:pt idx="1686">
                  <c:v>2387.1716111999999</c:v>
                </c:pt>
                <c:pt idx="1687">
                  <c:v>2386.6351694</c:v>
                </c:pt>
                <c:pt idx="1688">
                  <c:v>2388.7839168000014</c:v>
                </c:pt>
                <c:pt idx="1689">
                  <c:v>2391.5614933000002</c:v>
                </c:pt>
                <c:pt idx="1690">
                  <c:v>2391.8446153</c:v>
                </c:pt>
                <c:pt idx="1691">
                  <c:v>2394.5298045999998</c:v>
                </c:pt>
                <c:pt idx="1692">
                  <c:v>2396.3179439000014</c:v>
                </c:pt>
                <c:pt idx="1693">
                  <c:v>2398.5978215999999</c:v>
                </c:pt>
                <c:pt idx="1694">
                  <c:v>2400.6839841999986</c:v>
                </c:pt>
                <c:pt idx="1695">
                  <c:v>2403.8460106000002</c:v>
                </c:pt>
                <c:pt idx="1696">
                  <c:v>2404.8592895000002</c:v>
                </c:pt>
                <c:pt idx="1697">
                  <c:v>2406.5908045000001</c:v>
                </c:pt>
                <c:pt idx="1698">
                  <c:v>2407.2464555999986</c:v>
                </c:pt>
                <c:pt idx="1699">
                  <c:v>2408.7008088999987</c:v>
                </c:pt>
                <c:pt idx="1700">
                  <c:v>2409.9554867000002</c:v>
                </c:pt>
                <c:pt idx="1701">
                  <c:v>2411.8509144000013</c:v>
                </c:pt>
                <c:pt idx="1702">
                  <c:v>2412.9476398000002</c:v>
                </c:pt>
                <c:pt idx="1703">
                  <c:v>2414.9712175000027</c:v>
                </c:pt>
                <c:pt idx="1704">
                  <c:v>2416.1513894999998</c:v>
                </c:pt>
                <c:pt idx="1705">
                  <c:v>2419.0124124000013</c:v>
                </c:pt>
                <c:pt idx="1706">
                  <c:v>2419.4177240000013</c:v>
                </c:pt>
                <c:pt idx="1707">
                  <c:v>2423.4142154000001</c:v>
                </c:pt>
                <c:pt idx="1708">
                  <c:v>2423.7271397999998</c:v>
                </c:pt>
                <c:pt idx="1709">
                  <c:v>2426.5971035000016</c:v>
                </c:pt>
                <c:pt idx="1710">
                  <c:v>2429.5147508000014</c:v>
                </c:pt>
                <c:pt idx="1711">
                  <c:v>2429.3091148000017</c:v>
                </c:pt>
                <c:pt idx="1712">
                  <c:v>2432.3400110000002</c:v>
                </c:pt>
                <c:pt idx="1713">
                  <c:v>2433.1297724999999</c:v>
                </c:pt>
                <c:pt idx="1714">
                  <c:v>2435.311302500003</c:v>
                </c:pt>
                <c:pt idx="1715">
                  <c:v>2436.8222802999999</c:v>
                </c:pt>
                <c:pt idx="1716">
                  <c:v>2440.937981</c:v>
                </c:pt>
                <c:pt idx="1717">
                  <c:v>2440.5326693999987</c:v>
                </c:pt>
                <c:pt idx="1718">
                  <c:v>2442.4787610999997</c:v>
                </c:pt>
                <c:pt idx="1719">
                  <c:v>2447.0653385000014</c:v>
                </c:pt>
                <c:pt idx="1720">
                  <c:v>2448.4362452999999</c:v>
                </c:pt>
                <c:pt idx="1721">
                  <c:v>2447.0325559000012</c:v>
                </c:pt>
                <c:pt idx="1722">
                  <c:v>2450.4180998000002</c:v>
                </c:pt>
                <c:pt idx="1723">
                  <c:v>2450.7131428000016</c:v>
                </c:pt>
                <c:pt idx="1724">
                  <c:v>2454.5129389000012</c:v>
                </c:pt>
                <c:pt idx="1725">
                  <c:v>2453.9407343000012</c:v>
                </c:pt>
                <c:pt idx="1726">
                  <c:v>2458.0683558999999</c:v>
                </c:pt>
                <c:pt idx="1727">
                  <c:v>2459.1770023000013</c:v>
                </c:pt>
                <c:pt idx="1728">
                  <c:v>2460.1783602999999</c:v>
                </c:pt>
                <c:pt idx="1729">
                  <c:v>2461.0992521000012</c:v>
                </c:pt>
                <c:pt idx="1730">
                  <c:v>2464.2970412999998</c:v>
                </c:pt>
                <c:pt idx="1731">
                  <c:v>2466.4070456999998</c:v>
                </c:pt>
                <c:pt idx="1732">
                  <c:v>2468.8091129000027</c:v>
                </c:pt>
                <c:pt idx="1733">
                  <c:v>2470.0578301999999</c:v>
                </c:pt>
                <c:pt idx="1734">
                  <c:v>2469.6525186000013</c:v>
                </c:pt>
                <c:pt idx="1735">
                  <c:v>2473.5655636000001</c:v>
                </c:pt>
                <c:pt idx="1736">
                  <c:v>2474.9305099000012</c:v>
                </c:pt>
                <c:pt idx="1737">
                  <c:v>2476.2030690999986</c:v>
                </c:pt>
                <c:pt idx="1738">
                  <c:v>2477.7229874999985</c:v>
                </c:pt>
                <c:pt idx="1739">
                  <c:v>2481.0399860000002</c:v>
                </c:pt>
                <c:pt idx="1740">
                  <c:v>2482.4168533000002</c:v>
                </c:pt>
                <c:pt idx="1741">
                  <c:v>2483.853325200002</c:v>
                </c:pt>
                <c:pt idx="1742">
                  <c:v>2484.7086518999986</c:v>
                </c:pt>
                <c:pt idx="1743">
                  <c:v>2487.5130504000012</c:v>
                </c:pt>
                <c:pt idx="1744">
                  <c:v>2488.1567805999998</c:v>
                </c:pt>
                <c:pt idx="1745">
                  <c:v>2491.6794150999999</c:v>
                </c:pt>
                <c:pt idx="1746">
                  <c:v>2491.2621826</c:v>
                </c:pt>
                <c:pt idx="1747">
                  <c:v>2495.7980960999998</c:v>
                </c:pt>
                <c:pt idx="1748">
                  <c:v>2496.7487900999986</c:v>
                </c:pt>
                <c:pt idx="1749">
                  <c:v>2499.9018759000001</c:v>
                </c:pt>
                <c:pt idx="1750">
                  <c:v>2498.879656200002</c:v>
                </c:pt>
                <c:pt idx="1751">
                  <c:v>2501.5946478000001</c:v>
                </c:pt>
                <c:pt idx="1752">
                  <c:v>2503.6629288999998</c:v>
                </c:pt>
                <c:pt idx="1753">
                  <c:v>2505.9636682</c:v>
                </c:pt>
                <c:pt idx="1754">
                  <c:v>2508.3210319000013</c:v>
                </c:pt>
                <c:pt idx="1755">
                  <c:v>2510.2701038000014</c:v>
                </c:pt>
                <c:pt idx="1756">
                  <c:v>2511.6678327</c:v>
                </c:pt>
                <c:pt idx="1757">
                  <c:v>2514.9371475000016</c:v>
                </c:pt>
                <c:pt idx="1758">
                  <c:v>2514.8954242000013</c:v>
                </c:pt>
                <c:pt idx="1759">
                  <c:v>2517.2557682000001</c:v>
                </c:pt>
                <c:pt idx="1760">
                  <c:v>2518.2332843999998</c:v>
                </c:pt>
                <c:pt idx="1761">
                  <c:v>2520.2121586000012</c:v>
                </c:pt>
                <c:pt idx="1762">
                  <c:v>2521.0585445000002</c:v>
                </c:pt>
                <c:pt idx="1763">
                  <c:v>2522.8019804</c:v>
                </c:pt>
                <c:pt idx="1764">
                  <c:v>2523.8122791000001</c:v>
                </c:pt>
                <c:pt idx="1765">
                  <c:v>2527.7163833</c:v>
                </c:pt>
                <c:pt idx="1766">
                  <c:v>2530.2585213999987</c:v>
                </c:pt>
                <c:pt idx="1767">
                  <c:v>2530.6072085999999</c:v>
                </c:pt>
                <c:pt idx="1768">
                  <c:v>2533.3996861999999</c:v>
                </c:pt>
                <c:pt idx="1769">
                  <c:v>2535.3487580999999</c:v>
                </c:pt>
                <c:pt idx="1770">
                  <c:v>2537.4915451000002</c:v>
                </c:pt>
                <c:pt idx="1771">
                  <c:v>2539.0174240000001</c:v>
                </c:pt>
                <c:pt idx="1772">
                  <c:v>2540.6416506</c:v>
                </c:pt>
                <c:pt idx="1773">
                  <c:v>2542.6175444999999</c:v>
                </c:pt>
                <c:pt idx="1774">
                  <c:v>2544.5159525000022</c:v>
                </c:pt>
                <c:pt idx="1775">
                  <c:v>2546.5156883</c:v>
                </c:pt>
                <c:pt idx="1776">
                  <c:v>2548.2770055999999</c:v>
                </c:pt>
                <c:pt idx="1777">
                  <c:v>2550.9413332000022</c:v>
                </c:pt>
                <c:pt idx="1778">
                  <c:v>2553.2420725000002</c:v>
                </c:pt>
                <c:pt idx="1779">
                  <c:v>2554.9020618</c:v>
                </c:pt>
                <c:pt idx="1780">
                  <c:v>2555.9421629000012</c:v>
                </c:pt>
                <c:pt idx="1781">
                  <c:v>2556.4249605</c:v>
                </c:pt>
                <c:pt idx="1782">
                  <c:v>2559.1101497</c:v>
                </c:pt>
                <c:pt idx="1783">
                  <c:v>2560.9459728000015</c:v>
                </c:pt>
                <c:pt idx="1784">
                  <c:v>2564.3285364000012</c:v>
                </c:pt>
                <c:pt idx="1785">
                  <c:v>2564.7755711999998</c:v>
                </c:pt>
                <c:pt idx="1786">
                  <c:v>2567.4458592999999</c:v>
                </c:pt>
                <c:pt idx="1787">
                  <c:v>2569.0909474999999</c:v>
                </c:pt>
                <c:pt idx="1788">
                  <c:v>2570.6764310999997</c:v>
                </c:pt>
                <c:pt idx="1789">
                  <c:v>2572.7387518</c:v>
                </c:pt>
                <c:pt idx="1790">
                  <c:v>2575.9156793000002</c:v>
                </c:pt>
                <c:pt idx="1791">
                  <c:v>2578.4011930000015</c:v>
                </c:pt>
                <c:pt idx="1792">
                  <c:v>2580.0194590999999</c:v>
                </c:pt>
                <c:pt idx="1793">
                  <c:v>2582.0937008000014</c:v>
                </c:pt>
                <c:pt idx="1794">
                  <c:v>2583.9265436000001</c:v>
                </c:pt>
                <c:pt idx="1795">
                  <c:v>2584.6537203000012</c:v>
                </c:pt>
                <c:pt idx="1796">
                  <c:v>2586.6355747000002</c:v>
                </c:pt>
                <c:pt idx="1797">
                  <c:v>2587.9319757000012</c:v>
                </c:pt>
                <c:pt idx="1798">
                  <c:v>2591.8629019999998</c:v>
                </c:pt>
                <c:pt idx="1799">
                  <c:v>2591.0463184</c:v>
                </c:pt>
                <c:pt idx="1800">
                  <c:v>2593.6212390999999</c:v>
                </c:pt>
                <c:pt idx="1801">
                  <c:v>2595.9011167000026</c:v>
                </c:pt>
                <c:pt idx="1802">
                  <c:v>2597.4538177000013</c:v>
                </c:pt>
                <c:pt idx="1803">
                  <c:v>2599.2032140000001</c:v>
                </c:pt>
                <c:pt idx="1804">
                  <c:v>2600.7290929999999</c:v>
                </c:pt>
                <c:pt idx="1805">
                  <c:v>2602.3354381000013</c:v>
                </c:pt>
                <c:pt idx="1806">
                  <c:v>2605.1040739</c:v>
                </c:pt>
                <c:pt idx="1807">
                  <c:v>2607.4882596999987</c:v>
                </c:pt>
                <c:pt idx="1808">
                  <c:v>2607.5031607999999</c:v>
                </c:pt>
                <c:pt idx="1809">
                  <c:v>2611.5860789999997</c:v>
                </c:pt>
                <c:pt idx="1810">
                  <c:v>2613.3295149000014</c:v>
                </c:pt>
                <c:pt idx="1811">
                  <c:v>2615.3769344000002</c:v>
                </c:pt>
                <c:pt idx="1812">
                  <c:v>2617.5197214</c:v>
                </c:pt>
                <c:pt idx="1813">
                  <c:v>2618.9979166000021</c:v>
                </c:pt>
                <c:pt idx="1814">
                  <c:v>2620.9082453999986</c:v>
                </c:pt>
                <c:pt idx="1815">
                  <c:v>2620.8128780000002</c:v>
                </c:pt>
                <c:pt idx="1816">
                  <c:v>2625.9507984000002</c:v>
                </c:pt>
                <c:pt idx="1817">
                  <c:v>2627.6823133000012</c:v>
                </c:pt>
                <c:pt idx="1818">
                  <c:v>2630.1231235000014</c:v>
                </c:pt>
                <c:pt idx="1819">
                  <c:v>2629.5866816999978</c:v>
                </c:pt>
                <c:pt idx="1820">
                  <c:v>2633.7441056999987</c:v>
                </c:pt>
                <c:pt idx="1821">
                  <c:v>2634.4235986000012</c:v>
                </c:pt>
                <c:pt idx="1822">
                  <c:v>2635.6365532000013</c:v>
                </c:pt>
                <c:pt idx="1823">
                  <c:v>2638.8343424000013</c:v>
                </c:pt>
                <c:pt idx="1824">
                  <c:v>2640.1247828999999</c:v>
                </c:pt>
                <c:pt idx="1825">
                  <c:v>2642.9649442</c:v>
                </c:pt>
                <c:pt idx="1826">
                  <c:v>2644.1033930000012</c:v>
                </c:pt>
                <c:pt idx="1827">
                  <c:v>2646.0614055000001</c:v>
                </c:pt>
                <c:pt idx="1828">
                  <c:v>2648.2876389999997</c:v>
                </c:pt>
                <c:pt idx="1829">
                  <c:v>2649.3664830999987</c:v>
                </c:pt>
                <c:pt idx="1830">
                  <c:v>2650.8983225000015</c:v>
                </c:pt>
                <c:pt idx="1831">
                  <c:v>2652.6566594999986</c:v>
                </c:pt>
                <c:pt idx="1832">
                  <c:v>2654.2004198</c:v>
                </c:pt>
                <c:pt idx="1833">
                  <c:v>2654.8977941000012</c:v>
                </c:pt>
                <c:pt idx="1834">
                  <c:v>2657.5919241000001</c:v>
                </c:pt>
                <c:pt idx="1835">
                  <c:v>2659.4962925000013</c:v>
                </c:pt>
                <c:pt idx="1836">
                  <c:v>2660.8016342000014</c:v>
                </c:pt>
                <c:pt idx="1837">
                  <c:v>2664.5686476999986</c:v>
                </c:pt>
                <c:pt idx="1838">
                  <c:v>2666.4491743000012</c:v>
                </c:pt>
                <c:pt idx="1839">
                  <c:v>2665.4001325000022</c:v>
                </c:pt>
                <c:pt idx="1840">
                  <c:v>2668.9525693999999</c:v>
                </c:pt>
                <c:pt idx="1841">
                  <c:v>2671.3248342000002</c:v>
                </c:pt>
                <c:pt idx="1842">
                  <c:v>2673.5600083999998</c:v>
                </c:pt>
                <c:pt idx="1843">
                  <c:v>2675.1335710000012</c:v>
                </c:pt>
                <c:pt idx="1844">
                  <c:v>2677.1154255000001</c:v>
                </c:pt>
                <c:pt idx="1845">
                  <c:v>2679.5204729000002</c:v>
                </c:pt>
                <c:pt idx="1846">
                  <c:v>2682.6050133000012</c:v>
                </c:pt>
                <c:pt idx="1847">
                  <c:v>2683.0520480999999</c:v>
                </c:pt>
                <c:pt idx="1848">
                  <c:v>2685.2246373999997</c:v>
                </c:pt>
                <c:pt idx="1849">
                  <c:v>2686.7147534999999</c:v>
                </c:pt>
                <c:pt idx="1850">
                  <c:v>2689.8320764000014</c:v>
                </c:pt>
                <c:pt idx="1851">
                  <c:v>2691.3579553000013</c:v>
                </c:pt>
                <c:pt idx="1852">
                  <c:v>2693.4381574000013</c:v>
                </c:pt>
                <c:pt idx="1853">
                  <c:v>2694.2040770999997</c:v>
                </c:pt>
                <c:pt idx="1854">
                  <c:v>2694.6481316999998</c:v>
                </c:pt>
                <c:pt idx="1855">
                  <c:v>2696.4243501000001</c:v>
                </c:pt>
                <c:pt idx="1856">
                  <c:v>2697.9532093000012</c:v>
                </c:pt>
                <c:pt idx="1857">
                  <c:v>2702.0331472000016</c:v>
                </c:pt>
                <c:pt idx="1858">
                  <c:v>2703.9494365000014</c:v>
                </c:pt>
                <c:pt idx="1859">
                  <c:v>2706.7836373999999</c:v>
                </c:pt>
                <c:pt idx="1860">
                  <c:v>2707.522735</c:v>
                </c:pt>
                <c:pt idx="1861">
                  <c:v>2710.2049439999987</c:v>
                </c:pt>
                <c:pt idx="1862">
                  <c:v>2711.3851160000022</c:v>
                </c:pt>
                <c:pt idx="1863">
                  <c:v>2714.8541063000021</c:v>
                </c:pt>
                <c:pt idx="1864">
                  <c:v>2717.8492397</c:v>
                </c:pt>
                <c:pt idx="1865">
                  <c:v>2717.9714291999999</c:v>
                </c:pt>
                <c:pt idx="1866">
                  <c:v>2719.8251337000015</c:v>
                </c:pt>
                <c:pt idx="1867">
                  <c:v>2721.3241905000014</c:v>
                </c:pt>
                <c:pt idx="1868">
                  <c:v>2724.6113867000013</c:v>
                </c:pt>
                <c:pt idx="1869">
                  <c:v>2725.9048073999998</c:v>
                </c:pt>
                <c:pt idx="1870">
                  <c:v>2727.7555317000001</c:v>
                </c:pt>
                <c:pt idx="1871">
                  <c:v>2729.9251407000002</c:v>
                </c:pt>
                <c:pt idx="1872">
                  <c:v>2733.1557125000022</c:v>
                </c:pt>
                <c:pt idx="1873">
                  <c:v>2734.5802635</c:v>
                </c:pt>
                <c:pt idx="1874">
                  <c:v>2736.9674295</c:v>
                </c:pt>
                <c:pt idx="1875">
                  <c:v>2737.7124875999998</c:v>
                </c:pt>
                <c:pt idx="1876">
                  <c:v>2738.6631816999998</c:v>
                </c:pt>
                <c:pt idx="1877">
                  <c:v>2742.6686138</c:v>
                </c:pt>
                <c:pt idx="1878">
                  <c:v>2742.912992800002</c:v>
                </c:pt>
                <c:pt idx="1879">
                  <c:v>2745.6458657999983</c:v>
                </c:pt>
                <c:pt idx="1880">
                  <c:v>2746.4862912999997</c:v>
                </c:pt>
                <c:pt idx="1881">
                  <c:v>2748.6171573000015</c:v>
                </c:pt>
                <c:pt idx="1882">
                  <c:v>2751.0818093999997</c:v>
                </c:pt>
                <c:pt idx="1883">
                  <c:v>2752.3692696999997</c:v>
                </c:pt>
                <c:pt idx="1884">
                  <c:v>2755.6773275000014</c:v>
                </c:pt>
                <c:pt idx="1885">
                  <c:v>2755.3524821999999</c:v>
                </c:pt>
                <c:pt idx="1886">
                  <c:v>2756.0558170000013</c:v>
                </c:pt>
                <c:pt idx="1887">
                  <c:v>2759.3668549999998</c:v>
                </c:pt>
                <c:pt idx="1888">
                  <c:v>2762.5288813999973</c:v>
                </c:pt>
                <c:pt idx="1889">
                  <c:v>2764.1501278000014</c:v>
                </c:pt>
                <c:pt idx="1890">
                  <c:v>2764.9160474999999</c:v>
                </c:pt>
                <c:pt idx="1891">
                  <c:v>2767.6191181000013</c:v>
                </c:pt>
                <c:pt idx="1892">
                  <c:v>2768.4655041000001</c:v>
                </c:pt>
                <c:pt idx="1893">
                  <c:v>2771.6185897999985</c:v>
                </c:pt>
                <c:pt idx="1894">
                  <c:v>2774.2680162000001</c:v>
                </c:pt>
                <c:pt idx="1895">
                  <c:v>2776.9979089000012</c:v>
                </c:pt>
                <c:pt idx="1896">
                  <c:v>2778.2347052999999</c:v>
                </c:pt>
                <c:pt idx="1897">
                  <c:v>2779.6145529000014</c:v>
                </c:pt>
                <c:pt idx="1898">
                  <c:v>2779.8797935000016</c:v>
                </c:pt>
                <c:pt idx="1899">
                  <c:v>2783.6795895999999</c:v>
                </c:pt>
                <c:pt idx="1900">
                  <c:v>2782.4755758000015</c:v>
                </c:pt>
                <c:pt idx="1901">
                  <c:v>2786.8386357999998</c:v>
                </c:pt>
                <c:pt idx="1902">
                  <c:v>2788.8502926000015</c:v>
                </c:pt>
                <c:pt idx="1903">
                  <c:v>2789.1274542000001</c:v>
                </c:pt>
                <c:pt idx="1904">
                  <c:v>2789.9768202999999</c:v>
                </c:pt>
                <c:pt idx="1905">
                  <c:v>2792.9630131000013</c:v>
                </c:pt>
                <c:pt idx="1906">
                  <c:v>2795.9104627000002</c:v>
                </c:pt>
                <c:pt idx="1907">
                  <c:v>2798.4287589999999</c:v>
                </c:pt>
                <c:pt idx="1908">
                  <c:v>2799.7221798</c:v>
                </c:pt>
                <c:pt idx="1909">
                  <c:v>2804.0584177000001</c:v>
                </c:pt>
                <c:pt idx="1910">
                  <c:v>2804.2133898000002</c:v>
                </c:pt>
                <c:pt idx="1911">
                  <c:v>2807.1995824999999</c:v>
                </c:pt>
                <c:pt idx="1912">
                  <c:v>2809.7804635999987</c:v>
                </c:pt>
                <c:pt idx="1913">
                  <c:v>2811.7563576000002</c:v>
                </c:pt>
                <c:pt idx="1914">
                  <c:v>2814.9839490999998</c:v>
                </c:pt>
                <c:pt idx="1915">
                  <c:v>2816.5098279999997</c:v>
                </c:pt>
                <c:pt idx="1916">
                  <c:v>2817.3234314000001</c:v>
                </c:pt>
                <c:pt idx="1917">
                  <c:v>2820.5450624</c:v>
                </c:pt>
                <c:pt idx="1918">
                  <c:v>2818.7330812</c:v>
                </c:pt>
                <c:pt idx="1919">
                  <c:v>2822.1007436999998</c:v>
                </c:pt>
                <c:pt idx="1920">
                  <c:v>2825.4803270000002</c:v>
                </c:pt>
                <c:pt idx="1921">
                  <c:v>2826.9436209999999</c:v>
                </c:pt>
                <c:pt idx="1922">
                  <c:v>2827.5605290999997</c:v>
                </c:pt>
                <c:pt idx="1923">
                  <c:v>2831.0235590000002</c:v>
                </c:pt>
                <c:pt idx="1924">
                  <c:v>2833.1365436000001</c:v>
                </c:pt>
                <c:pt idx="1925">
                  <c:v>2834.9991888000013</c:v>
                </c:pt>
                <c:pt idx="1926">
                  <c:v>2835.5207293999997</c:v>
                </c:pt>
                <c:pt idx="1927">
                  <c:v>2839.4993395000015</c:v>
                </c:pt>
                <c:pt idx="1928">
                  <c:v>2840.8285230000001</c:v>
                </c:pt>
                <c:pt idx="1929">
                  <c:v>2844.4733471000013</c:v>
                </c:pt>
                <c:pt idx="1930">
                  <c:v>2845.6684201999983</c:v>
                </c:pt>
                <c:pt idx="1931">
                  <c:v>2847.5608676999987</c:v>
                </c:pt>
                <c:pt idx="1932">
                  <c:v>2850.7407754999986</c:v>
                </c:pt>
                <c:pt idx="1933">
                  <c:v>2850.6513685000014</c:v>
                </c:pt>
                <c:pt idx="1934">
                  <c:v>2853.4855693999998</c:v>
                </c:pt>
                <c:pt idx="1935">
                  <c:v>2855.7177633000001</c:v>
                </c:pt>
                <c:pt idx="1936">
                  <c:v>2855.3690761000012</c:v>
                </c:pt>
                <c:pt idx="1937">
                  <c:v>2858.0304234999999</c:v>
                </c:pt>
                <c:pt idx="1938">
                  <c:v>2859.4788164000001</c:v>
                </c:pt>
                <c:pt idx="1939">
                  <c:v>2861.6007416999987</c:v>
                </c:pt>
                <c:pt idx="1940">
                  <c:v>2863.5200113000001</c:v>
                </c:pt>
                <c:pt idx="1941">
                  <c:v>2866.3542122000022</c:v>
                </c:pt>
                <c:pt idx="1942">
                  <c:v>2868.4463351999998</c:v>
                </c:pt>
                <c:pt idx="1943">
                  <c:v>2871.4504093</c:v>
                </c:pt>
                <c:pt idx="1944">
                  <c:v>2874.0223496999997</c:v>
                </c:pt>
                <c:pt idx="1945">
                  <c:v>2876.7790645</c:v>
                </c:pt>
                <c:pt idx="1946">
                  <c:v>2878.4241527000013</c:v>
                </c:pt>
                <c:pt idx="1947">
                  <c:v>2880.1556676999999</c:v>
                </c:pt>
                <c:pt idx="1948">
                  <c:v>2882.2716326000013</c:v>
                </c:pt>
                <c:pt idx="1949">
                  <c:v>2885.9701008000015</c:v>
                </c:pt>
                <c:pt idx="1950">
                  <c:v>2884.8852962000014</c:v>
                </c:pt>
                <c:pt idx="1951">
                  <c:v>2885.8210890999999</c:v>
                </c:pt>
                <c:pt idx="1952">
                  <c:v>2888.0264609999986</c:v>
                </c:pt>
                <c:pt idx="1953">
                  <c:v>2889.5791620000014</c:v>
                </c:pt>
                <c:pt idx="1954">
                  <c:v>2892.5713152000017</c:v>
                </c:pt>
                <c:pt idx="1955">
                  <c:v>2894.4399208000013</c:v>
                </c:pt>
                <c:pt idx="1956">
                  <c:v>2896.3770717000002</c:v>
                </c:pt>
                <c:pt idx="1957">
                  <c:v>2899.7208922999998</c:v>
                </c:pt>
                <c:pt idx="1958">
                  <c:v>2900.8146375000015</c:v>
                </c:pt>
                <c:pt idx="1959">
                  <c:v>2903.8157314000014</c:v>
                </c:pt>
                <c:pt idx="1960">
                  <c:v>2906.3995928000022</c:v>
                </c:pt>
                <c:pt idx="1961">
                  <c:v>2910.7984154999986</c:v>
                </c:pt>
                <c:pt idx="1962">
                  <c:v>2909.5407574999999</c:v>
                </c:pt>
                <c:pt idx="1963">
                  <c:v>2912.3272747000001</c:v>
                </c:pt>
                <c:pt idx="1964">
                  <c:v>2913.6743397</c:v>
                </c:pt>
                <c:pt idx="1965">
                  <c:v>2916.839346300002</c:v>
                </c:pt>
                <c:pt idx="1966">
                  <c:v>2920.1354830999999</c:v>
                </c:pt>
                <c:pt idx="1967">
                  <c:v>2921.8014330000015</c:v>
                </c:pt>
                <c:pt idx="1968">
                  <c:v>2922.0160096999998</c:v>
                </c:pt>
                <c:pt idx="1969">
                  <c:v>2924.3078083</c:v>
                </c:pt>
                <c:pt idx="1970">
                  <c:v>2925.2704232999999</c:v>
                </c:pt>
                <c:pt idx="1971">
                  <c:v>2926.8439859</c:v>
                </c:pt>
                <c:pt idx="1972">
                  <c:v>2927.7410358000002</c:v>
                </c:pt>
                <c:pt idx="1973">
                  <c:v>2930.8851807999999</c:v>
                </c:pt>
                <c:pt idx="1974">
                  <c:v>2934.4465584</c:v>
                </c:pt>
                <c:pt idx="1975">
                  <c:v>2937.6026242999997</c:v>
                </c:pt>
                <c:pt idx="1976">
                  <c:v>2939.3043369000015</c:v>
                </c:pt>
                <c:pt idx="1977">
                  <c:v>2939.7603124000002</c:v>
                </c:pt>
                <c:pt idx="1978">
                  <c:v>2941.6676610999984</c:v>
                </c:pt>
                <c:pt idx="1979">
                  <c:v>2944.0548270999998</c:v>
                </c:pt>
                <c:pt idx="1980">
                  <c:v>2946.6506093999997</c:v>
                </c:pt>
                <c:pt idx="1981">
                  <c:v>2948.9036649</c:v>
                </c:pt>
                <c:pt idx="1982">
                  <c:v>2951.9107193000013</c:v>
                </c:pt>
                <c:pt idx="1983">
                  <c:v>2949.3805021000012</c:v>
                </c:pt>
                <c:pt idx="1984">
                  <c:v>2955.4095119000012</c:v>
                </c:pt>
                <c:pt idx="1985">
                  <c:v>2956.2409966999999</c:v>
                </c:pt>
                <c:pt idx="1986">
                  <c:v>2958.4046452999987</c:v>
                </c:pt>
                <c:pt idx="1987">
                  <c:v>2960.8514160000027</c:v>
                </c:pt>
                <c:pt idx="1988">
                  <c:v>2964.4008726000002</c:v>
                </c:pt>
                <c:pt idx="1989">
                  <c:v>2965.2591794999998</c:v>
                </c:pt>
                <c:pt idx="1990">
                  <c:v>2968.564257</c:v>
                </c:pt>
                <c:pt idx="1991">
                  <c:v>2971.0616915999999</c:v>
                </c:pt>
                <c:pt idx="1992">
                  <c:v>2971.848473</c:v>
                </c:pt>
                <c:pt idx="1993">
                  <c:v>2972.1196740999999</c:v>
                </c:pt>
                <c:pt idx="1994">
                  <c:v>2975.3800482000001</c:v>
                </c:pt>
                <c:pt idx="1995">
                  <c:v>2977.9698699999985</c:v>
                </c:pt>
                <c:pt idx="1996">
                  <c:v>2979.6596616999987</c:v>
                </c:pt>
                <c:pt idx="1997">
                  <c:v>2982.8514904000012</c:v>
                </c:pt>
                <c:pt idx="1998">
                  <c:v>2984.4697565000015</c:v>
                </c:pt>
                <c:pt idx="1999">
                  <c:v>2986.5171760000017</c:v>
                </c:pt>
                <c:pt idx="2000">
                  <c:v>2988.4185642000002</c:v>
                </c:pt>
                <c:pt idx="2001">
                  <c:v>2990.0278895999986</c:v>
                </c:pt>
                <c:pt idx="2002">
                  <c:v>2992.6266520999998</c:v>
                </c:pt>
                <c:pt idx="2003">
                  <c:v>2992.4269766000002</c:v>
                </c:pt>
                <c:pt idx="2004">
                  <c:v>2995.16581</c:v>
                </c:pt>
                <c:pt idx="2005">
                  <c:v>2998.4112829000014</c:v>
                </c:pt>
                <c:pt idx="2006">
                  <c:v>2999.1295189000002</c:v>
                </c:pt>
                <c:pt idx="2007">
                  <c:v>3002.9948800999987</c:v>
                </c:pt>
                <c:pt idx="2008">
                  <c:v>3005.3641646999999</c:v>
                </c:pt>
                <c:pt idx="2009">
                  <c:v>3005.7962983999987</c:v>
                </c:pt>
                <c:pt idx="2010">
                  <c:v>3008.4367840999998</c:v>
                </c:pt>
                <c:pt idx="2011">
                  <c:v>3012.0965093</c:v>
                </c:pt>
                <c:pt idx="2012">
                  <c:v>3014.5939440000002</c:v>
                </c:pt>
                <c:pt idx="2013">
                  <c:v>3015.2883380999997</c:v>
                </c:pt>
                <c:pt idx="2014">
                  <c:v>3019.3086713999987</c:v>
                </c:pt>
                <c:pt idx="2015">
                  <c:v>3021.2577431999998</c:v>
                </c:pt>
                <c:pt idx="2016">
                  <c:v>3024.1634696999986</c:v>
                </c:pt>
                <c:pt idx="2017">
                  <c:v>3024.9502510000002</c:v>
                </c:pt>
                <c:pt idx="2018">
                  <c:v>3025.1588671999984</c:v>
                </c:pt>
                <c:pt idx="2019">
                  <c:v>3027.8440565000014</c:v>
                </c:pt>
                <c:pt idx="2020">
                  <c:v>3030.6573957000001</c:v>
                </c:pt>
                <c:pt idx="2021">
                  <c:v>3032.8955501000014</c:v>
                </c:pt>
                <c:pt idx="2022">
                  <c:v>3036.6029589999998</c:v>
                </c:pt>
                <c:pt idx="2023">
                  <c:v>3039.6040529000002</c:v>
                </c:pt>
                <c:pt idx="2024">
                  <c:v>3040.5905097999998</c:v>
                </c:pt>
                <c:pt idx="2025">
                  <c:v>3042.0955271000012</c:v>
                </c:pt>
                <c:pt idx="2026">
                  <c:v>3045.5049127000002</c:v>
                </c:pt>
                <c:pt idx="2027">
                  <c:v>3047.1887438999997</c:v>
                </c:pt>
                <c:pt idx="2028">
                  <c:v>3049.2838471999985</c:v>
                </c:pt>
                <c:pt idx="2029">
                  <c:v>3052.6336282000002</c:v>
                </c:pt>
                <c:pt idx="2030">
                  <c:v>3052.0465224999998</c:v>
                </c:pt>
                <c:pt idx="2031">
                  <c:v>3054.0641396999999</c:v>
                </c:pt>
                <c:pt idx="2032">
                  <c:v>3057.2589486999987</c:v>
                </c:pt>
                <c:pt idx="2033">
                  <c:v>3057.6910824000001</c:v>
                </c:pt>
                <c:pt idx="2034">
                  <c:v>3061.2107366000014</c:v>
                </c:pt>
                <c:pt idx="2035">
                  <c:v>3063.2104724999999</c:v>
                </c:pt>
                <c:pt idx="2036">
                  <c:v>3065.1893467</c:v>
                </c:pt>
                <c:pt idx="2037">
                  <c:v>3067.862615</c:v>
                </c:pt>
                <c:pt idx="2038">
                  <c:v>3070.5239624000001</c:v>
                </c:pt>
                <c:pt idx="2039">
                  <c:v>3072.1481888999997</c:v>
                </c:pt>
                <c:pt idx="2040">
                  <c:v>3075.0747770000012</c:v>
                </c:pt>
                <c:pt idx="2041">
                  <c:v>3076.7317861000001</c:v>
                </c:pt>
                <c:pt idx="2042">
                  <c:v>3077.8881162000016</c:v>
                </c:pt>
                <c:pt idx="2043">
                  <c:v>3078.1086533999987</c:v>
                </c:pt>
                <c:pt idx="2044">
                  <c:v>3082.1975321000014</c:v>
                </c:pt>
                <c:pt idx="2045">
                  <c:v>3084.8708004</c:v>
                </c:pt>
                <c:pt idx="2046">
                  <c:v>3086.9718640999999</c:v>
                </c:pt>
                <c:pt idx="2047">
                  <c:v>3088.9507383000014</c:v>
                </c:pt>
                <c:pt idx="2048">
                  <c:v>3090.1219695999998</c:v>
                </c:pt>
                <c:pt idx="2049">
                  <c:v>3092.1246855999984</c:v>
                </c:pt>
                <c:pt idx="2050">
                  <c:v>3095.0393528000027</c:v>
                </c:pt>
                <c:pt idx="2051">
                  <c:v>3097.8556722000017</c:v>
                </c:pt>
                <c:pt idx="2052">
                  <c:v>3100.7971615000001</c:v>
                </c:pt>
                <c:pt idx="2053">
                  <c:v>3102.7879566000001</c:v>
                </c:pt>
                <c:pt idx="2054">
                  <c:v>3104.3227762000015</c:v>
                </c:pt>
                <c:pt idx="2055">
                  <c:v>3107.7381223000002</c:v>
                </c:pt>
                <c:pt idx="2056">
                  <c:v>3107.4043363000014</c:v>
                </c:pt>
                <c:pt idx="2057">
                  <c:v>3109.5411628000015</c:v>
                </c:pt>
                <c:pt idx="2058">
                  <c:v>3111.660108</c:v>
                </c:pt>
                <c:pt idx="2059">
                  <c:v>3114.091977500002</c:v>
                </c:pt>
                <c:pt idx="2060">
                  <c:v>3116.0201877</c:v>
                </c:pt>
                <c:pt idx="2061">
                  <c:v>3121.5842812999986</c:v>
                </c:pt>
                <c:pt idx="2062">
                  <c:v>3121.6617673999999</c:v>
                </c:pt>
                <c:pt idx="2063">
                  <c:v>3123.8611788000017</c:v>
                </c:pt>
                <c:pt idx="2064">
                  <c:v>3123.9297240999999</c:v>
                </c:pt>
                <c:pt idx="2065">
                  <c:v>3127.7056782999998</c:v>
                </c:pt>
                <c:pt idx="2066">
                  <c:v>3130.2180140999999</c:v>
                </c:pt>
                <c:pt idx="2067">
                  <c:v>3132.4591488000015</c:v>
                </c:pt>
                <c:pt idx="2068">
                  <c:v>3133.9582055999999</c:v>
                </c:pt>
                <c:pt idx="2069">
                  <c:v>3136.0890715999999</c:v>
                </c:pt>
                <c:pt idx="2070">
                  <c:v>3139.4865364000002</c:v>
                </c:pt>
                <c:pt idx="2071">
                  <c:v>3141.2985176000002</c:v>
                </c:pt>
                <c:pt idx="2072">
                  <c:v>3143.5634940999998</c:v>
                </c:pt>
                <c:pt idx="2073">
                  <c:v>3144.9582427999999</c:v>
                </c:pt>
                <c:pt idx="2074">
                  <c:v>3146.9818205000001</c:v>
                </c:pt>
                <c:pt idx="2075">
                  <c:v>3149.5299190000001</c:v>
                </c:pt>
                <c:pt idx="2076">
                  <c:v>3151.1630863</c:v>
                </c:pt>
                <c:pt idx="2077">
                  <c:v>3154.6767800999987</c:v>
                </c:pt>
                <c:pt idx="2078">
                  <c:v>3158.7954610999986</c:v>
                </c:pt>
                <c:pt idx="2079">
                  <c:v>3159.8683446999999</c:v>
                </c:pt>
                <c:pt idx="2080">
                  <c:v>3162.9141420000014</c:v>
                </c:pt>
                <c:pt idx="2081">
                  <c:v>3161.3405794</c:v>
                </c:pt>
                <c:pt idx="2082">
                  <c:v>3165.5397266000014</c:v>
                </c:pt>
                <c:pt idx="2083">
                  <c:v>3168.1951135000022</c:v>
                </c:pt>
                <c:pt idx="2084">
                  <c:v>3169.4497913</c:v>
                </c:pt>
                <c:pt idx="2085">
                  <c:v>3174.0333885000014</c:v>
                </c:pt>
                <c:pt idx="2086">
                  <c:v>3175.3297895000001</c:v>
                </c:pt>
                <c:pt idx="2087">
                  <c:v>3179.2011112000014</c:v>
                </c:pt>
                <c:pt idx="2088">
                  <c:v>3180.9564679999999</c:v>
                </c:pt>
                <c:pt idx="2089">
                  <c:v>3180.1190227000002</c:v>
                </c:pt>
                <c:pt idx="2090">
                  <c:v>3183.9605421000001</c:v>
                </c:pt>
                <c:pt idx="2091">
                  <c:v>3185.1049512999998</c:v>
                </c:pt>
                <c:pt idx="2092">
                  <c:v>3187.8586858999997</c:v>
                </c:pt>
                <c:pt idx="2093">
                  <c:v>3189.6498053999985</c:v>
                </c:pt>
                <c:pt idx="2094">
                  <c:v>3191.7002051999984</c:v>
                </c:pt>
                <c:pt idx="2095">
                  <c:v>3194.6625561000001</c:v>
                </c:pt>
                <c:pt idx="2096">
                  <c:v>3195.7533211</c:v>
                </c:pt>
                <c:pt idx="2097">
                  <c:v>3198.7991184000002</c:v>
                </c:pt>
                <c:pt idx="2098">
                  <c:v>3202.0177692000002</c:v>
                </c:pt>
                <c:pt idx="2099">
                  <c:v>3203.5347074000001</c:v>
                </c:pt>
                <c:pt idx="2100">
                  <c:v>3207.0513814999999</c:v>
                </c:pt>
                <c:pt idx="2101">
                  <c:v>3207.7338546999999</c:v>
                </c:pt>
                <c:pt idx="2102">
                  <c:v>3209.3968242000001</c:v>
                </c:pt>
                <c:pt idx="2103">
                  <c:v>3212.3114914000002</c:v>
                </c:pt>
                <c:pt idx="2104">
                  <c:v>3215.2947038000002</c:v>
                </c:pt>
                <c:pt idx="2105">
                  <c:v>3218.0067152000001</c:v>
                </c:pt>
                <c:pt idx="2106">
                  <c:v>3218.7875359999998</c:v>
                </c:pt>
                <c:pt idx="2107">
                  <c:v>3219.9945301000002</c:v>
                </c:pt>
                <c:pt idx="2108">
                  <c:v>3222.6737589000013</c:v>
                </c:pt>
                <c:pt idx="2109">
                  <c:v>3225.8536667000012</c:v>
                </c:pt>
                <c:pt idx="2110">
                  <c:v>3227.4957746000014</c:v>
                </c:pt>
                <c:pt idx="2111">
                  <c:v>3230.1630825000002</c:v>
                </c:pt>
                <c:pt idx="2112">
                  <c:v>3232.8661531000002</c:v>
                </c:pt>
                <c:pt idx="2113">
                  <c:v>3235.0983471</c:v>
                </c:pt>
                <c:pt idx="2114">
                  <c:v>3237.0235771000002</c:v>
                </c:pt>
                <c:pt idx="2115">
                  <c:v>3240.2660697999977</c:v>
                </c:pt>
                <c:pt idx="2116">
                  <c:v>3240.2511686000012</c:v>
                </c:pt>
                <c:pt idx="2117">
                  <c:v>3243.0227845999998</c:v>
                </c:pt>
                <c:pt idx="2118">
                  <c:v>3246.4291899999998</c:v>
                </c:pt>
                <c:pt idx="2119">
                  <c:v>3250.0740141000001</c:v>
                </c:pt>
                <c:pt idx="2120">
                  <c:v>3252.6459544999998</c:v>
                </c:pt>
                <c:pt idx="2121">
                  <c:v>3254.7678797999988</c:v>
                </c:pt>
                <c:pt idx="2122">
                  <c:v>3256.8451017000002</c:v>
                </c:pt>
                <c:pt idx="2123">
                  <c:v>3259.3932003000014</c:v>
                </c:pt>
                <c:pt idx="2124">
                  <c:v>3262.5790685000002</c:v>
                </c:pt>
                <c:pt idx="2125">
                  <c:v>3261.4555210000012</c:v>
                </c:pt>
                <c:pt idx="2126">
                  <c:v>3265.3745264000013</c:v>
                </c:pt>
                <c:pt idx="2127">
                  <c:v>3269.3531364000028</c:v>
                </c:pt>
                <c:pt idx="2128">
                  <c:v>3269.4842666</c:v>
                </c:pt>
                <c:pt idx="2129">
                  <c:v>3271.2783663999999</c:v>
                </c:pt>
                <c:pt idx="2130">
                  <c:v>3274.5447009999998</c:v>
                </c:pt>
                <c:pt idx="2131">
                  <c:v>3275.7844775999997</c:v>
                </c:pt>
                <c:pt idx="2132">
                  <c:v>3278.2133669000013</c:v>
                </c:pt>
                <c:pt idx="2133">
                  <c:v>3281.0445875</c:v>
                </c:pt>
                <c:pt idx="2134">
                  <c:v>3280.8568329000013</c:v>
                </c:pt>
                <c:pt idx="2135">
                  <c:v>3285.6669276999987</c:v>
                </c:pt>
                <c:pt idx="2136">
                  <c:v>3287.4073833000002</c:v>
                </c:pt>
                <c:pt idx="2137">
                  <c:v>3290.0448888999986</c:v>
                </c:pt>
                <c:pt idx="2138">
                  <c:v>3291.6303724000013</c:v>
                </c:pt>
                <c:pt idx="2139">
                  <c:v>3294.1099255999998</c:v>
                </c:pt>
                <c:pt idx="2140">
                  <c:v>3296.1752266000012</c:v>
                </c:pt>
                <c:pt idx="2141">
                  <c:v>3299.2180436999997</c:v>
                </c:pt>
                <c:pt idx="2142">
                  <c:v>3301.7601817999985</c:v>
                </c:pt>
                <c:pt idx="2143">
                  <c:v>3303.6973327000014</c:v>
                </c:pt>
                <c:pt idx="2144">
                  <c:v>3305.1695675000001</c:v>
                </c:pt>
                <c:pt idx="2145">
                  <c:v>3307.4822276999998</c:v>
                </c:pt>
                <c:pt idx="2146">
                  <c:v>3310.3492111</c:v>
                </c:pt>
                <c:pt idx="2147">
                  <c:v>3312.4055713000002</c:v>
                </c:pt>
                <c:pt idx="2148">
                  <c:v>3315.1026814999982</c:v>
                </c:pt>
                <c:pt idx="2149">
                  <c:v>3319.3584532000013</c:v>
                </c:pt>
                <c:pt idx="2150">
                  <c:v>3320.0349658999999</c:v>
                </c:pt>
                <c:pt idx="2151">
                  <c:v>3320.4223961000002</c:v>
                </c:pt>
                <c:pt idx="2152">
                  <c:v>3320.6250519</c:v>
                </c:pt>
                <c:pt idx="2153">
                  <c:v>3325.0596374000002</c:v>
                </c:pt>
                <c:pt idx="2154">
                  <c:v>3327.2203058</c:v>
                </c:pt>
                <c:pt idx="2155">
                  <c:v>3329.6432346000001</c:v>
                </c:pt>
                <c:pt idx="2156">
                  <c:v>3331.9886773999997</c:v>
                </c:pt>
                <c:pt idx="2157">
                  <c:v>3332.4118704000002</c:v>
                </c:pt>
                <c:pt idx="2158">
                  <c:v>3336.1401409</c:v>
                </c:pt>
                <c:pt idx="2159">
                  <c:v>3339.1531557000012</c:v>
                </c:pt>
                <c:pt idx="2160">
                  <c:v>3343.5579389000013</c:v>
                </c:pt>
                <c:pt idx="2161">
                  <c:v>3345.5189316999999</c:v>
                </c:pt>
                <c:pt idx="2162">
                  <c:v>3346.6365188000013</c:v>
                </c:pt>
                <c:pt idx="2163">
                  <c:v>3348.4276384</c:v>
                </c:pt>
                <c:pt idx="2164">
                  <c:v>3351.7774193999999</c:v>
                </c:pt>
                <c:pt idx="2165">
                  <c:v>3352.7906983999997</c:v>
                </c:pt>
                <c:pt idx="2166">
                  <c:v>3356.9034189000013</c:v>
                </c:pt>
                <c:pt idx="2167">
                  <c:v>3359.3740314000001</c:v>
                </c:pt>
                <c:pt idx="2168">
                  <c:v>3362.8072590000002</c:v>
                </c:pt>
                <c:pt idx="2169">
                  <c:v>3366.9468014999989</c:v>
                </c:pt>
                <c:pt idx="2170">
                  <c:v>3368.928656</c:v>
                </c:pt>
                <c:pt idx="2171">
                  <c:v>3371.4976162000016</c:v>
                </c:pt>
                <c:pt idx="2172">
                  <c:v>3371.5333790000013</c:v>
                </c:pt>
                <c:pt idx="2173">
                  <c:v>3374.7341483999999</c:v>
                </c:pt>
                <c:pt idx="2174">
                  <c:v>3378.6203712000001</c:v>
                </c:pt>
                <c:pt idx="2175">
                  <c:v>3380.7273953999998</c:v>
                </c:pt>
                <c:pt idx="2176">
                  <c:v>3385.1411194000002</c:v>
                </c:pt>
                <c:pt idx="2177">
                  <c:v>3383.1056206999997</c:v>
                </c:pt>
                <c:pt idx="2178">
                  <c:v>3385.5225890999986</c:v>
                </c:pt>
                <c:pt idx="2179">
                  <c:v>3389.1584723999999</c:v>
                </c:pt>
                <c:pt idx="2180">
                  <c:v>3391.8287605</c:v>
                </c:pt>
                <c:pt idx="2181">
                  <c:v>3394.5646136999999</c:v>
                </c:pt>
                <c:pt idx="2182">
                  <c:v>3396.8504518000013</c:v>
                </c:pt>
                <c:pt idx="2183">
                  <c:v>3399.2733806000001</c:v>
                </c:pt>
                <c:pt idx="2184">
                  <c:v>3402.0241350000001</c:v>
                </c:pt>
                <c:pt idx="2185">
                  <c:v>3405.0520509000012</c:v>
                </c:pt>
                <c:pt idx="2186">
                  <c:v>3406.8014473000012</c:v>
                </c:pt>
                <c:pt idx="2187">
                  <c:v>3409.9157900000014</c:v>
                </c:pt>
                <c:pt idx="2188">
                  <c:v>3412.8304571000012</c:v>
                </c:pt>
                <c:pt idx="2189">
                  <c:v>3415.1341766000014</c:v>
                </c:pt>
                <c:pt idx="2190">
                  <c:v>3417.7448600999978</c:v>
                </c:pt>
                <c:pt idx="2191">
                  <c:v>3420.7757562000015</c:v>
                </c:pt>
                <c:pt idx="2192">
                  <c:v>3420.4211086000014</c:v>
                </c:pt>
                <c:pt idx="2193">
                  <c:v>3423.8006919999998</c:v>
                </c:pt>
                <c:pt idx="2194">
                  <c:v>3427.3561090000012</c:v>
                </c:pt>
                <c:pt idx="2195">
                  <c:v>3429.6300262000013</c:v>
                </c:pt>
                <c:pt idx="2196">
                  <c:v>3431.8443388000014</c:v>
                </c:pt>
                <c:pt idx="2197">
                  <c:v>3433.3672374000002</c:v>
                </c:pt>
                <c:pt idx="2198">
                  <c:v>3435.9600395000002</c:v>
                </c:pt>
                <c:pt idx="2199">
                  <c:v>3435.9063953</c:v>
                </c:pt>
                <c:pt idx="2200">
                  <c:v>3441.7506306999999</c:v>
                </c:pt>
                <c:pt idx="2201">
                  <c:v>3443.6639398000002</c:v>
                </c:pt>
                <c:pt idx="2202">
                  <c:v>3445.1838582999999</c:v>
                </c:pt>
                <c:pt idx="2203">
                  <c:v>3448.6290067</c:v>
                </c:pt>
                <c:pt idx="2204">
                  <c:v>3450.8790821000002</c:v>
                </c:pt>
                <c:pt idx="2205">
                  <c:v>3453.9427608000001</c:v>
                </c:pt>
                <c:pt idx="2206">
                  <c:v>3452.3811191000013</c:v>
                </c:pt>
                <c:pt idx="2207">
                  <c:v>3454.675898</c:v>
                </c:pt>
                <c:pt idx="2208">
                  <c:v>3458.5114568000022</c:v>
                </c:pt>
                <c:pt idx="2209">
                  <c:v>3460.2370113000002</c:v>
                </c:pt>
                <c:pt idx="2210">
                  <c:v>3463.6940806999987</c:v>
                </c:pt>
                <c:pt idx="2211">
                  <c:v>3467.0557827000002</c:v>
                </c:pt>
                <c:pt idx="2212">
                  <c:v>3469.2641348000002</c:v>
                </c:pt>
                <c:pt idx="2213">
                  <c:v>3472.6615995000002</c:v>
                </c:pt>
                <c:pt idx="2214">
                  <c:v>3475.3765911</c:v>
                </c:pt>
                <c:pt idx="2215">
                  <c:v>3477.3733467000015</c:v>
                </c:pt>
                <c:pt idx="2216">
                  <c:v>3479.9721092000013</c:v>
                </c:pt>
                <c:pt idx="2217">
                  <c:v>3482.5887530999998</c:v>
                </c:pt>
                <c:pt idx="2218">
                  <c:v>3486.7938607999986</c:v>
                </c:pt>
                <c:pt idx="2219">
                  <c:v>3488.0097955000001</c:v>
                </c:pt>
                <c:pt idx="2220">
                  <c:v>3489.4909710000002</c:v>
                </c:pt>
                <c:pt idx="2221">
                  <c:v>3494.3278879</c:v>
                </c:pt>
                <c:pt idx="2222">
                  <c:v>3495.7941621999998</c:v>
                </c:pt>
                <c:pt idx="2223">
                  <c:v>3498.6164420999999</c:v>
                </c:pt>
                <c:pt idx="2224">
                  <c:v>3500.1154989000001</c:v>
                </c:pt>
                <c:pt idx="2225">
                  <c:v>3503.542766</c:v>
                </c:pt>
                <c:pt idx="2226">
                  <c:v>3504.3891519000013</c:v>
                </c:pt>
                <c:pt idx="2227">
                  <c:v>3508.2753748000014</c:v>
                </c:pt>
                <c:pt idx="2228">
                  <c:v>3510.0009292</c:v>
                </c:pt>
                <c:pt idx="2229">
                  <c:v>3513.8811916000013</c:v>
                </c:pt>
                <c:pt idx="2230">
                  <c:v>3516.3160413999999</c:v>
                </c:pt>
                <c:pt idx="2231">
                  <c:v>3518.9505666000014</c:v>
                </c:pt>
                <c:pt idx="2232">
                  <c:v>3521.7996686999986</c:v>
                </c:pt>
                <c:pt idx="2233">
                  <c:v>3525.6233066000013</c:v>
                </c:pt>
                <c:pt idx="2234">
                  <c:v>3526.0941833000002</c:v>
                </c:pt>
                <c:pt idx="2235">
                  <c:v>3529.1608422999998</c:v>
                </c:pt>
                <c:pt idx="2236">
                  <c:v>3530.2963107999999</c:v>
                </c:pt>
                <c:pt idx="2237">
                  <c:v>3533.3719105000027</c:v>
                </c:pt>
                <c:pt idx="2238">
                  <c:v>3535.5504602000001</c:v>
                </c:pt>
                <c:pt idx="2239">
                  <c:v>3538.1581633999999</c:v>
                </c:pt>
                <c:pt idx="2240">
                  <c:v>3541.4006561000001</c:v>
                </c:pt>
                <c:pt idx="2241">
                  <c:v>3543.7788813999973</c:v>
                </c:pt>
                <c:pt idx="2242">
                  <c:v>3545.6653683999998</c:v>
                </c:pt>
                <c:pt idx="2243">
                  <c:v>3548.4757274000012</c:v>
                </c:pt>
                <c:pt idx="2244">
                  <c:v>3551.2473433999999</c:v>
                </c:pt>
                <c:pt idx="2245">
                  <c:v>3554.9070686</c:v>
                </c:pt>
                <c:pt idx="2246">
                  <c:v>3556.1885684999988</c:v>
                </c:pt>
                <c:pt idx="2247">
                  <c:v>3559.6545786000001</c:v>
                </c:pt>
                <c:pt idx="2248">
                  <c:v>3561.1923784000001</c:v>
                </c:pt>
                <c:pt idx="2249">
                  <c:v>3564.5451397000002</c:v>
                </c:pt>
                <c:pt idx="2250">
                  <c:v>3568.4641450999998</c:v>
                </c:pt>
                <c:pt idx="2251">
                  <c:v>3570.8900541000012</c:v>
                </c:pt>
                <c:pt idx="2252">
                  <c:v>3571.959957500002</c:v>
                </c:pt>
                <c:pt idx="2253">
                  <c:v>3574.9252885999999</c:v>
                </c:pt>
                <c:pt idx="2254">
                  <c:v>3575.9266465999999</c:v>
                </c:pt>
                <c:pt idx="2255">
                  <c:v>3577.8667777999999</c:v>
                </c:pt>
                <c:pt idx="2256">
                  <c:v>3580.8231682000014</c:v>
                </c:pt>
                <c:pt idx="2257">
                  <c:v>3584.3398422000014</c:v>
                </c:pt>
                <c:pt idx="2258">
                  <c:v>3587.1621221</c:v>
                </c:pt>
                <c:pt idx="2259">
                  <c:v>3590.0708288000001</c:v>
                </c:pt>
                <c:pt idx="2260">
                  <c:v>3592.5533623000015</c:v>
                </c:pt>
                <c:pt idx="2261">
                  <c:v>3597.6346582000001</c:v>
                </c:pt>
                <c:pt idx="2262">
                  <c:v>3597.7300255999999</c:v>
                </c:pt>
                <c:pt idx="2263">
                  <c:v>3600.5523056000002</c:v>
                </c:pt>
                <c:pt idx="2264">
                  <c:v>3602.4268716999986</c:v>
                </c:pt>
                <c:pt idx="2265">
                  <c:v>3604.0719599000013</c:v>
                </c:pt>
                <c:pt idx="2266">
                  <c:v>3606.2654108000002</c:v>
                </c:pt>
                <c:pt idx="2267">
                  <c:v>3610.002622</c:v>
                </c:pt>
                <c:pt idx="2268">
                  <c:v>3612.6252264</c:v>
                </c:pt>
                <c:pt idx="2269">
                  <c:v>3614.6905273000002</c:v>
                </c:pt>
                <c:pt idx="2270">
                  <c:v>3618.3055490000002</c:v>
                </c:pt>
                <c:pt idx="2271">
                  <c:v>3621.1963743000001</c:v>
                </c:pt>
                <c:pt idx="2272">
                  <c:v>3622.4868148999999</c:v>
                </c:pt>
                <c:pt idx="2273">
                  <c:v>3625.0676960000001</c:v>
                </c:pt>
                <c:pt idx="2274">
                  <c:v>3624.9186843999987</c:v>
                </c:pt>
                <c:pt idx="2275">
                  <c:v>3629.1476339000001</c:v>
                </c:pt>
                <c:pt idx="2276">
                  <c:v>3632.1695893999986</c:v>
                </c:pt>
                <c:pt idx="2277">
                  <c:v>3635.7011646000001</c:v>
                </c:pt>
                <c:pt idx="2278">
                  <c:v>3638.3744329000015</c:v>
                </c:pt>
                <c:pt idx="2279">
                  <c:v>3640.8986895999997</c:v>
                </c:pt>
                <c:pt idx="2280">
                  <c:v>3643.0921406000002</c:v>
                </c:pt>
                <c:pt idx="2281">
                  <c:v>3645.4375833000013</c:v>
                </c:pt>
                <c:pt idx="2282">
                  <c:v>3646.9098180999999</c:v>
                </c:pt>
                <c:pt idx="2283">
                  <c:v>3650.3728479000001</c:v>
                </c:pt>
                <c:pt idx="2284">
                  <c:v>3653.3024162000015</c:v>
                </c:pt>
                <c:pt idx="2285">
                  <c:v>3654.8461765000015</c:v>
                </c:pt>
                <c:pt idx="2286">
                  <c:v>3657.444939</c:v>
                </c:pt>
                <c:pt idx="2287">
                  <c:v>3658.0588668999999</c:v>
                </c:pt>
                <c:pt idx="2288">
                  <c:v>3662.1715873000012</c:v>
                </c:pt>
                <c:pt idx="2289">
                  <c:v>3663.6319011000001</c:v>
                </c:pt>
                <c:pt idx="2290">
                  <c:v>3666.3290113000012</c:v>
                </c:pt>
                <c:pt idx="2291">
                  <c:v>3669.9112505000016</c:v>
                </c:pt>
                <c:pt idx="2292">
                  <c:v>3672.1970885999999</c:v>
                </c:pt>
                <c:pt idx="2293">
                  <c:v>3674.4441836999999</c:v>
                </c:pt>
                <c:pt idx="2294">
                  <c:v>3679.0724843999997</c:v>
                </c:pt>
                <c:pt idx="2295">
                  <c:v>3680.1274865999999</c:v>
                </c:pt>
                <c:pt idx="2296">
                  <c:v>3683.1464617999977</c:v>
                </c:pt>
                <c:pt idx="2297">
                  <c:v>3686.5141243000012</c:v>
                </c:pt>
                <c:pt idx="2298">
                  <c:v>3687.4350160000022</c:v>
                </c:pt>
                <c:pt idx="2299">
                  <c:v>3692.1527237</c:v>
                </c:pt>
                <c:pt idx="2300">
                  <c:v>3695.0763314999999</c:v>
                </c:pt>
                <c:pt idx="2301">
                  <c:v>3695.9733814000001</c:v>
                </c:pt>
                <c:pt idx="2302">
                  <c:v>3698.4678358000001</c:v>
                </c:pt>
                <c:pt idx="2303">
                  <c:v>3700.6612866999999</c:v>
                </c:pt>
                <c:pt idx="2304">
                  <c:v>3702.8338760000015</c:v>
                </c:pt>
                <c:pt idx="2305">
                  <c:v>3705.7843058999997</c:v>
                </c:pt>
                <c:pt idx="2306">
                  <c:v>3709.852322900002</c:v>
                </c:pt>
                <c:pt idx="2307">
                  <c:v>3712.1560424999998</c:v>
                </c:pt>
                <c:pt idx="2308">
                  <c:v>3715.4819815999999</c:v>
                </c:pt>
                <c:pt idx="2309">
                  <c:v>3717.8661674</c:v>
                </c:pt>
                <c:pt idx="2310">
                  <c:v>3718.3042615999998</c:v>
                </c:pt>
                <c:pt idx="2311">
                  <c:v>3721.9878285999998</c:v>
                </c:pt>
                <c:pt idx="2312">
                  <c:v>3723.0934947999999</c:v>
                </c:pt>
                <c:pt idx="2313">
                  <c:v>3727.3224442999999</c:v>
                </c:pt>
                <c:pt idx="2314">
                  <c:v>3729.4682115000001</c:v>
                </c:pt>
                <c:pt idx="2315">
                  <c:v>3731.3219160000017</c:v>
                </c:pt>
                <c:pt idx="2316">
                  <c:v>3734.8058074999999</c:v>
                </c:pt>
                <c:pt idx="2317">
                  <c:v>3737.0767443999998</c:v>
                </c:pt>
                <c:pt idx="2318">
                  <c:v>3740.1195616</c:v>
                </c:pt>
                <c:pt idx="2319">
                  <c:v>3743.4097379000013</c:v>
                </c:pt>
                <c:pt idx="2320">
                  <c:v>3745.6687539999998</c:v>
                </c:pt>
                <c:pt idx="2321">
                  <c:v>3746.2677806999986</c:v>
                </c:pt>
                <c:pt idx="2322">
                  <c:v>3752.3683161000013</c:v>
                </c:pt>
                <c:pt idx="2323">
                  <c:v>3753.3607334000012</c:v>
                </c:pt>
                <c:pt idx="2324">
                  <c:v>3755.9714168000028</c:v>
                </c:pt>
                <c:pt idx="2325">
                  <c:v>3758.6059421</c:v>
                </c:pt>
                <c:pt idx="2326">
                  <c:v>3761.6100162000016</c:v>
                </c:pt>
                <c:pt idx="2327">
                  <c:v>3765.0283426000001</c:v>
                </c:pt>
                <c:pt idx="2328">
                  <c:v>3766.9893354000001</c:v>
                </c:pt>
                <c:pt idx="2329">
                  <c:v>3770.0679153000001</c:v>
                </c:pt>
                <c:pt idx="2330">
                  <c:v>3772.5325674000001</c:v>
                </c:pt>
                <c:pt idx="2331">
                  <c:v>3774.8631090000013</c:v>
                </c:pt>
                <c:pt idx="2332">
                  <c:v>3777.2800772999999</c:v>
                </c:pt>
                <c:pt idx="2333">
                  <c:v>3779.7626107999986</c:v>
                </c:pt>
                <c:pt idx="2334">
                  <c:v>3783.0617279000012</c:v>
                </c:pt>
                <c:pt idx="2335">
                  <c:v>3785.4429334000001</c:v>
                </c:pt>
                <c:pt idx="2336">
                  <c:v>3787.2638552999997</c:v>
                </c:pt>
                <c:pt idx="2337">
                  <c:v>3791.0755724000014</c:v>
                </c:pt>
                <c:pt idx="2338">
                  <c:v>3793.7011570000013</c:v>
                </c:pt>
                <c:pt idx="2339">
                  <c:v>3793.5461848999998</c:v>
                </c:pt>
                <c:pt idx="2340">
                  <c:v>3798.7079470999997</c:v>
                </c:pt>
                <c:pt idx="2341">
                  <c:v>3802.8981537000013</c:v>
                </c:pt>
                <c:pt idx="2342">
                  <c:v>3804.3942302000014</c:v>
                </c:pt>
                <c:pt idx="2343">
                  <c:v>3806.9512694999999</c:v>
                </c:pt>
                <c:pt idx="2344">
                  <c:v>3809.5977157000002</c:v>
                </c:pt>
                <c:pt idx="2345">
                  <c:v>3813.2544606999986</c:v>
                </c:pt>
                <c:pt idx="2346">
                  <c:v>3816.0588591999986</c:v>
                </c:pt>
                <c:pt idx="2347">
                  <c:v>3819.2208855999984</c:v>
                </c:pt>
                <c:pt idx="2348">
                  <c:v>3820.2133030000014</c:v>
                </c:pt>
                <c:pt idx="2349">
                  <c:v>3821.3666527999999</c:v>
                </c:pt>
                <c:pt idx="2350">
                  <c:v>3825.500235</c:v>
                </c:pt>
                <c:pt idx="2351">
                  <c:v>3827.5148720000002</c:v>
                </c:pt>
                <c:pt idx="2352">
                  <c:v>3830.3460926000002</c:v>
                </c:pt>
                <c:pt idx="2353">
                  <c:v>3833.7256758999997</c:v>
                </c:pt>
                <c:pt idx="2354">
                  <c:v>3835.5048745999998</c:v>
                </c:pt>
                <c:pt idx="2355">
                  <c:v>3838.5715336000026</c:v>
                </c:pt>
                <c:pt idx="2356">
                  <c:v>3839.3702358000014</c:v>
                </c:pt>
                <c:pt idx="2357">
                  <c:v>3844.1475480999998</c:v>
                </c:pt>
                <c:pt idx="2358">
                  <c:v>3845.3426211999986</c:v>
                </c:pt>
                <c:pt idx="2359">
                  <c:v>3848.9129394000001</c:v>
                </c:pt>
                <c:pt idx="2360">
                  <c:v>3853.1418889999986</c:v>
                </c:pt>
                <c:pt idx="2361">
                  <c:v>3855.731710800002</c:v>
                </c:pt>
                <c:pt idx="2362">
                  <c:v>3856.5363735000014</c:v>
                </c:pt>
                <c:pt idx="2363">
                  <c:v>3857.5228303999997</c:v>
                </c:pt>
                <c:pt idx="2364">
                  <c:v>3861.2630217999986</c:v>
                </c:pt>
                <c:pt idx="2365">
                  <c:v>3862.5564426000001</c:v>
                </c:pt>
                <c:pt idx="2366">
                  <c:v>3866.0433143000014</c:v>
                </c:pt>
                <c:pt idx="2367">
                  <c:v>3865.5009121000012</c:v>
                </c:pt>
                <c:pt idx="2368">
                  <c:v>3871.7564195</c:v>
                </c:pt>
                <c:pt idx="2369">
                  <c:v>3872.6951927000014</c:v>
                </c:pt>
                <c:pt idx="2370">
                  <c:v>3876.1910051</c:v>
                </c:pt>
                <c:pt idx="2371">
                  <c:v>3879.0520280999999</c:v>
                </c:pt>
                <c:pt idx="2372">
                  <c:v>3882.6283066999999</c:v>
                </c:pt>
                <c:pt idx="2373">
                  <c:v>3884.2912763000013</c:v>
                </c:pt>
                <c:pt idx="2374">
                  <c:v>3886.2165064000001</c:v>
                </c:pt>
                <c:pt idx="2375">
                  <c:v>3889.4291967000013</c:v>
                </c:pt>
                <c:pt idx="2376">
                  <c:v>3892.7253336000012</c:v>
                </c:pt>
                <c:pt idx="2377">
                  <c:v>3896.1078972</c:v>
                </c:pt>
                <c:pt idx="2378">
                  <c:v>3896.4655250000001</c:v>
                </c:pt>
                <c:pt idx="2379">
                  <c:v>3900.6736130000013</c:v>
                </c:pt>
                <c:pt idx="2380">
                  <c:v>3902.4468510999986</c:v>
                </c:pt>
                <c:pt idx="2381">
                  <c:v>3905.6833833000001</c:v>
                </c:pt>
                <c:pt idx="2382">
                  <c:v>3907.4774831999998</c:v>
                </c:pt>
                <c:pt idx="2383">
                  <c:v>3911.0299199999999</c:v>
                </c:pt>
                <c:pt idx="2384">
                  <c:v>3913.3574813999999</c:v>
                </c:pt>
                <c:pt idx="2385">
                  <c:v>3915.6820625</c:v>
                </c:pt>
                <c:pt idx="2386">
                  <c:v>3919.3060249</c:v>
                </c:pt>
                <c:pt idx="2387">
                  <c:v>3921.1031049000012</c:v>
                </c:pt>
                <c:pt idx="2388">
                  <c:v>3925.5347103000013</c:v>
                </c:pt>
                <c:pt idx="2389">
                  <c:v>3925.1472800999986</c:v>
                </c:pt>
                <c:pt idx="2390">
                  <c:v>3929.3792099000002</c:v>
                </c:pt>
                <c:pt idx="2391">
                  <c:v>3931.3938469000013</c:v>
                </c:pt>
                <c:pt idx="2392">
                  <c:v>3937.0741695000002</c:v>
                </c:pt>
                <c:pt idx="2393">
                  <c:v>3938.6179298000002</c:v>
                </c:pt>
                <c:pt idx="2394">
                  <c:v>3939.967975</c:v>
                </c:pt>
                <c:pt idx="2395">
                  <c:v>3942.1614258999998</c:v>
                </c:pt>
                <c:pt idx="2396">
                  <c:v>3943.6783642</c:v>
                </c:pt>
                <c:pt idx="2397">
                  <c:v>3945.1476186999998</c:v>
                </c:pt>
                <c:pt idx="2398">
                  <c:v>3947.3351091000013</c:v>
                </c:pt>
                <c:pt idx="2399">
                  <c:v>3952.7203887999985</c:v>
                </c:pt>
                <c:pt idx="2400">
                  <c:v>3955.6588978</c:v>
                </c:pt>
                <c:pt idx="2401">
                  <c:v>3958.7702601999986</c:v>
                </c:pt>
                <c:pt idx="2402">
                  <c:v>3961.0590786000002</c:v>
                </c:pt>
                <c:pt idx="2403">
                  <c:v>3965.0913328000029</c:v>
                </c:pt>
                <c:pt idx="2404">
                  <c:v>3967.3682302000002</c:v>
                </c:pt>
                <c:pt idx="2405">
                  <c:v>3968.9984173000012</c:v>
                </c:pt>
                <c:pt idx="2406">
                  <c:v>3970.3842251999986</c:v>
                </c:pt>
                <c:pt idx="2407">
                  <c:v>3974.8962969000013</c:v>
                </c:pt>
                <c:pt idx="2408">
                  <c:v>3977.3430675000013</c:v>
                </c:pt>
                <c:pt idx="2409">
                  <c:v>3980.2070706999998</c:v>
                </c:pt>
                <c:pt idx="2410">
                  <c:v>3984.9635214</c:v>
                </c:pt>
                <c:pt idx="2411">
                  <c:v>3987.2851223000002</c:v>
                </c:pt>
                <c:pt idx="2412">
                  <c:v>3990.3011173000027</c:v>
                </c:pt>
                <c:pt idx="2413">
                  <c:v>3992.3753589000021</c:v>
                </c:pt>
                <c:pt idx="2414">
                  <c:v>3994.7416632999998</c:v>
                </c:pt>
                <c:pt idx="2415">
                  <c:v>3997.8053421000013</c:v>
                </c:pt>
                <c:pt idx="2416">
                  <c:v>4001.0388940999997</c:v>
                </c:pt>
                <c:pt idx="2417">
                  <c:v>4003.6972612</c:v>
                </c:pt>
                <c:pt idx="2418">
                  <c:v>4006.8354457999999</c:v>
                </c:pt>
                <c:pt idx="2419">
                  <c:v>4007.8040212000001</c:v>
                </c:pt>
                <c:pt idx="2420">
                  <c:v>4010.5666965</c:v>
                </c:pt>
                <c:pt idx="2421">
                  <c:v>4009.1838687999984</c:v>
                </c:pt>
                <c:pt idx="2422">
                  <c:v>4014.2174809999997</c:v>
                </c:pt>
                <c:pt idx="2423">
                  <c:v>4019.5818989999998</c:v>
                </c:pt>
                <c:pt idx="2424">
                  <c:v>4023.7274020999998</c:v>
                </c:pt>
                <c:pt idx="2425">
                  <c:v>4024.9045937999999</c:v>
                </c:pt>
                <c:pt idx="2426">
                  <c:v>4029.3123573000021</c:v>
                </c:pt>
                <c:pt idx="2427">
                  <c:v>4031.0349314999999</c:v>
                </c:pt>
                <c:pt idx="2428">
                  <c:v>4035.8539671000012</c:v>
                </c:pt>
                <c:pt idx="2429">
                  <c:v>4037.7613157000001</c:v>
                </c:pt>
                <c:pt idx="2430">
                  <c:v>4039.5107120000016</c:v>
                </c:pt>
                <c:pt idx="2431">
                  <c:v>4042.9916233000013</c:v>
                </c:pt>
                <c:pt idx="2432">
                  <c:v>4045.5874055999998</c:v>
                </c:pt>
                <c:pt idx="2433">
                  <c:v>4049.8401970000014</c:v>
                </c:pt>
                <c:pt idx="2434">
                  <c:v>4051.3750166000027</c:v>
                </c:pt>
                <c:pt idx="2435">
                  <c:v>4056.3341230000015</c:v>
                </c:pt>
                <c:pt idx="2436">
                  <c:v>4058.9924901999998</c:v>
                </c:pt>
                <c:pt idx="2437">
                  <c:v>4061.9816630999999</c:v>
                </c:pt>
                <c:pt idx="2438">
                  <c:v>4064.4612163000015</c:v>
                </c:pt>
                <c:pt idx="2439">
                  <c:v>4066.6308253999987</c:v>
                </c:pt>
                <c:pt idx="2440">
                  <c:v>4069.0507740000012</c:v>
                </c:pt>
                <c:pt idx="2441">
                  <c:v>4071.4230388000014</c:v>
                </c:pt>
                <c:pt idx="2442">
                  <c:v>4075.4582733000002</c:v>
                </c:pt>
                <c:pt idx="2443">
                  <c:v>4077.8305382000017</c:v>
                </c:pt>
                <c:pt idx="2444">
                  <c:v>4080.5574507000001</c:v>
                </c:pt>
                <c:pt idx="2445">
                  <c:v>4083.7224572999999</c:v>
                </c:pt>
                <c:pt idx="2446">
                  <c:v>4086.4046662999999</c:v>
                </c:pt>
                <c:pt idx="2447">
                  <c:v>4089.3103927000016</c:v>
                </c:pt>
                <c:pt idx="2448">
                  <c:v>4090.1865809999986</c:v>
                </c:pt>
                <c:pt idx="2449">
                  <c:v>4095.1576083999998</c:v>
                </c:pt>
                <c:pt idx="2450">
                  <c:v>4095.3453630000013</c:v>
                </c:pt>
                <c:pt idx="2451">
                  <c:v>4097.9530662000006</c:v>
                </c:pt>
                <c:pt idx="2452">
                  <c:v>4102.4949401999993</c:v>
                </c:pt>
                <c:pt idx="2453">
                  <c:v>4102.7065367000014</c:v>
                </c:pt>
                <c:pt idx="2454">
                  <c:v>4107.7073662999992</c:v>
                </c:pt>
                <c:pt idx="2455">
                  <c:v>4111.8111461000035</c:v>
                </c:pt>
                <c:pt idx="2456">
                  <c:v>4113.5217994000031</c:v>
                </c:pt>
                <c:pt idx="2457">
                  <c:v>4116.2189096000002</c:v>
                </c:pt>
                <c:pt idx="2458">
                  <c:v>4117.1368212000034</c:v>
                </c:pt>
                <c:pt idx="2459">
                  <c:v>4121.3031857999995</c:v>
                </c:pt>
                <c:pt idx="2460">
                  <c:v>4123.0168194000025</c:v>
                </c:pt>
                <c:pt idx="2461">
                  <c:v>4126.7450899000005</c:v>
                </c:pt>
                <c:pt idx="2462">
                  <c:v>4127.9580444000003</c:v>
                </c:pt>
                <c:pt idx="2463">
                  <c:v>4130.9770196999998</c:v>
                </c:pt>
                <c:pt idx="2464">
                  <c:v>4132.9082101999993</c:v>
                </c:pt>
                <c:pt idx="2465">
                  <c:v>4137.2682899000001</c:v>
                </c:pt>
                <c:pt idx="2466">
                  <c:v>4140.2962059000001</c:v>
                </c:pt>
                <c:pt idx="2467">
                  <c:v>4143.2049124999994</c:v>
                </c:pt>
                <c:pt idx="2468">
                  <c:v>4146.6858238000004</c:v>
                </c:pt>
                <c:pt idx="2469">
                  <c:v>4144.6950287000027</c:v>
                </c:pt>
                <c:pt idx="2470">
                  <c:v>4149.2130607000008</c:v>
                </c:pt>
                <c:pt idx="2471">
                  <c:v>4153.5343974999996</c:v>
                </c:pt>
                <c:pt idx="2472">
                  <c:v>4154.1006416000027</c:v>
                </c:pt>
                <c:pt idx="2473">
                  <c:v>4159.8822922000036</c:v>
                </c:pt>
                <c:pt idx="2474">
                  <c:v>4161.9177907999992</c:v>
                </c:pt>
                <c:pt idx="2475">
                  <c:v>4164.4688696000003</c:v>
                </c:pt>
                <c:pt idx="2476">
                  <c:v>4167.3865169000001</c:v>
                </c:pt>
                <c:pt idx="2477">
                  <c:v>4171.1416095000031</c:v>
                </c:pt>
                <c:pt idx="2478">
                  <c:v>4173.0072349000002</c:v>
                </c:pt>
                <c:pt idx="2479">
                  <c:v>4175.5940765000014</c:v>
                </c:pt>
                <c:pt idx="2480">
                  <c:v>4179.2120785000034</c:v>
                </c:pt>
                <c:pt idx="2481">
                  <c:v>4181.4412922000001</c:v>
                </c:pt>
                <c:pt idx="2482">
                  <c:v>4184.192046500003</c:v>
                </c:pt>
                <c:pt idx="2483">
                  <c:v>4186.2841696000014</c:v>
                </c:pt>
                <c:pt idx="2484">
                  <c:v>4189.5743458999996</c:v>
                </c:pt>
                <c:pt idx="2485">
                  <c:v>4190.1584715000035</c:v>
                </c:pt>
                <c:pt idx="2486">
                  <c:v>4192.4949735</c:v>
                </c:pt>
                <c:pt idx="2487">
                  <c:v>4195.7344859999985</c:v>
                </c:pt>
                <c:pt idx="2488">
                  <c:v>4200.3300041000002</c:v>
                </c:pt>
                <c:pt idx="2489">
                  <c:v>4202.4370282999998</c:v>
                </c:pt>
                <c:pt idx="2490">
                  <c:v>4206.9043964000002</c:v>
                </c:pt>
                <c:pt idx="2491">
                  <c:v>4208.9220136000004</c:v>
                </c:pt>
                <c:pt idx="2492">
                  <c:v>4213.1539434000024</c:v>
                </c:pt>
                <c:pt idx="2493">
                  <c:v>4215.7109826999995</c:v>
                </c:pt>
                <c:pt idx="2494">
                  <c:v>4218.4080928999965</c:v>
                </c:pt>
                <c:pt idx="2495">
                  <c:v>4220.2319950000001</c:v>
                </c:pt>
                <c:pt idx="2496">
                  <c:v>4224.0377515999999</c:v>
                </c:pt>
                <c:pt idx="2497">
                  <c:v>4226.3831943000014</c:v>
                </c:pt>
                <c:pt idx="2498">
                  <c:v>4229.8045009000007</c:v>
                </c:pt>
                <c:pt idx="2499">
                  <c:v>4230.9518903000007</c:v>
                </c:pt>
                <c:pt idx="2500">
                  <c:v>4233.1304401000007</c:v>
                </c:pt>
                <c:pt idx="2501">
                  <c:v>4236.5219444000031</c:v>
                </c:pt>
                <c:pt idx="2502">
                  <c:v>4239.812120800003</c:v>
                </c:pt>
                <c:pt idx="2503">
                  <c:v>4243.5642332000034</c:v>
                </c:pt>
                <c:pt idx="2504">
                  <c:v>4245.0543493000005</c:v>
                </c:pt>
                <c:pt idx="2505">
                  <c:v>4248.9435523999973</c:v>
                </c:pt>
                <c:pt idx="2506">
                  <c:v>4251.5542358000002</c:v>
                </c:pt>
                <c:pt idx="2507">
                  <c:v>4254.3467134000002</c:v>
                </c:pt>
                <c:pt idx="2508">
                  <c:v>4256.1467737000003</c:v>
                </c:pt>
                <c:pt idx="2509">
                  <c:v>4260.5932802000007</c:v>
                </c:pt>
                <c:pt idx="2510">
                  <c:v>4262.9834265</c:v>
                </c:pt>
                <c:pt idx="2511">
                  <c:v>4266.7474597999999</c:v>
                </c:pt>
                <c:pt idx="2512">
                  <c:v>4269.8796839000006</c:v>
                </c:pt>
                <c:pt idx="2513">
                  <c:v>4269.2210525</c:v>
                </c:pt>
                <c:pt idx="2514">
                  <c:v>4272.7973311999995</c:v>
                </c:pt>
                <c:pt idx="2515">
                  <c:v>4274.8566717000031</c:v>
                </c:pt>
                <c:pt idx="2516">
                  <c:v>4278.2898992</c:v>
                </c:pt>
                <c:pt idx="2517">
                  <c:v>4283.9076369999993</c:v>
                </c:pt>
                <c:pt idx="2518">
                  <c:v>4286.2977832999986</c:v>
                </c:pt>
                <c:pt idx="2519">
                  <c:v>4289.5283549999995</c:v>
                </c:pt>
                <c:pt idx="2520">
                  <c:v>4291.4714664000003</c:v>
                </c:pt>
                <c:pt idx="2521">
                  <c:v>4296.1683124000001</c:v>
                </c:pt>
                <c:pt idx="2522">
                  <c:v>4299.6939272</c:v>
                </c:pt>
                <c:pt idx="2523">
                  <c:v>4302.1734803999998</c:v>
                </c:pt>
                <c:pt idx="2524">
                  <c:v>4305.2818626000007</c:v>
                </c:pt>
                <c:pt idx="2525">
                  <c:v>4309.7790331000006</c:v>
                </c:pt>
                <c:pt idx="2526">
                  <c:v>4311.2631887000007</c:v>
                </c:pt>
                <c:pt idx="2527">
                  <c:v>4311.9456619000002</c:v>
                </c:pt>
                <c:pt idx="2528">
                  <c:v>4314.6844952999991</c:v>
                </c:pt>
                <c:pt idx="2529">
                  <c:v>4316.1775916999995</c:v>
                </c:pt>
                <c:pt idx="2530">
                  <c:v>4320.9608644000027</c:v>
                </c:pt>
                <c:pt idx="2531">
                  <c:v>4322.9099363000005</c:v>
                </c:pt>
                <c:pt idx="2532">
                  <c:v>4326.0361999000024</c:v>
                </c:pt>
                <c:pt idx="2533">
                  <c:v>4332.0801108999995</c:v>
                </c:pt>
                <c:pt idx="2534">
                  <c:v>4334.8219246000053</c:v>
                </c:pt>
                <c:pt idx="2535">
                  <c:v>4338.1210417000029</c:v>
                </c:pt>
                <c:pt idx="2536">
                  <c:v>4338.2104486000007</c:v>
                </c:pt>
                <c:pt idx="2537">
                  <c:v>4342.5437062999999</c:v>
                </c:pt>
                <c:pt idx="2538">
                  <c:v>4344.7282165000024</c:v>
                </c:pt>
                <c:pt idx="2539">
                  <c:v>4346.4031069999992</c:v>
                </c:pt>
                <c:pt idx="2540">
                  <c:v>4350.7006019</c:v>
                </c:pt>
                <c:pt idx="2541">
                  <c:v>4353.2010168000006</c:v>
                </c:pt>
                <c:pt idx="2542">
                  <c:v>4355.5911630000028</c:v>
                </c:pt>
                <c:pt idx="2543">
                  <c:v>4359.4475835999992</c:v>
                </c:pt>
                <c:pt idx="2544">
                  <c:v>4360.5890125000005</c:v>
                </c:pt>
                <c:pt idx="2545">
                  <c:v>4364.8775667</c:v>
                </c:pt>
                <c:pt idx="2546">
                  <c:v>4366.1650270000027</c:v>
                </c:pt>
                <c:pt idx="2547">
                  <c:v>4368.1170791000004</c:v>
                </c:pt>
                <c:pt idx="2548">
                  <c:v>4373.5560030000024</c:v>
                </c:pt>
                <c:pt idx="2549">
                  <c:v>4375.1832098000004</c:v>
                </c:pt>
                <c:pt idx="2550">
                  <c:v>4377.5107712000008</c:v>
                </c:pt>
                <c:pt idx="2551">
                  <c:v>4383.3281845000029</c:v>
                </c:pt>
                <c:pt idx="2552">
                  <c:v>4384.6812099000035</c:v>
                </c:pt>
                <c:pt idx="2553">
                  <c:v>4387.4528259000008</c:v>
                </c:pt>
                <c:pt idx="2554">
                  <c:v>4390.7370417999991</c:v>
                </c:pt>
                <c:pt idx="2555">
                  <c:v>4392.2599405000001</c:v>
                </c:pt>
                <c:pt idx="2556">
                  <c:v>4395.2431529999985</c:v>
                </c:pt>
                <c:pt idx="2557">
                  <c:v>4396.0478156999998</c:v>
                </c:pt>
                <c:pt idx="2558">
                  <c:v>4401.4062732000002</c:v>
                </c:pt>
                <c:pt idx="2559">
                  <c:v>4403.9335101999995</c:v>
                </c:pt>
                <c:pt idx="2560">
                  <c:v>4407.9806656000001</c:v>
                </c:pt>
                <c:pt idx="2561">
                  <c:v>4410.1651758000035</c:v>
                </c:pt>
                <c:pt idx="2562">
                  <c:v>4414.2093508999997</c:v>
                </c:pt>
                <c:pt idx="2563">
                  <c:v>4416.9392437000006</c:v>
                </c:pt>
                <c:pt idx="2564">
                  <c:v>4421.8923897000004</c:v>
                </c:pt>
                <c:pt idx="2565">
                  <c:v>4424.7057288999995</c:v>
                </c:pt>
                <c:pt idx="2566">
                  <c:v>4426.6726822000001</c:v>
                </c:pt>
                <c:pt idx="2567">
                  <c:v>4431.2294572999999</c:v>
                </c:pt>
                <c:pt idx="2568">
                  <c:v>4432.3947281000001</c:v>
                </c:pt>
                <c:pt idx="2569">
                  <c:v>4434.9636882999994</c:v>
                </c:pt>
                <c:pt idx="2570">
                  <c:v>4437.7204031000001</c:v>
                </c:pt>
                <c:pt idx="2571">
                  <c:v>4442.2950596000001</c:v>
                </c:pt>
                <c:pt idx="2572">
                  <c:v>4444.5004314000025</c:v>
                </c:pt>
                <c:pt idx="2573">
                  <c:v>4447.3405926999994</c:v>
                </c:pt>
                <c:pt idx="2574">
                  <c:v>4449.1138309000007</c:v>
                </c:pt>
                <c:pt idx="2575">
                  <c:v>4452.8182596000024</c:v>
                </c:pt>
                <c:pt idx="2576">
                  <c:v>4456.3408941000007</c:v>
                </c:pt>
                <c:pt idx="2577">
                  <c:v>4459.5595449000002</c:v>
                </c:pt>
                <c:pt idx="2578">
                  <c:v>4461.9169086000002</c:v>
                </c:pt>
                <c:pt idx="2579">
                  <c:v>4464.2087071999986</c:v>
                </c:pt>
                <c:pt idx="2580">
                  <c:v>4466.7299837</c:v>
                </c:pt>
                <c:pt idx="2581">
                  <c:v>4470.2854007000005</c:v>
                </c:pt>
                <c:pt idx="2582">
                  <c:v>4473.0838387999993</c:v>
                </c:pt>
                <c:pt idx="2583">
                  <c:v>4473.6113399000014</c:v>
                </c:pt>
                <c:pt idx="2584">
                  <c:v>4477.7687639000005</c:v>
                </c:pt>
                <c:pt idx="2585">
                  <c:v>4478.9072125999992</c:v>
                </c:pt>
                <c:pt idx="2586">
                  <c:v>4483.1749052000005</c:v>
                </c:pt>
                <c:pt idx="2587">
                  <c:v>4486.3518327000002</c:v>
                </c:pt>
                <c:pt idx="2588">
                  <c:v>4490.2231544000024</c:v>
                </c:pt>
                <c:pt idx="2589">
                  <c:v>4490.4675335000002</c:v>
                </c:pt>
                <c:pt idx="2590">
                  <c:v>4496.2402433000007</c:v>
                </c:pt>
                <c:pt idx="2591">
                  <c:v>4498.2578605000008</c:v>
                </c:pt>
                <c:pt idx="2592">
                  <c:v>4501.7715544000002</c:v>
                </c:pt>
                <c:pt idx="2593">
                  <c:v>4504.5491308000001</c:v>
                </c:pt>
                <c:pt idx="2594">
                  <c:v>4506.8856329</c:v>
                </c:pt>
                <c:pt idx="2595">
                  <c:v>4510.7778161999986</c:v>
                </c:pt>
                <c:pt idx="2596">
                  <c:v>4514.2110437000001</c:v>
                </c:pt>
                <c:pt idx="2597">
                  <c:v>4516.2674040000002</c:v>
                </c:pt>
                <c:pt idx="2598">
                  <c:v>4517.2240585</c:v>
                </c:pt>
                <c:pt idx="2599">
                  <c:v>4521.7718928999993</c:v>
                </c:pt>
                <c:pt idx="2600">
                  <c:v>4524.0100472999993</c:v>
                </c:pt>
                <c:pt idx="2601">
                  <c:v>4524.6805996000003</c:v>
                </c:pt>
                <c:pt idx="2602">
                  <c:v>4527.4909585999994</c:v>
                </c:pt>
                <c:pt idx="2603">
                  <c:v>4530.0569385000035</c:v>
                </c:pt>
                <c:pt idx="2604">
                  <c:v>4534.1368765000034</c:v>
                </c:pt>
                <c:pt idx="2605">
                  <c:v>4536.9442551999991</c:v>
                </c:pt>
                <c:pt idx="2606">
                  <c:v>4542.6275581</c:v>
                </c:pt>
                <c:pt idx="2607">
                  <c:v>4543.828591700003</c:v>
                </c:pt>
                <c:pt idx="2608">
                  <c:v>4547.1694320000024</c:v>
                </c:pt>
                <c:pt idx="2609">
                  <c:v>4551.4311641000004</c:v>
                </c:pt>
                <c:pt idx="2610">
                  <c:v>4552.5249094000028</c:v>
                </c:pt>
                <c:pt idx="2611">
                  <c:v>4558.0264181000002</c:v>
                </c:pt>
                <c:pt idx="2612">
                  <c:v>4561.8023723000006</c:v>
                </c:pt>
                <c:pt idx="2613">
                  <c:v>4565.7303183999975</c:v>
                </c:pt>
                <c:pt idx="2614">
                  <c:v>4562.7113432000006</c:v>
                </c:pt>
                <c:pt idx="2615">
                  <c:v>4567.1489090000014</c:v>
                </c:pt>
                <c:pt idx="2616">
                  <c:v>4571.1155981000029</c:v>
                </c:pt>
                <c:pt idx="2617">
                  <c:v>4574.4862407000001</c:v>
                </c:pt>
                <c:pt idx="2618">
                  <c:v>4577.9492706000001</c:v>
                </c:pt>
                <c:pt idx="2619">
                  <c:v>4580.6821436000027</c:v>
                </c:pt>
                <c:pt idx="2620">
                  <c:v>4585.3283256000004</c:v>
                </c:pt>
                <c:pt idx="2621">
                  <c:v>4587.5456184000004</c:v>
                </c:pt>
                <c:pt idx="2622">
                  <c:v>4587.1432871000006</c:v>
                </c:pt>
                <c:pt idx="2623">
                  <c:v>4592.1858400000001</c:v>
                </c:pt>
                <c:pt idx="2624">
                  <c:v>4594.2720026000006</c:v>
                </c:pt>
                <c:pt idx="2625">
                  <c:v>4598.1194824000004</c:v>
                </c:pt>
                <c:pt idx="2626">
                  <c:v>4602.7000993000001</c:v>
                </c:pt>
                <c:pt idx="2627">
                  <c:v>4604.9680561000005</c:v>
                </c:pt>
                <c:pt idx="2628">
                  <c:v>4607.0273965999995</c:v>
                </c:pt>
                <c:pt idx="2629">
                  <c:v>4609.5009893000006</c:v>
                </c:pt>
                <c:pt idx="2630">
                  <c:v>4612.3649925</c:v>
                </c:pt>
                <c:pt idx="2631">
                  <c:v>4616.9664711000014</c:v>
                </c:pt>
                <c:pt idx="2632">
                  <c:v>4618.4983103999975</c:v>
                </c:pt>
                <c:pt idx="2633">
                  <c:v>4622.9805797000008</c:v>
                </c:pt>
                <c:pt idx="2634">
                  <c:v>4626.5210956000001</c:v>
                </c:pt>
                <c:pt idx="2635">
                  <c:v>4630.0437300999993</c:v>
                </c:pt>
                <c:pt idx="2636">
                  <c:v>4632.0643276000001</c:v>
                </c:pt>
                <c:pt idx="2637">
                  <c:v>4634.9700539999985</c:v>
                </c:pt>
                <c:pt idx="2638">
                  <c:v>4639.2228454000024</c:v>
                </c:pt>
                <c:pt idx="2639">
                  <c:v>4642.8915113000003</c:v>
                </c:pt>
                <c:pt idx="2640">
                  <c:v>4645.1862901000031</c:v>
                </c:pt>
                <c:pt idx="2641">
                  <c:v>4648.7089247000004</c:v>
                </c:pt>
                <c:pt idx="2642">
                  <c:v>4648.8966793000027</c:v>
                </c:pt>
                <c:pt idx="2643">
                  <c:v>4653.9034694000002</c:v>
                </c:pt>
                <c:pt idx="2644">
                  <c:v>4656.9880097999994</c:v>
                </c:pt>
                <c:pt idx="2645">
                  <c:v>4659.0503305000002</c:v>
                </c:pt>
                <c:pt idx="2646">
                  <c:v>4662.7666801000014</c:v>
                </c:pt>
                <c:pt idx="2647">
                  <c:v>4665.8184378999995</c:v>
                </c:pt>
                <c:pt idx="2648">
                  <c:v>4671.2245792000003</c:v>
                </c:pt>
                <c:pt idx="2649">
                  <c:v>4672.7921814000028</c:v>
                </c:pt>
                <c:pt idx="2650">
                  <c:v>4678.0820936</c:v>
                </c:pt>
                <c:pt idx="2651">
                  <c:v>4679.7271818000008</c:v>
                </c:pt>
                <c:pt idx="2652">
                  <c:v>4681.4080327999991</c:v>
                </c:pt>
                <c:pt idx="2653">
                  <c:v>4684.7339719999991</c:v>
                </c:pt>
                <c:pt idx="2654">
                  <c:v>4687.7171844000004</c:v>
                </c:pt>
                <c:pt idx="2655">
                  <c:v>4691.6451305000028</c:v>
                </c:pt>
                <c:pt idx="2656">
                  <c:v>4693.6687082000008</c:v>
                </c:pt>
                <c:pt idx="2657">
                  <c:v>4697.3820776000002</c:v>
                </c:pt>
                <c:pt idx="2658">
                  <c:v>4700.6722540000028</c:v>
                </c:pt>
                <c:pt idx="2659">
                  <c:v>4702.1146864000029</c:v>
                </c:pt>
                <c:pt idx="2660">
                  <c:v>4705.0561756000034</c:v>
                </c:pt>
                <c:pt idx="2661">
                  <c:v>4709.3387692999995</c:v>
                </c:pt>
                <c:pt idx="2662">
                  <c:v>4712.727293400003</c:v>
                </c:pt>
                <c:pt idx="2663">
                  <c:v>4714.0356152999993</c:v>
                </c:pt>
                <c:pt idx="2664">
                  <c:v>4717.9248183999998</c:v>
                </c:pt>
                <c:pt idx="2665">
                  <c:v>4720.5623239000024</c:v>
                </c:pt>
                <c:pt idx="2666">
                  <c:v>4725.1250595000029</c:v>
                </c:pt>
                <c:pt idx="2667">
                  <c:v>4727.9980034</c:v>
                </c:pt>
                <c:pt idx="2668">
                  <c:v>4730.8918089000008</c:v>
                </c:pt>
                <c:pt idx="2669">
                  <c:v>4733.5024923000001</c:v>
                </c:pt>
                <c:pt idx="2670">
                  <c:v>4733.9256853000006</c:v>
                </c:pt>
                <c:pt idx="2671">
                  <c:v>4737.5317663000005</c:v>
                </c:pt>
                <c:pt idx="2672">
                  <c:v>4742.9468482999991</c:v>
                </c:pt>
                <c:pt idx="2673">
                  <c:v>4745.8466142000034</c:v>
                </c:pt>
                <c:pt idx="2674">
                  <c:v>4749.205336</c:v>
                </c:pt>
                <c:pt idx="2675">
                  <c:v>4752.1855682000014</c:v>
                </c:pt>
                <c:pt idx="2676">
                  <c:v>4755.3922981000042</c:v>
                </c:pt>
                <c:pt idx="2677">
                  <c:v>4759.3381256000002</c:v>
                </c:pt>
                <c:pt idx="2678">
                  <c:v>4759.7762197000002</c:v>
                </c:pt>
                <c:pt idx="2679">
                  <c:v>4764.8932785000034</c:v>
                </c:pt>
                <c:pt idx="2680">
                  <c:v>4768.1804746000034</c:v>
                </c:pt>
                <c:pt idx="2681">
                  <c:v>4774.3078320999994</c:v>
                </c:pt>
                <c:pt idx="2682">
                  <c:v>4773.6462206000042</c:v>
                </c:pt>
                <c:pt idx="2683">
                  <c:v>4776.1227936000041</c:v>
                </c:pt>
                <c:pt idx="2684">
                  <c:v>4779.8600048000035</c:v>
                </c:pt>
                <c:pt idx="2685">
                  <c:v>4782.2620720000004</c:v>
                </c:pt>
                <c:pt idx="2686">
                  <c:v>4787.7486795000004</c:v>
                </c:pt>
                <c:pt idx="2687">
                  <c:v>4791.0984606000002</c:v>
                </c:pt>
                <c:pt idx="2688">
                  <c:v>4792.1802849000014</c:v>
                </c:pt>
                <c:pt idx="2689">
                  <c:v>4797.1602529000002</c:v>
                </c:pt>
                <c:pt idx="2690">
                  <c:v>4798.522219100003</c:v>
                </c:pt>
                <c:pt idx="2691">
                  <c:v>4803.9343207999991</c:v>
                </c:pt>
                <c:pt idx="2692">
                  <c:v>4805.4244369000007</c:v>
                </c:pt>
                <c:pt idx="2693">
                  <c:v>4805.1502556000014</c:v>
                </c:pt>
                <c:pt idx="2694">
                  <c:v>4809.3672842000014</c:v>
                </c:pt>
                <c:pt idx="2695">
                  <c:v>4814.0075057999993</c:v>
                </c:pt>
                <c:pt idx="2696">
                  <c:v>4816.582426400003</c:v>
                </c:pt>
                <c:pt idx="2697">
                  <c:v>4819.4047063999997</c:v>
                </c:pt>
                <c:pt idx="2698">
                  <c:v>4823.6545175000001</c:v>
                </c:pt>
                <c:pt idx="2699">
                  <c:v>4827.5526613000029</c:v>
                </c:pt>
                <c:pt idx="2700">
                  <c:v>4830.5924982000024</c:v>
                </c:pt>
                <c:pt idx="2701">
                  <c:v>4833.5161060000028</c:v>
                </c:pt>
                <c:pt idx="2702">
                  <c:v>4834.8482698000034</c:v>
                </c:pt>
                <c:pt idx="2703">
                  <c:v>4837.7569765000035</c:v>
                </c:pt>
                <c:pt idx="2704">
                  <c:v>4841.2289470000005</c:v>
                </c:pt>
                <c:pt idx="2705">
                  <c:v>4846.7304557999996</c:v>
                </c:pt>
                <c:pt idx="2706">
                  <c:v>4845.9526151</c:v>
                </c:pt>
                <c:pt idx="2707">
                  <c:v>4849.9908298</c:v>
                </c:pt>
                <c:pt idx="2708">
                  <c:v>4853.2243818000006</c:v>
                </c:pt>
                <c:pt idx="2709">
                  <c:v>4856.2195151999995</c:v>
                </c:pt>
                <c:pt idx="2710">
                  <c:v>4861.0802740000026</c:v>
                </c:pt>
                <c:pt idx="2711">
                  <c:v>4865.1631922000024</c:v>
                </c:pt>
                <c:pt idx="2712">
                  <c:v>4868.3192581000003</c:v>
                </c:pt>
                <c:pt idx="2713">
                  <c:v>4868.8556999000002</c:v>
                </c:pt>
                <c:pt idx="2714">
                  <c:v>4872.0236868000002</c:v>
                </c:pt>
                <c:pt idx="2715">
                  <c:v>4876.3241619000028</c:v>
                </c:pt>
                <c:pt idx="2716">
                  <c:v>4879.4921488</c:v>
                </c:pt>
                <c:pt idx="2717">
                  <c:v>4883.6465925000002</c:v>
                </c:pt>
                <c:pt idx="2718">
                  <c:v>4884.7641796000034</c:v>
                </c:pt>
                <c:pt idx="2719">
                  <c:v>4887.7980559999996</c:v>
                </c:pt>
                <c:pt idx="2720">
                  <c:v>4892.4591392000002</c:v>
                </c:pt>
                <c:pt idx="2721">
                  <c:v>4894.9416727000007</c:v>
                </c:pt>
                <c:pt idx="2722">
                  <c:v>4898.6461014000042</c:v>
                </c:pt>
                <c:pt idx="2723">
                  <c:v>4900.8663744000032</c:v>
                </c:pt>
                <c:pt idx="2724">
                  <c:v>4904.5827240000026</c:v>
                </c:pt>
                <c:pt idx="2725">
                  <c:v>4907.7238887999993</c:v>
                </c:pt>
                <c:pt idx="2726">
                  <c:v>4911.7174000000005</c:v>
                </c:pt>
                <c:pt idx="2727">
                  <c:v>4915.3950065000035</c:v>
                </c:pt>
                <c:pt idx="2728">
                  <c:v>4917.4364656000007</c:v>
                </c:pt>
                <c:pt idx="2729">
                  <c:v>4919.8295921000035</c:v>
                </c:pt>
                <c:pt idx="2730">
                  <c:v>4922.4611372000008</c:v>
                </c:pt>
                <c:pt idx="2731">
                  <c:v>4925.7066101</c:v>
                </c:pt>
                <c:pt idx="2732">
                  <c:v>4928.4275621000006</c:v>
                </c:pt>
                <c:pt idx="2733">
                  <c:v>4932.5849861000006</c:v>
                </c:pt>
                <c:pt idx="2734">
                  <c:v>4935.5741589999998</c:v>
                </c:pt>
                <c:pt idx="2735">
                  <c:v>4938.1878227000007</c:v>
                </c:pt>
                <c:pt idx="2736">
                  <c:v>4942.7982420000008</c:v>
                </c:pt>
                <c:pt idx="2737">
                  <c:v>4946.0288137000007</c:v>
                </c:pt>
                <c:pt idx="2738">
                  <c:v>4949.5752901000014</c:v>
                </c:pt>
                <c:pt idx="2739">
                  <c:v>4952.8714269000002</c:v>
                </c:pt>
                <c:pt idx="2740">
                  <c:v>4954.3198198</c:v>
                </c:pt>
                <c:pt idx="2741">
                  <c:v>4956.8381159999999</c:v>
                </c:pt>
                <c:pt idx="2742">
                  <c:v>4960.7243389000005</c:v>
                </c:pt>
                <c:pt idx="2743">
                  <c:v>4965.6149000000014</c:v>
                </c:pt>
                <c:pt idx="2744">
                  <c:v>4968.4938042999993</c:v>
                </c:pt>
                <c:pt idx="2745">
                  <c:v>4972.3114818000004</c:v>
                </c:pt>
                <c:pt idx="2746">
                  <c:v>4974.4095652999995</c:v>
                </c:pt>
                <c:pt idx="2747">
                  <c:v>4978.0931324000003</c:v>
                </c:pt>
                <c:pt idx="2748">
                  <c:v>4981.2432378999993</c:v>
                </c:pt>
                <c:pt idx="2749">
                  <c:v>4984.2830747000007</c:v>
                </c:pt>
                <c:pt idx="2750">
                  <c:v>4987.1083349</c:v>
                </c:pt>
                <c:pt idx="2751">
                  <c:v>4989.8590893000001</c:v>
                </c:pt>
                <c:pt idx="2752">
                  <c:v>4993.2923168000007</c:v>
                </c:pt>
                <c:pt idx="2753">
                  <c:v>4996.5377896999998</c:v>
                </c:pt>
                <c:pt idx="2754">
                  <c:v>5000.8352846000034</c:v>
                </c:pt>
                <c:pt idx="2755">
                  <c:v>5003.7648528999998</c:v>
                </c:pt>
                <c:pt idx="2756">
                  <c:v>5005.8122724000032</c:v>
                </c:pt>
                <c:pt idx="2757">
                  <c:v>5008.0891699000003</c:v>
                </c:pt>
                <c:pt idx="2758">
                  <c:v>5011.5969032000003</c:v>
                </c:pt>
                <c:pt idx="2759">
                  <c:v>5015.6410784000027</c:v>
                </c:pt>
                <c:pt idx="2760">
                  <c:v>5018.7345593999999</c:v>
                </c:pt>
                <c:pt idx="2761">
                  <c:v>5022.2840159999996</c:v>
                </c:pt>
                <c:pt idx="2762">
                  <c:v>5024.1615623000034</c:v>
                </c:pt>
                <c:pt idx="2763">
                  <c:v>5029.5587628999992</c:v>
                </c:pt>
                <c:pt idx="2764">
                  <c:v>5032.2469324000003</c:v>
                </c:pt>
                <c:pt idx="2765">
                  <c:v>5035.1943820999995</c:v>
                </c:pt>
                <c:pt idx="2766">
                  <c:v>5037.8855318000014</c:v>
                </c:pt>
                <c:pt idx="2767">
                  <c:v>5039.8673862000005</c:v>
                </c:pt>
                <c:pt idx="2768">
                  <c:v>5043.5330718999994</c:v>
                </c:pt>
                <c:pt idx="2769">
                  <c:v>5047.3239273000008</c:v>
                </c:pt>
                <c:pt idx="2770">
                  <c:v>5050.3846258000003</c:v>
                </c:pt>
                <c:pt idx="2771">
                  <c:v>5054.7059625000002</c:v>
                </c:pt>
                <c:pt idx="2772">
                  <c:v>5058.4580749000006</c:v>
                </c:pt>
                <c:pt idx="2773">
                  <c:v>5059.7395748000008</c:v>
                </c:pt>
                <c:pt idx="2774">
                  <c:v>5063.2890314000024</c:v>
                </c:pt>
                <c:pt idx="2775">
                  <c:v>5067.0500845000024</c:v>
                </c:pt>
                <c:pt idx="2776">
                  <c:v>5067.9560751000008</c:v>
                </c:pt>
                <c:pt idx="2777">
                  <c:v>5072.2625107000003</c:v>
                </c:pt>
                <c:pt idx="2778">
                  <c:v>5074.6794790000004</c:v>
                </c:pt>
                <c:pt idx="2779">
                  <c:v>5078.2915205000036</c:v>
                </c:pt>
                <c:pt idx="2780">
                  <c:v>5081.0363144000003</c:v>
                </c:pt>
                <c:pt idx="2781">
                  <c:v>5083.9271396000004</c:v>
                </c:pt>
                <c:pt idx="2782">
                  <c:v>5087.1279091000024</c:v>
                </c:pt>
                <c:pt idx="2783">
                  <c:v>5091.2048668000007</c:v>
                </c:pt>
                <c:pt idx="2784">
                  <c:v>5093.6069340000031</c:v>
                </c:pt>
                <c:pt idx="2785">
                  <c:v>5099.7640938000004</c:v>
                </c:pt>
                <c:pt idx="2786">
                  <c:v>5100.6939262000014</c:v>
                </c:pt>
                <c:pt idx="2787">
                  <c:v>5102.2555679000006</c:v>
                </c:pt>
                <c:pt idx="2788">
                  <c:v>5105.1761955000002</c:v>
                </c:pt>
                <c:pt idx="2789">
                  <c:v>5107.9299301000001</c:v>
                </c:pt>
                <c:pt idx="2790">
                  <c:v>5110.2723926000008</c:v>
                </c:pt>
                <c:pt idx="2791">
                  <c:v>5115.9735768999999</c:v>
                </c:pt>
                <c:pt idx="2792">
                  <c:v>5119.4336265000002</c:v>
                </c:pt>
                <c:pt idx="2793">
                  <c:v>5122.6045936000028</c:v>
                </c:pt>
                <c:pt idx="2794">
                  <c:v>5126.2672991000009</c:v>
                </c:pt>
                <c:pt idx="2795">
                  <c:v>5129.0478556999997</c:v>
                </c:pt>
                <c:pt idx="2796">
                  <c:v>5133.1993192</c:v>
                </c:pt>
                <c:pt idx="2797">
                  <c:v>5135.2765411</c:v>
                </c:pt>
                <c:pt idx="2798">
                  <c:v>5137.329921100003</c:v>
                </c:pt>
                <c:pt idx="2799">
                  <c:v>5141.9105381000008</c:v>
                </c:pt>
                <c:pt idx="2800">
                  <c:v>5145.0636238000034</c:v>
                </c:pt>
                <c:pt idx="2801">
                  <c:v>5148.9021629000008</c:v>
                </c:pt>
                <c:pt idx="2802">
                  <c:v>5149.8081535000001</c:v>
                </c:pt>
                <c:pt idx="2803">
                  <c:v>5152.6781171999992</c:v>
                </c:pt>
                <c:pt idx="2804">
                  <c:v>5157.0173352999991</c:v>
                </c:pt>
                <c:pt idx="2805">
                  <c:v>5157.732591</c:v>
                </c:pt>
                <c:pt idx="2806">
                  <c:v>5162.9718392999994</c:v>
                </c:pt>
                <c:pt idx="2807">
                  <c:v>5165.8477634000001</c:v>
                </c:pt>
                <c:pt idx="2808">
                  <c:v>5169.3435758000005</c:v>
                </c:pt>
                <c:pt idx="2809">
                  <c:v>5173.4592766000014</c:v>
                </c:pt>
                <c:pt idx="2810">
                  <c:v>5175.5037158999985</c:v>
                </c:pt>
                <c:pt idx="2811">
                  <c:v>5179.1217178000006</c:v>
                </c:pt>
                <c:pt idx="2812">
                  <c:v>5182.1049303</c:v>
                </c:pt>
                <c:pt idx="2813">
                  <c:v>5185.8659834000027</c:v>
                </c:pt>
                <c:pt idx="2814">
                  <c:v>5189.2634481000005</c:v>
                </c:pt>
                <c:pt idx="2815">
                  <c:v>5191.5910095000036</c:v>
                </c:pt>
                <c:pt idx="2816">
                  <c:v>5192.1483128999998</c:v>
                </c:pt>
                <c:pt idx="2817">
                  <c:v>5193.7546581000006</c:v>
                </c:pt>
                <c:pt idx="2818">
                  <c:v>5197.7183669999995</c:v>
                </c:pt>
                <c:pt idx="2819">
                  <c:v>5202.2036165</c:v>
                </c:pt>
                <c:pt idx="2820">
                  <c:v>5203.9500326000007</c:v>
                </c:pt>
                <c:pt idx="2821">
                  <c:v>5207.6186985000031</c:v>
                </c:pt>
                <c:pt idx="2822">
                  <c:v>5211.2158388000007</c:v>
                </c:pt>
                <c:pt idx="2823">
                  <c:v>5214.8487418999994</c:v>
                </c:pt>
                <c:pt idx="2824">
                  <c:v>5219.944939</c:v>
                </c:pt>
                <c:pt idx="2825">
                  <c:v>5222.2277968999997</c:v>
                </c:pt>
                <c:pt idx="2826">
                  <c:v>5225.6342024000014</c:v>
                </c:pt>
                <c:pt idx="2827">
                  <c:v>5227.9289812000006</c:v>
                </c:pt>
                <c:pt idx="2828">
                  <c:v>5230.7870238999994</c:v>
                </c:pt>
                <c:pt idx="2829">
                  <c:v>5235.6418222000002</c:v>
                </c:pt>
                <c:pt idx="2830">
                  <c:v>5235.1143211000035</c:v>
                </c:pt>
                <c:pt idx="2831">
                  <c:v>5238.9707415999992</c:v>
                </c:pt>
                <c:pt idx="2832">
                  <c:v>5240.4131740000003</c:v>
                </c:pt>
                <c:pt idx="2833">
                  <c:v>5245.422944400003</c:v>
                </c:pt>
                <c:pt idx="2834">
                  <c:v>5249.2734045000007</c:v>
                </c:pt>
                <c:pt idx="2835">
                  <c:v>5251.3536066000024</c:v>
                </c:pt>
                <c:pt idx="2836">
                  <c:v>5255.7256073000008</c:v>
                </c:pt>
                <c:pt idx="2837">
                  <c:v>5260.3330462999993</c:v>
                </c:pt>
                <c:pt idx="2838">
                  <c:v>5261.8648857000007</c:v>
                </c:pt>
                <c:pt idx="2839">
                  <c:v>5266.0699934000004</c:v>
                </c:pt>
                <c:pt idx="2840">
                  <c:v>5269.2349999999997</c:v>
                </c:pt>
                <c:pt idx="2841">
                  <c:v>5273.5324949000005</c:v>
                </c:pt>
                <c:pt idx="2842">
                  <c:v>5275.4815668000001</c:v>
                </c:pt>
                <c:pt idx="2843">
                  <c:v>5279.7969431000001</c:v>
                </c:pt>
                <c:pt idx="2844">
                  <c:v>5283.5967392000002</c:v>
                </c:pt>
                <c:pt idx="2845">
                  <c:v>5286.1507981999994</c:v>
                </c:pt>
                <c:pt idx="2846">
                  <c:v>5286.5143865</c:v>
                </c:pt>
                <c:pt idx="2847">
                  <c:v>5288.3800119000007</c:v>
                </c:pt>
                <c:pt idx="2848">
                  <c:v>5291.9831126999998</c:v>
                </c:pt>
                <c:pt idx="2849">
                  <c:v>5296.7097610000001</c:v>
                </c:pt>
                <c:pt idx="2850">
                  <c:v>5300.5006164000024</c:v>
                </c:pt>
                <c:pt idx="2851">
                  <c:v>5301.7135710000002</c:v>
                </c:pt>
                <c:pt idx="2852">
                  <c:v>5308.2998842000006</c:v>
                </c:pt>
                <c:pt idx="2853">
                  <c:v>5311.0476582999991</c:v>
                </c:pt>
                <c:pt idx="2854">
                  <c:v>5314.4212812000014</c:v>
                </c:pt>
                <c:pt idx="2855">
                  <c:v>5312.6778453999996</c:v>
                </c:pt>
                <c:pt idx="2856">
                  <c:v>5316.8442100000002</c:v>
                </c:pt>
                <c:pt idx="2857">
                  <c:v>5321.2013096000001</c:v>
                </c:pt>
                <c:pt idx="2858">
                  <c:v>5324.8044102999993</c:v>
                </c:pt>
                <c:pt idx="2859">
                  <c:v>5327.9694169999993</c:v>
                </c:pt>
                <c:pt idx="2860">
                  <c:v>5330.4459900000002</c:v>
                </c:pt>
                <c:pt idx="2861">
                  <c:v>5334.1355175000008</c:v>
                </c:pt>
                <c:pt idx="2862">
                  <c:v>5338.0813450000005</c:v>
                </c:pt>
                <c:pt idx="2863">
                  <c:v>5339.8426622000034</c:v>
                </c:pt>
                <c:pt idx="2864">
                  <c:v>5343.4606642000035</c:v>
                </c:pt>
                <c:pt idx="2865">
                  <c:v>5346.6077894</c:v>
                </c:pt>
                <c:pt idx="2866">
                  <c:v>5352.0794958000006</c:v>
                </c:pt>
                <c:pt idx="2867">
                  <c:v>5354.3325514000026</c:v>
                </c:pt>
                <c:pt idx="2868">
                  <c:v>5356.9164126999995</c:v>
                </c:pt>
                <c:pt idx="2869">
                  <c:v>5360.7311100000006</c:v>
                </c:pt>
                <c:pt idx="2870">
                  <c:v>5364.5607084000003</c:v>
                </c:pt>
                <c:pt idx="2871">
                  <c:v>5366.5515035000035</c:v>
                </c:pt>
                <c:pt idx="2872">
                  <c:v>5368.8343614000014</c:v>
                </c:pt>
                <c:pt idx="2873">
                  <c:v>5372.7027028999992</c:v>
                </c:pt>
                <c:pt idx="2874">
                  <c:v>5376.302823400003</c:v>
                </c:pt>
                <c:pt idx="2875">
                  <c:v>5381.4228624000025</c:v>
                </c:pt>
                <c:pt idx="2876">
                  <c:v>5383.3927958999993</c:v>
                </c:pt>
                <c:pt idx="2877">
                  <c:v>5385.4580969000008</c:v>
                </c:pt>
                <c:pt idx="2878">
                  <c:v>5387.3505443000004</c:v>
                </c:pt>
                <c:pt idx="2879">
                  <c:v>5390.8552974000031</c:v>
                </c:pt>
                <c:pt idx="2880">
                  <c:v>5393.2871669999995</c:v>
                </c:pt>
                <c:pt idx="2881">
                  <c:v>5396.4789956999994</c:v>
                </c:pt>
                <c:pt idx="2882">
                  <c:v>5401.6765207000035</c:v>
                </c:pt>
                <c:pt idx="2883">
                  <c:v>5404.1441530000002</c:v>
                </c:pt>
                <c:pt idx="2884">
                  <c:v>5406.9336503999975</c:v>
                </c:pt>
                <c:pt idx="2885">
                  <c:v>5409.8840802999994</c:v>
                </c:pt>
                <c:pt idx="2886">
                  <c:v>5414.1070694000027</c:v>
                </c:pt>
                <c:pt idx="2887">
                  <c:v>5417.8174585000006</c:v>
                </c:pt>
                <c:pt idx="2888">
                  <c:v>5422.1149534000024</c:v>
                </c:pt>
                <c:pt idx="2889">
                  <c:v>5423.7540811000008</c:v>
                </c:pt>
                <c:pt idx="2890">
                  <c:v>5429.1900247000031</c:v>
                </c:pt>
                <c:pt idx="2891">
                  <c:v>5433.0613464000025</c:v>
                </c:pt>
                <c:pt idx="2892">
                  <c:v>5433.1745952000001</c:v>
                </c:pt>
                <c:pt idx="2893">
                  <c:v>5435.1445287000024</c:v>
                </c:pt>
                <c:pt idx="2894">
                  <c:v>5439.7996515000004</c:v>
                </c:pt>
                <c:pt idx="2895">
                  <c:v>5442.0974105999994</c:v>
                </c:pt>
                <c:pt idx="2896">
                  <c:v>5447.822436700003</c:v>
                </c:pt>
                <c:pt idx="2897">
                  <c:v>5449.5092481000001</c:v>
                </c:pt>
                <c:pt idx="2898">
                  <c:v>5452.7428001000007</c:v>
                </c:pt>
                <c:pt idx="2899">
                  <c:v>5458.1578820999994</c:v>
                </c:pt>
                <c:pt idx="2900">
                  <c:v>5461.8503898000008</c:v>
                </c:pt>
                <c:pt idx="2901">
                  <c:v>5464.1690105000034</c:v>
                </c:pt>
                <c:pt idx="2902">
                  <c:v>5466.2611336000027</c:v>
                </c:pt>
                <c:pt idx="2903">
                  <c:v>5471.6225713000031</c:v>
                </c:pt>
                <c:pt idx="2904">
                  <c:v>5474.7190326</c:v>
                </c:pt>
                <c:pt idx="2905">
                  <c:v>5477.6873439999999</c:v>
                </c:pt>
                <c:pt idx="2906">
                  <c:v>5479.3264717000029</c:v>
                </c:pt>
                <c:pt idx="2907">
                  <c:v>5484.5806211000036</c:v>
                </c:pt>
                <c:pt idx="2908">
                  <c:v>5486.3806814000027</c:v>
                </c:pt>
                <c:pt idx="2909">
                  <c:v>5491.3576692000024</c:v>
                </c:pt>
                <c:pt idx="2910">
                  <c:v>5495.2319711</c:v>
                </c:pt>
                <c:pt idx="2911">
                  <c:v>5498.0274290000025</c:v>
                </c:pt>
                <c:pt idx="2912">
                  <c:v>5499.0079254000002</c:v>
                </c:pt>
                <c:pt idx="2913">
                  <c:v>5504.4081062000005</c:v>
                </c:pt>
                <c:pt idx="2914">
                  <c:v>5506.4585059999999</c:v>
                </c:pt>
                <c:pt idx="2915">
                  <c:v>5510.5861276000014</c:v>
                </c:pt>
                <c:pt idx="2916">
                  <c:v>5513.0001158000005</c:v>
                </c:pt>
                <c:pt idx="2917">
                  <c:v>5513.7481539999999</c:v>
                </c:pt>
                <c:pt idx="2918">
                  <c:v>5518.1529373000003</c:v>
                </c:pt>
                <c:pt idx="2919">
                  <c:v>5522.7275938000002</c:v>
                </c:pt>
                <c:pt idx="2920">
                  <c:v>5525.5021900000029</c:v>
                </c:pt>
                <c:pt idx="2921">
                  <c:v>5531.6116661000042</c:v>
                </c:pt>
                <c:pt idx="2922">
                  <c:v>5533.5488169999999</c:v>
                </c:pt>
                <c:pt idx="2923">
                  <c:v>5537.5572294000031</c:v>
                </c:pt>
                <c:pt idx="2924">
                  <c:v>5541.2229151000001</c:v>
                </c:pt>
                <c:pt idx="2925">
                  <c:v>5542.3285812000004</c:v>
                </c:pt>
                <c:pt idx="2926">
                  <c:v>5544.2567915</c:v>
                </c:pt>
                <c:pt idx="2927">
                  <c:v>5549.9877780999996</c:v>
                </c:pt>
                <c:pt idx="2928">
                  <c:v>5552.5358766000008</c:v>
                </c:pt>
                <c:pt idx="2929">
                  <c:v>5554.2763322999999</c:v>
                </c:pt>
                <c:pt idx="2930">
                  <c:v>5560.7553570999999</c:v>
                </c:pt>
                <c:pt idx="2931">
                  <c:v>5563.0203336000004</c:v>
                </c:pt>
                <c:pt idx="2932">
                  <c:v>5566.6919798000035</c:v>
                </c:pt>
                <c:pt idx="2933">
                  <c:v>5571.0073559999973</c:v>
                </c:pt>
                <c:pt idx="2934">
                  <c:v>5574.4495243000001</c:v>
                </c:pt>
                <c:pt idx="2935">
                  <c:v>5577.4476378999998</c:v>
                </c:pt>
                <c:pt idx="2936">
                  <c:v>5581.4918130999995</c:v>
                </c:pt>
                <c:pt idx="2937">
                  <c:v>5586.0724300000002</c:v>
                </c:pt>
                <c:pt idx="2938">
                  <c:v>5585.8191103000008</c:v>
                </c:pt>
                <c:pt idx="2939">
                  <c:v>5589.8305028999994</c:v>
                </c:pt>
                <c:pt idx="2940">
                  <c:v>5594.2680687000002</c:v>
                </c:pt>
                <c:pt idx="2941">
                  <c:v>5596.2767451999998</c:v>
                </c:pt>
                <c:pt idx="2942">
                  <c:v>5600.9378283999995</c:v>
                </c:pt>
                <c:pt idx="2943">
                  <c:v>5604.4455618000002</c:v>
                </c:pt>
                <c:pt idx="2944">
                  <c:v>5607.7506393000003</c:v>
                </c:pt>
                <c:pt idx="2945">
                  <c:v>5609.5805019000009</c:v>
                </c:pt>
                <c:pt idx="2946">
                  <c:v>5612.5666946000056</c:v>
                </c:pt>
                <c:pt idx="2947">
                  <c:v>5615.3055280000026</c:v>
                </c:pt>
                <c:pt idx="2948">
                  <c:v>5619.9666113000003</c:v>
                </c:pt>
                <c:pt idx="2949">
                  <c:v>5624.0316480000001</c:v>
                </c:pt>
                <c:pt idx="2950">
                  <c:v>5627.3814291000035</c:v>
                </c:pt>
                <c:pt idx="2951">
                  <c:v>5631.7593901999999</c:v>
                </c:pt>
                <c:pt idx="2952">
                  <c:v>5634.2002004000014</c:v>
                </c:pt>
                <c:pt idx="2953">
                  <c:v>5636.3012642000031</c:v>
                </c:pt>
                <c:pt idx="2954">
                  <c:v>5638.9685720000007</c:v>
                </c:pt>
                <c:pt idx="2955">
                  <c:v>5642.9322809000005</c:v>
                </c:pt>
                <c:pt idx="2956">
                  <c:v>5645.7962841000035</c:v>
                </c:pt>
                <c:pt idx="2957">
                  <c:v>5650.2815336000003</c:v>
                </c:pt>
                <c:pt idx="2958">
                  <c:v>5654.3048470999993</c:v>
                </c:pt>
                <c:pt idx="2959">
                  <c:v>5657.6963514000026</c:v>
                </c:pt>
                <c:pt idx="2960">
                  <c:v>5659.1834872999998</c:v>
                </c:pt>
                <c:pt idx="2961">
                  <c:v>5660.8494371000006</c:v>
                </c:pt>
                <c:pt idx="2962">
                  <c:v>5664.9532168999995</c:v>
                </c:pt>
                <c:pt idx="2963">
                  <c:v>5669.7364897000007</c:v>
                </c:pt>
                <c:pt idx="2964">
                  <c:v>5672.7673857999998</c:v>
                </c:pt>
                <c:pt idx="2965">
                  <c:v>5675.6015867000024</c:v>
                </c:pt>
                <c:pt idx="2966">
                  <c:v>5679.5921177</c:v>
                </c:pt>
                <c:pt idx="2967">
                  <c:v>5682.8554720000002</c:v>
                </c:pt>
                <c:pt idx="2968">
                  <c:v>5686.6940111000004</c:v>
                </c:pt>
                <c:pt idx="2969">
                  <c:v>5687.8443806999994</c:v>
                </c:pt>
                <c:pt idx="2970">
                  <c:v>5690.5027478999991</c:v>
                </c:pt>
                <c:pt idx="2971">
                  <c:v>5694.2101568000007</c:v>
                </c:pt>
                <c:pt idx="2972">
                  <c:v>5700.1318783000006</c:v>
                </c:pt>
                <c:pt idx="2973">
                  <c:v>5700.8501142000014</c:v>
                </c:pt>
                <c:pt idx="2974">
                  <c:v>5705.0641626000024</c:v>
                </c:pt>
                <c:pt idx="2975">
                  <c:v>5708.8073343000005</c:v>
                </c:pt>
                <c:pt idx="2976">
                  <c:v>5711.5163654000025</c:v>
                </c:pt>
                <c:pt idx="2977">
                  <c:v>5714.6694511000014</c:v>
                </c:pt>
                <c:pt idx="2978">
                  <c:v>5719.0861552999995</c:v>
                </c:pt>
                <c:pt idx="2979">
                  <c:v>5722.9992002000008</c:v>
                </c:pt>
                <c:pt idx="2980">
                  <c:v>5725.8781046000004</c:v>
                </c:pt>
                <c:pt idx="2981">
                  <c:v>5726.4473288999998</c:v>
                </c:pt>
                <c:pt idx="2982">
                  <c:v>5731.5435261000002</c:v>
                </c:pt>
                <c:pt idx="2983">
                  <c:v>5736.1330837000005</c:v>
                </c:pt>
                <c:pt idx="2984">
                  <c:v>5740.4126972000004</c:v>
                </c:pt>
                <c:pt idx="2985">
                  <c:v>5742.6478714000004</c:v>
                </c:pt>
                <c:pt idx="2986">
                  <c:v>5746.5728371999994</c:v>
                </c:pt>
                <c:pt idx="2987">
                  <c:v>5749.7080415</c:v>
                </c:pt>
                <c:pt idx="2988">
                  <c:v>5750.7600635000035</c:v>
                </c:pt>
                <c:pt idx="2989">
                  <c:v>5755.8443397000001</c:v>
                </c:pt>
                <c:pt idx="2990">
                  <c:v>5760.8719915000001</c:v>
                </c:pt>
                <c:pt idx="2991">
                  <c:v>5762.6154274000028</c:v>
                </c:pt>
                <c:pt idx="2992">
                  <c:v>5767.5477116999991</c:v>
                </c:pt>
                <c:pt idx="2993">
                  <c:v>5770.9898799999992</c:v>
                </c:pt>
                <c:pt idx="2994">
                  <c:v>5772.4203914</c:v>
                </c:pt>
                <c:pt idx="2995">
                  <c:v>5776.9801468000005</c:v>
                </c:pt>
                <c:pt idx="2996">
                  <c:v>5780.2136987000004</c:v>
                </c:pt>
                <c:pt idx="2997">
                  <c:v>5783.7303727999997</c:v>
                </c:pt>
                <c:pt idx="2998">
                  <c:v>5788.0457491000006</c:v>
                </c:pt>
                <c:pt idx="2999">
                  <c:v>5790.3524488000003</c:v>
                </c:pt>
                <c:pt idx="3000">
                  <c:v>5795.3234762000002</c:v>
                </c:pt>
                <c:pt idx="3001">
                  <c:v>5795.2042669000002</c:v>
                </c:pt>
                <c:pt idx="3002">
                  <c:v>5798.3454317000014</c:v>
                </c:pt>
                <c:pt idx="3003">
                  <c:v>5803.1376451000006</c:v>
                </c:pt>
                <c:pt idx="3004">
                  <c:v>5807.7182621000002</c:v>
                </c:pt>
                <c:pt idx="3005">
                  <c:v>5810.7551187000008</c:v>
                </c:pt>
                <c:pt idx="3006">
                  <c:v>5813.1482452</c:v>
                </c:pt>
                <c:pt idx="3007">
                  <c:v>5816.7900890000001</c:v>
                </c:pt>
                <c:pt idx="3008">
                  <c:v>5817.8033679999999</c:v>
                </c:pt>
                <c:pt idx="3009">
                  <c:v>5822.8131384000026</c:v>
                </c:pt>
                <c:pt idx="3010">
                  <c:v>5827.3997157999993</c:v>
                </c:pt>
                <c:pt idx="3011">
                  <c:v>5828.8421482000003</c:v>
                </c:pt>
                <c:pt idx="3012">
                  <c:v>5833.3244175</c:v>
                </c:pt>
                <c:pt idx="3013">
                  <c:v>5837.9437773999971</c:v>
                </c:pt>
                <c:pt idx="3014">
                  <c:v>5841.4366096000003</c:v>
                </c:pt>
                <c:pt idx="3015">
                  <c:v>5844.5539325</c:v>
                </c:pt>
                <c:pt idx="3016">
                  <c:v>5847.5758879999985</c:v>
                </c:pt>
                <c:pt idx="3017">
                  <c:v>5849.6501297000032</c:v>
                </c:pt>
                <c:pt idx="3018">
                  <c:v>5854.6986431000014</c:v>
                </c:pt>
                <c:pt idx="3019">
                  <c:v>5858.8650078000001</c:v>
                </c:pt>
                <c:pt idx="3020">
                  <c:v>5862.4293655000001</c:v>
                </c:pt>
                <c:pt idx="3021">
                  <c:v>5863.7287467999995</c:v>
                </c:pt>
                <c:pt idx="3022">
                  <c:v>5868.3123440000027</c:v>
                </c:pt>
                <c:pt idx="3023">
                  <c:v>5869.8322624000029</c:v>
                </c:pt>
                <c:pt idx="3024">
                  <c:v>5874.8748152999997</c:v>
                </c:pt>
                <c:pt idx="3025">
                  <c:v>5877.5153011000002</c:v>
                </c:pt>
                <c:pt idx="3026">
                  <c:v>5881.5594763000008</c:v>
                </c:pt>
                <c:pt idx="3027">
                  <c:v>5884.8973364000003</c:v>
                </c:pt>
                <c:pt idx="3028">
                  <c:v>5890.6253427000001</c:v>
                </c:pt>
                <c:pt idx="3029">
                  <c:v>5892.4403041999994</c:v>
                </c:pt>
                <c:pt idx="3030">
                  <c:v>5894.6128935000024</c:v>
                </c:pt>
                <c:pt idx="3031">
                  <c:v>5899.2382138999992</c:v>
                </c:pt>
                <c:pt idx="3032">
                  <c:v>5902.5105089000008</c:v>
                </c:pt>
                <c:pt idx="3033">
                  <c:v>5901.6641229000024</c:v>
                </c:pt>
                <c:pt idx="3034">
                  <c:v>5905.7261795000031</c:v>
                </c:pt>
                <c:pt idx="3035">
                  <c:v>5910.7389300999994</c:v>
                </c:pt>
                <c:pt idx="3036">
                  <c:v>5914.1125530000027</c:v>
                </c:pt>
                <c:pt idx="3037">
                  <c:v>5916.9586748000002</c:v>
                </c:pt>
                <c:pt idx="3038">
                  <c:v>5919.8345989000009</c:v>
                </c:pt>
                <c:pt idx="3039">
                  <c:v>5922.9250997000036</c:v>
                </c:pt>
                <c:pt idx="3040">
                  <c:v>5926.6027063000001</c:v>
                </c:pt>
                <c:pt idx="3041">
                  <c:v>5932.5274079999999</c:v>
                </c:pt>
                <c:pt idx="3042">
                  <c:v>5937.0156378000001</c:v>
                </c:pt>
                <c:pt idx="3043">
                  <c:v>5936.6282076000034</c:v>
                </c:pt>
                <c:pt idx="3044">
                  <c:v>5939.8051351000004</c:v>
                </c:pt>
                <c:pt idx="3045">
                  <c:v>5945.6016868000024</c:v>
                </c:pt>
                <c:pt idx="3046">
                  <c:v>5948.4448284</c:v>
                </c:pt>
                <c:pt idx="3047">
                  <c:v>5953.2221407000034</c:v>
                </c:pt>
                <c:pt idx="3048">
                  <c:v>5955.7404369000005</c:v>
                </c:pt>
                <c:pt idx="3049">
                  <c:v>5958.9203447</c:v>
                </c:pt>
                <c:pt idx="3050">
                  <c:v>5962.0376676000005</c:v>
                </c:pt>
                <c:pt idx="3051">
                  <c:v>5965.7808393000005</c:v>
                </c:pt>
                <c:pt idx="3052">
                  <c:v>5969.7296470000001</c:v>
                </c:pt>
                <c:pt idx="3053">
                  <c:v>5971.6191143000024</c:v>
                </c:pt>
                <c:pt idx="3054">
                  <c:v>5976.1788696000003</c:v>
                </c:pt>
                <c:pt idx="3055">
                  <c:v>5980.2021831000002</c:v>
                </c:pt>
                <c:pt idx="3056">
                  <c:v>5983.7844222999993</c:v>
                </c:pt>
                <c:pt idx="3057">
                  <c:v>5987.4769300000007</c:v>
                </c:pt>
                <c:pt idx="3058">
                  <c:v>5989.4975275000006</c:v>
                </c:pt>
                <c:pt idx="3059">
                  <c:v>5990.5108064000024</c:v>
                </c:pt>
                <c:pt idx="3060">
                  <c:v>5993.4105724000001</c:v>
                </c:pt>
                <c:pt idx="3061">
                  <c:v>5998.5306114000014</c:v>
                </c:pt>
                <c:pt idx="3062">
                  <c:v>6001.1532158</c:v>
                </c:pt>
                <c:pt idx="3063">
                  <c:v>6004.8814863000007</c:v>
                </c:pt>
                <c:pt idx="3064">
                  <c:v>6009.2028230000014</c:v>
                </c:pt>
                <c:pt idx="3065">
                  <c:v>6013.7327759999998</c:v>
                </c:pt>
                <c:pt idx="3066">
                  <c:v>6016.7934746000001</c:v>
                </c:pt>
                <c:pt idx="3067">
                  <c:v>6021.5320438000008</c:v>
                </c:pt>
                <c:pt idx="3068">
                  <c:v>6024.4943947000002</c:v>
                </c:pt>
                <c:pt idx="3069">
                  <c:v>6028.4551233000002</c:v>
                </c:pt>
                <c:pt idx="3070">
                  <c:v>6032.0135206000004</c:v>
                </c:pt>
                <c:pt idx="3071">
                  <c:v>6034.0579598999993</c:v>
                </c:pt>
                <c:pt idx="3072">
                  <c:v>6036.4272445000024</c:v>
                </c:pt>
                <c:pt idx="3073">
                  <c:v>6037.8130525000006</c:v>
                </c:pt>
                <c:pt idx="3074">
                  <c:v>6042.4383729999972</c:v>
                </c:pt>
                <c:pt idx="3075">
                  <c:v>6044.7212309000024</c:v>
                </c:pt>
                <c:pt idx="3076">
                  <c:v>6048.2885688999995</c:v>
                </c:pt>
                <c:pt idx="3077">
                  <c:v>6052.0198196000001</c:v>
                </c:pt>
                <c:pt idx="3078">
                  <c:v>6057.4438422999965</c:v>
                </c:pt>
                <c:pt idx="3079">
                  <c:v>6062.2807591999999</c:v>
                </c:pt>
                <c:pt idx="3080">
                  <c:v>6064.3251985000043</c:v>
                </c:pt>
                <c:pt idx="3081">
                  <c:v>6068.4081166999995</c:v>
                </c:pt>
                <c:pt idx="3082">
                  <c:v>6072.2496361000003</c:v>
                </c:pt>
                <c:pt idx="3083">
                  <c:v>6073.8321394000031</c:v>
                </c:pt>
                <c:pt idx="3084">
                  <c:v>6076.2312263000003</c:v>
                </c:pt>
                <c:pt idx="3085">
                  <c:v>6080.3588479999999</c:v>
                </c:pt>
                <c:pt idx="3086">
                  <c:v>6084.7099869999993</c:v>
                </c:pt>
                <c:pt idx="3087">
                  <c:v>6087.1209949000031</c:v>
                </c:pt>
                <c:pt idx="3088">
                  <c:v>6090.8403248000004</c:v>
                </c:pt>
                <c:pt idx="3089">
                  <c:v>6093.6864465000035</c:v>
                </c:pt>
                <c:pt idx="3090">
                  <c:v>6098.1508344000031</c:v>
                </c:pt>
                <c:pt idx="3091">
                  <c:v>6100.8032411000004</c:v>
                </c:pt>
                <c:pt idx="3092">
                  <c:v>6104.7073453999974</c:v>
                </c:pt>
                <c:pt idx="3093">
                  <c:v>6107.3269695000063</c:v>
                </c:pt>
                <c:pt idx="3094">
                  <c:v>6110.5664819000003</c:v>
                </c:pt>
                <c:pt idx="3095">
                  <c:v>6113.4751885999995</c:v>
                </c:pt>
                <c:pt idx="3096">
                  <c:v>6117.4180358999993</c:v>
                </c:pt>
                <c:pt idx="3097">
                  <c:v>6120.1211065000052</c:v>
                </c:pt>
                <c:pt idx="3098">
                  <c:v>6125.2590269000002</c:v>
                </c:pt>
                <c:pt idx="3099">
                  <c:v>6128.4031718999995</c:v>
                </c:pt>
                <c:pt idx="3100">
                  <c:v>6131.9585889999998</c:v>
                </c:pt>
                <c:pt idx="3101">
                  <c:v>6134.7868294000027</c:v>
                </c:pt>
                <c:pt idx="3102">
                  <c:v>6137.6985162000001</c:v>
                </c:pt>
                <c:pt idx="3103">
                  <c:v>6139.1051859000008</c:v>
                </c:pt>
                <c:pt idx="3104">
                  <c:v>6142.2135681</c:v>
                </c:pt>
                <c:pt idx="3105">
                  <c:v>6145.2593654000002</c:v>
                </c:pt>
                <c:pt idx="3106">
                  <c:v>6151.0052532</c:v>
                </c:pt>
                <c:pt idx="3107">
                  <c:v>6153.0854552999999</c:v>
                </c:pt>
                <c:pt idx="3108">
                  <c:v>6157.9938977999991</c:v>
                </c:pt>
                <c:pt idx="3109">
                  <c:v>6161.3675207000024</c:v>
                </c:pt>
                <c:pt idx="3110">
                  <c:v>6164.8424715000028</c:v>
                </c:pt>
                <c:pt idx="3111">
                  <c:v>6166.0643667000004</c:v>
                </c:pt>
                <c:pt idx="3112">
                  <c:v>6169.1012233000029</c:v>
                </c:pt>
                <c:pt idx="3113">
                  <c:v>6173.0053276000008</c:v>
                </c:pt>
                <c:pt idx="3114">
                  <c:v>6178.3459038000001</c:v>
                </c:pt>
                <c:pt idx="3115">
                  <c:v>6180.1698059</c:v>
                </c:pt>
                <c:pt idx="3116">
                  <c:v>6184.3391507999995</c:v>
                </c:pt>
                <c:pt idx="3117">
                  <c:v>6186.9647353999999</c:v>
                </c:pt>
                <c:pt idx="3118">
                  <c:v>6190.7853930999991</c:v>
                </c:pt>
                <c:pt idx="3119">
                  <c:v>6194.0815300000004</c:v>
                </c:pt>
                <c:pt idx="3120">
                  <c:v>6196.3226646000057</c:v>
                </c:pt>
                <c:pt idx="3121">
                  <c:v>6201.1327595000002</c:v>
                </c:pt>
                <c:pt idx="3122">
                  <c:v>6204.6226114000056</c:v>
                </c:pt>
                <c:pt idx="3123">
                  <c:v>6207.9038470999985</c:v>
                </c:pt>
                <c:pt idx="3124">
                  <c:v>6212.8242105000036</c:v>
                </c:pt>
                <c:pt idx="3125">
                  <c:v>6213.5841697000014</c:v>
                </c:pt>
                <c:pt idx="3126">
                  <c:v>6219.4284051999994</c:v>
                </c:pt>
                <c:pt idx="3127">
                  <c:v>6221.297010799999</c:v>
                </c:pt>
                <c:pt idx="3128">
                  <c:v>6226.3038008999993</c:v>
                </c:pt>
                <c:pt idx="3129">
                  <c:v>6228.3780425999994</c:v>
                </c:pt>
                <c:pt idx="3130">
                  <c:v>6231.3642353000014</c:v>
                </c:pt>
                <c:pt idx="3131">
                  <c:v>6235.9746546000006</c:v>
                </c:pt>
                <c:pt idx="3132">
                  <c:v>6239.7655100000002</c:v>
                </c:pt>
                <c:pt idx="3133">
                  <c:v>6243.6100096000027</c:v>
                </c:pt>
                <c:pt idx="3134">
                  <c:v>6246.1432070000001</c:v>
                </c:pt>
                <c:pt idx="3135">
                  <c:v>6250.4462898000002</c:v>
                </c:pt>
                <c:pt idx="3136">
                  <c:v>6251.7218292000034</c:v>
                </c:pt>
                <c:pt idx="3137">
                  <c:v>6257.0475042000007</c:v>
                </c:pt>
                <c:pt idx="3138">
                  <c:v>6258.2336366</c:v>
                </c:pt>
                <c:pt idx="3139">
                  <c:v>6262.8768384000014</c:v>
                </c:pt>
                <c:pt idx="3140">
                  <c:v>6267.7405775000007</c:v>
                </c:pt>
                <c:pt idx="3141">
                  <c:v>6270.4168260000024</c:v>
                </c:pt>
                <c:pt idx="3142">
                  <c:v>6273.9335000999999</c:v>
                </c:pt>
                <c:pt idx="3143">
                  <c:v>6279.0058552999999</c:v>
                </c:pt>
                <c:pt idx="3144">
                  <c:v>6279.2353331999993</c:v>
                </c:pt>
                <c:pt idx="3145">
                  <c:v>6283.3927571999993</c:v>
                </c:pt>
                <c:pt idx="3146">
                  <c:v>6286.4534556999997</c:v>
                </c:pt>
                <c:pt idx="3147">
                  <c:v>6290.1042402000003</c:v>
                </c:pt>
                <c:pt idx="3148">
                  <c:v>6293.1887805000006</c:v>
                </c:pt>
                <c:pt idx="3149">
                  <c:v>6297.7693974999993</c:v>
                </c:pt>
                <c:pt idx="3150">
                  <c:v>6300.8449971999999</c:v>
                </c:pt>
                <c:pt idx="3151">
                  <c:v>6305.4136931999992</c:v>
                </c:pt>
                <c:pt idx="3152">
                  <c:v>6305.2318989999985</c:v>
                </c:pt>
                <c:pt idx="3153">
                  <c:v>6308.7813555999992</c:v>
                </c:pt>
                <c:pt idx="3154">
                  <c:v>6313.1980598</c:v>
                </c:pt>
                <c:pt idx="3155">
                  <c:v>6317.2630966000024</c:v>
                </c:pt>
                <c:pt idx="3156">
                  <c:v>6321.5337694</c:v>
                </c:pt>
                <c:pt idx="3157">
                  <c:v>6323.6139715000036</c:v>
                </c:pt>
                <c:pt idx="3158">
                  <c:v>6328.0813396000003</c:v>
                </c:pt>
                <c:pt idx="3159">
                  <c:v>6332.7632844000027</c:v>
                </c:pt>
                <c:pt idx="3160">
                  <c:v>6335.3143632000001</c:v>
                </c:pt>
                <c:pt idx="3161">
                  <c:v>6334.9448143999998</c:v>
                </c:pt>
                <c:pt idx="3162">
                  <c:v>6340.2138650000006</c:v>
                </c:pt>
                <c:pt idx="3163">
                  <c:v>6344.2640007</c:v>
                </c:pt>
                <c:pt idx="3164">
                  <c:v>6345.6438481999994</c:v>
                </c:pt>
                <c:pt idx="3165">
                  <c:v>6349.8489558999991</c:v>
                </c:pt>
                <c:pt idx="3166">
                  <c:v>6352.5460660000026</c:v>
                </c:pt>
                <c:pt idx="3167">
                  <c:v>6358.9267433000005</c:v>
                </c:pt>
                <c:pt idx="3168">
                  <c:v>6361.9486987999999</c:v>
                </c:pt>
                <c:pt idx="3169">
                  <c:v>6364.1928136000024</c:v>
                </c:pt>
                <c:pt idx="3170">
                  <c:v>6366.3356006000004</c:v>
                </c:pt>
                <c:pt idx="3171">
                  <c:v>6369.6883619</c:v>
                </c:pt>
                <c:pt idx="3172">
                  <c:v>6373.6371696000024</c:v>
                </c:pt>
                <c:pt idx="3173">
                  <c:v>6377.1836460000004</c:v>
                </c:pt>
                <c:pt idx="3174">
                  <c:v>6381.2308012999993</c:v>
                </c:pt>
                <c:pt idx="3175">
                  <c:v>6384.7951591000001</c:v>
                </c:pt>
                <c:pt idx="3176">
                  <c:v>6389.9241388</c:v>
                </c:pt>
                <c:pt idx="3177">
                  <c:v>6387.8260553</c:v>
                </c:pt>
                <c:pt idx="3178">
                  <c:v>6392.4066722000007</c:v>
                </c:pt>
                <c:pt idx="3179">
                  <c:v>6395.8935440000014</c:v>
                </c:pt>
                <c:pt idx="3180">
                  <c:v>6400.1522958000041</c:v>
                </c:pt>
                <c:pt idx="3181">
                  <c:v>6402.6646316000042</c:v>
                </c:pt>
                <c:pt idx="3182">
                  <c:v>6407.8561962000003</c:v>
                </c:pt>
                <c:pt idx="3183">
                  <c:v>6410.6784761000008</c:v>
                </c:pt>
                <c:pt idx="3184">
                  <c:v>6414.4812523999999</c:v>
                </c:pt>
                <c:pt idx="3185">
                  <c:v>6418.6178148000008</c:v>
                </c:pt>
                <c:pt idx="3186">
                  <c:v>6420.4625785000035</c:v>
                </c:pt>
                <c:pt idx="3187">
                  <c:v>6425.3322780000026</c:v>
                </c:pt>
                <c:pt idx="3188">
                  <c:v>6428.6224544000042</c:v>
                </c:pt>
                <c:pt idx="3189">
                  <c:v>6432.3805273000007</c:v>
                </c:pt>
                <c:pt idx="3190">
                  <c:v>6434.9673687999993</c:v>
                </c:pt>
                <c:pt idx="3191">
                  <c:v>6439.9681985000007</c:v>
                </c:pt>
                <c:pt idx="3192">
                  <c:v>6442.5282180000004</c:v>
                </c:pt>
                <c:pt idx="3193">
                  <c:v>6443.2941377000006</c:v>
                </c:pt>
                <c:pt idx="3194">
                  <c:v>6446.9449221999994</c:v>
                </c:pt>
                <c:pt idx="3195">
                  <c:v>6451.8027008000008</c:v>
                </c:pt>
                <c:pt idx="3196">
                  <c:v>6452.6759088000008</c:v>
                </c:pt>
                <c:pt idx="3197">
                  <c:v>6456.0763537999992</c:v>
                </c:pt>
                <c:pt idx="3198">
                  <c:v>6460.0937067999994</c:v>
                </c:pt>
                <c:pt idx="3199">
                  <c:v>6464.3196762000034</c:v>
                </c:pt>
                <c:pt idx="3200">
                  <c:v>6467.6009119</c:v>
                </c:pt>
                <c:pt idx="3201">
                  <c:v>6471.9460905000005</c:v>
                </c:pt>
                <c:pt idx="3202">
                  <c:v>6475.7846296000034</c:v>
                </c:pt>
                <c:pt idx="3203">
                  <c:v>6478.8512886000035</c:v>
                </c:pt>
                <c:pt idx="3204">
                  <c:v>6481.4440905999991</c:v>
                </c:pt>
                <c:pt idx="3205">
                  <c:v>6483.5838973999998</c:v>
                </c:pt>
                <c:pt idx="3206">
                  <c:v>6488.4446560999995</c:v>
                </c:pt>
                <c:pt idx="3207">
                  <c:v>6492.7481115000001</c:v>
                </c:pt>
                <c:pt idx="3208">
                  <c:v>6496.7714250000008</c:v>
                </c:pt>
                <c:pt idx="3209">
                  <c:v>6498.9082515</c:v>
                </c:pt>
                <c:pt idx="3210">
                  <c:v>6501.7245710000025</c:v>
                </c:pt>
                <c:pt idx="3211">
                  <c:v>6504.8508346000035</c:v>
                </c:pt>
                <c:pt idx="3212">
                  <c:v>6507.1724355000024</c:v>
                </c:pt>
                <c:pt idx="3213">
                  <c:v>6511.3298595000024</c:v>
                </c:pt>
                <c:pt idx="3214">
                  <c:v>6513.9882267000003</c:v>
                </c:pt>
                <c:pt idx="3215">
                  <c:v>6519.4480120999997</c:v>
                </c:pt>
                <c:pt idx="3216">
                  <c:v>6522.6666629000028</c:v>
                </c:pt>
                <c:pt idx="3217">
                  <c:v>6525.6141126000002</c:v>
                </c:pt>
                <c:pt idx="3218">
                  <c:v>6529.0711820000006</c:v>
                </c:pt>
                <c:pt idx="3219">
                  <c:v>6533.1958234000031</c:v>
                </c:pt>
                <c:pt idx="3220">
                  <c:v>6537.0552242000031</c:v>
                </c:pt>
                <c:pt idx="3221">
                  <c:v>6538.1281078000002</c:v>
                </c:pt>
                <c:pt idx="3222">
                  <c:v>6542.5775945000005</c:v>
                </c:pt>
                <c:pt idx="3223">
                  <c:v>6542.4911678000008</c:v>
                </c:pt>
                <c:pt idx="3224">
                  <c:v>6546.6098487000008</c:v>
                </c:pt>
                <c:pt idx="3225">
                  <c:v>6550.2904356000008</c:v>
                </c:pt>
                <c:pt idx="3226">
                  <c:v>6553.5746515000001</c:v>
                </c:pt>
                <c:pt idx="3227">
                  <c:v>6558.1642091000031</c:v>
                </c:pt>
                <c:pt idx="3228">
                  <c:v>6561.3292158000004</c:v>
                </c:pt>
                <c:pt idx="3229">
                  <c:v>6566.1601722000014</c:v>
                </c:pt>
                <c:pt idx="3230">
                  <c:v>6568.4579312999995</c:v>
                </c:pt>
                <c:pt idx="3231">
                  <c:v>6573.8372505000007</c:v>
                </c:pt>
                <c:pt idx="3232">
                  <c:v>6576.5880048000008</c:v>
                </c:pt>
                <c:pt idx="3233">
                  <c:v>6579.1182220000028</c:v>
                </c:pt>
                <c:pt idx="3234">
                  <c:v>6581.2371670999992</c:v>
                </c:pt>
                <c:pt idx="3235">
                  <c:v>6585.0399435000008</c:v>
                </c:pt>
                <c:pt idx="3236">
                  <c:v>6589.1049802000007</c:v>
                </c:pt>
                <c:pt idx="3237">
                  <c:v>6592.1358764000024</c:v>
                </c:pt>
                <c:pt idx="3238">
                  <c:v>6593.3756530000001</c:v>
                </c:pt>
                <c:pt idx="3239">
                  <c:v>6599.2765128999999</c:v>
                </c:pt>
                <c:pt idx="3240">
                  <c:v>6601.7948091000007</c:v>
                </c:pt>
                <c:pt idx="3241">
                  <c:v>6605.1147877999992</c:v>
                </c:pt>
                <c:pt idx="3242">
                  <c:v>6610.2229059000001</c:v>
                </c:pt>
                <c:pt idx="3243">
                  <c:v>6609.8235548000002</c:v>
                </c:pt>
                <c:pt idx="3244">
                  <c:v>6613.8945520000007</c:v>
                </c:pt>
                <c:pt idx="3245">
                  <c:v>6618.2278097000008</c:v>
                </c:pt>
                <c:pt idx="3246">
                  <c:v>6620.3825176</c:v>
                </c:pt>
                <c:pt idx="3247">
                  <c:v>6624.9363123999974</c:v>
                </c:pt>
                <c:pt idx="3248">
                  <c:v>6626.8645227000034</c:v>
                </c:pt>
                <c:pt idx="3249">
                  <c:v>6631.3467919999994</c:v>
                </c:pt>
                <c:pt idx="3250">
                  <c:v>6634.6220672000036</c:v>
                </c:pt>
                <c:pt idx="3251">
                  <c:v>6638.3294761000034</c:v>
                </c:pt>
                <c:pt idx="3252">
                  <c:v>6642.677635</c:v>
                </c:pt>
                <c:pt idx="3253">
                  <c:v>6646.1138427000005</c:v>
                </c:pt>
                <c:pt idx="3254">
                  <c:v>6649.9225795000029</c:v>
                </c:pt>
                <c:pt idx="3255">
                  <c:v>6651.7554224000014</c:v>
                </c:pt>
                <c:pt idx="3256">
                  <c:v>6653.9876162999999</c:v>
                </c:pt>
                <c:pt idx="3257">
                  <c:v>6659.1106355000029</c:v>
                </c:pt>
                <c:pt idx="3258">
                  <c:v>6662.7494991000003</c:v>
                </c:pt>
                <c:pt idx="3259">
                  <c:v>6666.3555801000002</c:v>
                </c:pt>
                <c:pt idx="3260">
                  <c:v>6669.8484122999998</c:v>
                </c:pt>
                <c:pt idx="3261">
                  <c:v>6671.2819040000004</c:v>
                </c:pt>
                <c:pt idx="3262">
                  <c:v>6674.2382944000001</c:v>
                </c:pt>
                <c:pt idx="3263">
                  <c:v>6678.2556474000003</c:v>
                </c:pt>
                <c:pt idx="3264">
                  <c:v>6680.4341971999993</c:v>
                </c:pt>
                <c:pt idx="3265">
                  <c:v>6686.9847475999986</c:v>
                </c:pt>
                <c:pt idx="3266">
                  <c:v>6690.3911531000003</c:v>
                </c:pt>
                <c:pt idx="3267">
                  <c:v>6693.1627691000031</c:v>
                </c:pt>
                <c:pt idx="3268">
                  <c:v>6695.4903305000007</c:v>
                </c:pt>
                <c:pt idx="3269">
                  <c:v>6694.8048770000005</c:v>
                </c:pt>
                <c:pt idx="3270">
                  <c:v>6699.0576684000025</c:v>
                </c:pt>
                <c:pt idx="3271">
                  <c:v>6702.1153867000003</c:v>
                </c:pt>
                <c:pt idx="3272">
                  <c:v>6707.8821361000028</c:v>
                </c:pt>
                <c:pt idx="3273">
                  <c:v>6710.5047405000005</c:v>
                </c:pt>
                <c:pt idx="3274">
                  <c:v>6715.0883376999991</c:v>
                </c:pt>
                <c:pt idx="3275">
                  <c:v>6718.6586559000007</c:v>
                </c:pt>
                <c:pt idx="3276">
                  <c:v>6722.6104438000002</c:v>
                </c:pt>
                <c:pt idx="3277">
                  <c:v>6725.0065506000001</c:v>
                </c:pt>
                <c:pt idx="3278">
                  <c:v>6729.420274500003</c:v>
                </c:pt>
                <c:pt idx="3279">
                  <c:v>6732.2067916000024</c:v>
                </c:pt>
                <c:pt idx="3280">
                  <c:v>6735.7949913000002</c:v>
                </c:pt>
                <c:pt idx="3281">
                  <c:v>6741.0342395000034</c:v>
                </c:pt>
                <c:pt idx="3282">
                  <c:v>6743.0309950999999</c:v>
                </c:pt>
                <c:pt idx="3283">
                  <c:v>6746.1632192000034</c:v>
                </c:pt>
                <c:pt idx="3284">
                  <c:v>6749.7037350999999</c:v>
                </c:pt>
                <c:pt idx="3285">
                  <c:v>6753.6585033000001</c:v>
                </c:pt>
                <c:pt idx="3286">
                  <c:v>6756.0367286000001</c:v>
                </c:pt>
                <c:pt idx="3287">
                  <c:v>6760.5488001999993</c:v>
                </c:pt>
                <c:pt idx="3288">
                  <c:v>6764.4082010000002</c:v>
                </c:pt>
                <c:pt idx="3289">
                  <c:v>6768.2646215000032</c:v>
                </c:pt>
                <c:pt idx="3290">
                  <c:v>6772.2372711000007</c:v>
                </c:pt>
                <c:pt idx="3291">
                  <c:v>6773.5217512000008</c:v>
                </c:pt>
                <c:pt idx="3292">
                  <c:v>6776.3172090000025</c:v>
                </c:pt>
                <c:pt idx="3293">
                  <c:v>6779.7206342000036</c:v>
                </c:pt>
                <c:pt idx="3294">
                  <c:v>6784.0360105</c:v>
                </c:pt>
                <c:pt idx="3295">
                  <c:v>6786.6526544000053</c:v>
                </c:pt>
                <c:pt idx="3296">
                  <c:v>6789.3795669000001</c:v>
                </c:pt>
                <c:pt idx="3297">
                  <c:v>6793.0988966999994</c:v>
                </c:pt>
                <c:pt idx="3298">
                  <c:v>6797.7629602000034</c:v>
                </c:pt>
                <c:pt idx="3299">
                  <c:v>6801.4554678999993</c:v>
                </c:pt>
                <c:pt idx="3300">
                  <c:v>6805.2403628999991</c:v>
                </c:pt>
                <c:pt idx="3301">
                  <c:v>6808.7629974000029</c:v>
                </c:pt>
                <c:pt idx="3302">
                  <c:v>6809.0729415000014</c:v>
                </c:pt>
                <c:pt idx="3303">
                  <c:v>6813.1558597000003</c:v>
                </c:pt>
                <c:pt idx="3304">
                  <c:v>6816.9496952999998</c:v>
                </c:pt>
                <c:pt idx="3305">
                  <c:v>6821.4528263000002</c:v>
                </c:pt>
                <c:pt idx="3306">
                  <c:v>6823.512166700003</c:v>
                </c:pt>
                <c:pt idx="3307">
                  <c:v>6826.3523281000034</c:v>
                </c:pt>
                <c:pt idx="3308">
                  <c:v>6829.7497927999993</c:v>
                </c:pt>
                <c:pt idx="3309">
                  <c:v>6835.2513015000004</c:v>
                </c:pt>
                <c:pt idx="3310">
                  <c:v>6837.2003734</c:v>
                </c:pt>
                <c:pt idx="3311">
                  <c:v>6841.2564695000028</c:v>
                </c:pt>
                <c:pt idx="3312">
                  <c:v>6843.5870110999995</c:v>
                </c:pt>
                <c:pt idx="3313">
                  <c:v>6846.9904363000005</c:v>
                </c:pt>
                <c:pt idx="3314">
                  <c:v>6848.1288850000001</c:v>
                </c:pt>
                <c:pt idx="3315">
                  <c:v>6851.9107997000001</c:v>
                </c:pt>
                <c:pt idx="3316">
                  <c:v>6855.1801145000036</c:v>
                </c:pt>
                <c:pt idx="3317">
                  <c:v>6859.9514663</c:v>
                </c:pt>
                <c:pt idx="3318">
                  <c:v>6862.1270359</c:v>
                </c:pt>
                <c:pt idx="3319">
                  <c:v>6866.3232028000002</c:v>
                </c:pt>
                <c:pt idx="3320">
                  <c:v>6869.1693246000032</c:v>
                </c:pt>
                <c:pt idx="3321">
                  <c:v>6871.6667593000002</c:v>
                </c:pt>
                <c:pt idx="3322">
                  <c:v>6875.9225309000003</c:v>
                </c:pt>
                <c:pt idx="3323">
                  <c:v>6881.0872734000004</c:v>
                </c:pt>
                <c:pt idx="3324">
                  <c:v>6883.9631975000002</c:v>
                </c:pt>
                <c:pt idx="3325">
                  <c:v>6883.2896650000002</c:v>
                </c:pt>
                <c:pt idx="3326">
                  <c:v>6883.6592138000024</c:v>
                </c:pt>
                <c:pt idx="3327">
                  <c:v>6889.3454968999995</c:v>
                </c:pt>
                <c:pt idx="3328">
                  <c:v>6890.9250200000024</c:v>
                </c:pt>
                <c:pt idx="3329">
                  <c:v>6896.5457379999998</c:v>
                </c:pt>
                <c:pt idx="3330">
                  <c:v>6900.1190364000031</c:v>
                </c:pt>
                <c:pt idx="3331">
                  <c:v>6902.4972618000002</c:v>
                </c:pt>
                <c:pt idx="3332">
                  <c:v>6908.0375134999995</c:v>
                </c:pt>
                <c:pt idx="3333">
                  <c:v>6909.9090992999991</c:v>
                </c:pt>
                <c:pt idx="3334">
                  <c:v>6913.1068885000004</c:v>
                </c:pt>
                <c:pt idx="3335">
                  <c:v>6917.23153</c:v>
                </c:pt>
                <c:pt idx="3336">
                  <c:v>6921.2906063</c:v>
                </c:pt>
                <c:pt idx="3337">
                  <c:v>6927.1259010000031</c:v>
                </c:pt>
                <c:pt idx="3338">
                  <c:v>6929.1494787000001</c:v>
                </c:pt>
                <c:pt idx="3339">
                  <c:v>6931.5247238000002</c:v>
                </c:pt>
                <c:pt idx="3340">
                  <c:v>6936.3318384000004</c:v>
                </c:pt>
                <c:pt idx="3341">
                  <c:v>6938.1855428000008</c:v>
                </c:pt>
                <c:pt idx="3342">
                  <c:v>6941.5681064000028</c:v>
                </c:pt>
                <c:pt idx="3343">
                  <c:v>6944.9357687999991</c:v>
                </c:pt>
                <c:pt idx="3344">
                  <c:v>6950.1571357000003</c:v>
                </c:pt>
                <c:pt idx="3345">
                  <c:v>6953.6708295000035</c:v>
                </c:pt>
                <c:pt idx="3346">
                  <c:v>6956.3470781000005</c:v>
                </c:pt>
                <c:pt idx="3347">
                  <c:v>6960.5313241000003</c:v>
                </c:pt>
                <c:pt idx="3348">
                  <c:v>6964.4980132999999</c:v>
                </c:pt>
                <c:pt idx="3349">
                  <c:v>6968.7388836999999</c:v>
                </c:pt>
                <c:pt idx="3350">
                  <c:v>6970.828026500003</c:v>
                </c:pt>
                <c:pt idx="3351">
                  <c:v>6971.1111486000027</c:v>
                </c:pt>
                <c:pt idx="3352">
                  <c:v>6978.1862199000034</c:v>
                </c:pt>
                <c:pt idx="3353">
                  <c:v>6980.5406034000025</c:v>
                </c:pt>
                <c:pt idx="3354">
                  <c:v>6984.3791425000009</c:v>
                </c:pt>
                <c:pt idx="3355">
                  <c:v>6987.6126945000069</c:v>
                </c:pt>
                <c:pt idx="3356">
                  <c:v>6990.8313452999992</c:v>
                </c:pt>
                <c:pt idx="3357">
                  <c:v>6995.182484400003</c:v>
                </c:pt>
                <c:pt idx="3358">
                  <c:v>6999.2683827999999</c:v>
                </c:pt>
                <c:pt idx="3359">
                  <c:v>7002.3559034000027</c:v>
                </c:pt>
                <c:pt idx="3360">
                  <c:v>7005.5387913999975</c:v>
                </c:pt>
                <c:pt idx="3361">
                  <c:v>7009.9227129999999</c:v>
                </c:pt>
                <c:pt idx="3362">
                  <c:v>7015.0576532000005</c:v>
                </c:pt>
                <c:pt idx="3363">
                  <c:v>7016.9888436999991</c:v>
                </c:pt>
                <c:pt idx="3364">
                  <c:v>7020.8124816000027</c:v>
                </c:pt>
                <c:pt idx="3365">
                  <c:v>7025.3990591000002</c:v>
                </c:pt>
                <c:pt idx="3366">
                  <c:v>7027.7355611000003</c:v>
                </c:pt>
                <c:pt idx="3367">
                  <c:v>7030.8171213000014</c:v>
                </c:pt>
                <c:pt idx="3368">
                  <c:v>7035.3113115000024</c:v>
                </c:pt>
                <c:pt idx="3369">
                  <c:v>7037.5405252</c:v>
                </c:pt>
                <c:pt idx="3370">
                  <c:v>7041.8380201</c:v>
                </c:pt>
                <c:pt idx="3371">
                  <c:v>7045.1043546000001</c:v>
                </c:pt>
                <c:pt idx="3372">
                  <c:v>7045.3815162000001</c:v>
                </c:pt>
                <c:pt idx="3373">
                  <c:v>7049.4078099999997</c:v>
                </c:pt>
                <c:pt idx="3374">
                  <c:v>7053.4519851000005</c:v>
                </c:pt>
                <c:pt idx="3375">
                  <c:v>7058.0206811000035</c:v>
                </c:pt>
                <c:pt idx="3376">
                  <c:v>7060.0025356000024</c:v>
                </c:pt>
                <c:pt idx="3377">
                  <c:v>7064.6964014000032</c:v>
                </c:pt>
                <c:pt idx="3378">
                  <c:v>7068.5379207000005</c:v>
                </c:pt>
                <c:pt idx="3379">
                  <c:v>7072.4658668000002</c:v>
                </c:pt>
                <c:pt idx="3380">
                  <c:v>7075.4610002000009</c:v>
                </c:pt>
                <c:pt idx="3381">
                  <c:v>7075.7202804000026</c:v>
                </c:pt>
                <c:pt idx="3382">
                  <c:v>7080.3813636000004</c:v>
                </c:pt>
                <c:pt idx="3383">
                  <c:v>7083.2066238000034</c:v>
                </c:pt>
                <c:pt idx="3384">
                  <c:v>7087.7693594000002</c:v>
                </c:pt>
                <c:pt idx="3385">
                  <c:v>7091.9565856000008</c:v>
                </c:pt>
                <c:pt idx="3386">
                  <c:v>7094.2215621000014</c:v>
                </c:pt>
                <c:pt idx="3387">
                  <c:v>7098.4385907999995</c:v>
                </c:pt>
                <c:pt idx="3388">
                  <c:v>7102.9327809999995</c:v>
                </c:pt>
                <c:pt idx="3389">
                  <c:v>7105.3020656000035</c:v>
                </c:pt>
                <c:pt idx="3390">
                  <c:v>7107.3137224000002</c:v>
                </c:pt>
                <c:pt idx="3391">
                  <c:v>7111.1701428999995</c:v>
                </c:pt>
                <c:pt idx="3392">
                  <c:v>7114.1026914000058</c:v>
                </c:pt>
                <c:pt idx="3393">
                  <c:v>7117.4494921999985</c:v>
                </c:pt>
                <c:pt idx="3394">
                  <c:v>7117.8875864000001</c:v>
                </c:pt>
                <c:pt idx="3395">
                  <c:v>7122.8764951000003</c:v>
                </c:pt>
                <c:pt idx="3396">
                  <c:v>7125.8150041000035</c:v>
                </c:pt>
                <c:pt idx="3397">
                  <c:v>7129.3257177000005</c:v>
                </c:pt>
                <c:pt idx="3398">
                  <c:v>7132.7202022000001</c:v>
                </c:pt>
                <c:pt idx="3399">
                  <c:v>7134.9404751999991</c:v>
                </c:pt>
                <c:pt idx="3400">
                  <c:v>7142.8023279000008</c:v>
                </c:pt>
                <c:pt idx="3401">
                  <c:v>7146.1252868000029</c:v>
                </c:pt>
                <c:pt idx="3402">
                  <c:v>7150.0055492000001</c:v>
                </c:pt>
                <c:pt idx="3403">
                  <c:v>7151.8771350000006</c:v>
                </c:pt>
                <c:pt idx="3404">
                  <c:v>7157.0299566000003</c:v>
                </c:pt>
                <c:pt idx="3405">
                  <c:v>7159.4290435000003</c:v>
                </c:pt>
                <c:pt idx="3406">
                  <c:v>7162.3973547999994</c:v>
                </c:pt>
                <c:pt idx="3407">
                  <c:v>7162.6059711000034</c:v>
                </c:pt>
                <c:pt idx="3408">
                  <c:v>7166.3163602000004</c:v>
                </c:pt>
                <c:pt idx="3409">
                  <c:v>7170.4439818999999</c:v>
                </c:pt>
                <c:pt idx="3410">
                  <c:v>7173.3944118000009</c:v>
                </c:pt>
                <c:pt idx="3411">
                  <c:v>7178.4399449999992</c:v>
                </c:pt>
                <c:pt idx="3412">
                  <c:v>7182.0430457999992</c:v>
                </c:pt>
                <c:pt idx="3413">
                  <c:v>7185.0113570999993</c:v>
                </c:pt>
                <c:pt idx="3414">
                  <c:v>7190.3698146000024</c:v>
                </c:pt>
                <c:pt idx="3415">
                  <c:v>7193.3291852000002</c:v>
                </c:pt>
                <c:pt idx="3416">
                  <c:v>7197.6654232000028</c:v>
                </c:pt>
                <c:pt idx="3417">
                  <c:v>7201.0658681000004</c:v>
                </c:pt>
                <c:pt idx="3418">
                  <c:v>7202.6066482000024</c:v>
                </c:pt>
                <c:pt idx="3419">
                  <c:v>7205.3574026000006</c:v>
                </c:pt>
                <c:pt idx="3420">
                  <c:v>7208.3614767000035</c:v>
                </c:pt>
                <c:pt idx="3421">
                  <c:v>7212.8199041000034</c:v>
                </c:pt>
                <c:pt idx="3422">
                  <c:v>7216.4617478999999</c:v>
                </c:pt>
                <c:pt idx="3423">
                  <c:v>7221.1824358000003</c:v>
                </c:pt>
                <c:pt idx="3424">
                  <c:v>7222.8513658000002</c:v>
                </c:pt>
                <c:pt idx="3425">
                  <c:v>7226.5379130999991</c:v>
                </c:pt>
                <c:pt idx="3426">
                  <c:v>7230.6804359000007</c:v>
                </c:pt>
                <c:pt idx="3427">
                  <c:v>7229.5956314000032</c:v>
                </c:pt>
                <c:pt idx="3428">
                  <c:v>7233.660668100003</c:v>
                </c:pt>
                <c:pt idx="3429">
                  <c:v>7238.4379803999973</c:v>
                </c:pt>
                <c:pt idx="3430">
                  <c:v>7243.2212532000003</c:v>
                </c:pt>
                <c:pt idx="3431">
                  <c:v>7245.8796203000002</c:v>
                </c:pt>
                <c:pt idx="3432">
                  <c:v>7248.8658130000003</c:v>
                </c:pt>
                <c:pt idx="3433">
                  <c:v>7253.124564900003</c:v>
                </c:pt>
                <c:pt idx="3434">
                  <c:v>7257.1597993000005</c:v>
                </c:pt>
                <c:pt idx="3435">
                  <c:v>7260.7479990000002</c:v>
                </c:pt>
                <c:pt idx="3436">
                  <c:v>7265.2094066</c:v>
                </c:pt>
                <c:pt idx="3437">
                  <c:v>7269.8704898000005</c:v>
                </c:pt>
                <c:pt idx="3438">
                  <c:v>7272.3202407000035</c:v>
                </c:pt>
                <c:pt idx="3439">
                  <c:v>7275.0173508999997</c:v>
                </c:pt>
                <c:pt idx="3440">
                  <c:v>7279.8542678000003</c:v>
                </c:pt>
                <c:pt idx="3441">
                  <c:v>7282.8374802999997</c:v>
                </c:pt>
                <c:pt idx="3442">
                  <c:v>7287.1379553999996</c:v>
                </c:pt>
                <c:pt idx="3443">
                  <c:v>7290.3029621000014</c:v>
                </c:pt>
                <c:pt idx="3444">
                  <c:v>7293.7749325999994</c:v>
                </c:pt>
                <c:pt idx="3445">
                  <c:v>7297.6879776000005</c:v>
                </c:pt>
                <c:pt idx="3446">
                  <c:v>7300.3165424000026</c:v>
                </c:pt>
                <c:pt idx="3447">
                  <c:v>7303.0941188000006</c:v>
                </c:pt>
                <c:pt idx="3448">
                  <c:v>7303.9136826999993</c:v>
                </c:pt>
                <c:pt idx="3449">
                  <c:v>7307.8893124999995</c:v>
                </c:pt>
                <c:pt idx="3450">
                  <c:v>7313.6292398000041</c:v>
                </c:pt>
                <c:pt idx="3451">
                  <c:v>7315.3607547000001</c:v>
                </c:pt>
                <c:pt idx="3452">
                  <c:v>7319.1218078000002</c:v>
                </c:pt>
                <c:pt idx="3453">
                  <c:v>7324.4802654000014</c:v>
                </c:pt>
                <c:pt idx="3454">
                  <c:v>7326.5843092999994</c:v>
                </c:pt>
                <c:pt idx="3455">
                  <c:v>7330.7447134999993</c:v>
                </c:pt>
                <c:pt idx="3456">
                  <c:v>7334.2286050000002</c:v>
                </c:pt>
                <c:pt idx="3457">
                  <c:v>7337.6826942000052</c:v>
                </c:pt>
                <c:pt idx="3458">
                  <c:v>7339.9148880999992</c:v>
                </c:pt>
                <c:pt idx="3459">
                  <c:v>7343.7295854000004</c:v>
                </c:pt>
                <c:pt idx="3460">
                  <c:v>7348.1373488999998</c:v>
                </c:pt>
                <c:pt idx="3461">
                  <c:v>7349.7258127000005</c:v>
                </c:pt>
                <c:pt idx="3462">
                  <c:v>7354.4733225999998</c:v>
                </c:pt>
                <c:pt idx="3463">
                  <c:v>7356.9737374999986</c:v>
                </c:pt>
                <c:pt idx="3464">
                  <c:v>7361.0208928999991</c:v>
                </c:pt>
                <c:pt idx="3465">
                  <c:v>7364.6746576000005</c:v>
                </c:pt>
                <c:pt idx="3466">
                  <c:v>7367.5416410000025</c:v>
                </c:pt>
                <c:pt idx="3467">
                  <c:v>7373.3411729000009</c:v>
                </c:pt>
                <c:pt idx="3468">
                  <c:v>7374.8700321000006</c:v>
                </c:pt>
                <c:pt idx="3469">
                  <c:v>7379.7129095000028</c:v>
                </c:pt>
                <c:pt idx="3470">
                  <c:v>7380.1599443000014</c:v>
                </c:pt>
                <c:pt idx="3471">
                  <c:v>7384.2398821999996</c:v>
                </c:pt>
                <c:pt idx="3472">
                  <c:v>7388.2125318000035</c:v>
                </c:pt>
                <c:pt idx="3473">
                  <c:v>7392.5964534000004</c:v>
                </c:pt>
                <c:pt idx="3474">
                  <c:v>7396.5661228000035</c:v>
                </c:pt>
                <c:pt idx="3475">
                  <c:v>7399.7937142999999</c:v>
                </c:pt>
                <c:pt idx="3476">
                  <c:v>7404.6783148999994</c:v>
                </c:pt>
                <c:pt idx="3477">
                  <c:v>7407.4529111000002</c:v>
                </c:pt>
                <c:pt idx="3478">
                  <c:v>7410.7192457000001</c:v>
                </c:pt>
                <c:pt idx="3479">
                  <c:v>7412.7547442999994</c:v>
                </c:pt>
                <c:pt idx="3480">
                  <c:v>7417.4009264000024</c:v>
                </c:pt>
                <c:pt idx="3481">
                  <c:v>7422.0173061000005</c:v>
                </c:pt>
                <c:pt idx="3482">
                  <c:v>7423.4806001000006</c:v>
                </c:pt>
                <c:pt idx="3483">
                  <c:v>7426.8035591000007</c:v>
                </c:pt>
                <c:pt idx="3484">
                  <c:v>7431.1994016000035</c:v>
                </c:pt>
                <c:pt idx="3485">
                  <c:v>7435.2137744000001</c:v>
                </c:pt>
                <c:pt idx="3486">
                  <c:v>7438.5665357000034</c:v>
                </c:pt>
                <c:pt idx="3487">
                  <c:v>7442.2620237000028</c:v>
                </c:pt>
                <c:pt idx="3488">
                  <c:v>7445.9932745000024</c:v>
                </c:pt>
                <c:pt idx="3489">
                  <c:v>7448.8721788000003</c:v>
                </c:pt>
                <c:pt idx="3490">
                  <c:v>7452.9163538999992</c:v>
                </c:pt>
                <c:pt idx="3491">
                  <c:v>7453.9802968999993</c:v>
                </c:pt>
                <c:pt idx="3492">
                  <c:v>7459.4132602</c:v>
                </c:pt>
                <c:pt idx="3493">
                  <c:v>7462.2564018000003</c:v>
                </c:pt>
                <c:pt idx="3494">
                  <c:v>7467.1141803</c:v>
                </c:pt>
                <c:pt idx="3495">
                  <c:v>7470.9318577999975</c:v>
                </c:pt>
                <c:pt idx="3496">
                  <c:v>7473.7958610000014</c:v>
                </c:pt>
                <c:pt idx="3497">
                  <c:v>7478.5612524000026</c:v>
                </c:pt>
                <c:pt idx="3498">
                  <c:v>7481.0497462999992</c:v>
                </c:pt>
                <c:pt idx="3499">
                  <c:v>7485.1296842000029</c:v>
                </c:pt>
                <c:pt idx="3500">
                  <c:v>7485.5916202000035</c:v>
                </c:pt>
                <c:pt idx="3501">
                  <c:v>7489.1708791000001</c:v>
                </c:pt>
                <c:pt idx="3502">
                  <c:v>7492.6130474000001</c:v>
                </c:pt>
                <c:pt idx="3503">
                  <c:v>7496.7972934000027</c:v>
                </c:pt>
                <c:pt idx="3504">
                  <c:v>7500.0755488999994</c:v>
                </c:pt>
                <c:pt idx="3505">
                  <c:v>7504.6919286000029</c:v>
                </c:pt>
                <c:pt idx="3506">
                  <c:v>7506.9122016000028</c:v>
                </c:pt>
                <c:pt idx="3507">
                  <c:v>7510.2441013000007</c:v>
                </c:pt>
                <c:pt idx="3508">
                  <c:v>7514.1869485000034</c:v>
                </c:pt>
                <c:pt idx="3509">
                  <c:v>7518.9553201000008</c:v>
                </c:pt>
                <c:pt idx="3510">
                  <c:v>7522.5971639000009</c:v>
                </c:pt>
                <c:pt idx="3511">
                  <c:v>7526.4625251000034</c:v>
                </c:pt>
                <c:pt idx="3512">
                  <c:v>7529.5440852999991</c:v>
                </c:pt>
                <c:pt idx="3513">
                  <c:v>7530.6855142000004</c:v>
                </c:pt>
                <c:pt idx="3514">
                  <c:v>7530.8166444000053</c:v>
                </c:pt>
                <c:pt idx="3515">
                  <c:v>7534.1247022000007</c:v>
                </c:pt>
                <c:pt idx="3516">
                  <c:v>7537.7099216000024</c:v>
                </c:pt>
                <c:pt idx="3517">
                  <c:v>7542.3978269000008</c:v>
                </c:pt>
                <c:pt idx="3518">
                  <c:v>7546.5999544000024</c:v>
                </c:pt>
                <c:pt idx="3519">
                  <c:v>7550.5875050999994</c:v>
                </c:pt>
                <c:pt idx="3520">
                  <c:v>7554.3574989000008</c:v>
                </c:pt>
                <c:pt idx="3521">
                  <c:v>7558.4582984000026</c:v>
                </c:pt>
                <c:pt idx="3522">
                  <c:v>7561.5130365000014</c:v>
                </c:pt>
                <c:pt idx="3523">
                  <c:v>7564.9581849999995</c:v>
                </c:pt>
                <c:pt idx="3524">
                  <c:v>7570.5282390000029</c:v>
                </c:pt>
                <c:pt idx="3525">
                  <c:v>7572.8259981000028</c:v>
                </c:pt>
                <c:pt idx="3526">
                  <c:v>7578.092068400003</c:v>
                </c:pt>
                <c:pt idx="3527">
                  <c:v>7579.3765485000004</c:v>
                </c:pt>
                <c:pt idx="3528">
                  <c:v>7580.3600252000024</c:v>
                </c:pt>
                <c:pt idx="3529">
                  <c:v>7582.7084481999991</c:v>
                </c:pt>
                <c:pt idx="3530">
                  <c:v>7588.1652534000032</c:v>
                </c:pt>
                <c:pt idx="3531">
                  <c:v>7592.2124088</c:v>
                </c:pt>
                <c:pt idx="3532">
                  <c:v>7594.4803655000005</c:v>
                </c:pt>
                <c:pt idx="3533">
                  <c:v>7600.1904905000029</c:v>
                </c:pt>
                <c:pt idx="3534">
                  <c:v>7602.9293239000008</c:v>
                </c:pt>
                <c:pt idx="3535">
                  <c:v>7603.7250459000006</c:v>
                </c:pt>
                <c:pt idx="3536">
                  <c:v>7605.5489479999997</c:v>
                </c:pt>
                <c:pt idx="3537">
                  <c:v>7611.1875473999999</c:v>
                </c:pt>
                <c:pt idx="3538">
                  <c:v>7615.4433190999998</c:v>
                </c:pt>
                <c:pt idx="3539">
                  <c:v>7619.1000640000029</c:v>
                </c:pt>
                <c:pt idx="3540">
                  <c:v>7623.5406101000008</c:v>
                </c:pt>
                <c:pt idx="3541">
                  <c:v>7626.6996562000004</c:v>
                </c:pt>
                <c:pt idx="3542">
                  <c:v>7631.2296093000004</c:v>
                </c:pt>
                <c:pt idx="3543">
                  <c:v>7635.0502670000014</c:v>
                </c:pt>
                <c:pt idx="3544">
                  <c:v>7640.3908432000007</c:v>
                </c:pt>
                <c:pt idx="3545">
                  <c:v>7642.1789825000005</c:v>
                </c:pt>
                <c:pt idx="3546">
                  <c:v>7645.8238065000014</c:v>
                </c:pt>
                <c:pt idx="3547">
                  <c:v>7649.397105</c:v>
                </c:pt>
                <c:pt idx="3548">
                  <c:v>7647.3347842999992</c:v>
                </c:pt>
                <c:pt idx="3549">
                  <c:v>7653.4233987000007</c:v>
                </c:pt>
                <c:pt idx="3550">
                  <c:v>7656.4721763000007</c:v>
                </c:pt>
                <c:pt idx="3551">
                  <c:v>7661.8991792000024</c:v>
                </c:pt>
                <c:pt idx="3552">
                  <c:v>7666.1996543000014</c:v>
                </c:pt>
                <c:pt idx="3553">
                  <c:v>7669.5583761000007</c:v>
                </c:pt>
                <c:pt idx="3554">
                  <c:v>7673.9691198</c:v>
                </c:pt>
                <c:pt idx="3555">
                  <c:v>7677.2831379999998</c:v>
                </c:pt>
                <c:pt idx="3556">
                  <c:v>7681.0829341000035</c:v>
                </c:pt>
                <c:pt idx="3557">
                  <c:v>7684.1197908000004</c:v>
                </c:pt>
                <c:pt idx="3558">
                  <c:v>7687.5112951000001</c:v>
                </c:pt>
                <c:pt idx="3559">
                  <c:v>7691.0279691000014</c:v>
                </c:pt>
                <c:pt idx="3560">
                  <c:v>7696.1658895000028</c:v>
                </c:pt>
                <c:pt idx="3561">
                  <c:v>7699.1848648000014</c:v>
                </c:pt>
                <c:pt idx="3562">
                  <c:v>7700.4097401999998</c:v>
                </c:pt>
                <c:pt idx="3563">
                  <c:v>7706.1586082000003</c:v>
                </c:pt>
                <c:pt idx="3564">
                  <c:v>7709.3504369000002</c:v>
                </c:pt>
                <c:pt idx="3565">
                  <c:v>7713.6091888000001</c:v>
                </c:pt>
                <c:pt idx="3566">
                  <c:v>7717.4298465000002</c:v>
                </c:pt>
                <c:pt idx="3567">
                  <c:v>7720.5829322</c:v>
                </c:pt>
                <c:pt idx="3568">
                  <c:v>7724.2486178999998</c:v>
                </c:pt>
                <c:pt idx="3569">
                  <c:v>7726.0814607000002</c:v>
                </c:pt>
                <c:pt idx="3570">
                  <c:v>7731.4965427000006</c:v>
                </c:pt>
                <c:pt idx="3571">
                  <c:v>7733.4009111000005</c:v>
                </c:pt>
                <c:pt idx="3572">
                  <c:v>7735.9847723999974</c:v>
                </c:pt>
                <c:pt idx="3573">
                  <c:v>7740.1570976000003</c:v>
                </c:pt>
                <c:pt idx="3574">
                  <c:v>7744.2668378000008</c:v>
                </c:pt>
                <c:pt idx="3575">
                  <c:v>7748.6179769</c:v>
                </c:pt>
                <c:pt idx="3576">
                  <c:v>7752.116769600003</c:v>
                </c:pt>
                <c:pt idx="3577">
                  <c:v>7756.2175691000002</c:v>
                </c:pt>
                <c:pt idx="3578">
                  <c:v>7761.0157429999999</c:v>
                </c:pt>
                <c:pt idx="3579">
                  <c:v>7761.9723975999996</c:v>
                </c:pt>
                <c:pt idx="3580">
                  <c:v>7767.5156295000043</c:v>
                </c:pt>
                <c:pt idx="3581">
                  <c:v>7770.9399163999997</c:v>
                </c:pt>
                <c:pt idx="3582">
                  <c:v>7775.5473553999973</c:v>
                </c:pt>
                <c:pt idx="3583">
                  <c:v>7778.2057226000006</c:v>
                </c:pt>
                <c:pt idx="3584">
                  <c:v>7779.3471515000001</c:v>
                </c:pt>
                <c:pt idx="3585">
                  <c:v>7784.0082347000034</c:v>
                </c:pt>
                <c:pt idx="3586">
                  <c:v>7786.3208950000035</c:v>
                </c:pt>
                <c:pt idx="3587">
                  <c:v>7793.5777604999994</c:v>
                </c:pt>
                <c:pt idx="3588">
                  <c:v>7794.9665487000002</c:v>
                </c:pt>
                <c:pt idx="3589">
                  <c:v>7798.9242971000003</c:v>
                </c:pt>
                <c:pt idx="3590">
                  <c:v>7801.9283712000006</c:v>
                </c:pt>
                <c:pt idx="3591">
                  <c:v>7806.8755567000007</c:v>
                </c:pt>
                <c:pt idx="3592">
                  <c:v>7807.9991043</c:v>
                </c:pt>
                <c:pt idx="3593">
                  <c:v>7812.7764165000008</c:v>
                </c:pt>
                <c:pt idx="3594">
                  <c:v>7817.5298870000006</c:v>
                </c:pt>
                <c:pt idx="3595">
                  <c:v>7821.3594854000003</c:v>
                </c:pt>
                <c:pt idx="3596">
                  <c:v>7824.5721757000001</c:v>
                </c:pt>
                <c:pt idx="3597">
                  <c:v>7828.5716474000001</c:v>
                </c:pt>
                <c:pt idx="3598">
                  <c:v>7830.7293355000002</c:v>
                </c:pt>
                <c:pt idx="3599">
                  <c:v>7833.6320817000014</c:v>
                </c:pt>
                <c:pt idx="3600">
                  <c:v>7836.7374836999998</c:v>
                </c:pt>
                <c:pt idx="3601">
                  <c:v>7840.1289880000004</c:v>
                </c:pt>
                <c:pt idx="3602">
                  <c:v>7844.2029655000024</c:v>
                </c:pt>
                <c:pt idx="3603">
                  <c:v>7847.8507698000003</c:v>
                </c:pt>
                <c:pt idx="3604">
                  <c:v>7852.3389995000034</c:v>
                </c:pt>
                <c:pt idx="3605">
                  <c:v>7853.1704843000007</c:v>
                </c:pt>
                <c:pt idx="3606">
                  <c:v>7857.2206199000002</c:v>
                </c:pt>
                <c:pt idx="3607">
                  <c:v>7861.1813486000001</c:v>
                </c:pt>
                <c:pt idx="3608">
                  <c:v>7865.1212156000029</c:v>
                </c:pt>
                <c:pt idx="3609">
                  <c:v>7868.8137233000007</c:v>
                </c:pt>
                <c:pt idx="3610">
                  <c:v>7873.0665147000027</c:v>
                </c:pt>
                <c:pt idx="3611">
                  <c:v>7875.5401075</c:v>
                </c:pt>
                <c:pt idx="3612">
                  <c:v>7879.8197210000026</c:v>
                </c:pt>
                <c:pt idx="3613">
                  <c:v>7884.0635717000014</c:v>
                </c:pt>
                <c:pt idx="3614">
                  <c:v>7883.4377228999965</c:v>
                </c:pt>
                <c:pt idx="3615">
                  <c:v>7887.2583806999992</c:v>
                </c:pt>
                <c:pt idx="3616">
                  <c:v>7891.5409744000026</c:v>
                </c:pt>
                <c:pt idx="3617">
                  <c:v>7895.0218856000001</c:v>
                </c:pt>
                <c:pt idx="3618">
                  <c:v>7900.5293548</c:v>
                </c:pt>
                <c:pt idx="3619">
                  <c:v>7904.2516649000036</c:v>
                </c:pt>
                <c:pt idx="3620">
                  <c:v>7906.4272344000028</c:v>
                </c:pt>
                <c:pt idx="3621">
                  <c:v>7911.5293919999995</c:v>
                </c:pt>
                <c:pt idx="3622">
                  <c:v>7913.082093</c:v>
                </c:pt>
                <c:pt idx="3623">
                  <c:v>7915.8328474</c:v>
                </c:pt>
                <c:pt idx="3624">
                  <c:v>7921.7635095000014</c:v>
                </c:pt>
                <c:pt idx="3625">
                  <c:v>7925.4619777000007</c:v>
                </c:pt>
                <c:pt idx="3626">
                  <c:v>7928.469032</c:v>
                </c:pt>
                <c:pt idx="3627">
                  <c:v>7931.2436283000006</c:v>
                </c:pt>
                <c:pt idx="3628">
                  <c:v>7932.5549304000024</c:v>
                </c:pt>
                <c:pt idx="3629">
                  <c:v>7936.2593590999995</c:v>
                </c:pt>
                <c:pt idx="3630">
                  <c:v>7941.2244260000025</c:v>
                </c:pt>
                <c:pt idx="3631">
                  <c:v>7944.5503652000007</c:v>
                </c:pt>
                <c:pt idx="3632">
                  <c:v>7949.7806728000005</c:v>
                </c:pt>
                <c:pt idx="3633">
                  <c:v>7952.4599016000002</c:v>
                </c:pt>
                <c:pt idx="3634">
                  <c:v>7956.1047256000002</c:v>
                </c:pt>
                <c:pt idx="3635">
                  <c:v>7959.7108066000001</c:v>
                </c:pt>
                <c:pt idx="3636">
                  <c:v>7958.7809741000001</c:v>
                </c:pt>
                <c:pt idx="3637">
                  <c:v>7963.0099237000004</c:v>
                </c:pt>
                <c:pt idx="3638">
                  <c:v>7967.3074185999994</c:v>
                </c:pt>
                <c:pt idx="3639">
                  <c:v>7971.1250961000042</c:v>
                </c:pt>
                <c:pt idx="3640">
                  <c:v>7975.0470817000005</c:v>
                </c:pt>
                <c:pt idx="3641">
                  <c:v>7978.7783324999991</c:v>
                </c:pt>
                <c:pt idx="3642">
                  <c:v>7983.7284981999992</c:v>
                </c:pt>
                <c:pt idx="3643">
                  <c:v>7986.3213003000001</c:v>
                </c:pt>
                <c:pt idx="3644">
                  <c:v>7990.7707869999986</c:v>
                </c:pt>
                <c:pt idx="3645">
                  <c:v>7993.2771622999999</c:v>
                </c:pt>
                <c:pt idx="3646">
                  <c:v>7996.3915050000014</c:v>
                </c:pt>
                <c:pt idx="3647">
                  <c:v>8000.2509058000005</c:v>
                </c:pt>
                <c:pt idx="3648">
                  <c:v>8004.7391355</c:v>
                </c:pt>
                <c:pt idx="3649">
                  <c:v>8009.2780292000007</c:v>
                </c:pt>
                <c:pt idx="3650">
                  <c:v>8013.1225288000041</c:v>
                </c:pt>
                <c:pt idx="3651">
                  <c:v>8013.4533346000007</c:v>
                </c:pt>
                <c:pt idx="3652">
                  <c:v>8018.2842909999999</c:v>
                </c:pt>
                <c:pt idx="3653">
                  <c:v>8021.8724906000007</c:v>
                </c:pt>
                <c:pt idx="3654">
                  <c:v>8026.6736448000001</c:v>
                </c:pt>
                <c:pt idx="3655">
                  <c:v>8031.4926803000008</c:v>
                </c:pt>
                <c:pt idx="3656">
                  <c:v>8030.0830305000009</c:v>
                </c:pt>
                <c:pt idx="3657">
                  <c:v>8035.3520811000035</c:v>
                </c:pt>
                <c:pt idx="3658">
                  <c:v>8038.195222600003</c:v>
                </c:pt>
                <c:pt idx="3659">
                  <c:v>8044.4119870999994</c:v>
                </c:pt>
                <c:pt idx="3660">
                  <c:v>8046.3670194000024</c:v>
                </c:pt>
                <c:pt idx="3661">
                  <c:v>8050.6883561999994</c:v>
                </c:pt>
                <c:pt idx="3662">
                  <c:v>8052.5718628999994</c:v>
                </c:pt>
                <c:pt idx="3663">
                  <c:v>8055.9186637000003</c:v>
                </c:pt>
                <c:pt idx="3664">
                  <c:v>8061.6526306000042</c:v>
                </c:pt>
                <c:pt idx="3665">
                  <c:v>8063.2798373999995</c:v>
                </c:pt>
                <c:pt idx="3666">
                  <c:v>8067.0200288000024</c:v>
                </c:pt>
                <c:pt idx="3667">
                  <c:v>8070.1582134000028</c:v>
                </c:pt>
                <c:pt idx="3668">
                  <c:v>8072.9059874999994</c:v>
                </c:pt>
                <c:pt idx="3669">
                  <c:v>8076.2170255000001</c:v>
                </c:pt>
                <c:pt idx="3670">
                  <c:v>8079.2777239999996</c:v>
                </c:pt>
                <c:pt idx="3671">
                  <c:v>8082.9583107999997</c:v>
                </c:pt>
                <c:pt idx="3672">
                  <c:v>8086.8743359999999</c:v>
                </c:pt>
                <c:pt idx="3673">
                  <c:v>8091.7052925000007</c:v>
                </c:pt>
                <c:pt idx="3674">
                  <c:v>8096.5749918999991</c:v>
                </c:pt>
                <c:pt idx="3675">
                  <c:v>8097.6568162000003</c:v>
                </c:pt>
                <c:pt idx="3676">
                  <c:v>8100.1423299000035</c:v>
                </c:pt>
                <c:pt idx="3677">
                  <c:v>8103.7245691000035</c:v>
                </c:pt>
                <c:pt idx="3678">
                  <c:v>8108.5763871999998</c:v>
                </c:pt>
                <c:pt idx="3679">
                  <c:v>8111.9649112000006</c:v>
                </c:pt>
                <c:pt idx="3680">
                  <c:v>8115.1716411000034</c:v>
                </c:pt>
                <c:pt idx="3681">
                  <c:v>8119.8208034000027</c:v>
                </c:pt>
                <c:pt idx="3682">
                  <c:v>8122.8427588999994</c:v>
                </c:pt>
                <c:pt idx="3683">
                  <c:v>8125.8885562000005</c:v>
                </c:pt>
                <c:pt idx="3684">
                  <c:v>8128.9254128999992</c:v>
                </c:pt>
                <c:pt idx="3685">
                  <c:v>8131.8460405000014</c:v>
                </c:pt>
                <c:pt idx="3686">
                  <c:v>8135.4610622</c:v>
                </c:pt>
                <c:pt idx="3687">
                  <c:v>8136.1852586000014</c:v>
                </c:pt>
                <c:pt idx="3688">
                  <c:v>8143.7699497000003</c:v>
                </c:pt>
                <c:pt idx="3689">
                  <c:v>8146.7799841999995</c:v>
                </c:pt>
                <c:pt idx="3690">
                  <c:v>8148.6217678000003</c:v>
                </c:pt>
                <c:pt idx="3691">
                  <c:v>8153.0563532999995</c:v>
                </c:pt>
                <c:pt idx="3692">
                  <c:v>8156.7995250000004</c:v>
                </c:pt>
                <c:pt idx="3693">
                  <c:v>8160.7423722999993</c:v>
                </c:pt>
                <c:pt idx="3694">
                  <c:v>8163.8656557000004</c:v>
                </c:pt>
                <c:pt idx="3695">
                  <c:v>8166.8548286000014</c:v>
                </c:pt>
                <c:pt idx="3696">
                  <c:v>8171.9480454999994</c:v>
                </c:pt>
                <c:pt idx="3697">
                  <c:v>8174.4991243000004</c:v>
                </c:pt>
                <c:pt idx="3698">
                  <c:v>8178.3048808999993</c:v>
                </c:pt>
                <c:pt idx="3699">
                  <c:v>8184.9984824999992</c:v>
                </c:pt>
                <c:pt idx="3700">
                  <c:v>8187.6836717000024</c:v>
                </c:pt>
                <c:pt idx="3701">
                  <c:v>8191.6920841000028</c:v>
                </c:pt>
                <c:pt idx="3702">
                  <c:v>8193.6053931999941</c:v>
                </c:pt>
                <c:pt idx="3703">
                  <c:v>8195.9687173000002</c:v>
                </c:pt>
                <c:pt idx="3704">
                  <c:v>8200.2811133999949</c:v>
                </c:pt>
                <c:pt idx="3705">
                  <c:v>8202.9335200999994</c:v>
                </c:pt>
                <c:pt idx="3706">
                  <c:v>8206.3250243999937</c:v>
                </c:pt>
                <c:pt idx="3707">
                  <c:v>8210.3662192999909</c:v>
                </c:pt>
                <c:pt idx="3708">
                  <c:v>8210.050314699989</c:v>
                </c:pt>
                <c:pt idx="3709">
                  <c:v>8214.651793199997</c:v>
                </c:pt>
                <c:pt idx="3710">
                  <c:v>8220.2695309999945</c:v>
                </c:pt>
                <c:pt idx="3711">
                  <c:v>8222.173899399997</c:v>
                </c:pt>
                <c:pt idx="3712">
                  <c:v>8225.6041466999995</c:v>
                </c:pt>
                <c:pt idx="3713">
                  <c:v>8229.2072475000059</c:v>
                </c:pt>
                <c:pt idx="3714">
                  <c:v>8232.2888075999999</c:v>
                </c:pt>
                <c:pt idx="3715">
                  <c:v>8234.8994911000009</c:v>
                </c:pt>
                <c:pt idx="3716">
                  <c:v>8239.2029464000007</c:v>
                </c:pt>
                <c:pt idx="3717">
                  <c:v>8243.9862191999946</c:v>
                </c:pt>
                <c:pt idx="3718">
                  <c:v>8245.9382712999995</c:v>
                </c:pt>
                <c:pt idx="3719">
                  <c:v>8250.7096230999941</c:v>
                </c:pt>
                <c:pt idx="3720">
                  <c:v>8251.851052</c:v>
                </c:pt>
                <c:pt idx="3721">
                  <c:v>8256.2170922999994</c:v>
                </c:pt>
                <c:pt idx="3722">
                  <c:v>8258.8009535999936</c:v>
                </c:pt>
                <c:pt idx="3723">
                  <c:v>8261.5844904999994</c:v>
                </c:pt>
                <c:pt idx="3724">
                  <c:v>8266.3230597999991</c:v>
                </c:pt>
                <c:pt idx="3725">
                  <c:v>8268.6387002000029</c:v>
                </c:pt>
                <c:pt idx="3726">
                  <c:v>8270.1347768000087</c:v>
                </c:pt>
                <c:pt idx="3727">
                  <c:v>8275.1743494999992</c:v>
                </c:pt>
                <c:pt idx="3728">
                  <c:v>8279.3645560999994</c:v>
                </c:pt>
                <c:pt idx="3729">
                  <c:v>8283.7752997999942</c:v>
                </c:pt>
                <c:pt idx="3730">
                  <c:v>8288.9370620000009</c:v>
                </c:pt>
                <c:pt idx="3731">
                  <c:v>8289.6970211999997</c:v>
                </c:pt>
                <c:pt idx="3732">
                  <c:v>8294.5667206999933</c:v>
                </c:pt>
                <c:pt idx="3733">
                  <c:v>8298.3992993999946</c:v>
                </c:pt>
                <c:pt idx="3734">
                  <c:v>8301.2543619000007</c:v>
                </c:pt>
                <c:pt idx="3735">
                  <c:v>8301.4480769999991</c:v>
                </c:pt>
                <c:pt idx="3736">
                  <c:v>8306.4727485000058</c:v>
                </c:pt>
                <c:pt idx="3737">
                  <c:v>8310.9550177999954</c:v>
                </c:pt>
                <c:pt idx="3738">
                  <c:v>8314.5104348999994</c:v>
                </c:pt>
                <c:pt idx="3739">
                  <c:v>8319.7169005999949</c:v>
                </c:pt>
                <c:pt idx="3740">
                  <c:v>8320.7450807000005</c:v>
                </c:pt>
                <c:pt idx="3741">
                  <c:v>8323.0040967000004</c:v>
                </c:pt>
                <c:pt idx="3742">
                  <c:v>8324.8160778999991</c:v>
                </c:pt>
                <c:pt idx="3743">
                  <c:v>8330.3742110999992</c:v>
                </c:pt>
                <c:pt idx="3744">
                  <c:v>8335.0591361999941</c:v>
                </c:pt>
                <c:pt idx="3745">
                  <c:v>8340.6321704000002</c:v>
                </c:pt>
                <c:pt idx="3746">
                  <c:v>8343.6273037999945</c:v>
                </c:pt>
                <c:pt idx="3747">
                  <c:v>8346.6194570000062</c:v>
                </c:pt>
                <c:pt idx="3748">
                  <c:v>8350.2881228999995</c:v>
                </c:pt>
                <c:pt idx="3749">
                  <c:v>8352.1537483000066</c:v>
                </c:pt>
                <c:pt idx="3750">
                  <c:v>8356.0012280999999</c:v>
                </c:pt>
                <c:pt idx="3751">
                  <c:v>8359.9321543999995</c:v>
                </c:pt>
                <c:pt idx="3752">
                  <c:v>8363.6902272999996</c:v>
                </c:pt>
                <c:pt idx="3753">
                  <c:v>8364.7601305999942</c:v>
                </c:pt>
                <c:pt idx="3754">
                  <c:v>8370.4046904999941</c:v>
                </c:pt>
                <c:pt idx="3755">
                  <c:v>8373.3908831999943</c:v>
                </c:pt>
                <c:pt idx="3756">
                  <c:v>8376.7913282000009</c:v>
                </c:pt>
                <c:pt idx="3757">
                  <c:v>8380.2632986999997</c:v>
                </c:pt>
                <c:pt idx="3758">
                  <c:v>8383.7501704999941</c:v>
                </c:pt>
                <c:pt idx="3759">
                  <c:v>8386.2684666999994</c:v>
                </c:pt>
                <c:pt idx="3760">
                  <c:v>8389.5467222000007</c:v>
                </c:pt>
                <c:pt idx="3761">
                  <c:v>8393.4091031999942</c:v>
                </c:pt>
                <c:pt idx="3762">
                  <c:v>8397.2446620000064</c:v>
                </c:pt>
                <c:pt idx="3763">
                  <c:v>8401.8461405999951</c:v>
                </c:pt>
                <c:pt idx="3764">
                  <c:v>8404.9008787000002</c:v>
                </c:pt>
                <c:pt idx="3765">
                  <c:v>8409.7407758000063</c:v>
                </c:pt>
                <c:pt idx="3766">
                  <c:v>8410.6914699000008</c:v>
                </c:pt>
                <c:pt idx="3767">
                  <c:v>8415.6535566000002</c:v>
                </c:pt>
                <c:pt idx="3768">
                  <c:v>8418.7947214000051</c:v>
                </c:pt>
                <c:pt idx="3769">
                  <c:v>8419.6738898999993</c:v>
                </c:pt>
                <c:pt idx="3770">
                  <c:v>8424.9429404999992</c:v>
                </c:pt>
                <c:pt idx="3771">
                  <c:v>8427.8903901999947</c:v>
                </c:pt>
                <c:pt idx="3772">
                  <c:v>8430.9034049999991</c:v>
                </c:pt>
                <c:pt idx="3773">
                  <c:v>8435.5317056000004</c:v>
                </c:pt>
                <c:pt idx="3774">
                  <c:v>8438.2377565000061</c:v>
                </c:pt>
                <c:pt idx="3775">
                  <c:v>8439.8530424</c:v>
                </c:pt>
                <c:pt idx="3776">
                  <c:v>8443.4323012999994</c:v>
                </c:pt>
                <c:pt idx="3777">
                  <c:v>8446.8208252999939</c:v>
                </c:pt>
                <c:pt idx="3778">
                  <c:v>8451.0616957999937</c:v>
                </c:pt>
                <c:pt idx="3779">
                  <c:v>8454.262465200005</c:v>
                </c:pt>
                <c:pt idx="3780">
                  <c:v>8457.4066102999932</c:v>
                </c:pt>
                <c:pt idx="3781">
                  <c:v>8462.2941910999998</c:v>
                </c:pt>
                <c:pt idx="3782">
                  <c:v>8465.5515849999938</c:v>
                </c:pt>
                <c:pt idx="3783">
                  <c:v>8468.0162369999944</c:v>
                </c:pt>
                <c:pt idx="3784">
                  <c:v>8469.2291915000005</c:v>
                </c:pt>
                <c:pt idx="3785">
                  <c:v>8474.4922817000006</c:v>
                </c:pt>
                <c:pt idx="3786">
                  <c:v>8479.3619811999943</c:v>
                </c:pt>
                <c:pt idx="3787">
                  <c:v>8483.844250400005</c:v>
                </c:pt>
                <c:pt idx="3788">
                  <c:v>8487.3460232999932</c:v>
                </c:pt>
                <c:pt idx="3789">
                  <c:v>8490.6928241000005</c:v>
                </c:pt>
                <c:pt idx="3790">
                  <c:v>8495.3092038999948</c:v>
                </c:pt>
                <c:pt idx="3791">
                  <c:v>8498.0480372999991</c:v>
                </c:pt>
                <c:pt idx="3792">
                  <c:v>8503.8475691999993</c:v>
                </c:pt>
                <c:pt idx="3793">
                  <c:v>8505.0158202999937</c:v>
                </c:pt>
                <c:pt idx="3794">
                  <c:v>8509.4831883999996</c:v>
                </c:pt>
                <c:pt idx="3795">
                  <c:v>8513.086289199995</c:v>
                </c:pt>
                <c:pt idx="3796">
                  <c:v>8516.0098969999945</c:v>
                </c:pt>
                <c:pt idx="3797">
                  <c:v>8519.4461047999939</c:v>
                </c:pt>
                <c:pt idx="3798">
                  <c:v>8524.7270762999997</c:v>
                </c:pt>
                <c:pt idx="3799">
                  <c:v>8524.3456065999944</c:v>
                </c:pt>
                <c:pt idx="3800">
                  <c:v>8529.7219454999995</c:v>
                </c:pt>
                <c:pt idx="3801">
                  <c:v>8535.0178182</c:v>
                </c:pt>
                <c:pt idx="3802">
                  <c:v>8537.1814668000061</c:v>
                </c:pt>
                <c:pt idx="3803">
                  <c:v>8542.6889359999932</c:v>
                </c:pt>
                <c:pt idx="3804">
                  <c:v>8541.657775599997</c:v>
                </c:pt>
                <c:pt idx="3805">
                  <c:v>8547.7702320000008</c:v>
                </c:pt>
                <c:pt idx="3806">
                  <c:v>8553.6770522999996</c:v>
                </c:pt>
                <c:pt idx="3807">
                  <c:v>8557.8076540999937</c:v>
                </c:pt>
                <c:pt idx="3808">
                  <c:v>8556.6960275000001</c:v>
                </c:pt>
                <c:pt idx="3809">
                  <c:v>8558.6033762000006</c:v>
                </c:pt>
                <c:pt idx="3810">
                  <c:v>8564.846962699994</c:v>
                </c:pt>
                <c:pt idx="3811">
                  <c:v>8569.0401495000006</c:v>
                </c:pt>
                <c:pt idx="3812">
                  <c:v>8572.2707212000005</c:v>
                </c:pt>
                <c:pt idx="3813">
                  <c:v>8577.1076381000003</c:v>
                </c:pt>
                <c:pt idx="3814">
                  <c:v>8581.9713771000006</c:v>
                </c:pt>
                <c:pt idx="3815">
                  <c:v>8587.0854557000002</c:v>
                </c:pt>
                <c:pt idx="3816">
                  <c:v>8591.9879376999888</c:v>
                </c:pt>
                <c:pt idx="3817">
                  <c:v>8596.9202220000006</c:v>
                </c:pt>
                <c:pt idx="3818">
                  <c:v>8600.1031101000008</c:v>
                </c:pt>
                <c:pt idx="3819">
                  <c:v>8603.8403213000001</c:v>
                </c:pt>
                <c:pt idx="3820">
                  <c:v>8605.0443350999994</c:v>
                </c:pt>
                <c:pt idx="3821">
                  <c:v>8610.2001368999991</c:v>
                </c:pt>
                <c:pt idx="3822">
                  <c:v>8614.3337190000002</c:v>
                </c:pt>
                <c:pt idx="3823">
                  <c:v>8618.1901394999932</c:v>
                </c:pt>
                <c:pt idx="3824">
                  <c:v>8621.5578019999939</c:v>
                </c:pt>
                <c:pt idx="3825">
                  <c:v>8624.9403655999995</c:v>
                </c:pt>
                <c:pt idx="3826">
                  <c:v>8629.1573941999941</c:v>
                </c:pt>
                <c:pt idx="3827">
                  <c:v>8633.872121599994</c:v>
                </c:pt>
                <c:pt idx="3828">
                  <c:v>8635.4695260999943</c:v>
                </c:pt>
                <c:pt idx="3829">
                  <c:v>8640.0173603999992</c:v>
                </c:pt>
                <c:pt idx="3830">
                  <c:v>8643.2300508000062</c:v>
                </c:pt>
                <c:pt idx="3831">
                  <c:v>8650.6478488000066</c:v>
                </c:pt>
                <c:pt idx="3832">
                  <c:v>8650.7372558000061</c:v>
                </c:pt>
                <c:pt idx="3833">
                  <c:v>8656.1404169000052</c:v>
                </c:pt>
                <c:pt idx="3834">
                  <c:v>8658.8405072999994</c:v>
                </c:pt>
                <c:pt idx="3835">
                  <c:v>8661.9369685999991</c:v>
                </c:pt>
                <c:pt idx="3836">
                  <c:v>8665.1913822000006</c:v>
                </c:pt>
                <c:pt idx="3837">
                  <c:v>8668.7050760000002</c:v>
                </c:pt>
                <c:pt idx="3838">
                  <c:v>8674.2602289000006</c:v>
                </c:pt>
                <c:pt idx="3839">
                  <c:v>8678.6948143999998</c:v>
                </c:pt>
                <c:pt idx="3840">
                  <c:v>8683.096617499994</c:v>
                </c:pt>
                <c:pt idx="3841">
                  <c:v>8683.8953196999882</c:v>
                </c:pt>
                <c:pt idx="3842">
                  <c:v>8686.5387857000005</c:v>
                </c:pt>
                <c:pt idx="3843">
                  <c:v>8689.2388761000057</c:v>
                </c:pt>
                <c:pt idx="3844">
                  <c:v>8694.5794523000059</c:v>
                </c:pt>
                <c:pt idx="3845">
                  <c:v>8697.0768868999949</c:v>
                </c:pt>
                <c:pt idx="3846">
                  <c:v>8697.8547275000001</c:v>
                </c:pt>
                <c:pt idx="3847">
                  <c:v>8703.2578885999992</c:v>
                </c:pt>
                <c:pt idx="3848">
                  <c:v>8706.9205939999938</c:v>
                </c:pt>
                <c:pt idx="3849">
                  <c:v>8708.2438171000067</c:v>
                </c:pt>
                <c:pt idx="3850">
                  <c:v>8714.2072618000057</c:v>
                </c:pt>
                <c:pt idx="3851">
                  <c:v>8714.8301302999935</c:v>
                </c:pt>
                <c:pt idx="3852">
                  <c:v>8715.3516709999913</c:v>
                </c:pt>
                <c:pt idx="3853">
                  <c:v>8720.5670773999991</c:v>
                </c:pt>
                <c:pt idx="3854">
                  <c:v>8722.2479284000001</c:v>
                </c:pt>
                <c:pt idx="3855">
                  <c:v>8727.0997465000055</c:v>
                </c:pt>
                <c:pt idx="3856">
                  <c:v>8729.1054428000061</c:v>
                </c:pt>
                <c:pt idx="3857">
                  <c:v>8731.3137948999993</c:v>
                </c:pt>
                <c:pt idx="3858">
                  <c:v>8736.6335094000005</c:v>
                </c:pt>
                <c:pt idx="3859">
                  <c:v>8740.0458753000003</c:v>
                </c:pt>
                <c:pt idx="3860">
                  <c:v>8744.7755038999949</c:v>
                </c:pt>
                <c:pt idx="3861">
                  <c:v>8748.2564151000006</c:v>
                </c:pt>
                <c:pt idx="3862">
                  <c:v>8749.9760090999935</c:v>
                </c:pt>
                <c:pt idx="3863">
                  <c:v>8753.3973156999909</c:v>
                </c:pt>
                <c:pt idx="3864">
                  <c:v>8756.1480701000055</c:v>
                </c:pt>
                <c:pt idx="3865">
                  <c:v>8760.7704102999996</c:v>
                </c:pt>
                <c:pt idx="3866">
                  <c:v>8764.5791470999993</c:v>
                </c:pt>
                <c:pt idx="3867">
                  <c:v>8768.5875594999943</c:v>
                </c:pt>
                <c:pt idx="3868">
                  <c:v>8770.6886231999943</c:v>
                </c:pt>
                <c:pt idx="3869">
                  <c:v>8774.4139134999932</c:v>
                </c:pt>
                <c:pt idx="3870">
                  <c:v>8773.6330926000028</c:v>
                </c:pt>
                <c:pt idx="3871">
                  <c:v>8779.5220315000006</c:v>
                </c:pt>
                <c:pt idx="3872">
                  <c:v>8783.455938099989</c:v>
                </c:pt>
                <c:pt idx="3873">
                  <c:v>8786.6567075000003</c:v>
                </c:pt>
                <c:pt idx="3874">
                  <c:v>8792.1045721000064</c:v>
                </c:pt>
                <c:pt idx="3875">
                  <c:v>8794.6586310999937</c:v>
                </c:pt>
                <c:pt idx="3876">
                  <c:v>8798.9650666999933</c:v>
                </c:pt>
                <c:pt idx="3877">
                  <c:v>8803.3907115000002</c:v>
                </c:pt>
                <c:pt idx="3878">
                  <c:v>8805.2324951000064</c:v>
                </c:pt>
                <c:pt idx="3879">
                  <c:v>8808.9220225999998</c:v>
                </c:pt>
                <c:pt idx="3880">
                  <c:v>8811.7651640999939</c:v>
                </c:pt>
                <c:pt idx="3881">
                  <c:v>8815.6901299999954</c:v>
                </c:pt>
                <c:pt idx="3882">
                  <c:v>8818.4349238999948</c:v>
                </c:pt>
                <c:pt idx="3883">
                  <c:v>8822.5893675999996</c:v>
                </c:pt>
                <c:pt idx="3884">
                  <c:v>8825.5338370999998</c:v>
                </c:pt>
                <c:pt idx="3885">
                  <c:v>8827.3905218</c:v>
                </c:pt>
                <c:pt idx="3886">
                  <c:v>8830.0310074999998</c:v>
                </c:pt>
                <c:pt idx="3887">
                  <c:v>8835.2046907000004</c:v>
                </c:pt>
                <c:pt idx="3888">
                  <c:v>8839.5826519000002</c:v>
                </c:pt>
                <c:pt idx="3889">
                  <c:v>8840.2591645999946</c:v>
                </c:pt>
                <c:pt idx="3890">
                  <c:v>8845.3792035999941</c:v>
                </c:pt>
                <c:pt idx="3891">
                  <c:v>8850.5826889999971</c:v>
                </c:pt>
                <c:pt idx="3892">
                  <c:v>8852.3916899999913</c:v>
                </c:pt>
                <c:pt idx="3893">
                  <c:v>8857.2256266999939</c:v>
                </c:pt>
                <c:pt idx="3894">
                  <c:v>8861.6393506999993</c:v>
                </c:pt>
                <c:pt idx="3895">
                  <c:v>8866.2557303999947</c:v>
                </c:pt>
                <c:pt idx="3896">
                  <c:v>8870.3475892999941</c:v>
                </c:pt>
                <c:pt idx="3897">
                  <c:v>8872.5589215999935</c:v>
                </c:pt>
                <c:pt idx="3898">
                  <c:v>8879.2435825000066</c:v>
                </c:pt>
                <c:pt idx="3899">
                  <c:v>8880.0959288999948</c:v>
                </c:pt>
                <c:pt idx="3900">
                  <c:v>8886.8223130999941</c:v>
                </c:pt>
                <c:pt idx="3901">
                  <c:v>8888.5568081999991</c:v>
                </c:pt>
                <c:pt idx="3902">
                  <c:v>8894.4874703999994</c:v>
                </c:pt>
                <c:pt idx="3903">
                  <c:v>8898.0965315999947</c:v>
                </c:pt>
                <c:pt idx="3904">
                  <c:v>8902.3701846999884</c:v>
                </c:pt>
                <c:pt idx="3905">
                  <c:v>8907.9402386999991</c:v>
                </c:pt>
                <c:pt idx="3906">
                  <c:v>8911.7847383000062</c:v>
                </c:pt>
                <c:pt idx="3907">
                  <c:v>8915.584534399999</c:v>
                </c:pt>
                <c:pt idx="3908">
                  <c:v>8920.186012999995</c:v>
                </c:pt>
                <c:pt idx="3909">
                  <c:v>8922.8443800999994</c:v>
                </c:pt>
                <c:pt idx="3910">
                  <c:v>8925.8156716999911</c:v>
                </c:pt>
                <c:pt idx="3911">
                  <c:v>8929.8449457000006</c:v>
                </c:pt>
                <c:pt idx="3912">
                  <c:v>8934.5477521000066</c:v>
                </c:pt>
                <c:pt idx="3913">
                  <c:v>8939.1849934999937</c:v>
                </c:pt>
                <c:pt idx="3914">
                  <c:v>8945.1454580000063</c:v>
                </c:pt>
                <c:pt idx="3915">
                  <c:v>8942.969888399999</c:v>
                </c:pt>
                <c:pt idx="3916">
                  <c:v>8949.3595063999946</c:v>
                </c:pt>
                <c:pt idx="3917">
                  <c:v>8954.0801941999944</c:v>
                </c:pt>
                <c:pt idx="3918">
                  <c:v>8957.0693671999998</c:v>
                </c:pt>
                <c:pt idx="3919">
                  <c:v>8962.6424015000066</c:v>
                </c:pt>
                <c:pt idx="3920">
                  <c:v>8968.4925973000009</c:v>
                </c:pt>
                <c:pt idx="3921">
                  <c:v>8969.5267378999997</c:v>
                </c:pt>
                <c:pt idx="3922">
                  <c:v>8972.9748665999996</c:v>
                </c:pt>
                <c:pt idx="3923">
                  <c:v>8976.3186871999951</c:v>
                </c:pt>
                <c:pt idx="3924">
                  <c:v>8981.1287819999998</c:v>
                </c:pt>
                <c:pt idx="3925">
                  <c:v>8984.7736060999996</c:v>
                </c:pt>
                <c:pt idx="3926">
                  <c:v>8990.6863868</c:v>
                </c:pt>
                <c:pt idx="3927">
                  <c:v>8996.7958629000004</c:v>
                </c:pt>
                <c:pt idx="3928">
                  <c:v>8998.5094965000008</c:v>
                </c:pt>
                <c:pt idx="3929">
                  <c:v>9003.8768946999899</c:v>
                </c:pt>
                <c:pt idx="3930">
                  <c:v>9004.8961340999886</c:v>
                </c:pt>
                <c:pt idx="3931">
                  <c:v>9009.8790823999971</c:v>
                </c:pt>
                <c:pt idx="3932">
                  <c:v>9013.190120499994</c:v>
                </c:pt>
                <c:pt idx="3933">
                  <c:v>9011.1277996999943</c:v>
                </c:pt>
                <c:pt idx="3934">
                  <c:v>9017.0763432999938</c:v>
                </c:pt>
                <c:pt idx="3935">
                  <c:v>9020.8761393999885</c:v>
                </c:pt>
                <c:pt idx="3936">
                  <c:v>9027.298539899999</c:v>
                </c:pt>
                <c:pt idx="3937">
                  <c:v>9030.0582348999942</c:v>
                </c:pt>
                <c:pt idx="3938">
                  <c:v>9034.7371994999939</c:v>
                </c:pt>
                <c:pt idx="3939">
                  <c:v>9038.3760630999932</c:v>
                </c:pt>
                <c:pt idx="3940">
                  <c:v>9041.0791336999882</c:v>
                </c:pt>
                <c:pt idx="3941">
                  <c:v>9045.0756251999937</c:v>
                </c:pt>
                <c:pt idx="3942">
                  <c:v>9049.9065815999948</c:v>
                </c:pt>
                <c:pt idx="3943">
                  <c:v>9054.6749531999994</c:v>
                </c:pt>
                <c:pt idx="3944">
                  <c:v>9056.1799704999939</c:v>
                </c:pt>
                <c:pt idx="3945">
                  <c:v>9058.9277445999996</c:v>
                </c:pt>
                <c:pt idx="3946">
                  <c:v>9061.9258582999992</c:v>
                </c:pt>
                <c:pt idx="3947">
                  <c:v>9066.6107833000005</c:v>
                </c:pt>
                <c:pt idx="3948">
                  <c:v>9070.2377259999994</c:v>
                </c:pt>
                <c:pt idx="3949">
                  <c:v>9075.6498276999992</c:v>
                </c:pt>
                <c:pt idx="3950">
                  <c:v>9078.9966284999937</c:v>
                </c:pt>
                <c:pt idx="3951">
                  <c:v>9082.4626385999945</c:v>
                </c:pt>
                <c:pt idx="3952">
                  <c:v>9087.5230730000003</c:v>
                </c:pt>
                <c:pt idx="3953">
                  <c:v>9086.9508683999993</c:v>
                </c:pt>
                <c:pt idx="3954">
                  <c:v>9093.1616723999996</c:v>
                </c:pt>
                <c:pt idx="3955">
                  <c:v>9095.6501662999945</c:v>
                </c:pt>
                <c:pt idx="3956">
                  <c:v>9099.0237892000005</c:v>
                </c:pt>
                <c:pt idx="3957">
                  <c:v>9102.9010713000007</c:v>
                </c:pt>
                <c:pt idx="3958">
                  <c:v>9106.7962348000001</c:v>
                </c:pt>
                <c:pt idx="3959">
                  <c:v>9109.8360716999941</c:v>
                </c:pt>
                <c:pt idx="3960">
                  <c:v>791.35410487999957</c:v>
                </c:pt>
                <c:pt idx="3961">
                  <c:v>988.76021801999968</c:v>
                </c:pt>
                <c:pt idx="3962">
                  <c:v>1080.4813354999999</c:v>
                </c:pt>
                <c:pt idx="3963">
                  <c:v>1139.6180838</c:v>
                </c:pt>
                <c:pt idx="3964">
                  <c:v>1181.4232916000001</c:v>
                </c:pt>
                <c:pt idx="3965">
                  <c:v>1209.6699326999992</c:v>
                </c:pt>
                <c:pt idx="3966">
                  <c:v>1228.5675853000007</c:v>
                </c:pt>
                <c:pt idx="3967">
                  <c:v>1241.9696897000006</c:v>
                </c:pt>
                <c:pt idx="3968">
                  <c:v>1251.5362352</c:v>
                </c:pt>
                <c:pt idx="3969">
                  <c:v>1259.2714279999998</c:v>
                </c:pt>
                <c:pt idx="3970">
                  <c:v>1266.8948621</c:v>
                </c:pt>
                <c:pt idx="3971">
                  <c:v>1274.0831821999998</c:v>
                </c:pt>
                <c:pt idx="3972">
                  <c:v>1280.2403419999998</c:v>
                </c:pt>
                <c:pt idx="3973">
                  <c:v>1284.8820536999999</c:v>
                </c:pt>
                <c:pt idx="3974">
                  <c:v>1289.5178050000006</c:v>
                </c:pt>
                <c:pt idx="3975">
                  <c:v>1294.3800538999999</c:v>
                </c:pt>
                <c:pt idx="3976">
                  <c:v>1301.8216938</c:v>
                </c:pt>
                <c:pt idx="3977">
                  <c:v>1305.7690114000006</c:v>
                </c:pt>
                <c:pt idx="3978">
                  <c:v>1311.3554567000001</c:v>
                </c:pt>
                <c:pt idx="3979">
                  <c:v>1314.8974627</c:v>
                </c:pt>
                <c:pt idx="3980">
                  <c:v>1320.6582516000001</c:v>
                </c:pt>
                <c:pt idx="3981">
                  <c:v>1326.0822742999994</c:v>
                </c:pt>
                <c:pt idx="3982">
                  <c:v>1330.0236315</c:v>
                </c:pt>
                <c:pt idx="3983">
                  <c:v>1334.6802442999985</c:v>
                </c:pt>
                <c:pt idx="3984">
                  <c:v>1341.6614382999987</c:v>
                </c:pt>
                <c:pt idx="3985">
                  <c:v>1345.8367436999999</c:v>
                </c:pt>
                <c:pt idx="3986">
                  <c:v>1351.2145728</c:v>
                </c:pt>
                <c:pt idx="3987">
                  <c:v>1356.1110944</c:v>
                </c:pt>
                <c:pt idx="3988">
                  <c:v>1361.2430543</c:v>
                </c:pt>
                <c:pt idx="3989">
                  <c:v>1367.1841471999992</c:v>
                </c:pt>
                <c:pt idx="3990">
                  <c:v>1371.6425747000001</c:v>
                </c:pt>
                <c:pt idx="3991">
                  <c:v>1378.8100331999999</c:v>
                </c:pt>
                <c:pt idx="3992">
                  <c:v>1382.4235648000001</c:v>
                </c:pt>
                <c:pt idx="3993">
                  <c:v>1389.2095536000011</c:v>
                </c:pt>
                <c:pt idx="3994">
                  <c:v>1393.7111944000001</c:v>
                </c:pt>
                <c:pt idx="3995">
                  <c:v>1399.1709799</c:v>
                </c:pt>
                <c:pt idx="3996">
                  <c:v>1404.9451798000007</c:v>
                </c:pt>
                <c:pt idx="3997">
                  <c:v>1409.0355486000001</c:v>
                </c:pt>
                <c:pt idx="3998">
                  <c:v>1414.3895358</c:v>
                </c:pt>
                <c:pt idx="3999">
                  <c:v>1421.6493814999999</c:v>
                </c:pt>
                <c:pt idx="4000">
                  <c:v>1427.3550361</c:v>
                </c:pt>
                <c:pt idx="4001">
                  <c:v>1432.8118414</c:v>
                </c:pt>
                <c:pt idx="4002">
                  <c:v>1438.0510896000001</c:v>
                </c:pt>
                <c:pt idx="4003">
                  <c:v>1442.3694461999992</c:v>
                </c:pt>
                <c:pt idx="4004">
                  <c:v>1447.3062009</c:v>
                </c:pt>
                <c:pt idx="4005">
                  <c:v>1453.4454793000007</c:v>
                </c:pt>
                <c:pt idx="4006">
                  <c:v>1457.7861875000001</c:v>
                </c:pt>
                <c:pt idx="4007">
                  <c:v>1463.7436718000001</c:v>
                </c:pt>
                <c:pt idx="4008">
                  <c:v>1468.9397067000007</c:v>
                </c:pt>
                <c:pt idx="4009">
                  <c:v>1475.8255333000006</c:v>
                </c:pt>
                <c:pt idx="4010">
                  <c:v>1481.7234128999994</c:v>
                </c:pt>
                <c:pt idx="4011">
                  <c:v>1487.1325343999993</c:v>
                </c:pt>
                <c:pt idx="4012">
                  <c:v>1489.2231672999999</c:v>
                </c:pt>
                <c:pt idx="4013">
                  <c:v>1495.5352992000001</c:v>
                </c:pt>
                <c:pt idx="4014">
                  <c:v>1500.9593219000001</c:v>
                </c:pt>
                <c:pt idx="4015">
                  <c:v>1506.9197862999999</c:v>
                </c:pt>
                <c:pt idx="4016">
                  <c:v>1515.0334685999994</c:v>
                </c:pt>
                <c:pt idx="4017">
                  <c:v>1519.6364372999992</c:v>
                </c:pt>
                <c:pt idx="4018">
                  <c:v>1527.987048</c:v>
                </c:pt>
                <c:pt idx="4019">
                  <c:v>1532.4946493</c:v>
                </c:pt>
                <c:pt idx="4020">
                  <c:v>1539.0690416</c:v>
                </c:pt>
                <c:pt idx="4021">
                  <c:v>1544.746384</c:v>
                </c:pt>
                <c:pt idx="4022">
                  <c:v>1546.5851872999999</c:v>
                </c:pt>
                <c:pt idx="4023">
                  <c:v>1551.5130013</c:v>
                </c:pt>
                <c:pt idx="4024">
                  <c:v>1557.2320669999999</c:v>
                </c:pt>
                <c:pt idx="4025">
                  <c:v>1564.3011779000001</c:v>
                </c:pt>
                <c:pt idx="4026">
                  <c:v>1569.5881099000001</c:v>
                </c:pt>
                <c:pt idx="4027">
                  <c:v>1574.3877739000006</c:v>
                </c:pt>
                <c:pt idx="4028">
                  <c:v>1581.7370266</c:v>
                </c:pt>
                <c:pt idx="4029">
                  <c:v>1586.5739434999998</c:v>
                </c:pt>
                <c:pt idx="4030">
                  <c:v>1591.9681638000006</c:v>
                </c:pt>
                <c:pt idx="4031">
                  <c:v>1598.2907264999999</c:v>
                </c:pt>
                <c:pt idx="4032">
                  <c:v>1604.7220677000007</c:v>
                </c:pt>
                <c:pt idx="4033">
                  <c:v>1608.8109462999994</c:v>
                </c:pt>
                <c:pt idx="4034">
                  <c:v>1612.8208487999998</c:v>
                </c:pt>
                <c:pt idx="4035">
                  <c:v>1620.0240701</c:v>
                </c:pt>
                <c:pt idx="4036">
                  <c:v>1624.4631261</c:v>
                </c:pt>
                <c:pt idx="4037">
                  <c:v>1631.8317503000001</c:v>
                </c:pt>
                <c:pt idx="4038">
                  <c:v>1634.5556825000001</c:v>
                </c:pt>
                <c:pt idx="4039">
                  <c:v>1639.8739069999992</c:v>
                </c:pt>
                <c:pt idx="4040">
                  <c:v>1643.724367</c:v>
                </c:pt>
                <c:pt idx="4041">
                  <c:v>1648.2766718000007</c:v>
                </c:pt>
                <c:pt idx="4042">
                  <c:v>1652.3908824</c:v>
                </c:pt>
                <c:pt idx="4043">
                  <c:v>1659.4078392000001</c:v>
                </c:pt>
                <c:pt idx="4044">
                  <c:v>1661.6549342999986</c:v>
                </c:pt>
                <c:pt idx="4045">
                  <c:v>1668.5958952000001</c:v>
                </c:pt>
                <c:pt idx="4046">
                  <c:v>1673.3627766</c:v>
                </c:pt>
                <c:pt idx="4047">
                  <c:v>1677.3533075999994</c:v>
                </c:pt>
                <c:pt idx="4048">
                  <c:v>1677.229628</c:v>
                </c:pt>
                <c:pt idx="4049">
                  <c:v>1682.8488559000007</c:v>
                </c:pt>
                <c:pt idx="4050">
                  <c:v>1687.7498478</c:v>
                </c:pt>
                <c:pt idx="4051">
                  <c:v>1691.1532729999992</c:v>
                </c:pt>
                <c:pt idx="4052">
                  <c:v>1694.7146505000001</c:v>
                </c:pt>
                <c:pt idx="4053">
                  <c:v>1699.8257487999999</c:v>
                </c:pt>
                <c:pt idx="4054">
                  <c:v>1703.7194221999998</c:v>
                </c:pt>
                <c:pt idx="4055">
                  <c:v>1709.0480775000001</c:v>
                </c:pt>
                <c:pt idx="4056">
                  <c:v>1714.0727489999992</c:v>
                </c:pt>
                <c:pt idx="4057">
                  <c:v>1717.8159207000001</c:v>
                </c:pt>
                <c:pt idx="4058">
                  <c:v>1722.3220319</c:v>
                </c:pt>
                <c:pt idx="4059">
                  <c:v>1725.9340732999999</c:v>
                </c:pt>
                <c:pt idx="4060">
                  <c:v>1729.9260944000007</c:v>
                </c:pt>
                <c:pt idx="4061">
                  <c:v>1735.8537762999993</c:v>
                </c:pt>
                <c:pt idx="4062">
                  <c:v>1731.4445227000001</c:v>
                </c:pt>
                <c:pt idx="4063">
                  <c:v>1735.8373850999999</c:v>
                </c:pt>
                <c:pt idx="4064">
                  <c:v>1739.9769276000006</c:v>
                </c:pt>
                <c:pt idx="4065">
                  <c:v>1743.3520405999993</c:v>
                </c:pt>
                <c:pt idx="4066">
                  <c:v>1750.0754445999994</c:v>
                </c:pt>
                <c:pt idx="4067">
                  <c:v>1753.5161227000001</c:v>
                </c:pt>
                <c:pt idx="4068">
                  <c:v>1756.1029642999993</c:v>
                </c:pt>
                <c:pt idx="4069">
                  <c:v>1760.0756139000007</c:v>
                </c:pt>
                <c:pt idx="4070">
                  <c:v>1762.1334641999993</c:v>
                </c:pt>
                <c:pt idx="4071">
                  <c:v>1766.5203661</c:v>
                </c:pt>
                <c:pt idx="4072">
                  <c:v>1770.6181853999999</c:v>
                </c:pt>
                <c:pt idx="4073">
                  <c:v>1774.2883414</c:v>
                </c:pt>
                <c:pt idx="4074">
                  <c:v>1778.5143106999992</c:v>
                </c:pt>
                <c:pt idx="4075">
                  <c:v>1782.431826</c:v>
                </c:pt>
                <c:pt idx="4076">
                  <c:v>1784.7862095</c:v>
                </c:pt>
                <c:pt idx="4077">
                  <c:v>1788.1061881999999</c:v>
                </c:pt>
                <c:pt idx="4078">
                  <c:v>1791.7912452999992</c:v>
                </c:pt>
                <c:pt idx="4079">
                  <c:v>1796.7965454000007</c:v>
                </c:pt>
                <c:pt idx="4080">
                  <c:v>1797.5371330999999</c:v>
                </c:pt>
                <c:pt idx="4081">
                  <c:v>1801.3354391</c:v>
                </c:pt>
                <c:pt idx="4082">
                  <c:v>1803.8164824</c:v>
                </c:pt>
                <c:pt idx="4083">
                  <c:v>1808.0320208999992</c:v>
                </c:pt>
                <c:pt idx="4084">
                  <c:v>1810.9481782</c:v>
                </c:pt>
                <c:pt idx="4085">
                  <c:v>1814.166829</c:v>
                </c:pt>
                <c:pt idx="4086">
                  <c:v>1817.6775425999992</c:v>
                </c:pt>
                <c:pt idx="4087">
                  <c:v>1822.3535268999992</c:v>
                </c:pt>
                <c:pt idx="4088">
                  <c:v>1826.9669265</c:v>
                </c:pt>
                <c:pt idx="4089">
                  <c:v>1829.7057599000013</c:v>
                </c:pt>
                <c:pt idx="4090">
                  <c:v>1831.3076347000001</c:v>
                </c:pt>
                <c:pt idx="4091">
                  <c:v>1835.2340907</c:v>
                </c:pt>
                <c:pt idx="4092">
                  <c:v>1840.3436988999993</c:v>
                </c:pt>
                <c:pt idx="4093">
                  <c:v>1843.9751118000001</c:v>
                </c:pt>
                <c:pt idx="4094">
                  <c:v>1844.0883607000001</c:v>
                </c:pt>
                <c:pt idx="4095">
                  <c:v>1849.4751303999999</c:v>
                </c:pt>
                <c:pt idx="4096">
                  <c:v>1850.7298082</c:v>
                </c:pt>
                <c:pt idx="4097">
                  <c:v>1856.8512051999999</c:v>
                </c:pt>
                <c:pt idx="4098">
                  <c:v>1859.8686904000001</c:v>
                </c:pt>
                <c:pt idx="4099">
                  <c:v>1865.2047961999999</c:v>
                </c:pt>
                <c:pt idx="4100">
                  <c:v>1867.8661436</c:v>
                </c:pt>
                <c:pt idx="4101">
                  <c:v>1872.2485751000011</c:v>
                </c:pt>
                <c:pt idx="4102">
                  <c:v>1876.2480467999999</c:v>
                </c:pt>
                <c:pt idx="4103">
                  <c:v>1879.6052784000001</c:v>
                </c:pt>
                <c:pt idx="4104">
                  <c:v>1884.7059458000001</c:v>
                </c:pt>
                <c:pt idx="4105">
                  <c:v>1888.3731215999994</c:v>
                </c:pt>
                <c:pt idx="4106">
                  <c:v>1890.1448697000001</c:v>
                </c:pt>
                <c:pt idx="4107">
                  <c:v>1894.3469971000006</c:v>
                </c:pt>
                <c:pt idx="4108">
                  <c:v>1897.8308886</c:v>
                </c:pt>
                <c:pt idx="4109">
                  <c:v>1902.1760672</c:v>
                </c:pt>
                <c:pt idx="4110">
                  <c:v>1906.9310278</c:v>
                </c:pt>
                <c:pt idx="4111">
                  <c:v>1911.3074987999998</c:v>
                </c:pt>
                <c:pt idx="4112">
                  <c:v>1916.1339848999994</c:v>
                </c:pt>
                <c:pt idx="4113">
                  <c:v>1919.5582718000001</c:v>
                </c:pt>
                <c:pt idx="4114">
                  <c:v>1925.1551479</c:v>
                </c:pt>
                <c:pt idx="4115">
                  <c:v>1928.5079092000001</c:v>
                </c:pt>
                <c:pt idx="4116">
                  <c:v>1933.3746283999992</c:v>
                </c:pt>
                <c:pt idx="4117">
                  <c:v>1933.0766052000001</c:v>
                </c:pt>
                <c:pt idx="4118">
                  <c:v>1939.4796342</c:v>
                </c:pt>
                <c:pt idx="4119">
                  <c:v>1944.5788115</c:v>
                </c:pt>
                <c:pt idx="4120">
                  <c:v>1948.8524645999994</c:v>
                </c:pt>
                <c:pt idx="4121">
                  <c:v>1953.6372274</c:v>
                </c:pt>
                <c:pt idx="4122">
                  <c:v>1959.0910524000001</c:v>
                </c:pt>
                <c:pt idx="4123">
                  <c:v>1965.6401127999998</c:v>
                </c:pt>
                <c:pt idx="4124">
                  <c:v>1969.45481</c:v>
                </c:pt>
                <c:pt idx="4125">
                  <c:v>1972.6511091</c:v>
                </c:pt>
                <c:pt idx="4126">
                  <c:v>1979.4892520000001</c:v>
                </c:pt>
                <c:pt idx="4127">
                  <c:v>1982.5812428999993</c:v>
                </c:pt>
                <c:pt idx="4128">
                  <c:v>1987.6863807</c:v>
                </c:pt>
                <c:pt idx="4129">
                  <c:v>1990.8498973000001</c:v>
                </c:pt>
                <c:pt idx="4130">
                  <c:v>1992.6812499999994</c:v>
                </c:pt>
                <c:pt idx="4131">
                  <c:v>1998.9039749000001</c:v>
                </c:pt>
                <c:pt idx="4132">
                  <c:v>2002.9257983000007</c:v>
                </c:pt>
                <c:pt idx="4133">
                  <c:v>2005.8792083999992</c:v>
                </c:pt>
                <c:pt idx="4134">
                  <c:v>2013.2463424999999</c:v>
                </c:pt>
                <c:pt idx="4135">
                  <c:v>2017.9178566000007</c:v>
                </c:pt>
                <c:pt idx="4136">
                  <c:v>2021.978423</c:v>
                </c:pt>
                <c:pt idx="4137">
                  <c:v>2027.2444934</c:v>
                </c:pt>
                <c:pt idx="4138">
                  <c:v>2030.7671279000001</c:v>
                </c:pt>
                <c:pt idx="4139">
                  <c:v>2035.9586924000007</c:v>
                </c:pt>
                <c:pt idx="4140">
                  <c:v>2035.1778715999999</c:v>
                </c:pt>
                <c:pt idx="4141">
                  <c:v>2038.7332885999992</c:v>
                </c:pt>
                <c:pt idx="4142">
                  <c:v>2044.5834844999993</c:v>
                </c:pt>
                <c:pt idx="4143">
                  <c:v>2051.2025802999997</c:v>
                </c:pt>
                <c:pt idx="4144">
                  <c:v>2055.2363246999998</c:v>
                </c:pt>
                <c:pt idx="4145">
                  <c:v>2059.9734038000015</c:v>
                </c:pt>
                <c:pt idx="4146">
                  <c:v>2064.8445934000001</c:v>
                </c:pt>
                <c:pt idx="4147">
                  <c:v>2070.2850073999998</c:v>
                </c:pt>
                <c:pt idx="4148">
                  <c:v>2075.4944533000012</c:v>
                </c:pt>
                <c:pt idx="4149">
                  <c:v>2078.4821361000013</c:v>
                </c:pt>
                <c:pt idx="4150">
                  <c:v>2084.0685814999988</c:v>
                </c:pt>
                <c:pt idx="4151">
                  <c:v>2088.5016769000013</c:v>
                </c:pt>
                <c:pt idx="4152">
                  <c:v>2093.0241793</c:v>
                </c:pt>
                <c:pt idx="4153">
                  <c:v>2096.6123790000001</c:v>
                </c:pt>
                <c:pt idx="4154">
                  <c:v>2101.0752767000013</c:v>
                </c:pt>
                <c:pt idx="4155">
                  <c:v>2102.1585912</c:v>
                </c:pt>
                <c:pt idx="4156">
                  <c:v>2105.7378500999998</c:v>
                </c:pt>
                <c:pt idx="4157">
                  <c:v>2110.3125066000021</c:v>
                </c:pt>
                <c:pt idx="4158">
                  <c:v>2116.1045878999998</c:v>
                </c:pt>
                <c:pt idx="4159">
                  <c:v>2120.3007549000013</c:v>
                </c:pt>
                <c:pt idx="4160">
                  <c:v>2124.1214126000013</c:v>
                </c:pt>
                <c:pt idx="4161">
                  <c:v>2128.1283349</c:v>
                </c:pt>
                <c:pt idx="4162">
                  <c:v>2133.1962198000001</c:v>
                </c:pt>
                <c:pt idx="4163">
                  <c:v>2137.2552961000001</c:v>
                </c:pt>
                <c:pt idx="4164">
                  <c:v>2140.1565522000014</c:v>
                </c:pt>
                <c:pt idx="4165">
                  <c:v>2142.1011537000013</c:v>
                </c:pt>
                <c:pt idx="4166">
                  <c:v>2145.3674882999999</c:v>
                </c:pt>
                <c:pt idx="4167">
                  <c:v>2148.9601582000014</c:v>
                </c:pt>
                <c:pt idx="4168">
                  <c:v>2151.8316120000027</c:v>
                </c:pt>
                <c:pt idx="4169">
                  <c:v>2156.9576114000001</c:v>
                </c:pt>
                <c:pt idx="4170">
                  <c:v>2160.5651826000012</c:v>
                </c:pt>
                <c:pt idx="4171">
                  <c:v>2163.5469048999998</c:v>
                </c:pt>
                <c:pt idx="4172">
                  <c:v>2167.3958749000012</c:v>
                </c:pt>
                <c:pt idx="4173">
                  <c:v>2171.0287779999999</c:v>
                </c:pt>
                <c:pt idx="4174">
                  <c:v>2175.2487867999985</c:v>
                </c:pt>
                <c:pt idx="4175">
                  <c:v>2178.382501</c:v>
                </c:pt>
                <c:pt idx="4176">
                  <c:v>2181.3090890999997</c:v>
                </c:pt>
                <c:pt idx="4177">
                  <c:v>2184.7587079</c:v>
                </c:pt>
                <c:pt idx="4178">
                  <c:v>2189.5270795000001</c:v>
                </c:pt>
                <c:pt idx="4179">
                  <c:v>2190.8383816</c:v>
                </c:pt>
                <c:pt idx="4180">
                  <c:v>2190.0694816999985</c:v>
                </c:pt>
                <c:pt idx="4181">
                  <c:v>2192.4104542000014</c:v>
                </c:pt>
                <c:pt idx="4182">
                  <c:v>2194.9764341</c:v>
                </c:pt>
                <c:pt idx="4183">
                  <c:v>2198.0684250999984</c:v>
                </c:pt>
                <c:pt idx="4184">
                  <c:v>2201.8026561000001</c:v>
                </c:pt>
                <c:pt idx="4185">
                  <c:v>2202.4836390999999</c:v>
                </c:pt>
                <c:pt idx="4186">
                  <c:v>2204.8410028000017</c:v>
                </c:pt>
                <c:pt idx="4187">
                  <c:v>2208.5424512999998</c:v>
                </c:pt>
                <c:pt idx="4188">
                  <c:v>2212.3422473999999</c:v>
                </c:pt>
                <c:pt idx="4189">
                  <c:v>2215.0989622000002</c:v>
                </c:pt>
                <c:pt idx="4190">
                  <c:v>2216.3879126000015</c:v>
                </c:pt>
                <c:pt idx="4191">
                  <c:v>2221.0713476000014</c:v>
                </c:pt>
                <c:pt idx="4192">
                  <c:v>2224.9322385000014</c:v>
                </c:pt>
                <c:pt idx="4193">
                  <c:v>2228.0763834999998</c:v>
                </c:pt>
                <c:pt idx="4194">
                  <c:v>2231.1624139999999</c:v>
                </c:pt>
                <c:pt idx="4195">
                  <c:v>2235.1186723000001</c:v>
                </c:pt>
                <c:pt idx="4196">
                  <c:v>2237.9633039000014</c:v>
                </c:pt>
                <c:pt idx="4197">
                  <c:v>2240.2372210999997</c:v>
                </c:pt>
                <c:pt idx="4198">
                  <c:v>2244.1353649000002</c:v>
                </c:pt>
                <c:pt idx="4199">
                  <c:v>2247.7742284999986</c:v>
                </c:pt>
                <c:pt idx="4200">
                  <c:v>2246.4644164000001</c:v>
                </c:pt>
                <c:pt idx="4201">
                  <c:v>2249.5459765000014</c:v>
                </c:pt>
                <c:pt idx="4202">
                  <c:v>2253.2355040000002</c:v>
                </c:pt>
                <c:pt idx="4203">
                  <c:v>2256.5271705000014</c:v>
                </c:pt>
                <c:pt idx="4204">
                  <c:v>2261.0511631000013</c:v>
                </c:pt>
                <c:pt idx="4205">
                  <c:v>2264.0418261</c:v>
                </c:pt>
                <c:pt idx="4206">
                  <c:v>2267.7373141000012</c:v>
                </c:pt>
                <c:pt idx="4207">
                  <c:v>2271.1198777</c:v>
                </c:pt>
                <c:pt idx="4208">
                  <c:v>2275.0090808</c:v>
                </c:pt>
                <c:pt idx="4209">
                  <c:v>2278.4676402999999</c:v>
                </c:pt>
                <c:pt idx="4210">
                  <c:v>2282.9573601000002</c:v>
                </c:pt>
                <c:pt idx="4211">
                  <c:v>2287.3263806</c:v>
                </c:pt>
                <c:pt idx="4212">
                  <c:v>2289.8253053000012</c:v>
                </c:pt>
                <c:pt idx="4213">
                  <c:v>2292.4881427999999</c:v>
                </c:pt>
                <c:pt idx="4214">
                  <c:v>2298.4679787999999</c:v>
                </c:pt>
                <c:pt idx="4215">
                  <c:v>2300.8029907999999</c:v>
                </c:pt>
                <c:pt idx="4216">
                  <c:v>2305.4745048000013</c:v>
                </c:pt>
                <c:pt idx="4217">
                  <c:v>2306.7858069999997</c:v>
                </c:pt>
                <c:pt idx="4218">
                  <c:v>2308.5143416999999</c:v>
                </c:pt>
                <c:pt idx="4219">
                  <c:v>2310.7361047999998</c:v>
                </c:pt>
                <c:pt idx="4220">
                  <c:v>2316.5550083000012</c:v>
                </c:pt>
                <c:pt idx="4221">
                  <c:v>2319.8332638000015</c:v>
                </c:pt>
                <c:pt idx="4222">
                  <c:v>2322.6391524000014</c:v>
                </c:pt>
                <c:pt idx="4223">
                  <c:v>2327.2853344999999</c:v>
                </c:pt>
                <c:pt idx="4224">
                  <c:v>2330.0211877000002</c:v>
                </c:pt>
                <c:pt idx="4225">
                  <c:v>2335.3200406000001</c:v>
                </c:pt>
                <c:pt idx="4226">
                  <c:v>2338.8992994999999</c:v>
                </c:pt>
                <c:pt idx="4227">
                  <c:v>2344.2473263000002</c:v>
                </c:pt>
                <c:pt idx="4228">
                  <c:v>2348.2378571999998</c:v>
                </c:pt>
                <c:pt idx="4229">
                  <c:v>2351.3343185000017</c:v>
                </c:pt>
                <c:pt idx="4230">
                  <c:v>2355.315908800002</c:v>
                </c:pt>
                <c:pt idx="4231">
                  <c:v>2361.2793535000014</c:v>
                </c:pt>
                <c:pt idx="4232">
                  <c:v>2363.9213294000001</c:v>
                </c:pt>
                <c:pt idx="4233">
                  <c:v>2367.2576993999987</c:v>
                </c:pt>
                <c:pt idx="4234">
                  <c:v>2367.1086877999983</c:v>
                </c:pt>
                <c:pt idx="4235">
                  <c:v>2370.0859397999998</c:v>
                </c:pt>
                <c:pt idx="4236">
                  <c:v>2374.6248335</c:v>
                </c:pt>
                <c:pt idx="4237">
                  <c:v>2379.4349283000001</c:v>
                </c:pt>
                <c:pt idx="4238">
                  <c:v>2382.373437300002</c:v>
                </c:pt>
                <c:pt idx="4239">
                  <c:v>2385.699376500002</c:v>
                </c:pt>
                <c:pt idx="4240">
                  <c:v>2390.9058421999998</c:v>
                </c:pt>
                <c:pt idx="4241">
                  <c:v>2395.0543254999998</c:v>
                </c:pt>
                <c:pt idx="4242">
                  <c:v>2400.5975574000013</c:v>
                </c:pt>
                <c:pt idx="4243">
                  <c:v>2405.1275104000001</c:v>
                </c:pt>
                <c:pt idx="4244">
                  <c:v>2409.2223494999985</c:v>
                </c:pt>
                <c:pt idx="4245">
                  <c:v>2411.6929620999999</c:v>
                </c:pt>
                <c:pt idx="4246">
                  <c:v>2415.8980696999997</c:v>
                </c:pt>
                <c:pt idx="4247">
                  <c:v>2420.7439273999998</c:v>
                </c:pt>
                <c:pt idx="4248">
                  <c:v>2424.6241896999986</c:v>
                </c:pt>
                <c:pt idx="4249">
                  <c:v>2429.9617856999998</c:v>
                </c:pt>
                <c:pt idx="4250">
                  <c:v>2434.6496909999987</c:v>
                </c:pt>
                <c:pt idx="4251">
                  <c:v>2437.7342313999998</c:v>
                </c:pt>
                <c:pt idx="4252">
                  <c:v>2438.2915348000015</c:v>
                </c:pt>
                <c:pt idx="4253">
                  <c:v>2441.8171495000015</c:v>
                </c:pt>
                <c:pt idx="4254">
                  <c:v>2445.8345026000015</c:v>
                </c:pt>
                <c:pt idx="4255">
                  <c:v>2449.6223777999999</c:v>
                </c:pt>
                <c:pt idx="4256">
                  <c:v>2454.2238563000001</c:v>
                </c:pt>
                <c:pt idx="4257">
                  <c:v>2458.6584418999987</c:v>
                </c:pt>
                <c:pt idx="4258">
                  <c:v>2463.1854146999999</c:v>
                </c:pt>
                <c:pt idx="4259">
                  <c:v>2468.4127420000013</c:v>
                </c:pt>
                <c:pt idx="4260">
                  <c:v>2470.7015603999998</c:v>
                </c:pt>
                <c:pt idx="4261">
                  <c:v>2476.0153145000022</c:v>
                </c:pt>
                <c:pt idx="4262">
                  <c:v>2479.1654199</c:v>
                </c:pt>
                <c:pt idx="4263">
                  <c:v>2482.7446788999987</c:v>
                </c:pt>
                <c:pt idx="4264">
                  <c:v>2488.7617676999998</c:v>
                </c:pt>
                <c:pt idx="4265">
                  <c:v>2491.0297245000002</c:v>
                </c:pt>
                <c:pt idx="4266">
                  <c:v>2495.5656379000002</c:v>
                </c:pt>
                <c:pt idx="4267">
                  <c:v>2498.7336248000001</c:v>
                </c:pt>
                <c:pt idx="4268">
                  <c:v>2502.0565838000002</c:v>
                </c:pt>
                <c:pt idx="4269">
                  <c:v>2502.3665279000002</c:v>
                </c:pt>
                <c:pt idx="4270">
                  <c:v>2507.9127401000001</c:v>
                </c:pt>
                <c:pt idx="4271">
                  <c:v>2511.3042443999998</c:v>
                </c:pt>
                <c:pt idx="4272">
                  <c:v>2514.4990534000012</c:v>
                </c:pt>
                <c:pt idx="4273">
                  <c:v>2518.3822960000002</c:v>
                </c:pt>
                <c:pt idx="4274">
                  <c:v>2521.2105364000013</c:v>
                </c:pt>
                <c:pt idx="4275">
                  <c:v>2525.9580463000002</c:v>
                </c:pt>
                <c:pt idx="4276">
                  <c:v>2530.0588458999987</c:v>
                </c:pt>
                <c:pt idx="4277">
                  <c:v>2532.5175375000022</c:v>
                </c:pt>
                <c:pt idx="4278">
                  <c:v>2532.5890629999999</c:v>
                </c:pt>
                <c:pt idx="4279">
                  <c:v>2536.296472</c:v>
                </c:pt>
                <c:pt idx="4280">
                  <c:v>2539.4972413999999</c:v>
                </c:pt>
                <c:pt idx="4281">
                  <c:v>2542.9394096000001</c:v>
                </c:pt>
                <c:pt idx="4282">
                  <c:v>2546.7153639000012</c:v>
                </c:pt>
                <c:pt idx="4283">
                  <c:v>2550.5270808999999</c:v>
                </c:pt>
                <c:pt idx="4284">
                  <c:v>2553.4864514999986</c:v>
                </c:pt>
                <c:pt idx="4285">
                  <c:v>2556.2938303000001</c:v>
                </c:pt>
                <c:pt idx="4286">
                  <c:v>2560.4393333000021</c:v>
                </c:pt>
                <c:pt idx="4287">
                  <c:v>2562.9129261000012</c:v>
                </c:pt>
                <c:pt idx="4288">
                  <c:v>2567.5024836999987</c:v>
                </c:pt>
                <c:pt idx="4289">
                  <c:v>2568.5455649999999</c:v>
                </c:pt>
                <c:pt idx="4290">
                  <c:v>2570.0028985999998</c:v>
                </c:pt>
                <c:pt idx="4291">
                  <c:v>2571.1145252000001</c:v>
                </c:pt>
                <c:pt idx="4292">
                  <c:v>2574.2974131999999</c:v>
                </c:pt>
                <c:pt idx="4293">
                  <c:v>2577.4385780000002</c:v>
                </c:pt>
                <c:pt idx="4294">
                  <c:v>2582.2665542</c:v>
                </c:pt>
                <c:pt idx="4295">
                  <c:v>2583.2291691999985</c:v>
                </c:pt>
                <c:pt idx="4296">
                  <c:v>2586.9663805</c:v>
                </c:pt>
                <c:pt idx="4297">
                  <c:v>2591.6036217999986</c:v>
                </c:pt>
                <c:pt idx="4298">
                  <c:v>2593.7672703999997</c:v>
                </c:pt>
                <c:pt idx="4299">
                  <c:v>2597.2839445</c:v>
                </c:pt>
                <c:pt idx="4300">
                  <c:v>2601.2685149999998</c:v>
                </c:pt>
                <c:pt idx="4301">
                  <c:v>2604.0282099999986</c:v>
                </c:pt>
                <c:pt idx="4302">
                  <c:v>2606.7610829999999</c:v>
                </c:pt>
                <c:pt idx="4303">
                  <c:v>2611.3864033999998</c:v>
                </c:pt>
                <c:pt idx="4304">
                  <c:v>2613.5023682999999</c:v>
                </c:pt>
                <c:pt idx="4305">
                  <c:v>2617.2187179000002</c:v>
                </c:pt>
                <c:pt idx="4306">
                  <c:v>2620.1125234000001</c:v>
                </c:pt>
                <c:pt idx="4307">
                  <c:v>2618.6730713000002</c:v>
                </c:pt>
                <c:pt idx="4308">
                  <c:v>2622.7053255000001</c:v>
                </c:pt>
                <c:pt idx="4309">
                  <c:v>2625.3279299000001</c:v>
                </c:pt>
                <c:pt idx="4310">
                  <c:v>2629.9204676999998</c:v>
                </c:pt>
                <c:pt idx="4311">
                  <c:v>2631.7652315</c:v>
                </c:pt>
                <c:pt idx="4312">
                  <c:v>2637.2995228000013</c:v>
                </c:pt>
                <c:pt idx="4313">
                  <c:v>2640.1218027</c:v>
                </c:pt>
                <c:pt idx="4314">
                  <c:v>2644.4192976000013</c:v>
                </c:pt>
                <c:pt idx="4315">
                  <c:v>2645.8051056000013</c:v>
                </c:pt>
                <c:pt idx="4316">
                  <c:v>2649.9923319000013</c:v>
                </c:pt>
                <c:pt idx="4317">
                  <c:v>2655.0766080999997</c:v>
                </c:pt>
                <c:pt idx="4318">
                  <c:v>2658.5336775000014</c:v>
                </c:pt>
                <c:pt idx="4319">
                  <c:v>2662.4646038000001</c:v>
                </c:pt>
                <c:pt idx="4320">
                  <c:v>2664.8785919000002</c:v>
                </c:pt>
                <c:pt idx="4321">
                  <c:v>2662.3006909999999</c:v>
                </c:pt>
                <c:pt idx="4322">
                  <c:v>2664.6252721999999</c:v>
                </c:pt>
                <c:pt idx="4323">
                  <c:v>2667.6770299999998</c:v>
                </c:pt>
                <c:pt idx="4324">
                  <c:v>2670.6751436000013</c:v>
                </c:pt>
                <c:pt idx="4325">
                  <c:v>2673.9563793000002</c:v>
                </c:pt>
                <c:pt idx="4326">
                  <c:v>2676.1587709</c:v>
                </c:pt>
                <c:pt idx="4327">
                  <c:v>2680.1463216999987</c:v>
                </c:pt>
                <c:pt idx="4328">
                  <c:v>2685.2812617999984</c:v>
                </c:pt>
                <c:pt idx="4329">
                  <c:v>2689.4893496999998</c:v>
                </c:pt>
                <c:pt idx="4330">
                  <c:v>2691.6351169000027</c:v>
                </c:pt>
                <c:pt idx="4331">
                  <c:v>2695.6763119000002</c:v>
                </c:pt>
                <c:pt idx="4332">
                  <c:v>2699.1453022000014</c:v>
                </c:pt>
                <c:pt idx="4333">
                  <c:v>2702.9898017999985</c:v>
                </c:pt>
                <c:pt idx="4334">
                  <c:v>2706.7180723000001</c:v>
                </c:pt>
                <c:pt idx="4335">
                  <c:v>2709.1201394999998</c:v>
                </c:pt>
                <c:pt idx="4336">
                  <c:v>2714.4636958999999</c:v>
                </c:pt>
                <c:pt idx="4337">
                  <c:v>2718.1293814999985</c:v>
                </c:pt>
                <c:pt idx="4338">
                  <c:v>2720.8026498999998</c:v>
                </c:pt>
                <c:pt idx="4339">
                  <c:v>2723.6308902999999</c:v>
                </c:pt>
                <c:pt idx="4340">
                  <c:v>2726.7392725000013</c:v>
                </c:pt>
                <c:pt idx="4341">
                  <c:v>2731.4033359000014</c:v>
                </c:pt>
                <c:pt idx="4342">
                  <c:v>2737.2326702</c:v>
                </c:pt>
                <c:pt idx="4343">
                  <c:v>2739.449963</c:v>
                </c:pt>
                <c:pt idx="4344">
                  <c:v>2738.2370084999998</c:v>
                </c:pt>
                <c:pt idx="4345">
                  <c:v>2739.9506419999998</c:v>
                </c:pt>
                <c:pt idx="4346">
                  <c:v>2744.4597334000014</c:v>
                </c:pt>
                <c:pt idx="4347">
                  <c:v>2749.1983026000012</c:v>
                </c:pt>
                <c:pt idx="4348">
                  <c:v>2752.1070092999998</c:v>
                </c:pt>
                <c:pt idx="4349">
                  <c:v>2756.4313263000026</c:v>
                </c:pt>
                <c:pt idx="4350">
                  <c:v>2762.0758860999999</c:v>
                </c:pt>
                <c:pt idx="4351">
                  <c:v>2762.9341930000014</c:v>
                </c:pt>
                <c:pt idx="4352">
                  <c:v>2770.1046317999985</c:v>
                </c:pt>
                <c:pt idx="4353">
                  <c:v>2772.1282094999983</c:v>
                </c:pt>
                <c:pt idx="4354">
                  <c:v>2773.6719698000002</c:v>
                </c:pt>
                <c:pt idx="4355">
                  <c:v>2777.5343508000014</c:v>
                </c:pt>
                <c:pt idx="4356">
                  <c:v>2781.5934271000001</c:v>
                </c:pt>
                <c:pt idx="4357">
                  <c:v>2780.5563062000015</c:v>
                </c:pt>
                <c:pt idx="4358">
                  <c:v>2784.5527977000002</c:v>
                </c:pt>
                <c:pt idx="4359">
                  <c:v>2786.3766998000001</c:v>
                </c:pt>
                <c:pt idx="4360">
                  <c:v>2788.2333844999998</c:v>
                </c:pt>
                <c:pt idx="4361">
                  <c:v>2792.5726026000002</c:v>
                </c:pt>
                <c:pt idx="4362">
                  <c:v>2794.7660535999999</c:v>
                </c:pt>
                <c:pt idx="4363">
                  <c:v>2798.2410043</c:v>
                </c:pt>
                <c:pt idx="4364">
                  <c:v>2800.1453727000012</c:v>
                </c:pt>
                <c:pt idx="4365">
                  <c:v>2804.818376900002</c:v>
                </c:pt>
                <c:pt idx="4366">
                  <c:v>2806.9969267000001</c:v>
                </c:pt>
                <c:pt idx="4367">
                  <c:v>2811.9143099000012</c:v>
                </c:pt>
                <c:pt idx="4368">
                  <c:v>2814.2418711999985</c:v>
                </c:pt>
                <c:pt idx="4369">
                  <c:v>2816.4949268000014</c:v>
                </c:pt>
                <c:pt idx="4370">
                  <c:v>2820.4616159000002</c:v>
                </c:pt>
                <c:pt idx="4371">
                  <c:v>2824.4968503999999</c:v>
                </c:pt>
                <c:pt idx="4372">
                  <c:v>2826.2253850999987</c:v>
                </c:pt>
                <c:pt idx="4373">
                  <c:v>2830.7255358000002</c:v>
                </c:pt>
                <c:pt idx="4374">
                  <c:v>2833.6580842999997</c:v>
                </c:pt>
                <c:pt idx="4375">
                  <c:v>2836.9065374000002</c:v>
                </c:pt>
                <c:pt idx="4376">
                  <c:v>2838.0896895999986</c:v>
                </c:pt>
                <c:pt idx="4377">
                  <c:v>2841.8865055000001</c:v>
                </c:pt>
                <c:pt idx="4378">
                  <c:v>2844.9680655999987</c:v>
                </c:pt>
                <c:pt idx="4379">
                  <c:v>2849.0688651999972</c:v>
                </c:pt>
                <c:pt idx="4380">
                  <c:v>2852.2338718000001</c:v>
                </c:pt>
                <c:pt idx="4381">
                  <c:v>2854.6776623000001</c:v>
                </c:pt>
                <c:pt idx="4382">
                  <c:v>2859.3596071000002</c:v>
                </c:pt>
                <c:pt idx="4383">
                  <c:v>2863.2279484999985</c:v>
                </c:pt>
                <c:pt idx="4384">
                  <c:v>2865.8863157000001</c:v>
                </c:pt>
                <c:pt idx="4385">
                  <c:v>2868.4195131000015</c:v>
                </c:pt>
                <c:pt idx="4386">
                  <c:v>2870.8454221000002</c:v>
                </c:pt>
                <c:pt idx="4387">
                  <c:v>2872.4934906000012</c:v>
                </c:pt>
                <c:pt idx="4388">
                  <c:v>2874.9104589000012</c:v>
                </c:pt>
                <c:pt idx="4389">
                  <c:v>2879.0351003000014</c:v>
                </c:pt>
                <c:pt idx="4390">
                  <c:v>2882.0600361000002</c:v>
                </c:pt>
                <c:pt idx="4391">
                  <c:v>2885.6243937999998</c:v>
                </c:pt>
                <c:pt idx="4392">
                  <c:v>2887.0817274000001</c:v>
                </c:pt>
                <c:pt idx="4393">
                  <c:v>2891.3106769000015</c:v>
                </c:pt>
                <c:pt idx="4394">
                  <c:v>2892.7560895999986</c:v>
                </c:pt>
                <c:pt idx="4395">
                  <c:v>2897.5274413999987</c:v>
                </c:pt>
                <c:pt idx="4396">
                  <c:v>2897.8642076000001</c:v>
                </c:pt>
                <c:pt idx="4397">
                  <c:v>2901.6163200000001</c:v>
                </c:pt>
                <c:pt idx="4398">
                  <c:v>2906.1343521000013</c:v>
                </c:pt>
                <c:pt idx="4399">
                  <c:v>2907.9612345000014</c:v>
                </c:pt>
                <c:pt idx="4400">
                  <c:v>2909.3321413000012</c:v>
                </c:pt>
                <c:pt idx="4401">
                  <c:v>2912.4941677000002</c:v>
                </c:pt>
                <c:pt idx="4402">
                  <c:v>2913.7160629</c:v>
                </c:pt>
                <c:pt idx="4403">
                  <c:v>2917.7155346000013</c:v>
                </c:pt>
                <c:pt idx="4404">
                  <c:v>2919.2175716000002</c:v>
                </c:pt>
                <c:pt idx="4405">
                  <c:v>2922.5643724000001</c:v>
                </c:pt>
                <c:pt idx="4406">
                  <c:v>2924.2213815</c:v>
                </c:pt>
                <c:pt idx="4407">
                  <c:v>2925.5058615999997</c:v>
                </c:pt>
                <c:pt idx="4408">
                  <c:v>2930.8225960000013</c:v>
                </c:pt>
                <c:pt idx="4409">
                  <c:v>2934.1902583999999</c:v>
                </c:pt>
                <c:pt idx="4410">
                  <c:v>2938.7827963</c:v>
                </c:pt>
                <c:pt idx="4411">
                  <c:v>2938.5861009</c:v>
                </c:pt>
                <c:pt idx="4412">
                  <c:v>2941.9269412999997</c:v>
                </c:pt>
                <c:pt idx="4413">
                  <c:v>2945.5598443999997</c:v>
                </c:pt>
                <c:pt idx="4414">
                  <c:v>2946.3436455000001</c:v>
                </c:pt>
                <c:pt idx="4415">
                  <c:v>2950.2715914999999</c:v>
                </c:pt>
                <c:pt idx="4416">
                  <c:v>2952.9567808000002</c:v>
                </c:pt>
                <c:pt idx="4417">
                  <c:v>2954.2293399999999</c:v>
                </c:pt>
                <c:pt idx="4418">
                  <c:v>2958.0529779000012</c:v>
                </c:pt>
                <c:pt idx="4419">
                  <c:v>2961.6918415</c:v>
                </c:pt>
                <c:pt idx="4420">
                  <c:v>2963.6766762000002</c:v>
                </c:pt>
                <c:pt idx="4421">
                  <c:v>2965.4707760000015</c:v>
                </c:pt>
                <c:pt idx="4422">
                  <c:v>2969.5298523000001</c:v>
                </c:pt>
                <c:pt idx="4423">
                  <c:v>2970.5222695999987</c:v>
                </c:pt>
                <c:pt idx="4424">
                  <c:v>2972.6441949999999</c:v>
                </c:pt>
                <c:pt idx="4425">
                  <c:v>2977.7672142000001</c:v>
                </c:pt>
                <c:pt idx="4426">
                  <c:v>2977.2516340000002</c:v>
                </c:pt>
                <c:pt idx="4427">
                  <c:v>2982.0408671999985</c:v>
                </c:pt>
                <c:pt idx="4428">
                  <c:v>2984.9197716000012</c:v>
                </c:pt>
                <c:pt idx="4429">
                  <c:v>2985.9568924</c:v>
                </c:pt>
                <c:pt idx="4430">
                  <c:v>2990.9875244</c:v>
                </c:pt>
                <c:pt idx="4431">
                  <c:v>2992.1736568000015</c:v>
                </c:pt>
                <c:pt idx="4432">
                  <c:v>2993.9409344999999</c:v>
                </c:pt>
                <c:pt idx="4433">
                  <c:v>2999.5229095</c:v>
                </c:pt>
                <c:pt idx="4434">
                  <c:v>3000.4616827</c:v>
                </c:pt>
                <c:pt idx="4435">
                  <c:v>3001.3021082000014</c:v>
                </c:pt>
                <c:pt idx="4436">
                  <c:v>3005.9512705000016</c:v>
                </c:pt>
                <c:pt idx="4437">
                  <c:v>3008.8063329000015</c:v>
                </c:pt>
                <c:pt idx="4438">
                  <c:v>3013.1664126999999</c:v>
                </c:pt>
                <c:pt idx="4439">
                  <c:v>3013.5806649999986</c:v>
                </c:pt>
                <c:pt idx="4440">
                  <c:v>3017.6397413</c:v>
                </c:pt>
                <c:pt idx="4441">
                  <c:v>3021.6004698999986</c:v>
                </c:pt>
                <c:pt idx="4442">
                  <c:v>3023.5167593000001</c:v>
                </c:pt>
                <c:pt idx="4443">
                  <c:v>3026.3867229000002</c:v>
                </c:pt>
                <c:pt idx="4444">
                  <c:v>3029.5725911999998</c:v>
                </c:pt>
                <c:pt idx="4445">
                  <c:v>3033.5154384000002</c:v>
                </c:pt>
                <c:pt idx="4446">
                  <c:v>3034.7134918000002</c:v>
                </c:pt>
                <c:pt idx="4447">
                  <c:v>3038.5341494999998</c:v>
                </c:pt>
                <c:pt idx="4448">
                  <c:v>3041.3296074</c:v>
                </c:pt>
                <c:pt idx="4449">
                  <c:v>3043.1326478999999</c:v>
                </c:pt>
                <c:pt idx="4450">
                  <c:v>3047.9904264000002</c:v>
                </c:pt>
                <c:pt idx="4451">
                  <c:v>3047.3884195000001</c:v>
                </c:pt>
                <c:pt idx="4452">
                  <c:v>3054.3502420000013</c:v>
                </c:pt>
                <c:pt idx="4453">
                  <c:v>3056.5764755</c:v>
                </c:pt>
                <c:pt idx="4454">
                  <c:v>3059.8904938000014</c:v>
                </c:pt>
                <c:pt idx="4455">
                  <c:v>3063.4995550000012</c:v>
                </c:pt>
                <c:pt idx="4456">
                  <c:v>3065.4843896999987</c:v>
                </c:pt>
                <c:pt idx="4457">
                  <c:v>3068.2113022000017</c:v>
                </c:pt>
                <c:pt idx="4458">
                  <c:v>3069.6060508</c:v>
                </c:pt>
                <c:pt idx="4459">
                  <c:v>3071.7190354999998</c:v>
                </c:pt>
                <c:pt idx="4460">
                  <c:v>3076.2013047999999</c:v>
                </c:pt>
                <c:pt idx="4461">
                  <c:v>3079.4080346999999</c:v>
                </c:pt>
                <c:pt idx="4462">
                  <c:v>3083.0051750000002</c:v>
                </c:pt>
                <c:pt idx="4463">
                  <c:v>3084.3164772000014</c:v>
                </c:pt>
                <c:pt idx="4464">
                  <c:v>3088.8225883</c:v>
                </c:pt>
                <c:pt idx="4465">
                  <c:v>3090.7358973999999</c:v>
                </c:pt>
                <c:pt idx="4466">
                  <c:v>3092.4137682000014</c:v>
                </c:pt>
                <c:pt idx="4467">
                  <c:v>3098.0106443</c:v>
                </c:pt>
                <c:pt idx="4468">
                  <c:v>3101.4110893000002</c:v>
                </c:pt>
                <c:pt idx="4469">
                  <c:v>3104.4181436000013</c:v>
                </c:pt>
                <c:pt idx="4470">
                  <c:v>3107.0854515000001</c:v>
                </c:pt>
                <c:pt idx="4471">
                  <c:v>3109.7825616999985</c:v>
                </c:pt>
                <c:pt idx="4472">
                  <c:v>3111.9164079000002</c:v>
                </c:pt>
                <c:pt idx="4473">
                  <c:v>3115.8443540000012</c:v>
                </c:pt>
                <c:pt idx="4474">
                  <c:v>3117.6742166000013</c:v>
                </c:pt>
                <c:pt idx="4475">
                  <c:v>3123.1250613999987</c:v>
                </c:pt>
                <c:pt idx="4476">
                  <c:v>3125.6940215999998</c:v>
                </c:pt>
                <c:pt idx="4477">
                  <c:v>3126.3168900999999</c:v>
                </c:pt>
                <c:pt idx="4478">
                  <c:v>3130.0093979000012</c:v>
                </c:pt>
                <c:pt idx="4479">
                  <c:v>3133.3234161000014</c:v>
                </c:pt>
                <c:pt idx="4480">
                  <c:v>3135.8804553999998</c:v>
                </c:pt>
                <c:pt idx="4481">
                  <c:v>3140.2554363000013</c:v>
                </c:pt>
                <c:pt idx="4482">
                  <c:v>3141.2687152999997</c:v>
                </c:pt>
                <c:pt idx="4483">
                  <c:v>3144.1058963999999</c:v>
                </c:pt>
                <c:pt idx="4484">
                  <c:v>3147.6791948000014</c:v>
                </c:pt>
                <c:pt idx="4485">
                  <c:v>3149.8637050000002</c:v>
                </c:pt>
                <c:pt idx="4486">
                  <c:v>3152.0005316000002</c:v>
                </c:pt>
                <c:pt idx="4487">
                  <c:v>3155.9552997000001</c:v>
                </c:pt>
                <c:pt idx="4488">
                  <c:v>3158.2232564999999</c:v>
                </c:pt>
                <c:pt idx="4489">
                  <c:v>3161.5253538000015</c:v>
                </c:pt>
                <c:pt idx="4490">
                  <c:v>3163.2419676</c:v>
                </c:pt>
                <c:pt idx="4491">
                  <c:v>3166.3592905000014</c:v>
                </c:pt>
                <c:pt idx="4492">
                  <c:v>3169.3931669000026</c:v>
                </c:pt>
                <c:pt idx="4493">
                  <c:v>3171.8220562000015</c:v>
                </c:pt>
                <c:pt idx="4494">
                  <c:v>3176.0480254999989</c:v>
                </c:pt>
                <c:pt idx="4495">
                  <c:v>3177.9553741000013</c:v>
                </c:pt>
                <c:pt idx="4496">
                  <c:v>3180.6584447999985</c:v>
                </c:pt>
                <c:pt idx="4497">
                  <c:v>3185.3821129000021</c:v>
                </c:pt>
                <c:pt idx="4498">
                  <c:v>3186.9228929000001</c:v>
                </c:pt>
                <c:pt idx="4499">
                  <c:v>3188.8689845999997</c:v>
                </c:pt>
                <c:pt idx="4500">
                  <c:v>3192.3439354000002</c:v>
                </c:pt>
                <c:pt idx="4501">
                  <c:v>3193.1933016000012</c:v>
                </c:pt>
                <c:pt idx="4502">
                  <c:v>3196.4506953999999</c:v>
                </c:pt>
                <c:pt idx="4503">
                  <c:v>3198.1941313000002</c:v>
                </c:pt>
                <c:pt idx="4504">
                  <c:v>3201.6005367000002</c:v>
                </c:pt>
                <c:pt idx="4505">
                  <c:v>3203.6211342000015</c:v>
                </c:pt>
                <c:pt idx="4506">
                  <c:v>3206.9321722000027</c:v>
                </c:pt>
                <c:pt idx="4507">
                  <c:v>3209.1196626000001</c:v>
                </c:pt>
                <c:pt idx="4508">
                  <c:v>3212.0790333000014</c:v>
                </c:pt>
                <c:pt idx="4509">
                  <c:v>3214.9907201999999</c:v>
                </c:pt>
                <c:pt idx="4510">
                  <c:v>3215.5122608000001</c:v>
                </c:pt>
                <c:pt idx="4511">
                  <c:v>3219.7680323999998</c:v>
                </c:pt>
                <c:pt idx="4512">
                  <c:v>3222.8138297999999</c:v>
                </c:pt>
                <c:pt idx="4513">
                  <c:v>3223.8271087000012</c:v>
                </c:pt>
                <c:pt idx="4514">
                  <c:v>3226.8401235000015</c:v>
                </c:pt>
                <c:pt idx="4515">
                  <c:v>3229.9991697</c:v>
                </c:pt>
                <c:pt idx="4516">
                  <c:v>3231.9512218000013</c:v>
                </c:pt>
                <c:pt idx="4517">
                  <c:v>3236.2218945999998</c:v>
                </c:pt>
                <c:pt idx="4518">
                  <c:v>3238.0815594999999</c:v>
                </c:pt>
                <c:pt idx="4519">
                  <c:v>3240.1766628</c:v>
                </c:pt>
                <c:pt idx="4520">
                  <c:v>3241.5296881999984</c:v>
                </c:pt>
                <c:pt idx="4521">
                  <c:v>3244.9420541999998</c:v>
                </c:pt>
                <c:pt idx="4522">
                  <c:v>3246.4619726000014</c:v>
                </c:pt>
                <c:pt idx="4523">
                  <c:v>3250.7147639999998</c:v>
                </c:pt>
                <c:pt idx="4524">
                  <c:v>3251.2601464999998</c:v>
                </c:pt>
                <c:pt idx="4525">
                  <c:v>3255.0122589000002</c:v>
                </c:pt>
                <c:pt idx="4526">
                  <c:v>3259.4110817000001</c:v>
                </c:pt>
                <c:pt idx="4527">
                  <c:v>3258.9759678000014</c:v>
                </c:pt>
                <c:pt idx="4528">
                  <c:v>3262.6356930000002</c:v>
                </c:pt>
                <c:pt idx="4529">
                  <c:v>3263.9142126000015</c:v>
                </c:pt>
                <c:pt idx="4530">
                  <c:v>3268.8047737000002</c:v>
                </c:pt>
                <c:pt idx="4531">
                  <c:v>3271.0578292999999</c:v>
                </c:pt>
                <c:pt idx="4532">
                  <c:v>3273.7996429</c:v>
                </c:pt>
                <c:pt idx="4533">
                  <c:v>3275.5877823000001</c:v>
                </c:pt>
                <c:pt idx="4534">
                  <c:v>3280.6541771000002</c:v>
                </c:pt>
                <c:pt idx="4535">
                  <c:v>3282.2217792000001</c:v>
                </c:pt>
                <c:pt idx="4536">
                  <c:v>3283.9950174000014</c:v>
                </c:pt>
                <c:pt idx="4537">
                  <c:v>3286.6116612999999</c:v>
                </c:pt>
                <c:pt idx="4538">
                  <c:v>3289.6604388999999</c:v>
                </c:pt>
                <c:pt idx="4539">
                  <c:v>3290.6766980999987</c:v>
                </c:pt>
                <c:pt idx="4540">
                  <c:v>3295.1291650999997</c:v>
                </c:pt>
                <c:pt idx="4541">
                  <c:v>3297.6832240999997</c:v>
                </c:pt>
                <c:pt idx="4542">
                  <c:v>3299.7157425000014</c:v>
                </c:pt>
                <c:pt idx="4543">
                  <c:v>3303.3188432000002</c:v>
                </c:pt>
                <c:pt idx="4544">
                  <c:v>3303.7539572000014</c:v>
                </c:pt>
                <c:pt idx="4545">
                  <c:v>3309.7770065000013</c:v>
                </c:pt>
                <c:pt idx="4546">
                  <c:v>3311.7260783999986</c:v>
                </c:pt>
                <c:pt idx="4547">
                  <c:v>3314.1937107000012</c:v>
                </c:pt>
                <c:pt idx="4548">
                  <c:v>3317.9666846999985</c:v>
                </c:pt>
                <c:pt idx="4549">
                  <c:v>3321.3254064000002</c:v>
                </c:pt>
                <c:pt idx="4550">
                  <c:v>3323.0390400000001</c:v>
                </c:pt>
                <c:pt idx="4551">
                  <c:v>3326.1116594</c:v>
                </c:pt>
                <c:pt idx="4552">
                  <c:v>3329.0531486000014</c:v>
                </c:pt>
                <c:pt idx="4553">
                  <c:v>3331.5625042000001</c:v>
                </c:pt>
                <c:pt idx="4554">
                  <c:v>3335.8480780999998</c:v>
                </c:pt>
                <c:pt idx="4555">
                  <c:v>3338.4229988000002</c:v>
                </c:pt>
                <c:pt idx="4556">
                  <c:v>3341.3108437999999</c:v>
                </c:pt>
                <c:pt idx="4557">
                  <c:v>3343.5102551999998</c:v>
                </c:pt>
                <c:pt idx="4558">
                  <c:v>3347.5037664000001</c:v>
                </c:pt>
                <c:pt idx="4559">
                  <c:v>3349.6227115000002</c:v>
                </c:pt>
                <c:pt idx="4560">
                  <c:v>3352.7906983999997</c:v>
                </c:pt>
                <c:pt idx="4561">
                  <c:v>3357.2103827999999</c:v>
                </c:pt>
                <c:pt idx="4562">
                  <c:v>3359.3293279000013</c:v>
                </c:pt>
                <c:pt idx="4563">
                  <c:v>3362.7476542999998</c:v>
                </c:pt>
                <c:pt idx="4564">
                  <c:v>3364.5685761999998</c:v>
                </c:pt>
                <c:pt idx="4565">
                  <c:v>3367.5130457</c:v>
                </c:pt>
                <c:pt idx="4566">
                  <c:v>3370.3800290999998</c:v>
                </c:pt>
                <c:pt idx="4567">
                  <c:v>3373.0234950999998</c:v>
                </c:pt>
                <c:pt idx="4568">
                  <c:v>3375.7444470999985</c:v>
                </c:pt>
                <c:pt idx="4569">
                  <c:v>3379.7141165000016</c:v>
                </c:pt>
                <c:pt idx="4570">
                  <c:v>3382.7390522000014</c:v>
                </c:pt>
                <c:pt idx="4571">
                  <c:v>3386.5001053000001</c:v>
                </c:pt>
                <c:pt idx="4572">
                  <c:v>3387.5104040000001</c:v>
                </c:pt>
                <c:pt idx="4573">
                  <c:v>3390.4787153000002</c:v>
                </c:pt>
                <c:pt idx="4574">
                  <c:v>3393.5751766000026</c:v>
                </c:pt>
                <c:pt idx="4575">
                  <c:v>3395.273909</c:v>
                </c:pt>
                <c:pt idx="4576">
                  <c:v>3399.8455852000002</c:v>
                </c:pt>
                <c:pt idx="4577">
                  <c:v>3401.7797559000001</c:v>
                </c:pt>
                <c:pt idx="4578">
                  <c:v>3404.8434347000002</c:v>
                </c:pt>
                <c:pt idx="4579">
                  <c:v>3408.2617610999987</c:v>
                </c:pt>
                <c:pt idx="4580">
                  <c:v>3410.7234329000012</c:v>
                </c:pt>
                <c:pt idx="4581">
                  <c:v>3415.0119871000002</c:v>
                </c:pt>
                <c:pt idx="4582">
                  <c:v>3417.0474856999986</c:v>
                </c:pt>
                <c:pt idx="4583">
                  <c:v>3420.2005713999997</c:v>
                </c:pt>
                <c:pt idx="4584">
                  <c:v>3421.1393446000002</c:v>
                </c:pt>
                <c:pt idx="4585">
                  <c:v>3424.1791815000001</c:v>
                </c:pt>
                <c:pt idx="4586">
                  <c:v>3424.7692673999986</c:v>
                </c:pt>
                <c:pt idx="4587">
                  <c:v>3429.9369901</c:v>
                </c:pt>
                <c:pt idx="4588">
                  <c:v>3433.0394119000002</c:v>
                </c:pt>
                <c:pt idx="4589">
                  <c:v>3435.6322140000002</c:v>
                </c:pt>
                <c:pt idx="4590">
                  <c:v>3439.8373216000014</c:v>
                </c:pt>
                <c:pt idx="4591">
                  <c:v>3440.5078739</c:v>
                </c:pt>
                <c:pt idx="4592">
                  <c:v>3444.1228955999986</c:v>
                </c:pt>
                <c:pt idx="4593">
                  <c:v>3447.1567719999998</c:v>
                </c:pt>
                <c:pt idx="4594">
                  <c:v>3449.5558590000001</c:v>
                </c:pt>
                <c:pt idx="4595">
                  <c:v>3452.2768109999997</c:v>
                </c:pt>
                <c:pt idx="4596">
                  <c:v>3455.0931305000022</c:v>
                </c:pt>
                <c:pt idx="4597">
                  <c:v>3458.6783498999998</c:v>
                </c:pt>
                <c:pt idx="4598">
                  <c:v>3461.6883843999985</c:v>
                </c:pt>
                <c:pt idx="4599">
                  <c:v>3462.7910703000002</c:v>
                </c:pt>
                <c:pt idx="4600">
                  <c:v>3466.0186618999987</c:v>
                </c:pt>
                <c:pt idx="4601">
                  <c:v>3468.1554883999997</c:v>
                </c:pt>
                <c:pt idx="4602">
                  <c:v>3471.7854112</c:v>
                </c:pt>
                <c:pt idx="4603">
                  <c:v>3473.9043564000012</c:v>
                </c:pt>
                <c:pt idx="4604">
                  <c:v>3477.1915525000022</c:v>
                </c:pt>
                <c:pt idx="4605">
                  <c:v>3480.6456416999986</c:v>
                </c:pt>
                <c:pt idx="4606">
                  <c:v>3481.6052764999999</c:v>
                </c:pt>
                <c:pt idx="4607">
                  <c:v>3482.9255193000013</c:v>
                </c:pt>
                <c:pt idx="4608">
                  <c:v>3488.1945698999998</c:v>
                </c:pt>
                <c:pt idx="4609">
                  <c:v>3490.9930080000013</c:v>
                </c:pt>
                <c:pt idx="4610">
                  <c:v>3493.0463879999998</c:v>
                </c:pt>
                <c:pt idx="4611">
                  <c:v>3495.8656876999999</c:v>
                </c:pt>
                <c:pt idx="4612">
                  <c:v>3497.5703806000001</c:v>
                </c:pt>
                <c:pt idx="4613">
                  <c:v>3501.0542721000002</c:v>
                </c:pt>
                <c:pt idx="4614">
                  <c:v>3504.1149706000001</c:v>
                </c:pt>
                <c:pt idx="4615">
                  <c:v>3505.6885332000002</c:v>
                </c:pt>
                <c:pt idx="4616">
                  <c:v>3508.4065049999999</c:v>
                </c:pt>
                <c:pt idx="4617">
                  <c:v>3510.2214663999998</c:v>
                </c:pt>
                <c:pt idx="4618">
                  <c:v>3513.8543694999998</c:v>
                </c:pt>
                <c:pt idx="4619">
                  <c:v>3516.2415354999998</c:v>
                </c:pt>
                <c:pt idx="4620">
                  <c:v>3520.0860350999997</c:v>
                </c:pt>
                <c:pt idx="4621">
                  <c:v>3520.1307386000012</c:v>
                </c:pt>
                <c:pt idx="4622">
                  <c:v>3523.1377929000014</c:v>
                </c:pt>
                <c:pt idx="4623">
                  <c:v>3526.2789576999999</c:v>
                </c:pt>
                <c:pt idx="4624">
                  <c:v>3528.6214203</c:v>
                </c:pt>
                <c:pt idx="4625">
                  <c:v>3530.6479782000001</c:v>
                </c:pt>
                <c:pt idx="4626">
                  <c:v>3532.2990267999999</c:v>
                </c:pt>
                <c:pt idx="4627">
                  <c:v>3536.1465066999999</c:v>
                </c:pt>
                <c:pt idx="4628">
                  <c:v>3540.0655121000013</c:v>
                </c:pt>
                <c:pt idx="4629">
                  <c:v>3542.0503467000012</c:v>
                </c:pt>
                <c:pt idx="4630">
                  <c:v>3542.9146141000001</c:v>
                </c:pt>
                <c:pt idx="4631">
                  <c:v>3546.9349474000001</c:v>
                </c:pt>
                <c:pt idx="4632">
                  <c:v>3548.1955856</c:v>
                </c:pt>
                <c:pt idx="4633">
                  <c:v>3552.114591</c:v>
                </c:pt>
                <c:pt idx="4634">
                  <c:v>3553.673252500002</c:v>
                </c:pt>
                <c:pt idx="4635">
                  <c:v>3554.7461361000001</c:v>
                </c:pt>
                <c:pt idx="4636">
                  <c:v>3558.3790392000014</c:v>
                </c:pt>
                <c:pt idx="4637">
                  <c:v>3560.9390587000012</c:v>
                </c:pt>
                <c:pt idx="4638">
                  <c:v>3562.6079886999987</c:v>
                </c:pt>
                <c:pt idx="4639">
                  <c:v>3565.5524581999998</c:v>
                </c:pt>
                <c:pt idx="4640">
                  <c:v>3569.6860402999987</c:v>
                </c:pt>
                <c:pt idx="4641">
                  <c:v>3569.9542612</c:v>
                </c:pt>
                <c:pt idx="4642">
                  <c:v>3574.2219537000001</c:v>
                </c:pt>
                <c:pt idx="4643">
                  <c:v>3576.6359419</c:v>
                </c:pt>
                <c:pt idx="4644">
                  <c:v>3577.9889672999998</c:v>
                </c:pt>
                <c:pt idx="4645">
                  <c:v>3579.8635334000014</c:v>
                </c:pt>
                <c:pt idx="4646">
                  <c:v>3583.6275667</c:v>
                </c:pt>
                <c:pt idx="4647">
                  <c:v>3586.5571350000014</c:v>
                </c:pt>
                <c:pt idx="4648">
                  <c:v>3587.4243826000002</c:v>
                </c:pt>
                <c:pt idx="4649">
                  <c:v>3589.2751068000016</c:v>
                </c:pt>
                <c:pt idx="4650">
                  <c:v>3592.5533623000015</c:v>
                </c:pt>
                <c:pt idx="4651">
                  <c:v>3593.5040563000002</c:v>
                </c:pt>
                <c:pt idx="4652">
                  <c:v>3597.7151245000014</c:v>
                </c:pt>
                <c:pt idx="4653">
                  <c:v>3600.1291126000015</c:v>
                </c:pt>
                <c:pt idx="4654">
                  <c:v>3600.9993404000002</c:v>
                </c:pt>
                <c:pt idx="4655">
                  <c:v>3604.5398563000012</c:v>
                </c:pt>
                <c:pt idx="4656">
                  <c:v>3607.2310060000013</c:v>
                </c:pt>
                <c:pt idx="4657">
                  <c:v>3608.9178175000015</c:v>
                </c:pt>
                <c:pt idx="4658">
                  <c:v>3611.7013544000001</c:v>
                </c:pt>
                <c:pt idx="4659">
                  <c:v>3613.1497472999999</c:v>
                </c:pt>
                <c:pt idx="4660">
                  <c:v>3616.2968725000001</c:v>
                </c:pt>
                <c:pt idx="4661">
                  <c:v>3618.2042210999984</c:v>
                </c:pt>
                <c:pt idx="4662">
                  <c:v>3620.6658929999999</c:v>
                </c:pt>
                <c:pt idx="4663">
                  <c:v>3623.5090344999999</c:v>
                </c:pt>
                <c:pt idx="4664">
                  <c:v>3626.4862865</c:v>
                </c:pt>
                <c:pt idx="4665">
                  <c:v>3627.6455969000012</c:v>
                </c:pt>
                <c:pt idx="4666">
                  <c:v>3630.1311105000027</c:v>
                </c:pt>
                <c:pt idx="4667">
                  <c:v>3633.3646625000001</c:v>
                </c:pt>
                <c:pt idx="4668">
                  <c:v>3636.6250366000013</c:v>
                </c:pt>
                <c:pt idx="4669">
                  <c:v>3636.1571401000001</c:v>
                </c:pt>
                <c:pt idx="4670">
                  <c:v>3641.4738744000001</c:v>
                </c:pt>
                <c:pt idx="4671">
                  <c:v>3642.6838486999986</c:v>
                </c:pt>
                <c:pt idx="4672">
                  <c:v>3646.1796611999985</c:v>
                </c:pt>
                <c:pt idx="4673">
                  <c:v>3648.5578865000002</c:v>
                </c:pt>
                <c:pt idx="4674">
                  <c:v>3650.1523107000012</c:v>
                </c:pt>
                <c:pt idx="4675">
                  <c:v>3653.3471197000013</c:v>
                </c:pt>
                <c:pt idx="4676">
                  <c:v>3654.9326031999999</c:v>
                </c:pt>
                <c:pt idx="4677">
                  <c:v>3658.5506052000001</c:v>
                </c:pt>
                <c:pt idx="4678">
                  <c:v>3660.3178829000012</c:v>
                </c:pt>
                <c:pt idx="4679">
                  <c:v>3661.7215723000013</c:v>
                </c:pt>
                <c:pt idx="4680">
                  <c:v>3664.9074405000001</c:v>
                </c:pt>
                <c:pt idx="4681">
                  <c:v>3666.8088286999987</c:v>
                </c:pt>
                <c:pt idx="4682">
                  <c:v>3670.1615900000002</c:v>
                </c:pt>
                <c:pt idx="4683">
                  <c:v>3673.0196327000012</c:v>
                </c:pt>
                <c:pt idx="4684">
                  <c:v>3676.2621253999987</c:v>
                </c:pt>
                <c:pt idx="4685">
                  <c:v>3678.6761135000015</c:v>
                </c:pt>
                <c:pt idx="4686">
                  <c:v>3679.927811</c:v>
                </c:pt>
                <c:pt idx="4687">
                  <c:v>3682.5623363000013</c:v>
                </c:pt>
                <c:pt idx="4688">
                  <c:v>3686.5469068000002</c:v>
                </c:pt>
                <c:pt idx="4689">
                  <c:v>3690.1738495</c:v>
                </c:pt>
                <c:pt idx="4690">
                  <c:v>3692.9752678000013</c:v>
                </c:pt>
                <c:pt idx="4691">
                  <c:v>3695.8690733000012</c:v>
                </c:pt>
                <c:pt idx="4692">
                  <c:v>3697.7943033000001</c:v>
                </c:pt>
                <c:pt idx="4693">
                  <c:v>3699.6033043000002</c:v>
                </c:pt>
                <c:pt idx="4694">
                  <c:v>3701.0964005999999</c:v>
                </c:pt>
                <c:pt idx="4695">
                  <c:v>3703.8471550000013</c:v>
                </c:pt>
                <c:pt idx="4696">
                  <c:v>3708.2727998</c:v>
                </c:pt>
                <c:pt idx="4697">
                  <c:v>3709.9596113000002</c:v>
                </c:pt>
                <c:pt idx="4698">
                  <c:v>3711.2500519</c:v>
                </c:pt>
                <c:pt idx="4699">
                  <c:v>3714.7995084999998</c:v>
                </c:pt>
                <c:pt idx="4700">
                  <c:v>3716.5191025000022</c:v>
                </c:pt>
                <c:pt idx="4701">
                  <c:v>3719.7675555999999</c:v>
                </c:pt>
                <c:pt idx="4702">
                  <c:v>3723.4779447000001</c:v>
                </c:pt>
                <c:pt idx="4703">
                  <c:v>3722.8997797000002</c:v>
                </c:pt>
                <c:pt idx="4704">
                  <c:v>3726.0469048999998</c:v>
                </c:pt>
                <c:pt idx="4705">
                  <c:v>3728.3476442000001</c:v>
                </c:pt>
                <c:pt idx="4706">
                  <c:v>3730.0493568000015</c:v>
                </c:pt>
                <c:pt idx="4707">
                  <c:v>3733.5094064</c:v>
                </c:pt>
                <c:pt idx="4708">
                  <c:v>3735.3094667</c:v>
                </c:pt>
                <c:pt idx="4709">
                  <c:v>3738.9215082000014</c:v>
                </c:pt>
                <c:pt idx="4710">
                  <c:v>3740.9450858999999</c:v>
                </c:pt>
                <c:pt idx="4711">
                  <c:v>3743.1921809999999</c:v>
                </c:pt>
                <c:pt idx="4712">
                  <c:v>3745.5704063000012</c:v>
                </c:pt>
                <c:pt idx="4713">
                  <c:v>3748.8456815</c:v>
                </c:pt>
                <c:pt idx="4714">
                  <c:v>3750.6189196999999</c:v>
                </c:pt>
                <c:pt idx="4715">
                  <c:v>3753.9150566000026</c:v>
                </c:pt>
                <c:pt idx="4716">
                  <c:v>3756.3052028000016</c:v>
                </c:pt>
                <c:pt idx="4717">
                  <c:v>3758.8234990999999</c:v>
                </c:pt>
                <c:pt idx="4718">
                  <c:v>3759.5417351000001</c:v>
                </c:pt>
                <c:pt idx="4719">
                  <c:v>3763.6186928000002</c:v>
                </c:pt>
                <c:pt idx="4720">
                  <c:v>3767.4006075000002</c:v>
                </c:pt>
                <c:pt idx="4721">
                  <c:v>3770.3003734000013</c:v>
                </c:pt>
                <c:pt idx="4722">
                  <c:v>3772.2554058000001</c:v>
                </c:pt>
                <c:pt idx="4723">
                  <c:v>3772.5355476000013</c:v>
                </c:pt>
                <c:pt idx="4724">
                  <c:v>3776.0104984</c:v>
                </c:pt>
                <c:pt idx="4725">
                  <c:v>3777.1072239</c:v>
                </c:pt>
                <c:pt idx="4726">
                  <c:v>3781.2974303999999</c:v>
                </c:pt>
                <c:pt idx="4727">
                  <c:v>3782.8054279000012</c:v>
                </c:pt>
                <c:pt idx="4728">
                  <c:v>3786.3519043000015</c:v>
                </c:pt>
                <c:pt idx="4729">
                  <c:v>3787.6274436999997</c:v>
                </c:pt>
                <c:pt idx="4730">
                  <c:v>3789.3380970000012</c:v>
                </c:pt>
                <c:pt idx="4731">
                  <c:v>3794.1750139000014</c:v>
                </c:pt>
                <c:pt idx="4732">
                  <c:v>3795.6979126000015</c:v>
                </c:pt>
                <c:pt idx="4733">
                  <c:v>3797.4502890999997</c:v>
                </c:pt>
                <c:pt idx="4734">
                  <c:v>3801.2173027000013</c:v>
                </c:pt>
                <c:pt idx="4735">
                  <c:v>3802.7551025000016</c:v>
                </c:pt>
                <c:pt idx="4736">
                  <c:v>3805.4313511000014</c:v>
                </c:pt>
                <c:pt idx="4737">
                  <c:v>3806.7575544000001</c:v>
                </c:pt>
                <c:pt idx="4738">
                  <c:v>3808.9629263000002</c:v>
                </c:pt>
                <c:pt idx="4739">
                  <c:v>3811.7583840999987</c:v>
                </c:pt>
                <c:pt idx="4740">
                  <c:v>3814.2260163999999</c:v>
                </c:pt>
                <c:pt idx="4741">
                  <c:v>3817.7844136999997</c:v>
                </c:pt>
                <c:pt idx="4742">
                  <c:v>3818.0466740999987</c:v>
                </c:pt>
                <c:pt idx="4743">
                  <c:v>3819.6679205</c:v>
                </c:pt>
                <c:pt idx="4744">
                  <c:v>3824.5078176000002</c:v>
                </c:pt>
                <c:pt idx="4745">
                  <c:v>3825.9591907000013</c:v>
                </c:pt>
                <c:pt idx="4746">
                  <c:v>3827.7503103000013</c:v>
                </c:pt>
                <c:pt idx="4747">
                  <c:v>3830.1911205000015</c:v>
                </c:pt>
                <c:pt idx="4748">
                  <c:v>3833.4872574000001</c:v>
                </c:pt>
                <c:pt idx="4749">
                  <c:v>3836.4257663000012</c:v>
                </c:pt>
                <c:pt idx="4750">
                  <c:v>3838.4374231000002</c:v>
                </c:pt>
                <c:pt idx="4751">
                  <c:v>3840.1957600999999</c:v>
                </c:pt>
                <c:pt idx="4752">
                  <c:v>3841.2597030000002</c:v>
                </c:pt>
                <c:pt idx="4753">
                  <c:v>3845.300898</c:v>
                </c:pt>
                <c:pt idx="4754">
                  <c:v>3848.099336000002</c:v>
                </c:pt>
                <c:pt idx="4755">
                  <c:v>3850.6533951000001</c:v>
                </c:pt>
                <c:pt idx="4756">
                  <c:v>3851.9378751999998</c:v>
                </c:pt>
                <c:pt idx="4757">
                  <c:v>3855.5856793999997</c:v>
                </c:pt>
                <c:pt idx="4758">
                  <c:v>3857.9907268000015</c:v>
                </c:pt>
                <c:pt idx="4759">
                  <c:v>3860.5596869999999</c:v>
                </c:pt>
                <c:pt idx="4760">
                  <c:v>3863.5071367000014</c:v>
                </c:pt>
                <c:pt idx="4761">
                  <c:v>3864.9734110000013</c:v>
                </c:pt>
                <c:pt idx="4762">
                  <c:v>3868.3500141000013</c:v>
                </c:pt>
                <c:pt idx="4763">
                  <c:v>3871.4464753999987</c:v>
                </c:pt>
                <c:pt idx="4764">
                  <c:v>3875.0674576000001</c:v>
                </c:pt>
                <c:pt idx="4765">
                  <c:v>3875.5115122000029</c:v>
                </c:pt>
                <c:pt idx="4766">
                  <c:v>3879.2248814999971</c:v>
                </c:pt>
                <c:pt idx="4767">
                  <c:v>3881.5435022000015</c:v>
                </c:pt>
                <c:pt idx="4768">
                  <c:v>3883.3644240999997</c:v>
                </c:pt>
                <c:pt idx="4769">
                  <c:v>3886.4668458999986</c:v>
                </c:pt>
                <c:pt idx="4770">
                  <c:v>3889.587149</c:v>
                </c:pt>
                <c:pt idx="4771">
                  <c:v>3891.7835802</c:v>
                </c:pt>
                <c:pt idx="4772">
                  <c:v>3893.9829915999999</c:v>
                </c:pt>
                <c:pt idx="4773">
                  <c:v>3895.0111717000013</c:v>
                </c:pt>
                <c:pt idx="4774">
                  <c:v>3899.3563503000014</c:v>
                </c:pt>
                <c:pt idx="4775">
                  <c:v>3901.6839117</c:v>
                </c:pt>
                <c:pt idx="4776">
                  <c:v>3904.2409508999999</c:v>
                </c:pt>
                <c:pt idx="4777">
                  <c:v>3906.8665354999998</c:v>
                </c:pt>
                <c:pt idx="4778">
                  <c:v>3910.3146642000002</c:v>
                </c:pt>
                <c:pt idx="4779">
                  <c:v>3913.2352918000001</c:v>
                </c:pt>
                <c:pt idx="4780">
                  <c:v>3914.5346731</c:v>
                </c:pt>
                <c:pt idx="4781">
                  <c:v>3917.1691983999999</c:v>
                </c:pt>
                <c:pt idx="4782">
                  <c:v>3920.5249398999999</c:v>
                </c:pt>
                <c:pt idx="4783">
                  <c:v>3923.1028407999988</c:v>
                </c:pt>
                <c:pt idx="4784">
                  <c:v>3925.2784102999999</c:v>
                </c:pt>
                <c:pt idx="4785">
                  <c:v>3927.8801531000013</c:v>
                </c:pt>
                <c:pt idx="4786">
                  <c:v>3929.6891540000001</c:v>
                </c:pt>
                <c:pt idx="4787">
                  <c:v>3932.6157421000012</c:v>
                </c:pt>
                <c:pt idx="4788">
                  <c:v>3933.7184279999997</c:v>
                </c:pt>
                <c:pt idx="4789">
                  <c:v>3938.6030286999999</c:v>
                </c:pt>
                <c:pt idx="4790">
                  <c:v>3939.2497390999997</c:v>
                </c:pt>
                <c:pt idx="4791">
                  <c:v>3942.2538131000001</c:v>
                </c:pt>
                <c:pt idx="4792">
                  <c:v>3944.4472640999998</c:v>
                </c:pt>
                <c:pt idx="4793">
                  <c:v>3947.6450533000002</c:v>
                </c:pt>
                <c:pt idx="4794">
                  <c:v>3949.5643227999999</c:v>
                </c:pt>
                <c:pt idx="4795">
                  <c:v>3954.0257305000014</c:v>
                </c:pt>
                <c:pt idx="4796">
                  <c:v>3956.0463279000001</c:v>
                </c:pt>
                <c:pt idx="4797">
                  <c:v>3957.7867835999987</c:v>
                </c:pt>
                <c:pt idx="4798">
                  <c:v>3959.2441171</c:v>
                </c:pt>
                <c:pt idx="4799">
                  <c:v>3963.4104818000001</c:v>
                </c:pt>
                <c:pt idx="4800">
                  <c:v>3964.2956107999998</c:v>
                </c:pt>
                <c:pt idx="4801">
                  <c:v>3967.9076523000012</c:v>
                </c:pt>
                <c:pt idx="4802">
                  <c:v>3970.3901857000001</c:v>
                </c:pt>
                <c:pt idx="4803">
                  <c:v>3974.0558713999999</c:v>
                </c:pt>
                <c:pt idx="4804">
                  <c:v>3976.1420339000001</c:v>
                </c:pt>
                <c:pt idx="4805">
                  <c:v>3978.3384650999997</c:v>
                </c:pt>
                <c:pt idx="4806">
                  <c:v>3979.6229451999984</c:v>
                </c:pt>
                <c:pt idx="4807">
                  <c:v>3982.9876273999998</c:v>
                </c:pt>
                <c:pt idx="4808">
                  <c:v>3985.9768002999999</c:v>
                </c:pt>
                <c:pt idx="4809">
                  <c:v>3988.1583303000002</c:v>
                </c:pt>
                <c:pt idx="4810">
                  <c:v>3988.6262268</c:v>
                </c:pt>
                <c:pt idx="4811">
                  <c:v>3992.0803159000002</c:v>
                </c:pt>
                <c:pt idx="4812">
                  <c:v>3996.7503399000002</c:v>
                </c:pt>
                <c:pt idx="4813">
                  <c:v>3996.7712015000002</c:v>
                </c:pt>
                <c:pt idx="4814">
                  <c:v>4001.2117475000014</c:v>
                </c:pt>
                <c:pt idx="4815">
                  <c:v>4001.7720312000001</c:v>
                </c:pt>
                <c:pt idx="4816">
                  <c:v>4004.6211332000016</c:v>
                </c:pt>
                <c:pt idx="4817">
                  <c:v>4008.4566921000001</c:v>
                </c:pt>
                <c:pt idx="4818">
                  <c:v>4010.8170360000022</c:v>
                </c:pt>
                <c:pt idx="4819">
                  <c:v>4011.0882372000001</c:v>
                </c:pt>
                <c:pt idx="4820">
                  <c:v>4014.2741053999998</c:v>
                </c:pt>
                <c:pt idx="4821">
                  <c:v>4017.3258632000002</c:v>
                </c:pt>
                <c:pt idx="4822">
                  <c:v>4018.9828723999999</c:v>
                </c:pt>
                <c:pt idx="4823">
                  <c:v>4022.9137987000013</c:v>
                </c:pt>
                <c:pt idx="4824">
                  <c:v>4025.3128855999998</c:v>
                </c:pt>
                <c:pt idx="4825">
                  <c:v>4026.9132704000012</c:v>
                </c:pt>
                <c:pt idx="4826">
                  <c:v>4028.0666201999989</c:v>
                </c:pt>
                <c:pt idx="4827">
                  <c:v>4031.6786616999984</c:v>
                </c:pt>
                <c:pt idx="4828">
                  <c:v>4033.4131569000028</c:v>
                </c:pt>
                <c:pt idx="4829">
                  <c:v>4036.1281483999987</c:v>
                </c:pt>
                <c:pt idx="4830">
                  <c:v>4037.5586598999998</c:v>
                </c:pt>
                <c:pt idx="4831">
                  <c:v>4040.7981724000001</c:v>
                </c:pt>
                <c:pt idx="4832">
                  <c:v>4044.2313999000012</c:v>
                </c:pt>
                <c:pt idx="4833">
                  <c:v>4048.1980889999986</c:v>
                </c:pt>
                <c:pt idx="4834">
                  <c:v>4049.3782609999998</c:v>
                </c:pt>
                <c:pt idx="4835">
                  <c:v>4051.3630956000002</c:v>
                </c:pt>
                <c:pt idx="4836">
                  <c:v>4054.5102209000001</c:v>
                </c:pt>
                <c:pt idx="4837">
                  <c:v>4055.4460137999999</c:v>
                </c:pt>
                <c:pt idx="4838">
                  <c:v>4059.6272795999998</c:v>
                </c:pt>
                <c:pt idx="4839">
                  <c:v>4060.8700365000027</c:v>
                </c:pt>
                <c:pt idx="4840">
                  <c:v>4062.9532188000017</c:v>
                </c:pt>
                <c:pt idx="4841">
                  <c:v>4066.1301464000012</c:v>
                </c:pt>
                <c:pt idx="4842">
                  <c:v>4069.4829076999999</c:v>
                </c:pt>
                <c:pt idx="4843">
                  <c:v>4071.5601295000001</c:v>
                </c:pt>
                <c:pt idx="4844">
                  <c:v>4072.8088468000001</c:v>
                </c:pt>
                <c:pt idx="4845">
                  <c:v>4076.0543197000002</c:v>
                </c:pt>
                <c:pt idx="4846">
                  <c:v>4078.8497776000013</c:v>
                </c:pt>
                <c:pt idx="4847">
                  <c:v>4079.8928589000002</c:v>
                </c:pt>
                <c:pt idx="4848">
                  <c:v>4082.0833296000001</c:v>
                </c:pt>
                <c:pt idx="4849">
                  <c:v>4084.2797606999998</c:v>
                </c:pt>
                <c:pt idx="4850">
                  <c:v>4087.5729173000013</c:v>
                </c:pt>
                <c:pt idx="4851">
                  <c:v>4089.5696729000001</c:v>
                </c:pt>
                <c:pt idx="4852">
                  <c:v>4090.9525007000002</c:v>
                </c:pt>
                <c:pt idx="4853">
                  <c:v>4094.9013084000012</c:v>
                </c:pt>
                <c:pt idx="4854">
                  <c:v>4095.1665490999985</c:v>
                </c:pt>
                <c:pt idx="4855">
                  <c:v>4097.6490825000001</c:v>
                </c:pt>
                <c:pt idx="4856">
                  <c:v>4100.6471962000005</c:v>
                </c:pt>
                <c:pt idx="4857">
                  <c:v>4103.2399982000006</c:v>
                </c:pt>
                <c:pt idx="4858">
                  <c:v>4107.5196117000014</c:v>
                </c:pt>
                <c:pt idx="4859">
                  <c:v>4108.0143302999995</c:v>
                </c:pt>
                <c:pt idx="4860">
                  <c:v>4111.4445775999993</c:v>
                </c:pt>
                <c:pt idx="4861">
                  <c:v>4114.5350784000002</c:v>
                </c:pt>
                <c:pt idx="4862">
                  <c:v>4115.4053061999994</c:v>
                </c:pt>
                <c:pt idx="4863">
                  <c:v>4117.5540537000006</c:v>
                </c:pt>
                <c:pt idx="4864">
                  <c:v>4120.6892580000003</c:v>
                </c:pt>
                <c:pt idx="4865">
                  <c:v>4122.5608438000008</c:v>
                </c:pt>
                <c:pt idx="4866">
                  <c:v>4125.7020086000002</c:v>
                </c:pt>
                <c:pt idx="4867">
                  <c:v>4128.1279176000007</c:v>
                </c:pt>
                <c:pt idx="4868">
                  <c:v>4131.3435881999994</c:v>
                </c:pt>
                <c:pt idx="4869">
                  <c:v>4133.0721229000001</c:v>
                </c:pt>
                <c:pt idx="4870">
                  <c:v>4135.3281587000001</c:v>
                </c:pt>
                <c:pt idx="4871">
                  <c:v>4137.0209306000024</c:v>
                </c:pt>
                <c:pt idx="4872">
                  <c:v>4140.4660791000024</c:v>
                </c:pt>
                <c:pt idx="4873">
                  <c:v>4144.5102543000003</c:v>
                </c:pt>
                <c:pt idx="4874">
                  <c:v>4145.8543390000004</c:v>
                </c:pt>
                <c:pt idx="4875">
                  <c:v>4147.5381701999995</c:v>
                </c:pt>
                <c:pt idx="4876">
                  <c:v>4150.2948849999993</c:v>
                </c:pt>
                <c:pt idx="4877">
                  <c:v>4151.9042104</c:v>
                </c:pt>
                <c:pt idx="4878">
                  <c:v>4155.5937379999996</c:v>
                </c:pt>
                <c:pt idx="4879">
                  <c:v>4156.9735854999999</c:v>
                </c:pt>
                <c:pt idx="4880">
                  <c:v>4159.6945375000014</c:v>
                </c:pt>
                <c:pt idx="4881">
                  <c:v>4161.5989058999994</c:v>
                </c:pt>
                <c:pt idx="4882">
                  <c:v>4164.8145765000036</c:v>
                </c:pt>
                <c:pt idx="4883">
                  <c:v>4167.0139878999998</c:v>
                </c:pt>
                <c:pt idx="4884">
                  <c:v>4169.6485132000007</c:v>
                </c:pt>
                <c:pt idx="4885">
                  <c:v>4171.0879654</c:v>
                </c:pt>
                <c:pt idx="4886">
                  <c:v>4173.9847510999998</c:v>
                </c:pt>
                <c:pt idx="4887">
                  <c:v>4176.2616485000035</c:v>
                </c:pt>
                <c:pt idx="4888">
                  <c:v>4178.1809181000008</c:v>
                </c:pt>
                <c:pt idx="4889">
                  <c:v>4182.8151792000035</c:v>
                </c:pt>
                <c:pt idx="4890">
                  <c:v>4185.8162731000029</c:v>
                </c:pt>
                <c:pt idx="4891">
                  <c:v>4187.2706264000026</c:v>
                </c:pt>
                <c:pt idx="4892">
                  <c:v>4189.4402355000002</c:v>
                </c:pt>
                <c:pt idx="4893">
                  <c:v>4191.8870062000005</c:v>
                </c:pt>
                <c:pt idx="4894">
                  <c:v>4195.1116174000026</c:v>
                </c:pt>
                <c:pt idx="4895">
                  <c:v>4196.7805475000005</c:v>
                </c:pt>
                <c:pt idx="4896">
                  <c:v>4198.8458484000002</c:v>
                </c:pt>
                <c:pt idx="4897">
                  <c:v>4202.2313922999965</c:v>
                </c:pt>
                <c:pt idx="4898">
                  <c:v>4204.1834444000024</c:v>
                </c:pt>
                <c:pt idx="4899">
                  <c:v>4206.9729418000006</c:v>
                </c:pt>
                <c:pt idx="4900">
                  <c:v>4208.3021253000024</c:v>
                </c:pt>
                <c:pt idx="4901">
                  <c:v>4210.8055204000029</c:v>
                </c:pt>
                <c:pt idx="4902">
                  <c:v>4214.6500200000028</c:v>
                </c:pt>
                <c:pt idx="4903">
                  <c:v>4216.1282152000003</c:v>
                </c:pt>
                <c:pt idx="4904">
                  <c:v>4217.4007744</c:v>
                </c:pt>
                <c:pt idx="4905">
                  <c:v>4222.2585528999998</c:v>
                </c:pt>
                <c:pt idx="4906">
                  <c:v>4223.4208435</c:v>
                </c:pt>
                <c:pt idx="4907">
                  <c:v>4225.1463978999991</c:v>
                </c:pt>
                <c:pt idx="4908">
                  <c:v>4227.0597069999994</c:v>
                </c:pt>
                <c:pt idx="4909">
                  <c:v>4230.8773845000005</c:v>
                </c:pt>
                <c:pt idx="4910">
                  <c:v>4232.7966541000014</c:v>
                </c:pt>
                <c:pt idx="4911">
                  <c:v>4233.9708655999993</c:v>
                </c:pt>
                <c:pt idx="4912">
                  <c:v>4236.1583561000007</c:v>
                </c:pt>
                <c:pt idx="4913">
                  <c:v>4238.6438698000002</c:v>
                </c:pt>
                <c:pt idx="4914">
                  <c:v>4242.9324239000007</c:v>
                </c:pt>
                <c:pt idx="4915">
                  <c:v>4245.5967516000001</c:v>
                </c:pt>
                <c:pt idx="4916">
                  <c:v>4245.9275572999986</c:v>
                </c:pt>
                <c:pt idx="4917">
                  <c:v>4248.3743279999999</c:v>
                </c:pt>
                <c:pt idx="4918">
                  <c:v>4251.5959591000001</c:v>
                </c:pt>
                <c:pt idx="4919">
                  <c:v>4254.6328157000007</c:v>
                </c:pt>
                <c:pt idx="4920">
                  <c:v>4256.7845434000001</c:v>
                </c:pt>
                <c:pt idx="4921">
                  <c:v>4258.0749839999999</c:v>
                </c:pt>
                <c:pt idx="4922">
                  <c:v>4260.8525604000042</c:v>
                </c:pt>
                <c:pt idx="4923">
                  <c:v>4264.7924274000025</c:v>
                </c:pt>
                <c:pt idx="4924">
                  <c:v>4265.9725994</c:v>
                </c:pt>
                <c:pt idx="4925">
                  <c:v>4268.2405561000005</c:v>
                </c:pt>
                <c:pt idx="4926">
                  <c:v>4270.9734290999995</c:v>
                </c:pt>
                <c:pt idx="4927">
                  <c:v>4273.2533066999995</c:v>
                </c:pt>
                <c:pt idx="4928">
                  <c:v>4275.0831693</c:v>
                </c:pt>
                <c:pt idx="4929">
                  <c:v>4277.2617191000008</c:v>
                </c:pt>
                <c:pt idx="4930">
                  <c:v>4279.7323316000002</c:v>
                </c:pt>
                <c:pt idx="4931">
                  <c:v>4282.1910232000027</c:v>
                </c:pt>
                <c:pt idx="4932">
                  <c:v>4283.6334555999993</c:v>
                </c:pt>
                <c:pt idx="4933">
                  <c:v>4286.4885180999991</c:v>
                </c:pt>
                <c:pt idx="4934">
                  <c:v>4288.6521667000052</c:v>
                </c:pt>
                <c:pt idx="4935">
                  <c:v>4290.7472700000008</c:v>
                </c:pt>
                <c:pt idx="4936">
                  <c:v>4293.4712022999993</c:v>
                </c:pt>
                <c:pt idx="4937">
                  <c:v>4293.8079685000002</c:v>
                </c:pt>
                <c:pt idx="4938">
                  <c:v>4297.5749819999992</c:v>
                </c:pt>
                <c:pt idx="4939">
                  <c:v>4300.3346771000006</c:v>
                </c:pt>
                <c:pt idx="4940">
                  <c:v>4301.7771095000007</c:v>
                </c:pt>
                <c:pt idx="4941">
                  <c:v>4304.6887964000025</c:v>
                </c:pt>
                <c:pt idx="4942">
                  <c:v>4306.7093939000006</c:v>
                </c:pt>
                <c:pt idx="4943">
                  <c:v>4309.3468994000032</c:v>
                </c:pt>
                <c:pt idx="4944">
                  <c:v>4312.9380791999993</c:v>
                </c:pt>
                <c:pt idx="4945">
                  <c:v>4315.2954428999992</c:v>
                </c:pt>
                <c:pt idx="4946">
                  <c:v>4317.2087519999995</c:v>
                </c:pt>
                <c:pt idx="4947">
                  <c:v>4318.7972157999993</c:v>
                </c:pt>
                <c:pt idx="4948">
                  <c:v>4321.9711632000008</c:v>
                </c:pt>
                <c:pt idx="4949">
                  <c:v>4323.3122677000028</c:v>
                </c:pt>
                <c:pt idx="4950">
                  <c:v>4326.4951556999995</c:v>
                </c:pt>
                <c:pt idx="4951">
                  <c:v>4327.9524893000007</c:v>
                </c:pt>
                <c:pt idx="4952">
                  <c:v>4330.5452913000008</c:v>
                </c:pt>
                <c:pt idx="4953">
                  <c:v>4333.1231922000006</c:v>
                </c:pt>
                <c:pt idx="4954">
                  <c:v>4334.7474187999997</c:v>
                </c:pt>
                <c:pt idx="4955">
                  <c:v>4335.2153151999992</c:v>
                </c:pt>
                <c:pt idx="4956">
                  <c:v>4339.2475694000004</c:v>
                </c:pt>
                <c:pt idx="4957">
                  <c:v>4341.9893830999999</c:v>
                </c:pt>
                <c:pt idx="4958">
                  <c:v>4342.9192156000008</c:v>
                </c:pt>
                <c:pt idx="4959">
                  <c:v>4347.6995081000014</c:v>
                </c:pt>
                <c:pt idx="4960">
                  <c:v>4348.7694114000014</c:v>
                </c:pt>
                <c:pt idx="4961">
                  <c:v>4351.7466635000028</c:v>
                </c:pt>
                <c:pt idx="4962">
                  <c:v>4353.4841387999995</c:v>
                </c:pt>
                <c:pt idx="4963">
                  <c:v>4354.3722481000004</c:v>
                </c:pt>
                <c:pt idx="4964">
                  <c:v>4357.5223535000014</c:v>
                </c:pt>
                <c:pt idx="4965">
                  <c:v>4360.6903404000004</c:v>
                </c:pt>
                <c:pt idx="4966">
                  <c:v>4362.4009937000001</c:v>
                </c:pt>
                <c:pt idx="4967">
                  <c:v>4363.5930866000008</c:v>
                </c:pt>
                <c:pt idx="4968">
                  <c:v>4366.4600700000001</c:v>
                </c:pt>
                <c:pt idx="4969">
                  <c:v>4368.8442558000006</c:v>
                </c:pt>
                <c:pt idx="4970">
                  <c:v>4370.8082289000004</c:v>
                </c:pt>
                <c:pt idx="4971">
                  <c:v>4373.8719076000007</c:v>
                </c:pt>
                <c:pt idx="4972">
                  <c:v>4377.5077908999992</c:v>
                </c:pt>
                <c:pt idx="4973">
                  <c:v>4379.2601675000014</c:v>
                </c:pt>
                <c:pt idx="4974">
                  <c:v>4379.6237557999993</c:v>
                </c:pt>
                <c:pt idx="4975">
                  <c:v>4381.8678707000008</c:v>
                </c:pt>
                <c:pt idx="4976">
                  <c:v>4385.2385133999996</c:v>
                </c:pt>
                <c:pt idx="4977">
                  <c:v>4387.3127550000008</c:v>
                </c:pt>
                <c:pt idx="4978">
                  <c:v>4390.7459825000005</c:v>
                </c:pt>
                <c:pt idx="4979">
                  <c:v>4391.3271278000002</c:v>
                </c:pt>
                <c:pt idx="4980">
                  <c:v>4395.7646936000001</c:v>
                </c:pt>
                <c:pt idx="4981">
                  <c:v>4398.4737246999994</c:v>
                </c:pt>
                <c:pt idx="4982">
                  <c:v>4399.2724270000008</c:v>
                </c:pt>
                <c:pt idx="4983">
                  <c:v>4401.820525500003</c:v>
                </c:pt>
                <c:pt idx="4984">
                  <c:v>4404.0199369000002</c:v>
                </c:pt>
                <c:pt idx="4985">
                  <c:v>4406.4756482999992</c:v>
                </c:pt>
                <c:pt idx="4986">
                  <c:v>4409.9595398000001</c:v>
                </c:pt>
                <c:pt idx="4987">
                  <c:v>4411.7834418999992</c:v>
                </c:pt>
                <c:pt idx="4988">
                  <c:v>4412.5583022999999</c:v>
                </c:pt>
                <c:pt idx="4989">
                  <c:v>4416.1882252000014</c:v>
                </c:pt>
                <c:pt idx="4990">
                  <c:v>4418.0151075000003</c:v>
                </c:pt>
                <c:pt idx="4991">
                  <c:v>4419.7883456999998</c:v>
                </c:pt>
                <c:pt idx="4992">
                  <c:v>4422.8937476999999</c:v>
                </c:pt>
                <c:pt idx="4993">
                  <c:v>4424.4315474999994</c:v>
                </c:pt>
                <c:pt idx="4994">
                  <c:v>4425.9723275999995</c:v>
                </c:pt>
                <c:pt idx="4995">
                  <c:v>4430.1237911000007</c:v>
                </c:pt>
                <c:pt idx="4996">
                  <c:v>4435.3391975000004</c:v>
                </c:pt>
                <c:pt idx="4997">
                  <c:v>4434.8713011</c:v>
                </c:pt>
                <c:pt idx="4998">
                  <c:v>4435.9531254000003</c:v>
                </c:pt>
                <c:pt idx="4999">
                  <c:v>4439.6217912000029</c:v>
                </c:pt>
                <c:pt idx="5000">
                  <c:v>4440.2386993</c:v>
                </c:pt>
                <c:pt idx="5001">
                  <c:v>4441.8599457</c:v>
                </c:pt>
                <c:pt idx="5002">
                  <c:v>4446.3004917000007</c:v>
                </c:pt>
                <c:pt idx="5003">
                  <c:v>4448.6727566</c:v>
                </c:pt>
                <c:pt idx="5004">
                  <c:v>4449.3760914000004</c:v>
                </c:pt>
                <c:pt idx="5005">
                  <c:v>4453.4023850999993</c:v>
                </c:pt>
                <c:pt idx="5006">
                  <c:v>4456.0726732000003</c:v>
                </c:pt>
                <c:pt idx="5007">
                  <c:v>4457.3720545000024</c:v>
                </c:pt>
                <c:pt idx="5008">
                  <c:v>4458.9903206000008</c:v>
                </c:pt>
                <c:pt idx="5009">
                  <c:v>4460.5907052999992</c:v>
                </c:pt>
                <c:pt idx="5010">
                  <c:v>4463.6722654000032</c:v>
                </c:pt>
                <c:pt idx="5011">
                  <c:v>4465.9491628000005</c:v>
                </c:pt>
                <c:pt idx="5012">
                  <c:v>4468.3542103</c:v>
                </c:pt>
                <c:pt idx="5013">
                  <c:v>4470.3926891000028</c:v>
                </c:pt>
                <c:pt idx="5014">
                  <c:v>4473.8199562</c:v>
                </c:pt>
                <c:pt idx="5015">
                  <c:v>4475.9120792000003</c:v>
                </c:pt>
                <c:pt idx="5016">
                  <c:v>4477.0117849000007</c:v>
                </c:pt>
                <c:pt idx="5017">
                  <c:v>4480.6148857000007</c:v>
                </c:pt>
                <c:pt idx="5018">
                  <c:v>4482.2927564000001</c:v>
                </c:pt>
                <c:pt idx="5019">
                  <c:v>4484.4146818000008</c:v>
                </c:pt>
                <c:pt idx="5020">
                  <c:v>4487.9522175000002</c:v>
                </c:pt>
                <c:pt idx="5021">
                  <c:v>4488.864168500003</c:v>
                </c:pt>
                <c:pt idx="5022">
                  <c:v>4491.3735241000004</c:v>
                </c:pt>
                <c:pt idx="5023">
                  <c:v>4493.0454344000027</c:v>
                </c:pt>
                <c:pt idx="5024">
                  <c:v>4494.6368784000024</c:v>
                </c:pt>
                <c:pt idx="5025">
                  <c:v>4497.9926199000001</c:v>
                </c:pt>
                <c:pt idx="5026">
                  <c:v>4500.4453509999985</c:v>
                </c:pt>
                <c:pt idx="5027">
                  <c:v>4501.6016811000027</c:v>
                </c:pt>
                <c:pt idx="5028">
                  <c:v>4505.7173817999992</c:v>
                </c:pt>
                <c:pt idx="5029">
                  <c:v>4506.2538236</c:v>
                </c:pt>
                <c:pt idx="5030">
                  <c:v>4510.7748358999997</c:v>
                </c:pt>
                <c:pt idx="5031">
                  <c:v>4511.6093010000004</c:v>
                </c:pt>
                <c:pt idx="5032">
                  <c:v>4514.5388692999995</c:v>
                </c:pt>
                <c:pt idx="5033">
                  <c:v>4515.5789702999991</c:v>
                </c:pt>
                <c:pt idx="5034">
                  <c:v>4518.7082142000008</c:v>
                </c:pt>
                <c:pt idx="5035">
                  <c:v>4520.1148838000008</c:v>
                </c:pt>
                <c:pt idx="5036">
                  <c:v>4521.7838137999997</c:v>
                </c:pt>
                <c:pt idx="5037">
                  <c:v>4523.8371938</c:v>
                </c:pt>
                <c:pt idx="5038">
                  <c:v>4525.6521553000002</c:v>
                </c:pt>
                <c:pt idx="5039">
                  <c:v>4529.7827571999997</c:v>
                </c:pt>
                <c:pt idx="5040">
                  <c:v>4531.1417431</c:v>
                </c:pt>
                <c:pt idx="5041">
                  <c:v>4533.3590358000001</c:v>
                </c:pt>
                <c:pt idx="5042">
                  <c:v>4534.5481485</c:v>
                </c:pt>
                <c:pt idx="5043">
                  <c:v>4538.1601900000014</c:v>
                </c:pt>
                <c:pt idx="5044">
                  <c:v>4541.2685722000006</c:v>
                </c:pt>
                <c:pt idx="5045">
                  <c:v>4544.3858950999993</c:v>
                </c:pt>
                <c:pt idx="5046">
                  <c:v>4545.8193868000008</c:v>
                </c:pt>
                <c:pt idx="5047">
                  <c:v>4546.6449112</c:v>
                </c:pt>
                <c:pt idx="5048">
                  <c:v>4547.1664518000034</c:v>
                </c:pt>
                <c:pt idx="5049">
                  <c:v>4550.5192131000003</c:v>
                </c:pt>
                <c:pt idx="5050">
                  <c:v>4552.7484268000007</c:v>
                </c:pt>
                <c:pt idx="5051">
                  <c:v>4555.5707066999994</c:v>
                </c:pt>
                <c:pt idx="5052">
                  <c:v>4556.0237019999995</c:v>
                </c:pt>
                <c:pt idx="5053">
                  <c:v>4557.6151460000028</c:v>
                </c:pt>
                <c:pt idx="5054">
                  <c:v>4561.3851398000024</c:v>
                </c:pt>
                <c:pt idx="5055">
                  <c:v>4562.3090118</c:v>
                </c:pt>
                <c:pt idx="5056">
                  <c:v>4564.4726604000025</c:v>
                </c:pt>
                <c:pt idx="5057">
                  <c:v>4565.7332987</c:v>
                </c:pt>
                <c:pt idx="5058">
                  <c:v>4569.9413865999995</c:v>
                </c:pt>
                <c:pt idx="5059">
                  <c:v>4569.3900436000004</c:v>
                </c:pt>
                <c:pt idx="5060">
                  <c:v>4573.5206455000034</c:v>
                </c:pt>
                <c:pt idx="5061">
                  <c:v>4574.8706907000005</c:v>
                </c:pt>
                <c:pt idx="5062">
                  <c:v>4578.5393565999993</c:v>
                </c:pt>
                <c:pt idx="5063">
                  <c:v>4580.8728784000004</c:v>
                </c:pt>
                <c:pt idx="5064">
                  <c:v>4583.4537595999991</c:v>
                </c:pt>
                <c:pt idx="5065">
                  <c:v>4583.2511038000002</c:v>
                </c:pt>
                <c:pt idx="5066">
                  <c:v>4587.283357999997</c:v>
                </c:pt>
                <c:pt idx="5067">
                  <c:v>4590.025171600003</c:v>
                </c:pt>
                <c:pt idx="5068">
                  <c:v>4591.6255563000004</c:v>
                </c:pt>
                <c:pt idx="5069">
                  <c:v>4592.2990887999995</c:v>
                </c:pt>
                <c:pt idx="5070">
                  <c:v>4596.8230814000026</c:v>
                </c:pt>
                <c:pt idx="5071">
                  <c:v>4597.7797358999997</c:v>
                </c:pt>
                <c:pt idx="5072">
                  <c:v>4601.2219042000024</c:v>
                </c:pt>
                <c:pt idx="5073">
                  <c:v>4601.4096587999993</c:v>
                </c:pt>
                <c:pt idx="5074">
                  <c:v>4605.6237071999994</c:v>
                </c:pt>
                <c:pt idx="5075">
                  <c:v>4607.1257442000024</c:v>
                </c:pt>
                <c:pt idx="5076">
                  <c:v>4608.1509441000035</c:v>
                </c:pt>
                <c:pt idx="5077">
                  <c:v>4612.7613634000027</c:v>
                </c:pt>
                <c:pt idx="5078">
                  <c:v>4611.9328587999998</c:v>
                </c:pt>
                <c:pt idx="5079">
                  <c:v>4616.4449304</c:v>
                </c:pt>
                <c:pt idx="5080">
                  <c:v>4618.2598918999993</c:v>
                </c:pt>
                <c:pt idx="5081">
                  <c:v>4620.7275242000014</c:v>
                </c:pt>
                <c:pt idx="5082">
                  <c:v>4625.0071376999995</c:v>
                </c:pt>
                <c:pt idx="5083">
                  <c:v>4626.0174364000004</c:v>
                </c:pt>
                <c:pt idx="5084">
                  <c:v>4630.8603138000008</c:v>
                </c:pt>
                <c:pt idx="5085">
                  <c:v>4630.7440847000007</c:v>
                </c:pt>
                <c:pt idx="5086">
                  <c:v>4634.4157307999994</c:v>
                </c:pt>
                <c:pt idx="5087">
                  <c:v>4636.8595213000035</c:v>
                </c:pt>
                <c:pt idx="5088">
                  <c:v>4639.0917151999993</c:v>
                </c:pt>
                <c:pt idx="5089">
                  <c:v>4640.6503767000004</c:v>
                </c:pt>
                <c:pt idx="5090">
                  <c:v>4643.326625200003</c:v>
                </c:pt>
                <c:pt idx="5091">
                  <c:v>4646.7062086000014</c:v>
                </c:pt>
                <c:pt idx="5092">
                  <c:v>4649.1410583000006</c:v>
                </c:pt>
                <c:pt idx="5093">
                  <c:v>4650.1960605000031</c:v>
                </c:pt>
                <c:pt idx="5094">
                  <c:v>4652.6577324</c:v>
                </c:pt>
                <c:pt idx="5095">
                  <c:v>4655.1641077000004</c:v>
                </c:pt>
                <c:pt idx="5096">
                  <c:v>4658.6629003000035</c:v>
                </c:pt>
                <c:pt idx="5097">
                  <c:v>4660.5642885000034</c:v>
                </c:pt>
                <c:pt idx="5098">
                  <c:v>4664.4147484999994</c:v>
                </c:pt>
                <c:pt idx="5099">
                  <c:v>4667.0313925</c:v>
                </c:pt>
                <c:pt idx="5100">
                  <c:v>4668.2652086000035</c:v>
                </c:pt>
                <c:pt idx="5101">
                  <c:v>4671.8623489000001</c:v>
                </c:pt>
                <c:pt idx="5102">
                  <c:v>4673.4925359000008</c:v>
                </c:pt>
                <c:pt idx="5103">
                  <c:v>4676.5770762999991</c:v>
                </c:pt>
                <c:pt idx="5104">
                  <c:v>4677.9301018000006</c:v>
                </c:pt>
                <c:pt idx="5105">
                  <c:v>4681.6077082999991</c:v>
                </c:pt>
                <c:pt idx="5106">
                  <c:v>4681.1427920999995</c:v>
                </c:pt>
                <c:pt idx="5107">
                  <c:v>4684.5611185000034</c:v>
                </c:pt>
                <c:pt idx="5108">
                  <c:v>4686.2777322999964</c:v>
                </c:pt>
                <c:pt idx="5109">
                  <c:v>4689.4904226000008</c:v>
                </c:pt>
                <c:pt idx="5110">
                  <c:v>4690.9924597000008</c:v>
                </c:pt>
                <c:pt idx="5111">
                  <c:v>4693.4243292000001</c:v>
                </c:pt>
                <c:pt idx="5112">
                  <c:v>4696.4820473999998</c:v>
                </c:pt>
                <c:pt idx="5113">
                  <c:v>4699.3549913000006</c:v>
                </c:pt>
                <c:pt idx="5114">
                  <c:v>4701.5156597000014</c:v>
                </c:pt>
                <c:pt idx="5115">
                  <c:v>4703.2173722999996</c:v>
                </c:pt>
                <c:pt idx="5116">
                  <c:v>4705.7148068999995</c:v>
                </c:pt>
                <c:pt idx="5117">
                  <c:v>4708.9394181999996</c:v>
                </c:pt>
                <c:pt idx="5118">
                  <c:v>4712.0239586000007</c:v>
                </c:pt>
                <c:pt idx="5119">
                  <c:v>4712.8286213000029</c:v>
                </c:pt>
                <c:pt idx="5120">
                  <c:v>4715.3797000999994</c:v>
                </c:pt>
                <c:pt idx="5121">
                  <c:v>4718.5238451000005</c:v>
                </c:pt>
                <c:pt idx="5122">
                  <c:v>4721.9630331000008</c:v>
                </c:pt>
                <c:pt idx="5123">
                  <c:v>4723.8644212000036</c:v>
                </c:pt>
                <c:pt idx="5124">
                  <c:v>4725.7807105999991</c:v>
                </c:pt>
                <c:pt idx="5125">
                  <c:v>4728.0546278000002</c:v>
                </c:pt>
                <c:pt idx="5126">
                  <c:v>4728.9993614000014</c:v>
                </c:pt>
                <c:pt idx="5127">
                  <c:v>4732.3759645000027</c:v>
                </c:pt>
                <c:pt idx="5128">
                  <c:v>4734.9508851999999</c:v>
                </c:pt>
                <c:pt idx="5129">
                  <c:v>4737.6539557999995</c:v>
                </c:pt>
                <c:pt idx="5130">
                  <c:v>4738.4109348000002</c:v>
                </c:pt>
                <c:pt idx="5131">
                  <c:v>4742.2345727999991</c:v>
                </c:pt>
                <c:pt idx="5132">
                  <c:v>4744.1419214000043</c:v>
                </c:pt>
                <c:pt idx="5133">
                  <c:v>4747.0267862000001</c:v>
                </c:pt>
                <c:pt idx="5134">
                  <c:v>4748.3470291000003</c:v>
                </c:pt>
                <c:pt idx="5135">
                  <c:v>4751.1156648000042</c:v>
                </c:pt>
                <c:pt idx="5136">
                  <c:v>4754.2329877999991</c:v>
                </c:pt>
                <c:pt idx="5137">
                  <c:v>4756.5605491000024</c:v>
                </c:pt>
                <c:pt idx="5138">
                  <c:v>4757.7526420000004</c:v>
                </c:pt>
                <c:pt idx="5139">
                  <c:v>4760.4259104000002</c:v>
                </c:pt>
                <c:pt idx="5140">
                  <c:v>4763.4091228000007</c:v>
                </c:pt>
                <c:pt idx="5141">
                  <c:v>4764.7800297000003</c:v>
                </c:pt>
                <c:pt idx="5142">
                  <c:v>4766.4340584999991</c:v>
                </c:pt>
                <c:pt idx="5143">
                  <c:v>4769.2175955000002</c:v>
                </c:pt>
                <c:pt idx="5144">
                  <c:v>4772.0547765000001</c:v>
                </c:pt>
                <c:pt idx="5145">
                  <c:v>4773.5806555000008</c:v>
                </c:pt>
                <c:pt idx="5146">
                  <c:v>4775.067791299999</c:v>
                </c:pt>
                <c:pt idx="5147">
                  <c:v>4777.1301121000006</c:v>
                </c:pt>
                <c:pt idx="5148">
                  <c:v>4780.1252455000031</c:v>
                </c:pt>
                <c:pt idx="5149">
                  <c:v>4781.9580882999999</c:v>
                </c:pt>
                <c:pt idx="5150">
                  <c:v>4785.0366682000003</c:v>
                </c:pt>
                <c:pt idx="5151">
                  <c:v>4787.2778027999975</c:v>
                </c:pt>
                <c:pt idx="5152">
                  <c:v>4790.7318919999998</c:v>
                </c:pt>
                <c:pt idx="5153">
                  <c:v>4790.4875128999975</c:v>
                </c:pt>
                <c:pt idx="5154">
                  <c:v>4794.2217439000005</c:v>
                </c:pt>
                <c:pt idx="5155">
                  <c:v>4796.2184995000007</c:v>
                </c:pt>
                <c:pt idx="5156">
                  <c:v>4798.8798468999994</c:v>
                </c:pt>
                <c:pt idx="5157">
                  <c:v>4799.9914736000001</c:v>
                </c:pt>
                <c:pt idx="5158">
                  <c:v>4801.9316047000002</c:v>
                </c:pt>
                <c:pt idx="5159">
                  <c:v>4803.5975546</c:v>
                </c:pt>
                <c:pt idx="5160">
                  <c:v>4808.0231994000014</c:v>
                </c:pt>
                <c:pt idx="5161">
                  <c:v>4808.5387796000005</c:v>
                </c:pt>
                <c:pt idx="5162">
                  <c:v>4810.5236143000002</c:v>
                </c:pt>
                <c:pt idx="5163">
                  <c:v>4813.0687326000007</c:v>
                </c:pt>
                <c:pt idx="5164">
                  <c:v>4815.4529184000003</c:v>
                </c:pt>
                <c:pt idx="5165">
                  <c:v>4817.3841089000007</c:v>
                </c:pt>
                <c:pt idx="5166">
                  <c:v>4819.9977725999997</c:v>
                </c:pt>
                <c:pt idx="5167">
                  <c:v>4823.6187547</c:v>
                </c:pt>
                <c:pt idx="5168">
                  <c:v>4825.4396766</c:v>
                </c:pt>
                <c:pt idx="5169">
                  <c:v>4827.7165741000035</c:v>
                </c:pt>
                <c:pt idx="5170">
                  <c:v>4831.2600702</c:v>
                </c:pt>
                <c:pt idx="5171">
                  <c:v>4832.3925585000034</c:v>
                </c:pt>
                <c:pt idx="5172">
                  <c:v>4834.1628164000031</c:v>
                </c:pt>
                <c:pt idx="5173">
                  <c:v>4837.4857753999995</c:v>
                </c:pt>
                <c:pt idx="5174">
                  <c:v>4838.2367938999996</c:v>
                </c:pt>
                <c:pt idx="5175">
                  <c:v>4840.2961344000032</c:v>
                </c:pt>
                <c:pt idx="5176">
                  <c:v>4844.3492502000008</c:v>
                </c:pt>
                <c:pt idx="5177">
                  <c:v>4847.6602882000034</c:v>
                </c:pt>
                <c:pt idx="5178">
                  <c:v>4849.6004194000025</c:v>
                </c:pt>
                <c:pt idx="5179">
                  <c:v>4851.7283051999993</c:v>
                </c:pt>
                <c:pt idx="5180">
                  <c:v>4853.4478991999995</c:v>
                </c:pt>
                <c:pt idx="5181">
                  <c:v>4855.6592315000053</c:v>
                </c:pt>
                <c:pt idx="5182">
                  <c:v>4858.9970916999991</c:v>
                </c:pt>
                <c:pt idx="5183">
                  <c:v>4861.0683530999995</c:v>
                </c:pt>
                <c:pt idx="5184">
                  <c:v>4860.9551042000003</c:v>
                </c:pt>
                <c:pt idx="5185">
                  <c:v>4865.2675002999995</c:v>
                </c:pt>
                <c:pt idx="5186">
                  <c:v>4865.9857362999992</c:v>
                </c:pt>
                <c:pt idx="5187">
                  <c:v>4869.389161500003</c:v>
                </c:pt>
                <c:pt idx="5188">
                  <c:v>4872.9743808999965</c:v>
                </c:pt>
                <c:pt idx="5189">
                  <c:v>4874.2230981999992</c:v>
                </c:pt>
                <c:pt idx="5190">
                  <c:v>4876.5029758000001</c:v>
                </c:pt>
                <c:pt idx="5191">
                  <c:v>4877.2212118000034</c:v>
                </c:pt>
                <c:pt idx="5192">
                  <c:v>4880.0732940000025</c:v>
                </c:pt>
                <c:pt idx="5193">
                  <c:v>4881.0835928000006</c:v>
                </c:pt>
                <c:pt idx="5194">
                  <c:v>4885.4615539000006</c:v>
                </c:pt>
                <c:pt idx="5195">
                  <c:v>4888.2361501000005</c:v>
                </c:pt>
                <c:pt idx="5196">
                  <c:v>4888.8769001000001</c:v>
                </c:pt>
                <c:pt idx="5197">
                  <c:v>4891.2134021999991</c:v>
                </c:pt>
                <c:pt idx="5198">
                  <c:v>4893.4247345000003</c:v>
                </c:pt>
                <c:pt idx="5199">
                  <c:v>4896.2976784000002</c:v>
                </c:pt>
                <c:pt idx="5200">
                  <c:v>4898.2139677000005</c:v>
                </c:pt>
                <c:pt idx="5201">
                  <c:v>4899.9961466000004</c:v>
                </c:pt>
                <c:pt idx="5202">
                  <c:v>4901.0273068999995</c:v>
                </c:pt>
                <c:pt idx="5203">
                  <c:v>4904.6035856000008</c:v>
                </c:pt>
                <c:pt idx="5204">
                  <c:v>4906.2307923999997</c:v>
                </c:pt>
                <c:pt idx="5205">
                  <c:v>4908.8891596000003</c:v>
                </c:pt>
                <c:pt idx="5206">
                  <c:v>4909.3570559999998</c:v>
                </c:pt>
                <c:pt idx="5207">
                  <c:v>4912.3164266000031</c:v>
                </c:pt>
                <c:pt idx="5208">
                  <c:v>4913.9346927000006</c:v>
                </c:pt>
                <c:pt idx="5209">
                  <c:v>4916.9000238000008</c:v>
                </c:pt>
                <c:pt idx="5210">
                  <c:v>4918.0354922999995</c:v>
                </c:pt>
                <c:pt idx="5211">
                  <c:v>4920.0799316000002</c:v>
                </c:pt>
                <c:pt idx="5212">
                  <c:v>4921.7041581999993</c:v>
                </c:pt>
                <c:pt idx="5213">
                  <c:v>4924.5145171999993</c:v>
                </c:pt>
                <c:pt idx="5214">
                  <c:v>4926.6066402000024</c:v>
                </c:pt>
                <c:pt idx="5215">
                  <c:v>4930.5256456000034</c:v>
                </c:pt>
                <c:pt idx="5216">
                  <c:v>4929.4795841000005</c:v>
                </c:pt>
                <c:pt idx="5217">
                  <c:v>4933.7204546000003</c:v>
                </c:pt>
                <c:pt idx="5218">
                  <c:v>4935.9198660000002</c:v>
                </c:pt>
                <c:pt idx="5219">
                  <c:v>4938.3547156999994</c:v>
                </c:pt>
                <c:pt idx="5220">
                  <c:v>4940.2024597</c:v>
                </c:pt>
                <c:pt idx="5221">
                  <c:v>4943.0456012000004</c:v>
                </c:pt>
                <c:pt idx="5222">
                  <c:v>4944.7890370999994</c:v>
                </c:pt>
                <c:pt idx="5223">
                  <c:v>4946.2344496999995</c:v>
                </c:pt>
                <c:pt idx="5224">
                  <c:v>4947.4831670999993</c:v>
                </c:pt>
                <c:pt idx="5225">
                  <c:v>4950.7614225000034</c:v>
                </c:pt>
                <c:pt idx="5226">
                  <c:v>4952.8297037000002</c:v>
                </c:pt>
                <c:pt idx="5227">
                  <c:v>4955.3867428999993</c:v>
                </c:pt>
                <c:pt idx="5228">
                  <c:v>4957.7888100999999</c:v>
                </c:pt>
                <c:pt idx="5229">
                  <c:v>4958.5845321000006</c:v>
                </c:pt>
                <c:pt idx="5230">
                  <c:v>4961.9223921999992</c:v>
                </c:pt>
                <c:pt idx="5231">
                  <c:v>4963.1889910000027</c:v>
                </c:pt>
                <c:pt idx="5232">
                  <c:v>4966.3629383000034</c:v>
                </c:pt>
                <c:pt idx="5233">
                  <c:v>4967.7666277000035</c:v>
                </c:pt>
                <c:pt idx="5234">
                  <c:v>4970.3922123000002</c:v>
                </c:pt>
                <c:pt idx="5235">
                  <c:v>4972.0641226000034</c:v>
                </c:pt>
                <c:pt idx="5236">
                  <c:v>4973.896965400003</c:v>
                </c:pt>
                <c:pt idx="5237">
                  <c:v>4976.2930720999993</c:v>
                </c:pt>
                <c:pt idx="5238">
                  <c:v>4980.7932228</c:v>
                </c:pt>
                <c:pt idx="5239">
                  <c:v>4980.1107496000004</c:v>
                </c:pt>
                <c:pt idx="5240">
                  <c:v>4984.0267748000024</c:v>
                </c:pt>
                <c:pt idx="5241">
                  <c:v>4985.1622432000031</c:v>
                </c:pt>
                <c:pt idx="5242">
                  <c:v>4987.9785626999992</c:v>
                </c:pt>
                <c:pt idx="5243">
                  <c:v>4989.0961498000024</c:v>
                </c:pt>
                <c:pt idx="5244">
                  <c:v>4991.2121147000034</c:v>
                </c:pt>
                <c:pt idx="5245">
                  <c:v>4994.3264574000004</c:v>
                </c:pt>
                <c:pt idx="5246">
                  <c:v>4995.5543130999995</c:v>
                </c:pt>
                <c:pt idx="5247">
                  <c:v>4997.8937954000003</c:v>
                </c:pt>
                <c:pt idx="5248">
                  <c:v>5001.2078135999991</c:v>
                </c:pt>
                <c:pt idx="5249">
                  <c:v>5003.5890192000006</c:v>
                </c:pt>
                <c:pt idx="5250">
                  <c:v>5006.0119480000003</c:v>
                </c:pt>
                <c:pt idx="5251">
                  <c:v>5008.6732954000026</c:v>
                </c:pt>
                <c:pt idx="5252">
                  <c:v>5010.4733556999963</c:v>
                </c:pt>
                <c:pt idx="5253">
                  <c:v>5012.8128380000026</c:v>
                </c:pt>
                <c:pt idx="5254">
                  <c:v>5015.9629434000026</c:v>
                </c:pt>
                <c:pt idx="5255">
                  <c:v>5017.6348536999994</c:v>
                </c:pt>
                <c:pt idx="5256">
                  <c:v>5019.5094198000006</c:v>
                </c:pt>
                <c:pt idx="5257">
                  <c:v>5020.7491964000028</c:v>
                </c:pt>
                <c:pt idx="5258">
                  <c:v>5023.4403460999993</c:v>
                </c:pt>
                <c:pt idx="5259">
                  <c:v>5024.3880600000002</c:v>
                </c:pt>
                <c:pt idx="5260">
                  <c:v>5022.9158252000007</c:v>
                </c:pt>
                <c:pt idx="5261">
                  <c:v>5024.5281309000002</c:v>
                </c:pt>
                <c:pt idx="5262">
                  <c:v>5023.6936659000003</c:v>
                </c:pt>
                <c:pt idx="5263">
                  <c:v>5021.5061754000026</c:v>
                </c:pt>
                <c:pt idx="5264">
                  <c:v>5026.6113132</c:v>
                </c:pt>
                <c:pt idx="5265">
                  <c:v>5029.5975058999993</c:v>
                </c:pt>
                <c:pt idx="5266">
                  <c:v>5031.9310277999994</c:v>
                </c:pt>
                <c:pt idx="5267">
                  <c:v>5034.2883915000002</c:v>
                </c:pt>
                <c:pt idx="5268">
                  <c:v>5035.0483506999999</c:v>
                </c:pt>
                <c:pt idx="5269">
                  <c:v>5036.9348376999997</c:v>
                </c:pt>
                <c:pt idx="5270">
                  <c:v>5040.0581211000035</c:v>
                </c:pt>
                <c:pt idx="5271">
                  <c:v>5042.606219600003</c:v>
                </c:pt>
                <c:pt idx="5272">
                  <c:v>5043.4198231</c:v>
                </c:pt>
                <c:pt idx="5273">
                  <c:v>5046.1318344000028</c:v>
                </c:pt>
                <c:pt idx="5274">
                  <c:v>5048.1941551</c:v>
                </c:pt>
                <c:pt idx="5275">
                  <c:v>5050.4859536999993</c:v>
                </c:pt>
                <c:pt idx="5276">
                  <c:v>5052.2770732999998</c:v>
                </c:pt>
                <c:pt idx="5277">
                  <c:v>5055.9964031</c:v>
                </c:pt>
                <c:pt idx="5278">
                  <c:v>5057.2689623000006</c:v>
                </c:pt>
                <c:pt idx="5279">
                  <c:v>5060.3386015000024</c:v>
                </c:pt>
                <c:pt idx="5280">
                  <c:v>5061.5634769000008</c:v>
                </c:pt>
                <c:pt idx="5281">
                  <c:v>5065.1784986000002</c:v>
                </c:pt>
                <c:pt idx="5282">
                  <c:v>5065.5778496999992</c:v>
                </c:pt>
                <c:pt idx="5283">
                  <c:v>5068.8829273000001</c:v>
                </c:pt>
                <c:pt idx="5284">
                  <c:v>5070.4564899000006</c:v>
                </c:pt>
                <c:pt idx="5285">
                  <c:v>5071.6158003</c:v>
                </c:pt>
                <c:pt idx="5286">
                  <c:v>5074.6168941000042</c:v>
                </c:pt>
                <c:pt idx="5287">
                  <c:v>5076.6613334000031</c:v>
                </c:pt>
                <c:pt idx="5288">
                  <c:v>5079.2571156999993</c:v>
                </c:pt>
                <c:pt idx="5289">
                  <c:v>5081.3134760000003</c:v>
                </c:pt>
                <c:pt idx="5290">
                  <c:v>5082.8333944000024</c:v>
                </c:pt>
                <c:pt idx="5291">
                  <c:v>5083.4443419999998</c:v>
                </c:pt>
                <c:pt idx="5292">
                  <c:v>5085.8791918000006</c:v>
                </c:pt>
                <c:pt idx="5293">
                  <c:v>5090.3525203000036</c:v>
                </c:pt>
                <c:pt idx="5294">
                  <c:v>5091.690644600003</c:v>
                </c:pt>
                <c:pt idx="5295">
                  <c:v>5093.1837409999998</c:v>
                </c:pt>
                <c:pt idx="5296">
                  <c:v>5095.6901163000002</c:v>
                </c:pt>
                <c:pt idx="5297">
                  <c:v>5097.6570696000035</c:v>
                </c:pt>
                <c:pt idx="5298">
                  <c:v>5097.4305718999994</c:v>
                </c:pt>
                <c:pt idx="5299">
                  <c:v>5101.5403121999998</c:v>
                </c:pt>
                <c:pt idx="5300">
                  <c:v>5103.1257957000007</c:v>
                </c:pt>
                <c:pt idx="5301">
                  <c:v>5105.8556885000035</c:v>
                </c:pt>
                <c:pt idx="5302">
                  <c:v>5109.1250032000034</c:v>
                </c:pt>
                <c:pt idx="5303">
                  <c:v>5110.0548357000007</c:v>
                </c:pt>
                <c:pt idx="5304">
                  <c:v>5111.5062088000004</c:v>
                </c:pt>
                <c:pt idx="5305">
                  <c:v>5114.6861166000035</c:v>
                </c:pt>
                <c:pt idx="5306">
                  <c:v>5118.6051220000036</c:v>
                </c:pt>
                <c:pt idx="5307">
                  <c:v>5119.0789788999991</c:v>
                </c:pt>
                <c:pt idx="5308">
                  <c:v>5118.9955324000002</c:v>
                </c:pt>
                <c:pt idx="5309">
                  <c:v>5122.616514600003</c:v>
                </c:pt>
                <c:pt idx="5310">
                  <c:v>5123.8115877</c:v>
                </c:pt>
                <c:pt idx="5311">
                  <c:v>5126.9110292000014</c:v>
                </c:pt>
                <c:pt idx="5312">
                  <c:v>5127.5637001000005</c:v>
                </c:pt>
                <c:pt idx="5313">
                  <c:v>5132.0161670000034</c:v>
                </c:pt>
                <c:pt idx="5314">
                  <c:v>5132.8893751000005</c:v>
                </c:pt>
                <c:pt idx="5315">
                  <c:v>5134.6745342000004</c:v>
                </c:pt>
                <c:pt idx="5316">
                  <c:v>5137.3895258000002</c:v>
                </c:pt>
                <c:pt idx="5317">
                  <c:v>5138.2806151999994</c:v>
                </c:pt>
                <c:pt idx="5318">
                  <c:v>5141.9194787999995</c:v>
                </c:pt>
                <c:pt idx="5319">
                  <c:v>5142.7032799000008</c:v>
                </c:pt>
                <c:pt idx="5320">
                  <c:v>5143.4155553999999</c:v>
                </c:pt>
                <c:pt idx="5321">
                  <c:v>5147.7547735000007</c:v>
                </c:pt>
                <c:pt idx="5322">
                  <c:v>5148.2912153000007</c:v>
                </c:pt>
                <c:pt idx="5323">
                  <c:v>5151.8108696000036</c:v>
                </c:pt>
                <c:pt idx="5324">
                  <c:v>5152.7883856999997</c:v>
                </c:pt>
                <c:pt idx="5325">
                  <c:v>5155.3424448000014</c:v>
                </c:pt>
                <c:pt idx="5326">
                  <c:v>5155.6792110000024</c:v>
                </c:pt>
                <c:pt idx="5327">
                  <c:v>5157.7653736000002</c:v>
                </c:pt>
                <c:pt idx="5328">
                  <c:v>5158.6117595000014</c:v>
                </c:pt>
                <c:pt idx="5329">
                  <c:v>5162.4204963000002</c:v>
                </c:pt>
                <c:pt idx="5330">
                  <c:v>5165.0252193000024</c:v>
                </c:pt>
                <c:pt idx="5331">
                  <c:v>5166.2679762000007</c:v>
                </c:pt>
                <c:pt idx="5332">
                  <c:v>5166.3901657000024</c:v>
                </c:pt>
                <c:pt idx="5333">
                  <c:v>5172.3595709000001</c:v>
                </c:pt>
                <c:pt idx="5334">
                  <c:v>5171.3999361000024</c:v>
                </c:pt>
                <c:pt idx="5335">
                  <c:v>5172.4370568999975</c:v>
                </c:pt>
                <c:pt idx="5336">
                  <c:v>5175.2623171000005</c:v>
                </c:pt>
                <c:pt idx="5337">
                  <c:v>5178.0428737000002</c:v>
                </c:pt>
                <c:pt idx="5338">
                  <c:v>5179.6849817000002</c:v>
                </c:pt>
                <c:pt idx="5339">
                  <c:v>5183.5026592000004</c:v>
                </c:pt>
                <c:pt idx="5340">
                  <c:v>5182.3731511999995</c:v>
                </c:pt>
                <c:pt idx="5341">
                  <c:v>5184.6589893</c:v>
                </c:pt>
                <c:pt idx="5342">
                  <c:v>5188.5511726000004</c:v>
                </c:pt>
                <c:pt idx="5343">
                  <c:v>5188.6048168000007</c:v>
                </c:pt>
                <c:pt idx="5344">
                  <c:v>5190.7893269999995</c:v>
                </c:pt>
                <c:pt idx="5345">
                  <c:v>5191.0873501999986</c:v>
                </c:pt>
                <c:pt idx="5346">
                  <c:v>5193.3374256000006</c:v>
                </c:pt>
                <c:pt idx="5347">
                  <c:v>5197.7124065000035</c:v>
                </c:pt>
                <c:pt idx="5348">
                  <c:v>5197.8137344000024</c:v>
                </c:pt>
                <c:pt idx="5349">
                  <c:v>5198.8091320000003</c:v>
                </c:pt>
                <c:pt idx="5350">
                  <c:v>5203.0649036000004</c:v>
                </c:pt>
                <c:pt idx="5351">
                  <c:v>5204.0901035000024</c:v>
                </c:pt>
                <c:pt idx="5352">
                  <c:v>5205.1927894000028</c:v>
                </c:pt>
                <c:pt idx="5353">
                  <c:v>5205.9587090999994</c:v>
                </c:pt>
                <c:pt idx="5354">
                  <c:v>5209.2757075999998</c:v>
                </c:pt>
                <c:pt idx="5355">
                  <c:v>5211.0280842000002</c:v>
                </c:pt>
                <c:pt idx="5356">
                  <c:v>5214.4344895999993</c:v>
                </c:pt>
                <c:pt idx="5357">
                  <c:v>5215.5788987999986</c:v>
                </c:pt>
                <c:pt idx="5358">
                  <c:v>5217.5428718000003</c:v>
                </c:pt>
                <c:pt idx="5359">
                  <c:v>5220.3085274000014</c:v>
                </c:pt>
                <c:pt idx="5360">
                  <c:v>5219.5306867000008</c:v>
                </c:pt>
                <c:pt idx="5361">
                  <c:v>5223.5987036999995</c:v>
                </c:pt>
                <c:pt idx="5362">
                  <c:v>5225.5388348999995</c:v>
                </c:pt>
                <c:pt idx="5363">
                  <c:v>5227.9796450999993</c:v>
                </c:pt>
                <c:pt idx="5364">
                  <c:v>5228.9869636000003</c:v>
                </c:pt>
                <c:pt idx="5365">
                  <c:v>5230.7393401999998</c:v>
                </c:pt>
                <c:pt idx="5366">
                  <c:v>5231.8450063</c:v>
                </c:pt>
                <c:pt idx="5367">
                  <c:v>5234.7626537000024</c:v>
                </c:pt>
                <c:pt idx="5368">
                  <c:v>5234.5808595000008</c:v>
                </c:pt>
                <c:pt idx="5369">
                  <c:v>5237.6147360000004</c:v>
                </c:pt>
                <c:pt idx="5370">
                  <c:v>5240.0376648000001</c:v>
                </c:pt>
                <c:pt idx="5371">
                  <c:v>5240.4399960999999</c:v>
                </c:pt>
                <c:pt idx="5372">
                  <c:v>5243.6228842000028</c:v>
                </c:pt>
                <c:pt idx="5373">
                  <c:v>5245.5421537000002</c:v>
                </c:pt>
                <c:pt idx="5374">
                  <c:v>5248.972401</c:v>
                </c:pt>
                <c:pt idx="5375">
                  <c:v>5261.5132183000005</c:v>
                </c:pt>
                <c:pt idx="5376">
                  <c:v>5263.6917681000004</c:v>
                </c:pt>
                <c:pt idx="5377">
                  <c:v>5266.1146969000001</c:v>
                </c:pt>
                <c:pt idx="5378">
                  <c:v>5266.0074085000006</c:v>
                </c:pt>
                <c:pt idx="5379">
                  <c:v>5268.2962269000027</c:v>
                </c:pt>
                <c:pt idx="5380">
                  <c:v>5271.3569254000031</c:v>
                </c:pt>
                <c:pt idx="5381">
                  <c:v>5273.2910961000034</c:v>
                </c:pt>
                <c:pt idx="5382">
                  <c:v>5275.3385155999995</c:v>
                </c:pt>
                <c:pt idx="5383">
                  <c:v>5277.6690573000005</c:v>
                </c:pt>
                <c:pt idx="5384">
                  <c:v>5280.6910127000001</c:v>
                </c:pt>
                <c:pt idx="5385">
                  <c:v>5281.3883870999998</c:v>
                </c:pt>
                <c:pt idx="5386">
                  <c:v>5283.6593240000029</c:v>
                </c:pt>
                <c:pt idx="5387">
                  <c:v>5285.4266018000035</c:v>
                </c:pt>
                <c:pt idx="5388">
                  <c:v>5287.3667330000026</c:v>
                </c:pt>
                <c:pt idx="5389">
                  <c:v>5288.6482328000002</c:v>
                </c:pt>
                <c:pt idx="5390">
                  <c:v>5293.2854742</c:v>
                </c:pt>
                <c:pt idx="5391">
                  <c:v>5293.0232137000003</c:v>
                </c:pt>
                <c:pt idx="5392">
                  <c:v>5295.1063961000027</c:v>
                </c:pt>
                <c:pt idx="5393">
                  <c:v>5296.8945354000025</c:v>
                </c:pt>
                <c:pt idx="5394">
                  <c:v>5299.2697805000007</c:v>
                </c:pt>
                <c:pt idx="5395">
                  <c:v>5299.4217724</c:v>
                </c:pt>
                <c:pt idx="5396">
                  <c:v>5301.1264652000027</c:v>
                </c:pt>
                <c:pt idx="5397">
                  <c:v>5302.0831198000005</c:v>
                </c:pt>
                <c:pt idx="5398">
                  <c:v>5306.5147251000008</c:v>
                </c:pt>
                <c:pt idx="5399">
                  <c:v>5307.2359412999995</c:v>
                </c:pt>
                <c:pt idx="5400">
                  <c:v>5307.6680750000014</c:v>
                </c:pt>
                <c:pt idx="5401">
                  <c:v>5309.2237561999991</c:v>
                </c:pt>
                <c:pt idx="5402">
                  <c:v>5313.6970848000001</c:v>
                </c:pt>
                <c:pt idx="5403">
                  <c:v>5314.9517626000006</c:v>
                </c:pt>
                <c:pt idx="5404">
                  <c:v>5317.8783505999991</c:v>
                </c:pt>
                <c:pt idx="5405">
                  <c:v>5319.7856992000034</c:v>
                </c:pt>
                <c:pt idx="5406">
                  <c:v>5321.1923689000014</c:v>
                </c:pt>
                <c:pt idx="5407">
                  <c:v>5321.2609142000001</c:v>
                </c:pt>
                <c:pt idx="5408">
                  <c:v>5324.2083638999993</c:v>
                </c:pt>
                <c:pt idx="5409">
                  <c:v>5326.7952055000014</c:v>
                </c:pt>
                <c:pt idx="5410">
                  <c:v>5329.2509168000006</c:v>
                </c:pt>
                <c:pt idx="5411">
                  <c:v>5328.9975970999985</c:v>
                </c:pt>
                <c:pt idx="5412">
                  <c:v>5333.2354872999986</c:v>
                </c:pt>
                <c:pt idx="5413">
                  <c:v>5335.3186697000028</c:v>
                </c:pt>
                <c:pt idx="5414">
                  <c:v>5335.4825824</c:v>
                </c:pt>
                <c:pt idx="5415">
                  <c:v>5337.0382637000002</c:v>
                </c:pt>
                <c:pt idx="5416">
                  <c:v>5339.8545831000001</c:v>
                </c:pt>
                <c:pt idx="5417">
                  <c:v>5340.6026214000058</c:v>
                </c:pt>
                <c:pt idx="5418">
                  <c:v>5342.6440805000002</c:v>
                </c:pt>
                <c:pt idx="5419">
                  <c:v>5345.1206535000028</c:v>
                </c:pt>
                <c:pt idx="5420">
                  <c:v>5346.6584533000005</c:v>
                </c:pt>
                <c:pt idx="5421">
                  <c:v>5349.2035717000008</c:v>
                </c:pt>
                <c:pt idx="5422">
                  <c:v>5351.9453852999995</c:v>
                </c:pt>
                <c:pt idx="5423">
                  <c:v>5353.8437932999996</c:v>
                </c:pt>
                <c:pt idx="5424">
                  <c:v>5356.642231300003</c:v>
                </c:pt>
                <c:pt idx="5425">
                  <c:v>5356.3114256000035</c:v>
                </c:pt>
                <c:pt idx="5426">
                  <c:v>5359.1188043000002</c:v>
                </c:pt>
                <c:pt idx="5427">
                  <c:v>5359.0472788000006</c:v>
                </c:pt>
                <c:pt idx="5428">
                  <c:v>5363.5057062000005</c:v>
                </c:pt>
                <c:pt idx="5429">
                  <c:v>5365.6931967</c:v>
                </c:pt>
                <c:pt idx="5430">
                  <c:v>5364.9719804999995</c:v>
                </c:pt>
                <c:pt idx="5431">
                  <c:v>5367.9015487000006</c:v>
                </c:pt>
                <c:pt idx="5432">
                  <c:v>5371.2394088999999</c:v>
                </c:pt>
                <c:pt idx="5433">
                  <c:v>5371.3496774000014</c:v>
                </c:pt>
                <c:pt idx="5434">
                  <c:v>5374.3001074000003</c:v>
                </c:pt>
                <c:pt idx="5435">
                  <c:v>5374.0438073999985</c:v>
                </c:pt>
                <c:pt idx="5436">
                  <c:v>5378.0045360000004</c:v>
                </c:pt>
                <c:pt idx="5437">
                  <c:v>5378.3234209000002</c:v>
                </c:pt>
                <c:pt idx="5438">
                  <c:v>5379.6347231</c:v>
                </c:pt>
                <c:pt idx="5439">
                  <c:v>5381.9146007000008</c:v>
                </c:pt>
                <c:pt idx="5440">
                  <c:v>5384.7756237000003</c:v>
                </c:pt>
                <c:pt idx="5441">
                  <c:v>5387.6306862000001</c:v>
                </c:pt>
                <c:pt idx="5442">
                  <c:v>5386.9422525</c:v>
                </c:pt>
                <c:pt idx="5443">
                  <c:v>5390.2562708000014</c:v>
                </c:pt>
                <c:pt idx="5444">
                  <c:v>5392.5003855999994</c:v>
                </c:pt>
                <c:pt idx="5445">
                  <c:v>5393.9070552999965</c:v>
                </c:pt>
                <c:pt idx="5446">
                  <c:v>5396.2465376</c:v>
                </c:pt>
                <c:pt idx="5447">
                  <c:v>5397.6651281000031</c:v>
                </c:pt>
                <c:pt idx="5448">
                  <c:v>5399.7572511000008</c:v>
                </c:pt>
                <c:pt idx="5449">
                  <c:v>5403.4616798000034</c:v>
                </c:pt>
                <c:pt idx="5450">
                  <c:v>5404.8921913000004</c:v>
                </c:pt>
                <c:pt idx="5451">
                  <c:v>5407.3389620000007</c:v>
                </c:pt>
                <c:pt idx="5452">
                  <c:v>5409.4251245000041</c:v>
                </c:pt>
                <c:pt idx="5453">
                  <c:v>5409.2373698999991</c:v>
                </c:pt>
                <c:pt idx="5454">
                  <c:v>5412.3397917000002</c:v>
                </c:pt>
                <c:pt idx="5455">
                  <c:v>5413.8477891999992</c:v>
                </c:pt>
                <c:pt idx="5456">
                  <c:v>5415.513739</c:v>
                </c:pt>
                <c:pt idx="5457">
                  <c:v>5416.7505354000004</c:v>
                </c:pt>
                <c:pt idx="5458">
                  <c:v>5419.1108793000003</c:v>
                </c:pt>
                <c:pt idx="5459">
                  <c:v>5422.9047148999998</c:v>
                </c:pt>
                <c:pt idx="5460">
                  <c:v>5435.4365915000008</c:v>
                </c:pt>
                <c:pt idx="5461">
                  <c:v>5436.5750401999994</c:v>
                </c:pt>
                <c:pt idx="5462">
                  <c:v>5440.1364177000005</c:v>
                </c:pt>
                <c:pt idx="5463">
                  <c:v>5442.3477500999998</c:v>
                </c:pt>
                <c:pt idx="5464">
                  <c:v>5445.8763450000006</c:v>
                </c:pt>
                <c:pt idx="5465">
                  <c:v>5445.0150578999992</c:v>
                </c:pt>
                <c:pt idx="5466">
                  <c:v>5447.1042007000024</c:v>
                </c:pt>
                <c:pt idx="5467">
                  <c:v>5449.0592331000034</c:v>
                </c:pt>
                <c:pt idx="5468">
                  <c:v>5448.9817469999998</c:v>
                </c:pt>
                <c:pt idx="5469">
                  <c:v>5451.9560188000005</c:v>
                </c:pt>
                <c:pt idx="5470">
                  <c:v>5454.5368998999993</c:v>
                </c:pt>
                <c:pt idx="5471">
                  <c:v>5455.7081312</c:v>
                </c:pt>
                <c:pt idx="5472">
                  <c:v>5459.5734923999971</c:v>
                </c:pt>
                <c:pt idx="5473">
                  <c:v>5458.8373749999992</c:v>
                </c:pt>
                <c:pt idx="5474">
                  <c:v>5461.6983980000005</c:v>
                </c:pt>
                <c:pt idx="5475">
                  <c:v>5462.4047129999972</c:v>
                </c:pt>
                <c:pt idx="5476">
                  <c:v>5467.0777171999971</c:v>
                </c:pt>
                <c:pt idx="5477">
                  <c:v>5467.4889891999992</c:v>
                </c:pt>
                <c:pt idx="5478">
                  <c:v>5470.1354355000003</c:v>
                </c:pt>
                <c:pt idx="5479">
                  <c:v>5472.9934781999991</c:v>
                </c:pt>
                <c:pt idx="5480">
                  <c:v>5472.2424597000008</c:v>
                </c:pt>
                <c:pt idx="5481">
                  <c:v>5475.1839488999995</c:v>
                </c:pt>
                <c:pt idx="5482">
                  <c:v>5476.9005626000007</c:v>
                </c:pt>
                <c:pt idx="5483">
                  <c:v>5481.7583411999994</c:v>
                </c:pt>
                <c:pt idx="5484">
                  <c:v>5480.312928600003</c:v>
                </c:pt>
                <c:pt idx="5485">
                  <c:v>5482.8997701000008</c:v>
                </c:pt>
                <c:pt idx="5486">
                  <c:v>5484.0620607000028</c:v>
                </c:pt>
                <c:pt idx="5487">
                  <c:v>5488.4072393000006</c:v>
                </c:pt>
                <c:pt idx="5488">
                  <c:v>5489.6231741000029</c:v>
                </c:pt>
                <c:pt idx="5489">
                  <c:v>5490.6543344000029</c:v>
                </c:pt>
                <c:pt idx="5490">
                  <c:v>5492.8984493000007</c:v>
                </c:pt>
                <c:pt idx="5491">
                  <c:v>5494.3498224000004</c:v>
                </c:pt>
                <c:pt idx="5492">
                  <c:v>5495.8697408000007</c:v>
                </c:pt>
                <c:pt idx="5493">
                  <c:v>5498.3492941000004</c:v>
                </c:pt>
                <c:pt idx="5494">
                  <c:v>5500.3847927000006</c:v>
                </c:pt>
                <c:pt idx="5495">
                  <c:v>5501.8629879</c:v>
                </c:pt>
                <c:pt idx="5496">
                  <c:v>5502.9567331000007</c:v>
                </c:pt>
                <c:pt idx="5497">
                  <c:v>5505.5852979000001</c:v>
                </c:pt>
                <c:pt idx="5498">
                  <c:v>5506.1187595000001</c:v>
                </c:pt>
                <c:pt idx="5499">
                  <c:v>5509.4446987000001</c:v>
                </c:pt>
                <c:pt idx="5500">
                  <c:v>5509.9960417000002</c:v>
                </c:pt>
                <c:pt idx="5501">
                  <c:v>5511.2089961999991</c:v>
                </c:pt>
                <c:pt idx="5502">
                  <c:v>5514.4067853999995</c:v>
                </c:pt>
                <c:pt idx="5503">
                  <c:v>5515.5839770999992</c:v>
                </c:pt>
                <c:pt idx="5504">
                  <c:v>5518.8115686000028</c:v>
                </c:pt>
                <c:pt idx="5505">
                  <c:v>5518.0992931000001</c:v>
                </c:pt>
                <c:pt idx="5506">
                  <c:v>5521.6696113000035</c:v>
                </c:pt>
                <c:pt idx="5507">
                  <c:v>5522.4563925999992</c:v>
                </c:pt>
                <c:pt idx="5508">
                  <c:v>5523.4786122999985</c:v>
                </c:pt>
                <c:pt idx="5509">
                  <c:v>5526.9058794000002</c:v>
                </c:pt>
                <c:pt idx="5510">
                  <c:v>5527.7135223000005</c:v>
                </c:pt>
                <c:pt idx="5511">
                  <c:v>5530.8874696000003</c:v>
                </c:pt>
                <c:pt idx="5512">
                  <c:v>5531.6474289000007</c:v>
                </c:pt>
                <c:pt idx="5513">
                  <c:v>5533.1464857000001</c:v>
                </c:pt>
                <c:pt idx="5514">
                  <c:v>5534.3177169999999</c:v>
                </c:pt>
                <c:pt idx="5515">
                  <c:v>5535.8972400000002</c:v>
                </c:pt>
                <c:pt idx="5516">
                  <c:v>5537.4439805999991</c:v>
                </c:pt>
                <c:pt idx="5517">
                  <c:v>5539.0801281000004</c:v>
                </c:pt>
                <c:pt idx="5518">
                  <c:v>5540.6477301999994</c:v>
                </c:pt>
                <c:pt idx="5519">
                  <c:v>5543.070659</c:v>
                </c:pt>
                <c:pt idx="5520">
                  <c:v>5545.0942367000034</c:v>
                </c:pt>
                <c:pt idx="5521">
                  <c:v>5559.8642677000034</c:v>
                </c:pt>
                <c:pt idx="5522">
                  <c:v>5560.2755398000008</c:v>
                </c:pt>
                <c:pt idx="5523">
                  <c:v>5561.4348500999986</c:v>
                </c:pt>
                <c:pt idx="5524">
                  <c:v>5563.8756603000002</c:v>
                </c:pt>
                <c:pt idx="5525">
                  <c:v>5566.3730948999992</c:v>
                </c:pt>
                <c:pt idx="5526">
                  <c:v>5567.6307528999996</c:v>
                </c:pt>
                <c:pt idx="5527">
                  <c:v>5569.7407572999964</c:v>
                </c:pt>
                <c:pt idx="5528">
                  <c:v>5572.8908628000008</c:v>
                </c:pt>
                <c:pt idx="5529">
                  <c:v>5574.2915720000001</c:v>
                </c:pt>
                <c:pt idx="5530">
                  <c:v>5576.1631578000006</c:v>
                </c:pt>
                <c:pt idx="5531">
                  <c:v>5579.1344494000004</c:v>
                </c:pt>
                <c:pt idx="5532">
                  <c:v>5578.6158890000024</c:v>
                </c:pt>
                <c:pt idx="5533">
                  <c:v>5581.4322084000014</c:v>
                </c:pt>
                <c:pt idx="5534">
                  <c:v>5583.1547826999995</c:v>
                </c:pt>
                <c:pt idx="5535">
                  <c:v>5586.3436311000014</c:v>
                </c:pt>
                <c:pt idx="5536">
                  <c:v>5588.6175483000006</c:v>
                </c:pt>
                <c:pt idx="5537">
                  <c:v>5590.1523679000002</c:v>
                </c:pt>
                <c:pt idx="5538">
                  <c:v>5591.9166654000028</c:v>
                </c:pt>
                <c:pt idx="5539">
                  <c:v>5594.8968976999995</c:v>
                </c:pt>
                <c:pt idx="5540">
                  <c:v>5596.6850370000002</c:v>
                </c:pt>
                <c:pt idx="5541">
                  <c:v>5600.4729121999999</c:v>
                </c:pt>
                <c:pt idx="5542">
                  <c:v>5600.3000587000006</c:v>
                </c:pt>
                <c:pt idx="5543">
                  <c:v>5604.0551513</c:v>
                </c:pt>
                <c:pt idx="5544">
                  <c:v>5604.2607873999996</c:v>
                </c:pt>
                <c:pt idx="5545">
                  <c:v>5606.9638579999973</c:v>
                </c:pt>
                <c:pt idx="5546">
                  <c:v>5610.4596704000014</c:v>
                </c:pt>
                <c:pt idx="5547">
                  <c:v>5610.8143181000005</c:v>
                </c:pt>
                <c:pt idx="5548">
                  <c:v>5614.4591421000005</c:v>
                </c:pt>
                <c:pt idx="5549">
                  <c:v>5614.8972362000004</c:v>
                </c:pt>
                <c:pt idx="5550">
                  <c:v>5617.2367184999994</c:v>
                </c:pt>
                <c:pt idx="5551">
                  <c:v>5619.3646044000043</c:v>
                </c:pt>
                <c:pt idx="5552">
                  <c:v>5621.3613600000026</c:v>
                </c:pt>
                <c:pt idx="5553">
                  <c:v>5622.4640458999993</c:v>
                </c:pt>
                <c:pt idx="5554">
                  <c:v>5623.3879178999996</c:v>
                </c:pt>
                <c:pt idx="5555">
                  <c:v>5627.3873895000006</c:v>
                </c:pt>
                <c:pt idx="5556">
                  <c:v>5629.4795125999999</c:v>
                </c:pt>
                <c:pt idx="5557">
                  <c:v>5631.4762682</c:v>
                </c:pt>
                <c:pt idx="5558">
                  <c:v>5632.6922029000034</c:v>
                </c:pt>
                <c:pt idx="5559">
                  <c:v>5636.0092014000029</c:v>
                </c:pt>
                <c:pt idx="5560">
                  <c:v>5636.9956582999994</c:v>
                </c:pt>
                <c:pt idx="5561">
                  <c:v>5639.0102953000005</c:v>
                </c:pt>
                <c:pt idx="5562">
                  <c:v>5641.8206543000024</c:v>
                </c:pt>
                <c:pt idx="5563">
                  <c:v>5643.3316320000004</c:v>
                </c:pt>
                <c:pt idx="5564">
                  <c:v>5645.2926248000031</c:v>
                </c:pt>
                <c:pt idx="5565">
                  <c:v>5647.4056095000014</c:v>
                </c:pt>
                <c:pt idx="5566">
                  <c:v>5648.0433791999994</c:v>
                </c:pt>
                <c:pt idx="5567">
                  <c:v>5651.4855473999996</c:v>
                </c:pt>
                <c:pt idx="5568">
                  <c:v>5653.6968797000027</c:v>
                </c:pt>
                <c:pt idx="5569">
                  <c:v>5655.5416435000034</c:v>
                </c:pt>
                <c:pt idx="5570">
                  <c:v>5657.4936955999992</c:v>
                </c:pt>
                <c:pt idx="5571">
                  <c:v>5658.8407606000001</c:v>
                </c:pt>
                <c:pt idx="5572">
                  <c:v>5660.5186313000004</c:v>
                </c:pt>
                <c:pt idx="5573">
                  <c:v>5661.5229696000042</c:v>
                </c:pt>
                <c:pt idx="5574">
                  <c:v>5661.8776171999998</c:v>
                </c:pt>
                <c:pt idx="5575">
                  <c:v>5665.4538958999965</c:v>
                </c:pt>
                <c:pt idx="5576">
                  <c:v>5667.3314421999994</c:v>
                </c:pt>
                <c:pt idx="5577">
                  <c:v>5667.4685328999994</c:v>
                </c:pt>
                <c:pt idx="5578">
                  <c:v>5672.6332754000014</c:v>
                </c:pt>
                <c:pt idx="5579">
                  <c:v>5672.9819626000008</c:v>
                </c:pt>
                <c:pt idx="5580">
                  <c:v>5674.4810194000002</c:v>
                </c:pt>
                <c:pt idx="5581">
                  <c:v>5677.2436947000006</c:v>
                </c:pt>
                <c:pt idx="5582">
                  <c:v>5678.8738816999994</c:v>
                </c:pt>
                <c:pt idx="5583">
                  <c:v>5681.3683361000003</c:v>
                </c:pt>
                <c:pt idx="5584">
                  <c:v>5681.9852442000001</c:v>
                </c:pt>
                <c:pt idx="5585">
                  <c:v>5684.5631450000001</c:v>
                </c:pt>
                <c:pt idx="5586">
                  <c:v>5687.2572750000008</c:v>
                </c:pt>
                <c:pt idx="5587">
                  <c:v>5688.5179131999994</c:v>
                </c:pt>
                <c:pt idx="5588">
                  <c:v>5691.3789362000007</c:v>
                </c:pt>
                <c:pt idx="5589">
                  <c:v>5691.8498128999991</c:v>
                </c:pt>
                <c:pt idx="5590">
                  <c:v>5695.3337044</c:v>
                </c:pt>
                <c:pt idx="5591">
                  <c:v>5697.3066181000004</c:v>
                </c:pt>
                <c:pt idx="5592">
                  <c:v>5698.6775249000002</c:v>
                </c:pt>
                <c:pt idx="5593">
                  <c:v>5700.1885027000008</c:v>
                </c:pt>
                <c:pt idx="5594">
                  <c:v>5702.0809500999994</c:v>
                </c:pt>
                <c:pt idx="5595">
                  <c:v>5706.1847299000001</c:v>
                </c:pt>
                <c:pt idx="5596">
                  <c:v>5706.7599148000008</c:v>
                </c:pt>
                <c:pt idx="5597">
                  <c:v>5709.5881551999992</c:v>
                </c:pt>
                <c:pt idx="5598">
                  <c:v>5711.3733142999999</c:v>
                </c:pt>
                <c:pt idx="5599">
                  <c:v>5712.3061270000035</c:v>
                </c:pt>
                <c:pt idx="5600">
                  <c:v>5715.8257812000002</c:v>
                </c:pt>
                <c:pt idx="5601">
                  <c:v>5717.110261300003</c:v>
                </c:pt>
                <c:pt idx="5602">
                  <c:v>5720.4421610000027</c:v>
                </c:pt>
                <c:pt idx="5603">
                  <c:v>5721.3123888</c:v>
                </c:pt>
                <c:pt idx="5604">
                  <c:v>5723.9588349999995</c:v>
                </c:pt>
                <c:pt idx="5605">
                  <c:v>5725.8155197000024</c:v>
                </c:pt>
                <c:pt idx="5606">
                  <c:v>5727.6006788000004</c:v>
                </c:pt>
                <c:pt idx="5607">
                  <c:v>5728.5752147000003</c:v>
                </c:pt>
                <c:pt idx="5608">
                  <c:v>5730.9474795999995</c:v>
                </c:pt>
                <c:pt idx="5609">
                  <c:v>5732.3988526999992</c:v>
                </c:pt>
                <c:pt idx="5610">
                  <c:v>5735.2270931000003</c:v>
                </c:pt>
                <c:pt idx="5611">
                  <c:v>5737.3192161000024</c:v>
                </c:pt>
                <c:pt idx="5612">
                  <c:v>5739.7034018999993</c:v>
                </c:pt>
                <c:pt idx="5613">
                  <c:v>5740.4872029999997</c:v>
                </c:pt>
                <c:pt idx="5614">
                  <c:v>5741.5183634000014</c:v>
                </c:pt>
                <c:pt idx="5615">
                  <c:v>5745.2466339000002</c:v>
                </c:pt>
                <c:pt idx="5616">
                  <c:v>5745.8426803000002</c:v>
                </c:pt>
                <c:pt idx="5617">
                  <c:v>5748.3490556000006</c:v>
                </c:pt>
                <c:pt idx="5618">
                  <c:v>5749.5590299000014</c:v>
                </c:pt>
                <c:pt idx="5619">
                  <c:v>5752.4111121999995</c:v>
                </c:pt>
                <c:pt idx="5620">
                  <c:v>5753.6032051000002</c:v>
                </c:pt>
                <c:pt idx="5621">
                  <c:v>5756.8725199</c:v>
                </c:pt>
                <c:pt idx="5622">
                  <c:v>5759.5606893000004</c:v>
                </c:pt>
                <c:pt idx="5623">
                  <c:v>5759.9958031999995</c:v>
                </c:pt>
                <c:pt idx="5624">
                  <c:v>5763.3455843000002</c:v>
                </c:pt>
                <c:pt idx="5625">
                  <c:v>5764.2038911999998</c:v>
                </c:pt>
                <c:pt idx="5626">
                  <c:v>5766.1946863000003</c:v>
                </c:pt>
                <c:pt idx="5627">
                  <c:v>5768.5788720999999</c:v>
                </c:pt>
                <c:pt idx="5628">
                  <c:v>5771.410092699999</c:v>
                </c:pt>
                <c:pt idx="5629">
                  <c:v>5774.0177958999993</c:v>
                </c:pt>
                <c:pt idx="5630">
                  <c:v>5775.2188295000014</c:v>
                </c:pt>
                <c:pt idx="5631">
                  <c:v>5777.6805013000003</c:v>
                </c:pt>
                <c:pt idx="5632">
                  <c:v>5779.8560709000003</c:v>
                </c:pt>
                <c:pt idx="5633">
                  <c:v>5781.0660452000002</c:v>
                </c:pt>
                <c:pt idx="5634">
                  <c:v>5784.6482843000003</c:v>
                </c:pt>
                <c:pt idx="5635">
                  <c:v>5786.5645736000024</c:v>
                </c:pt>
                <c:pt idx="5636">
                  <c:v>5788.0576700000001</c:v>
                </c:pt>
                <c:pt idx="5637">
                  <c:v>5790.6117290000029</c:v>
                </c:pt>
                <c:pt idx="5638">
                  <c:v>5791.8038219</c:v>
                </c:pt>
                <c:pt idx="5639">
                  <c:v>5795.3324169000007</c:v>
                </c:pt>
                <c:pt idx="5640">
                  <c:v>5796.2652296000042</c:v>
                </c:pt>
                <c:pt idx="5641">
                  <c:v>5798.7388222999998</c:v>
                </c:pt>
                <c:pt idx="5642">
                  <c:v>5800.5508035000003</c:v>
                </c:pt>
                <c:pt idx="5643">
                  <c:v>5803.0065149000002</c:v>
                </c:pt>
                <c:pt idx="5644">
                  <c:v>5805.1671833</c:v>
                </c:pt>
                <c:pt idx="5645">
                  <c:v>5806.669220300003</c:v>
                </c:pt>
                <c:pt idx="5646">
                  <c:v>5809.4676583999999</c:v>
                </c:pt>
                <c:pt idx="5647">
                  <c:v>5810.5137198999992</c:v>
                </c:pt>
                <c:pt idx="5648">
                  <c:v>5812.2333138999975</c:v>
                </c:pt>
                <c:pt idx="5649">
                  <c:v>5813.3151382000024</c:v>
                </c:pt>
                <c:pt idx="5650">
                  <c:v>5815.0436728999994</c:v>
                </c:pt>
                <c:pt idx="5651">
                  <c:v>5817.8152889000003</c:v>
                </c:pt>
                <c:pt idx="5652">
                  <c:v>5818.9090341000001</c:v>
                </c:pt>
                <c:pt idx="5653">
                  <c:v>5821.5346187000005</c:v>
                </c:pt>
                <c:pt idx="5654">
                  <c:v>5822.6879686000002</c:v>
                </c:pt>
                <c:pt idx="5655">
                  <c:v>5825.6056160000026</c:v>
                </c:pt>
                <c:pt idx="5656">
                  <c:v>5825.9364218000001</c:v>
                </c:pt>
                <c:pt idx="5657">
                  <c:v>5827.3162693000031</c:v>
                </c:pt>
                <c:pt idx="5658">
                  <c:v>5830.8269829000001</c:v>
                </c:pt>
                <c:pt idx="5659">
                  <c:v>5833.2320303000006</c:v>
                </c:pt>
                <c:pt idx="5660">
                  <c:v>5835.6758207000003</c:v>
                </c:pt>
                <c:pt idx="5661">
                  <c:v>5837.1271938000027</c:v>
                </c:pt>
                <c:pt idx="5662">
                  <c:v>5840.5723422999999</c:v>
                </c:pt>
                <c:pt idx="5663">
                  <c:v>5840.6230062000004</c:v>
                </c:pt>
                <c:pt idx="5664">
                  <c:v>5842.2174305000008</c:v>
                </c:pt>
                <c:pt idx="5665">
                  <c:v>5844.9532837000006</c:v>
                </c:pt>
                <c:pt idx="5666">
                  <c:v>5846.9261974000001</c:v>
                </c:pt>
                <c:pt idx="5667">
                  <c:v>5847.1705765000024</c:v>
                </c:pt>
                <c:pt idx="5668">
                  <c:v>5850.0584215000035</c:v>
                </c:pt>
                <c:pt idx="5669">
                  <c:v>5850.8273214000028</c:v>
                </c:pt>
                <c:pt idx="5670">
                  <c:v>5855.5450290000026</c:v>
                </c:pt>
                <c:pt idx="5671">
                  <c:v>5855.4138987999995</c:v>
                </c:pt>
                <c:pt idx="5672">
                  <c:v>5857.7235788000007</c:v>
                </c:pt>
                <c:pt idx="5673">
                  <c:v>5861.4041656000009</c:v>
                </c:pt>
                <c:pt idx="5674">
                  <c:v>5860.9928936000006</c:v>
                </c:pt>
                <c:pt idx="5675">
                  <c:v>5863.6035770000008</c:v>
                </c:pt>
                <c:pt idx="5676">
                  <c:v>5866.3364500000007</c:v>
                </c:pt>
                <c:pt idx="5677">
                  <c:v>5867.0427650000001</c:v>
                </c:pt>
                <c:pt idx="5678">
                  <c:v>5869.1527694000042</c:v>
                </c:pt>
                <c:pt idx="5679">
                  <c:v>5871.8200773000008</c:v>
                </c:pt>
                <c:pt idx="5680">
                  <c:v>5873.4353631999993</c:v>
                </c:pt>
                <c:pt idx="5681">
                  <c:v>5875.0446886</c:v>
                </c:pt>
                <c:pt idx="5682">
                  <c:v>5877.9027313000006</c:v>
                </c:pt>
                <c:pt idx="5683">
                  <c:v>5877.4258941000035</c:v>
                </c:pt>
                <c:pt idx="5684">
                  <c:v>5880.9902519000007</c:v>
                </c:pt>
                <c:pt idx="5685">
                  <c:v>5882.2508900999992</c:v>
                </c:pt>
                <c:pt idx="5686">
                  <c:v>5884.5695108</c:v>
                </c:pt>
                <c:pt idx="5687">
                  <c:v>5885.0165457000003</c:v>
                </c:pt>
                <c:pt idx="5688">
                  <c:v>5887.5437825999998</c:v>
                </c:pt>
                <c:pt idx="5689">
                  <c:v>5890.0382370000007</c:v>
                </c:pt>
                <c:pt idx="5690">
                  <c:v>5892.4730866999998</c:v>
                </c:pt>
                <c:pt idx="5691">
                  <c:v>5894.8751538999995</c:v>
                </c:pt>
                <c:pt idx="5692">
                  <c:v>5896.4278548999991</c:v>
                </c:pt>
                <c:pt idx="5693">
                  <c:v>5898.2577174999997</c:v>
                </c:pt>
                <c:pt idx="5694">
                  <c:v>5900.3289789</c:v>
                </c:pt>
                <c:pt idx="5695">
                  <c:v>5902.5999158999994</c:v>
                </c:pt>
                <c:pt idx="5696">
                  <c:v>5903.6131948000002</c:v>
                </c:pt>
                <c:pt idx="5697">
                  <c:v>5906.3937515000007</c:v>
                </c:pt>
                <c:pt idx="5698">
                  <c:v>5909.1892093000024</c:v>
                </c:pt>
                <c:pt idx="5699">
                  <c:v>5910.0355952999998</c:v>
                </c:pt>
                <c:pt idx="5700">
                  <c:v>5912.3124927000008</c:v>
                </c:pt>
                <c:pt idx="5701">
                  <c:v>5914.2198414000004</c:v>
                </c:pt>
                <c:pt idx="5702">
                  <c:v>5917.5785631000008</c:v>
                </c:pt>
                <c:pt idx="5703">
                  <c:v>5918.2669967000002</c:v>
                </c:pt>
                <c:pt idx="5704">
                  <c:v>5919.5514768000003</c:v>
                </c:pt>
                <c:pt idx="5705">
                  <c:v>5921.8551964000026</c:v>
                </c:pt>
                <c:pt idx="5706">
                  <c:v>5925.6907551999993</c:v>
                </c:pt>
                <c:pt idx="5707">
                  <c:v>5926.3225645000057</c:v>
                </c:pt>
                <c:pt idx="5708">
                  <c:v>5929.3624014000043</c:v>
                </c:pt>
                <c:pt idx="5709">
                  <c:v>5930.1730245000035</c:v>
                </c:pt>
                <c:pt idx="5710">
                  <c:v>5931.669101100003</c:v>
                </c:pt>
                <c:pt idx="5711">
                  <c:v>5933.6747973999973</c:v>
                </c:pt>
                <c:pt idx="5712">
                  <c:v>5937.7577155999998</c:v>
                </c:pt>
                <c:pt idx="5713">
                  <c:v>5937.6444668000004</c:v>
                </c:pt>
                <c:pt idx="5714">
                  <c:v>5940.7707303999996</c:v>
                </c:pt>
                <c:pt idx="5715">
                  <c:v>5942.4515814000024</c:v>
                </c:pt>
                <c:pt idx="5716">
                  <c:v>5943.2651848000014</c:v>
                </c:pt>
                <c:pt idx="5717">
                  <c:v>5945.5957264000026</c:v>
                </c:pt>
                <c:pt idx="5718">
                  <c:v>5947.9024261000004</c:v>
                </c:pt>
                <c:pt idx="5719">
                  <c:v>5949.5892376000002</c:v>
                </c:pt>
                <c:pt idx="5720">
                  <c:v>5952.1403164000003</c:v>
                </c:pt>
                <c:pt idx="5721">
                  <c:v>5953.6304325000001</c:v>
                </c:pt>
                <c:pt idx="5722">
                  <c:v>5956.5838425999991</c:v>
                </c:pt>
                <c:pt idx="5723">
                  <c:v>5957.0189565000001</c:v>
                </c:pt>
                <c:pt idx="5724">
                  <c:v>5960.0766748000024</c:v>
                </c:pt>
                <c:pt idx="5725">
                  <c:v>5962.4757617999994</c:v>
                </c:pt>
                <c:pt idx="5726">
                  <c:v>5964.2907232000007</c:v>
                </c:pt>
                <c:pt idx="5727">
                  <c:v>5966.7285532000005</c:v>
                </c:pt>
                <c:pt idx="5728">
                  <c:v>5967.8997844000014</c:v>
                </c:pt>
                <c:pt idx="5729">
                  <c:v>5969.2200273000008</c:v>
                </c:pt>
                <c:pt idx="5730">
                  <c:v>5970.2899307000007</c:v>
                </c:pt>
                <c:pt idx="5731">
                  <c:v>5973.3238071000005</c:v>
                </c:pt>
                <c:pt idx="5732">
                  <c:v>5973.7589210000024</c:v>
                </c:pt>
                <c:pt idx="5733">
                  <c:v>5976.3696045000042</c:v>
                </c:pt>
                <c:pt idx="5734">
                  <c:v>5979.1054576999995</c:v>
                </c:pt>
                <c:pt idx="5735">
                  <c:v>5980.8965772000001</c:v>
                </c:pt>
                <c:pt idx="5736">
                  <c:v>5982.3092073000007</c:v>
                </c:pt>
                <c:pt idx="5737">
                  <c:v>5985.1761907</c:v>
                </c:pt>
                <c:pt idx="5738">
                  <c:v>5987.7481312</c:v>
                </c:pt>
                <c:pt idx="5739">
                  <c:v>5987.9656881000001</c:v>
                </c:pt>
                <c:pt idx="5740">
                  <c:v>5991.4287179999974</c:v>
                </c:pt>
                <c:pt idx="5741">
                  <c:v>5991.3720936000027</c:v>
                </c:pt>
                <c:pt idx="5742">
                  <c:v>5995.5503792</c:v>
                </c:pt>
                <c:pt idx="5743">
                  <c:v>5995.9437697999992</c:v>
                </c:pt>
                <c:pt idx="5744">
                  <c:v>5998.5157101999994</c:v>
                </c:pt>
                <c:pt idx="5745">
                  <c:v>6001.5466064000029</c:v>
                </c:pt>
                <c:pt idx="5746">
                  <c:v>6003.5075991999993</c:v>
                </c:pt>
                <c:pt idx="5747">
                  <c:v>6003.7788003999995</c:v>
                </c:pt>
                <c:pt idx="5748">
                  <c:v>6006.6070408000005</c:v>
                </c:pt>
                <c:pt idx="5749">
                  <c:v>6009.7541660000024</c:v>
                </c:pt>
                <c:pt idx="5750">
                  <c:v>6011.8015856000002</c:v>
                </c:pt>
                <c:pt idx="5751">
                  <c:v>6013.1128877000001</c:v>
                </c:pt>
                <c:pt idx="5752">
                  <c:v>6016.2659734000026</c:v>
                </c:pt>
                <c:pt idx="5753">
                  <c:v>6016.9305651999994</c:v>
                </c:pt>
                <c:pt idx="5754">
                  <c:v>6019.2372650000007</c:v>
                </c:pt>
                <c:pt idx="5755">
                  <c:v>6023.6539692000024</c:v>
                </c:pt>
                <c:pt idx="5756">
                  <c:v>6026.2676328000007</c:v>
                </c:pt>
                <c:pt idx="5757">
                  <c:v>6026.4375060999992</c:v>
                </c:pt>
                <c:pt idx="5758">
                  <c:v>6029.4773429999968</c:v>
                </c:pt>
                <c:pt idx="5759">
                  <c:v>6030.1538556999994</c:v>
                </c:pt>
                <c:pt idx="5760">
                  <c:v>6033.3725065000035</c:v>
                </c:pt>
                <c:pt idx="5761">
                  <c:v>6034.2486948000014</c:v>
                </c:pt>
                <c:pt idx="5762">
                  <c:v>6039.2793268000005</c:v>
                </c:pt>
                <c:pt idx="5763">
                  <c:v>6041.2701219</c:v>
                </c:pt>
                <c:pt idx="5764">
                  <c:v>6041.2105172999991</c:v>
                </c:pt>
                <c:pt idx="5765">
                  <c:v>6045.2904551999991</c:v>
                </c:pt>
                <c:pt idx="5766">
                  <c:v>6047.0160097000035</c:v>
                </c:pt>
                <c:pt idx="5767">
                  <c:v>6049.2124408</c:v>
                </c:pt>
                <c:pt idx="5768">
                  <c:v>6052.192673100003</c:v>
                </c:pt>
                <c:pt idx="5769">
                  <c:v>6054.4814914000026</c:v>
                </c:pt>
                <c:pt idx="5770">
                  <c:v>6057.4289411</c:v>
                </c:pt>
                <c:pt idx="5771">
                  <c:v>6059.8578304000002</c:v>
                </c:pt>
                <c:pt idx="5772">
                  <c:v>6062.8380626000007</c:v>
                </c:pt>
                <c:pt idx="5773">
                  <c:v>6063.8722032000014</c:v>
                </c:pt>
                <c:pt idx="5774">
                  <c:v>6064.9182647000034</c:v>
                </c:pt>
                <c:pt idx="5775">
                  <c:v>6065.4487460999999</c:v>
                </c:pt>
                <c:pt idx="5776">
                  <c:v>6068.8998550000006</c:v>
                </c:pt>
                <c:pt idx="5777">
                  <c:v>6072.4880545999995</c:v>
                </c:pt>
                <c:pt idx="5778">
                  <c:v>6075.6083577999998</c:v>
                </c:pt>
                <c:pt idx="5779">
                  <c:v>6075.9898275000005</c:v>
                </c:pt>
                <c:pt idx="5780">
                  <c:v>6079.0862888000001</c:v>
                </c:pt>
                <c:pt idx="5781">
                  <c:v>6081.2260956</c:v>
                </c:pt>
                <c:pt idx="5782">
                  <c:v>6082.6029629000004</c:v>
                </c:pt>
                <c:pt idx="5783">
                  <c:v>6083.1513256000035</c:v>
                </c:pt>
                <c:pt idx="5784">
                  <c:v>6085.5384915999994</c:v>
                </c:pt>
                <c:pt idx="5785">
                  <c:v>6088.1938785000002</c:v>
                </c:pt>
                <c:pt idx="5786">
                  <c:v>6091.1174864000004</c:v>
                </c:pt>
                <c:pt idx="5787">
                  <c:v>6093.4122652000024</c:v>
                </c:pt>
                <c:pt idx="5788">
                  <c:v>6095.0126499000035</c:v>
                </c:pt>
                <c:pt idx="5789">
                  <c:v>6098.1001705000035</c:v>
                </c:pt>
                <c:pt idx="5790">
                  <c:v>6097.3074287000009</c:v>
                </c:pt>
                <c:pt idx="5791">
                  <c:v>6099.8763888999993</c:v>
                </c:pt>
                <c:pt idx="5792">
                  <c:v>6102.6539654000026</c:v>
                </c:pt>
                <c:pt idx="5793">
                  <c:v>6103.6791652000002</c:v>
                </c:pt>
                <c:pt idx="5794">
                  <c:v>6107.0885508999991</c:v>
                </c:pt>
                <c:pt idx="5795">
                  <c:v>6108.3700507999993</c:v>
                </c:pt>
                <c:pt idx="5796">
                  <c:v>6109.3773692999994</c:v>
                </c:pt>
                <c:pt idx="5797">
                  <c:v>6112.1281236000032</c:v>
                </c:pt>
                <c:pt idx="5798">
                  <c:v>6113.615259500003</c:v>
                </c:pt>
                <c:pt idx="5799">
                  <c:v>6115.021929100003</c:v>
                </c:pt>
                <c:pt idx="5800">
                  <c:v>6118.0528253000002</c:v>
                </c:pt>
                <c:pt idx="5801">
                  <c:v>6119.3045229000008</c:v>
                </c:pt>
                <c:pt idx="5802">
                  <c:v>6120.7469552999992</c:v>
                </c:pt>
                <c:pt idx="5803">
                  <c:v>6123.3665794000053</c:v>
                </c:pt>
                <c:pt idx="5804">
                  <c:v>6126.9607395000003</c:v>
                </c:pt>
                <c:pt idx="5805">
                  <c:v>6127.8041452000007</c:v>
                </c:pt>
                <c:pt idx="5806">
                  <c:v>6128.0544847000001</c:v>
                </c:pt>
                <c:pt idx="5807">
                  <c:v>6130.4565519000007</c:v>
                </c:pt>
                <c:pt idx="5808">
                  <c:v>6132.6023191000004</c:v>
                </c:pt>
                <c:pt idx="5809">
                  <c:v>6134.8464340000028</c:v>
                </c:pt>
                <c:pt idx="5810">
                  <c:v>6138.8399451999994</c:v>
                </c:pt>
                <c:pt idx="5811">
                  <c:v>6137.9399150999998</c:v>
                </c:pt>
                <c:pt idx="5812">
                  <c:v>6139.8472637000004</c:v>
                </c:pt>
                <c:pt idx="5813">
                  <c:v>6141.2777751999965</c:v>
                </c:pt>
                <c:pt idx="5814">
                  <c:v>6142.6457018000001</c:v>
                </c:pt>
                <c:pt idx="5815">
                  <c:v>6145.2474445000007</c:v>
                </c:pt>
                <c:pt idx="5816">
                  <c:v>6148.2604593000005</c:v>
                </c:pt>
                <c:pt idx="5817">
                  <c:v>6149.5807021999999</c:v>
                </c:pt>
                <c:pt idx="5818">
                  <c:v>6151.5267938000006</c:v>
                </c:pt>
                <c:pt idx="5819">
                  <c:v>6153.4997075999991</c:v>
                </c:pt>
                <c:pt idx="5820">
                  <c:v>6155.9554188999991</c:v>
                </c:pt>
                <c:pt idx="5821">
                  <c:v>6158.8164419000004</c:v>
                </c:pt>
                <c:pt idx="5822">
                  <c:v>6160.2141708000008</c:v>
                </c:pt>
                <c:pt idx="5823">
                  <c:v>6161.412224200003</c:v>
                </c:pt>
                <c:pt idx="5824">
                  <c:v>6162.4314636000008</c:v>
                </c:pt>
                <c:pt idx="5825">
                  <c:v>6165.4444783999998</c:v>
                </c:pt>
                <c:pt idx="5826">
                  <c:v>6167.7213758000007</c:v>
                </c:pt>
                <c:pt idx="5827">
                  <c:v>6169.3605036000035</c:v>
                </c:pt>
                <c:pt idx="5828">
                  <c:v>6170.1711267000028</c:v>
                </c:pt>
                <c:pt idx="5829">
                  <c:v>6172.2841114000003</c:v>
                </c:pt>
                <c:pt idx="5830">
                  <c:v>6174.7249216000027</c:v>
                </c:pt>
                <c:pt idx="5831">
                  <c:v>6175.5087226999995</c:v>
                </c:pt>
                <c:pt idx="5832">
                  <c:v>6178.4114689000007</c:v>
                </c:pt>
                <c:pt idx="5833">
                  <c:v>6178.5902828000008</c:v>
                </c:pt>
                <c:pt idx="5834">
                  <c:v>6180.619821000003</c:v>
                </c:pt>
                <c:pt idx="5835">
                  <c:v>6183.9040368999995</c:v>
                </c:pt>
                <c:pt idx="5836">
                  <c:v>6185.5342239000001</c:v>
                </c:pt>
                <c:pt idx="5837">
                  <c:v>6187.6770108999999</c:v>
                </c:pt>
                <c:pt idx="5838">
                  <c:v>6190.1208013000014</c:v>
                </c:pt>
                <c:pt idx="5839">
                  <c:v>6191.9447034999994</c:v>
                </c:pt>
                <c:pt idx="5840">
                  <c:v>6195.7325786000001</c:v>
                </c:pt>
                <c:pt idx="5841">
                  <c:v>6197.6697296000029</c:v>
                </c:pt>
                <c:pt idx="5842">
                  <c:v>6199.9436467999994</c:v>
                </c:pt>
                <c:pt idx="5843">
                  <c:v>6200.9241432000008</c:v>
                </c:pt>
                <c:pt idx="5844">
                  <c:v>6201.6751617000027</c:v>
                </c:pt>
                <c:pt idx="5845">
                  <c:v>6206.1782926000005</c:v>
                </c:pt>
                <c:pt idx="5846">
                  <c:v>6207.5491995000002</c:v>
                </c:pt>
                <c:pt idx="5847">
                  <c:v>6211.2029642000034</c:v>
                </c:pt>
                <c:pt idx="5848">
                  <c:v>6212.1834606000002</c:v>
                </c:pt>
                <c:pt idx="5849">
                  <c:v>6213.4053557999996</c:v>
                </c:pt>
                <c:pt idx="5850">
                  <c:v>6217.0263380000024</c:v>
                </c:pt>
                <c:pt idx="5851">
                  <c:v>6220.1317400000007</c:v>
                </c:pt>
                <c:pt idx="5852">
                  <c:v>6221.4817851999996</c:v>
                </c:pt>
                <c:pt idx="5853">
                  <c:v>6224.3755906999995</c:v>
                </c:pt>
                <c:pt idx="5854">
                  <c:v>6226.7359346000003</c:v>
                </c:pt>
                <c:pt idx="5855">
                  <c:v>6228.0353158999997</c:v>
                </c:pt>
                <c:pt idx="5856">
                  <c:v>6232.1092933</c:v>
                </c:pt>
                <c:pt idx="5857">
                  <c:v>6230.6161970000003</c:v>
                </c:pt>
                <c:pt idx="5858">
                  <c:v>6233.9182943000005</c:v>
                </c:pt>
                <c:pt idx="5859">
                  <c:v>6236.6511673000014</c:v>
                </c:pt>
                <c:pt idx="5860">
                  <c:v>6237.5243752999995</c:v>
                </c:pt>
                <c:pt idx="5861">
                  <c:v>743.55117976999998</c:v>
                </c:pt>
                <c:pt idx="5862">
                  <c:v>844.05653178999967</c:v>
                </c:pt>
                <c:pt idx="5863">
                  <c:v>892.56428181999968</c:v>
                </c:pt>
                <c:pt idx="5864">
                  <c:v>923.78817499000036</c:v>
                </c:pt>
                <c:pt idx="5865">
                  <c:v>944.60956752000004</c:v>
                </c:pt>
                <c:pt idx="5866">
                  <c:v>957.71364868000001</c:v>
                </c:pt>
                <c:pt idx="5867">
                  <c:v>968.47228705999999</c:v>
                </c:pt>
                <c:pt idx="5868">
                  <c:v>976.30433738000011</c:v>
                </c:pt>
                <c:pt idx="5869">
                  <c:v>984.37927663000005</c:v>
                </c:pt>
                <c:pt idx="5870">
                  <c:v>989.06867206000004</c:v>
                </c:pt>
                <c:pt idx="5871">
                  <c:v>994.95761095999967</c:v>
                </c:pt>
                <c:pt idx="5872">
                  <c:v>999.12546574999999</c:v>
                </c:pt>
                <c:pt idx="5873">
                  <c:v>1001.8568485999997</c:v>
                </c:pt>
                <c:pt idx="5874">
                  <c:v>1007.0603341</c:v>
                </c:pt>
                <c:pt idx="5875">
                  <c:v>1012.9701346000004</c:v>
                </c:pt>
                <c:pt idx="5876">
                  <c:v>1015.0995106</c:v>
                </c:pt>
                <c:pt idx="5877">
                  <c:v>1021.0584849000004</c:v>
                </c:pt>
                <c:pt idx="5878">
                  <c:v>1024.8403996</c:v>
                </c:pt>
                <c:pt idx="5879">
                  <c:v>1026.552543</c:v>
                </c:pt>
                <c:pt idx="5880">
                  <c:v>1031.1704128999988</c:v>
                </c:pt>
                <c:pt idx="5881">
                  <c:v>1033.8407010000001</c:v>
                </c:pt>
                <c:pt idx="5882">
                  <c:v>1036.9535536000008</c:v>
                </c:pt>
                <c:pt idx="5883">
                  <c:v>1041.9543833</c:v>
                </c:pt>
                <c:pt idx="5884">
                  <c:v>1045.6498712</c:v>
                </c:pt>
                <c:pt idx="5885">
                  <c:v>1048.8223283999994</c:v>
                </c:pt>
                <c:pt idx="5886">
                  <c:v>1051.8725961</c:v>
                </c:pt>
                <c:pt idx="5887">
                  <c:v>1056.9330304999999</c:v>
                </c:pt>
                <c:pt idx="5888">
                  <c:v>1057.7287525000006</c:v>
                </c:pt>
                <c:pt idx="5889">
                  <c:v>1063.6132209999994</c:v>
                </c:pt>
                <c:pt idx="5890">
                  <c:v>1064.0244931</c:v>
                </c:pt>
                <c:pt idx="5891">
                  <c:v>1069.1594331999993</c:v>
                </c:pt>
                <c:pt idx="5892">
                  <c:v>1071.4542120999993</c:v>
                </c:pt>
                <c:pt idx="5893">
                  <c:v>1075.6801814</c:v>
                </c:pt>
                <c:pt idx="5894">
                  <c:v>1077.5860399000001</c:v>
                </c:pt>
                <c:pt idx="5895">
                  <c:v>1081.5661401</c:v>
                </c:pt>
                <c:pt idx="5896">
                  <c:v>1084.3094437999998</c:v>
                </c:pt>
                <c:pt idx="5897">
                  <c:v>1087.031886</c:v>
                </c:pt>
                <c:pt idx="5898">
                  <c:v>1089.6842926999993</c:v>
                </c:pt>
                <c:pt idx="5899">
                  <c:v>1093.8894003999994</c:v>
                </c:pt>
                <c:pt idx="5900">
                  <c:v>1097.6236314</c:v>
                </c:pt>
                <c:pt idx="5901">
                  <c:v>1100.5904525999993</c:v>
                </c:pt>
                <c:pt idx="5902">
                  <c:v>1101.2773961</c:v>
                </c:pt>
                <c:pt idx="5903">
                  <c:v>1104.5780033000001</c:v>
                </c:pt>
                <c:pt idx="5904">
                  <c:v>1107.5820773999999</c:v>
                </c:pt>
                <c:pt idx="5905">
                  <c:v>1111.5845293</c:v>
                </c:pt>
                <c:pt idx="5906">
                  <c:v>1113.3890598999999</c:v>
                </c:pt>
                <c:pt idx="5907">
                  <c:v>1116.5957898000001</c:v>
                </c:pt>
                <c:pt idx="5908">
                  <c:v>1117.3125356</c:v>
                </c:pt>
                <c:pt idx="5909">
                  <c:v>1121.3313787999998</c:v>
                </c:pt>
                <c:pt idx="5910">
                  <c:v>1122.347638</c:v>
                </c:pt>
                <c:pt idx="5911">
                  <c:v>1127.0534246999994</c:v>
                </c:pt>
                <c:pt idx="5912">
                  <c:v>1128.6329477999998</c:v>
                </c:pt>
                <c:pt idx="5913">
                  <c:v>1129.7743766999993</c:v>
                </c:pt>
                <c:pt idx="5914">
                  <c:v>1134.2536658000001</c:v>
                </c:pt>
                <c:pt idx="5915">
                  <c:v>1137.1221392999994</c:v>
                </c:pt>
                <c:pt idx="5916">
                  <c:v>1139.8073285999992</c:v>
                </c:pt>
                <c:pt idx="5917">
                  <c:v>1140.9457773000008</c:v>
                </c:pt>
                <c:pt idx="5918">
                  <c:v>1144.2314833</c:v>
                </c:pt>
                <c:pt idx="5919">
                  <c:v>1146.9077319000007</c:v>
                </c:pt>
                <c:pt idx="5920">
                  <c:v>1149.5765299000007</c:v>
                </c:pt>
                <c:pt idx="5921">
                  <c:v>1151.7297477000006</c:v>
                </c:pt>
                <c:pt idx="5922">
                  <c:v>1155.7754129</c:v>
                </c:pt>
                <c:pt idx="5923">
                  <c:v>1157.5456709000007</c:v>
                </c:pt>
                <c:pt idx="5924">
                  <c:v>1160.3888124</c:v>
                </c:pt>
                <c:pt idx="5925">
                  <c:v>1161.0399932</c:v>
                </c:pt>
                <c:pt idx="5926">
                  <c:v>1164.8740619</c:v>
                </c:pt>
                <c:pt idx="5927">
                  <c:v>1168.7811463999992</c:v>
                </c:pt>
                <c:pt idx="5928">
                  <c:v>1170.1326816999999</c:v>
                </c:pt>
                <c:pt idx="5929">
                  <c:v>1172.9028076000006</c:v>
                </c:pt>
                <c:pt idx="5930">
                  <c:v>1175.2422899000001</c:v>
                </c:pt>
                <c:pt idx="5931">
                  <c:v>1177.8410524000001</c:v>
                </c:pt>
                <c:pt idx="5932">
                  <c:v>1180.4100126000001</c:v>
                </c:pt>
                <c:pt idx="5933">
                  <c:v>1182.3456734000008</c:v>
                </c:pt>
                <c:pt idx="5934">
                  <c:v>1183.8298291000001</c:v>
                </c:pt>
                <c:pt idx="5935">
                  <c:v>1186.6148561</c:v>
                </c:pt>
                <c:pt idx="5936">
                  <c:v>1190.4116720000006</c:v>
                </c:pt>
                <c:pt idx="5937">
                  <c:v>1193.8240378999992</c:v>
                </c:pt>
                <c:pt idx="5938">
                  <c:v>1195.0340121999998</c:v>
                </c:pt>
                <c:pt idx="5939">
                  <c:v>1198.5909194000001</c:v>
                </c:pt>
                <c:pt idx="5940">
                  <c:v>1201.3491242999994</c:v>
                </c:pt>
                <c:pt idx="5941">
                  <c:v>1204.4902890999999</c:v>
                </c:pt>
                <c:pt idx="5942">
                  <c:v>1206.5794318999992</c:v>
                </c:pt>
                <c:pt idx="5943">
                  <c:v>1210.0111692999999</c:v>
                </c:pt>
                <c:pt idx="5944">
                  <c:v>1212.0347469999992</c:v>
                </c:pt>
                <c:pt idx="5945">
                  <c:v>1212.9437178000001</c:v>
                </c:pt>
                <c:pt idx="5946">
                  <c:v>1217.7463620999999</c:v>
                </c:pt>
                <c:pt idx="5947">
                  <c:v>1220.2750891000007</c:v>
                </c:pt>
                <c:pt idx="5948">
                  <c:v>1220.8800762999992</c:v>
                </c:pt>
                <c:pt idx="5949">
                  <c:v>1225.3727764</c:v>
                </c:pt>
                <c:pt idx="5950">
                  <c:v>1228.1592934999999</c:v>
                </c:pt>
                <c:pt idx="5951">
                  <c:v>1230.7208031000007</c:v>
                </c:pt>
                <c:pt idx="5952">
                  <c:v>1233.1526726</c:v>
                </c:pt>
                <c:pt idx="5953">
                  <c:v>1236.5978210999999</c:v>
                </c:pt>
                <c:pt idx="5954">
                  <c:v>1239.4797057000007</c:v>
                </c:pt>
                <c:pt idx="5955">
                  <c:v>1243.1185693000007</c:v>
                </c:pt>
                <c:pt idx="5956">
                  <c:v>1242.5865978000006</c:v>
                </c:pt>
                <c:pt idx="5957">
                  <c:v>1246.1762874999999</c:v>
                </c:pt>
                <c:pt idx="5958">
                  <c:v>1248.979196</c:v>
                </c:pt>
                <c:pt idx="5959">
                  <c:v>1253.5359710000007</c:v>
                </c:pt>
                <c:pt idx="5960">
                  <c:v>1255.1661581000001</c:v>
                </c:pt>
                <c:pt idx="5961">
                  <c:v>1259.1566889999999</c:v>
                </c:pt>
                <c:pt idx="5962">
                  <c:v>1260.8584017000001</c:v>
                </c:pt>
                <c:pt idx="5963">
                  <c:v>1266.7115778000007</c:v>
                </c:pt>
                <c:pt idx="5964">
                  <c:v>1267.9468840000006</c:v>
                </c:pt>
                <c:pt idx="5965">
                  <c:v>1270.0792401999993</c:v>
                </c:pt>
                <c:pt idx="5966">
                  <c:v>1274.9712913999999</c:v>
                </c:pt>
                <c:pt idx="5967">
                  <c:v>1276.8100947</c:v>
                </c:pt>
                <c:pt idx="5968">
                  <c:v>1280.3461402999992</c:v>
                </c:pt>
                <c:pt idx="5969">
                  <c:v>1281.6827744</c:v>
                </c:pt>
                <c:pt idx="5970">
                  <c:v>1287.4495238000006</c:v>
                </c:pt>
                <c:pt idx="5971">
                  <c:v>1290.2613729</c:v>
                </c:pt>
                <c:pt idx="5972">
                  <c:v>1293.8912957999999</c:v>
                </c:pt>
                <c:pt idx="5973">
                  <c:v>1296.1756438</c:v>
                </c:pt>
                <c:pt idx="5974">
                  <c:v>1298.2498854000007</c:v>
                </c:pt>
                <c:pt idx="5975">
                  <c:v>1301.2241572</c:v>
                </c:pt>
                <c:pt idx="5976">
                  <c:v>1304.9211353000001</c:v>
                </c:pt>
                <c:pt idx="5977">
                  <c:v>1307.9788536000008</c:v>
                </c:pt>
                <c:pt idx="5978">
                  <c:v>1311.9291514000008</c:v>
                </c:pt>
                <c:pt idx="5979">
                  <c:v>1313.4267181000007</c:v>
                </c:pt>
                <c:pt idx="5980">
                  <c:v>1315.2267784000007</c:v>
                </c:pt>
                <c:pt idx="5981">
                  <c:v>1320.7014650000001</c:v>
                </c:pt>
                <c:pt idx="5982">
                  <c:v>1323.0767100999999</c:v>
                </c:pt>
                <c:pt idx="5983">
                  <c:v>1325.2582401</c:v>
                </c:pt>
                <c:pt idx="5984">
                  <c:v>1331.3721864999998</c:v>
                </c:pt>
                <c:pt idx="5985">
                  <c:v>1335.1839035999992</c:v>
                </c:pt>
                <c:pt idx="5986">
                  <c:v>1336.7813080999993</c:v>
                </c:pt>
                <c:pt idx="5987">
                  <c:v>1338.8689606999999</c:v>
                </c:pt>
                <c:pt idx="5988">
                  <c:v>1342.8818434</c:v>
                </c:pt>
                <c:pt idx="5989">
                  <c:v>1345.7681984000001</c:v>
                </c:pt>
                <c:pt idx="5990">
                  <c:v>1348.3788818</c:v>
                </c:pt>
                <c:pt idx="5991">
                  <c:v>1351.6124337999993</c:v>
                </c:pt>
                <c:pt idx="5992">
                  <c:v>1352.8581709</c:v>
                </c:pt>
                <c:pt idx="5993">
                  <c:v>1358.9229435</c:v>
                </c:pt>
                <c:pt idx="5994">
                  <c:v>1362.7212494999999</c:v>
                </c:pt>
                <c:pt idx="5995">
                  <c:v>1364.7790998</c:v>
                </c:pt>
                <c:pt idx="5996">
                  <c:v>1368.2615012000001</c:v>
                </c:pt>
                <c:pt idx="5997">
                  <c:v>1369.6294277999998</c:v>
                </c:pt>
                <c:pt idx="5998">
                  <c:v>1374.5453209</c:v>
                </c:pt>
                <c:pt idx="5999">
                  <c:v>1376.6448944999993</c:v>
                </c:pt>
                <c:pt idx="6000">
                  <c:v>1378.6669821</c:v>
                </c:pt>
                <c:pt idx="6001">
                  <c:v>1383.0509036999999</c:v>
                </c:pt>
                <c:pt idx="6002">
                  <c:v>1386.8656008999999</c:v>
                </c:pt>
                <c:pt idx="6003">
                  <c:v>1388.9800757000007</c:v>
                </c:pt>
                <c:pt idx="6004">
                  <c:v>1392.4460858000007</c:v>
                </c:pt>
                <c:pt idx="6005">
                  <c:v>1394.8183507000001</c:v>
                </c:pt>
                <c:pt idx="6006">
                  <c:v>1397.9580252999999</c:v>
                </c:pt>
                <c:pt idx="6007">
                  <c:v>1400.5716890000001</c:v>
                </c:pt>
                <c:pt idx="6008">
                  <c:v>1402.8962701999999</c:v>
                </c:pt>
                <c:pt idx="6009">
                  <c:v>1407.0894569</c:v>
                </c:pt>
                <c:pt idx="6010">
                  <c:v>1410.4794711000006</c:v>
                </c:pt>
                <c:pt idx="6011">
                  <c:v>1412.2750610000007</c:v>
                </c:pt>
                <c:pt idx="6012">
                  <c:v>1413.8277620000001</c:v>
                </c:pt>
                <c:pt idx="6013">
                  <c:v>1418.6751096999999</c:v>
                </c:pt>
                <c:pt idx="6014">
                  <c:v>1420.5809683</c:v>
                </c:pt>
                <c:pt idx="6015">
                  <c:v>1422.5941151</c:v>
                </c:pt>
                <c:pt idx="6016">
                  <c:v>1425.0736684000001</c:v>
                </c:pt>
                <c:pt idx="6017">
                  <c:v>1427.1181077000001</c:v>
                </c:pt>
                <c:pt idx="6018">
                  <c:v>1430.4425567000008</c:v>
                </c:pt>
                <c:pt idx="6019">
                  <c:v>1432.5331897000001</c:v>
                </c:pt>
                <c:pt idx="6020">
                  <c:v>1433.8325709000001</c:v>
                </c:pt>
                <c:pt idx="6021">
                  <c:v>1437.0720834000001</c:v>
                </c:pt>
                <c:pt idx="6022">
                  <c:v>1439.5531266999992</c:v>
                </c:pt>
                <c:pt idx="6023">
                  <c:v>1442.8850262999993</c:v>
                </c:pt>
                <c:pt idx="6024">
                  <c:v>1445.7579702</c:v>
                </c:pt>
                <c:pt idx="6025">
                  <c:v>1447.0081776000006</c:v>
                </c:pt>
                <c:pt idx="6026">
                  <c:v>1448.7262815000001</c:v>
                </c:pt>
                <c:pt idx="6027">
                  <c:v>1453.7390321</c:v>
                </c:pt>
                <c:pt idx="6028">
                  <c:v>1454.8730104999993</c:v>
                </c:pt>
                <c:pt idx="6029">
                  <c:v>1457.1677893000001</c:v>
                </c:pt>
                <c:pt idx="6030">
                  <c:v>1459.715887900001</c:v>
                </c:pt>
                <c:pt idx="6031">
                  <c:v>1462.0658010000006</c:v>
                </c:pt>
                <c:pt idx="6032">
                  <c:v>1464.7450298000001</c:v>
                </c:pt>
                <c:pt idx="6033">
                  <c:v>1467.1262354</c:v>
                </c:pt>
                <c:pt idx="6034">
                  <c:v>1469.3643897999998</c:v>
                </c:pt>
                <c:pt idx="6035">
                  <c:v>1470.3836291999999</c:v>
                </c:pt>
                <c:pt idx="6036">
                  <c:v>1472.6426451999998</c:v>
                </c:pt>
                <c:pt idx="6037">
                  <c:v>1478.3214777999999</c:v>
                </c:pt>
                <c:pt idx="6038">
                  <c:v>1478.7655324000007</c:v>
                </c:pt>
                <c:pt idx="6039">
                  <c:v>1481.7353338</c:v>
                </c:pt>
                <c:pt idx="6040">
                  <c:v>1484.5695347000001</c:v>
                </c:pt>
                <c:pt idx="6041">
                  <c:v>1486.1475676000007</c:v>
                </c:pt>
                <c:pt idx="6042">
                  <c:v>1489.1546219999998</c:v>
                </c:pt>
                <c:pt idx="6043">
                  <c:v>1492.5967902</c:v>
                </c:pt>
                <c:pt idx="6044">
                  <c:v>1493.1987971000001</c:v>
                </c:pt>
                <c:pt idx="6045">
                  <c:v>1495.3639357999998</c:v>
                </c:pt>
                <c:pt idx="6046">
                  <c:v>1498.3739704</c:v>
                </c:pt>
                <c:pt idx="6047">
                  <c:v>1501.3854951000001</c:v>
                </c:pt>
                <c:pt idx="6048">
                  <c:v>1504.4089406999999</c:v>
                </c:pt>
                <c:pt idx="6049">
                  <c:v>1507.5158328</c:v>
                </c:pt>
                <c:pt idx="6050">
                  <c:v>1508.6751431</c:v>
                </c:pt>
                <c:pt idx="6051">
                  <c:v>1511.0593288999994</c:v>
                </c:pt>
                <c:pt idx="6052">
                  <c:v>1514.9649233</c:v>
                </c:pt>
                <c:pt idx="6053">
                  <c:v>1517.2298998000001</c:v>
                </c:pt>
                <c:pt idx="6054">
                  <c:v>1519.748196</c:v>
                </c:pt>
                <c:pt idx="6055">
                  <c:v>1522.3901719</c:v>
                </c:pt>
                <c:pt idx="6056">
                  <c:v>1525.2586454000007</c:v>
                </c:pt>
                <c:pt idx="6057">
                  <c:v>1527.7083963</c:v>
                </c:pt>
                <c:pt idx="6058">
                  <c:v>1529.821381</c:v>
                </c:pt>
                <c:pt idx="6059">
                  <c:v>1532.8403561999999</c:v>
                </c:pt>
                <c:pt idx="6060">
                  <c:v>1535.0546687999999</c:v>
                </c:pt>
                <c:pt idx="6061">
                  <c:v>1538.3135526999999</c:v>
                </c:pt>
                <c:pt idx="6062">
                  <c:v>1541.435346</c:v>
                </c:pt>
                <c:pt idx="6063">
                  <c:v>1544.078812</c:v>
                </c:pt>
                <c:pt idx="6064">
                  <c:v>1548.3271331000001</c:v>
                </c:pt>
                <c:pt idx="6065">
                  <c:v>1550.2627938999999</c:v>
                </c:pt>
                <c:pt idx="6066">
                  <c:v>1552.2774308999992</c:v>
                </c:pt>
                <c:pt idx="6067">
                  <c:v>1555.9505671000011</c:v>
                </c:pt>
                <c:pt idx="6068">
                  <c:v>1558.4286302</c:v>
                </c:pt>
                <c:pt idx="6069">
                  <c:v>1561.5623443999993</c:v>
                </c:pt>
                <c:pt idx="6070">
                  <c:v>1564.4844621</c:v>
                </c:pt>
                <c:pt idx="6071">
                  <c:v>1567.4199908999999</c:v>
                </c:pt>
                <c:pt idx="6072">
                  <c:v>1570.5075115000006</c:v>
                </c:pt>
                <c:pt idx="6073">
                  <c:v>1572.8350728999999</c:v>
                </c:pt>
                <c:pt idx="6074">
                  <c:v>1576.725766100001</c:v>
                </c:pt>
                <c:pt idx="6075">
                  <c:v>1577.7107328</c:v>
                </c:pt>
                <c:pt idx="6076">
                  <c:v>1581.6193074</c:v>
                </c:pt>
                <c:pt idx="6077">
                  <c:v>1583.9319676000007</c:v>
                </c:pt>
                <c:pt idx="6078">
                  <c:v>1586.2043947</c:v>
                </c:pt>
                <c:pt idx="6079">
                  <c:v>1589.4126146999999</c:v>
                </c:pt>
                <c:pt idx="6080">
                  <c:v>1594.0096229000001</c:v>
                </c:pt>
                <c:pt idx="6081">
                  <c:v>1595.6070274000001</c:v>
                </c:pt>
                <c:pt idx="6082">
                  <c:v>1599.1967170999999</c:v>
                </c:pt>
                <c:pt idx="6083">
                  <c:v>1602.0055860000007</c:v>
                </c:pt>
                <c:pt idx="6084">
                  <c:v>1602.9860824000007</c:v>
                </c:pt>
                <c:pt idx="6085">
                  <c:v>1607.7887267000001</c:v>
                </c:pt>
                <c:pt idx="6086">
                  <c:v>1609.5008700999999</c:v>
                </c:pt>
                <c:pt idx="6087">
                  <c:v>1613.8773411999998</c:v>
                </c:pt>
                <c:pt idx="6088">
                  <c:v>1616.2153333000001</c:v>
                </c:pt>
                <c:pt idx="6089">
                  <c:v>1620.6990926999993</c:v>
                </c:pt>
                <c:pt idx="6090">
                  <c:v>1623.1294720999992</c:v>
                </c:pt>
                <c:pt idx="6091">
                  <c:v>1625.5717725</c:v>
                </c:pt>
                <c:pt idx="6092">
                  <c:v>1630.5517404999998</c:v>
                </c:pt>
                <c:pt idx="6093">
                  <c:v>1631.3280910000001</c:v>
                </c:pt>
                <c:pt idx="6094">
                  <c:v>1634.7508878000001</c:v>
                </c:pt>
                <c:pt idx="6095">
                  <c:v>1637.2840851999999</c:v>
                </c:pt>
                <c:pt idx="6096">
                  <c:v>1640.0124877999999</c:v>
                </c:pt>
                <c:pt idx="6097">
                  <c:v>1644.2220658000001</c:v>
                </c:pt>
                <c:pt idx="6098">
                  <c:v>1646.2352126999999</c:v>
                </c:pt>
                <c:pt idx="6099">
                  <c:v>1649.7414558999999</c:v>
                </c:pt>
                <c:pt idx="6100">
                  <c:v>1653.7632793</c:v>
                </c:pt>
                <c:pt idx="6101">
                  <c:v>1655.0805419999999</c:v>
                </c:pt>
                <c:pt idx="6102">
                  <c:v>1658.0577940000001</c:v>
                </c:pt>
                <c:pt idx="6103">
                  <c:v>1662.4014824999999</c:v>
                </c:pt>
                <c:pt idx="6104">
                  <c:v>1666.1074013</c:v>
                </c:pt>
                <c:pt idx="6105">
                  <c:v>1668.5541719</c:v>
                </c:pt>
                <c:pt idx="6106">
                  <c:v>1669.8788850999999</c:v>
                </c:pt>
                <c:pt idx="6107">
                  <c:v>1674.6934502999991</c:v>
                </c:pt>
                <c:pt idx="6108">
                  <c:v>1676.9479960000001</c:v>
                </c:pt>
                <c:pt idx="6109">
                  <c:v>1679.4037074000007</c:v>
                </c:pt>
                <c:pt idx="6110">
                  <c:v>1682.4167222000001</c:v>
                </c:pt>
                <c:pt idx="6111">
                  <c:v>1686.790213</c:v>
                </c:pt>
                <c:pt idx="6112">
                  <c:v>1687.0748251999999</c:v>
                </c:pt>
                <c:pt idx="6113">
                  <c:v>1691.1651939000001</c:v>
                </c:pt>
                <c:pt idx="6114">
                  <c:v>1693.4793441999998</c:v>
                </c:pt>
                <c:pt idx="6115">
                  <c:v>1696.6607421999993</c:v>
                </c:pt>
                <c:pt idx="6116">
                  <c:v>1699.2550343</c:v>
                </c:pt>
                <c:pt idx="6117">
                  <c:v>1701.9461840000001</c:v>
                </c:pt>
                <c:pt idx="6118">
                  <c:v>1702.7344555</c:v>
                </c:pt>
                <c:pt idx="6119">
                  <c:v>1706.9663852000001</c:v>
                </c:pt>
                <c:pt idx="6120">
                  <c:v>1708.8454217000001</c:v>
                </c:pt>
                <c:pt idx="6121">
                  <c:v>1712.8508538000001</c:v>
                </c:pt>
                <c:pt idx="6122">
                  <c:v>1715.060696</c:v>
                </c:pt>
                <c:pt idx="6123">
                  <c:v>1718.3002084</c:v>
                </c:pt>
                <c:pt idx="6124">
                  <c:v>1720.668003</c:v>
                </c:pt>
                <c:pt idx="6125">
                  <c:v>1723.9626496999999</c:v>
                </c:pt>
                <c:pt idx="6126">
                  <c:v>1728.2363026999999</c:v>
                </c:pt>
                <c:pt idx="6127">
                  <c:v>1729.2764038</c:v>
                </c:pt>
                <c:pt idx="6128">
                  <c:v>1732.5039953</c:v>
                </c:pt>
                <c:pt idx="6129">
                  <c:v>1735.6749623999992</c:v>
                </c:pt>
                <c:pt idx="6130">
                  <c:v>1737.5957221000001</c:v>
                </c:pt>
                <c:pt idx="6131">
                  <c:v>1741.3388938000001</c:v>
                </c:pt>
                <c:pt idx="6132">
                  <c:v>1743.6619847999998</c:v>
                </c:pt>
                <c:pt idx="6133">
                  <c:v>1746.2115735000007</c:v>
                </c:pt>
                <c:pt idx="6134">
                  <c:v>1748.5123127999998</c:v>
                </c:pt>
                <c:pt idx="6135">
                  <c:v>1751.6117543</c:v>
                </c:pt>
                <c:pt idx="6136">
                  <c:v>1753.7336797000007</c:v>
                </c:pt>
                <c:pt idx="6137">
                  <c:v>1754.8289150000001</c:v>
                </c:pt>
                <c:pt idx="6138">
                  <c:v>1756.2504858</c:v>
                </c:pt>
                <c:pt idx="6139">
                  <c:v>1760.6016247999999</c:v>
                </c:pt>
                <c:pt idx="6140">
                  <c:v>1763.3941024999992</c:v>
                </c:pt>
                <c:pt idx="6141">
                  <c:v>1765.6084149999992</c:v>
                </c:pt>
                <c:pt idx="6142">
                  <c:v>1767.0553178</c:v>
                </c:pt>
                <c:pt idx="6143">
                  <c:v>1771.3423817999999</c:v>
                </c:pt>
                <c:pt idx="6144">
                  <c:v>1772.8220670999999</c:v>
                </c:pt>
                <c:pt idx="6145">
                  <c:v>1777.3609607999999</c:v>
                </c:pt>
                <c:pt idx="6146">
                  <c:v>1776.8558115000001</c:v>
                </c:pt>
                <c:pt idx="6147">
                  <c:v>1781.4602703</c:v>
                </c:pt>
                <c:pt idx="6148">
                  <c:v>1782.7536911000007</c:v>
                </c:pt>
                <c:pt idx="6149">
                  <c:v>1785.2213234000001</c:v>
                </c:pt>
                <c:pt idx="6150">
                  <c:v>1788.5666341000001</c:v>
                </c:pt>
                <c:pt idx="6151">
                  <c:v>1789.7453158999999</c:v>
                </c:pt>
                <c:pt idx="6152">
                  <c:v>1793.4050411000007</c:v>
                </c:pt>
                <c:pt idx="6153">
                  <c:v>1796.4046447999999</c:v>
                </c:pt>
                <c:pt idx="6154">
                  <c:v>1797.0811576000001</c:v>
                </c:pt>
                <c:pt idx="6155">
                  <c:v>1799.1151660999999</c:v>
                </c:pt>
                <c:pt idx="6156">
                  <c:v>1802.5379628000001</c:v>
                </c:pt>
                <c:pt idx="6157">
                  <c:v>1806.1097711000007</c:v>
                </c:pt>
                <c:pt idx="6158">
                  <c:v>1807.6416104999998</c:v>
                </c:pt>
                <c:pt idx="6159">
                  <c:v>1811.2089484999999</c:v>
                </c:pt>
                <c:pt idx="6160">
                  <c:v>1813.5752528999999</c:v>
                </c:pt>
                <c:pt idx="6161">
                  <c:v>1815.3171986</c:v>
                </c:pt>
                <c:pt idx="6162">
                  <c:v>1819.0246075</c:v>
                </c:pt>
                <c:pt idx="6163">
                  <c:v>1820.4238266</c:v>
                </c:pt>
                <c:pt idx="6164">
                  <c:v>1824.0075558000008</c:v>
                </c:pt>
                <c:pt idx="6165">
                  <c:v>1825.7122486999992</c:v>
                </c:pt>
                <c:pt idx="6166">
                  <c:v>1828.6075443</c:v>
                </c:pt>
                <c:pt idx="6167">
                  <c:v>1831.8619579000001</c:v>
                </c:pt>
                <c:pt idx="6168">
                  <c:v>1834.0777605999999</c:v>
                </c:pt>
                <c:pt idx="6169">
                  <c:v>1836.4395946000006</c:v>
                </c:pt>
                <c:pt idx="6170">
                  <c:v>1840.3794616</c:v>
                </c:pt>
                <c:pt idx="6171">
                  <c:v>1840.8175558000007</c:v>
                </c:pt>
                <c:pt idx="6172">
                  <c:v>1845.7841127999998</c:v>
                </c:pt>
                <c:pt idx="6173">
                  <c:v>1847.3874777999999</c:v>
                </c:pt>
                <c:pt idx="6174">
                  <c:v>1851.5076488</c:v>
                </c:pt>
                <c:pt idx="6175">
                  <c:v>1853.9469689000007</c:v>
                </c:pt>
                <c:pt idx="6176">
                  <c:v>1856.8884581</c:v>
                </c:pt>
                <c:pt idx="6177">
                  <c:v>1859.1474741999998</c:v>
                </c:pt>
                <c:pt idx="6178">
                  <c:v>1863.3212894000001</c:v>
                </c:pt>
                <c:pt idx="6179">
                  <c:v>1865.2763218</c:v>
                </c:pt>
                <c:pt idx="6180">
                  <c:v>1868.9479679000008</c:v>
                </c:pt>
                <c:pt idx="6181">
                  <c:v>1872.4184482999992</c:v>
                </c:pt>
                <c:pt idx="6182">
                  <c:v>1874.8279660999999</c:v>
                </c:pt>
                <c:pt idx="6183">
                  <c:v>1878.4221261999999</c:v>
                </c:pt>
                <c:pt idx="6184">
                  <c:v>1879.6127289999993</c:v>
                </c:pt>
                <c:pt idx="6185">
                  <c:v>1883.3916634000007</c:v>
                </c:pt>
                <c:pt idx="6186">
                  <c:v>1885.8160823999999</c:v>
                </c:pt>
                <c:pt idx="6187">
                  <c:v>1888.3507698999999</c:v>
                </c:pt>
                <c:pt idx="6188">
                  <c:v>1891.8555229999999</c:v>
                </c:pt>
                <c:pt idx="6189">
                  <c:v>1894.3589181</c:v>
                </c:pt>
                <c:pt idx="6190">
                  <c:v>1897.7548927</c:v>
                </c:pt>
                <c:pt idx="6191">
                  <c:v>1899.5609133999999</c:v>
                </c:pt>
                <c:pt idx="6192">
                  <c:v>1904.2249769</c:v>
                </c:pt>
                <c:pt idx="6193">
                  <c:v>1906.4929336</c:v>
                </c:pt>
                <c:pt idx="6194">
                  <c:v>1908.1320614000001</c:v>
                </c:pt>
                <c:pt idx="6195">
                  <c:v>1913.5337322999994</c:v>
                </c:pt>
                <c:pt idx="6196">
                  <c:v>1915.4440612000001</c:v>
                </c:pt>
                <c:pt idx="6197">
                  <c:v>1916.5050238000001</c:v>
                </c:pt>
                <c:pt idx="6198">
                  <c:v>1921.011135</c:v>
                </c:pt>
                <c:pt idx="6199">
                  <c:v>1925.3280013999999</c:v>
                </c:pt>
                <c:pt idx="6200">
                  <c:v>1928.0221313</c:v>
                </c:pt>
                <c:pt idx="6201">
                  <c:v>1930.4972141999999</c:v>
                </c:pt>
                <c:pt idx="6202">
                  <c:v>1932.7890127999999</c:v>
                </c:pt>
                <c:pt idx="6203">
                  <c:v>1934.9094479999999</c:v>
                </c:pt>
                <c:pt idx="6204">
                  <c:v>1938.6168568999999</c:v>
                </c:pt>
                <c:pt idx="6205">
                  <c:v>1941.5210932</c:v>
                </c:pt>
                <c:pt idx="6206">
                  <c:v>1943.1617111</c:v>
                </c:pt>
                <c:pt idx="6207">
                  <c:v>1949.5081156000001</c:v>
                </c:pt>
                <c:pt idx="6208">
                  <c:v>1952.2126764000006</c:v>
                </c:pt>
                <c:pt idx="6209">
                  <c:v>1954.5223564</c:v>
                </c:pt>
                <c:pt idx="6210">
                  <c:v>1958.2774489999993</c:v>
                </c:pt>
                <c:pt idx="6211">
                  <c:v>1960.8195871000007</c:v>
                </c:pt>
                <c:pt idx="6212">
                  <c:v>1963.2887095000001</c:v>
                </c:pt>
                <c:pt idx="6213">
                  <c:v>1967.4610347</c:v>
                </c:pt>
                <c:pt idx="6214">
                  <c:v>1969.1985101</c:v>
                </c:pt>
                <c:pt idx="6215">
                  <c:v>1971.1058587000007</c:v>
                </c:pt>
                <c:pt idx="6216">
                  <c:v>1975.3586501000007</c:v>
                </c:pt>
                <c:pt idx="6217">
                  <c:v>1978.6980002999994</c:v>
                </c:pt>
                <c:pt idx="6218">
                  <c:v>1982.439681900001</c:v>
                </c:pt>
                <c:pt idx="6219">
                  <c:v>1984.2024893</c:v>
                </c:pt>
                <c:pt idx="6220">
                  <c:v>1987.9262894000008</c:v>
                </c:pt>
                <c:pt idx="6221">
                  <c:v>1993.1297749</c:v>
                </c:pt>
                <c:pt idx="6222">
                  <c:v>1996.8476146</c:v>
                </c:pt>
                <c:pt idx="6223">
                  <c:v>2001.0452718000001</c:v>
                </c:pt>
                <c:pt idx="6224">
                  <c:v>2005.8434456999994</c:v>
                </c:pt>
                <c:pt idx="6225">
                  <c:v>2009.8816603</c:v>
                </c:pt>
                <c:pt idx="6226">
                  <c:v>2014.8020237999999</c:v>
                </c:pt>
                <c:pt idx="6227">
                  <c:v>2018.1696861999999</c:v>
                </c:pt>
                <c:pt idx="6228">
                  <c:v>2021.6446369999994</c:v>
                </c:pt>
                <c:pt idx="6229">
                  <c:v>2025.6023854</c:v>
                </c:pt>
                <c:pt idx="6230">
                  <c:v>2027.9135555000007</c:v>
                </c:pt>
                <c:pt idx="6231">
                  <c:v>2032.6476544000006</c:v>
                </c:pt>
                <c:pt idx="6232">
                  <c:v>2034.8813384999992</c:v>
                </c:pt>
                <c:pt idx="6233">
                  <c:v>2038.4859294000007</c:v>
                </c:pt>
                <c:pt idx="6234">
                  <c:v>2041.4080471000007</c:v>
                </c:pt>
                <c:pt idx="6235">
                  <c:v>2043.3615893000001</c:v>
                </c:pt>
                <c:pt idx="6236">
                  <c:v>2046.6085522999999</c:v>
                </c:pt>
                <c:pt idx="6237">
                  <c:v>2047.9004829999999</c:v>
                </c:pt>
                <c:pt idx="6238">
                  <c:v>2050.1565188000013</c:v>
                </c:pt>
                <c:pt idx="6239">
                  <c:v>2054.5732230000012</c:v>
                </c:pt>
                <c:pt idx="6240">
                  <c:v>2057.8693599000012</c:v>
                </c:pt>
                <c:pt idx="6241">
                  <c:v>2061.5782589</c:v>
                </c:pt>
                <c:pt idx="6242">
                  <c:v>2064.3021911000001</c:v>
                </c:pt>
                <c:pt idx="6243">
                  <c:v>2068.0900663000002</c:v>
                </c:pt>
                <c:pt idx="6244">
                  <c:v>2071.1388438999998</c:v>
                </c:pt>
                <c:pt idx="6245">
                  <c:v>2074.3381232000015</c:v>
                </c:pt>
                <c:pt idx="6246">
                  <c:v>2074.8239011000001</c:v>
                </c:pt>
                <c:pt idx="6247">
                  <c:v>2079.2316645000001</c:v>
                </c:pt>
                <c:pt idx="6248">
                  <c:v>2079.9677818999999</c:v>
                </c:pt>
                <c:pt idx="6249">
                  <c:v>2086.3037556000013</c:v>
                </c:pt>
                <c:pt idx="6250">
                  <c:v>2089.6356553000001</c:v>
                </c:pt>
                <c:pt idx="6251">
                  <c:v>2093.1046455999985</c:v>
                </c:pt>
                <c:pt idx="6252">
                  <c:v>2095.0060337999998</c:v>
                </c:pt>
                <c:pt idx="6253">
                  <c:v>2097.8819579000015</c:v>
                </c:pt>
                <c:pt idx="6254">
                  <c:v>2102.8351039000027</c:v>
                </c:pt>
                <c:pt idx="6255">
                  <c:v>2107.3397249000013</c:v>
                </c:pt>
                <c:pt idx="6256">
                  <c:v>2110.9577268000016</c:v>
                </c:pt>
                <c:pt idx="6257">
                  <c:v>2114.8528904</c:v>
                </c:pt>
                <c:pt idx="6258">
                  <c:v>2118.2771772000015</c:v>
                </c:pt>
                <c:pt idx="6259">
                  <c:v>2122.3556250000001</c:v>
                </c:pt>
                <c:pt idx="6260">
                  <c:v>2126.3193339000027</c:v>
                </c:pt>
                <c:pt idx="6261">
                  <c:v>2128.3399314000012</c:v>
                </c:pt>
                <c:pt idx="6262">
                  <c:v>2133.5732192000014</c:v>
                </c:pt>
                <c:pt idx="6263">
                  <c:v>2135.8396858000001</c:v>
                </c:pt>
                <c:pt idx="6264">
                  <c:v>2138.5695784999998</c:v>
                </c:pt>
                <c:pt idx="6265">
                  <c:v>2142.3038095000002</c:v>
                </c:pt>
                <c:pt idx="6266">
                  <c:v>2145.1290696999986</c:v>
                </c:pt>
                <c:pt idx="6267">
                  <c:v>2147.4089472999999</c:v>
                </c:pt>
                <c:pt idx="6268">
                  <c:v>2150.6410092000001</c:v>
                </c:pt>
                <c:pt idx="6269">
                  <c:v>2154.1010587999999</c:v>
                </c:pt>
                <c:pt idx="6270">
                  <c:v>2157.1513265000017</c:v>
                </c:pt>
                <c:pt idx="6271">
                  <c:v>2160.6352180000013</c:v>
                </c:pt>
                <c:pt idx="6272">
                  <c:v>2161.6484969999997</c:v>
                </c:pt>
                <c:pt idx="6273">
                  <c:v>2167.9084748</c:v>
                </c:pt>
                <c:pt idx="6274">
                  <c:v>2170.1719612000002</c:v>
                </c:pt>
                <c:pt idx="6275">
                  <c:v>2174.6065468000002</c:v>
                </c:pt>
                <c:pt idx="6276">
                  <c:v>2178.0904381999999</c:v>
                </c:pt>
                <c:pt idx="6277">
                  <c:v>2182.6874465000001</c:v>
                </c:pt>
                <c:pt idx="6278">
                  <c:v>2184.7408264999985</c:v>
                </c:pt>
                <c:pt idx="6279">
                  <c:v>2190.0381892999999</c:v>
                </c:pt>
                <c:pt idx="6280">
                  <c:v>2192.6071495000001</c:v>
                </c:pt>
                <c:pt idx="6281">
                  <c:v>2197.0774977999999</c:v>
                </c:pt>
                <c:pt idx="6282">
                  <c:v>2200.9935230000015</c:v>
                </c:pt>
                <c:pt idx="6283">
                  <c:v>2204.6517581000012</c:v>
                </c:pt>
                <c:pt idx="6284">
                  <c:v>2208.8330239000015</c:v>
                </c:pt>
                <c:pt idx="6285">
                  <c:v>2212.1246903999986</c:v>
                </c:pt>
                <c:pt idx="6286">
                  <c:v>2214.6519274000002</c:v>
                </c:pt>
                <c:pt idx="6287">
                  <c:v>2219.7257727000001</c:v>
                </c:pt>
                <c:pt idx="6288">
                  <c:v>2221.2889044999988</c:v>
                </c:pt>
                <c:pt idx="6289">
                  <c:v>2226.5654056999997</c:v>
                </c:pt>
                <c:pt idx="6290">
                  <c:v>2230.3979844</c:v>
                </c:pt>
                <c:pt idx="6291">
                  <c:v>2236.2213581999999</c:v>
                </c:pt>
                <c:pt idx="6292">
                  <c:v>2238.0527109000013</c:v>
                </c:pt>
                <c:pt idx="6293">
                  <c:v>2242.6020353999997</c:v>
                </c:pt>
                <c:pt idx="6294">
                  <c:v>2246.9814867</c:v>
                </c:pt>
                <c:pt idx="6295">
                  <c:v>2250.6605833999997</c:v>
                </c:pt>
                <c:pt idx="6296">
                  <c:v>2254.8433393000014</c:v>
                </c:pt>
                <c:pt idx="6297">
                  <c:v>2260.3806107999999</c:v>
                </c:pt>
                <c:pt idx="6298">
                  <c:v>2268.8832134000013</c:v>
                </c:pt>
                <c:pt idx="6299">
                  <c:v>2271.27783</c:v>
                </c:pt>
                <c:pt idx="6300">
                  <c:v>2275.9955376000021</c:v>
                </c:pt>
                <c:pt idx="6301">
                  <c:v>2280.2587598999999</c:v>
                </c:pt>
                <c:pt idx="6302">
                  <c:v>2284.5502943000001</c:v>
                </c:pt>
                <c:pt idx="6303">
                  <c:v>2287.5856607999985</c:v>
                </c:pt>
                <c:pt idx="6304">
                  <c:v>2291.7475550999998</c:v>
                </c:pt>
                <c:pt idx="6305">
                  <c:v>2294.2434995999997</c:v>
                </c:pt>
                <c:pt idx="6306">
                  <c:v>2299.0103810999999</c:v>
                </c:pt>
                <c:pt idx="6307">
                  <c:v>2302.2290318999999</c:v>
                </c:pt>
                <c:pt idx="6308">
                  <c:v>2304.4567554999999</c:v>
                </c:pt>
                <c:pt idx="6309">
                  <c:v>2308.6380212999998</c:v>
                </c:pt>
                <c:pt idx="6310">
                  <c:v>2311.8060082000002</c:v>
                </c:pt>
                <c:pt idx="6311">
                  <c:v>2316.2852972999999</c:v>
                </c:pt>
                <c:pt idx="6312">
                  <c:v>2318.7275976000001</c:v>
                </c:pt>
                <c:pt idx="6313">
                  <c:v>2320.5947131000012</c:v>
                </c:pt>
                <c:pt idx="6314">
                  <c:v>2324.8430341000012</c:v>
                </c:pt>
                <c:pt idx="6315">
                  <c:v>2327.2808640999979</c:v>
                </c:pt>
                <c:pt idx="6316">
                  <c:v>2329.4683546000001</c:v>
                </c:pt>
                <c:pt idx="6317">
                  <c:v>2331.8987340000012</c:v>
                </c:pt>
                <c:pt idx="6318">
                  <c:v>2336.6641252999998</c:v>
                </c:pt>
                <c:pt idx="6319">
                  <c:v>2339.0766232999999</c:v>
                </c:pt>
                <c:pt idx="6320">
                  <c:v>2341.7379707</c:v>
                </c:pt>
                <c:pt idx="6321">
                  <c:v>2344.0759629000013</c:v>
                </c:pt>
                <c:pt idx="6322">
                  <c:v>2347.5762456999987</c:v>
                </c:pt>
                <c:pt idx="6323">
                  <c:v>2349.3241519000012</c:v>
                </c:pt>
                <c:pt idx="6324">
                  <c:v>2351.6695946</c:v>
                </c:pt>
                <c:pt idx="6325">
                  <c:v>2354.5514791999999</c:v>
                </c:pt>
                <c:pt idx="6326">
                  <c:v>2359.2542856999985</c:v>
                </c:pt>
                <c:pt idx="6327">
                  <c:v>2358.2126945</c:v>
                </c:pt>
                <c:pt idx="6328">
                  <c:v>2361.5177721000014</c:v>
                </c:pt>
                <c:pt idx="6329">
                  <c:v>2365.4323071000013</c:v>
                </c:pt>
                <c:pt idx="6330">
                  <c:v>2367.5885050999987</c:v>
                </c:pt>
                <c:pt idx="6331">
                  <c:v>2369.9726909000001</c:v>
                </c:pt>
                <c:pt idx="6332">
                  <c:v>2371.8606680999997</c:v>
                </c:pt>
                <c:pt idx="6333">
                  <c:v>2374.5592683999998</c:v>
                </c:pt>
                <c:pt idx="6334">
                  <c:v>2379.9415678000014</c:v>
                </c:pt>
                <c:pt idx="6335">
                  <c:v>2381.3303560000022</c:v>
                </c:pt>
                <c:pt idx="6336">
                  <c:v>2383.6668580999985</c:v>
                </c:pt>
                <c:pt idx="6337">
                  <c:v>2387.3683065000014</c:v>
                </c:pt>
                <c:pt idx="6338">
                  <c:v>2390.8551782000027</c:v>
                </c:pt>
                <c:pt idx="6339">
                  <c:v>2394.1334337000012</c:v>
                </c:pt>
                <c:pt idx="6340">
                  <c:v>2396.4222521000002</c:v>
                </c:pt>
                <c:pt idx="6341">
                  <c:v>2398.4726518000002</c:v>
                </c:pt>
                <c:pt idx="6342">
                  <c:v>2400.0730366000021</c:v>
                </c:pt>
                <c:pt idx="6343">
                  <c:v>2403.3483117999999</c:v>
                </c:pt>
                <c:pt idx="6344">
                  <c:v>2404.3854326000014</c:v>
                </c:pt>
                <c:pt idx="6345">
                  <c:v>2407.4222892999987</c:v>
                </c:pt>
                <c:pt idx="6346">
                  <c:v>2411.4605039000012</c:v>
                </c:pt>
                <c:pt idx="6347">
                  <c:v>2414.4943804</c:v>
                </c:pt>
                <c:pt idx="6348">
                  <c:v>2416.3868278</c:v>
                </c:pt>
                <c:pt idx="6349">
                  <c:v>2421.483025</c:v>
                </c:pt>
                <c:pt idx="6350">
                  <c:v>2421.4591831000002</c:v>
                </c:pt>
                <c:pt idx="6351">
                  <c:v>2424.9609559999999</c:v>
                </c:pt>
                <c:pt idx="6352">
                  <c:v>2426.4421314000001</c:v>
                </c:pt>
                <c:pt idx="6353">
                  <c:v>2428.9991707000013</c:v>
                </c:pt>
                <c:pt idx="6354">
                  <c:v>2433.2519621000001</c:v>
                </c:pt>
                <c:pt idx="6355">
                  <c:v>2435.0252002000002</c:v>
                </c:pt>
                <c:pt idx="6356">
                  <c:v>2435.5318397000001</c:v>
                </c:pt>
                <c:pt idx="6357">
                  <c:v>2438.5746568000013</c:v>
                </c:pt>
                <c:pt idx="6358">
                  <c:v>2441.1555380000013</c:v>
                </c:pt>
                <c:pt idx="6359">
                  <c:v>2446.0610001999999</c:v>
                </c:pt>
                <c:pt idx="6360">
                  <c:v>2446.8120188000016</c:v>
                </c:pt>
                <c:pt idx="6361">
                  <c:v>2448.1292813999985</c:v>
                </c:pt>
                <c:pt idx="6362">
                  <c:v>2451.2019008000002</c:v>
                </c:pt>
                <c:pt idx="6363">
                  <c:v>2456.5305561000014</c:v>
                </c:pt>
                <c:pt idx="6364">
                  <c:v>2458.8759989000014</c:v>
                </c:pt>
                <c:pt idx="6365">
                  <c:v>2460.8787149000013</c:v>
                </c:pt>
                <c:pt idx="6366">
                  <c:v>2465.4056876999998</c:v>
                </c:pt>
                <c:pt idx="6367">
                  <c:v>2464.3417448000014</c:v>
                </c:pt>
                <c:pt idx="6368">
                  <c:v>2469.6197361000013</c:v>
                </c:pt>
                <c:pt idx="6369">
                  <c:v>2470.4512209000013</c:v>
                </c:pt>
                <c:pt idx="6370">
                  <c:v>2472.2751230000013</c:v>
                </c:pt>
                <c:pt idx="6371">
                  <c:v>2474.0662425999999</c:v>
                </c:pt>
                <c:pt idx="6372">
                  <c:v>2479.0164083</c:v>
                </c:pt>
                <c:pt idx="6373">
                  <c:v>2479.5737118000015</c:v>
                </c:pt>
                <c:pt idx="6374">
                  <c:v>2480.6912987999999</c:v>
                </c:pt>
                <c:pt idx="6375">
                  <c:v>2486.5176529000014</c:v>
                </c:pt>
                <c:pt idx="6376">
                  <c:v>2489.1849606999986</c:v>
                </c:pt>
                <c:pt idx="6377">
                  <c:v>2490.9224361000001</c:v>
                </c:pt>
                <c:pt idx="6378">
                  <c:v>2493.2976811999988</c:v>
                </c:pt>
                <c:pt idx="6379">
                  <c:v>2497.3388761000001</c:v>
                </c:pt>
                <c:pt idx="6380">
                  <c:v>2497.9051203000013</c:v>
                </c:pt>
                <c:pt idx="6381">
                  <c:v>2501.3353676000015</c:v>
                </c:pt>
                <c:pt idx="6382">
                  <c:v>2503.7910789000002</c:v>
                </c:pt>
                <c:pt idx="6383">
                  <c:v>2506.5448135000001</c:v>
                </c:pt>
                <c:pt idx="6384">
                  <c:v>2507.7458470999986</c:v>
                </c:pt>
                <c:pt idx="6385">
                  <c:v>2510.2194399</c:v>
                </c:pt>
                <c:pt idx="6386">
                  <c:v>2514.4245476000001</c:v>
                </c:pt>
                <c:pt idx="6387">
                  <c:v>2516.7699902999998</c:v>
                </c:pt>
                <c:pt idx="6388">
                  <c:v>2518.2154030000002</c:v>
                </c:pt>
                <c:pt idx="6389">
                  <c:v>2522.2923606999998</c:v>
                </c:pt>
                <c:pt idx="6390">
                  <c:v>2521.9853967000013</c:v>
                </c:pt>
                <c:pt idx="6391">
                  <c:v>2526.491507900002</c:v>
                </c:pt>
                <c:pt idx="6392">
                  <c:v>2529.7846644999977</c:v>
                </c:pt>
                <c:pt idx="6393">
                  <c:v>2533.0480188000001</c:v>
                </c:pt>
                <c:pt idx="6394">
                  <c:v>2535.1401418</c:v>
                </c:pt>
                <c:pt idx="6395">
                  <c:v>2535.6169789999999</c:v>
                </c:pt>
                <c:pt idx="6396">
                  <c:v>2539.8012251</c:v>
                </c:pt>
                <c:pt idx="6397">
                  <c:v>2542.9930538000017</c:v>
                </c:pt>
                <c:pt idx="6398">
                  <c:v>2545.1030581999999</c:v>
                </c:pt>
                <c:pt idx="6399">
                  <c:v>2550.1515716000013</c:v>
                </c:pt>
                <c:pt idx="6400">
                  <c:v>2552.7682154999989</c:v>
                </c:pt>
                <c:pt idx="6401">
                  <c:v>2555.9391826000015</c:v>
                </c:pt>
                <c:pt idx="6402">
                  <c:v>2557.4680417999984</c:v>
                </c:pt>
                <c:pt idx="6403">
                  <c:v>2560.2694600999985</c:v>
                </c:pt>
                <c:pt idx="6404">
                  <c:v>2563.3659213999999</c:v>
                </c:pt>
                <c:pt idx="6405">
                  <c:v>2566.4594024000012</c:v>
                </c:pt>
                <c:pt idx="6406">
                  <c:v>2569.7555393000002</c:v>
                </c:pt>
                <c:pt idx="6407">
                  <c:v>2571.4900345000015</c:v>
                </c:pt>
                <c:pt idx="6408">
                  <c:v>2574.5447724999999</c:v>
                </c:pt>
                <c:pt idx="6409">
                  <c:v>2577.2061199</c:v>
                </c:pt>
                <c:pt idx="6410">
                  <c:v>2583.3364576000013</c:v>
                </c:pt>
                <c:pt idx="6411">
                  <c:v>2586.1348956999987</c:v>
                </c:pt>
                <c:pt idx="6412">
                  <c:v>2588.5816663999999</c:v>
                </c:pt>
                <c:pt idx="6413">
                  <c:v>2590.6797498000001</c:v>
                </c:pt>
                <c:pt idx="6414">
                  <c:v>2594.1487401999984</c:v>
                </c:pt>
                <c:pt idx="6415">
                  <c:v>2596.5925306000013</c:v>
                </c:pt>
                <c:pt idx="6416">
                  <c:v>2600.0674813999985</c:v>
                </c:pt>
                <c:pt idx="6417">
                  <c:v>2602.1655648999999</c:v>
                </c:pt>
                <c:pt idx="6418">
                  <c:v>2606.8594307000012</c:v>
                </c:pt>
                <c:pt idx="6419">
                  <c:v>2608.8263839000001</c:v>
                </c:pt>
                <c:pt idx="6420">
                  <c:v>2612.1374219999998</c:v>
                </c:pt>
                <c:pt idx="6421">
                  <c:v>2615.4335588000022</c:v>
                </c:pt>
                <c:pt idx="6422">
                  <c:v>2616.8372482000013</c:v>
                </c:pt>
                <c:pt idx="6423">
                  <c:v>2621.7456906999987</c:v>
                </c:pt>
                <c:pt idx="6424">
                  <c:v>2623.7901299999999</c:v>
                </c:pt>
                <c:pt idx="6425">
                  <c:v>2627.0266621999986</c:v>
                </c:pt>
                <c:pt idx="6426">
                  <c:v>2630.9069245999999</c:v>
                </c:pt>
                <c:pt idx="6427">
                  <c:v>2634.6202939999998</c:v>
                </c:pt>
                <c:pt idx="6428">
                  <c:v>2637.4336332000016</c:v>
                </c:pt>
                <c:pt idx="6429">
                  <c:v>2639.0429586</c:v>
                </c:pt>
                <c:pt idx="6430">
                  <c:v>2643.2987303</c:v>
                </c:pt>
                <c:pt idx="6431">
                  <c:v>2646.0614055000001</c:v>
                </c:pt>
                <c:pt idx="6432">
                  <c:v>2650.2039283999998</c:v>
                </c:pt>
                <c:pt idx="6433">
                  <c:v>2653.0470698999998</c:v>
                </c:pt>
                <c:pt idx="6434">
                  <c:v>2655.6607336000002</c:v>
                </c:pt>
                <c:pt idx="6435">
                  <c:v>2659.0194553000001</c:v>
                </c:pt>
                <c:pt idx="6436">
                  <c:v>2661.9073004000002</c:v>
                </c:pt>
                <c:pt idx="6437">
                  <c:v>2664.3302291999998</c:v>
                </c:pt>
                <c:pt idx="6438">
                  <c:v>2667.2836392999998</c:v>
                </c:pt>
                <c:pt idx="6439">
                  <c:v>2668.5770600999999</c:v>
                </c:pt>
                <c:pt idx="6440">
                  <c:v>2673.592791</c:v>
                </c:pt>
                <c:pt idx="6441">
                  <c:v>2676.8412441</c:v>
                </c:pt>
                <c:pt idx="6442">
                  <c:v>2681.0195297</c:v>
                </c:pt>
                <c:pt idx="6443">
                  <c:v>2682.7838271999985</c:v>
                </c:pt>
                <c:pt idx="6444">
                  <c:v>2686.3243431000001</c:v>
                </c:pt>
                <c:pt idx="6445">
                  <c:v>2688.5416359000001</c:v>
                </c:pt>
                <c:pt idx="6446">
                  <c:v>2693.5603470000001</c:v>
                </c:pt>
                <c:pt idx="6447">
                  <c:v>2696.6091244999998</c:v>
                </c:pt>
                <c:pt idx="6448">
                  <c:v>2700.0989764999999</c:v>
                </c:pt>
                <c:pt idx="6449">
                  <c:v>2703.8451284000002</c:v>
                </c:pt>
                <c:pt idx="6450">
                  <c:v>2705.6720108000013</c:v>
                </c:pt>
                <c:pt idx="6451">
                  <c:v>2708.2201092999999</c:v>
                </c:pt>
                <c:pt idx="6452">
                  <c:v>2711.7159218000002</c:v>
                </c:pt>
                <c:pt idx="6453">
                  <c:v>2714.8451656000002</c:v>
                </c:pt>
                <c:pt idx="6454">
                  <c:v>2717.8730816000002</c:v>
                </c:pt>
                <c:pt idx="6455">
                  <c:v>2720.0546116</c:v>
                </c:pt>
                <c:pt idx="6456">
                  <c:v>2722.3940939000013</c:v>
                </c:pt>
                <c:pt idx="6457">
                  <c:v>2727.0849793999987</c:v>
                </c:pt>
                <c:pt idx="6458">
                  <c:v>2729.0698140999998</c:v>
                </c:pt>
                <c:pt idx="6459">
                  <c:v>2731.6387743</c:v>
                </c:pt>
                <c:pt idx="6460">
                  <c:v>2735.9154075000015</c:v>
                </c:pt>
                <c:pt idx="6461">
                  <c:v>2738.8926594999998</c:v>
                </c:pt>
                <c:pt idx="6462">
                  <c:v>2740.7493442</c:v>
                </c:pt>
                <c:pt idx="6463">
                  <c:v>2745.5683798</c:v>
                </c:pt>
                <c:pt idx="6464">
                  <c:v>2747.8214353000012</c:v>
                </c:pt>
                <c:pt idx="6465">
                  <c:v>2751.8656105000014</c:v>
                </c:pt>
                <c:pt idx="6466">
                  <c:v>2754.2915195000014</c:v>
                </c:pt>
                <c:pt idx="6467">
                  <c:v>2756.2137693</c:v>
                </c:pt>
                <c:pt idx="6468">
                  <c:v>2760.6274933</c:v>
                </c:pt>
                <c:pt idx="6469">
                  <c:v>2764.3021196000013</c:v>
                </c:pt>
                <c:pt idx="6470">
                  <c:v>2765.7594531999998</c:v>
                </c:pt>
                <c:pt idx="6471">
                  <c:v>2768.3969587000001</c:v>
                </c:pt>
                <c:pt idx="6472">
                  <c:v>2773.2428163</c:v>
                </c:pt>
                <c:pt idx="6473">
                  <c:v>2774.6345848000001</c:v>
                </c:pt>
                <c:pt idx="6474">
                  <c:v>2777.9038995999999</c:v>
                </c:pt>
                <c:pt idx="6475">
                  <c:v>2781.2745421999998</c:v>
                </c:pt>
                <c:pt idx="6476">
                  <c:v>2784.6153826000013</c:v>
                </c:pt>
                <c:pt idx="6477">
                  <c:v>2787.0114893</c:v>
                </c:pt>
                <c:pt idx="6478">
                  <c:v>2790.8232063000014</c:v>
                </c:pt>
                <c:pt idx="6479">
                  <c:v>2793.2610363000013</c:v>
                </c:pt>
                <c:pt idx="6480">
                  <c:v>2795.7882731999985</c:v>
                </c:pt>
                <c:pt idx="6481">
                  <c:v>2798.8281101000002</c:v>
                </c:pt>
                <c:pt idx="6482">
                  <c:v>2802.6398270999998</c:v>
                </c:pt>
                <c:pt idx="6483">
                  <c:v>2803.8617224000013</c:v>
                </c:pt>
                <c:pt idx="6484">
                  <c:v>2806.4008801999985</c:v>
                </c:pt>
                <c:pt idx="6485">
                  <c:v>2809.5509856999997</c:v>
                </c:pt>
                <c:pt idx="6486">
                  <c:v>2810.9814971999999</c:v>
                </c:pt>
                <c:pt idx="6487">
                  <c:v>2815.8333153000026</c:v>
                </c:pt>
                <c:pt idx="6488">
                  <c:v>2818.2562440999986</c:v>
                </c:pt>
                <c:pt idx="6489">
                  <c:v>2821.8027204</c:v>
                </c:pt>
                <c:pt idx="6490">
                  <c:v>2826.1926024999998</c:v>
                </c:pt>
                <c:pt idx="6491">
                  <c:v>2828.0582279</c:v>
                </c:pt>
                <c:pt idx="6492">
                  <c:v>2830.8209032000013</c:v>
                </c:pt>
                <c:pt idx="6493">
                  <c:v>2835.1511806000012</c:v>
                </c:pt>
                <c:pt idx="6494">
                  <c:v>2836.465463</c:v>
                </c:pt>
                <c:pt idx="6495">
                  <c:v>2837.3774141000013</c:v>
                </c:pt>
                <c:pt idx="6496">
                  <c:v>2841.1444276999987</c:v>
                </c:pt>
                <c:pt idx="6497">
                  <c:v>2844.395861</c:v>
                </c:pt>
                <c:pt idx="6498">
                  <c:v>2847.2449629999987</c:v>
                </c:pt>
                <c:pt idx="6499">
                  <c:v>2851.7272323000002</c:v>
                </c:pt>
                <c:pt idx="6500">
                  <c:v>2852.7524321999999</c:v>
                </c:pt>
                <c:pt idx="6501">
                  <c:v>2855.9412806999999</c:v>
                </c:pt>
                <c:pt idx="6502">
                  <c:v>2858.5907072000014</c:v>
                </c:pt>
                <c:pt idx="6503">
                  <c:v>2862.3487799999998</c:v>
                </c:pt>
                <c:pt idx="6504">
                  <c:v>2867.0277446999999</c:v>
                </c:pt>
                <c:pt idx="6505">
                  <c:v>2868.6996549</c:v>
                </c:pt>
                <c:pt idx="6506">
                  <c:v>2871.6560452999997</c:v>
                </c:pt>
                <c:pt idx="6507">
                  <c:v>2876.5764086999998</c:v>
                </c:pt>
                <c:pt idx="6508">
                  <c:v>2878.4032910999999</c:v>
                </c:pt>
                <c:pt idx="6509">
                  <c:v>2879.8785061000012</c:v>
                </c:pt>
                <c:pt idx="6510">
                  <c:v>2883.0107301000012</c:v>
                </c:pt>
                <c:pt idx="6511">
                  <c:v>2885.3829949999999</c:v>
                </c:pt>
                <c:pt idx="6512">
                  <c:v>2887.4929993999999</c:v>
                </c:pt>
                <c:pt idx="6513">
                  <c:v>2891.6563839</c:v>
                </c:pt>
                <c:pt idx="6514">
                  <c:v>2895.0985521000002</c:v>
                </c:pt>
                <c:pt idx="6515">
                  <c:v>2896.6661543</c:v>
                </c:pt>
                <c:pt idx="6516">
                  <c:v>2901.0202736000001</c:v>
                </c:pt>
                <c:pt idx="6517">
                  <c:v>2904.1852801999985</c:v>
                </c:pt>
                <c:pt idx="6518">
                  <c:v>2907.3711485000022</c:v>
                </c:pt>
                <c:pt idx="6519">
                  <c:v>2911.2394898999987</c:v>
                </c:pt>
                <c:pt idx="6520">
                  <c:v>2913.4001583000013</c:v>
                </c:pt>
                <c:pt idx="6521">
                  <c:v>2916.4072126000015</c:v>
                </c:pt>
                <c:pt idx="6522">
                  <c:v>2917.3906892999998</c:v>
                </c:pt>
                <c:pt idx="6523">
                  <c:v>2922.6567596</c:v>
                </c:pt>
                <c:pt idx="6524">
                  <c:v>2926.575765</c:v>
                </c:pt>
                <c:pt idx="6525">
                  <c:v>2927.5324196000001</c:v>
                </c:pt>
                <c:pt idx="6526">
                  <c:v>2931.6868632999985</c:v>
                </c:pt>
                <c:pt idx="6527">
                  <c:v>2933.4988444999985</c:v>
                </c:pt>
                <c:pt idx="6528">
                  <c:v>2938.1331056000013</c:v>
                </c:pt>
                <c:pt idx="6529">
                  <c:v>2941.3159937000014</c:v>
                </c:pt>
                <c:pt idx="6530">
                  <c:v>2944.9995607000001</c:v>
                </c:pt>
                <c:pt idx="6531">
                  <c:v>2948.8500208000014</c:v>
                </c:pt>
                <c:pt idx="6532">
                  <c:v>2950.5636543000001</c:v>
                </c:pt>
                <c:pt idx="6533">
                  <c:v>2953.0670493999987</c:v>
                </c:pt>
                <c:pt idx="6534">
                  <c:v>2955.4154724000014</c:v>
                </c:pt>
                <c:pt idx="6535">
                  <c:v>2960.5086892999984</c:v>
                </c:pt>
                <c:pt idx="6536">
                  <c:v>2963.8674110000002</c:v>
                </c:pt>
                <c:pt idx="6537">
                  <c:v>2967.5032943000001</c:v>
                </c:pt>
                <c:pt idx="6538">
                  <c:v>2968.5672373000002</c:v>
                </c:pt>
                <c:pt idx="6539">
                  <c:v>2971.8842356999999</c:v>
                </c:pt>
                <c:pt idx="6540">
                  <c:v>2974.9896377</c:v>
                </c:pt>
                <c:pt idx="6541">
                  <c:v>2978.3930629000015</c:v>
                </c:pt>
                <c:pt idx="6542">
                  <c:v>2981.7458241999984</c:v>
                </c:pt>
                <c:pt idx="6543">
                  <c:v>2986.3711447000014</c:v>
                </c:pt>
                <c:pt idx="6544">
                  <c:v>2988.7761921000001</c:v>
                </c:pt>
                <c:pt idx="6545">
                  <c:v>2993.4760183000012</c:v>
                </c:pt>
                <c:pt idx="6546">
                  <c:v>2996.0509390000002</c:v>
                </c:pt>
                <c:pt idx="6547">
                  <c:v>2999.6778815999987</c:v>
                </c:pt>
                <c:pt idx="6548">
                  <c:v>3002.8637499000001</c:v>
                </c:pt>
                <c:pt idx="6549">
                  <c:v>3006.7827552999997</c:v>
                </c:pt>
                <c:pt idx="6550">
                  <c:v>3009.1878026999998</c:v>
                </c:pt>
                <c:pt idx="6551">
                  <c:v>3012.5912279000013</c:v>
                </c:pt>
                <c:pt idx="6552">
                  <c:v>3015.2078717999984</c:v>
                </c:pt>
                <c:pt idx="6553">
                  <c:v>3018.0957168000027</c:v>
                </c:pt>
                <c:pt idx="6554">
                  <c:v>3022.2948640999984</c:v>
                </c:pt>
                <c:pt idx="6555">
                  <c:v>3026.3092369000015</c:v>
                </c:pt>
                <c:pt idx="6556">
                  <c:v>3029.1821808</c:v>
                </c:pt>
                <c:pt idx="6557">
                  <c:v>3032.0253223000013</c:v>
                </c:pt>
                <c:pt idx="6558">
                  <c:v>3034.2306942</c:v>
                </c:pt>
                <c:pt idx="6559">
                  <c:v>3038.7010424999999</c:v>
                </c:pt>
                <c:pt idx="6560">
                  <c:v>3041.0524458</c:v>
                </c:pt>
                <c:pt idx="6561">
                  <c:v>3045.2784150999987</c:v>
                </c:pt>
                <c:pt idx="6562">
                  <c:v>3047.7996915999997</c:v>
                </c:pt>
                <c:pt idx="6563">
                  <c:v>3050.5057424000001</c:v>
                </c:pt>
                <c:pt idx="6564">
                  <c:v>3055.4380268000014</c:v>
                </c:pt>
                <c:pt idx="6565">
                  <c:v>3058.2662671999983</c:v>
                </c:pt>
                <c:pt idx="6566">
                  <c:v>3062.0362609999997</c:v>
                </c:pt>
                <c:pt idx="6567">
                  <c:v>3065.2519315000013</c:v>
                </c:pt>
                <c:pt idx="6568">
                  <c:v>3066.1132187000012</c:v>
                </c:pt>
                <c:pt idx="6569">
                  <c:v>3069.1113323000027</c:v>
                </c:pt>
                <c:pt idx="6570">
                  <c:v>3073.8260596999999</c:v>
                </c:pt>
                <c:pt idx="6571">
                  <c:v>3076.5887349999998</c:v>
                </c:pt>
                <c:pt idx="6572">
                  <c:v>3080.3736299000002</c:v>
                </c:pt>
                <c:pt idx="6573">
                  <c:v>3083.0200761999999</c:v>
                </c:pt>
                <c:pt idx="6574">
                  <c:v>3086.5337700000014</c:v>
                </c:pt>
                <c:pt idx="6575">
                  <c:v>3090.1070683999997</c:v>
                </c:pt>
                <c:pt idx="6576">
                  <c:v>3092.8399414</c:v>
                </c:pt>
                <c:pt idx="6577">
                  <c:v>3095.1049179000001</c:v>
                </c:pt>
                <c:pt idx="6578">
                  <c:v>3098.8004059</c:v>
                </c:pt>
                <c:pt idx="6579">
                  <c:v>3102.1144240999997</c:v>
                </c:pt>
                <c:pt idx="6580">
                  <c:v>3105.1781029000012</c:v>
                </c:pt>
                <c:pt idx="6581">
                  <c:v>3107.4311584000016</c:v>
                </c:pt>
                <c:pt idx="6582">
                  <c:v>3110.9835953000002</c:v>
                </c:pt>
                <c:pt idx="6583">
                  <c:v>3115.6953424000012</c:v>
                </c:pt>
                <c:pt idx="6584">
                  <c:v>3117.9156154000002</c:v>
                </c:pt>
                <c:pt idx="6585">
                  <c:v>3119.131550200002</c:v>
                </c:pt>
                <c:pt idx="6586">
                  <c:v>3123.0952591</c:v>
                </c:pt>
                <c:pt idx="6587">
                  <c:v>3126.2602656999984</c:v>
                </c:pt>
                <c:pt idx="6588">
                  <c:v>3129.5176594999998</c:v>
                </c:pt>
                <c:pt idx="6589">
                  <c:v>3133.0700964000002</c:v>
                </c:pt>
                <c:pt idx="6590">
                  <c:v>3135.105595</c:v>
                </c:pt>
                <c:pt idx="6591">
                  <c:v>3138.0649655999987</c:v>
                </c:pt>
                <c:pt idx="6592">
                  <c:v>3140.5892223000001</c:v>
                </c:pt>
                <c:pt idx="6593">
                  <c:v>3145.0565904</c:v>
                </c:pt>
                <c:pt idx="6594">
                  <c:v>3147.4884598999997</c:v>
                </c:pt>
                <c:pt idx="6595">
                  <c:v>3148.9696353999998</c:v>
                </c:pt>
                <c:pt idx="6596">
                  <c:v>3152.0839781</c:v>
                </c:pt>
                <c:pt idx="6597">
                  <c:v>3155.0046056999986</c:v>
                </c:pt>
                <c:pt idx="6598">
                  <c:v>3156.6288322</c:v>
                </c:pt>
                <c:pt idx="6599">
                  <c:v>3161.3852829000002</c:v>
                </c:pt>
                <c:pt idx="6600">
                  <c:v>3162.6697629999999</c:v>
                </c:pt>
                <c:pt idx="6601">
                  <c:v>3166.7735428000015</c:v>
                </c:pt>
                <c:pt idx="6602">
                  <c:v>3168.0878251999989</c:v>
                </c:pt>
                <c:pt idx="6603">
                  <c:v>3172.7161258000001</c:v>
                </c:pt>
                <c:pt idx="6604">
                  <c:v>3176.0092825000002</c:v>
                </c:pt>
                <c:pt idx="6605">
                  <c:v>3180.1041215999999</c:v>
                </c:pt>
                <c:pt idx="6606">
                  <c:v>3182.0680945999998</c:v>
                </c:pt>
                <c:pt idx="6607">
                  <c:v>3184.6102327000012</c:v>
                </c:pt>
                <c:pt idx="6608">
                  <c:v>3187.7424568000001</c:v>
                </c:pt>
                <c:pt idx="6609">
                  <c:v>3190.3412193000013</c:v>
                </c:pt>
                <c:pt idx="6610">
                  <c:v>3192.5793737000013</c:v>
                </c:pt>
                <c:pt idx="6611">
                  <c:v>3194.0307468000015</c:v>
                </c:pt>
                <c:pt idx="6612">
                  <c:v>3197.7798789999997</c:v>
                </c:pt>
                <c:pt idx="6613">
                  <c:v>3201.8568367000012</c:v>
                </c:pt>
                <c:pt idx="6614">
                  <c:v>3204.1605562000013</c:v>
                </c:pt>
                <c:pt idx="6615">
                  <c:v>3204.7417015000001</c:v>
                </c:pt>
                <c:pt idx="6616">
                  <c:v>3208.7441534</c:v>
                </c:pt>
                <c:pt idx="6617">
                  <c:v>3212.4634832000002</c:v>
                </c:pt>
                <c:pt idx="6618">
                  <c:v>3215.6821340000001</c:v>
                </c:pt>
                <c:pt idx="6619">
                  <c:v>3216.6805118000002</c:v>
                </c:pt>
                <c:pt idx="6620">
                  <c:v>3218.8888638999997</c:v>
                </c:pt>
                <c:pt idx="6621">
                  <c:v>3224.3784516999999</c:v>
                </c:pt>
                <c:pt idx="6622">
                  <c:v>3226.6046851999972</c:v>
                </c:pt>
                <c:pt idx="6623">
                  <c:v>3230.2256673999987</c:v>
                </c:pt>
                <c:pt idx="6624">
                  <c:v>3232.5204462000002</c:v>
                </c:pt>
                <c:pt idx="6625">
                  <c:v>3234.8867506000001</c:v>
                </c:pt>
                <c:pt idx="6626">
                  <c:v>3238.048777</c:v>
                </c:pt>
                <c:pt idx="6627">
                  <c:v>3240.8829777999999</c:v>
                </c:pt>
                <c:pt idx="6628">
                  <c:v>3244.5933670000013</c:v>
                </c:pt>
                <c:pt idx="6629">
                  <c:v>3248.7418502999999</c:v>
                </c:pt>
                <c:pt idx="6630">
                  <c:v>3249.4511455000015</c:v>
                </c:pt>
                <c:pt idx="6631">
                  <c:v>3253.4893602000002</c:v>
                </c:pt>
                <c:pt idx="6632">
                  <c:v>3257.5633377000013</c:v>
                </c:pt>
                <c:pt idx="6633">
                  <c:v>3258.1504433999999</c:v>
                </c:pt>
                <c:pt idx="6634">
                  <c:v>3261.6194338000014</c:v>
                </c:pt>
                <c:pt idx="6635">
                  <c:v>3264.1585915999999</c:v>
                </c:pt>
                <c:pt idx="6636">
                  <c:v>3268.0239528000016</c:v>
                </c:pt>
                <c:pt idx="6637">
                  <c:v>3271.7313617</c:v>
                </c:pt>
                <c:pt idx="6638">
                  <c:v>3272.9294150999999</c:v>
                </c:pt>
                <c:pt idx="6639">
                  <c:v>3275.3672450999998</c:v>
                </c:pt>
                <c:pt idx="6640">
                  <c:v>3279.2534679</c:v>
                </c:pt>
                <c:pt idx="6641">
                  <c:v>3281.9207757999998</c:v>
                </c:pt>
                <c:pt idx="6642">
                  <c:v>3284.4211906000014</c:v>
                </c:pt>
                <c:pt idx="6643">
                  <c:v>3288.4087413999987</c:v>
                </c:pt>
                <c:pt idx="6644">
                  <c:v>3291.0164445999999</c:v>
                </c:pt>
                <c:pt idx="6645">
                  <c:v>3294.6106046</c:v>
                </c:pt>
                <c:pt idx="6646">
                  <c:v>3299.6382564</c:v>
                </c:pt>
                <c:pt idx="6647">
                  <c:v>3299.9660819999986</c:v>
                </c:pt>
                <c:pt idx="6648">
                  <c:v>3303.5900443999999</c:v>
                </c:pt>
                <c:pt idx="6649">
                  <c:v>3307.5150102000016</c:v>
                </c:pt>
                <c:pt idx="6650">
                  <c:v>3310.6710762000016</c:v>
                </c:pt>
                <c:pt idx="6651">
                  <c:v>3315.1682465999997</c:v>
                </c:pt>
                <c:pt idx="6652">
                  <c:v>3317.2573893999997</c:v>
                </c:pt>
                <c:pt idx="6653">
                  <c:v>3319.8203892000001</c:v>
                </c:pt>
                <c:pt idx="6654">
                  <c:v>3324.7794955999998</c:v>
                </c:pt>
                <c:pt idx="6655">
                  <c:v>3327.4229615999998</c:v>
                </c:pt>
                <c:pt idx="6656">
                  <c:v>3329.5508473999998</c:v>
                </c:pt>
                <c:pt idx="6657">
                  <c:v>3334.0241759999999</c:v>
                </c:pt>
                <c:pt idx="6658">
                  <c:v>3338.0534499999999</c:v>
                </c:pt>
                <c:pt idx="6659">
                  <c:v>3340.4495567000013</c:v>
                </c:pt>
                <c:pt idx="6660">
                  <c:v>3343.4744924000001</c:v>
                </c:pt>
                <c:pt idx="6661">
                  <c:v>3346.3951200000015</c:v>
                </c:pt>
                <c:pt idx="6662">
                  <c:v>3350.6687730999997</c:v>
                </c:pt>
                <c:pt idx="6663">
                  <c:v>3354.9096435000001</c:v>
                </c:pt>
                <c:pt idx="6664">
                  <c:v>3356.2060445999987</c:v>
                </c:pt>
                <c:pt idx="6665">
                  <c:v>3361.9459717999998</c:v>
                </c:pt>
                <c:pt idx="6666">
                  <c:v>3364.6281808999997</c:v>
                </c:pt>
                <c:pt idx="6667">
                  <c:v>3367.0391887000001</c:v>
                </c:pt>
                <c:pt idx="6668">
                  <c:v>3372.1562475000001</c:v>
                </c:pt>
                <c:pt idx="6669">
                  <c:v>3374.4718879000002</c:v>
                </c:pt>
                <c:pt idx="6670">
                  <c:v>3375.0321716000012</c:v>
                </c:pt>
                <c:pt idx="6671">
                  <c:v>3379.6396106000002</c:v>
                </c:pt>
                <c:pt idx="6672">
                  <c:v>3383.5854380999999</c:v>
                </c:pt>
                <c:pt idx="6673">
                  <c:v>3385.6239170000013</c:v>
                </c:pt>
                <c:pt idx="6674">
                  <c:v>3387.6147121000013</c:v>
                </c:pt>
                <c:pt idx="6675">
                  <c:v>3391.2565559</c:v>
                </c:pt>
                <c:pt idx="6676">
                  <c:v>3394.6271986000002</c:v>
                </c:pt>
                <c:pt idx="6677">
                  <c:v>3397.9412168000022</c:v>
                </c:pt>
                <c:pt idx="6678">
                  <c:v>3401.9675106000013</c:v>
                </c:pt>
                <c:pt idx="6679">
                  <c:v>3402.3668616999985</c:v>
                </c:pt>
                <c:pt idx="6680">
                  <c:v>3407.7253193000001</c:v>
                </c:pt>
                <c:pt idx="6681">
                  <c:v>3408.8637680000002</c:v>
                </c:pt>
                <c:pt idx="6682">
                  <c:v>3412.6486628999987</c:v>
                </c:pt>
                <c:pt idx="6683">
                  <c:v>3415.0447695999997</c:v>
                </c:pt>
                <c:pt idx="6684">
                  <c:v>3418.0250019</c:v>
                </c:pt>
                <c:pt idx="6685">
                  <c:v>3421.0409969000002</c:v>
                </c:pt>
                <c:pt idx="6686">
                  <c:v>3422.1824258999986</c:v>
                </c:pt>
                <c:pt idx="6687">
                  <c:v>3426.0746091999986</c:v>
                </c:pt>
                <c:pt idx="6688">
                  <c:v>3429.9965947999999</c:v>
                </c:pt>
                <c:pt idx="6689">
                  <c:v>3432.2168677999985</c:v>
                </c:pt>
                <c:pt idx="6690">
                  <c:v>3435.1434558999999</c:v>
                </c:pt>
                <c:pt idx="6691">
                  <c:v>3436.9137138000028</c:v>
                </c:pt>
                <c:pt idx="6692">
                  <c:v>3440.0966017999986</c:v>
                </c:pt>
                <c:pt idx="6693">
                  <c:v>3443.6341375000015</c:v>
                </c:pt>
                <c:pt idx="6694">
                  <c:v>3445.8424895999997</c:v>
                </c:pt>
                <c:pt idx="6695">
                  <c:v>3450.0446170999999</c:v>
                </c:pt>
                <c:pt idx="6696">
                  <c:v>3451.6688435999986</c:v>
                </c:pt>
                <c:pt idx="6697">
                  <c:v>3453.6149353000001</c:v>
                </c:pt>
                <c:pt idx="6698">
                  <c:v>3458.0405802</c:v>
                </c:pt>
                <c:pt idx="6699">
                  <c:v>3461.7241472000001</c:v>
                </c:pt>
                <c:pt idx="6700">
                  <c:v>3464.1321748000014</c:v>
                </c:pt>
                <c:pt idx="6701">
                  <c:v>3466.4269537</c:v>
                </c:pt>
                <c:pt idx="6702">
                  <c:v>3468.1733697999998</c:v>
                </c:pt>
                <c:pt idx="6703">
                  <c:v>3473.0609506000001</c:v>
                </c:pt>
                <c:pt idx="6704">
                  <c:v>3477.6385873999998</c:v>
                </c:pt>
                <c:pt idx="6705">
                  <c:v>3479.1644662999997</c:v>
                </c:pt>
                <c:pt idx="6706">
                  <c:v>3481.6738218</c:v>
                </c:pt>
                <c:pt idx="6707">
                  <c:v>3486.1292689999987</c:v>
                </c:pt>
                <c:pt idx="6708">
                  <c:v>3486.4719957000002</c:v>
                </c:pt>
                <c:pt idx="6709">
                  <c:v>3491.6099161000002</c:v>
                </c:pt>
                <c:pt idx="6710">
                  <c:v>3492.1344370000002</c:v>
                </c:pt>
                <c:pt idx="6711">
                  <c:v>3495.9699959</c:v>
                </c:pt>
                <c:pt idx="6712">
                  <c:v>3500.3121942000016</c:v>
                </c:pt>
                <c:pt idx="6713">
                  <c:v>3503.7841647999985</c:v>
                </c:pt>
                <c:pt idx="6714">
                  <c:v>3506.8538040000012</c:v>
                </c:pt>
                <c:pt idx="6715">
                  <c:v>3507.8074783000002</c:v>
                </c:pt>
                <c:pt idx="6716">
                  <c:v>3511.3092511999998</c:v>
                </c:pt>
                <c:pt idx="6717">
                  <c:v>3514.4355148000027</c:v>
                </c:pt>
                <c:pt idx="6718">
                  <c:v>3516.6557877999999</c:v>
                </c:pt>
                <c:pt idx="6719">
                  <c:v>3519.7403282</c:v>
                </c:pt>
                <c:pt idx="6720">
                  <c:v>3522.6132721000013</c:v>
                </c:pt>
                <c:pt idx="6721">
                  <c:v>3525.8498043</c:v>
                </c:pt>
                <c:pt idx="6722">
                  <c:v>3528.4396261000002</c:v>
                </c:pt>
                <c:pt idx="6723">
                  <c:v>3530.0251096000002</c:v>
                </c:pt>
                <c:pt idx="6724">
                  <c:v>3534.1527313000001</c:v>
                </c:pt>
                <c:pt idx="6725">
                  <c:v>3537.3535007000014</c:v>
                </c:pt>
                <c:pt idx="6726">
                  <c:v>3540.6406969</c:v>
                </c:pt>
                <c:pt idx="6727">
                  <c:v>3542.8818314999999</c:v>
                </c:pt>
                <c:pt idx="6728">
                  <c:v>3545.9782928000013</c:v>
                </c:pt>
                <c:pt idx="6729">
                  <c:v>3548.1508820999998</c:v>
                </c:pt>
                <c:pt idx="6730">
                  <c:v>3552.6808350999986</c:v>
                </c:pt>
                <c:pt idx="6731">
                  <c:v>3554.3497652000001</c:v>
                </c:pt>
                <c:pt idx="6732">
                  <c:v>3557.1094601999985</c:v>
                </c:pt>
                <c:pt idx="6733">
                  <c:v>3561.3831133000026</c:v>
                </c:pt>
                <c:pt idx="6734">
                  <c:v>3564.3842070999999</c:v>
                </c:pt>
                <c:pt idx="6735">
                  <c:v>3566.1723465000014</c:v>
                </c:pt>
                <c:pt idx="6736">
                  <c:v>3568.8098519999999</c:v>
                </c:pt>
                <c:pt idx="6737">
                  <c:v>3572.4427550999999</c:v>
                </c:pt>
                <c:pt idx="6738">
                  <c:v>3574.8448223</c:v>
                </c:pt>
                <c:pt idx="6739">
                  <c:v>3577.1396010999997</c:v>
                </c:pt>
                <c:pt idx="6740">
                  <c:v>3580.4864018999997</c:v>
                </c:pt>
                <c:pt idx="6741">
                  <c:v>3582.7424376999998</c:v>
                </c:pt>
                <c:pt idx="6742">
                  <c:v>3586.1756652999998</c:v>
                </c:pt>
                <c:pt idx="6743">
                  <c:v>3590.5893891999985</c:v>
                </c:pt>
                <c:pt idx="6744">
                  <c:v>3590.8725113000014</c:v>
                </c:pt>
                <c:pt idx="6745">
                  <c:v>3595.1521247999999</c:v>
                </c:pt>
                <c:pt idx="6746">
                  <c:v>3597.7210849999997</c:v>
                </c:pt>
                <c:pt idx="6747">
                  <c:v>3601.6728729000001</c:v>
                </c:pt>
                <c:pt idx="6748">
                  <c:v>3604.3550819000002</c:v>
                </c:pt>
                <c:pt idx="6749">
                  <c:v>3608.5095256999998</c:v>
                </c:pt>
                <c:pt idx="6750">
                  <c:v>3610.4138941000001</c:v>
                </c:pt>
                <c:pt idx="6751">
                  <c:v>3613.7398331999998</c:v>
                </c:pt>
                <c:pt idx="6752">
                  <c:v>3616.3415760000016</c:v>
                </c:pt>
                <c:pt idx="6753">
                  <c:v>3620.5526440999997</c:v>
                </c:pt>
                <c:pt idx="6754">
                  <c:v>3624.5103925000017</c:v>
                </c:pt>
                <c:pt idx="6755">
                  <c:v>3625.7203668000002</c:v>
                </c:pt>
                <c:pt idx="6756">
                  <c:v>3630.3456873</c:v>
                </c:pt>
                <c:pt idx="6757">
                  <c:v>3632.3335022000028</c:v>
                </c:pt>
                <c:pt idx="6758">
                  <c:v>3635.7041448</c:v>
                </c:pt>
                <c:pt idx="6759">
                  <c:v>3638.5681479999998</c:v>
                </c:pt>
                <c:pt idx="6760">
                  <c:v>3641.8225616</c:v>
                </c:pt>
                <c:pt idx="6761">
                  <c:v>3644.1203206999999</c:v>
                </c:pt>
                <c:pt idx="6762">
                  <c:v>3647.2585051999986</c:v>
                </c:pt>
                <c:pt idx="6763">
                  <c:v>3649.3565887</c:v>
                </c:pt>
                <c:pt idx="6764">
                  <c:v>3654.6017975000013</c:v>
                </c:pt>
                <c:pt idx="6765">
                  <c:v>3655.3110927000021</c:v>
                </c:pt>
                <c:pt idx="6766">
                  <c:v>3661.5785210999998</c:v>
                </c:pt>
                <c:pt idx="6767">
                  <c:v>3663.1401627999999</c:v>
                </c:pt>
                <c:pt idx="6768">
                  <c:v>3665.2144045</c:v>
                </c:pt>
                <c:pt idx="6769">
                  <c:v>3668.8532680000012</c:v>
                </c:pt>
                <c:pt idx="6770">
                  <c:v>3670.6175655000002</c:v>
                </c:pt>
                <c:pt idx="6771">
                  <c:v>3673.3295768000016</c:v>
                </c:pt>
                <c:pt idx="6772">
                  <c:v>3677.0608275999998</c:v>
                </c:pt>
                <c:pt idx="6773">
                  <c:v>3683.2924932000001</c:v>
                </c:pt>
                <c:pt idx="6774">
                  <c:v>3684.2789500999997</c:v>
                </c:pt>
                <c:pt idx="6775">
                  <c:v>3688.0757659999999</c:v>
                </c:pt>
                <c:pt idx="6776">
                  <c:v>3691.4046853999985</c:v>
                </c:pt>
                <c:pt idx="6777">
                  <c:v>3692.5341934000012</c:v>
                </c:pt>
                <c:pt idx="6778">
                  <c:v>3697.2608416999979</c:v>
                </c:pt>
                <c:pt idx="6779">
                  <c:v>3697.6125090999999</c:v>
                </c:pt>
                <c:pt idx="6780">
                  <c:v>3701.3497204</c:v>
                </c:pt>
                <c:pt idx="6781">
                  <c:v>3705.5190653</c:v>
                </c:pt>
                <c:pt idx="6782">
                  <c:v>3709.0267985999999</c:v>
                </c:pt>
                <c:pt idx="6783">
                  <c:v>3713.6729806999997</c:v>
                </c:pt>
                <c:pt idx="6784">
                  <c:v>3715.4462188000002</c:v>
                </c:pt>
                <c:pt idx="6785">
                  <c:v>3718.8615650000002</c:v>
                </c:pt>
                <c:pt idx="6786">
                  <c:v>3722.7507680999997</c:v>
                </c:pt>
                <c:pt idx="6787">
                  <c:v>3724.4256586000001</c:v>
                </c:pt>
                <c:pt idx="6788">
                  <c:v>3728.4281105000014</c:v>
                </c:pt>
                <c:pt idx="6789">
                  <c:v>3732.1563809999998</c:v>
                </c:pt>
                <c:pt idx="6790">
                  <c:v>3736.2571806000001</c:v>
                </c:pt>
                <c:pt idx="6791">
                  <c:v>3738.5549396000001</c:v>
                </c:pt>
                <c:pt idx="6792">
                  <c:v>3741.3831800000012</c:v>
                </c:pt>
                <c:pt idx="6793">
                  <c:v>3743.9282983999997</c:v>
                </c:pt>
                <c:pt idx="6794">
                  <c:v>3747.7280944999989</c:v>
                </c:pt>
                <c:pt idx="6795">
                  <c:v>3751.8080324000002</c:v>
                </c:pt>
                <c:pt idx="6796">
                  <c:v>3753.4829229000002</c:v>
                </c:pt>
                <c:pt idx="6797">
                  <c:v>3757.6373667000012</c:v>
                </c:pt>
                <c:pt idx="6798">
                  <c:v>3760.2838129000002</c:v>
                </c:pt>
                <c:pt idx="6799">
                  <c:v>3763.7975067000002</c:v>
                </c:pt>
                <c:pt idx="6800">
                  <c:v>3766.5899842999997</c:v>
                </c:pt>
                <c:pt idx="6801">
                  <c:v>3771.0901350000013</c:v>
                </c:pt>
                <c:pt idx="6802">
                  <c:v>3773.8826126000013</c:v>
                </c:pt>
                <c:pt idx="6803">
                  <c:v>3776.3860076999999</c:v>
                </c:pt>
                <c:pt idx="6804">
                  <c:v>3777.4141878000014</c:v>
                </c:pt>
                <c:pt idx="6805">
                  <c:v>3781.8249314999998</c:v>
                </c:pt>
                <c:pt idx="6806">
                  <c:v>3785.258159</c:v>
                </c:pt>
                <c:pt idx="6807">
                  <c:v>3787.5946610999986</c:v>
                </c:pt>
                <c:pt idx="6808">
                  <c:v>3790.5987352000002</c:v>
                </c:pt>
                <c:pt idx="6809">
                  <c:v>3793.0365652</c:v>
                </c:pt>
                <c:pt idx="6810">
                  <c:v>3796.4936346000013</c:v>
                </c:pt>
                <c:pt idx="6811">
                  <c:v>3798.7705320000014</c:v>
                </c:pt>
                <c:pt idx="6812">
                  <c:v>3801.1606782999997</c:v>
                </c:pt>
                <c:pt idx="6813">
                  <c:v>3805.5296986999997</c:v>
                </c:pt>
                <c:pt idx="6814">
                  <c:v>3809.1447203999987</c:v>
                </c:pt>
                <c:pt idx="6815">
                  <c:v>3811.4126772000013</c:v>
                </c:pt>
                <c:pt idx="6816">
                  <c:v>3814.8459047000001</c:v>
                </c:pt>
                <c:pt idx="6817">
                  <c:v>3816.5803999</c:v>
                </c:pt>
                <c:pt idx="6818">
                  <c:v>3820.5828517999985</c:v>
                </c:pt>
                <c:pt idx="6819">
                  <c:v>3821.5514272000014</c:v>
                </c:pt>
                <c:pt idx="6820">
                  <c:v>3825.1753896</c:v>
                </c:pt>
                <c:pt idx="6821">
                  <c:v>3829.1182369000012</c:v>
                </c:pt>
                <c:pt idx="6822">
                  <c:v>3831.5232842999999</c:v>
                </c:pt>
                <c:pt idx="6823">
                  <c:v>3835.8595222000022</c:v>
                </c:pt>
                <c:pt idx="6824">
                  <c:v>3838.1125778000014</c:v>
                </c:pt>
                <c:pt idx="6825">
                  <c:v>3841.4772600000001</c:v>
                </c:pt>
                <c:pt idx="6826">
                  <c:v>3842.3981518000014</c:v>
                </c:pt>
                <c:pt idx="6827">
                  <c:v>3846.7075675999999</c:v>
                </c:pt>
                <c:pt idx="6828">
                  <c:v>3850.0066846999985</c:v>
                </c:pt>
                <c:pt idx="6829">
                  <c:v>3853.1299679999997</c:v>
                </c:pt>
                <c:pt idx="6830">
                  <c:v>3857.4483246</c:v>
                </c:pt>
                <c:pt idx="6831">
                  <c:v>3860.2497429</c:v>
                </c:pt>
                <c:pt idx="6832">
                  <c:v>3862.6577705000013</c:v>
                </c:pt>
                <c:pt idx="6833">
                  <c:v>3866.1237805999999</c:v>
                </c:pt>
                <c:pt idx="6834">
                  <c:v>3870.9636777999999</c:v>
                </c:pt>
                <c:pt idx="6835">
                  <c:v>3872.6594298999999</c:v>
                </c:pt>
                <c:pt idx="6836">
                  <c:v>3877.4069399</c:v>
                </c:pt>
                <c:pt idx="6837">
                  <c:v>3878.5900921000002</c:v>
                </c:pt>
                <c:pt idx="6838">
                  <c:v>3881.0517639000013</c:v>
                </c:pt>
                <c:pt idx="6839">
                  <c:v>3885.6294005999998</c:v>
                </c:pt>
                <c:pt idx="6840">
                  <c:v>3889.4530386000015</c:v>
                </c:pt>
                <c:pt idx="6841">
                  <c:v>3891.7388766999998</c:v>
                </c:pt>
                <c:pt idx="6842">
                  <c:v>3894.7340101</c:v>
                </c:pt>
                <c:pt idx="6843">
                  <c:v>3897.0615714999999</c:v>
                </c:pt>
                <c:pt idx="6844">
                  <c:v>3899.9374956000001</c:v>
                </c:pt>
                <c:pt idx="6845">
                  <c:v>3905.5403322000016</c:v>
                </c:pt>
                <c:pt idx="6846">
                  <c:v>3907.1943610999997</c:v>
                </c:pt>
                <c:pt idx="6847">
                  <c:v>3909.3222469000002</c:v>
                </c:pt>
                <c:pt idx="6848">
                  <c:v>3914.1442626999997</c:v>
                </c:pt>
                <c:pt idx="6849">
                  <c:v>3916.9248193999997</c:v>
                </c:pt>
                <c:pt idx="6850">
                  <c:v>3921.6514677</c:v>
                </c:pt>
                <c:pt idx="6851">
                  <c:v>3924.6376603999997</c:v>
                </c:pt>
                <c:pt idx="6852">
                  <c:v>3928.2497018999998</c:v>
                </c:pt>
                <c:pt idx="6853">
                  <c:v>3931.6739886999999</c:v>
                </c:pt>
                <c:pt idx="6854">
                  <c:v>3934.0104907999998</c:v>
                </c:pt>
                <c:pt idx="6855">
                  <c:v>3937.1665567</c:v>
                </c:pt>
                <c:pt idx="6856">
                  <c:v>3939.9769157000001</c:v>
                </c:pt>
                <c:pt idx="6857">
                  <c:v>3943.3564990999998</c:v>
                </c:pt>
                <c:pt idx="6858">
                  <c:v>3946.7450230999998</c:v>
                </c:pt>
                <c:pt idx="6859">
                  <c:v>3950.3749459999999</c:v>
                </c:pt>
                <c:pt idx="6860">
                  <c:v>3953.7247269999998</c:v>
                </c:pt>
                <c:pt idx="6861">
                  <c:v>3956.2668650999972</c:v>
                </c:pt>
                <c:pt idx="6862">
                  <c:v>3960.6448262999997</c:v>
                </c:pt>
                <c:pt idx="6863">
                  <c:v>3963.8306946000002</c:v>
                </c:pt>
                <c:pt idx="6864">
                  <c:v>3967.0314640000001</c:v>
                </c:pt>
                <c:pt idx="6865">
                  <c:v>3968.2265370999999</c:v>
                </c:pt>
                <c:pt idx="6866">
                  <c:v>3974.0081876999998</c:v>
                </c:pt>
                <c:pt idx="6867">
                  <c:v>3976.6784756999987</c:v>
                </c:pt>
                <c:pt idx="6868">
                  <c:v>3980.4365486000002</c:v>
                </c:pt>
                <c:pt idx="6869">
                  <c:v>3985.9469979999999</c:v>
                </c:pt>
                <c:pt idx="6870">
                  <c:v>3987.2463792999997</c:v>
                </c:pt>
                <c:pt idx="6871">
                  <c:v>3990.7004683999985</c:v>
                </c:pt>
                <c:pt idx="6872">
                  <c:v>3995.6923574000002</c:v>
                </c:pt>
                <c:pt idx="6873">
                  <c:v>3997.8053421000013</c:v>
                </c:pt>
                <c:pt idx="6874">
                  <c:v>3999.4027466000002</c:v>
                </c:pt>
                <c:pt idx="6875">
                  <c:v>4004.2456238999998</c:v>
                </c:pt>
                <c:pt idx="6876">
                  <c:v>4006.9755167000026</c:v>
                </c:pt>
                <c:pt idx="6877">
                  <c:v>4010.9153837000013</c:v>
                </c:pt>
                <c:pt idx="6878">
                  <c:v>4012.3071522000027</c:v>
                </c:pt>
                <c:pt idx="6879">
                  <c:v>4016.6821331000001</c:v>
                </c:pt>
                <c:pt idx="6880">
                  <c:v>4019.5878594999986</c:v>
                </c:pt>
                <c:pt idx="6881">
                  <c:v>4023.7333626000013</c:v>
                </c:pt>
                <c:pt idx="6882">
                  <c:v>4025.8344263000013</c:v>
                </c:pt>
                <c:pt idx="6883">
                  <c:v>4029.3302387000012</c:v>
                </c:pt>
                <c:pt idx="6884">
                  <c:v>4032.2776883999986</c:v>
                </c:pt>
                <c:pt idx="6885">
                  <c:v>4037.9073471000002</c:v>
                </c:pt>
                <c:pt idx="6886">
                  <c:v>4039.8146956999999</c:v>
                </c:pt>
                <c:pt idx="6887">
                  <c:v>4043.4446186</c:v>
                </c:pt>
                <c:pt idx="6888">
                  <c:v>4046.1119264000013</c:v>
                </c:pt>
                <c:pt idx="6889">
                  <c:v>4050.1143783000002</c:v>
                </c:pt>
                <c:pt idx="6890">
                  <c:v>4051.2558073</c:v>
                </c:pt>
                <c:pt idx="6891">
                  <c:v>4056.4682335000002</c:v>
                </c:pt>
                <c:pt idx="6892">
                  <c:v>4060.9445423000002</c:v>
                </c:pt>
                <c:pt idx="6893">
                  <c:v>4062.0740503000002</c:v>
                </c:pt>
                <c:pt idx="6894">
                  <c:v>4066.5145963000014</c:v>
                </c:pt>
                <c:pt idx="6895">
                  <c:v>4068.6693043</c:v>
                </c:pt>
                <c:pt idx="6896">
                  <c:v>4072.028026</c:v>
                </c:pt>
                <c:pt idx="6897">
                  <c:v>4075.7682173999997</c:v>
                </c:pt>
                <c:pt idx="6898">
                  <c:v>4078.1136602000001</c:v>
                </c:pt>
                <c:pt idx="6899">
                  <c:v>4080.6617587999999</c:v>
                </c:pt>
                <c:pt idx="6900">
                  <c:v>4083.0161422000015</c:v>
                </c:pt>
                <c:pt idx="6901">
                  <c:v>4087.8530592000016</c:v>
                </c:pt>
                <c:pt idx="6902">
                  <c:v>4090.0465101</c:v>
                </c:pt>
                <c:pt idx="6903">
                  <c:v>4093.8463062000014</c:v>
                </c:pt>
                <c:pt idx="6904">
                  <c:v>4096.1202234000057</c:v>
                </c:pt>
                <c:pt idx="6905">
                  <c:v>4099.1093962999994</c:v>
                </c:pt>
                <c:pt idx="6906">
                  <c:v>4104.0416807000001</c:v>
                </c:pt>
                <c:pt idx="6907">
                  <c:v>4105.7851166</c:v>
                </c:pt>
                <c:pt idx="6908">
                  <c:v>4108.2467883999998</c:v>
                </c:pt>
                <c:pt idx="6909">
                  <c:v>4111.4684194000001</c:v>
                </c:pt>
                <c:pt idx="6910">
                  <c:v>4115.6407446000003</c:v>
                </c:pt>
                <c:pt idx="6911">
                  <c:v>4118.5077279999996</c:v>
                </c:pt>
                <c:pt idx="6912">
                  <c:v>4134.0317576999996</c:v>
                </c:pt>
                <c:pt idx="6913">
                  <c:v>4135.9271853999999</c:v>
                </c:pt>
                <c:pt idx="6914">
                  <c:v>4139.5124048000034</c:v>
                </c:pt>
                <c:pt idx="6915">
                  <c:v>4143.4492916000036</c:v>
                </c:pt>
                <c:pt idx="6916">
                  <c:v>4147.9911655000014</c:v>
                </c:pt>
                <c:pt idx="6917">
                  <c:v>4150.9445756999994</c:v>
                </c:pt>
                <c:pt idx="6918">
                  <c:v>4153.2244532999994</c:v>
                </c:pt>
                <c:pt idx="6919">
                  <c:v>4156.7619890000014</c:v>
                </c:pt>
                <c:pt idx="6920">
                  <c:v>4160.9700768999992</c:v>
                </c:pt>
                <c:pt idx="6921">
                  <c:v>4163.1665081000028</c:v>
                </c:pt>
                <c:pt idx="6922">
                  <c:v>4166.1854833000007</c:v>
                </c:pt>
                <c:pt idx="6923">
                  <c:v>4169.5591062000003</c:v>
                </c:pt>
                <c:pt idx="6924">
                  <c:v>4173.1055826000002</c:v>
                </c:pt>
                <c:pt idx="6925">
                  <c:v>4174.9205440000014</c:v>
                </c:pt>
                <c:pt idx="6926">
                  <c:v>4180.3773492999999</c:v>
                </c:pt>
                <c:pt idx="6927">
                  <c:v>4182.4307292999993</c:v>
                </c:pt>
                <c:pt idx="6928">
                  <c:v>4186.4331811999991</c:v>
                </c:pt>
                <c:pt idx="6929">
                  <c:v>4188.7607425000006</c:v>
                </c:pt>
                <c:pt idx="6930">
                  <c:v>4193.4903711000006</c:v>
                </c:pt>
                <c:pt idx="6931">
                  <c:v>4195.2218860000003</c:v>
                </c:pt>
                <c:pt idx="6932">
                  <c:v>4197.0964521000005</c:v>
                </c:pt>
                <c:pt idx="6933">
                  <c:v>4201.6919702000014</c:v>
                </c:pt>
                <c:pt idx="6934">
                  <c:v>4205.3546757000004</c:v>
                </c:pt>
                <c:pt idx="6935">
                  <c:v>4208.9726776000007</c:v>
                </c:pt>
                <c:pt idx="6936">
                  <c:v>4211.4760726999993</c:v>
                </c:pt>
                <c:pt idx="6937">
                  <c:v>4214.9718850999998</c:v>
                </c:pt>
                <c:pt idx="6938">
                  <c:v>4219.1561311000041</c:v>
                </c:pt>
                <c:pt idx="6939">
                  <c:v>4222.4105448</c:v>
                </c:pt>
                <c:pt idx="6940">
                  <c:v>4224.9467224</c:v>
                </c:pt>
                <c:pt idx="6941">
                  <c:v>4226.3295501000002</c:v>
                </c:pt>
                <c:pt idx="6942">
                  <c:v>4229.9862951000014</c:v>
                </c:pt>
                <c:pt idx="6943">
                  <c:v>4234.6145958000034</c:v>
                </c:pt>
                <c:pt idx="6944">
                  <c:v>4238.1789535000007</c:v>
                </c:pt>
                <c:pt idx="6945">
                  <c:v>4241.1532253000014</c:v>
                </c:pt>
                <c:pt idx="6946">
                  <c:v>4244.1483586999993</c:v>
                </c:pt>
                <c:pt idx="6947">
                  <c:v>4249.2475361000006</c:v>
                </c:pt>
                <c:pt idx="6948">
                  <c:v>4251.9059032000005</c:v>
                </c:pt>
                <c:pt idx="6949">
                  <c:v>4254.7341436000006</c:v>
                </c:pt>
                <c:pt idx="6950">
                  <c:v>4258.6173862000005</c:v>
                </c:pt>
                <c:pt idx="6951">
                  <c:v>4261.3800615000027</c:v>
                </c:pt>
                <c:pt idx="6952">
                  <c:v>4264.1755193000008</c:v>
                </c:pt>
                <c:pt idx="6953">
                  <c:v>4267.4656957000034</c:v>
                </c:pt>
                <c:pt idx="6954">
                  <c:v>4271.0062116000036</c:v>
                </c:pt>
                <c:pt idx="6955">
                  <c:v>4273.6794800000007</c:v>
                </c:pt>
                <c:pt idx="6956">
                  <c:v>4278.6981910000031</c:v>
                </c:pt>
                <c:pt idx="6957">
                  <c:v>4281.1121792000031</c:v>
                </c:pt>
                <c:pt idx="6958">
                  <c:v>4286.8252844000053</c:v>
                </c:pt>
                <c:pt idx="6959">
                  <c:v>4287.8206819000034</c:v>
                </c:pt>
                <c:pt idx="6960">
                  <c:v>4290.7264084000026</c:v>
                </c:pt>
                <c:pt idx="6961">
                  <c:v>4296.0371821999997</c:v>
                </c:pt>
                <c:pt idx="6962">
                  <c:v>4299.1664261000042</c:v>
                </c:pt>
                <c:pt idx="6963">
                  <c:v>4302.4357407999996</c:v>
                </c:pt>
                <c:pt idx="6964">
                  <c:v>4305.2013963000009</c:v>
                </c:pt>
                <c:pt idx="6965">
                  <c:v>4308.8313192000005</c:v>
                </c:pt>
                <c:pt idx="6966">
                  <c:v>4311.1767620000001</c:v>
                </c:pt>
                <c:pt idx="6967">
                  <c:v>4315.7543987000008</c:v>
                </c:pt>
                <c:pt idx="6968">
                  <c:v>4317.9865927000001</c:v>
                </c:pt>
                <c:pt idx="6969">
                  <c:v>4321.8549341000034</c:v>
                </c:pt>
                <c:pt idx="6970">
                  <c:v>4325.0020593000008</c:v>
                </c:pt>
                <c:pt idx="6971">
                  <c:v>4326.8319219000014</c:v>
                </c:pt>
                <c:pt idx="6972">
                  <c:v>4331.4632028000005</c:v>
                </c:pt>
                <c:pt idx="6973">
                  <c:v>4334.6311897000014</c:v>
                </c:pt>
                <c:pt idx="6974">
                  <c:v>4337.7127498</c:v>
                </c:pt>
                <c:pt idx="6975">
                  <c:v>4339.8763983999997</c:v>
                </c:pt>
                <c:pt idx="6976">
                  <c:v>4345.8189815000014</c:v>
                </c:pt>
                <c:pt idx="6977">
                  <c:v>4347.2375720999999</c:v>
                </c:pt>
                <c:pt idx="6978">
                  <c:v>4349.1806835000034</c:v>
                </c:pt>
                <c:pt idx="6979">
                  <c:v>4352.6168913000029</c:v>
                </c:pt>
                <c:pt idx="6980">
                  <c:v>4356.9859117000005</c:v>
                </c:pt>
                <c:pt idx="6981">
                  <c:v>4359.3522161000028</c:v>
                </c:pt>
                <c:pt idx="6982">
                  <c:v>4364.0818447000001</c:v>
                </c:pt>
                <c:pt idx="6983">
                  <c:v>4366.1382049000003</c:v>
                </c:pt>
                <c:pt idx="6984">
                  <c:v>4369.3449348000004</c:v>
                </c:pt>
                <c:pt idx="6985">
                  <c:v>4372.9688971999994</c:v>
                </c:pt>
                <c:pt idx="6986">
                  <c:v>4376.0742992000014</c:v>
                </c:pt>
                <c:pt idx="6987">
                  <c:v>4379.9962848000014</c:v>
                </c:pt>
                <c:pt idx="6988">
                  <c:v>4381.4536183999999</c:v>
                </c:pt>
                <c:pt idx="6989">
                  <c:v>4386.3799422999991</c:v>
                </c:pt>
                <c:pt idx="6990">
                  <c:v>4389.2350048000008</c:v>
                </c:pt>
                <c:pt idx="6991">
                  <c:v>4392.0185417000002</c:v>
                </c:pt>
                <c:pt idx="6992">
                  <c:v>4395.4696506</c:v>
                </c:pt>
                <c:pt idx="6993">
                  <c:v>4398.9535420999991</c:v>
                </c:pt>
                <c:pt idx="6994">
                  <c:v>4401.9188731999993</c:v>
                </c:pt>
                <c:pt idx="6995">
                  <c:v>4403.0692428000002</c:v>
                </c:pt>
                <c:pt idx="6996">
                  <c:v>4407.4323027999999</c:v>
                </c:pt>
                <c:pt idx="6997">
                  <c:v>4411.2976640000024</c:v>
                </c:pt>
                <c:pt idx="6998">
                  <c:v>4414.1020626000027</c:v>
                </c:pt>
                <c:pt idx="6999">
                  <c:v>4417.3296541000027</c:v>
                </c:pt>
                <c:pt idx="7000">
                  <c:v>4421.4215130000002</c:v>
                </c:pt>
                <c:pt idx="7001">
                  <c:v>4424.6848672999995</c:v>
                </c:pt>
                <c:pt idx="7002">
                  <c:v>4427.9571622999993</c:v>
                </c:pt>
                <c:pt idx="7003">
                  <c:v>4429.4085353999999</c:v>
                </c:pt>
                <c:pt idx="7004">
                  <c:v>4434.5017522999997</c:v>
                </c:pt>
                <c:pt idx="7005">
                  <c:v>4439.1658157000002</c:v>
                </c:pt>
                <c:pt idx="7006">
                  <c:v>4439.5830481999992</c:v>
                </c:pt>
                <c:pt idx="7007">
                  <c:v>4443.6331838000006</c:v>
                </c:pt>
                <c:pt idx="7008">
                  <c:v>4446.5061277000004</c:v>
                </c:pt>
                <c:pt idx="7009">
                  <c:v>4449.2449611000002</c:v>
                </c:pt>
                <c:pt idx="7010">
                  <c:v>4452.8570026000007</c:v>
                </c:pt>
                <c:pt idx="7011">
                  <c:v>4456.3975185000008</c:v>
                </c:pt>
                <c:pt idx="7012">
                  <c:v>4459.6340506999995</c:v>
                </c:pt>
                <c:pt idx="7013">
                  <c:v>4462.1076435000004</c:v>
                </c:pt>
                <c:pt idx="7014">
                  <c:v>4467.3737138999986</c:v>
                </c:pt>
                <c:pt idx="7015">
                  <c:v>4470.2973217000008</c:v>
                </c:pt>
                <c:pt idx="7016">
                  <c:v>4473.1553644000032</c:v>
                </c:pt>
                <c:pt idx="7017">
                  <c:v>4476.6750187000007</c:v>
                </c:pt>
                <c:pt idx="7018">
                  <c:v>4478.3499092000002</c:v>
                </c:pt>
                <c:pt idx="7019">
                  <c:v>4481.5417378999991</c:v>
                </c:pt>
                <c:pt idx="7020">
                  <c:v>4484.2895119999994</c:v>
                </c:pt>
                <c:pt idx="7021">
                  <c:v>4488.9714568999998</c:v>
                </c:pt>
                <c:pt idx="7022">
                  <c:v>4492.7682728</c:v>
                </c:pt>
                <c:pt idx="7023">
                  <c:v>4496.4488595999992</c:v>
                </c:pt>
                <c:pt idx="7024">
                  <c:v>4499.4231313</c:v>
                </c:pt>
                <c:pt idx="7025">
                  <c:v>4502.0040125000005</c:v>
                </c:pt>
                <c:pt idx="7026">
                  <c:v>4505.7829469000008</c:v>
                </c:pt>
                <c:pt idx="7027">
                  <c:v>4509.1595501000002</c:v>
                </c:pt>
                <c:pt idx="7028">
                  <c:v>4511.5824789000008</c:v>
                </c:pt>
                <c:pt idx="7029">
                  <c:v>4514.4524425</c:v>
                </c:pt>
                <c:pt idx="7030">
                  <c:v>4519.4383710999991</c:v>
                </c:pt>
                <c:pt idx="7031">
                  <c:v>4521.2116092000024</c:v>
                </c:pt>
                <c:pt idx="7032">
                  <c:v>4526.0306448000001</c:v>
                </c:pt>
                <c:pt idx="7033">
                  <c:v>4529.0436596</c:v>
                </c:pt>
                <c:pt idx="7034">
                  <c:v>4531.4278453999996</c:v>
                </c:pt>
                <c:pt idx="7035">
                  <c:v>4534.7657055</c:v>
                </c:pt>
                <c:pt idx="7036">
                  <c:v>4538.3717865000008</c:v>
                </c:pt>
                <c:pt idx="7037">
                  <c:v>4540.4192060000014</c:v>
                </c:pt>
                <c:pt idx="7038">
                  <c:v>4544.0044254000004</c:v>
                </c:pt>
                <c:pt idx="7039">
                  <c:v>4548.5075562999991</c:v>
                </c:pt>
                <c:pt idx="7040">
                  <c:v>4550.3523201000035</c:v>
                </c:pt>
                <c:pt idx="7041">
                  <c:v>4553.6454767000014</c:v>
                </c:pt>
                <c:pt idx="7042">
                  <c:v>4557.9757540999999</c:v>
                </c:pt>
                <c:pt idx="7043">
                  <c:v>4559.9009842000005</c:v>
                </c:pt>
                <c:pt idx="7044">
                  <c:v>4565.3607696000036</c:v>
                </c:pt>
                <c:pt idx="7045">
                  <c:v>4567.5870030999995</c:v>
                </c:pt>
                <c:pt idx="7046">
                  <c:v>4572.2302049</c:v>
                </c:pt>
                <c:pt idx="7047">
                  <c:v>4574.7574418999993</c:v>
                </c:pt>
                <c:pt idx="7048">
                  <c:v>4577.2995800000008</c:v>
                </c:pt>
                <c:pt idx="7049">
                  <c:v>4579.9311250000001</c:v>
                </c:pt>
                <c:pt idx="7050">
                  <c:v>4585.0452036000024</c:v>
                </c:pt>
                <c:pt idx="7051">
                  <c:v>4589.1281217000042</c:v>
                </c:pt>
                <c:pt idx="7052">
                  <c:v>4592.0755714000024</c:v>
                </c:pt>
                <c:pt idx="7053">
                  <c:v>4595.5922455000027</c:v>
                </c:pt>
                <c:pt idx="7054">
                  <c:v>4598.5277742000007</c:v>
                </c:pt>
                <c:pt idx="7055">
                  <c:v>4602.7477830999997</c:v>
                </c:pt>
                <c:pt idx="7056">
                  <c:v>4604.4465154</c:v>
                </c:pt>
                <c:pt idx="7057">
                  <c:v>4608.1360430000004</c:v>
                </c:pt>
                <c:pt idx="7058">
                  <c:v>4612.1593565000003</c:v>
                </c:pt>
                <c:pt idx="7059">
                  <c:v>4614.6597713000001</c:v>
                </c:pt>
                <c:pt idx="7060">
                  <c:v>4618.1317419000006</c:v>
                </c:pt>
                <c:pt idx="7061">
                  <c:v>4621.9792217000004</c:v>
                </c:pt>
                <c:pt idx="7062">
                  <c:v>4622.9656786000014</c:v>
                </c:pt>
                <c:pt idx="7063">
                  <c:v>4627.1082014000031</c:v>
                </c:pt>
                <c:pt idx="7064">
                  <c:v>4631.5487473999974</c:v>
                </c:pt>
                <c:pt idx="7065">
                  <c:v>4632.9792588999999</c:v>
                </c:pt>
                <c:pt idx="7066">
                  <c:v>4639.2466872999994</c:v>
                </c:pt>
                <c:pt idx="7067">
                  <c:v>4640.0364488000005</c:v>
                </c:pt>
                <c:pt idx="7068">
                  <c:v>4643.3653682000004</c:v>
                </c:pt>
                <c:pt idx="7069">
                  <c:v>4645.773395899997</c:v>
                </c:pt>
                <c:pt idx="7070">
                  <c:v>4651.4596790000014</c:v>
                </c:pt>
                <c:pt idx="7071">
                  <c:v>4653.4147113999998</c:v>
                </c:pt>
                <c:pt idx="7072">
                  <c:v>4654.5889228999995</c:v>
                </c:pt>
                <c:pt idx="7073">
                  <c:v>4660.1291746000043</c:v>
                </c:pt>
                <c:pt idx="7074">
                  <c:v>4662.3256058000024</c:v>
                </c:pt>
                <c:pt idx="7075">
                  <c:v>4665.0614589000006</c:v>
                </c:pt>
                <c:pt idx="7076">
                  <c:v>4668.7778084999991</c:v>
                </c:pt>
                <c:pt idx="7077">
                  <c:v>4672.6342291000028</c:v>
                </c:pt>
                <c:pt idx="7078">
                  <c:v>4674.5177357999992</c:v>
                </c:pt>
                <c:pt idx="7079">
                  <c:v>4678.3652157000024</c:v>
                </c:pt>
                <c:pt idx="7080">
                  <c:v>4681.3454478999993</c:v>
                </c:pt>
                <c:pt idx="7081">
                  <c:v>4683.0322593000001</c:v>
                </c:pt>
                <c:pt idx="7082">
                  <c:v>4687.3476356000001</c:v>
                </c:pt>
                <c:pt idx="7083">
                  <c:v>4689.4606203000003</c:v>
                </c:pt>
                <c:pt idx="7084">
                  <c:v>4692.3246235000042</c:v>
                </c:pt>
                <c:pt idx="7085">
                  <c:v>4697.0333903999972</c:v>
                </c:pt>
                <c:pt idx="7086">
                  <c:v>4700.4397958999971</c:v>
                </c:pt>
                <c:pt idx="7087">
                  <c:v>4705.0323337</c:v>
                </c:pt>
                <c:pt idx="7088">
                  <c:v>4707.5148672000005</c:v>
                </c:pt>
                <c:pt idx="7089">
                  <c:v>4711.0166401000024</c:v>
                </c:pt>
                <c:pt idx="7090">
                  <c:v>4715.5734151999995</c:v>
                </c:pt>
                <c:pt idx="7091">
                  <c:v>4717.9099171999997</c:v>
                </c:pt>
                <c:pt idx="7092">
                  <c:v>4719.8023647000027</c:v>
                </c:pt>
                <c:pt idx="7093">
                  <c:v>4723.2922167000024</c:v>
                </c:pt>
                <c:pt idx="7094">
                  <c:v>4726.6241163000004</c:v>
                </c:pt>
                <c:pt idx="7095">
                  <c:v>4729.3987124999994</c:v>
                </c:pt>
                <c:pt idx="7096">
                  <c:v>4732.6531261000027</c:v>
                </c:pt>
                <c:pt idx="7097">
                  <c:v>4736.4886849999994</c:v>
                </c:pt>
                <c:pt idx="7098">
                  <c:v>4736.3873570999986</c:v>
                </c:pt>
                <c:pt idx="7099">
                  <c:v>4741.8382019000001</c:v>
                </c:pt>
                <c:pt idx="7100">
                  <c:v>4744.2879527999985</c:v>
                </c:pt>
                <c:pt idx="7101">
                  <c:v>4746.5469688000003</c:v>
                </c:pt>
                <c:pt idx="7102">
                  <c:v>4749.6583313000001</c:v>
                </c:pt>
                <c:pt idx="7103">
                  <c:v>4754.1316599000002</c:v>
                </c:pt>
                <c:pt idx="7104">
                  <c:v>4756.7721456000008</c:v>
                </c:pt>
                <c:pt idx="7105">
                  <c:v>4759.4424337</c:v>
                </c:pt>
                <c:pt idx="7106">
                  <c:v>4762.8160566000024</c:v>
                </c:pt>
                <c:pt idx="7107">
                  <c:v>4767.0420259000002</c:v>
                </c:pt>
                <c:pt idx="7108">
                  <c:v>4769.6467489000006</c:v>
                </c:pt>
                <c:pt idx="7109">
                  <c:v>4772.9667276</c:v>
                </c:pt>
                <c:pt idx="7110">
                  <c:v>4777.9854387000005</c:v>
                </c:pt>
                <c:pt idx="7111">
                  <c:v>4779.9404711000007</c:v>
                </c:pt>
                <c:pt idx="7112">
                  <c:v>4780.9835522999965</c:v>
                </c:pt>
                <c:pt idx="7113">
                  <c:v>4785.4509205000004</c:v>
                </c:pt>
                <c:pt idx="7114">
                  <c:v>4789.3460840000025</c:v>
                </c:pt>
                <c:pt idx="7115">
                  <c:v>4790.3712839</c:v>
                </c:pt>
                <c:pt idx="7116">
                  <c:v>4793.1399196000002</c:v>
                </c:pt>
                <c:pt idx="7117">
                  <c:v>4796.7966646000032</c:v>
                </c:pt>
                <c:pt idx="7118">
                  <c:v>4800.8229584000028</c:v>
                </c:pt>
                <c:pt idx="7119">
                  <c:v>4803.8031906000024</c:v>
                </c:pt>
                <c:pt idx="7120">
                  <c:v>4805.3886741000024</c:v>
                </c:pt>
                <c:pt idx="7121">
                  <c:v>4808.1751913000007</c:v>
                </c:pt>
                <c:pt idx="7122">
                  <c:v>4812.7230257000001</c:v>
                </c:pt>
                <c:pt idx="7123">
                  <c:v>4814.9820417000001</c:v>
                </c:pt>
                <c:pt idx="7124">
                  <c:v>4817.6791519000008</c:v>
                </c:pt>
                <c:pt idx="7125">
                  <c:v>4820.2391714000014</c:v>
                </c:pt>
                <c:pt idx="7126">
                  <c:v>4824.2624849000003</c:v>
                </c:pt>
                <c:pt idx="7127">
                  <c:v>4828.1367868000007</c:v>
                </c:pt>
                <c:pt idx="7128">
                  <c:v>4831.4478248000005</c:v>
                </c:pt>
                <c:pt idx="7129">
                  <c:v>4834.9406569999992</c:v>
                </c:pt>
                <c:pt idx="7130">
                  <c:v>4837.8076404000003</c:v>
                </c:pt>
                <c:pt idx="7131">
                  <c:v>4840.2871936999991</c:v>
                </c:pt>
                <c:pt idx="7132">
                  <c:v>4843.5058445000004</c:v>
                </c:pt>
                <c:pt idx="7133">
                  <c:v>4847.8033394000004</c:v>
                </c:pt>
                <c:pt idx="7134">
                  <c:v>4850.1964658000024</c:v>
                </c:pt>
                <c:pt idx="7135">
                  <c:v>4853.7816852000005</c:v>
                </c:pt>
                <c:pt idx="7136">
                  <c:v>4857.5457185999994</c:v>
                </c:pt>
                <c:pt idx="7137">
                  <c:v>4858.7407917</c:v>
                </c:pt>
                <c:pt idx="7138">
                  <c:v>4863.8071865000002</c:v>
                </c:pt>
                <c:pt idx="7139">
                  <c:v>4867.3924059000001</c:v>
                </c:pt>
                <c:pt idx="7140">
                  <c:v>4869.0404743000008</c:v>
                </c:pt>
                <c:pt idx="7141">
                  <c:v>4872.4140972000005</c:v>
                </c:pt>
                <c:pt idx="7142">
                  <c:v>4876.8784850999991</c:v>
                </c:pt>
                <c:pt idx="7143">
                  <c:v>4879.8020929000004</c:v>
                </c:pt>
                <c:pt idx="7144">
                  <c:v>4883.1637949000014</c:v>
                </c:pt>
                <c:pt idx="7145">
                  <c:v>4885.7089131999992</c:v>
                </c:pt>
                <c:pt idx="7146">
                  <c:v>4887.7831547999995</c:v>
                </c:pt>
                <c:pt idx="7147">
                  <c:v>4890.9094184999994</c:v>
                </c:pt>
                <c:pt idx="7148">
                  <c:v>4892.9687588999996</c:v>
                </c:pt>
                <c:pt idx="7149">
                  <c:v>4895.7344145000006</c:v>
                </c:pt>
                <c:pt idx="7150">
                  <c:v>4899.3077128999985</c:v>
                </c:pt>
                <c:pt idx="7151">
                  <c:v>4904.0224403000002</c:v>
                </c:pt>
                <c:pt idx="7152">
                  <c:v>4907.0265144000041</c:v>
                </c:pt>
                <c:pt idx="7153">
                  <c:v>4909.6282572</c:v>
                </c:pt>
                <c:pt idx="7154">
                  <c:v>4913.2790416000007</c:v>
                </c:pt>
                <c:pt idx="7155">
                  <c:v>4916.5453762000006</c:v>
                </c:pt>
                <c:pt idx="7156">
                  <c:v>4918.3573573999975</c:v>
                </c:pt>
                <c:pt idx="7157">
                  <c:v>4922.4194138999992</c:v>
                </c:pt>
                <c:pt idx="7158">
                  <c:v>4925.4205078000005</c:v>
                </c:pt>
                <c:pt idx="7159">
                  <c:v>4927.2652715000031</c:v>
                </c:pt>
                <c:pt idx="7160">
                  <c:v>4930.2008002999992</c:v>
                </c:pt>
                <c:pt idx="7161">
                  <c:v>4933.3658069000003</c:v>
                </c:pt>
                <c:pt idx="7162">
                  <c:v>4936.2536519999994</c:v>
                </c:pt>
                <c:pt idx="7163">
                  <c:v>4940.3753131999993</c:v>
                </c:pt>
                <c:pt idx="7164">
                  <c:v>4942.4733966999993</c:v>
                </c:pt>
                <c:pt idx="7165">
                  <c:v>4945.0989813000006</c:v>
                </c:pt>
                <c:pt idx="7166">
                  <c:v>4949.6229738000029</c:v>
                </c:pt>
                <c:pt idx="7167">
                  <c:v>4953.2856792000002</c:v>
                </c:pt>
                <c:pt idx="7168">
                  <c:v>4957.2732300000007</c:v>
                </c:pt>
                <c:pt idx="7169">
                  <c:v>4960.1104110000024</c:v>
                </c:pt>
                <c:pt idx="7170">
                  <c:v>4962.1965736000029</c:v>
                </c:pt>
                <c:pt idx="7171">
                  <c:v>4964.3602222000027</c:v>
                </c:pt>
                <c:pt idx="7172">
                  <c:v>4966.8934196</c:v>
                </c:pt>
                <c:pt idx="7173">
                  <c:v>4971.3369459000005</c:v>
                </c:pt>
                <c:pt idx="7174">
                  <c:v>4974.8685211000029</c:v>
                </c:pt>
                <c:pt idx="7175">
                  <c:v>4976.1261791000043</c:v>
                </c:pt>
                <c:pt idx="7176">
                  <c:v>4979.3805927000003</c:v>
                </c:pt>
                <c:pt idx="7177">
                  <c:v>4980.4653971999996</c:v>
                </c:pt>
                <c:pt idx="7178">
                  <c:v>4985.6927246000041</c:v>
                </c:pt>
                <c:pt idx="7179">
                  <c:v>4989.0633671999994</c:v>
                </c:pt>
                <c:pt idx="7180">
                  <c:v>4993.0151552000007</c:v>
                </c:pt>
                <c:pt idx="7181">
                  <c:v>4995.7688898000006</c:v>
                </c:pt>
                <c:pt idx="7182">
                  <c:v>4998.3885138999995</c:v>
                </c:pt>
                <c:pt idx="7183">
                  <c:v>5003.0376762000005</c:v>
                </c:pt>
                <c:pt idx="7184">
                  <c:v>5005.5202097000029</c:v>
                </c:pt>
                <c:pt idx="7185">
                  <c:v>5008.7239592999995</c:v>
                </c:pt>
                <c:pt idx="7186">
                  <c:v>5011.9932741000002</c:v>
                </c:pt>
                <c:pt idx="7187">
                  <c:v>5013.9959901999991</c:v>
                </c:pt>
                <c:pt idx="7188">
                  <c:v>5016.3384526999998</c:v>
                </c:pt>
                <c:pt idx="7189">
                  <c:v>5020.1740116000001</c:v>
                </c:pt>
                <c:pt idx="7190">
                  <c:v>5024.7635692000003</c:v>
                </c:pt>
                <c:pt idx="7191">
                  <c:v>5023.7175076999993</c:v>
                </c:pt>
                <c:pt idx="7192">
                  <c:v>5027.6633352000008</c:v>
                </c:pt>
                <c:pt idx="7193">
                  <c:v>5032.3482603000002</c:v>
                </c:pt>
                <c:pt idx="7194">
                  <c:v>5035.2569669000004</c:v>
                </c:pt>
                <c:pt idx="7195">
                  <c:v>5036.6934389000007</c:v>
                </c:pt>
                <c:pt idx="7196">
                  <c:v>5042.0250744000032</c:v>
                </c:pt>
                <c:pt idx="7197">
                  <c:v>5044.0724939000002</c:v>
                </c:pt>
                <c:pt idx="7198">
                  <c:v>5047.8544086000002</c:v>
                </c:pt>
                <c:pt idx="7199">
                  <c:v>5051.3472408000007</c:v>
                </c:pt>
                <c:pt idx="7200">
                  <c:v>5054.5092672000001</c:v>
                </c:pt>
                <c:pt idx="7201">
                  <c:v>5056.7116588000008</c:v>
                </c:pt>
                <c:pt idx="7202">
                  <c:v>5062.0760769000008</c:v>
                </c:pt>
                <c:pt idx="7203">
                  <c:v>5063.4171814000001</c:v>
                </c:pt>
                <c:pt idx="7204">
                  <c:v>5064.3440336000003</c:v>
                </c:pt>
                <c:pt idx="7205">
                  <c:v>5068.6832517000003</c:v>
                </c:pt>
                <c:pt idx="7206">
                  <c:v>5071.2402910000001</c:v>
                </c:pt>
                <c:pt idx="7207">
                  <c:v>5074.4142383000008</c:v>
                </c:pt>
                <c:pt idx="7208">
                  <c:v>5078.1812519000014</c:v>
                </c:pt>
                <c:pt idx="7209">
                  <c:v>5081.2479108999996</c:v>
                </c:pt>
                <c:pt idx="7210">
                  <c:v>5083.4055990000024</c:v>
                </c:pt>
                <c:pt idx="7211">
                  <c:v>5086.0818475000005</c:v>
                </c:pt>
                <c:pt idx="7212">
                  <c:v>5089.5210356000034</c:v>
                </c:pt>
                <c:pt idx="7213">
                  <c:v>5093.1449980000025</c:v>
                </c:pt>
                <c:pt idx="7214">
                  <c:v>5096.1967558000006</c:v>
                </c:pt>
                <c:pt idx="7215">
                  <c:v>5098.9028066000001</c:v>
                </c:pt>
                <c:pt idx="7216">
                  <c:v>5101.114139000003</c:v>
                </c:pt>
                <c:pt idx="7217">
                  <c:v>5105.2954048000001</c:v>
                </c:pt>
                <c:pt idx="7218">
                  <c:v>5108.7077706999999</c:v>
                </c:pt>
                <c:pt idx="7219">
                  <c:v>5110.6210798000029</c:v>
                </c:pt>
                <c:pt idx="7220">
                  <c:v>5114.0185446000014</c:v>
                </c:pt>
                <c:pt idx="7221">
                  <c:v>5116.3997500999994</c:v>
                </c:pt>
                <c:pt idx="7222">
                  <c:v>5120.6108183000006</c:v>
                </c:pt>
                <c:pt idx="7223">
                  <c:v>5122.8936762000003</c:v>
                </c:pt>
                <c:pt idx="7224">
                  <c:v>5125.4358142999999</c:v>
                </c:pt>
                <c:pt idx="7225">
                  <c:v>5127.8319210000027</c:v>
                </c:pt>
                <c:pt idx="7226">
                  <c:v>5132.9817622999999</c:v>
                </c:pt>
                <c:pt idx="7227">
                  <c:v>5136.161670100003</c:v>
                </c:pt>
                <c:pt idx="7228">
                  <c:v>5138.9243453999998</c:v>
                </c:pt>
                <c:pt idx="7229">
                  <c:v>5142.8820938000035</c:v>
                </c:pt>
                <c:pt idx="7230">
                  <c:v>5144.899711</c:v>
                </c:pt>
                <c:pt idx="7231">
                  <c:v>5147.5670188999993</c:v>
                </c:pt>
                <c:pt idx="7232">
                  <c:v>5149.9810069999994</c:v>
                </c:pt>
                <c:pt idx="7233">
                  <c:v>5153.1817764000025</c:v>
                </c:pt>
                <c:pt idx="7234">
                  <c:v>5156.1053842000001</c:v>
                </c:pt>
                <c:pt idx="7235">
                  <c:v>5158.656463000003</c:v>
                </c:pt>
                <c:pt idx="7236">
                  <c:v>5162.9271358000005</c:v>
                </c:pt>
                <c:pt idx="7237">
                  <c:v>5165.6719297000027</c:v>
                </c:pt>
                <c:pt idx="7238">
                  <c:v>5168.8399166000008</c:v>
                </c:pt>
                <c:pt idx="7239">
                  <c:v>5172.4221557000001</c:v>
                </c:pt>
                <c:pt idx="7240">
                  <c:v>5174.6513695000031</c:v>
                </c:pt>
                <c:pt idx="7241">
                  <c:v>5177.5541157000007</c:v>
                </c:pt>
                <c:pt idx="7242">
                  <c:v>5180.9754222999991</c:v>
                </c:pt>
                <c:pt idx="7243">
                  <c:v>5186.0418170999992</c:v>
                </c:pt>
                <c:pt idx="7244">
                  <c:v>5187.7226681000029</c:v>
                </c:pt>
                <c:pt idx="7245">
                  <c:v>5189.7581667000004</c:v>
                </c:pt>
                <c:pt idx="7246">
                  <c:v>5193.7546581000006</c:v>
                </c:pt>
                <c:pt idx="7247">
                  <c:v>5195.366963700003</c:v>
                </c:pt>
                <c:pt idx="7248">
                  <c:v>5199.7210830000004</c:v>
                </c:pt>
                <c:pt idx="7249">
                  <c:v>5202.6923746000029</c:v>
                </c:pt>
                <c:pt idx="7250">
                  <c:v>5206.7156881000001</c:v>
                </c:pt>
                <c:pt idx="7251">
                  <c:v>5209.1654390000031</c:v>
                </c:pt>
                <c:pt idx="7252">
                  <c:v>5211.2337201999999</c:v>
                </c:pt>
                <c:pt idx="7253">
                  <c:v>5214.4315094000003</c:v>
                </c:pt>
                <c:pt idx="7254">
                  <c:v>5217.0153707000009</c:v>
                </c:pt>
                <c:pt idx="7255">
                  <c:v>5219.9359982999995</c:v>
                </c:pt>
                <c:pt idx="7256">
                  <c:v>5223.4467118999992</c:v>
                </c:pt>
                <c:pt idx="7257">
                  <c:v>5225.8994430000002</c:v>
                </c:pt>
                <c:pt idx="7258">
                  <c:v>5228.7157625</c:v>
                </c:pt>
                <c:pt idx="7259">
                  <c:v>5231.6721529000006</c:v>
                </c:pt>
                <c:pt idx="7260">
                  <c:v>5235.2961153000006</c:v>
                </c:pt>
                <c:pt idx="7261">
                  <c:v>5238.0170672999993</c:v>
                </c:pt>
                <c:pt idx="7262">
                  <c:v>5241.1463112000001</c:v>
                </c:pt>
                <c:pt idx="7263">
                  <c:v>5242.9672331000002</c:v>
                </c:pt>
                <c:pt idx="7264">
                  <c:v>5246.2961525000001</c:v>
                </c:pt>
                <c:pt idx="7265">
                  <c:v>5249.1482347000028</c:v>
                </c:pt>
                <c:pt idx="7266">
                  <c:v>5253.7079900999997</c:v>
                </c:pt>
                <c:pt idx="7267">
                  <c:v>5256.4796059999999</c:v>
                </c:pt>
                <c:pt idx="7268">
                  <c:v>5258.8161081000035</c:v>
                </c:pt>
                <c:pt idx="7269">
                  <c:v>5262.1539682000002</c:v>
                </c:pt>
                <c:pt idx="7270">
                  <c:v>5265.8673376000006</c:v>
                </c:pt>
                <c:pt idx="7271">
                  <c:v>5268.2038397000006</c:v>
                </c:pt>
                <c:pt idx="7272">
                  <c:v>5272.1943706000002</c:v>
                </c:pt>
                <c:pt idx="7273">
                  <c:v>5274.5368332000007</c:v>
                </c:pt>
                <c:pt idx="7274">
                  <c:v>5276.9657224000002</c:v>
                </c:pt>
                <c:pt idx="7275">
                  <c:v>5281.7758172999975</c:v>
                </c:pt>
                <c:pt idx="7276">
                  <c:v>5285.1106972000034</c:v>
                </c:pt>
                <c:pt idx="7277">
                  <c:v>5288.1475537999995</c:v>
                </c:pt>
                <c:pt idx="7278">
                  <c:v>5290.8327429999999</c:v>
                </c:pt>
                <c:pt idx="7279">
                  <c:v>5293.5060114000025</c:v>
                </c:pt>
                <c:pt idx="7280">
                  <c:v>5296.8975156999995</c:v>
                </c:pt>
                <c:pt idx="7281">
                  <c:v>5298.0568260000027</c:v>
                </c:pt>
                <c:pt idx="7282">
                  <c:v>5302.0086139000005</c:v>
                </c:pt>
                <c:pt idx="7283">
                  <c:v>5303.6894649000014</c:v>
                </c:pt>
                <c:pt idx="7284">
                  <c:v>5309.5366806000002</c:v>
                </c:pt>
                <c:pt idx="7285">
                  <c:v>5313.2589906000003</c:v>
                </c:pt>
                <c:pt idx="7286">
                  <c:v>5314.9487822999972</c:v>
                </c:pt>
                <c:pt idx="7287">
                  <c:v>5319.0734237000006</c:v>
                </c:pt>
                <c:pt idx="7288">
                  <c:v>5322.3337977999963</c:v>
                </c:pt>
                <c:pt idx="7289">
                  <c:v>5322.6467222000001</c:v>
                </c:pt>
                <c:pt idx="7290">
                  <c:v>5326.3839334000004</c:v>
                </c:pt>
                <c:pt idx="7291">
                  <c:v>5330.3178400000006</c:v>
                </c:pt>
                <c:pt idx="7292">
                  <c:v>5332.5261921000001</c:v>
                </c:pt>
                <c:pt idx="7293">
                  <c:v>5337.2170775999994</c:v>
                </c:pt>
                <c:pt idx="7294">
                  <c:v>5340.2360528999998</c:v>
                </c:pt>
                <c:pt idx="7295">
                  <c:v>5341.2642330000026</c:v>
                </c:pt>
                <c:pt idx="7296">
                  <c:v>5345.2130406999995</c:v>
                </c:pt>
                <c:pt idx="7297">
                  <c:v>5348.4763950000006</c:v>
                </c:pt>
                <c:pt idx="7298">
                  <c:v>5350.8814424000002</c:v>
                </c:pt>
                <c:pt idx="7299">
                  <c:v>5353.0957549999994</c:v>
                </c:pt>
                <c:pt idx="7300">
                  <c:v>5357.9028696000014</c:v>
                </c:pt>
                <c:pt idx="7301">
                  <c:v>5360.0128740000027</c:v>
                </c:pt>
                <c:pt idx="7302">
                  <c:v>5363.2643073999998</c:v>
                </c:pt>
                <c:pt idx="7303">
                  <c:v>5367.0551628000003</c:v>
                </c:pt>
                <c:pt idx="7304">
                  <c:v>5371.8294948000002</c:v>
                </c:pt>
                <c:pt idx="7305">
                  <c:v>5375.4832596000006</c:v>
                </c:pt>
                <c:pt idx="7306">
                  <c:v>5376.9644350000008</c:v>
                </c:pt>
                <c:pt idx="7307">
                  <c:v>5379.8820823000005</c:v>
                </c:pt>
                <c:pt idx="7308">
                  <c:v>5383.5060447000014</c:v>
                </c:pt>
                <c:pt idx="7309">
                  <c:v>5385.5445236000014</c:v>
                </c:pt>
                <c:pt idx="7310">
                  <c:v>5389.6334021999992</c:v>
                </c:pt>
                <c:pt idx="7311">
                  <c:v>5391.6778415000008</c:v>
                </c:pt>
                <c:pt idx="7312">
                  <c:v>5396.3568062000004</c:v>
                </c:pt>
                <c:pt idx="7313">
                  <c:v>5396.4611143000002</c:v>
                </c:pt>
                <c:pt idx="7314">
                  <c:v>5400.7884115000006</c:v>
                </c:pt>
                <c:pt idx="7315">
                  <c:v>5403.4408181999997</c:v>
                </c:pt>
                <c:pt idx="7316">
                  <c:v>5408.1764072000005</c:v>
                </c:pt>
                <c:pt idx="7317">
                  <c:v>5410.9659046000024</c:v>
                </c:pt>
                <c:pt idx="7318">
                  <c:v>5413.0610079000007</c:v>
                </c:pt>
                <c:pt idx="7319">
                  <c:v>5414.3395275000003</c:v>
                </c:pt>
                <c:pt idx="7320">
                  <c:v>5419.5638746000004</c:v>
                </c:pt>
                <c:pt idx="7321">
                  <c:v>5421.8675941000001</c:v>
                </c:pt>
                <c:pt idx="7322">
                  <c:v>5423.7421602000004</c:v>
                </c:pt>
                <c:pt idx="7323">
                  <c:v>5428.158864400003</c:v>
                </c:pt>
                <c:pt idx="7324">
                  <c:v>5430.6056350000035</c:v>
                </c:pt>
                <c:pt idx="7325">
                  <c:v>5434.3726486000014</c:v>
                </c:pt>
                <c:pt idx="7326">
                  <c:v>5435.2071135999995</c:v>
                </c:pt>
                <c:pt idx="7327">
                  <c:v>5437.4303668999992</c:v>
                </c:pt>
                <c:pt idx="7328">
                  <c:v>5440.7950491000001</c:v>
                </c:pt>
                <c:pt idx="7329">
                  <c:v>5443.0034012000006</c:v>
                </c:pt>
                <c:pt idx="7330">
                  <c:v>5444.2610592000001</c:v>
                </c:pt>
                <c:pt idx="7331">
                  <c:v>5448.5138505999994</c:v>
                </c:pt>
                <c:pt idx="7332">
                  <c:v>5451.6997188000005</c:v>
                </c:pt>
                <c:pt idx="7333">
                  <c:v>5454.396829000003</c:v>
                </c:pt>
                <c:pt idx="7334">
                  <c:v>5456.1402649000029</c:v>
                </c:pt>
                <c:pt idx="7335">
                  <c:v>5459.0072482999994</c:v>
                </c:pt>
                <c:pt idx="7336">
                  <c:v>5461.6238922000002</c:v>
                </c:pt>
                <c:pt idx="7337">
                  <c:v>5464.3835871999991</c:v>
                </c:pt>
                <c:pt idx="7338">
                  <c:v>5468.3592170000002</c:v>
                </c:pt>
                <c:pt idx="7339">
                  <c:v>5470.9699005000002</c:v>
                </c:pt>
                <c:pt idx="7340">
                  <c:v>5473.8458246000027</c:v>
                </c:pt>
                <c:pt idx="7341">
                  <c:v>5476.0184138999994</c:v>
                </c:pt>
                <c:pt idx="7342">
                  <c:v>5480.2563041000003</c:v>
                </c:pt>
                <c:pt idx="7343">
                  <c:v>5482.1725935000004</c:v>
                </c:pt>
                <c:pt idx="7344">
                  <c:v>5486.1780256000002</c:v>
                </c:pt>
                <c:pt idx="7345">
                  <c:v>5488.2463068000006</c:v>
                </c:pt>
                <c:pt idx="7346">
                  <c:v>5492.0163006000002</c:v>
                </c:pt>
                <c:pt idx="7347">
                  <c:v>5493.5183376000005</c:v>
                </c:pt>
                <c:pt idx="7348">
                  <c:v>5496.9068617000003</c:v>
                </c:pt>
                <c:pt idx="7349">
                  <c:v>5500.5844682000006</c:v>
                </c:pt>
                <c:pt idx="7350">
                  <c:v>5503.9700120999996</c:v>
                </c:pt>
                <c:pt idx="7351">
                  <c:v>5506.1634630000026</c:v>
                </c:pt>
                <c:pt idx="7352">
                  <c:v>5510.3655905000041</c:v>
                </c:pt>
                <c:pt idx="7353">
                  <c:v>5513.8852447000036</c:v>
                </c:pt>
                <c:pt idx="7354">
                  <c:v>5516.5138096000001</c:v>
                </c:pt>
                <c:pt idx="7355">
                  <c:v>5519.4672197</c:v>
                </c:pt>
                <c:pt idx="7356">
                  <c:v>5521.8782276000002</c:v>
                </c:pt>
                <c:pt idx="7357">
                  <c:v>5523.8511413000024</c:v>
                </c:pt>
                <c:pt idx="7358">
                  <c:v>5527.2605270000004</c:v>
                </c:pt>
                <c:pt idx="7359">
                  <c:v>5530.0232023000008</c:v>
                </c:pt>
                <c:pt idx="7360">
                  <c:v>5532.2315544000003</c:v>
                </c:pt>
                <c:pt idx="7361">
                  <c:v>5535.4233830999992</c:v>
                </c:pt>
                <c:pt idx="7362">
                  <c:v>5539.8847908000007</c:v>
                </c:pt>
                <c:pt idx="7363">
                  <c:v>5542.1050638000024</c:v>
                </c:pt>
                <c:pt idx="7364">
                  <c:v>5545.1270193</c:v>
                </c:pt>
                <c:pt idx="7365">
                  <c:v>5548.7807839999996</c:v>
                </c:pt>
                <c:pt idx="7366">
                  <c:v>5550.9384721999986</c:v>
                </c:pt>
                <c:pt idx="7367">
                  <c:v>5553.4508078999997</c:v>
                </c:pt>
                <c:pt idx="7368">
                  <c:v>5555.5161089000003</c:v>
                </c:pt>
                <c:pt idx="7369">
                  <c:v>5558.8897318000008</c:v>
                </c:pt>
                <c:pt idx="7370">
                  <c:v>5561.1636490000028</c:v>
                </c:pt>
                <c:pt idx="7371">
                  <c:v>5563.8965219000029</c:v>
                </c:pt>
                <c:pt idx="7372">
                  <c:v>5567.2701448000007</c:v>
                </c:pt>
                <c:pt idx="7373">
                  <c:v>5569.3563074000003</c:v>
                </c:pt>
                <c:pt idx="7374">
                  <c:v>5573.6925453000003</c:v>
                </c:pt>
                <c:pt idx="7375">
                  <c:v>5577.0393460999994</c:v>
                </c:pt>
                <c:pt idx="7376">
                  <c:v>5581.2295526000007</c:v>
                </c:pt>
                <c:pt idx="7377">
                  <c:v>5582.1653455000014</c:v>
                </c:pt>
                <c:pt idx="7378">
                  <c:v>5585.0472301</c:v>
                </c:pt>
                <c:pt idx="7379">
                  <c:v>5586.8979543000005</c:v>
                </c:pt>
                <c:pt idx="7380">
                  <c:v>5590.4950947000034</c:v>
                </c:pt>
                <c:pt idx="7381">
                  <c:v>5593.7495082999994</c:v>
                </c:pt>
                <c:pt idx="7382">
                  <c:v>5595.1740592999995</c:v>
                </c:pt>
                <c:pt idx="7383">
                  <c:v>5598.7682194000026</c:v>
                </c:pt>
                <c:pt idx="7384">
                  <c:v>5601.2537329999996</c:v>
                </c:pt>
                <c:pt idx="7385">
                  <c:v>5603.3905596000004</c:v>
                </c:pt>
                <c:pt idx="7386">
                  <c:v>5606.7612022000003</c:v>
                </c:pt>
                <c:pt idx="7387">
                  <c:v>5609.6252054000042</c:v>
                </c:pt>
                <c:pt idx="7388">
                  <c:v>5611.2971156999993</c:v>
                </c:pt>
                <c:pt idx="7389">
                  <c:v>5616.5244430000002</c:v>
                </c:pt>
                <c:pt idx="7390">
                  <c:v>5619.3467230000024</c:v>
                </c:pt>
                <c:pt idx="7391">
                  <c:v>5621.4746087999993</c:v>
                </c:pt>
                <c:pt idx="7392">
                  <c:v>5624.8631328000001</c:v>
                </c:pt>
                <c:pt idx="7393">
                  <c:v>5628.3321232000035</c:v>
                </c:pt>
                <c:pt idx="7394">
                  <c:v>5630.7043879999974</c:v>
                </c:pt>
                <c:pt idx="7395">
                  <c:v>5633.1750005000004</c:v>
                </c:pt>
                <c:pt idx="7396">
                  <c:v>5636.6410106000003</c:v>
                </c:pt>
                <c:pt idx="7397">
                  <c:v>5639.0341370999995</c:v>
                </c:pt>
                <c:pt idx="7398">
                  <c:v>5641.7729706</c:v>
                </c:pt>
                <c:pt idx="7399">
                  <c:v>5645.459517799999</c:v>
                </c:pt>
                <c:pt idx="7400">
                  <c:v>5647.4771350999999</c:v>
                </c:pt>
                <c:pt idx="7401">
                  <c:v>5650.3262371000028</c:v>
                </c:pt>
                <c:pt idx="7402">
                  <c:v>5653.5657495000014</c:v>
                </c:pt>
                <c:pt idx="7403">
                  <c:v>5656.6920131000024</c:v>
                </c:pt>
                <c:pt idx="7404">
                  <c:v>5660.4441255000002</c:v>
                </c:pt>
                <c:pt idx="7405">
                  <c:v>5664.3184274000014</c:v>
                </c:pt>
                <c:pt idx="7406">
                  <c:v>5666.2674993000001</c:v>
                </c:pt>
                <c:pt idx="7407">
                  <c:v>5669.1225618000053</c:v>
                </c:pt>
                <c:pt idx="7408">
                  <c:v>5669.8765606000024</c:v>
                </c:pt>
                <c:pt idx="7409">
                  <c:v>5674.9012321</c:v>
                </c:pt>
                <c:pt idx="7410">
                  <c:v>5676.9963354000001</c:v>
                </c:pt>
                <c:pt idx="7411">
                  <c:v>5680.2000849999995</c:v>
                </c:pt>
                <c:pt idx="7412">
                  <c:v>5685.1979345000027</c:v>
                </c:pt>
                <c:pt idx="7413">
                  <c:v>5686.9145482999993</c:v>
                </c:pt>
                <c:pt idx="7414">
                  <c:v>5690.5474513999998</c:v>
                </c:pt>
                <c:pt idx="7415">
                  <c:v>5692.6067919000006</c:v>
                </c:pt>
                <c:pt idx="7416">
                  <c:v>5694.4426149000001</c:v>
                </c:pt>
                <c:pt idx="7417">
                  <c:v>5698.0784982000005</c:v>
                </c:pt>
                <c:pt idx="7418">
                  <c:v>5698.6805052</c:v>
                </c:pt>
                <c:pt idx="7419">
                  <c:v>5704.9538939999975</c:v>
                </c:pt>
                <c:pt idx="7420">
                  <c:v>5708.7089866000006</c:v>
                </c:pt>
                <c:pt idx="7421">
                  <c:v>5709.2066854000004</c:v>
                </c:pt>
                <c:pt idx="7422">
                  <c:v>5712.9140943000002</c:v>
                </c:pt>
                <c:pt idx="7423">
                  <c:v>5715.6112045000054</c:v>
                </c:pt>
                <c:pt idx="7424">
                  <c:v>5717.4410671000005</c:v>
                </c:pt>
                <c:pt idx="7425">
                  <c:v>5719.8729366000034</c:v>
                </c:pt>
                <c:pt idx="7426">
                  <c:v>5723.9320128999998</c:v>
                </c:pt>
                <c:pt idx="7427">
                  <c:v>5726.9241661000024</c:v>
                </c:pt>
                <c:pt idx="7428">
                  <c:v>5729.9580424999995</c:v>
                </c:pt>
                <c:pt idx="7429">
                  <c:v>5734.5088570999997</c:v>
                </c:pt>
                <c:pt idx="7430">
                  <c:v>5737.1344417</c:v>
                </c:pt>
                <c:pt idx="7431">
                  <c:v>5739.0984148000007</c:v>
                </c:pt>
                <c:pt idx="7432">
                  <c:v>5740.3948157999994</c:v>
                </c:pt>
                <c:pt idx="7433">
                  <c:v>5744.3436235000036</c:v>
                </c:pt>
                <c:pt idx="7434">
                  <c:v>5745.5893606</c:v>
                </c:pt>
                <c:pt idx="7435">
                  <c:v>5748.1583208000002</c:v>
                </c:pt>
                <c:pt idx="7436">
                  <c:v>5752.7419179999997</c:v>
                </c:pt>
                <c:pt idx="7437">
                  <c:v>5753.8773864999994</c:v>
                </c:pt>
                <c:pt idx="7438">
                  <c:v>5756.4552872999993</c:v>
                </c:pt>
                <c:pt idx="7439">
                  <c:v>5759.9928230000014</c:v>
                </c:pt>
                <c:pt idx="7440">
                  <c:v>5764.3081993000005</c:v>
                </c:pt>
                <c:pt idx="7441">
                  <c:v>5765.8728212000024</c:v>
                </c:pt>
                <c:pt idx="7442">
                  <c:v>5768.3821768000034</c:v>
                </c:pt>
                <c:pt idx="7443">
                  <c:v>5772.1193880000001</c:v>
                </c:pt>
                <c:pt idx="7444">
                  <c:v>5774.6138424000001</c:v>
                </c:pt>
                <c:pt idx="7445">
                  <c:v>5778.4613222000007</c:v>
                </c:pt>
                <c:pt idx="7446">
                  <c:v>5779.8828930000027</c:v>
                </c:pt>
                <c:pt idx="7447">
                  <c:v>5783.8615030000028</c:v>
                </c:pt>
                <c:pt idx="7448">
                  <c:v>5785.8671993000034</c:v>
                </c:pt>
                <c:pt idx="7449">
                  <c:v>5788.4957641000001</c:v>
                </c:pt>
                <c:pt idx="7450">
                  <c:v>5789.9024338000008</c:v>
                </c:pt>
                <c:pt idx="7451">
                  <c:v>5793.2164520000006</c:v>
                </c:pt>
                <c:pt idx="7452">
                  <c:v>5795.1506227000027</c:v>
                </c:pt>
                <c:pt idx="7453">
                  <c:v>5800.4792779999998</c:v>
                </c:pt>
                <c:pt idx="7454">
                  <c:v>5802.7740567999999</c:v>
                </c:pt>
                <c:pt idx="7455">
                  <c:v>5806.1834425000006</c:v>
                </c:pt>
                <c:pt idx="7456">
                  <c:v>5809.5958084000004</c:v>
                </c:pt>
                <c:pt idx="7457">
                  <c:v>5810.5375618000007</c:v>
                </c:pt>
                <c:pt idx="7458">
                  <c:v>5814.4237846000005</c:v>
                </c:pt>
                <c:pt idx="7459">
                  <c:v>5817.0583099000005</c:v>
                </c:pt>
                <c:pt idx="7460">
                  <c:v>5819.4812387000002</c:v>
                </c:pt>
                <c:pt idx="7461">
                  <c:v>5822.6015419000014</c:v>
                </c:pt>
                <c:pt idx="7462">
                  <c:v>5824.8575777000005</c:v>
                </c:pt>
                <c:pt idx="7463">
                  <c:v>5829.2653412</c:v>
                </c:pt>
                <c:pt idx="7464">
                  <c:v>5832.0429176000007</c:v>
                </c:pt>
                <c:pt idx="7465">
                  <c:v>5835.8814567000009</c:v>
                </c:pt>
                <c:pt idx="7466">
                  <c:v>5838.1225914000042</c:v>
                </c:pt>
                <c:pt idx="7467">
                  <c:v>5842.1727270000001</c:v>
                </c:pt>
                <c:pt idx="7468">
                  <c:v>5842.8224176000003</c:v>
                </c:pt>
                <c:pt idx="7469">
                  <c:v>5846.9321578999998</c:v>
                </c:pt>
                <c:pt idx="7470">
                  <c:v>5848.5623449000004</c:v>
                </c:pt>
                <c:pt idx="7471">
                  <c:v>5853.5691351000014</c:v>
                </c:pt>
                <c:pt idx="7472">
                  <c:v>5855.0175279000005</c:v>
                </c:pt>
                <c:pt idx="7473">
                  <c:v>5857.2497219000006</c:v>
                </c:pt>
                <c:pt idx="7474">
                  <c:v>5860.6769890000014</c:v>
                </c:pt>
                <c:pt idx="7475">
                  <c:v>5863.9999478999998</c:v>
                </c:pt>
                <c:pt idx="7476">
                  <c:v>5867.1470731000009</c:v>
                </c:pt>
                <c:pt idx="7477">
                  <c:v>5869.8918670000003</c:v>
                </c:pt>
                <c:pt idx="7478">
                  <c:v>5872.1955866000035</c:v>
                </c:pt>
                <c:pt idx="7479">
                  <c:v>5876.4662594000029</c:v>
                </c:pt>
                <c:pt idx="7480">
                  <c:v>5878.4302324</c:v>
                </c:pt>
                <c:pt idx="7481">
                  <c:v>5880.6326240000053</c:v>
                </c:pt>
                <c:pt idx="7482">
                  <c:v>5883.6039156000006</c:v>
                </c:pt>
                <c:pt idx="7483">
                  <c:v>5888.2918209000009</c:v>
                </c:pt>
                <c:pt idx="7484">
                  <c:v>5888.7597172999986</c:v>
                </c:pt>
                <c:pt idx="7485">
                  <c:v>5894.0675110000002</c:v>
                </c:pt>
                <c:pt idx="7486">
                  <c:v>5896.4069932999992</c:v>
                </c:pt>
                <c:pt idx="7487">
                  <c:v>5898.7047522999965</c:v>
                </c:pt>
                <c:pt idx="7488">
                  <c:v>5900.4005045000004</c:v>
                </c:pt>
                <c:pt idx="7489">
                  <c:v>5904.4715017000008</c:v>
                </c:pt>
                <c:pt idx="7490">
                  <c:v>5906.7692608000034</c:v>
                </c:pt>
                <c:pt idx="7491">
                  <c:v>5908.7213128999992</c:v>
                </c:pt>
                <c:pt idx="7492">
                  <c:v>5912.8906578000006</c:v>
                </c:pt>
                <c:pt idx="7493">
                  <c:v>5916.037782999997</c:v>
                </c:pt>
                <c:pt idx="7494">
                  <c:v>5920.6929058000014</c:v>
                </c:pt>
                <c:pt idx="7495">
                  <c:v>5921.6048568000006</c:v>
                </c:pt>
                <c:pt idx="7496">
                  <c:v>5924.3645519000002</c:v>
                </c:pt>
                <c:pt idx="7497">
                  <c:v>5925.9470551999975</c:v>
                </c:pt>
                <c:pt idx="7498">
                  <c:v>5928.3550829000005</c:v>
                </c:pt>
                <c:pt idx="7499">
                  <c:v>5930.5574745000004</c:v>
                </c:pt>
                <c:pt idx="7500">
                  <c:v>5933.3618730000026</c:v>
                </c:pt>
                <c:pt idx="7501">
                  <c:v>5935.3347867999992</c:v>
                </c:pt>
                <c:pt idx="7502">
                  <c:v>5937.7189726000006</c:v>
                </c:pt>
                <c:pt idx="7503">
                  <c:v>5940.3296560000026</c:v>
                </c:pt>
                <c:pt idx="7504">
                  <c:v>5943.2175010000001</c:v>
                </c:pt>
                <c:pt idx="7505">
                  <c:v>5945.5212206000042</c:v>
                </c:pt>
                <c:pt idx="7506">
                  <c:v>5948.9067644000024</c:v>
                </c:pt>
                <c:pt idx="7507">
                  <c:v>5951.5740721999991</c:v>
                </c:pt>
                <c:pt idx="7508">
                  <c:v>5953.2132000000001</c:v>
                </c:pt>
                <c:pt idx="7509">
                  <c:v>5956.992134500003</c:v>
                </c:pt>
                <c:pt idx="7510">
                  <c:v>5958.0352157000007</c:v>
                </c:pt>
                <c:pt idx="7511">
                  <c:v>5961.9721025000008</c:v>
                </c:pt>
                <c:pt idx="7512">
                  <c:v>5963.9777987999996</c:v>
                </c:pt>
                <c:pt idx="7513">
                  <c:v>5967.9623693000003</c:v>
                </c:pt>
                <c:pt idx="7514">
                  <c:v>5971.0469097000014</c:v>
                </c:pt>
                <c:pt idx="7515">
                  <c:v>5974.0241617000029</c:v>
                </c:pt>
                <c:pt idx="7516">
                  <c:v>5975.7169336000024</c:v>
                </c:pt>
                <c:pt idx="7517">
                  <c:v>5977.9699892000008</c:v>
                </c:pt>
                <c:pt idx="7518">
                  <c:v>5980.2141041000004</c:v>
                </c:pt>
                <c:pt idx="7519">
                  <c:v>5983.0959886000001</c:v>
                </c:pt>
                <c:pt idx="7520">
                  <c:v>5985.9123081000007</c:v>
                </c:pt>
                <c:pt idx="7521">
                  <c:v>5989.4200414000024</c:v>
                </c:pt>
                <c:pt idx="7522">
                  <c:v>5992.2333806999995</c:v>
                </c:pt>
                <c:pt idx="7523">
                  <c:v>5995.0228781000014</c:v>
                </c:pt>
                <c:pt idx="7524">
                  <c:v>5996.0599988999993</c:v>
                </c:pt>
                <c:pt idx="7525">
                  <c:v>6000.7806867000008</c:v>
                </c:pt>
                <c:pt idx="7526">
                  <c:v>6002.0413250000001</c:v>
                </c:pt>
                <c:pt idx="7527">
                  <c:v>6005.1139444000028</c:v>
                </c:pt>
                <c:pt idx="7528">
                  <c:v>6007.5368732000006</c:v>
                </c:pt>
                <c:pt idx="7529">
                  <c:v>6009.0240091000014</c:v>
                </c:pt>
                <c:pt idx="7530">
                  <c:v>6012.2486204000024</c:v>
                </c:pt>
                <c:pt idx="7531">
                  <c:v>6016.2182897000002</c:v>
                </c:pt>
                <c:pt idx="7532">
                  <c:v>6019.1091150000002</c:v>
                </c:pt>
                <c:pt idx="7533">
                  <c:v>6021.0522264000056</c:v>
                </c:pt>
                <c:pt idx="7534">
                  <c:v>6024.5897620999995</c:v>
                </c:pt>
                <c:pt idx="7535">
                  <c:v>6028.0021280000028</c:v>
                </c:pt>
                <c:pt idx="7536">
                  <c:v>6030.6396335000036</c:v>
                </c:pt>
                <c:pt idx="7537">
                  <c:v>6033.1221670000032</c:v>
                </c:pt>
                <c:pt idx="7538">
                  <c:v>6036.5404933999998</c:v>
                </c:pt>
                <c:pt idx="7539">
                  <c:v>6038.4418815000008</c:v>
                </c:pt>
                <c:pt idx="7540">
                  <c:v>6041.1896557</c:v>
                </c:pt>
                <c:pt idx="7541">
                  <c:v>6044.8762029</c:v>
                </c:pt>
                <c:pt idx="7542">
                  <c:v>6046.8640178000005</c:v>
                </c:pt>
                <c:pt idx="7543">
                  <c:v>6050.4492371999995</c:v>
                </c:pt>
                <c:pt idx="7544">
                  <c:v>6052.7320950999992</c:v>
                </c:pt>
                <c:pt idx="7545">
                  <c:v>6055.348739</c:v>
                </c:pt>
                <c:pt idx="7546">
                  <c:v>6058.5197061000008</c:v>
                </c:pt>
                <c:pt idx="7547">
                  <c:v>6060.6475919000004</c:v>
                </c:pt>
                <c:pt idx="7548">
                  <c:v>6062.3344034000002</c:v>
                </c:pt>
                <c:pt idx="7549">
                  <c:v>6066.8911785000028</c:v>
                </c:pt>
                <c:pt idx="7550">
                  <c:v>6069.2962259000014</c:v>
                </c:pt>
                <c:pt idx="7551">
                  <c:v>6073.8798231000001</c:v>
                </c:pt>
                <c:pt idx="7552">
                  <c:v>6076.329574000003</c:v>
                </c:pt>
                <c:pt idx="7553">
                  <c:v>6079.7866434000025</c:v>
                </c:pt>
                <c:pt idx="7554">
                  <c:v>6081.0383408999996</c:v>
                </c:pt>
                <c:pt idx="7555">
                  <c:v>6084.6265405000031</c:v>
                </c:pt>
                <c:pt idx="7556">
                  <c:v>6087.4339192999996</c:v>
                </c:pt>
                <c:pt idx="7557">
                  <c:v>6090.9029096000004</c:v>
                </c:pt>
                <c:pt idx="7558">
                  <c:v>6093.4361069999995</c:v>
                </c:pt>
                <c:pt idx="7559">
                  <c:v>6096.0765928000001</c:v>
                </c:pt>
                <c:pt idx="7560">
                  <c:v>6098.1955379000001</c:v>
                </c:pt>
                <c:pt idx="7561">
                  <c:v>6101.6645283000034</c:v>
                </c:pt>
                <c:pt idx="7562">
                  <c:v>6105.7355255000002</c:v>
                </c:pt>
                <c:pt idx="7563">
                  <c:v>6108.551845</c:v>
                </c:pt>
                <c:pt idx="7564">
                  <c:v>6110.1611704000043</c:v>
                </c:pt>
                <c:pt idx="7565">
                  <c:v>6113.3440584</c:v>
                </c:pt>
                <c:pt idx="7566">
                  <c:v>6115.2871698000008</c:v>
                </c:pt>
                <c:pt idx="7567">
                  <c:v>6117.2720045000024</c:v>
                </c:pt>
                <c:pt idx="7568">
                  <c:v>6121.2744563999995</c:v>
                </c:pt>
                <c:pt idx="7569">
                  <c:v>6125.2977698999994</c:v>
                </c:pt>
                <c:pt idx="7570">
                  <c:v>6127.4524778000005</c:v>
                </c:pt>
                <c:pt idx="7571">
                  <c:v>6131.6218227000036</c:v>
                </c:pt>
                <c:pt idx="7572">
                  <c:v>6136.4796013000005</c:v>
                </c:pt>
                <c:pt idx="7573">
                  <c:v>6137.7342790000002</c:v>
                </c:pt>
                <c:pt idx="7574">
                  <c:v>6141.4536088999994</c:v>
                </c:pt>
                <c:pt idx="7575">
                  <c:v>6143.2834715000008</c:v>
                </c:pt>
                <c:pt idx="7576">
                  <c:v>6148.6270279</c:v>
                </c:pt>
                <c:pt idx="7577">
                  <c:v>6151.3092369000024</c:v>
                </c:pt>
                <c:pt idx="7578">
                  <c:v>6153.6636204000042</c:v>
                </c:pt>
                <c:pt idx="7579">
                  <c:v>6158.5720628000008</c:v>
                </c:pt>
                <c:pt idx="7580">
                  <c:v>6160.2886766000001</c:v>
                </c:pt>
                <c:pt idx="7581">
                  <c:v>6163.6742204000029</c:v>
                </c:pt>
                <c:pt idx="7582">
                  <c:v>6167.6558107000001</c:v>
                </c:pt>
                <c:pt idx="7583">
                  <c:v>6168.8479036000008</c:v>
                </c:pt>
                <c:pt idx="7584">
                  <c:v>6171.7208475000007</c:v>
                </c:pt>
                <c:pt idx="7585">
                  <c:v>6174.9573796999994</c:v>
                </c:pt>
                <c:pt idx="7586">
                  <c:v>6178.5127968000024</c:v>
                </c:pt>
                <c:pt idx="7587">
                  <c:v>6180.9863895000008</c:v>
                </c:pt>
                <c:pt idx="7588">
                  <c:v>6184.1513962000035</c:v>
                </c:pt>
                <c:pt idx="7589">
                  <c:v>6185.4626983000007</c:v>
                </c:pt>
                <c:pt idx="7590">
                  <c:v>6189.3280596000004</c:v>
                </c:pt>
                <c:pt idx="7591">
                  <c:v>6191.6109174000003</c:v>
                </c:pt>
                <c:pt idx="7592">
                  <c:v>6195.2110380000004</c:v>
                </c:pt>
                <c:pt idx="7593">
                  <c:v>714.35682475999965</c:v>
                </c:pt>
                <c:pt idx="7594">
                  <c:v>796.24764620999997</c:v>
                </c:pt>
                <c:pt idx="7595">
                  <c:v>855.74500263000004</c:v>
                </c:pt>
                <c:pt idx="7596">
                  <c:v>894.7622030999994</c:v>
                </c:pt>
                <c:pt idx="7597">
                  <c:v>919.22990978000007</c:v>
                </c:pt>
                <c:pt idx="7598">
                  <c:v>935.39766966999969</c:v>
                </c:pt>
                <c:pt idx="7599">
                  <c:v>946.87603414</c:v>
                </c:pt>
                <c:pt idx="7600">
                  <c:v>956.34423196</c:v>
                </c:pt>
                <c:pt idx="7601">
                  <c:v>964.50559795000004</c:v>
                </c:pt>
                <c:pt idx="7602">
                  <c:v>970.99207342</c:v>
                </c:pt>
                <c:pt idx="7603">
                  <c:v>976.82885825999995</c:v>
                </c:pt>
                <c:pt idx="7604">
                  <c:v>983.31384361000005</c:v>
                </c:pt>
                <c:pt idx="7605">
                  <c:v>987.85571754</c:v>
                </c:pt>
                <c:pt idx="7606">
                  <c:v>992.4005717</c:v>
                </c:pt>
                <c:pt idx="7607">
                  <c:v>995.9112852799999</c:v>
                </c:pt>
                <c:pt idx="7608">
                  <c:v>1000.3235190999997</c:v>
                </c:pt>
                <c:pt idx="7609">
                  <c:v>1004.4869035</c:v>
                </c:pt>
                <c:pt idx="7610">
                  <c:v>1008.9840740000003</c:v>
                </c:pt>
                <c:pt idx="7611">
                  <c:v>1013.4842246999997</c:v>
                </c:pt>
                <c:pt idx="7612">
                  <c:v>1017.3242538999995</c:v>
                </c:pt>
                <c:pt idx="7613">
                  <c:v>1020.7753628</c:v>
                </c:pt>
                <c:pt idx="7614">
                  <c:v>1023.7481445000003</c:v>
                </c:pt>
                <c:pt idx="7615">
                  <c:v>1027.6433079999993</c:v>
                </c:pt>
                <c:pt idx="7616">
                  <c:v>1029.9440473</c:v>
                </c:pt>
                <c:pt idx="7617">
                  <c:v>1033.7989777000007</c:v>
                </c:pt>
                <c:pt idx="7618">
                  <c:v>1037.4691336999999</c:v>
                </c:pt>
                <c:pt idx="7619">
                  <c:v>1040.5447334</c:v>
                </c:pt>
                <c:pt idx="7620">
                  <c:v>1044.3340986999992</c:v>
                </c:pt>
                <c:pt idx="7621">
                  <c:v>1048.607751700001</c:v>
                </c:pt>
                <c:pt idx="7622">
                  <c:v>1050.2349584999999</c:v>
                </c:pt>
                <c:pt idx="7623">
                  <c:v>1054.1003197</c:v>
                </c:pt>
                <c:pt idx="7624">
                  <c:v>1058.3650321</c:v>
                </c:pt>
                <c:pt idx="7625">
                  <c:v>1060.1293295999992</c:v>
                </c:pt>
                <c:pt idx="7626">
                  <c:v>1063.9052838000007</c:v>
                </c:pt>
                <c:pt idx="7627">
                  <c:v>1067.0732707</c:v>
                </c:pt>
                <c:pt idx="7628">
                  <c:v>1070.1980441999992</c:v>
                </c:pt>
                <c:pt idx="7629">
                  <c:v>1071.9012468999993</c:v>
                </c:pt>
                <c:pt idx="7630">
                  <c:v>1075.1571506</c:v>
                </c:pt>
                <c:pt idx="7631">
                  <c:v>1076.8618434999998</c:v>
                </c:pt>
                <c:pt idx="7632">
                  <c:v>1082.0027441</c:v>
                </c:pt>
                <c:pt idx="7633">
                  <c:v>1082.8759520999999</c:v>
                </c:pt>
                <c:pt idx="7634">
                  <c:v>1084.7415775000006</c:v>
                </c:pt>
                <c:pt idx="7635">
                  <c:v>1088.9377445</c:v>
                </c:pt>
                <c:pt idx="7636">
                  <c:v>1091.1505669000001</c:v>
                </c:pt>
                <c:pt idx="7637">
                  <c:v>1092.5274341999998</c:v>
                </c:pt>
                <c:pt idx="7638">
                  <c:v>1095.7788676000007</c:v>
                </c:pt>
                <c:pt idx="7639">
                  <c:v>1099.0735142999993</c:v>
                </c:pt>
                <c:pt idx="7640">
                  <c:v>1100.6977408999994</c:v>
                </c:pt>
                <c:pt idx="7641">
                  <c:v>1103.9014906</c:v>
                </c:pt>
                <c:pt idx="7642">
                  <c:v>1107.3287576000007</c:v>
                </c:pt>
                <c:pt idx="7643">
                  <c:v>1109.2271656000007</c:v>
                </c:pt>
                <c:pt idx="7644">
                  <c:v>1111.9600384999999</c:v>
                </c:pt>
                <c:pt idx="7645">
                  <c:v>1114.1326277999999</c:v>
                </c:pt>
                <c:pt idx="7646">
                  <c:v>1116.8908327999998</c:v>
                </c:pt>
                <c:pt idx="7647">
                  <c:v>1119.1096156999999</c:v>
                </c:pt>
                <c:pt idx="7648">
                  <c:v>1122.8185146999999</c:v>
                </c:pt>
                <c:pt idx="7649">
                  <c:v>1124.1089552999999</c:v>
                </c:pt>
                <c:pt idx="7650">
                  <c:v>1125.1177639000007</c:v>
                </c:pt>
                <c:pt idx="7651">
                  <c:v>1129.9472301999999</c:v>
                </c:pt>
                <c:pt idx="7652">
                  <c:v>1131.9275945000006</c:v>
                </c:pt>
                <c:pt idx="7653">
                  <c:v>1133.6591094999999</c:v>
                </c:pt>
                <c:pt idx="7654">
                  <c:v>1137.4410241999999</c:v>
                </c:pt>
                <c:pt idx="7655">
                  <c:v>1138.1860821999999</c:v>
                </c:pt>
                <c:pt idx="7656">
                  <c:v>1142.3971504000001</c:v>
                </c:pt>
                <c:pt idx="7657">
                  <c:v>1145.8721011999999</c:v>
                </c:pt>
                <c:pt idx="7658">
                  <c:v>1148.8851159999999</c:v>
                </c:pt>
                <c:pt idx="7659">
                  <c:v>1152.5463313</c:v>
                </c:pt>
                <c:pt idx="7660">
                  <c:v>1158.8569731000007</c:v>
                </c:pt>
                <c:pt idx="7661">
                  <c:v>1163.1306261</c:v>
                </c:pt>
                <c:pt idx="7662">
                  <c:v>1168.2268232000001</c:v>
                </c:pt>
                <c:pt idx="7663">
                  <c:v>1172.3976582</c:v>
                </c:pt>
                <c:pt idx="7664">
                  <c:v>1175.8323759</c:v>
                </c:pt>
                <c:pt idx="7665">
                  <c:v>1180.8138340999992</c:v>
                </c:pt>
                <c:pt idx="7666">
                  <c:v>1184.8386376999999</c:v>
                </c:pt>
                <c:pt idx="7667">
                  <c:v>1189.5310133999999</c:v>
                </c:pt>
                <c:pt idx="7668">
                  <c:v>1194.3813412999993</c:v>
                </c:pt>
                <c:pt idx="7669">
                  <c:v>1198.3256787000007</c:v>
                </c:pt>
                <c:pt idx="7670">
                  <c:v>1203.3354491</c:v>
                </c:pt>
                <c:pt idx="7671">
                  <c:v>1208.5344641999998</c:v>
                </c:pt>
                <c:pt idx="7672">
                  <c:v>1214.5396321999999</c:v>
                </c:pt>
                <c:pt idx="7673">
                  <c:v>1219.8027222999992</c:v>
                </c:pt>
                <c:pt idx="7674">
                  <c:v>1224.5800345999994</c:v>
                </c:pt>
                <c:pt idx="7675">
                  <c:v>1230.2499264</c:v>
                </c:pt>
                <c:pt idx="7676">
                  <c:v>1234.4356626000006</c:v>
                </c:pt>
                <c:pt idx="7677">
                  <c:v>1239.9014086</c:v>
                </c:pt>
                <c:pt idx="7678">
                  <c:v>1244.2748994000001</c:v>
                </c:pt>
                <c:pt idx="7679">
                  <c:v>1250.4633515999999</c:v>
                </c:pt>
                <c:pt idx="7680">
                  <c:v>1257.9616159000007</c:v>
                </c:pt>
                <c:pt idx="7681">
                  <c:v>1263.017579900001</c:v>
                </c:pt>
                <c:pt idx="7682">
                  <c:v>1268.9467520000007</c:v>
                </c:pt>
                <c:pt idx="7683">
                  <c:v>1274.6687979000001</c:v>
                </c:pt>
                <c:pt idx="7684">
                  <c:v>1279.8827141999998</c:v>
                </c:pt>
                <c:pt idx="7685">
                  <c:v>1286.284253</c:v>
                </c:pt>
                <c:pt idx="7686">
                  <c:v>1292.2164052999999</c:v>
                </c:pt>
                <c:pt idx="7687">
                  <c:v>1296.8521564999999</c:v>
                </c:pt>
                <c:pt idx="7688">
                  <c:v>1301.3850898000001</c:v>
                </c:pt>
                <c:pt idx="7689">
                  <c:v>1308.445259900001</c:v>
                </c:pt>
                <c:pt idx="7690">
                  <c:v>1313.4207577000013</c:v>
                </c:pt>
                <c:pt idx="7691">
                  <c:v>1319.6241110999993</c:v>
                </c:pt>
                <c:pt idx="7692">
                  <c:v>1325.6411998999993</c:v>
                </c:pt>
                <c:pt idx="7693">
                  <c:v>1331.9771737000008</c:v>
                </c:pt>
                <c:pt idx="7694">
                  <c:v>1338.4755701000008</c:v>
                </c:pt>
                <c:pt idx="7695">
                  <c:v>1343.1008904999999</c:v>
                </c:pt>
                <c:pt idx="7696">
                  <c:v>1349.6380299</c:v>
                </c:pt>
                <c:pt idx="7697">
                  <c:v>1355.6119054999999</c:v>
                </c:pt>
                <c:pt idx="7698">
                  <c:v>1361.6170734000007</c:v>
                </c:pt>
                <c:pt idx="7699">
                  <c:v>1367.3450798000001</c:v>
                </c:pt>
                <c:pt idx="7700">
                  <c:v>1371.8526810000001</c:v>
                </c:pt>
                <c:pt idx="7701">
                  <c:v>1380.0095767000007</c:v>
                </c:pt>
                <c:pt idx="7702">
                  <c:v>1387.23813</c:v>
                </c:pt>
                <c:pt idx="7703">
                  <c:v>1392.5042002999994</c:v>
                </c:pt>
                <c:pt idx="7704">
                  <c:v>1398.4721153999999</c:v>
                </c:pt>
                <c:pt idx="7705">
                  <c:v>1403.2911509</c:v>
                </c:pt>
                <c:pt idx="7706">
                  <c:v>1411.1217111000001</c:v>
                </c:pt>
                <c:pt idx="7707">
                  <c:v>1418.0254190999999</c:v>
                </c:pt>
                <c:pt idx="7708">
                  <c:v>1420.2352613000007</c:v>
                </c:pt>
                <c:pt idx="7709">
                  <c:v>1429.5008034000007</c:v>
                </c:pt>
                <c:pt idx="7710">
                  <c:v>1435.976848</c:v>
                </c:pt>
                <c:pt idx="7711">
                  <c:v>1441.3904398999994</c:v>
                </c:pt>
                <c:pt idx="7712">
                  <c:v>1447.1735804999998</c:v>
                </c:pt>
                <c:pt idx="7713">
                  <c:v>1453.9148659000007</c:v>
                </c:pt>
                <c:pt idx="7714">
                  <c:v>1458.7204902999993</c:v>
                </c:pt>
                <c:pt idx="7715">
                  <c:v>1463.8032764</c:v>
                </c:pt>
                <c:pt idx="7716">
                  <c:v>1470.9677547000006</c:v>
                </c:pt>
                <c:pt idx="7717">
                  <c:v>1476.5556902000001</c:v>
                </c:pt>
                <c:pt idx="7718">
                  <c:v>1481.5460891000007</c:v>
                </c:pt>
                <c:pt idx="7719">
                  <c:v>1486.7391437000001</c:v>
                </c:pt>
                <c:pt idx="7720">
                  <c:v>1490.9874648</c:v>
                </c:pt>
                <c:pt idx="7721">
                  <c:v>1496.4964241</c:v>
                </c:pt>
                <c:pt idx="7722">
                  <c:v>1503.2257885000001</c:v>
                </c:pt>
                <c:pt idx="7723">
                  <c:v>1508.5574239</c:v>
                </c:pt>
                <c:pt idx="7724">
                  <c:v>1514.7950499999999</c:v>
                </c:pt>
                <c:pt idx="7725">
                  <c:v>1520.7301825</c:v>
                </c:pt>
                <c:pt idx="7726">
                  <c:v>1525.5372970999999</c:v>
                </c:pt>
                <c:pt idx="7727">
                  <c:v>1530.4442494999998</c:v>
                </c:pt>
                <c:pt idx="7728">
                  <c:v>1536.0530465999993</c:v>
                </c:pt>
                <c:pt idx="7729">
                  <c:v>1540.3609723</c:v>
                </c:pt>
                <c:pt idx="7730">
                  <c:v>1546.1813657999999</c:v>
                </c:pt>
                <c:pt idx="7731">
                  <c:v>1551.7186373000006</c:v>
                </c:pt>
                <c:pt idx="7732">
                  <c:v>1557.245478</c:v>
                </c:pt>
                <c:pt idx="7733">
                  <c:v>1563.5948627999999</c:v>
                </c:pt>
                <c:pt idx="7734">
                  <c:v>1567.2516078000001</c:v>
                </c:pt>
                <c:pt idx="7735">
                  <c:v>1574.7930855</c:v>
                </c:pt>
                <c:pt idx="7736">
                  <c:v>1579.2962164</c:v>
                </c:pt>
                <c:pt idx="7737">
                  <c:v>1586.2163155999999</c:v>
                </c:pt>
                <c:pt idx="7738">
                  <c:v>1591.5539116</c:v>
                </c:pt>
                <c:pt idx="7739">
                  <c:v>1596.2984412999992</c:v>
                </c:pt>
                <c:pt idx="7740">
                  <c:v>1603.8518399</c:v>
                </c:pt>
                <c:pt idx="7741">
                  <c:v>1607.0004553000001</c:v>
                </c:pt>
                <c:pt idx="7742">
                  <c:v>1613.9786690000008</c:v>
                </c:pt>
                <c:pt idx="7743">
                  <c:v>1619.3669288999993</c:v>
                </c:pt>
                <c:pt idx="7744">
                  <c:v>1625.3363340999992</c:v>
                </c:pt>
                <c:pt idx="7745">
                  <c:v>1629.1271895</c:v>
                </c:pt>
                <c:pt idx="7746">
                  <c:v>1634.934172</c:v>
                </c:pt>
                <c:pt idx="7747">
                  <c:v>1640.5548899999999</c:v>
                </c:pt>
                <c:pt idx="7748">
                  <c:v>1645.8850354000001</c:v>
                </c:pt>
                <c:pt idx="7749">
                  <c:v>1651.0751098000001</c:v>
                </c:pt>
                <c:pt idx="7750">
                  <c:v>1655.1893203999994</c:v>
                </c:pt>
                <c:pt idx="7751">
                  <c:v>1661.0708087999999</c:v>
                </c:pt>
                <c:pt idx="7752">
                  <c:v>1667.4112528999999</c:v>
                </c:pt>
                <c:pt idx="7753">
                  <c:v>1670.3363508</c:v>
                </c:pt>
                <c:pt idx="7754">
                  <c:v>1677.1923750999993</c:v>
                </c:pt>
                <c:pt idx="7755">
                  <c:v>1682.5150698000007</c:v>
                </c:pt>
                <c:pt idx="7756">
                  <c:v>1686.9138926000001</c:v>
                </c:pt>
                <c:pt idx="7757">
                  <c:v>1694.2363232</c:v>
                </c:pt>
                <c:pt idx="7758">
                  <c:v>1697.5399107000001</c:v>
                </c:pt>
                <c:pt idx="7759">
                  <c:v>1702.9207200000001</c:v>
                </c:pt>
                <c:pt idx="7760">
                  <c:v>1707.5251788</c:v>
                </c:pt>
                <c:pt idx="7761">
                  <c:v>1713.3172601000001</c:v>
                </c:pt>
                <c:pt idx="7762">
                  <c:v>1717.5924032999992</c:v>
                </c:pt>
                <c:pt idx="7763">
                  <c:v>1722.3890871000001</c:v>
                </c:pt>
                <c:pt idx="7764">
                  <c:v>1728.5849899</c:v>
                </c:pt>
                <c:pt idx="7765">
                  <c:v>1732.7573150000001</c:v>
                </c:pt>
                <c:pt idx="7766">
                  <c:v>1737.9488796000007</c:v>
                </c:pt>
                <c:pt idx="7767">
                  <c:v>1742.9348081000001</c:v>
                </c:pt>
                <c:pt idx="7768">
                  <c:v>1746.6735094999999</c:v>
                </c:pt>
                <c:pt idx="7769">
                  <c:v>1753.3715814000007</c:v>
                </c:pt>
                <c:pt idx="7770">
                  <c:v>1758.2919448999994</c:v>
                </c:pt>
                <c:pt idx="7771">
                  <c:v>1761.6476864000001</c:v>
                </c:pt>
                <c:pt idx="7772">
                  <c:v>1767.5157636000008</c:v>
                </c:pt>
                <c:pt idx="7773">
                  <c:v>1771.4913934000001</c:v>
                </c:pt>
                <c:pt idx="7774">
                  <c:v>1775.9036272999999</c:v>
                </c:pt>
                <c:pt idx="7775">
                  <c:v>1781.0624092999992</c:v>
                </c:pt>
                <c:pt idx="7776">
                  <c:v>1785.5968326</c:v>
                </c:pt>
                <c:pt idx="7777">
                  <c:v>1791.3591117000001</c:v>
                </c:pt>
                <c:pt idx="7778">
                  <c:v>1797.6623028999991</c:v>
                </c:pt>
                <c:pt idx="7779">
                  <c:v>1801.8033354999998</c:v>
                </c:pt>
                <c:pt idx="7780">
                  <c:v>1807.2735518000006</c:v>
                </c:pt>
                <c:pt idx="7781">
                  <c:v>1811.8899316</c:v>
                </c:pt>
                <c:pt idx="7782">
                  <c:v>1817.8623169999994</c:v>
                </c:pt>
                <c:pt idx="7783">
                  <c:v>1823.2446164</c:v>
                </c:pt>
                <c:pt idx="7784">
                  <c:v>1828.6209553000001</c:v>
                </c:pt>
                <c:pt idx="7785">
                  <c:v>1833.7946384999998</c:v>
                </c:pt>
                <c:pt idx="7786">
                  <c:v>1838.0951136000001</c:v>
                </c:pt>
                <c:pt idx="7787">
                  <c:v>1845.1582639999999</c:v>
                </c:pt>
                <c:pt idx="7788">
                  <c:v>1849.2754549000001</c:v>
                </c:pt>
                <c:pt idx="7789">
                  <c:v>1854.0080637000008</c:v>
                </c:pt>
                <c:pt idx="7790">
                  <c:v>1859.5185131000007</c:v>
                </c:pt>
                <c:pt idx="7791">
                  <c:v>1864.7234887</c:v>
                </c:pt>
                <c:pt idx="7792">
                  <c:v>1869.8539584999999</c:v>
                </c:pt>
                <c:pt idx="7793">
                  <c:v>1875.9097904000007</c:v>
                </c:pt>
                <c:pt idx="7794">
                  <c:v>1880.0582737000007</c:v>
                </c:pt>
                <c:pt idx="7795">
                  <c:v>1886.248216</c:v>
                </c:pt>
                <c:pt idx="7796">
                  <c:v>1892.7093595000001</c:v>
                </c:pt>
                <c:pt idx="7797">
                  <c:v>1896.6253847</c:v>
                </c:pt>
                <c:pt idx="7798">
                  <c:v>1903.7555903000007</c:v>
                </c:pt>
                <c:pt idx="7799">
                  <c:v>1909.2794507999999</c:v>
                </c:pt>
                <c:pt idx="7800">
                  <c:v>1913.6991351999998</c:v>
                </c:pt>
                <c:pt idx="7801">
                  <c:v>1919.561252</c:v>
                </c:pt>
                <c:pt idx="7802">
                  <c:v>1925.5947321999993</c:v>
                </c:pt>
                <c:pt idx="7803">
                  <c:v>1930.6179136000001</c:v>
                </c:pt>
                <c:pt idx="7804">
                  <c:v>1937.3025745</c:v>
                </c:pt>
                <c:pt idx="7805">
                  <c:v>1941.1202519999999</c:v>
                </c:pt>
                <c:pt idx="7806">
                  <c:v>1947.5486129999999</c:v>
                </c:pt>
                <c:pt idx="7807">
                  <c:v>1954.7324627999999</c:v>
                </c:pt>
                <c:pt idx="7808">
                  <c:v>1958.7662071000007</c:v>
                </c:pt>
                <c:pt idx="7809">
                  <c:v>1964.9427384000001</c:v>
                </c:pt>
                <c:pt idx="7810">
                  <c:v>1971.5216011000007</c:v>
                </c:pt>
                <c:pt idx="7811">
                  <c:v>1975.9502261999999</c:v>
                </c:pt>
                <c:pt idx="7812">
                  <c:v>1981.8644970999994</c:v>
                </c:pt>
                <c:pt idx="7813">
                  <c:v>1987.6431674</c:v>
                </c:pt>
                <c:pt idx="7814">
                  <c:v>1992.9524511000006</c:v>
                </c:pt>
                <c:pt idx="7815">
                  <c:v>1998.0188459000001</c:v>
                </c:pt>
                <c:pt idx="7816">
                  <c:v>2004.2221993000001</c:v>
                </c:pt>
                <c:pt idx="7817">
                  <c:v>2011.2019032000001</c:v>
                </c:pt>
                <c:pt idx="7818">
                  <c:v>2016.2459463</c:v>
                </c:pt>
                <c:pt idx="7819">
                  <c:v>2021.8010992</c:v>
                </c:pt>
                <c:pt idx="7820">
                  <c:v>2027.1461457</c:v>
                </c:pt>
                <c:pt idx="7821">
                  <c:v>2032.4539393</c:v>
                </c:pt>
                <c:pt idx="7822">
                  <c:v>2038.9150828000006</c:v>
                </c:pt>
                <c:pt idx="7823">
                  <c:v>2044.8099821999999</c:v>
                </c:pt>
                <c:pt idx="7824">
                  <c:v>2050.0686019999985</c:v>
                </c:pt>
                <c:pt idx="7825">
                  <c:v>2056.4433187000013</c:v>
                </c:pt>
                <c:pt idx="7826">
                  <c:v>2061.8703216000013</c:v>
                </c:pt>
                <c:pt idx="7827">
                  <c:v>2067.4418658</c:v>
                </c:pt>
                <c:pt idx="7828">
                  <c:v>2073.5513419000013</c:v>
                </c:pt>
                <c:pt idx="7829">
                  <c:v>2079.2957394999999</c:v>
                </c:pt>
                <c:pt idx="7830">
                  <c:v>2084.0134472000013</c:v>
                </c:pt>
                <c:pt idx="7831">
                  <c:v>2091.0616964000001</c:v>
                </c:pt>
                <c:pt idx="7832">
                  <c:v>2094.9002354999998</c:v>
                </c:pt>
                <c:pt idx="7833">
                  <c:v>2102.4104207999999</c:v>
                </c:pt>
                <c:pt idx="7834">
                  <c:v>2107.1385592000001</c:v>
                </c:pt>
                <c:pt idx="7835">
                  <c:v>2112.4150604000001</c:v>
                </c:pt>
                <c:pt idx="7836">
                  <c:v>2116.3892000999999</c:v>
                </c:pt>
                <c:pt idx="7837">
                  <c:v>2124.2108195999999</c:v>
                </c:pt>
                <c:pt idx="7838">
                  <c:v>2128.4859627000001</c:v>
                </c:pt>
                <c:pt idx="7839">
                  <c:v>2133.4972233000012</c:v>
                </c:pt>
                <c:pt idx="7840">
                  <c:v>2139.1045302000002</c:v>
                </c:pt>
                <c:pt idx="7841">
                  <c:v>2145.3555673000014</c:v>
                </c:pt>
                <c:pt idx="7842">
                  <c:v>2150.8526056999999</c:v>
                </c:pt>
                <c:pt idx="7843">
                  <c:v>2157.0023149000012</c:v>
                </c:pt>
                <c:pt idx="7844">
                  <c:v>2162.9478782000001</c:v>
                </c:pt>
                <c:pt idx="7845">
                  <c:v>2168.1692450999985</c:v>
                </c:pt>
                <c:pt idx="7846">
                  <c:v>2172.9242056999997</c:v>
                </c:pt>
                <c:pt idx="7847">
                  <c:v>2179.6192974000001</c:v>
                </c:pt>
                <c:pt idx="7848">
                  <c:v>2183.9838475000001</c:v>
                </c:pt>
                <c:pt idx="7849">
                  <c:v>2189.701423</c:v>
                </c:pt>
                <c:pt idx="7850">
                  <c:v>2195.6648677999983</c:v>
                </c:pt>
                <c:pt idx="7851">
                  <c:v>2201.1306137000001</c:v>
                </c:pt>
                <c:pt idx="7852">
                  <c:v>2206.9167346000013</c:v>
                </c:pt>
                <c:pt idx="7853">
                  <c:v>2211.4764898999997</c:v>
                </c:pt>
                <c:pt idx="7854">
                  <c:v>2217.5516933000013</c:v>
                </c:pt>
                <c:pt idx="7855">
                  <c:v>2223.3780473000002</c:v>
                </c:pt>
                <c:pt idx="7856">
                  <c:v>2228.2909602</c:v>
                </c:pt>
                <c:pt idx="7857">
                  <c:v>2234.0919822000014</c:v>
                </c:pt>
                <c:pt idx="7858">
                  <c:v>2238.4505719000013</c:v>
                </c:pt>
                <c:pt idx="7859">
                  <c:v>2245.7789629999997</c:v>
                </c:pt>
                <c:pt idx="7860">
                  <c:v>2248.9067167000012</c:v>
                </c:pt>
                <c:pt idx="7861">
                  <c:v>2255.6822746999997</c:v>
                </c:pt>
                <c:pt idx="7862">
                  <c:v>2260.3821009000012</c:v>
                </c:pt>
                <c:pt idx="7863">
                  <c:v>2265.2622311999985</c:v>
                </c:pt>
                <c:pt idx="7864">
                  <c:v>2270.1408713999986</c:v>
                </c:pt>
                <c:pt idx="7865">
                  <c:v>2276.2607782999999</c:v>
                </c:pt>
                <c:pt idx="7866">
                  <c:v>2280.8101028000028</c:v>
                </c:pt>
                <c:pt idx="7867">
                  <c:v>2284.7723215999999</c:v>
                </c:pt>
                <c:pt idx="7868">
                  <c:v>2290.7968610999978</c:v>
                </c:pt>
                <c:pt idx="7869">
                  <c:v>2294.8902100000014</c:v>
                </c:pt>
                <c:pt idx="7870">
                  <c:v>2300.4423827000001</c:v>
                </c:pt>
                <c:pt idx="7871">
                  <c:v>2305.4342717</c:v>
                </c:pt>
                <c:pt idx="7872">
                  <c:v>2309.9076003</c:v>
                </c:pt>
                <c:pt idx="7873">
                  <c:v>2316.4864629999997</c:v>
                </c:pt>
                <c:pt idx="7874">
                  <c:v>2320.7779974</c:v>
                </c:pt>
                <c:pt idx="7875">
                  <c:v>2326.6937584000002</c:v>
                </c:pt>
                <c:pt idx="7876">
                  <c:v>2331.0806601999984</c:v>
                </c:pt>
                <c:pt idx="7877">
                  <c:v>2337.6297205999999</c:v>
                </c:pt>
                <c:pt idx="7878">
                  <c:v>2344.0789430999998</c:v>
                </c:pt>
                <c:pt idx="7879">
                  <c:v>2348.8577455000013</c:v>
                </c:pt>
                <c:pt idx="7880">
                  <c:v>2353.2655089999998</c:v>
                </c:pt>
                <c:pt idx="7881">
                  <c:v>2359.5418780999998</c:v>
                </c:pt>
                <c:pt idx="7882">
                  <c:v>2363.2850497999984</c:v>
                </c:pt>
                <c:pt idx="7883">
                  <c:v>2369.9816316000001</c:v>
                </c:pt>
                <c:pt idx="7884">
                  <c:v>2374.4817823000012</c:v>
                </c:pt>
                <c:pt idx="7885">
                  <c:v>2378.5199970000012</c:v>
                </c:pt>
                <c:pt idx="7886">
                  <c:v>2384.4268173</c:v>
                </c:pt>
                <c:pt idx="7887">
                  <c:v>2390.6078189999998</c:v>
                </c:pt>
                <c:pt idx="7888">
                  <c:v>2396.1719126000021</c:v>
                </c:pt>
                <c:pt idx="7889">
                  <c:v>2402.6032537000001</c:v>
                </c:pt>
                <c:pt idx="7890">
                  <c:v>2407.0467799999997</c:v>
                </c:pt>
                <c:pt idx="7891">
                  <c:v>2413.2188409999985</c:v>
                </c:pt>
                <c:pt idx="7892">
                  <c:v>2418.5474961999998</c:v>
                </c:pt>
                <c:pt idx="7893">
                  <c:v>2424.5407432000002</c:v>
                </c:pt>
                <c:pt idx="7894">
                  <c:v>2427.6461451999985</c:v>
                </c:pt>
                <c:pt idx="7895">
                  <c:v>2434.5304816999997</c:v>
                </c:pt>
                <c:pt idx="7896">
                  <c:v>2440.7144635999998</c:v>
                </c:pt>
                <c:pt idx="7897">
                  <c:v>2444.4159120000022</c:v>
                </c:pt>
                <c:pt idx="7898">
                  <c:v>2452.5906890999986</c:v>
                </c:pt>
                <c:pt idx="7899">
                  <c:v>2458.5004895999987</c:v>
                </c:pt>
                <c:pt idx="7900">
                  <c:v>2463.5639041999998</c:v>
                </c:pt>
                <c:pt idx="7901">
                  <c:v>2468.9432234000001</c:v>
                </c:pt>
                <c:pt idx="7902">
                  <c:v>2473.9023298000002</c:v>
                </c:pt>
                <c:pt idx="7903">
                  <c:v>2480.2353233000013</c:v>
                </c:pt>
                <c:pt idx="7904">
                  <c:v>2484.3897671</c:v>
                </c:pt>
                <c:pt idx="7905">
                  <c:v>2490.1207536000002</c:v>
                </c:pt>
                <c:pt idx="7906">
                  <c:v>2495.9679692999998</c:v>
                </c:pt>
                <c:pt idx="7907">
                  <c:v>2501.374110600002</c:v>
                </c:pt>
                <c:pt idx="7908">
                  <c:v>2506.5090507</c:v>
                </c:pt>
                <c:pt idx="7909">
                  <c:v>2509.8618120000015</c:v>
                </c:pt>
                <c:pt idx="7910">
                  <c:v>2517.5120682000002</c:v>
                </c:pt>
                <c:pt idx="7911">
                  <c:v>2521.9377130000021</c:v>
                </c:pt>
                <c:pt idx="7912">
                  <c:v>2528.3064692999997</c:v>
                </c:pt>
                <c:pt idx="7913">
                  <c:v>2533.4026663999998</c:v>
                </c:pt>
                <c:pt idx="7914">
                  <c:v>2538.2574648</c:v>
                </c:pt>
                <c:pt idx="7915">
                  <c:v>2545.2401488999999</c:v>
                </c:pt>
                <c:pt idx="7916">
                  <c:v>2550.2260773999997</c:v>
                </c:pt>
                <c:pt idx="7917">
                  <c:v>2556.3444942000001</c:v>
                </c:pt>
                <c:pt idx="7918">
                  <c:v>2562.296018</c:v>
                </c:pt>
                <c:pt idx="7919">
                  <c:v>2567.7438824999986</c:v>
                </c:pt>
                <c:pt idx="7920">
                  <c:v>2572.0354170000014</c:v>
                </c:pt>
                <c:pt idx="7921">
                  <c:v>2576.3835758000014</c:v>
                </c:pt>
                <c:pt idx="7922">
                  <c:v>2583.6493820000001</c:v>
                </c:pt>
                <c:pt idx="7923">
                  <c:v>2588.8618081999998</c:v>
                </c:pt>
                <c:pt idx="7924">
                  <c:v>2594.3335146000027</c:v>
                </c:pt>
                <c:pt idx="7925">
                  <c:v>2599.3343443000012</c:v>
                </c:pt>
                <c:pt idx="7926">
                  <c:v>2603.6348193999997</c:v>
                </c:pt>
                <c:pt idx="7927">
                  <c:v>2610.4774326000015</c:v>
                </c:pt>
                <c:pt idx="7928">
                  <c:v>2615.6511158000017</c:v>
                </c:pt>
                <c:pt idx="7929">
                  <c:v>2622.3685592000002</c:v>
                </c:pt>
                <c:pt idx="7930">
                  <c:v>2625.5007833</c:v>
                </c:pt>
                <c:pt idx="7931">
                  <c:v>2632.1705431</c:v>
                </c:pt>
                <c:pt idx="7932">
                  <c:v>2637.9223913000001</c:v>
                </c:pt>
                <c:pt idx="7933">
                  <c:v>2642.0708746</c:v>
                </c:pt>
                <c:pt idx="7934">
                  <c:v>2649.339661</c:v>
                </c:pt>
                <c:pt idx="7935">
                  <c:v>2654.6563953</c:v>
                </c:pt>
                <c:pt idx="7936">
                  <c:v>2660.5900377000012</c:v>
                </c:pt>
                <c:pt idx="7937">
                  <c:v>2665.5253023000014</c:v>
                </c:pt>
                <c:pt idx="7938">
                  <c:v>2671.8284935000001</c:v>
                </c:pt>
                <c:pt idx="7939">
                  <c:v>2676.5998452999997</c:v>
                </c:pt>
                <c:pt idx="7940">
                  <c:v>2681.2251656999997</c:v>
                </c:pt>
                <c:pt idx="7941">
                  <c:v>2686.3601059000002</c:v>
                </c:pt>
                <c:pt idx="7942">
                  <c:v>2693.5961096999999</c:v>
                </c:pt>
                <c:pt idx="7943">
                  <c:v>2700.3731579000028</c:v>
                </c:pt>
                <c:pt idx="7944">
                  <c:v>2704.9120516000012</c:v>
                </c:pt>
                <c:pt idx="7945">
                  <c:v>2711.370214800002</c:v>
                </c:pt>
                <c:pt idx="7946">
                  <c:v>2716.5081352000002</c:v>
                </c:pt>
                <c:pt idx="7947">
                  <c:v>2722.7427809999986</c:v>
                </c:pt>
                <c:pt idx="7948">
                  <c:v>2727.4187653999998</c:v>
                </c:pt>
                <c:pt idx="7949">
                  <c:v>2734.0289204999985</c:v>
                </c:pt>
                <c:pt idx="7950">
                  <c:v>2738.3770794000002</c:v>
                </c:pt>
                <c:pt idx="7951">
                  <c:v>2743.1484311999984</c:v>
                </c:pt>
                <c:pt idx="7952">
                  <c:v>2749.2906897999983</c:v>
                </c:pt>
                <c:pt idx="7953">
                  <c:v>2753.7103741999999</c:v>
                </c:pt>
                <c:pt idx="7954">
                  <c:v>2760.5827897999984</c:v>
                </c:pt>
                <c:pt idx="7955">
                  <c:v>2765.9382670999998</c:v>
                </c:pt>
                <c:pt idx="7956">
                  <c:v>2771.7079967</c:v>
                </c:pt>
                <c:pt idx="7957">
                  <c:v>2776.6820042999998</c:v>
                </c:pt>
                <c:pt idx="7958">
                  <c:v>2781.6351503000014</c:v>
                </c:pt>
                <c:pt idx="7959">
                  <c:v>2788.2155031000002</c:v>
                </c:pt>
                <c:pt idx="7960">
                  <c:v>2793.6067432</c:v>
                </c:pt>
                <c:pt idx="7961">
                  <c:v>2797.1591800000001</c:v>
                </c:pt>
                <c:pt idx="7962">
                  <c:v>2804.6991676000002</c:v>
                </c:pt>
                <c:pt idx="7963">
                  <c:v>2809.1128915999998</c:v>
                </c:pt>
                <c:pt idx="7964">
                  <c:v>2814.4922107000002</c:v>
                </c:pt>
                <c:pt idx="7965">
                  <c:v>2819.1205113999999</c:v>
                </c:pt>
                <c:pt idx="7966">
                  <c:v>2823.5610574000002</c:v>
                </c:pt>
                <c:pt idx="7967">
                  <c:v>2830.0371021000014</c:v>
                </c:pt>
                <c:pt idx="7968">
                  <c:v>2835.3806585000002</c:v>
                </c:pt>
                <c:pt idx="7969">
                  <c:v>2840.0953859000001</c:v>
                </c:pt>
                <c:pt idx="7970">
                  <c:v>2846.7353433000012</c:v>
                </c:pt>
                <c:pt idx="7971">
                  <c:v>2849.6172279000002</c:v>
                </c:pt>
                <c:pt idx="7972">
                  <c:v>2854.1114181000012</c:v>
                </c:pt>
                <c:pt idx="7973">
                  <c:v>2861.2788766999997</c:v>
                </c:pt>
                <c:pt idx="7974">
                  <c:v>2864.6614402999999</c:v>
                </c:pt>
                <c:pt idx="7975">
                  <c:v>2870.4818338000014</c:v>
                </c:pt>
                <c:pt idx="7976">
                  <c:v>2877.4794191000001</c:v>
                </c:pt>
                <c:pt idx="7977">
                  <c:v>2881.7411511999999</c:v>
                </c:pt>
                <c:pt idx="7978">
                  <c:v>2887.4065727000002</c:v>
                </c:pt>
                <c:pt idx="7979">
                  <c:v>2892.7024453999984</c:v>
                </c:pt>
                <c:pt idx="7980">
                  <c:v>2896.5499252</c:v>
                </c:pt>
                <c:pt idx="7981">
                  <c:v>2901.494130500002</c:v>
                </c:pt>
                <c:pt idx="7982">
                  <c:v>2906.2833636999999</c:v>
                </c:pt>
                <c:pt idx="7983">
                  <c:v>2911.9130224000014</c:v>
                </c:pt>
                <c:pt idx="7984">
                  <c:v>2916.3386673</c:v>
                </c:pt>
                <c:pt idx="7985">
                  <c:v>2922.3378748000014</c:v>
                </c:pt>
                <c:pt idx="7986">
                  <c:v>2927.2105544999999</c:v>
                </c:pt>
                <c:pt idx="7987">
                  <c:v>2930.7570307999999</c:v>
                </c:pt>
                <c:pt idx="7988">
                  <c:v>2935.3406279999999</c:v>
                </c:pt>
                <c:pt idx="7989">
                  <c:v>2939.3699019999999</c:v>
                </c:pt>
                <c:pt idx="7990">
                  <c:v>2946.1797327000013</c:v>
                </c:pt>
                <c:pt idx="7991">
                  <c:v>2950.6649821999986</c:v>
                </c:pt>
                <c:pt idx="7992">
                  <c:v>2955.7254164999999</c:v>
                </c:pt>
                <c:pt idx="7993">
                  <c:v>2961.6113752000015</c:v>
                </c:pt>
                <c:pt idx="7994">
                  <c:v>2965.7777399000001</c:v>
                </c:pt>
                <c:pt idx="7995">
                  <c:v>2970.2004044999985</c:v>
                </c:pt>
                <c:pt idx="7996">
                  <c:v>2975.7883399999987</c:v>
                </c:pt>
                <c:pt idx="7997">
                  <c:v>2980.4881661999998</c:v>
                </c:pt>
                <c:pt idx="7998">
                  <c:v>2985.2058738000001</c:v>
                </c:pt>
                <c:pt idx="7999">
                  <c:v>2990.2722686999987</c:v>
                </c:pt>
                <c:pt idx="8000">
                  <c:v>2995.4459517999999</c:v>
                </c:pt>
                <c:pt idx="8001">
                  <c:v>2998.7629502999998</c:v>
                </c:pt>
                <c:pt idx="8002">
                  <c:v>3004.8575252000014</c:v>
                </c:pt>
                <c:pt idx="8003">
                  <c:v>3009.807691</c:v>
                </c:pt>
                <c:pt idx="8004">
                  <c:v>3014.3138021000013</c:v>
                </c:pt>
                <c:pt idx="8005">
                  <c:v>3020.6169933000001</c:v>
                </c:pt>
                <c:pt idx="8006">
                  <c:v>3025.8353800000014</c:v>
                </c:pt>
                <c:pt idx="8007">
                  <c:v>3030.0881713999997</c:v>
                </c:pt>
                <c:pt idx="8008">
                  <c:v>3034.6240847999989</c:v>
                </c:pt>
                <c:pt idx="8009">
                  <c:v>3040.7425015999997</c:v>
                </c:pt>
                <c:pt idx="8010">
                  <c:v>3046.0204929000001</c:v>
                </c:pt>
                <c:pt idx="8011">
                  <c:v>3050.2315610999999</c:v>
                </c:pt>
                <c:pt idx="8012">
                  <c:v>3055.5453151000002</c:v>
                </c:pt>
                <c:pt idx="8013">
                  <c:v>3061.1421912999999</c:v>
                </c:pt>
                <c:pt idx="8014">
                  <c:v>3066.5364116000001</c:v>
                </c:pt>
                <c:pt idx="8015">
                  <c:v>3070.2646821999983</c:v>
                </c:pt>
                <c:pt idx="8016">
                  <c:v>3075.4473060000014</c:v>
                </c:pt>
                <c:pt idx="8017">
                  <c:v>3077.9954046000012</c:v>
                </c:pt>
                <c:pt idx="8018">
                  <c:v>3083.5475773000012</c:v>
                </c:pt>
                <c:pt idx="8019">
                  <c:v>3089.8924916999999</c:v>
                </c:pt>
                <c:pt idx="8020">
                  <c:v>3094.312176100002</c:v>
                </c:pt>
                <c:pt idx="8021">
                  <c:v>3097.8437513000013</c:v>
                </c:pt>
                <c:pt idx="8022">
                  <c:v>3102.6627868</c:v>
                </c:pt>
                <c:pt idx="8023">
                  <c:v>3107.5414270000001</c:v>
                </c:pt>
                <c:pt idx="8024">
                  <c:v>3113.7015670999999</c:v>
                </c:pt>
                <c:pt idx="8025">
                  <c:v>3118.3119863000015</c:v>
                </c:pt>
                <c:pt idx="8026">
                  <c:v>3123.9535660000015</c:v>
                </c:pt>
                <c:pt idx="8027">
                  <c:v>3129.5385212000001</c:v>
                </c:pt>
                <c:pt idx="8028">
                  <c:v>3133.6631626000012</c:v>
                </c:pt>
                <c:pt idx="8029">
                  <c:v>3139.4626945</c:v>
                </c:pt>
                <c:pt idx="8030">
                  <c:v>3143.3638185000013</c:v>
                </c:pt>
                <c:pt idx="8031">
                  <c:v>3149.0709633000001</c:v>
                </c:pt>
                <c:pt idx="8032">
                  <c:v>3154.5277685000001</c:v>
                </c:pt>
                <c:pt idx="8033">
                  <c:v>3160.3720039000013</c:v>
                </c:pt>
                <c:pt idx="8034">
                  <c:v>3165.7692044999985</c:v>
                </c:pt>
                <c:pt idx="8035">
                  <c:v>3170.8057970000013</c:v>
                </c:pt>
                <c:pt idx="8036">
                  <c:v>3176.9569963000013</c:v>
                </c:pt>
                <c:pt idx="8037">
                  <c:v>3181.8326563000014</c:v>
                </c:pt>
                <c:pt idx="8038">
                  <c:v>3186.2076372000001</c:v>
                </c:pt>
                <c:pt idx="8039">
                  <c:v>3190.9789889999997</c:v>
                </c:pt>
                <c:pt idx="8040">
                  <c:v>3197.1838324999999</c:v>
                </c:pt>
                <c:pt idx="8041">
                  <c:v>3200.3667206</c:v>
                </c:pt>
                <c:pt idx="8042">
                  <c:v>3208.8186592000002</c:v>
                </c:pt>
                <c:pt idx="8043">
                  <c:v>3212.8807157000001</c:v>
                </c:pt>
                <c:pt idx="8044">
                  <c:v>3217.7384942999997</c:v>
                </c:pt>
                <c:pt idx="8045">
                  <c:v>3224.3963331000014</c:v>
                </c:pt>
                <c:pt idx="8046">
                  <c:v>3229.8292965000014</c:v>
                </c:pt>
                <c:pt idx="8047">
                  <c:v>3233.3012670000012</c:v>
                </c:pt>
                <c:pt idx="8048">
                  <c:v>3239.9352640000002</c:v>
                </c:pt>
                <c:pt idx="8049">
                  <c:v>3245.0880854999982</c:v>
                </c:pt>
                <c:pt idx="8050">
                  <c:v>3250.2289860999986</c:v>
                </c:pt>
                <c:pt idx="8051">
                  <c:v>3255.2327961000001</c:v>
                </c:pt>
                <c:pt idx="8052">
                  <c:v>3261.330351200002</c:v>
                </c:pt>
                <c:pt idx="8053">
                  <c:v>3266.7245715999998</c:v>
                </c:pt>
                <c:pt idx="8054">
                  <c:v>3271.6985792</c:v>
                </c:pt>
                <c:pt idx="8055">
                  <c:v>3276.0646193999987</c:v>
                </c:pt>
                <c:pt idx="8056">
                  <c:v>3282.6181501000001</c:v>
                </c:pt>
                <c:pt idx="8057">
                  <c:v>3287.5861973000001</c:v>
                </c:pt>
                <c:pt idx="8058">
                  <c:v>3293.5883849999987</c:v>
                </c:pt>
                <c:pt idx="8059">
                  <c:v>3299.3253320000022</c:v>
                </c:pt>
                <c:pt idx="8060">
                  <c:v>3305.163607</c:v>
                </c:pt>
                <c:pt idx="8061">
                  <c:v>3309.3687147000001</c:v>
                </c:pt>
                <c:pt idx="8062">
                  <c:v>3314.0655606999999</c:v>
                </c:pt>
                <c:pt idx="8063">
                  <c:v>3319.0544694999985</c:v>
                </c:pt>
                <c:pt idx="8064">
                  <c:v>3324.1536467999999</c:v>
                </c:pt>
                <c:pt idx="8065">
                  <c:v>3328.6597580000002</c:v>
                </c:pt>
                <c:pt idx="8066">
                  <c:v>3334.4026654999984</c:v>
                </c:pt>
                <c:pt idx="8067">
                  <c:v>3338.5779709000012</c:v>
                </c:pt>
                <c:pt idx="8068">
                  <c:v>3344.2880957999982</c:v>
                </c:pt>
                <c:pt idx="8069">
                  <c:v>3348.5259861</c:v>
                </c:pt>
                <c:pt idx="8070">
                  <c:v>3352.0128577999999</c:v>
                </c:pt>
                <c:pt idx="8071">
                  <c:v>3357.3623747000001</c:v>
                </c:pt>
                <c:pt idx="8072">
                  <c:v>3363.6536449</c:v>
                </c:pt>
                <c:pt idx="8073">
                  <c:v>3367.0242875999998</c:v>
                </c:pt>
                <c:pt idx="8074">
                  <c:v>3372.2396939999999</c:v>
                </c:pt>
                <c:pt idx="8075">
                  <c:v>3378.2389014999985</c:v>
                </c:pt>
                <c:pt idx="8076">
                  <c:v>3382.2890370999999</c:v>
                </c:pt>
                <c:pt idx="8077">
                  <c:v>3387.6296133000001</c:v>
                </c:pt>
                <c:pt idx="8078">
                  <c:v>3391.6857093999997</c:v>
                </c:pt>
                <c:pt idx="8079">
                  <c:v>3397.4137157000014</c:v>
                </c:pt>
                <c:pt idx="8080">
                  <c:v>3401.2701362000016</c:v>
                </c:pt>
                <c:pt idx="8081">
                  <c:v>3406.2441438000001</c:v>
                </c:pt>
                <c:pt idx="8082">
                  <c:v>3411.5459770000002</c:v>
                </c:pt>
                <c:pt idx="8083">
                  <c:v>3415.8971161000027</c:v>
                </c:pt>
                <c:pt idx="8084">
                  <c:v>3422.1258013999986</c:v>
                </c:pt>
                <c:pt idx="8085">
                  <c:v>3425.8868545</c:v>
                </c:pt>
                <c:pt idx="8086">
                  <c:v>3428.7776798</c:v>
                </c:pt>
                <c:pt idx="8087">
                  <c:v>3434.9199384000012</c:v>
                </c:pt>
                <c:pt idx="8088">
                  <c:v>3438.9998764000002</c:v>
                </c:pt>
                <c:pt idx="8089">
                  <c:v>3444.900736200002</c:v>
                </c:pt>
                <c:pt idx="8090">
                  <c:v>3448.6141056000001</c:v>
                </c:pt>
                <c:pt idx="8091">
                  <c:v>3454.6222538000002</c:v>
                </c:pt>
                <c:pt idx="8092">
                  <c:v>3458.9167683999999</c:v>
                </c:pt>
                <c:pt idx="8093">
                  <c:v>3463.5152668000014</c:v>
                </c:pt>
                <c:pt idx="8094">
                  <c:v>3467.9409117</c:v>
                </c:pt>
                <c:pt idx="8095">
                  <c:v>3472.4738449000001</c:v>
                </c:pt>
                <c:pt idx="8096">
                  <c:v>3478.3896058999999</c:v>
                </c:pt>
                <c:pt idx="8097">
                  <c:v>3482.6185553999999</c:v>
                </c:pt>
                <c:pt idx="8098">
                  <c:v>3487.9144280999999</c:v>
                </c:pt>
                <c:pt idx="8099">
                  <c:v>3493.1268542999987</c:v>
                </c:pt>
                <c:pt idx="8100">
                  <c:v>3497.6150840999999</c:v>
                </c:pt>
                <c:pt idx="8101">
                  <c:v>3501.7099230999997</c:v>
                </c:pt>
                <c:pt idx="8102">
                  <c:v>3507.7955574000002</c:v>
                </c:pt>
                <c:pt idx="8103">
                  <c:v>3511.5387290999997</c:v>
                </c:pt>
                <c:pt idx="8104">
                  <c:v>3517.7018492999987</c:v>
                </c:pt>
                <c:pt idx="8105">
                  <c:v>3522.1602767999998</c:v>
                </c:pt>
                <c:pt idx="8106">
                  <c:v>3525.5309194000001</c:v>
                </c:pt>
                <c:pt idx="8107">
                  <c:v>3530.3916782000015</c:v>
                </c:pt>
                <c:pt idx="8108">
                  <c:v>3534.8590463000014</c:v>
                </c:pt>
                <c:pt idx="8109">
                  <c:v>3540.0953144000014</c:v>
                </c:pt>
                <c:pt idx="8110">
                  <c:v>3545.6057638000002</c:v>
                </c:pt>
                <c:pt idx="8111">
                  <c:v>3552.0341247000001</c:v>
                </c:pt>
                <c:pt idx="8112">
                  <c:v>3556.6058009999997</c:v>
                </c:pt>
                <c:pt idx="8113">
                  <c:v>3560.4383796000002</c:v>
                </c:pt>
                <c:pt idx="8114">
                  <c:v>3567.5998777</c:v>
                </c:pt>
                <c:pt idx="8115">
                  <c:v>3573.2593387000002</c:v>
                </c:pt>
                <c:pt idx="8116">
                  <c:v>3577.6074976</c:v>
                </c:pt>
                <c:pt idx="8117">
                  <c:v>3582.1791738000015</c:v>
                </c:pt>
                <c:pt idx="8118">
                  <c:v>3588.2528870999986</c:v>
                </c:pt>
                <c:pt idx="8119">
                  <c:v>3592.5325006000012</c:v>
                </c:pt>
                <c:pt idx="8120">
                  <c:v>3597.1250384999998</c:v>
                </c:pt>
                <c:pt idx="8121">
                  <c:v>3602.0096390999997</c:v>
                </c:pt>
                <c:pt idx="8122">
                  <c:v>3608.9774221000002</c:v>
                </c:pt>
                <c:pt idx="8123">
                  <c:v>3613.5550588000015</c:v>
                </c:pt>
                <c:pt idx="8124">
                  <c:v>3618.7972872999999</c:v>
                </c:pt>
                <c:pt idx="8125">
                  <c:v>3625.2614110999998</c:v>
                </c:pt>
                <c:pt idx="8126">
                  <c:v>3630.3188651999985</c:v>
                </c:pt>
                <c:pt idx="8127">
                  <c:v>3635.4836076000001</c:v>
                </c:pt>
                <c:pt idx="8128">
                  <c:v>3641.3934082000014</c:v>
                </c:pt>
                <c:pt idx="8129">
                  <c:v>3645.7445471999986</c:v>
                </c:pt>
                <c:pt idx="8130">
                  <c:v>3651.0821431999998</c:v>
                </c:pt>
                <c:pt idx="8131">
                  <c:v>3658.74134</c:v>
                </c:pt>
                <c:pt idx="8132">
                  <c:v>3664.2994732000002</c:v>
                </c:pt>
                <c:pt idx="8133">
                  <c:v>3669.3658679999999</c:v>
                </c:pt>
                <c:pt idx="8134">
                  <c:v>3675.4902452000001</c:v>
                </c:pt>
                <c:pt idx="8135">
                  <c:v>3681.3762039000012</c:v>
                </c:pt>
                <c:pt idx="8136">
                  <c:v>3686.1237139000013</c:v>
                </c:pt>
                <c:pt idx="8137">
                  <c:v>3691.7235701999998</c:v>
                </c:pt>
                <c:pt idx="8138">
                  <c:v>3697.5380033000001</c:v>
                </c:pt>
                <c:pt idx="8139">
                  <c:v>3702.9232830000001</c:v>
                </c:pt>
                <c:pt idx="8140">
                  <c:v>3706.8363279000014</c:v>
                </c:pt>
                <c:pt idx="8141">
                  <c:v>3712.0606749999997</c:v>
                </c:pt>
                <c:pt idx="8142">
                  <c:v>3717.6575511999999</c:v>
                </c:pt>
                <c:pt idx="8143">
                  <c:v>3721.3262171000001</c:v>
                </c:pt>
                <c:pt idx="8144">
                  <c:v>3726.5356630000001</c:v>
                </c:pt>
                <c:pt idx="8145">
                  <c:v>3732.2726100999998</c:v>
                </c:pt>
                <c:pt idx="8146">
                  <c:v>3737.9410118000014</c:v>
                </c:pt>
                <c:pt idx="8147">
                  <c:v>3741.8957800000012</c:v>
                </c:pt>
                <c:pt idx="8148">
                  <c:v>3746.9055504000012</c:v>
                </c:pt>
                <c:pt idx="8149">
                  <c:v>3752.1746009999997</c:v>
                </c:pt>
                <c:pt idx="8150">
                  <c:v>3756.0638039999999</c:v>
                </c:pt>
                <c:pt idx="8151">
                  <c:v>3759.8665803999997</c:v>
                </c:pt>
                <c:pt idx="8152">
                  <c:v>3764.4829600999997</c:v>
                </c:pt>
                <c:pt idx="8153">
                  <c:v>3771.1050361000002</c:v>
                </c:pt>
                <c:pt idx="8154">
                  <c:v>3777.2532551999998</c:v>
                </c:pt>
                <c:pt idx="8155">
                  <c:v>3780.6328386</c:v>
                </c:pt>
                <c:pt idx="8156">
                  <c:v>3786.3101810000012</c:v>
                </c:pt>
                <c:pt idx="8157">
                  <c:v>3790.6702608000001</c:v>
                </c:pt>
                <c:pt idx="8158">
                  <c:v>3794.3955511000013</c:v>
                </c:pt>
                <c:pt idx="8159">
                  <c:v>3799.0149111000001</c:v>
                </c:pt>
                <c:pt idx="8160">
                  <c:v>3805.9081882</c:v>
                </c:pt>
                <c:pt idx="8161">
                  <c:v>3809.6960633999997</c:v>
                </c:pt>
                <c:pt idx="8162">
                  <c:v>3813.5495037000001</c:v>
                </c:pt>
                <c:pt idx="8163">
                  <c:v>3817.6532834999998</c:v>
                </c:pt>
                <c:pt idx="8164">
                  <c:v>3823.2114166000015</c:v>
                </c:pt>
                <c:pt idx="8165">
                  <c:v>3827.9440253999987</c:v>
                </c:pt>
                <c:pt idx="8166">
                  <c:v>3832.9865783</c:v>
                </c:pt>
                <c:pt idx="8167">
                  <c:v>3838.7890904999986</c:v>
                </c:pt>
                <c:pt idx="8168">
                  <c:v>3842.4994796999999</c:v>
                </c:pt>
                <c:pt idx="8169">
                  <c:v>3847.1546023999999</c:v>
                </c:pt>
                <c:pt idx="8170">
                  <c:v>3853.2491773000002</c:v>
                </c:pt>
                <c:pt idx="8171">
                  <c:v>3857.317194300002</c:v>
                </c:pt>
                <c:pt idx="8172">
                  <c:v>3862.5266402999987</c:v>
                </c:pt>
                <c:pt idx="8173">
                  <c:v>3866.7466490999973</c:v>
                </c:pt>
                <c:pt idx="8174">
                  <c:v>3872.7696984999984</c:v>
                </c:pt>
                <c:pt idx="8175">
                  <c:v>3876.0270923000012</c:v>
                </c:pt>
                <c:pt idx="8176">
                  <c:v>3882.3541254000002</c:v>
                </c:pt>
                <c:pt idx="8177">
                  <c:v>3885.7068865999986</c:v>
                </c:pt>
                <c:pt idx="8178">
                  <c:v>3891.3901894999999</c:v>
                </c:pt>
                <c:pt idx="8179">
                  <c:v>3896.0095495</c:v>
                </c:pt>
                <c:pt idx="8180">
                  <c:v>3900.1520723000012</c:v>
                </c:pt>
                <c:pt idx="8181">
                  <c:v>3904.8667996999998</c:v>
                </c:pt>
                <c:pt idx="8182">
                  <c:v>3907.9781622000014</c:v>
                </c:pt>
                <c:pt idx="8183">
                  <c:v>3913.4051651</c:v>
                </c:pt>
                <c:pt idx="8184">
                  <c:v>3918.8738911999999</c:v>
                </c:pt>
                <c:pt idx="8185">
                  <c:v>3924.9088614999982</c:v>
                </c:pt>
                <c:pt idx="8186">
                  <c:v>3929.0960878000001</c:v>
                </c:pt>
                <c:pt idx="8187">
                  <c:v>3931.6650479999998</c:v>
                </c:pt>
                <c:pt idx="8188">
                  <c:v>3937.5152439000012</c:v>
                </c:pt>
                <c:pt idx="8189">
                  <c:v>3941.1153644000001</c:v>
                </c:pt>
                <c:pt idx="8190">
                  <c:v>3946.5840905999999</c:v>
                </c:pt>
                <c:pt idx="8191">
                  <c:v>3949.3199438000015</c:v>
                </c:pt>
                <c:pt idx="8192">
                  <c:v>3956.5291256</c:v>
                </c:pt>
                <c:pt idx="8193">
                  <c:v>3958.6152880999998</c:v>
                </c:pt>
                <c:pt idx="8194">
                  <c:v>3963.7651293999998</c:v>
                </c:pt>
                <c:pt idx="8195">
                  <c:v>3970.2501148000015</c:v>
                </c:pt>
                <c:pt idx="8196">
                  <c:v>3974.5923132000016</c:v>
                </c:pt>
                <c:pt idx="8197">
                  <c:v>3980.2309126000014</c:v>
                </c:pt>
                <c:pt idx="8198">
                  <c:v>3984.4121784000013</c:v>
                </c:pt>
                <c:pt idx="8199">
                  <c:v>3990.4739708000016</c:v>
                </c:pt>
                <c:pt idx="8200">
                  <c:v>3994.8489516999998</c:v>
                </c:pt>
                <c:pt idx="8201">
                  <c:v>4000.1597255000001</c:v>
                </c:pt>
                <c:pt idx="8202">
                  <c:v>4003.6883204999986</c:v>
                </c:pt>
                <c:pt idx="8203">
                  <c:v>4010.2478116999987</c:v>
                </c:pt>
                <c:pt idx="8204">
                  <c:v>4013.8807148000014</c:v>
                </c:pt>
                <c:pt idx="8205">
                  <c:v>4019.0484375000001</c:v>
                </c:pt>
                <c:pt idx="8206">
                  <c:v>4021.9034999999999</c:v>
                </c:pt>
                <c:pt idx="8207">
                  <c:v>4027.1367878000001</c:v>
                </c:pt>
                <c:pt idx="8208">
                  <c:v>4032.1197361000013</c:v>
                </c:pt>
                <c:pt idx="8209">
                  <c:v>4036.8523449000013</c:v>
                </c:pt>
                <c:pt idx="8210">
                  <c:v>4041.8561548000016</c:v>
                </c:pt>
                <c:pt idx="8211">
                  <c:v>4046.7079729000002</c:v>
                </c:pt>
                <c:pt idx="8212">
                  <c:v>4051.3332933000015</c:v>
                </c:pt>
                <c:pt idx="8213">
                  <c:v>4056.1135857999998</c:v>
                </c:pt>
                <c:pt idx="8214">
                  <c:v>4059.2547506000001</c:v>
                </c:pt>
                <c:pt idx="8215">
                  <c:v>4065.3284638999999</c:v>
                </c:pt>
                <c:pt idx="8216">
                  <c:v>4069.1133589000015</c:v>
                </c:pt>
                <c:pt idx="8217">
                  <c:v>4073.4525770000014</c:v>
                </c:pt>
                <c:pt idx="8218">
                  <c:v>4078.2626717999983</c:v>
                </c:pt>
                <c:pt idx="8219">
                  <c:v>4083.7671608000001</c:v>
                </c:pt>
                <c:pt idx="8220">
                  <c:v>4087.2242302</c:v>
                </c:pt>
                <c:pt idx="8221">
                  <c:v>4091.7780249999987</c:v>
                </c:pt>
                <c:pt idx="8222">
                  <c:v>4096.5881199000005</c:v>
                </c:pt>
                <c:pt idx="8223">
                  <c:v>4099.9677031999991</c:v>
                </c:pt>
                <c:pt idx="8224">
                  <c:v>4104.6079248000024</c:v>
                </c:pt>
                <c:pt idx="8225">
                  <c:v>4109.6951813000014</c:v>
                </c:pt>
                <c:pt idx="8226">
                  <c:v>4114.2966598000003</c:v>
                </c:pt>
                <c:pt idx="8227">
                  <c:v>4118.0666536000035</c:v>
                </c:pt>
                <c:pt idx="8228">
                  <c:v>4123.1598705000024</c:v>
                </c:pt>
                <c:pt idx="8229">
                  <c:v>4127.3023933000004</c:v>
                </c:pt>
                <c:pt idx="8230">
                  <c:v>4133.1585497000024</c:v>
                </c:pt>
                <c:pt idx="8231">
                  <c:v>4136.8301958000002</c:v>
                </c:pt>
                <c:pt idx="8232">
                  <c:v>4142.7906603000001</c:v>
                </c:pt>
                <c:pt idx="8233">
                  <c:v>4148.2832283000007</c:v>
                </c:pt>
                <c:pt idx="8234">
                  <c:v>4152.7803987000007</c:v>
                </c:pt>
                <c:pt idx="8235">
                  <c:v>4156.7530482999991</c:v>
                </c:pt>
                <c:pt idx="8236">
                  <c:v>4161.2949222000007</c:v>
                </c:pt>
                <c:pt idx="8237">
                  <c:v>4166.1705821999994</c:v>
                </c:pt>
                <c:pt idx="8238">
                  <c:v>4171.8836873999999</c:v>
                </c:pt>
                <c:pt idx="8239">
                  <c:v>4175.0546545000034</c:v>
                </c:pt>
                <c:pt idx="8240">
                  <c:v>4180.1240295000052</c:v>
                </c:pt>
                <c:pt idx="8241">
                  <c:v>4183.3844036</c:v>
                </c:pt>
                <c:pt idx="8242">
                  <c:v>4190.9720749000007</c:v>
                </c:pt>
                <c:pt idx="8243">
                  <c:v>4194.9536651000008</c:v>
                </c:pt>
                <c:pt idx="8244">
                  <c:v>4198.5090821999993</c:v>
                </c:pt>
                <c:pt idx="8245">
                  <c:v>4203.5128921000005</c:v>
                </c:pt>
                <c:pt idx="8246">
                  <c:v>4207.9713195999993</c:v>
                </c:pt>
                <c:pt idx="8247">
                  <c:v>4213.7768119999992</c:v>
                </c:pt>
                <c:pt idx="8248">
                  <c:v>4218.9385741999995</c:v>
                </c:pt>
                <c:pt idx="8249">
                  <c:v>4221.5403168999992</c:v>
                </c:pt>
                <c:pt idx="8250">
                  <c:v>4227.3487896000006</c:v>
                </c:pt>
                <c:pt idx="8251">
                  <c:v>4231.4078658999997</c:v>
                </c:pt>
                <c:pt idx="8252">
                  <c:v>4237.2431606</c:v>
                </c:pt>
                <c:pt idx="8253">
                  <c:v>4240.5601591000004</c:v>
                </c:pt>
                <c:pt idx="8254">
                  <c:v>4246.2851851999994</c:v>
                </c:pt>
                <c:pt idx="8255">
                  <c:v>4249.8435825000006</c:v>
                </c:pt>
                <c:pt idx="8256">
                  <c:v>4254.662618000003</c:v>
                </c:pt>
                <c:pt idx="8257">
                  <c:v>4260.0121349000028</c:v>
                </c:pt>
                <c:pt idx="8258">
                  <c:v>4263.1652206000053</c:v>
                </c:pt>
                <c:pt idx="8259">
                  <c:v>4268.2137339999999</c:v>
                </c:pt>
                <c:pt idx="8260">
                  <c:v>4273.2086033000005</c:v>
                </c:pt>
                <c:pt idx="8261">
                  <c:v>4277.0948261000003</c:v>
                </c:pt>
                <c:pt idx="8262">
                  <c:v>4283.8301510000001</c:v>
                </c:pt>
                <c:pt idx="8263">
                  <c:v>4287.1441692000035</c:v>
                </c:pt>
                <c:pt idx="8264">
                  <c:v>4292.1599001000004</c:v>
                </c:pt>
                <c:pt idx="8265">
                  <c:v>4295.8673090000002</c:v>
                </c:pt>
                <c:pt idx="8266">
                  <c:v>4298.8326401000004</c:v>
                </c:pt>
                <c:pt idx="8267">
                  <c:v>4304.7990650000002</c:v>
                </c:pt>
                <c:pt idx="8268">
                  <c:v>4308.4170669000005</c:v>
                </c:pt>
                <c:pt idx="8269">
                  <c:v>4312.6281351000034</c:v>
                </c:pt>
                <c:pt idx="8270">
                  <c:v>4319.3753808999991</c:v>
                </c:pt>
                <c:pt idx="8271">
                  <c:v>4324.4834988999964</c:v>
                </c:pt>
                <c:pt idx="8272">
                  <c:v>4328.8435787000008</c:v>
                </c:pt>
                <c:pt idx="8273">
                  <c:v>4332.5420469000001</c:v>
                </c:pt>
                <c:pt idx="8274">
                  <c:v>4338.2760137000005</c:v>
                </c:pt>
                <c:pt idx="8275">
                  <c:v>4342.8983538999992</c:v>
                </c:pt>
                <c:pt idx="8276">
                  <c:v>4347.5177138999998</c:v>
                </c:pt>
                <c:pt idx="8277">
                  <c:v>4351.722821600003</c:v>
                </c:pt>
                <c:pt idx="8278">
                  <c:v>4357.8889221000009</c:v>
                </c:pt>
                <c:pt idx="8279">
                  <c:v>4360.9943241000001</c:v>
                </c:pt>
                <c:pt idx="8280">
                  <c:v>4366.7223305000034</c:v>
                </c:pt>
                <c:pt idx="8281">
                  <c:v>4371.6933577999998</c:v>
                </c:pt>
                <c:pt idx="8282">
                  <c:v>4377.8028339000002</c:v>
                </c:pt>
                <c:pt idx="8283">
                  <c:v>4381.8380684000003</c:v>
                </c:pt>
                <c:pt idx="8284">
                  <c:v>4387.1786445000034</c:v>
                </c:pt>
                <c:pt idx="8285">
                  <c:v>4392.3612684000054</c:v>
                </c:pt>
                <c:pt idx="8286">
                  <c:v>4394.8020786000034</c:v>
                </c:pt>
                <c:pt idx="8287">
                  <c:v>4400.1903385000014</c:v>
                </c:pt>
                <c:pt idx="8288">
                  <c:v>4405.5607169999994</c:v>
                </c:pt>
                <c:pt idx="8289">
                  <c:v>4409.4022363000004</c:v>
                </c:pt>
                <c:pt idx="8290">
                  <c:v>4414.2480939999996</c:v>
                </c:pt>
                <c:pt idx="8291">
                  <c:v>4418.6916202000029</c:v>
                </c:pt>
                <c:pt idx="8292">
                  <c:v>4424.3570417000001</c:v>
                </c:pt>
                <c:pt idx="8293">
                  <c:v>4429.2088597999991</c:v>
                </c:pt>
                <c:pt idx="8294">
                  <c:v>4432.8417629000005</c:v>
                </c:pt>
                <c:pt idx="8295">
                  <c:v>4438.7813658000005</c:v>
                </c:pt>
                <c:pt idx="8296">
                  <c:v>4442.1520084000031</c:v>
                </c:pt>
                <c:pt idx="8297">
                  <c:v>4447.6207346000028</c:v>
                </c:pt>
                <c:pt idx="8298">
                  <c:v>4451.8705457000005</c:v>
                </c:pt>
                <c:pt idx="8299">
                  <c:v>4456.6746801000008</c:v>
                </c:pt>
                <c:pt idx="8300">
                  <c:v>4460.9989971000005</c:v>
                </c:pt>
                <c:pt idx="8301">
                  <c:v>4467.5614685000028</c:v>
                </c:pt>
                <c:pt idx="8302">
                  <c:v>4470.2317565999992</c:v>
                </c:pt>
                <c:pt idx="8303">
                  <c:v>4475.6527990000004</c:v>
                </c:pt>
                <c:pt idx="8304">
                  <c:v>4479.7595590000001</c:v>
                </c:pt>
                <c:pt idx="8305">
                  <c:v>4484.1911644000056</c:v>
                </c:pt>
                <c:pt idx="8306">
                  <c:v>4488.6674732000001</c:v>
                </c:pt>
                <c:pt idx="8307">
                  <c:v>4493.0513948000034</c:v>
                </c:pt>
                <c:pt idx="8308">
                  <c:v>4497.4710792000005</c:v>
                </c:pt>
                <c:pt idx="8309">
                  <c:v>4502.0546764000028</c:v>
                </c:pt>
                <c:pt idx="8310">
                  <c:v>4507.1717352000005</c:v>
                </c:pt>
                <c:pt idx="8311">
                  <c:v>4511.9430869999997</c:v>
                </c:pt>
                <c:pt idx="8312">
                  <c:v>4516.5713875999991</c:v>
                </c:pt>
                <c:pt idx="8313">
                  <c:v>4519.9509710000002</c:v>
                </c:pt>
                <c:pt idx="8314">
                  <c:v>4525.3302902000005</c:v>
                </c:pt>
                <c:pt idx="8315">
                  <c:v>4529.9705117999993</c:v>
                </c:pt>
                <c:pt idx="8316">
                  <c:v>4535.6806368000034</c:v>
                </c:pt>
                <c:pt idx="8317">
                  <c:v>4540.3447001999994</c:v>
                </c:pt>
                <c:pt idx="8318">
                  <c:v>4544.0431684000014</c:v>
                </c:pt>
                <c:pt idx="8319">
                  <c:v>4548.7876980999999</c:v>
                </c:pt>
                <c:pt idx="8320">
                  <c:v>4551.7381281000007</c:v>
                </c:pt>
                <c:pt idx="8321">
                  <c:v>4558.3125204000053</c:v>
                </c:pt>
                <c:pt idx="8322">
                  <c:v>4562.4073594999991</c:v>
                </c:pt>
                <c:pt idx="8323">
                  <c:v>4565.9597962999997</c:v>
                </c:pt>
                <c:pt idx="8324">
                  <c:v>4571.2973921999992</c:v>
                </c:pt>
                <c:pt idx="8325">
                  <c:v>4576.4114708000006</c:v>
                </c:pt>
                <c:pt idx="8326">
                  <c:v>4580.4794877999975</c:v>
                </c:pt>
                <c:pt idx="8327">
                  <c:v>4584.2733233999998</c:v>
                </c:pt>
                <c:pt idx="8328">
                  <c:v>4588.9791100999992</c:v>
                </c:pt>
                <c:pt idx="8329">
                  <c:v>4595.5028385000014</c:v>
                </c:pt>
                <c:pt idx="8330">
                  <c:v>4598.5903591000006</c:v>
                </c:pt>
                <c:pt idx="8331">
                  <c:v>4603.9368956999997</c:v>
                </c:pt>
                <c:pt idx="8332">
                  <c:v>4607.8946441000035</c:v>
                </c:pt>
                <c:pt idx="8333">
                  <c:v>4612.6481146000024</c:v>
                </c:pt>
                <c:pt idx="8334">
                  <c:v>4616.8562025000028</c:v>
                </c:pt>
                <c:pt idx="8335">
                  <c:v>4622.2861856</c:v>
                </c:pt>
                <c:pt idx="8336">
                  <c:v>4627.3376793000007</c:v>
                </c:pt>
                <c:pt idx="8337">
                  <c:v>4629.8708767000007</c:v>
                </c:pt>
                <c:pt idx="8338">
                  <c:v>4635.8074992999991</c:v>
                </c:pt>
                <c:pt idx="8339">
                  <c:v>4641.0288662000003</c:v>
                </c:pt>
                <c:pt idx="8340">
                  <c:v>4645.3442425000003</c:v>
                </c:pt>
                <c:pt idx="8341">
                  <c:v>4651.1139721</c:v>
                </c:pt>
                <c:pt idx="8342">
                  <c:v>4655.3280205000028</c:v>
                </c:pt>
                <c:pt idx="8343">
                  <c:v>4658.2426876</c:v>
                </c:pt>
                <c:pt idx="8344">
                  <c:v>4662.1974557999993</c:v>
                </c:pt>
                <c:pt idx="8345">
                  <c:v>4665.9376471999985</c:v>
                </c:pt>
                <c:pt idx="8346">
                  <c:v>4670.4228967000008</c:v>
                </c:pt>
                <c:pt idx="8347">
                  <c:v>4674.9647706999995</c:v>
                </c:pt>
                <c:pt idx="8348">
                  <c:v>4679.4679016</c:v>
                </c:pt>
                <c:pt idx="8349">
                  <c:v>4684.7071498999994</c:v>
                </c:pt>
                <c:pt idx="8350">
                  <c:v>4688.512906400003</c:v>
                </c:pt>
                <c:pt idx="8351">
                  <c:v>4693.0428594000014</c:v>
                </c:pt>
                <c:pt idx="8352">
                  <c:v>4695.6446022</c:v>
                </c:pt>
                <c:pt idx="8353">
                  <c:v>4698.0526298000032</c:v>
                </c:pt>
                <c:pt idx="8354">
                  <c:v>4704.8922628000028</c:v>
                </c:pt>
                <c:pt idx="8355">
                  <c:v>4708.0930321999995</c:v>
                </c:pt>
                <c:pt idx="8356">
                  <c:v>4712.0060772000006</c:v>
                </c:pt>
                <c:pt idx="8357">
                  <c:v>4716.5926546000028</c:v>
                </c:pt>
                <c:pt idx="8358">
                  <c:v>4721.2656587000001</c:v>
                </c:pt>
                <c:pt idx="8359">
                  <c:v>4727.0771116000005</c:v>
                </c:pt>
                <c:pt idx="8360">
                  <c:v>4731.1391681000014</c:v>
                </c:pt>
                <c:pt idx="8361">
                  <c:v>4734.7750515000007</c:v>
                </c:pt>
                <c:pt idx="8362">
                  <c:v>4739.3914312000024</c:v>
                </c:pt>
                <c:pt idx="8363">
                  <c:v>4743.9422458000008</c:v>
                </c:pt>
                <c:pt idx="8364">
                  <c:v>4748.4990209000007</c:v>
                </c:pt>
                <c:pt idx="8365">
                  <c:v>4752.4239867999995</c:v>
                </c:pt>
                <c:pt idx="8366">
                  <c:v>4756.0032457000007</c:v>
                </c:pt>
                <c:pt idx="8367">
                  <c:v>4761.8415207000035</c:v>
                </c:pt>
                <c:pt idx="8368">
                  <c:v>4766.4787619999997</c:v>
                </c:pt>
                <c:pt idx="8369">
                  <c:v>4769.5543617000003</c:v>
                </c:pt>
                <c:pt idx="8370">
                  <c:v>4772.9697077999999</c:v>
                </c:pt>
                <c:pt idx="8371">
                  <c:v>4780.0268978000004</c:v>
                </c:pt>
                <c:pt idx="8372">
                  <c:v>4783.0995171999994</c:v>
                </c:pt>
                <c:pt idx="8373">
                  <c:v>4787.8678887999995</c:v>
                </c:pt>
                <c:pt idx="8374">
                  <c:v>4791.4352268000002</c:v>
                </c:pt>
                <c:pt idx="8375">
                  <c:v>4797.1423715000028</c:v>
                </c:pt>
                <c:pt idx="8376">
                  <c:v>4801.4517873999985</c:v>
                </c:pt>
                <c:pt idx="8377">
                  <c:v>4804.7002405000003</c:v>
                </c:pt>
                <c:pt idx="8378">
                  <c:v>4809.4864935000005</c:v>
                </c:pt>
                <c:pt idx="8379">
                  <c:v>4815.1757567999994</c:v>
                </c:pt>
                <c:pt idx="8380">
                  <c:v>4818.4957355000006</c:v>
                </c:pt>
                <c:pt idx="8381">
                  <c:v>4822.9660839000007</c:v>
                </c:pt>
                <c:pt idx="8382">
                  <c:v>4827.3708670999995</c:v>
                </c:pt>
                <c:pt idx="8383">
                  <c:v>4832.2197049999995</c:v>
                </c:pt>
                <c:pt idx="8384">
                  <c:v>4837.4440520999997</c:v>
                </c:pt>
                <c:pt idx="8385">
                  <c:v>4841.4345830999991</c:v>
                </c:pt>
                <c:pt idx="8386">
                  <c:v>4846.4175314000004</c:v>
                </c:pt>
                <c:pt idx="8387">
                  <c:v>4851.8922180000027</c:v>
                </c:pt>
                <c:pt idx="8388">
                  <c:v>4855.5221409000014</c:v>
                </c:pt>
                <c:pt idx="8389">
                  <c:v>4860.9849066000006</c:v>
                </c:pt>
                <c:pt idx="8390">
                  <c:v>4864.2572016000004</c:v>
                </c:pt>
                <c:pt idx="8391">
                  <c:v>4869.8183149000006</c:v>
                </c:pt>
                <c:pt idx="8392">
                  <c:v>4874.1456121000001</c:v>
                </c:pt>
                <c:pt idx="8393">
                  <c:v>4878.1570047000014</c:v>
                </c:pt>
                <c:pt idx="8394">
                  <c:v>4883.0088227999995</c:v>
                </c:pt>
                <c:pt idx="8395">
                  <c:v>4888.2093281000007</c:v>
                </c:pt>
                <c:pt idx="8396">
                  <c:v>4891.3564533000008</c:v>
                </c:pt>
                <c:pt idx="8397">
                  <c:v>4897.0993608000008</c:v>
                </c:pt>
                <c:pt idx="8398">
                  <c:v>4900.1690000000026</c:v>
                </c:pt>
                <c:pt idx="8399">
                  <c:v>4905.4112285000028</c:v>
                </c:pt>
                <c:pt idx="8400">
                  <c:v>4909.3510956</c:v>
                </c:pt>
                <c:pt idx="8401">
                  <c:v>4913.9913171999997</c:v>
                </c:pt>
                <c:pt idx="8402">
                  <c:v>4919.2573874999998</c:v>
                </c:pt>
                <c:pt idx="8403">
                  <c:v>4924.1419882</c:v>
                </c:pt>
                <c:pt idx="8404">
                  <c:v>4928.3083527999997</c:v>
                </c:pt>
                <c:pt idx="8405">
                  <c:v>4932.0276827000007</c:v>
                </c:pt>
                <c:pt idx="8406">
                  <c:v>4934.6979707</c:v>
                </c:pt>
                <c:pt idx="8407">
                  <c:v>4939.8031086000001</c:v>
                </c:pt>
                <c:pt idx="8408">
                  <c:v>4943.8413233000001</c:v>
                </c:pt>
                <c:pt idx="8409">
                  <c:v>4948.4934657999993</c:v>
                </c:pt>
                <c:pt idx="8410">
                  <c:v>4953.9651722000008</c:v>
                </c:pt>
                <c:pt idx="8411">
                  <c:v>4957.6397984999994</c:v>
                </c:pt>
                <c:pt idx="8412">
                  <c:v>4960.5753272999991</c:v>
                </c:pt>
                <c:pt idx="8413">
                  <c:v>4964.5539372999992</c:v>
                </c:pt>
                <c:pt idx="8414">
                  <c:v>4968.8305706000001</c:v>
                </c:pt>
                <c:pt idx="8415">
                  <c:v>4974.0191549000001</c:v>
                </c:pt>
                <c:pt idx="8416">
                  <c:v>4976.3407557999999</c:v>
                </c:pt>
                <c:pt idx="8417">
                  <c:v>4981.3862890000028</c:v>
                </c:pt>
                <c:pt idx="8418">
                  <c:v>4986.9235605000003</c:v>
                </c:pt>
                <c:pt idx="8419">
                  <c:v>4991.4862961000035</c:v>
                </c:pt>
                <c:pt idx="8420">
                  <c:v>4994.666203900003</c:v>
                </c:pt>
                <c:pt idx="8421">
                  <c:v>4998.6179918000034</c:v>
                </c:pt>
                <c:pt idx="8422">
                  <c:v>5002.3015589000006</c:v>
                </c:pt>
                <c:pt idx="8423">
                  <c:v>5006.7510456</c:v>
                </c:pt>
                <c:pt idx="8424">
                  <c:v>5012.0916218000029</c:v>
                </c:pt>
                <c:pt idx="8425">
                  <c:v>5015.8496946000041</c:v>
                </c:pt>
                <c:pt idx="8426">
                  <c:v>5020.8475441000001</c:v>
                </c:pt>
                <c:pt idx="8427">
                  <c:v>5023.5088915000006</c:v>
                </c:pt>
                <c:pt idx="8428">
                  <c:v>5029.6302885000014</c:v>
                </c:pt>
                <c:pt idx="8429">
                  <c:v>5033.3555788000003</c:v>
                </c:pt>
                <c:pt idx="8430">
                  <c:v>5038.272962</c:v>
                </c:pt>
                <c:pt idx="8431">
                  <c:v>5042.8356975000006</c:v>
                </c:pt>
                <c:pt idx="8432">
                  <c:v>5046.6176122000006</c:v>
                </c:pt>
                <c:pt idx="8433">
                  <c:v>5052.1966070000035</c:v>
                </c:pt>
                <c:pt idx="8434">
                  <c:v>5055.4182380000002</c:v>
                </c:pt>
                <c:pt idx="8435">
                  <c:v>5058.3686680000028</c:v>
                </c:pt>
                <c:pt idx="8436">
                  <c:v>5063.7926906000002</c:v>
                </c:pt>
                <c:pt idx="8437">
                  <c:v>5068.0723041000001</c:v>
                </c:pt>
                <c:pt idx="8438">
                  <c:v>5072.8406757000002</c:v>
                </c:pt>
                <c:pt idx="8439">
                  <c:v>5078.9620727000001</c:v>
                </c:pt>
                <c:pt idx="8440">
                  <c:v>5082.2135061000008</c:v>
                </c:pt>
                <c:pt idx="8441">
                  <c:v>5084.5887511999999</c:v>
                </c:pt>
                <c:pt idx="8442">
                  <c:v>5090.4985517000005</c:v>
                </c:pt>
                <c:pt idx="8443">
                  <c:v>5094.3847746000001</c:v>
                </c:pt>
                <c:pt idx="8444">
                  <c:v>5099.9101251000002</c:v>
                </c:pt>
                <c:pt idx="8445">
                  <c:v>5104.6635956</c:v>
                </c:pt>
                <c:pt idx="8446">
                  <c:v>5107.8911871</c:v>
                </c:pt>
                <c:pt idx="8447">
                  <c:v>5113.0440086000008</c:v>
                </c:pt>
                <c:pt idx="8448">
                  <c:v>5115.9378140999997</c:v>
                </c:pt>
                <c:pt idx="8449">
                  <c:v>5120.3217357000003</c:v>
                </c:pt>
                <c:pt idx="8450">
                  <c:v>5124.6907562000006</c:v>
                </c:pt>
                <c:pt idx="8451">
                  <c:v>5128.6425442000027</c:v>
                </c:pt>
                <c:pt idx="8452">
                  <c:v>5132.8834146000008</c:v>
                </c:pt>
                <c:pt idx="8453">
                  <c:v>5136.9365305000001</c:v>
                </c:pt>
                <c:pt idx="8454">
                  <c:v>5142.1102136000027</c:v>
                </c:pt>
                <c:pt idx="8455">
                  <c:v>5146.4047282999991</c:v>
                </c:pt>
                <c:pt idx="8456">
                  <c:v>5149.2746919000001</c:v>
                </c:pt>
                <c:pt idx="8457">
                  <c:v>5154.2457192999991</c:v>
                </c:pt>
                <c:pt idx="8458">
                  <c:v>5157.9471677999991</c:v>
                </c:pt>
                <c:pt idx="8459">
                  <c:v>5163.1327718000002</c:v>
                </c:pt>
                <c:pt idx="8460">
                  <c:v>5167.8504795000035</c:v>
                </c:pt>
                <c:pt idx="8461">
                  <c:v>5172.2165197000004</c:v>
                </c:pt>
                <c:pt idx="8462">
                  <c:v>5178.0994982000002</c:v>
                </c:pt>
                <c:pt idx="8463">
                  <c:v>5181.9320768000007</c:v>
                </c:pt>
                <c:pt idx="8464">
                  <c:v>5184.4801754</c:v>
                </c:pt>
                <c:pt idx="8465">
                  <c:v>5189.4810050999995</c:v>
                </c:pt>
                <c:pt idx="8466">
                  <c:v>5193.9424126999993</c:v>
                </c:pt>
                <c:pt idx="8467">
                  <c:v>5199.2472261000003</c:v>
                </c:pt>
                <c:pt idx="8468">
                  <c:v>5204.116925600003</c:v>
                </c:pt>
                <c:pt idx="8469">
                  <c:v>5208.2385867999992</c:v>
                </c:pt>
                <c:pt idx="8470">
                  <c:v>5213.1619304000033</c:v>
                </c:pt>
                <c:pt idx="8471">
                  <c:v>5217.2120661000035</c:v>
                </c:pt>
                <c:pt idx="8472">
                  <c:v>5222.1115679000004</c:v>
                </c:pt>
                <c:pt idx="8473">
                  <c:v>5227.6697010000025</c:v>
                </c:pt>
                <c:pt idx="8474">
                  <c:v>5230.6409925000007</c:v>
                </c:pt>
                <c:pt idx="8475">
                  <c:v>5236.0381930999993</c:v>
                </c:pt>
                <c:pt idx="8476">
                  <c:v>5239.9005741000001</c:v>
                </c:pt>
                <c:pt idx="8477">
                  <c:v>5244.6212620000042</c:v>
                </c:pt>
                <c:pt idx="8478">
                  <c:v>5249.5177834999995</c:v>
                </c:pt>
                <c:pt idx="8479">
                  <c:v>5252.3281425000014</c:v>
                </c:pt>
                <c:pt idx="8480">
                  <c:v>5256.7359059999999</c:v>
                </c:pt>
                <c:pt idx="8481">
                  <c:v>5261.227116</c:v>
                </c:pt>
                <c:pt idx="8482">
                  <c:v>5266.8478340000001</c:v>
                </c:pt>
                <c:pt idx="8483">
                  <c:v>5270.7191557000006</c:v>
                </c:pt>
                <c:pt idx="8484">
                  <c:v>5274.2477505999996</c:v>
                </c:pt>
                <c:pt idx="8485">
                  <c:v>5278.2204002000008</c:v>
                </c:pt>
                <c:pt idx="8486">
                  <c:v>5283.8917821999994</c:v>
                </c:pt>
                <c:pt idx="8487">
                  <c:v>5287.1551365000041</c:v>
                </c:pt>
                <c:pt idx="8488">
                  <c:v>5291.2350744000014</c:v>
                </c:pt>
                <c:pt idx="8489">
                  <c:v>5294.7815507999994</c:v>
                </c:pt>
                <c:pt idx="8490">
                  <c:v>5298.8436072999993</c:v>
                </c:pt>
                <c:pt idx="8491">
                  <c:v>5302.2291511000003</c:v>
                </c:pt>
                <c:pt idx="8492">
                  <c:v>5307.7723830999994</c:v>
                </c:pt>
                <c:pt idx="8493">
                  <c:v>5311.7509931000004</c:v>
                </c:pt>
                <c:pt idx="8494">
                  <c:v>5317.8664297000041</c:v>
                </c:pt>
                <c:pt idx="8495">
                  <c:v>5322.7152675000034</c:v>
                </c:pt>
                <c:pt idx="8496">
                  <c:v>5325.5017847000008</c:v>
                </c:pt>
                <c:pt idx="8497">
                  <c:v>5328.7681192</c:v>
                </c:pt>
                <c:pt idx="8498">
                  <c:v>5333.3755582999993</c:v>
                </c:pt>
                <c:pt idx="8499">
                  <c:v>5338.2631391000004</c:v>
                </c:pt>
                <c:pt idx="8500">
                  <c:v>5341.0198538999994</c:v>
                </c:pt>
                <c:pt idx="8501">
                  <c:v>5344.8077291</c:v>
                </c:pt>
                <c:pt idx="8502">
                  <c:v>5349.8949856000008</c:v>
                </c:pt>
                <c:pt idx="8503">
                  <c:v>5353.6798805000008</c:v>
                </c:pt>
                <c:pt idx="8504">
                  <c:v>5359.0621799000028</c:v>
                </c:pt>
                <c:pt idx="8505">
                  <c:v>5361.1870855000006</c:v>
                </c:pt>
                <c:pt idx="8506">
                  <c:v>5366.5276617000027</c:v>
                </c:pt>
                <c:pt idx="8507">
                  <c:v>5371.6566414000054</c:v>
                </c:pt>
                <c:pt idx="8508">
                  <c:v>5375.3968328000001</c:v>
                </c:pt>
                <c:pt idx="8509">
                  <c:v>5379.6108812000002</c:v>
                </c:pt>
                <c:pt idx="8510">
                  <c:v>5383.4225982000007</c:v>
                </c:pt>
                <c:pt idx="8511">
                  <c:v>5388.9539092999994</c:v>
                </c:pt>
                <c:pt idx="8512">
                  <c:v>5392.0742123999999</c:v>
                </c:pt>
                <c:pt idx="8513">
                  <c:v>5396.3687271000008</c:v>
                </c:pt>
                <c:pt idx="8514">
                  <c:v>5400.9880870999996</c:v>
                </c:pt>
                <c:pt idx="8515">
                  <c:v>5404.0249437000002</c:v>
                </c:pt>
                <c:pt idx="8516">
                  <c:v>5409.5145315000027</c:v>
                </c:pt>
                <c:pt idx="8517">
                  <c:v>5412.6467556000007</c:v>
                </c:pt>
                <c:pt idx="8518">
                  <c:v>5418.9827293000008</c:v>
                </c:pt>
                <c:pt idx="8519">
                  <c:v>5421.9540209000006</c:v>
                </c:pt>
                <c:pt idx="8520">
                  <c:v>5427.0770400999991</c:v>
                </c:pt>
                <c:pt idx="8521">
                  <c:v>5429.4344037999999</c:v>
                </c:pt>
                <c:pt idx="8522">
                  <c:v>5434.1431707000002</c:v>
                </c:pt>
                <c:pt idx="8523">
                  <c:v>5439.5940155000008</c:v>
                </c:pt>
                <c:pt idx="8524">
                  <c:v>5443.0004209000008</c:v>
                </c:pt>
                <c:pt idx="8525">
                  <c:v>5446.3054985000035</c:v>
                </c:pt>
                <c:pt idx="8526">
                  <c:v>5450.8741945000029</c:v>
                </c:pt>
                <c:pt idx="8527">
                  <c:v>5455.0733416999992</c:v>
                </c:pt>
                <c:pt idx="8528">
                  <c:v>5460.1456970000036</c:v>
                </c:pt>
                <c:pt idx="8529">
                  <c:v>5463.8084024</c:v>
                </c:pt>
                <c:pt idx="8530">
                  <c:v>5469.3397135000005</c:v>
                </c:pt>
                <c:pt idx="8531">
                  <c:v>5472.8236049000034</c:v>
                </c:pt>
                <c:pt idx="8532">
                  <c:v>5478.1045765000035</c:v>
                </c:pt>
                <c:pt idx="8533">
                  <c:v>5480.6586355000036</c:v>
                </c:pt>
                <c:pt idx="8534">
                  <c:v>5486.5326732000003</c:v>
                </c:pt>
                <c:pt idx="8535">
                  <c:v>5490.1804775000001</c:v>
                </c:pt>
                <c:pt idx="8536">
                  <c:v>5496.2333291999994</c:v>
                </c:pt>
                <c:pt idx="8537">
                  <c:v>5498.8589138000007</c:v>
                </c:pt>
                <c:pt idx="8538">
                  <c:v>5503.108725</c:v>
                </c:pt>
                <c:pt idx="8539">
                  <c:v>5508.2943290000003</c:v>
                </c:pt>
                <c:pt idx="8540">
                  <c:v>5512.2490971999996</c:v>
                </c:pt>
                <c:pt idx="8541">
                  <c:v>5517.6671594000027</c:v>
                </c:pt>
                <c:pt idx="8542">
                  <c:v>5521.0974067000006</c:v>
                </c:pt>
                <c:pt idx="8543">
                  <c:v>5524.9091238000001</c:v>
                </c:pt>
                <c:pt idx="8544">
                  <c:v>5530.1245302000034</c:v>
                </c:pt>
                <c:pt idx="8545">
                  <c:v>5536.0283703000005</c:v>
                </c:pt>
                <c:pt idx="8546">
                  <c:v>5539.1725153000007</c:v>
                </c:pt>
                <c:pt idx="8547">
                  <c:v>5542.8471416000002</c:v>
                </c:pt>
                <c:pt idx="8548">
                  <c:v>5548.3963341000035</c:v>
                </c:pt>
                <c:pt idx="8549">
                  <c:v>5550.7894605000001</c:v>
                </c:pt>
                <c:pt idx="8550">
                  <c:v>5554.1153997000029</c:v>
                </c:pt>
                <c:pt idx="8551">
                  <c:v>5557.9777806999964</c:v>
                </c:pt>
                <c:pt idx="8552">
                  <c:v>5562.6388639000006</c:v>
                </c:pt>
                <c:pt idx="8553">
                  <c:v>5567.3297495000024</c:v>
                </c:pt>
                <c:pt idx="8554">
                  <c:v>5569.4069713000008</c:v>
                </c:pt>
                <c:pt idx="8555">
                  <c:v>5573.3677000000016</c:v>
                </c:pt>
                <c:pt idx="8556">
                  <c:v>5578.2731621999992</c:v>
                </c:pt>
                <c:pt idx="8557">
                  <c:v>5581.4411491000001</c:v>
                </c:pt>
                <c:pt idx="8558">
                  <c:v>5584.7819895000002</c:v>
                </c:pt>
                <c:pt idx="8559">
                  <c:v>5591.2759154999994</c:v>
                </c:pt>
                <c:pt idx="8560">
                  <c:v>5595.0757115999995</c:v>
                </c:pt>
                <c:pt idx="8561">
                  <c:v>5599.6324867000003</c:v>
                </c:pt>
                <c:pt idx="8562">
                  <c:v>5603.1432003</c:v>
                </c:pt>
                <c:pt idx="8563">
                  <c:v>5605.4975836999993</c:v>
                </c:pt>
                <c:pt idx="8564">
                  <c:v>5611.1808866000001</c:v>
                </c:pt>
                <c:pt idx="8565">
                  <c:v>5615.0790304000002</c:v>
                </c:pt>
                <c:pt idx="8566">
                  <c:v>5617.8953499000008</c:v>
                </c:pt>
                <c:pt idx="8567">
                  <c:v>5622.4878876999965</c:v>
                </c:pt>
                <c:pt idx="8568">
                  <c:v>5626.5171617000024</c:v>
                </c:pt>
                <c:pt idx="8569">
                  <c:v>5631.0858576999999</c:v>
                </c:pt>
                <c:pt idx="8570">
                  <c:v>5634.7247213000001</c:v>
                </c:pt>
                <c:pt idx="8571">
                  <c:v>5639.4156069000001</c:v>
                </c:pt>
                <c:pt idx="8572">
                  <c:v>5643.2779877999965</c:v>
                </c:pt>
                <c:pt idx="8573">
                  <c:v>5647.0002978999992</c:v>
                </c:pt>
                <c:pt idx="8574">
                  <c:v>5651.372298600003</c:v>
                </c:pt>
                <c:pt idx="8575">
                  <c:v>5655.4641575000005</c:v>
                </c:pt>
                <c:pt idx="8576">
                  <c:v>5659.3295187000003</c:v>
                </c:pt>
                <c:pt idx="8577">
                  <c:v>5663.2455438000006</c:v>
                </c:pt>
                <c:pt idx="8578">
                  <c:v>5666.4522737000034</c:v>
                </c:pt>
                <c:pt idx="8579">
                  <c:v>5670.3921407000034</c:v>
                </c:pt>
                <c:pt idx="8580">
                  <c:v>5674.1204113000003</c:v>
                </c:pt>
                <c:pt idx="8581">
                  <c:v>5680.4563849999995</c:v>
                </c:pt>
                <c:pt idx="8582">
                  <c:v>5681.6961616000053</c:v>
                </c:pt>
                <c:pt idx="8583">
                  <c:v>5684.8432869000007</c:v>
                </c:pt>
                <c:pt idx="8584">
                  <c:v>5689.6176189000007</c:v>
                </c:pt>
                <c:pt idx="8585">
                  <c:v>5693.5545057000008</c:v>
                </c:pt>
                <c:pt idx="8586">
                  <c:v>5698.8950819000002</c:v>
                </c:pt>
                <c:pt idx="8587">
                  <c:v>5702.6918977000005</c:v>
                </c:pt>
                <c:pt idx="8588">
                  <c:v>5706.5840811000007</c:v>
                </c:pt>
                <c:pt idx="8589">
                  <c:v>5710.0262493000027</c:v>
                </c:pt>
                <c:pt idx="8590">
                  <c:v>5712.5207037</c:v>
                </c:pt>
                <c:pt idx="8591">
                  <c:v>5715.4174893999998</c:v>
                </c:pt>
                <c:pt idx="8592">
                  <c:v>5722.7488607000005</c:v>
                </c:pt>
                <c:pt idx="8593">
                  <c:v>5725.7886975999991</c:v>
                </c:pt>
                <c:pt idx="8594">
                  <c:v>5728.8464159000005</c:v>
                </c:pt>
                <c:pt idx="8595">
                  <c:v>5731.4421981999994</c:v>
                </c:pt>
                <c:pt idx="8596">
                  <c:v>5736.2105697000034</c:v>
                </c:pt>
                <c:pt idx="8597">
                  <c:v>5741.4826006000003</c:v>
                </c:pt>
                <c:pt idx="8598">
                  <c:v>5744.5045561000006</c:v>
                </c:pt>
                <c:pt idx="8599">
                  <c:v>5747.8781790000003</c:v>
                </c:pt>
                <c:pt idx="8600">
                  <c:v>5753.7224144000029</c:v>
                </c:pt>
                <c:pt idx="8601">
                  <c:v>5757.7397673999985</c:v>
                </c:pt>
                <c:pt idx="8602">
                  <c:v>5762.2637599999998</c:v>
                </c:pt>
                <c:pt idx="8603">
                  <c:v>5764.4810527999998</c:v>
                </c:pt>
                <c:pt idx="8604">
                  <c:v>5770.0332254000004</c:v>
                </c:pt>
                <c:pt idx="8605">
                  <c:v>5773.9581912999993</c:v>
                </c:pt>
                <c:pt idx="8606">
                  <c:v>5778.1662792000052</c:v>
                </c:pt>
                <c:pt idx="8607">
                  <c:v>5783.7989180999994</c:v>
                </c:pt>
                <c:pt idx="8608">
                  <c:v>5787.6553386000014</c:v>
                </c:pt>
                <c:pt idx="8609">
                  <c:v>5790.4060930000014</c:v>
                </c:pt>
                <c:pt idx="8610">
                  <c:v>5797.2725481000007</c:v>
                </c:pt>
                <c:pt idx="8611">
                  <c:v>5801.7756790000003</c:v>
                </c:pt>
                <c:pt idx="8612">
                  <c:v>5806.2817900999999</c:v>
                </c:pt>
                <c:pt idx="8613">
                  <c:v>5808.8596910000042</c:v>
                </c:pt>
                <c:pt idx="8614">
                  <c:v>5814.5996183000007</c:v>
                </c:pt>
                <c:pt idx="8615">
                  <c:v>5818.0328458999993</c:v>
                </c:pt>
                <c:pt idx="8616">
                  <c:v>5822.2468942000014</c:v>
                </c:pt>
                <c:pt idx="8617">
                  <c:v>5826.0526508000003</c:v>
                </c:pt>
                <c:pt idx="8618">
                  <c:v>5830.4991572999998</c:v>
                </c:pt>
                <c:pt idx="8619">
                  <c:v>5835.4046196000008</c:v>
                </c:pt>
                <c:pt idx="8620">
                  <c:v>5839.5620435000028</c:v>
                </c:pt>
                <c:pt idx="8621">
                  <c:v>5844.1992849000035</c:v>
                </c:pt>
                <c:pt idx="8622">
                  <c:v>5845.7937091999993</c:v>
                </c:pt>
                <c:pt idx="8623">
                  <c:v>5850.3773062999999</c:v>
                </c:pt>
                <c:pt idx="8624">
                  <c:v>5854.9579232999995</c:v>
                </c:pt>
                <c:pt idx="8625">
                  <c:v>5859.2017740000001</c:v>
                </c:pt>
                <c:pt idx="8626">
                  <c:v>5863.1863445000035</c:v>
                </c:pt>
                <c:pt idx="8627">
                  <c:v>5865.5705302999995</c:v>
                </c:pt>
                <c:pt idx="8628">
                  <c:v>5871.1554855000004</c:v>
                </c:pt>
                <c:pt idx="8629">
                  <c:v>5874.7049420999992</c:v>
                </c:pt>
                <c:pt idx="8630">
                  <c:v>5878.9398520999985</c:v>
                </c:pt>
                <c:pt idx="8631">
                  <c:v>5885.4516596000003</c:v>
                </c:pt>
                <c:pt idx="8632">
                  <c:v>5887.8894895000003</c:v>
                </c:pt>
                <c:pt idx="8633">
                  <c:v>5893.480405199999</c:v>
                </c:pt>
                <c:pt idx="8634">
                  <c:v>5897.1758932000002</c:v>
                </c:pt>
                <c:pt idx="8635">
                  <c:v>5900.6866068000036</c:v>
                </c:pt>
                <c:pt idx="8636">
                  <c:v>5904.0572494000025</c:v>
                </c:pt>
                <c:pt idx="8637">
                  <c:v>5909.2279523999996</c:v>
                </c:pt>
                <c:pt idx="8638">
                  <c:v>5911.9787066999997</c:v>
                </c:pt>
                <c:pt idx="8639">
                  <c:v>5917.3610061000036</c:v>
                </c:pt>
                <c:pt idx="8640">
                  <c:v>5921.5929359000002</c:v>
                </c:pt>
                <c:pt idx="8641">
                  <c:v>5926.9007295000001</c:v>
                </c:pt>
                <c:pt idx="8642">
                  <c:v>5931.4038603999998</c:v>
                </c:pt>
                <c:pt idx="8643">
                  <c:v>5934.0234846000003</c:v>
                </c:pt>
                <c:pt idx="8644">
                  <c:v>5939.2299502999995</c:v>
                </c:pt>
                <c:pt idx="8645">
                  <c:v>5943.5751289</c:v>
                </c:pt>
                <c:pt idx="8646">
                  <c:v>5948.5878795000008</c:v>
                </c:pt>
                <c:pt idx="8647">
                  <c:v>5952.9211372</c:v>
                </c:pt>
                <c:pt idx="8648">
                  <c:v>5957.7073901999993</c:v>
                </c:pt>
                <c:pt idx="8649">
                  <c:v>5961.4893048999993</c:v>
                </c:pt>
                <c:pt idx="8650">
                  <c:v>5964.8748486999993</c:v>
                </c:pt>
                <c:pt idx="8651">
                  <c:v>5969.2438692000005</c:v>
                </c:pt>
                <c:pt idx="8652">
                  <c:v>5973.6933558999999</c:v>
                </c:pt>
                <c:pt idx="8653">
                  <c:v>5976.2354939999996</c:v>
                </c:pt>
                <c:pt idx="8654">
                  <c:v>5983.3463281000004</c:v>
                </c:pt>
                <c:pt idx="8655">
                  <c:v>5986.2162918000004</c:v>
                </c:pt>
                <c:pt idx="8656">
                  <c:v>5991.7505831000008</c:v>
                </c:pt>
                <c:pt idx="8657">
                  <c:v>5996.4325278999995</c:v>
                </c:pt>
                <c:pt idx="8658">
                  <c:v>6000.7002205000035</c:v>
                </c:pt>
                <c:pt idx="8659">
                  <c:v>6005.1050037000014</c:v>
                </c:pt>
                <c:pt idx="8660">
                  <c:v>6007.9749673999995</c:v>
                </c:pt>
                <c:pt idx="8661">
                  <c:v>6014.2721980999995</c:v>
                </c:pt>
                <c:pt idx="8662">
                  <c:v>6020.0955719000003</c:v>
                </c:pt>
                <c:pt idx="8663">
                  <c:v>6023.6778109999996</c:v>
                </c:pt>
                <c:pt idx="8664">
                  <c:v>6028.3716768000004</c:v>
                </c:pt>
                <c:pt idx="8665">
                  <c:v>6033.2115740000027</c:v>
                </c:pt>
                <c:pt idx="8666">
                  <c:v>6037.0262712000031</c:v>
                </c:pt>
                <c:pt idx="8667">
                  <c:v>6041.2432998000004</c:v>
                </c:pt>
                <c:pt idx="8668">
                  <c:v>6046.6762632000027</c:v>
                </c:pt>
                <c:pt idx="8669">
                  <c:v>6050.926074400003</c:v>
                </c:pt>
                <c:pt idx="8670">
                  <c:v>6053.2804578999985</c:v>
                </c:pt>
                <c:pt idx="8671">
                  <c:v>6058.3110899000003</c:v>
                </c:pt>
                <c:pt idx="8672">
                  <c:v>6063.5086149000008</c:v>
                </c:pt>
                <c:pt idx="8673">
                  <c:v>6067.8776354000001</c:v>
                </c:pt>
                <c:pt idx="8674">
                  <c:v>6070.2975838999992</c:v>
                </c:pt>
                <c:pt idx="8675">
                  <c:v>6075.8318752000005</c:v>
                </c:pt>
                <c:pt idx="8676">
                  <c:v>6078.0163854000002</c:v>
                </c:pt>
                <c:pt idx="8677">
                  <c:v>6082.7132314000028</c:v>
                </c:pt>
                <c:pt idx="8678">
                  <c:v>6085.6755822999994</c:v>
                </c:pt>
                <c:pt idx="8679">
                  <c:v>6089.9849980999998</c:v>
                </c:pt>
                <c:pt idx="8680">
                  <c:v>6093.7728732999994</c:v>
                </c:pt>
                <c:pt idx="8681">
                  <c:v>6098.1389135000009</c:v>
                </c:pt>
                <c:pt idx="8682">
                  <c:v>6102.9192060000014</c:v>
                </c:pt>
                <c:pt idx="8683">
                  <c:v>6108.2776636000008</c:v>
                </c:pt>
                <c:pt idx="8684">
                  <c:v>6111.9463295000014</c:v>
                </c:pt>
                <c:pt idx="8685">
                  <c:v>6116.5150255000035</c:v>
                </c:pt>
                <c:pt idx="8686">
                  <c:v>6119.6085066000014</c:v>
                </c:pt>
                <c:pt idx="8687">
                  <c:v>6123.3129352000014</c:v>
                </c:pt>
                <c:pt idx="8688">
                  <c:v>6127.8905720000002</c:v>
                </c:pt>
                <c:pt idx="8689">
                  <c:v>6132.2566122000007</c:v>
                </c:pt>
                <c:pt idx="8690">
                  <c:v>6136.2441628999995</c:v>
                </c:pt>
                <c:pt idx="8691">
                  <c:v>6139.5581812</c:v>
                </c:pt>
                <c:pt idx="8692">
                  <c:v>6144.6364969000024</c:v>
                </c:pt>
                <c:pt idx="8693">
                  <c:v>6149.6432871000006</c:v>
                </c:pt>
                <c:pt idx="8694">
                  <c:v>6152.9900878999997</c:v>
                </c:pt>
                <c:pt idx="8695">
                  <c:v>6155.1686376000034</c:v>
                </c:pt>
                <c:pt idx="8696">
                  <c:v>6160.2767556999997</c:v>
                </c:pt>
                <c:pt idx="8697">
                  <c:v>6164.9259179999999</c:v>
                </c:pt>
                <c:pt idx="8698">
                  <c:v>6168.0372803999999</c:v>
                </c:pt>
                <c:pt idx="8699">
                  <c:v>6171.893701</c:v>
                </c:pt>
                <c:pt idx="8700">
                  <c:v>6175.9378760999998</c:v>
                </c:pt>
                <c:pt idx="8701">
                  <c:v>6180.7241291000028</c:v>
                </c:pt>
                <c:pt idx="8702">
                  <c:v>6185.2987855999991</c:v>
                </c:pt>
                <c:pt idx="8703">
                  <c:v>6189.0807002999991</c:v>
                </c:pt>
                <c:pt idx="8704">
                  <c:v>6193.4705823999975</c:v>
                </c:pt>
                <c:pt idx="8705">
                  <c:v>6196.4627355000002</c:v>
                </c:pt>
                <c:pt idx="8706">
                  <c:v>6198.9214271000001</c:v>
                </c:pt>
                <c:pt idx="8707">
                  <c:v>6203.6123127000001</c:v>
                </c:pt>
                <c:pt idx="8708">
                  <c:v>6208.1184238000014</c:v>
                </c:pt>
                <c:pt idx="8709">
                  <c:v>6213.2980675000008</c:v>
                </c:pt>
                <c:pt idx="8710">
                  <c:v>6217.4316496000001</c:v>
                </c:pt>
                <c:pt idx="8711">
                  <c:v>6219.2317097999994</c:v>
                </c:pt>
                <c:pt idx="8712">
                  <c:v>6223.9345162999998</c:v>
                </c:pt>
                <c:pt idx="8713">
                  <c:v>6230.2794306999995</c:v>
                </c:pt>
                <c:pt idx="8714">
                  <c:v>6233.0063432000006</c:v>
                </c:pt>
                <c:pt idx="8715">
                  <c:v>6237.5929207000036</c:v>
                </c:pt>
                <c:pt idx="8716">
                  <c:v>6238.1561846000031</c:v>
                </c:pt>
                <c:pt idx="8717">
                  <c:v>6243.7530607000008</c:v>
                </c:pt>
                <c:pt idx="8718">
                  <c:v>6246.4859337000007</c:v>
                </c:pt>
                <c:pt idx="8719">
                  <c:v>6251.9870697999995</c:v>
                </c:pt>
                <c:pt idx="8720">
                  <c:v>6255.4590404</c:v>
                </c:pt>
                <c:pt idx="8721">
                  <c:v>6261.3837420999998</c:v>
                </c:pt>
                <c:pt idx="8722">
                  <c:v>6266.8405472999993</c:v>
                </c:pt>
                <c:pt idx="8723">
                  <c:v>6271.0188328999993</c:v>
                </c:pt>
                <c:pt idx="8724">
                  <c:v>6273.5728919999992</c:v>
                </c:pt>
                <c:pt idx="8725">
                  <c:v>6277.5485218000003</c:v>
                </c:pt>
                <c:pt idx="8726">
                  <c:v>6282.6089561000008</c:v>
                </c:pt>
                <c:pt idx="8727">
                  <c:v>6286.6531312000034</c:v>
                </c:pt>
                <c:pt idx="8728">
                  <c:v>6291.0221517000027</c:v>
                </c:pt>
                <c:pt idx="8729">
                  <c:v>6295.1140106000003</c:v>
                </c:pt>
                <c:pt idx="8730">
                  <c:v>6301.3426960000043</c:v>
                </c:pt>
                <c:pt idx="8731">
                  <c:v>6305.1216304000054</c:v>
                </c:pt>
                <c:pt idx="8732">
                  <c:v>6310.0419938999994</c:v>
                </c:pt>
                <c:pt idx="8733">
                  <c:v>6314.5898283000006</c:v>
                </c:pt>
                <c:pt idx="8734">
                  <c:v>6318.3836639000001</c:v>
                </c:pt>
                <c:pt idx="8735">
                  <c:v>6322.2162426000004</c:v>
                </c:pt>
                <c:pt idx="8736">
                  <c:v>6326.6180456000002</c:v>
                </c:pt>
                <c:pt idx="8737">
                  <c:v>6329.8098743</c:v>
                </c:pt>
                <c:pt idx="8738">
                  <c:v>6332.9510391000003</c:v>
                </c:pt>
                <c:pt idx="8739">
                  <c:v>6337.3677432999993</c:v>
                </c:pt>
                <c:pt idx="8740">
                  <c:v>6343.1762159</c:v>
                </c:pt>
                <c:pt idx="8741">
                  <c:v>6347.3008572999997</c:v>
                </c:pt>
                <c:pt idx="8742">
                  <c:v>6350.6178557999992</c:v>
                </c:pt>
                <c:pt idx="8743">
                  <c:v>6355.4845749999995</c:v>
                </c:pt>
                <c:pt idx="8744">
                  <c:v>6361.1470162999994</c:v>
                </c:pt>
                <c:pt idx="8745">
                  <c:v>6364.6815717000036</c:v>
                </c:pt>
                <c:pt idx="8746">
                  <c:v>6367.7124679000008</c:v>
                </c:pt>
                <c:pt idx="8747">
                  <c:v>6373.2169569000007</c:v>
                </c:pt>
                <c:pt idx="8748">
                  <c:v>6379.7436655000001</c:v>
                </c:pt>
                <c:pt idx="8749">
                  <c:v>6381.8328083000006</c:v>
                </c:pt>
                <c:pt idx="8750">
                  <c:v>6386.5922391000031</c:v>
                </c:pt>
                <c:pt idx="8751">
                  <c:v>6389.5396888000005</c:v>
                </c:pt>
                <c:pt idx="8752">
                  <c:v>6394.7312534000002</c:v>
                </c:pt>
                <c:pt idx="8753">
                  <c:v>6398.0482519000007</c:v>
                </c:pt>
                <c:pt idx="8754">
                  <c:v>6402.1997154000001</c:v>
                </c:pt>
                <c:pt idx="8755">
                  <c:v>6407.8770577999985</c:v>
                </c:pt>
                <c:pt idx="8756">
                  <c:v>6410.2999866</c:v>
                </c:pt>
                <c:pt idx="8757">
                  <c:v>6416.2842928999999</c:v>
                </c:pt>
                <c:pt idx="8758">
                  <c:v>6419.9082552999998</c:v>
                </c:pt>
                <c:pt idx="8759">
                  <c:v>6423.6693084000026</c:v>
                </c:pt>
                <c:pt idx="8760">
                  <c:v>6428.8072288000003</c:v>
                </c:pt>
                <c:pt idx="8761">
                  <c:v>6431.6950738000014</c:v>
                </c:pt>
                <c:pt idx="8762">
                  <c:v>6435.6528223000014</c:v>
                </c:pt>
                <c:pt idx="8763">
                  <c:v>6440.7013357000005</c:v>
                </c:pt>
                <c:pt idx="8764">
                  <c:v>6444.9898898999991</c:v>
                </c:pt>
                <c:pt idx="8765">
                  <c:v>6448.5453069000005</c:v>
                </c:pt>
                <c:pt idx="8766">
                  <c:v>6453.3852041000027</c:v>
                </c:pt>
                <c:pt idx="8767">
                  <c:v>6456.8750559999999</c:v>
                </c:pt>
                <c:pt idx="8768">
                  <c:v>6462.6418054000014</c:v>
                </c:pt>
                <c:pt idx="8769">
                  <c:v>6466.2389456999999</c:v>
                </c:pt>
                <c:pt idx="8770">
                  <c:v>6469.3383872999975</c:v>
                </c:pt>
                <c:pt idx="8771">
                  <c:v>6474.3839204000014</c:v>
                </c:pt>
                <c:pt idx="8772">
                  <c:v>6479.1046083000001</c:v>
                </c:pt>
                <c:pt idx="8773">
                  <c:v>6483.3246171000001</c:v>
                </c:pt>
                <c:pt idx="8774">
                  <c:v>6488.2270992000003</c:v>
                </c:pt>
                <c:pt idx="8775">
                  <c:v>6491.7407929999999</c:v>
                </c:pt>
                <c:pt idx="8776">
                  <c:v>6494.2382276000008</c:v>
                </c:pt>
                <c:pt idx="8777">
                  <c:v>6499.7635782000007</c:v>
                </c:pt>
                <c:pt idx="8778">
                  <c:v>6505.6763588999993</c:v>
                </c:pt>
                <c:pt idx="8779">
                  <c:v>6508.3675086000003</c:v>
                </c:pt>
                <c:pt idx="8780">
                  <c:v>6511.8901432000002</c:v>
                </c:pt>
                <c:pt idx="8781">
                  <c:v>6517.9847180999996</c:v>
                </c:pt>
                <c:pt idx="8782">
                  <c:v>6520.6341445000035</c:v>
                </c:pt>
                <c:pt idx="8783">
                  <c:v>6525.4740416999994</c:v>
                </c:pt>
                <c:pt idx="8784">
                  <c:v>6529.9831331000005</c:v>
                </c:pt>
                <c:pt idx="8785">
                  <c:v>6535.3833138999998</c:v>
                </c:pt>
                <c:pt idx="8786">
                  <c:v>6539.9192274000025</c:v>
                </c:pt>
                <c:pt idx="8787">
                  <c:v>6544.9826419000001</c:v>
                </c:pt>
                <c:pt idx="8788">
                  <c:v>6548.5648811000001</c:v>
                </c:pt>
                <c:pt idx="8789">
                  <c:v>6551.8788993000007</c:v>
                </c:pt>
                <c:pt idx="8790">
                  <c:v>6557.2045743000008</c:v>
                </c:pt>
                <c:pt idx="8791">
                  <c:v>6562.4527633000007</c:v>
                </c:pt>
                <c:pt idx="8792">
                  <c:v>6564.8220479000001</c:v>
                </c:pt>
                <c:pt idx="8793">
                  <c:v>6569.8765218000035</c:v>
                </c:pt>
                <c:pt idx="8794">
                  <c:v>6573.0951726000003</c:v>
                </c:pt>
                <c:pt idx="8795">
                  <c:v>6577.3122013000029</c:v>
                </c:pt>
                <c:pt idx="8796">
                  <c:v>6581.5590322000007</c:v>
                </c:pt>
                <c:pt idx="8797">
                  <c:v>6586.3512456000035</c:v>
                </c:pt>
                <c:pt idx="8798">
                  <c:v>6589.4745290000001</c:v>
                </c:pt>
                <c:pt idx="8799">
                  <c:v>6595.8224237000031</c:v>
                </c:pt>
                <c:pt idx="8800">
                  <c:v>6598.2006490000003</c:v>
                </c:pt>
                <c:pt idx="8801">
                  <c:v>6603.1150520000001</c:v>
                </c:pt>
                <c:pt idx="8802">
                  <c:v>6606.5363585999994</c:v>
                </c:pt>
                <c:pt idx="8803">
                  <c:v>6609.7818315000004</c:v>
                </c:pt>
                <c:pt idx="8804">
                  <c:v>6615.3697670000001</c:v>
                </c:pt>
                <c:pt idx="8805">
                  <c:v>6618.6271608000034</c:v>
                </c:pt>
                <c:pt idx="8806">
                  <c:v>6623.0557858999991</c:v>
                </c:pt>
                <c:pt idx="8807">
                  <c:v>6626.1045635000028</c:v>
                </c:pt>
                <c:pt idx="8808">
                  <c:v>6629.9282014000028</c:v>
                </c:pt>
                <c:pt idx="8809">
                  <c:v>6634.9409520999998</c:v>
                </c:pt>
                <c:pt idx="8810">
                  <c:v>6639.9686038</c:v>
                </c:pt>
                <c:pt idx="8811">
                  <c:v>6643.2557999999999</c:v>
                </c:pt>
                <c:pt idx="8812">
                  <c:v>6646.4029253000008</c:v>
                </c:pt>
                <c:pt idx="8813">
                  <c:v>6650.5633295000034</c:v>
                </c:pt>
                <c:pt idx="8814">
                  <c:v>6655.2095115000002</c:v>
                </c:pt>
                <c:pt idx="8815">
                  <c:v>6657.9602659000002</c:v>
                </c:pt>
                <c:pt idx="8816">
                  <c:v>6662.3531282000004</c:v>
                </c:pt>
                <c:pt idx="8817">
                  <c:v>6666.6208208000035</c:v>
                </c:pt>
                <c:pt idx="8818">
                  <c:v>6671.3623703000003</c:v>
                </c:pt>
                <c:pt idx="8819">
                  <c:v>6674.1280258000024</c:v>
                </c:pt>
                <c:pt idx="8820">
                  <c:v>6678.8665950000031</c:v>
                </c:pt>
                <c:pt idx="8821">
                  <c:v>6682.5769842</c:v>
                </c:pt>
                <c:pt idx="8822">
                  <c:v>6686.8029535000014</c:v>
                </c:pt>
                <c:pt idx="8823">
                  <c:v>6690.8113658000002</c:v>
                </c:pt>
                <c:pt idx="8824">
                  <c:v>6694.3310201000004</c:v>
                </c:pt>
                <c:pt idx="8825">
                  <c:v>6698.2530056999994</c:v>
                </c:pt>
                <c:pt idx="8826">
                  <c:v>6703.6382854000003</c:v>
                </c:pt>
                <c:pt idx="8827">
                  <c:v>6708.5497080999994</c:v>
                </c:pt>
                <c:pt idx="8828">
                  <c:v>6712.3226821000035</c:v>
                </c:pt>
                <c:pt idx="8829">
                  <c:v>6715.8870399000007</c:v>
                </c:pt>
                <c:pt idx="8830">
                  <c:v>6720.8223045000032</c:v>
                </c:pt>
                <c:pt idx="8831">
                  <c:v>6724.4283854999994</c:v>
                </c:pt>
                <c:pt idx="8832">
                  <c:v>6729.6348511999995</c:v>
                </c:pt>
                <c:pt idx="8833">
                  <c:v>6733.1932485000034</c:v>
                </c:pt>
                <c:pt idx="8834">
                  <c:v>6737.0913922999998</c:v>
                </c:pt>
                <c:pt idx="8835">
                  <c:v>6740.8494651000001</c:v>
                </c:pt>
                <c:pt idx="8836">
                  <c:v>6746.4165390000026</c:v>
                </c:pt>
                <c:pt idx="8837">
                  <c:v>6748.8126457000035</c:v>
                </c:pt>
                <c:pt idx="8838">
                  <c:v>6752.3054778999995</c:v>
                </c:pt>
                <c:pt idx="8839">
                  <c:v>6757.160276200003</c:v>
                </c:pt>
                <c:pt idx="8840">
                  <c:v>6761.8213594000026</c:v>
                </c:pt>
                <c:pt idx="8841">
                  <c:v>6766.0950124000001</c:v>
                </c:pt>
                <c:pt idx="8842">
                  <c:v>6770.5146968000008</c:v>
                </c:pt>
                <c:pt idx="8843">
                  <c:v>6774.4426429000005</c:v>
                </c:pt>
                <c:pt idx="8844">
                  <c:v>6779.2616785000027</c:v>
                </c:pt>
                <c:pt idx="8845">
                  <c:v>6783.1091583000007</c:v>
                </c:pt>
                <c:pt idx="8846">
                  <c:v>6786.1370742000008</c:v>
                </c:pt>
                <c:pt idx="8847">
                  <c:v>6790.6849086000002</c:v>
                </c:pt>
                <c:pt idx="8848">
                  <c:v>6795.5128849000002</c:v>
                </c:pt>
                <c:pt idx="8849">
                  <c:v>6798.0788648000007</c:v>
                </c:pt>
                <c:pt idx="8850">
                  <c:v>6802.1200597000034</c:v>
                </c:pt>
                <c:pt idx="8851">
                  <c:v>6805.9019744000025</c:v>
                </c:pt>
                <c:pt idx="8852">
                  <c:v>6811.4154041000002</c:v>
                </c:pt>
                <c:pt idx="8853">
                  <c:v>6816.5801466000003</c:v>
                </c:pt>
                <c:pt idx="8854">
                  <c:v>6820.2368915000034</c:v>
                </c:pt>
                <c:pt idx="8855">
                  <c:v>6824.9128759000005</c:v>
                </c:pt>
                <c:pt idx="8856">
                  <c:v>6829.2073905000007</c:v>
                </c:pt>
                <c:pt idx="8857">
                  <c:v>6832.6406181000002</c:v>
                </c:pt>
                <c:pt idx="8858">
                  <c:v>6837.8321826000001</c:v>
                </c:pt>
                <c:pt idx="8859">
                  <c:v>6840.3862417000028</c:v>
                </c:pt>
                <c:pt idx="8860">
                  <c:v>6846.4539945000024</c:v>
                </c:pt>
                <c:pt idx="8861">
                  <c:v>6850.0421941000004</c:v>
                </c:pt>
                <c:pt idx="8862">
                  <c:v>6852.4830042999993</c:v>
                </c:pt>
                <c:pt idx="8863">
                  <c:v>6858.3332002000006</c:v>
                </c:pt>
                <c:pt idx="8864">
                  <c:v>6862.1449171999993</c:v>
                </c:pt>
                <c:pt idx="8865">
                  <c:v>6865.5394018000006</c:v>
                </c:pt>
                <c:pt idx="8866">
                  <c:v>6870.4657257000008</c:v>
                </c:pt>
                <c:pt idx="8867">
                  <c:v>6873.2880055999995</c:v>
                </c:pt>
                <c:pt idx="8868">
                  <c:v>6879.7133862999999</c:v>
                </c:pt>
                <c:pt idx="8869">
                  <c:v>6883.1823766000034</c:v>
                </c:pt>
                <c:pt idx="8870">
                  <c:v>6888.2100284000026</c:v>
                </c:pt>
                <c:pt idx="8871">
                  <c:v>6892.1081722000008</c:v>
                </c:pt>
                <c:pt idx="8872">
                  <c:v>6896.6142833000004</c:v>
                </c:pt>
                <c:pt idx="8873">
                  <c:v>6901.0309874999994</c:v>
                </c:pt>
                <c:pt idx="8874">
                  <c:v>6905.4208696000014</c:v>
                </c:pt>
                <c:pt idx="8875">
                  <c:v>6908.6872041000024</c:v>
                </c:pt>
                <c:pt idx="8876">
                  <c:v>6912.2217596</c:v>
                </c:pt>
                <c:pt idx="8877">
                  <c:v>6916.9156253000001</c:v>
                </c:pt>
                <c:pt idx="8878">
                  <c:v>6920.9717214000002</c:v>
                </c:pt>
                <c:pt idx="8879">
                  <c:v>6925.5165756000024</c:v>
                </c:pt>
                <c:pt idx="8880">
                  <c:v>6929.7336042000006</c:v>
                </c:pt>
                <c:pt idx="8881">
                  <c:v>6934.8715246000029</c:v>
                </c:pt>
                <c:pt idx="8882">
                  <c:v>6938.8531148000002</c:v>
                </c:pt>
                <c:pt idx="8883">
                  <c:v>6943.6274469</c:v>
                </c:pt>
                <c:pt idx="8884">
                  <c:v>6946.4109837999995</c:v>
                </c:pt>
                <c:pt idx="8885">
                  <c:v>6951.1286914000057</c:v>
                </c:pt>
                <c:pt idx="8886">
                  <c:v>6953.5307585999999</c:v>
                </c:pt>
                <c:pt idx="8887">
                  <c:v>6959.7862661000036</c:v>
                </c:pt>
                <c:pt idx="8888">
                  <c:v>6964.0032947000027</c:v>
                </c:pt>
                <c:pt idx="8889">
                  <c:v>6967.8656757000035</c:v>
                </c:pt>
                <c:pt idx="8890">
                  <c:v>6972.4045694000024</c:v>
                </c:pt>
                <c:pt idx="8891">
                  <c:v>6976.7557085000008</c:v>
                </c:pt>
                <c:pt idx="8892">
                  <c:v>6979.4766605000004</c:v>
                </c:pt>
                <c:pt idx="8893">
                  <c:v>6983.5178553999995</c:v>
                </c:pt>
                <c:pt idx="8894">
                  <c:v>6988.9329373999999</c:v>
                </c:pt>
                <c:pt idx="8895">
                  <c:v>6992.5598800000007</c:v>
                </c:pt>
                <c:pt idx="8896">
                  <c:v>6996.6785610000024</c:v>
                </c:pt>
                <c:pt idx="8897">
                  <c:v>7001.7270744000025</c:v>
                </c:pt>
                <c:pt idx="8898">
                  <c:v>7004.2930542999993</c:v>
                </c:pt>
                <c:pt idx="8899">
                  <c:v>7008.3133875999993</c:v>
                </c:pt>
                <c:pt idx="8900">
                  <c:v>7013.5079323999998</c:v>
                </c:pt>
                <c:pt idx="8901">
                  <c:v>7015.6447588999999</c:v>
                </c:pt>
                <c:pt idx="8902">
                  <c:v>7021.9449699000006</c:v>
                </c:pt>
                <c:pt idx="8903">
                  <c:v>7026.3527334000028</c:v>
                </c:pt>
                <c:pt idx="8904">
                  <c:v>7029.5087993000006</c:v>
                </c:pt>
                <c:pt idx="8905">
                  <c:v>7033.2758128999985</c:v>
                </c:pt>
                <c:pt idx="8906">
                  <c:v>7038.9352739000005</c:v>
                </c:pt>
                <c:pt idx="8907">
                  <c:v>7041.8111980000003</c:v>
                </c:pt>
                <c:pt idx="8908">
                  <c:v>7045.9417998999998</c:v>
                </c:pt>
                <c:pt idx="8909">
                  <c:v>7049.7654378000007</c:v>
                </c:pt>
                <c:pt idx="8910">
                  <c:v>7054.6947420000006</c:v>
                </c:pt>
                <c:pt idx="8911">
                  <c:v>7057.8329265000029</c:v>
                </c:pt>
                <c:pt idx="8912">
                  <c:v>7060.3452623000003</c:v>
                </c:pt>
                <c:pt idx="8913">
                  <c:v>7066.2431418999995</c:v>
                </c:pt>
                <c:pt idx="8914">
                  <c:v>7069.9773728999971</c:v>
                </c:pt>
                <c:pt idx="8915">
                  <c:v>7074.6980608000003</c:v>
                </c:pt>
                <c:pt idx="8916">
                  <c:v>7077.9256522999995</c:v>
                </c:pt>
                <c:pt idx="8917">
                  <c:v>7083.4212005000036</c:v>
                </c:pt>
                <c:pt idx="8918">
                  <c:v>7086.1421525000014</c:v>
                </c:pt>
                <c:pt idx="8919">
                  <c:v>7091.6168392000027</c:v>
                </c:pt>
                <c:pt idx="8920">
                  <c:v>7094.3586528000005</c:v>
                </c:pt>
                <c:pt idx="8921">
                  <c:v>7099.1836488000008</c:v>
                </c:pt>
                <c:pt idx="8922">
                  <c:v>7104.1636169000003</c:v>
                </c:pt>
                <c:pt idx="8923">
                  <c:v>7107.2779595999991</c:v>
                </c:pt>
                <c:pt idx="8924">
                  <c:v>7110.6426418000028</c:v>
                </c:pt>
                <c:pt idx="8925">
                  <c:v>7116.6239679</c:v>
                </c:pt>
                <c:pt idx="8926">
                  <c:v>7120.1108396000027</c:v>
                </c:pt>
                <c:pt idx="8927">
                  <c:v>7123.1715381000004</c:v>
                </c:pt>
                <c:pt idx="8928">
                  <c:v>7128.5508572999997</c:v>
                </c:pt>
                <c:pt idx="8929">
                  <c:v>7131.9602430000004</c:v>
                </c:pt>
                <c:pt idx="8930">
                  <c:v>7137.0534598999993</c:v>
                </c:pt>
                <c:pt idx="8931">
                  <c:v>7140.3466165000027</c:v>
                </c:pt>
                <c:pt idx="8932">
                  <c:v>7144.2060172999991</c:v>
                </c:pt>
                <c:pt idx="8933">
                  <c:v>7149.2694318000003</c:v>
                </c:pt>
                <c:pt idx="8934">
                  <c:v>7152.5506675000024</c:v>
                </c:pt>
                <c:pt idx="8935">
                  <c:v>7156.6514671000004</c:v>
                </c:pt>
                <c:pt idx="8936">
                  <c:v>7160.2724493000005</c:v>
                </c:pt>
                <c:pt idx="8937">
                  <c:v>7165.4014289000006</c:v>
                </c:pt>
                <c:pt idx="8938">
                  <c:v>7168.6558425000003</c:v>
                </c:pt>
                <c:pt idx="8939">
                  <c:v>7173.5166013000035</c:v>
                </c:pt>
                <c:pt idx="8940">
                  <c:v>7176.2464941000007</c:v>
                </c:pt>
                <c:pt idx="8941">
                  <c:v>7180.7228029000007</c:v>
                </c:pt>
                <c:pt idx="8942">
                  <c:v>7185.6372058000006</c:v>
                </c:pt>
                <c:pt idx="8943">
                  <c:v>7188.7485682999995</c:v>
                </c:pt>
                <c:pt idx="8944">
                  <c:v>7194.3871677000006</c:v>
                </c:pt>
                <c:pt idx="8945">
                  <c:v>7199.8827158999993</c:v>
                </c:pt>
                <c:pt idx="8946">
                  <c:v>7203.6080062000001</c:v>
                </c:pt>
                <c:pt idx="8947">
                  <c:v>7206.8266571000004</c:v>
                </c:pt>
                <c:pt idx="8948">
                  <c:v>7211.2880647000002</c:v>
                </c:pt>
                <c:pt idx="8949">
                  <c:v>7215.7077490999991</c:v>
                </c:pt>
                <c:pt idx="8950">
                  <c:v>7219.3734348000007</c:v>
                </c:pt>
                <c:pt idx="8951">
                  <c:v>7224.6305645000029</c:v>
                </c:pt>
                <c:pt idx="8952">
                  <c:v>7227.1041571999995</c:v>
                </c:pt>
                <c:pt idx="8953">
                  <c:v>7231.9500148000006</c:v>
                </c:pt>
                <c:pt idx="8954">
                  <c:v>7236.5932167000001</c:v>
                </c:pt>
                <c:pt idx="8955">
                  <c:v>7242.0500219000014</c:v>
                </c:pt>
                <c:pt idx="8956">
                  <c:v>7247.4800049999994</c:v>
                </c:pt>
                <c:pt idx="8957">
                  <c:v>7248.9224374000014</c:v>
                </c:pt>
                <c:pt idx="8958">
                  <c:v>7253.2527149000007</c:v>
                </c:pt>
                <c:pt idx="8959">
                  <c:v>7257.4429214000029</c:v>
                </c:pt>
                <c:pt idx="8960">
                  <c:v>7261.5258396000036</c:v>
                </c:pt>
                <c:pt idx="8961">
                  <c:v>7266.2673890999995</c:v>
                </c:pt>
                <c:pt idx="8962">
                  <c:v>7271.2026536000003</c:v>
                </c:pt>
                <c:pt idx="8963">
                  <c:v>7275.1633822999993</c:v>
                </c:pt>
                <c:pt idx="8964">
                  <c:v>7277.7591646000028</c:v>
                </c:pt>
                <c:pt idx="8965">
                  <c:v>7283.4067047000008</c:v>
                </c:pt>
                <c:pt idx="8966">
                  <c:v>7288.4552181000008</c:v>
                </c:pt>
                <c:pt idx="8967">
                  <c:v>7292.2758757999991</c:v>
                </c:pt>
                <c:pt idx="8968">
                  <c:v>7295.4110801000006</c:v>
                </c:pt>
                <c:pt idx="8969">
                  <c:v>7300.6950319000034</c:v>
                </c:pt>
                <c:pt idx="8970">
                  <c:v>7303.8630188000006</c:v>
                </c:pt>
                <c:pt idx="8971">
                  <c:v>7307.4661195000035</c:v>
                </c:pt>
                <c:pt idx="8972">
                  <c:v>7312.1808469000007</c:v>
                </c:pt>
                <c:pt idx="8973">
                  <c:v>7314.8153722000006</c:v>
                </c:pt>
                <c:pt idx="8974">
                  <c:v>7321.2377726999985</c:v>
                </c:pt>
                <c:pt idx="8975">
                  <c:v>7322.1616447000042</c:v>
                </c:pt>
                <c:pt idx="8976">
                  <c:v>7326.6886175</c:v>
                </c:pt>
                <c:pt idx="8977">
                  <c:v>7333.0961168000003</c:v>
                </c:pt>
                <c:pt idx="8978">
                  <c:v>7336.2343012999991</c:v>
                </c:pt>
                <c:pt idx="8979">
                  <c:v>7337.4800384</c:v>
                </c:pt>
                <c:pt idx="8980">
                  <c:v>7343.1663215000053</c:v>
                </c:pt>
                <c:pt idx="8981">
                  <c:v>7347.8661478000004</c:v>
                </c:pt>
                <c:pt idx="8982">
                  <c:v>7353.0130088000005</c:v>
                </c:pt>
                <c:pt idx="8983">
                  <c:v>7358.0972850000007</c:v>
                </c:pt>
                <c:pt idx="8984">
                  <c:v>7362.3470961999992</c:v>
                </c:pt>
                <c:pt idx="8985">
                  <c:v>7364.7581041000003</c:v>
                </c:pt>
                <c:pt idx="8986">
                  <c:v>7370.2894150999991</c:v>
                </c:pt>
                <c:pt idx="8987">
                  <c:v>7372.7987706999993</c:v>
                </c:pt>
                <c:pt idx="8988">
                  <c:v>7377.7072131999994</c:v>
                </c:pt>
                <c:pt idx="8989">
                  <c:v>7383.4739624999993</c:v>
                </c:pt>
                <c:pt idx="8990">
                  <c:v>7386.2008750000005</c:v>
                </c:pt>
                <c:pt idx="8991">
                  <c:v>7389.5864188999994</c:v>
                </c:pt>
                <c:pt idx="8992">
                  <c:v>7394.3518102000007</c:v>
                </c:pt>
                <c:pt idx="8993">
                  <c:v>7399.0158737000002</c:v>
                </c:pt>
                <c:pt idx="8994">
                  <c:v>7403.5339056999992</c:v>
                </c:pt>
                <c:pt idx="8995">
                  <c:v>7408.0847204000002</c:v>
                </c:pt>
                <c:pt idx="8996">
                  <c:v>7414.3104255000035</c:v>
                </c:pt>
                <c:pt idx="8997">
                  <c:v>7416.6856706000035</c:v>
                </c:pt>
                <c:pt idx="8998">
                  <c:v>7421.4898049999993</c:v>
                </c:pt>
                <c:pt idx="8999">
                  <c:v>7424.0438640000002</c:v>
                </c:pt>
                <c:pt idx="9000">
                  <c:v>7430.3500354000025</c:v>
                </c:pt>
                <c:pt idx="9001">
                  <c:v>7433.0918491000002</c:v>
                </c:pt>
                <c:pt idx="9002">
                  <c:v>7437.8125370000034</c:v>
                </c:pt>
                <c:pt idx="9003">
                  <c:v>7440.6348168999994</c:v>
                </c:pt>
                <c:pt idx="9004">
                  <c:v>7444.8607862000008</c:v>
                </c:pt>
                <c:pt idx="9005">
                  <c:v>7448.5622346000055</c:v>
                </c:pt>
                <c:pt idx="9006">
                  <c:v>7453.5183609000005</c:v>
                </c:pt>
                <c:pt idx="9007">
                  <c:v>7457.8069150000001</c:v>
                </c:pt>
                <c:pt idx="9008">
                  <c:v>7461.1954391000036</c:v>
                </c:pt>
                <c:pt idx="9009">
                  <c:v>7464.0981852999994</c:v>
                </c:pt>
                <c:pt idx="9010">
                  <c:v>7469.8291719000035</c:v>
                </c:pt>
                <c:pt idx="9011">
                  <c:v>7473.8048017000001</c:v>
                </c:pt>
                <c:pt idx="9012">
                  <c:v>7478.5344302999993</c:v>
                </c:pt>
                <c:pt idx="9013">
                  <c:v>7480.9692800000003</c:v>
                </c:pt>
                <c:pt idx="9014">
                  <c:v>7486.2353503999975</c:v>
                </c:pt>
                <c:pt idx="9015">
                  <c:v>7490.0679290000026</c:v>
                </c:pt>
                <c:pt idx="9016">
                  <c:v>7493.9899147000006</c:v>
                </c:pt>
                <c:pt idx="9017">
                  <c:v>7497.6556003000014</c:v>
                </c:pt>
                <c:pt idx="9018">
                  <c:v>7502.4031102999998</c:v>
                </c:pt>
                <c:pt idx="9019">
                  <c:v>7508.2473456999996</c:v>
                </c:pt>
                <c:pt idx="9020">
                  <c:v>7510.6881558999994</c:v>
                </c:pt>
                <c:pt idx="9021">
                  <c:v>7513.1349266000034</c:v>
                </c:pt>
                <c:pt idx="9022">
                  <c:v>7517.1791017000014</c:v>
                </c:pt>
                <c:pt idx="9023">
                  <c:v>7522.2037732999997</c:v>
                </c:pt>
                <c:pt idx="9024">
                  <c:v>7527.2969902000004</c:v>
                </c:pt>
                <c:pt idx="9025">
                  <c:v>7530.0000608</c:v>
                </c:pt>
                <c:pt idx="9026">
                  <c:v>7535.4002416000003</c:v>
                </c:pt>
                <c:pt idx="9027">
                  <c:v>7540.0970875999992</c:v>
                </c:pt>
                <c:pt idx="9028">
                  <c:v>7544.4929302</c:v>
                </c:pt>
                <c:pt idx="9029">
                  <c:v>7547.3599136000003</c:v>
                </c:pt>
                <c:pt idx="9030">
                  <c:v>7552.131265400003</c:v>
                </c:pt>
                <c:pt idx="9031">
                  <c:v>7555.8148324000003</c:v>
                </c:pt>
                <c:pt idx="9032">
                  <c:v>7559.1765344000032</c:v>
                </c:pt>
                <c:pt idx="9033">
                  <c:v>7562.8899038</c:v>
                </c:pt>
                <c:pt idx="9034">
                  <c:v>7567.4854219000008</c:v>
                </c:pt>
                <c:pt idx="9035">
                  <c:v>7571.8991458</c:v>
                </c:pt>
                <c:pt idx="9036">
                  <c:v>7575.7376849999991</c:v>
                </c:pt>
                <c:pt idx="9037">
                  <c:v>7579.0546834000024</c:v>
                </c:pt>
                <c:pt idx="9038">
                  <c:v>7583.1495225000035</c:v>
                </c:pt>
                <c:pt idx="9039">
                  <c:v>7588.7523592000007</c:v>
                </c:pt>
                <c:pt idx="9040">
                  <c:v>7592.6356018000024</c:v>
                </c:pt>
                <c:pt idx="9041">
                  <c:v>7596.4979826999997</c:v>
                </c:pt>
                <c:pt idx="9042">
                  <c:v>7601.9577681999999</c:v>
                </c:pt>
                <c:pt idx="9043">
                  <c:v>7605.4774224999992</c:v>
                </c:pt>
                <c:pt idx="9044">
                  <c:v>7609.1967522999994</c:v>
                </c:pt>
                <c:pt idx="9045">
                  <c:v>7613.6045158000006</c:v>
                </c:pt>
                <c:pt idx="9046">
                  <c:v>7617.0079409999998</c:v>
                </c:pt>
                <c:pt idx="9047">
                  <c:v>7620.9835707999991</c:v>
                </c:pt>
                <c:pt idx="9048">
                  <c:v>7624.7237622999992</c:v>
                </c:pt>
                <c:pt idx="9049">
                  <c:v>7629.8438013000005</c:v>
                </c:pt>
                <c:pt idx="9050">
                  <c:v>7633.6972415000027</c:v>
                </c:pt>
                <c:pt idx="9051">
                  <c:v>7637.6728714000028</c:v>
                </c:pt>
                <c:pt idx="9052">
                  <c:v>7641.5561140000027</c:v>
                </c:pt>
                <c:pt idx="9053">
                  <c:v>7645.3857123999996</c:v>
                </c:pt>
                <c:pt idx="9054">
                  <c:v>7648.9441097000008</c:v>
                </c:pt>
                <c:pt idx="9055">
                  <c:v>7653.2177626999992</c:v>
                </c:pt>
                <c:pt idx="9056">
                  <c:v>7656.5466821</c:v>
                </c:pt>
                <c:pt idx="9057">
                  <c:v>7661.3806188000008</c:v>
                </c:pt>
                <c:pt idx="9058">
                  <c:v>7666.3605869000003</c:v>
                </c:pt>
                <c:pt idx="9059">
                  <c:v>7671.0723341000003</c:v>
                </c:pt>
                <c:pt idx="9060">
                  <c:v>7672.9796826999991</c:v>
                </c:pt>
                <c:pt idx="9061">
                  <c:v>7678.1116426000035</c:v>
                </c:pt>
                <c:pt idx="9062">
                  <c:v>7682.1200550000003</c:v>
                </c:pt>
                <c:pt idx="9063">
                  <c:v>7686.2923801000006</c:v>
                </c:pt>
                <c:pt idx="9064">
                  <c:v>7689.6063983000004</c:v>
                </c:pt>
                <c:pt idx="9065">
                  <c:v>7694.1691339000035</c:v>
                </c:pt>
                <c:pt idx="9066">
                  <c:v>7698.159664900003</c:v>
                </c:pt>
                <c:pt idx="9067">
                  <c:v>7701.1696994000031</c:v>
                </c:pt>
                <c:pt idx="9068">
                  <c:v>7705.5297792000001</c:v>
                </c:pt>
                <c:pt idx="9069">
                  <c:v>7708.4802091000001</c:v>
                </c:pt>
                <c:pt idx="9070">
                  <c:v>7713.4214342000014</c:v>
                </c:pt>
                <c:pt idx="9071">
                  <c:v>7718.2821928999992</c:v>
                </c:pt>
                <c:pt idx="9072">
                  <c:v>7723.8850296000028</c:v>
                </c:pt>
                <c:pt idx="9073">
                  <c:v>7727.6937664000025</c:v>
                </c:pt>
                <c:pt idx="9074">
                  <c:v>7732.0359647000014</c:v>
                </c:pt>
                <c:pt idx="9075">
                  <c:v>7735.3827655000014</c:v>
                </c:pt>
                <c:pt idx="9076">
                  <c:v>7739.0693127999994</c:v>
                </c:pt>
                <c:pt idx="9077">
                  <c:v>7741.1971986000035</c:v>
                </c:pt>
                <c:pt idx="9078">
                  <c:v>7746.1771667000003</c:v>
                </c:pt>
                <c:pt idx="9079">
                  <c:v>7752.0541847000004</c:v>
                </c:pt>
                <c:pt idx="9080">
                  <c:v>7756.0953796000003</c:v>
                </c:pt>
                <c:pt idx="9081">
                  <c:v>7758.7835491000005</c:v>
                </c:pt>
                <c:pt idx="9082">
                  <c:v>7762.6310289000003</c:v>
                </c:pt>
                <c:pt idx="9083">
                  <c:v>7767.4560249000024</c:v>
                </c:pt>
                <c:pt idx="9084">
                  <c:v>7770.4183756999992</c:v>
                </c:pt>
                <c:pt idx="9085">
                  <c:v>7775.1986682000024</c:v>
                </c:pt>
                <c:pt idx="9086">
                  <c:v>7781.1054885000003</c:v>
                </c:pt>
                <c:pt idx="9087">
                  <c:v>7783.6684883000007</c:v>
                </c:pt>
                <c:pt idx="9088">
                  <c:v>7790.0372446000001</c:v>
                </c:pt>
                <c:pt idx="9089">
                  <c:v>7790.4753386999992</c:v>
                </c:pt>
                <c:pt idx="9090">
                  <c:v>7795.6818044000029</c:v>
                </c:pt>
                <c:pt idx="9091">
                  <c:v>7801.0730445000008</c:v>
                </c:pt>
                <c:pt idx="9092">
                  <c:v>7805.558294100003</c:v>
                </c:pt>
                <c:pt idx="9093">
                  <c:v>7807.9901636000004</c:v>
                </c:pt>
                <c:pt idx="9094">
                  <c:v>7813.5572374000003</c:v>
                </c:pt>
                <c:pt idx="9095">
                  <c:v>7815.8549964000003</c:v>
                </c:pt>
                <c:pt idx="9096">
                  <c:v>7820.5190599000007</c:v>
                </c:pt>
                <c:pt idx="9097">
                  <c:v>7823.9701688000005</c:v>
                </c:pt>
                <c:pt idx="9098">
                  <c:v>7828.5507857999992</c:v>
                </c:pt>
                <c:pt idx="9099">
                  <c:v>7831.8826854000026</c:v>
                </c:pt>
                <c:pt idx="9100">
                  <c:v>7836.8209302000014</c:v>
                </c:pt>
                <c:pt idx="9101">
                  <c:v>7840.4359518999991</c:v>
                </c:pt>
                <c:pt idx="9102">
                  <c:v>7844.9867666</c:v>
                </c:pt>
                <c:pt idx="9103">
                  <c:v>7848.8431870999993</c:v>
                </c:pt>
                <c:pt idx="9104">
                  <c:v>7854.1241586000024</c:v>
                </c:pt>
                <c:pt idx="9105">
                  <c:v>7858.0163419</c:v>
                </c:pt>
                <c:pt idx="9106">
                  <c:v>7863.0112112000024</c:v>
                </c:pt>
                <c:pt idx="9107">
                  <c:v>7866.3818538000005</c:v>
                </c:pt>
                <c:pt idx="9108">
                  <c:v>7870.5243766000003</c:v>
                </c:pt>
                <c:pt idx="9109">
                  <c:v>7874.4702041</c:v>
                </c:pt>
                <c:pt idx="9110">
                  <c:v>7879.158109400003</c:v>
                </c:pt>
                <c:pt idx="9111">
                  <c:v>7882.4006021000005</c:v>
                </c:pt>
                <c:pt idx="9112">
                  <c:v>7887.8723085000001</c:v>
                </c:pt>
                <c:pt idx="9113">
                  <c:v>7892.4469650000001</c:v>
                </c:pt>
                <c:pt idx="9114">
                  <c:v>7896.3361681000024</c:v>
                </c:pt>
                <c:pt idx="9115">
                  <c:v>7900.21047</c:v>
                </c:pt>
                <c:pt idx="9116">
                  <c:v>7903.6168754000028</c:v>
                </c:pt>
                <c:pt idx="9117">
                  <c:v>7908.3465040000028</c:v>
                </c:pt>
                <c:pt idx="9118">
                  <c:v>7913.1118953000005</c:v>
                </c:pt>
                <c:pt idx="9119">
                  <c:v>7917.3855484000014</c:v>
                </c:pt>
                <c:pt idx="9120">
                  <c:v>7920.8455980000026</c:v>
                </c:pt>
                <c:pt idx="9121">
                  <c:v>7924.7348010999995</c:v>
                </c:pt>
                <c:pt idx="9122">
                  <c:v>7929.1962087000029</c:v>
                </c:pt>
                <c:pt idx="9123">
                  <c:v>7932.5787722999985</c:v>
                </c:pt>
                <c:pt idx="9124">
                  <c:v>7936.9209707</c:v>
                </c:pt>
                <c:pt idx="9125">
                  <c:v>7940.7803714000001</c:v>
                </c:pt>
                <c:pt idx="9126">
                  <c:v>7944.2255199000001</c:v>
                </c:pt>
                <c:pt idx="9127">
                  <c:v>7948.6660659000036</c:v>
                </c:pt>
                <c:pt idx="9128">
                  <c:v>7954.2063176999991</c:v>
                </c:pt>
                <c:pt idx="9129">
                  <c:v>7957.269996400003</c:v>
                </c:pt>
                <c:pt idx="9130">
                  <c:v>7963.6089504000001</c:v>
                </c:pt>
                <c:pt idx="9131">
                  <c:v>7966.5921628000024</c:v>
                </c:pt>
                <c:pt idx="9132">
                  <c:v>7970.2161252000014</c:v>
                </c:pt>
                <c:pt idx="9133">
                  <c:v>7975.4106700000002</c:v>
                </c:pt>
                <c:pt idx="9134">
                  <c:v>7978.5965383000002</c:v>
                </c:pt>
                <c:pt idx="9135">
                  <c:v>7983.8536680000025</c:v>
                </c:pt>
                <c:pt idx="9136">
                  <c:v>7987.3375595000007</c:v>
                </c:pt>
                <c:pt idx="9137">
                  <c:v>7991.3370311000008</c:v>
                </c:pt>
                <c:pt idx="9138">
                  <c:v>7995.8252609000028</c:v>
                </c:pt>
                <c:pt idx="9139">
                  <c:v>7999.2227256000024</c:v>
                </c:pt>
                <c:pt idx="9140">
                  <c:v>8004.0805042000002</c:v>
                </c:pt>
                <c:pt idx="9141">
                  <c:v>8006.9683491999995</c:v>
                </c:pt>
                <c:pt idx="9142">
                  <c:v>8011.4118755</c:v>
                </c:pt>
                <c:pt idx="9143">
                  <c:v>8015.2772367000007</c:v>
                </c:pt>
                <c:pt idx="9144">
                  <c:v>8020.0038849999992</c:v>
                </c:pt>
                <c:pt idx="9145">
                  <c:v>8024.0122974000014</c:v>
                </c:pt>
                <c:pt idx="9146">
                  <c:v>8027.2428691000014</c:v>
                </c:pt>
                <c:pt idx="9147">
                  <c:v>8031.7996442000003</c:v>
                </c:pt>
                <c:pt idx="9148">
                  <c:v>8036.2193286000002</c:v>
                </c:pt>
                <c:pt idx="9149">
                  <c:v>8039.5035446000002</c:v>
                </c:pt>
                <c:pt idx="9150">
                  <c:v>8043.6818302000001</c:v>
                </c:pt>
                <c:pt idx="9151">
                  <c:v>8049.1416156000014</c:v>
                </c:pt>
                <c:pt idx="9152">
                  <c:v>8053.0337988999991</c:v>
                </c:pt>
                <c:pt idx="9153">
                  <c:v>8057.1047961999993</c:v>
                </c:pt>
                <c:pt idx="9154">
                  <c:v>8061.0774456999998</c:v>
                </c:pt>
                <c:pt idx="9155">
                  <c:v>8065.9173428999975</c:v>
                </c:pt>
                <c:pt idx="9156">
                  <c:v>8069.4578587999986</c:v>
                </c:pt>
                <c:pt idx="9157">
                  <c:v>8072.5066364000031</c:v>
                </c:pt>
                <c:pt idx="9158">
                  <c:v>8077.382296300003</c:v>
                </c:pt>
                <c:pt idx="9159">
                  <c:v>8081.0479819999991</c:v>
                </c:pt>
                <c:pt idx="9160">
                  <c:v>8085.8163536000002</c:v>
                </c:pt>
                <c:pt idx="9161">
                  <c:v>8090.4655158999994</c:v>
                </c:pt>
                <c:pt idx="9162">
                  <c:v>8094.3100154000003</c:v>
                </c:pt>
                <c:pt idx="9163">
                  <c:v>8098.6462533000004</c:v>
                </c:pt>
                <c:pt idx="9164">
                  <c:v>8102.1539867000001</c:v>
                </c:pt>
                <c:pt idx="9165">
                  <c:v>8108.1233919000024</c:v>
                </c:pt>
                <c:pt idx="9166">
                  <c:v>8111.4254892000008</c:v>
                </c:pt>
                <c:pt idx="9167">
                  <c:v>8116.0388886999999</c:v>
                </c:pt>
                <c:pt idx="9168">
                  <c:v>8120.5122173</c:v>
                </c:pt>
                <c:pt idx="9169">
                  <c:v>8125.3044307</c:v>
                </c:pt>
                <c:pt idx="9170">
                  <c:v>8127.9329955999992</c:v>
                </c:pt>
                <c:pt idx="9171">
                  <c:v>8133.3838402999991</c:v>
                </c:pt>
                <c:pt idx="9172">
                  <c:v>8135.556429600003</c:v>
                </c:pt>
                <c:pt idx="9173">
                  <c:v>8141.096681400003</c:v>
                </c:pt>
                <c:pt idx="9174">
                  <c:v>8145.3613937</c:v>
                </c:pt>
                <c:pt idx="9175">
                  <c:v>8149.5873629999996</c:v>
                </c:pt>
                <c:pt idx="9176">
                  <c:v>8154.3706357000001</c:v>
                </c:pt>
                <c:pt idx="9177">
                  <c:v>8157.9081714000004</c:v>
                </c:pt>
                <c:pt idx="9178">
                  <c:v>8161.4635885000007</c:v>
                </c:pt>
                <c:pt idx="9179">
                  <c:v>8165.7789648000007</c:v>
                </c:pt>
                <c:pt idx="9180">
                  <c:v>8170.9258258</c:v>
                </c:pt>
                <c:pt idx="9181">
                  <c:v>8173.5275686000004</c:v>
                </c:pt>
                <c:pt idx="9182">
                  <c:v>8178.0008971999996</c:v>
                </c:pt>
                <c:pt idx="9183">
                  <c:v>8182.9153000999995</c:v>
                </c:pt>
                <c:pt idx="9184">
                  <c:v>8186.2382591000005</c:v>
                </c:pt>
                <c:pt idx="9185">
                  <c:v>8190.3539598000007</c:v>
                </c:pt>
                <c:pt idx="9186">
                  <c:v>8193.7484443000067</c:v>
                </c:pt>
                <c:pt idx="9187">
                  <c:v>8198.8357008000003</c:v>
                </c:pt>
                <c:pt idx="9188">
                  <c:v>8201.5596329999935</c:v>
                </c:pt>
                <c:pt idx="9189">
                  <c:v>8204.5458256999937</c:v>
                </c:pt>
                <c:pt idx="9190">
                  <c:v>8208.5274160000008</c:v>
                </c:pt>
                <c:pt idx="9191">
                  <c:v>8212.7861678999998</c:v>
                </c:pt>
                <c:pt idx="9192">
                  <c:v>8217.888325499991</c:v>
                </c:pt>
                <c:pt idx="9193">
                  <c:v>8221.2023437000007</c:v>
                </c:pt>
                <c:pt idx="9194">
                  <c:v>8224.3166863999941</c:v>
                </c:pt>
                <c:pt idx="9195">
                  <c:v>8229.4844090999995</c:v>
                </c:pt>
                <c:pt idx="9196">
                  <c:v>8233.2991063999998</c:v>
                </c:pt>
                <c:pt idx="9197">
                  <c:v>8235.9813153999949</c:v>
                </c:pt>
                <c:pt idx="9198">
                  <c:v>8241.089433399995</c:v>
                </c:pt>
                <c:pt idx="9199">
                  <c:v>8245.1216877000006</c:v>
                </c:pt>
                <c:pt idx="9200">
                  <c:v>8247.7264106000002</c:v>
                </c:pt>
                <c:pt idx="9201">
                  <c:v>8253.6928355999971</c:v>
                </c:pt>
                <c:pt idx="9202">
                  <c:v>8257.2601735999942</c:v>
                </c:pt>
                <c:pt idx="9203">
                  <c:v>8261.4682615000002</c:v>
                </c:pt>
                <c:pt idx="9204">
                  <c:v>8265.0266587999995</c:v>
                </c:pt>
                <c:pt idx="9205">
                  <c:v>8268.9337432000029</c:v>
                </c:pt>
                <c:pt idx="9206">
                  <c:v>8272.7991044999944</c:v>
                </c:pt>
                <c:pt idx="9207">
                  <c:v>8277.5585352999933</c:v>
                </c:pt>
                <c:pt idx="9208">
                  <c:v>8281.7755639999941</c:v>
                </c:pt>
                <c:pt idx="9209">
                  <c:v>8286.2101495000006</c:v>
                </c:pt>
                <c:pt idx="9210">
                  <c:v>8290.4390991</c:v>
                </c:pt>
                <c:pt idx="9211">
                  <c:v>8294.0749823999995</c:v>
                </c:pt>
                <c:pt idx="9212">
                  <c:v>8298.9566027999954</c:v>
                </c:pt>
                <c:pt idx="9213">
                  <c:v>8301.2454212000048</c:v>
                </c:pt>
                <c:pt idx="9214">
                  <c:v>8305.2240312000049</c:v>
                </c:pt>
                <c:pt idx="9215">
                  <c:v>8310.7076584999995</c:v>
                </c:pt>
                <c:pt idx="9216">
                  <c:v>8313.8190209999939</c:v>
                </c:pt>
                <c:pt idx="9217">
                  <c:v>8317.6456391999945</c:v>
                </c:pt>
                <c:pt idx="9218">
                  <c:v>8322.5600420999999</c:v>
                </c:pt>
                <c:pt idx="9219">
                  <c:v>8326.2406289999999</c:v>
                </c:pt>
                <c:pt idx="9220">
                  <c:v>8331.301063299994</c:v>
                </c:pt>
                <c:pt idx="9221">
                  <c:v>8334.0100943999951</c:v>
                </c:pt>
                <c:pt idx="9222">
                  <c:v>8338.2241428000088</c:v>
                </c:pt>
                <c:pt idx="9223">
                  <c:v>8344.3544805000001</c:v>
                </c:pt>
                <c:pt idx="9224">
                  <c:v>8348.0082452000006</c:v>
                </c:pt>
                <c:pt idx="9225">
                  <c:v>8351.4295517999999</c:v>
                </c:pt>
                <c:pt idx="9226">
                  <c:v>8356.5615118000005</c:v>
                </c:pt>
                <c:pt idx="9227">
                  <c:v>8360.5609833999933</c:v>
                </c:pt>
                <c:pt idx="9228">
                  <c:v>8364.0150725999993</c:v>
                </c:pt>
                <c:pt idx="9229">
                  <c:v>8368.4824406999996</c:v>
                </c:pt>
                <c:pt idx="9230">
                  <c:v>8372.359722899997</c:v>
                </c:pt>
                <c:pt idx="9231">
                  <c:v>8377.604931599999</c:v>
                </c:pt>
                <c:pt idx="9232">
                  <c:v>8381.2020719000029</c:v>
                </c:pt>
                <c:pt idx="9233">
                  <c:v>8385.6217563000046</c:v>
                </c:pt>
                <c:pt idx="9234">
                  <c:v>8389.2427385000065</c:v>
                </c:pt>
                <c:pt idx="9235">
                  <c:v>8393.2481705999999</c:v>
                </c:pt>
                <c:pt idx="9236">
                  <c:v>8397.5039422999998</c:v>
                </c:pt>
                <c:pt idx="9237">
                  <c:v>8401.4795720999991</c:v>
                </c:pt>
                <c:pt idx="9238">
                  <c:v>8404.3525158999946</c:v>
                </c:pt>
                <c:pt idx="9239">
                  <c:v>8408.6291492</c:v>
                </c:pt>
                <c:pt idx="9240">
                  <c:v>8411.7941558000057</c:v>
                </c:pt>
                <c:pt idx="9241">
                  <c:v>8416.9082343999944</c:v>
                </c:pt>
                <c:pt idx="9242">
                  <c:v>8420.8332002000006</c:v>
                </c:pt>
                <c:pt idx="9243">
                  <c:v>8425.652235699994</c:v>
                </c:pt>
                <c:pt idx="9244">
                  <c:v>8428.4208715000004</c:v>
                </c:pt>
                <c:pt idx="9245">
                  <c:v>8434.1011940999942</c:v>
                </c:pt>
                <c:pt idx="9246">
                  <c:v>8437.1797740000002</c:v>
                </c:pt>
                <c:pt idx="9247">
                  <c:v>8442.3832595000003</c:v>
                </c:pt>
                <c:pt idx="9248">
                  <c:v>8447.2231566999999</c:v>
                </c:pt>
                <c:pt idx="9249">
                  <c:v>8448.6864506999991</c:v>
                </c:pt>
                <c:pt idx="9250">
                  <c:v>8456.2413393999996</c:v>
                </c:pt>
                <c:pt idx="9251">
                  <c:v>8460.142463400005</c:v>
                </c:pt>
                <c:pt idx="9252">
                  <c:v>8464.5919501999997</c:v>
                </c:pt>
                <c:pt idx="9253">
                  <c:v>8468.6778486000003</c:v>
                </c:pt>
                <c:pt idx="9254">
                  <c:v>8472.7339446999995</c:v>
                </c:pt>
                <c:pt idx="9255">
                  <c:v>8477.0582615999992</c:v>
                </c:pt>
                <c:pt idx="9256">
                  <c:v>8479.7017276000006</c:v>
                </c:pt>
                <c:pt idx="9257">
                  <c:v>8484.5475852</c:v>
                </c:pt>
                <c:pt idx="9258">
                  <c:v>8489.9090229999947</c:v>
                </c:pt>
                <c:pt idx="9259">
                  <c:v>8494.0277040000001</c:v>
                </c:pt>
                <c:pt idx="9260">
                  <c:v>8497.1390664999999</c:v>
                </c:pt>
                <c:pt idx="9261">
                  <c:v>8502.6048124000008</c:v>
                </c:pt>
                <c:pt idx="9262">
                  <c:v>8506.4820944999938</c:v>
                </c:pt>
                <c:pt idx="9263">
                  <c:v>8509.0331733000003</c:v>
                </c:pt>
                <c:pt idx="9264">
                  <c:v>8514.257520399995</c:v>
                </c:pt>
                <c:pt idx="9265">
                  <c:v>8516.9933735999948</c:v>
                </c:pt>
                <c:pt idx="9266">
                  <c:v>8523.3710705999947</c:v>
                </c:pt>
                <c:pt idx="9267">
                  <c:v>8527.5553166999889</c:v>
                </c:pt>
                <c:pt idx="9268">
                  <c:v>8531.7574440999997</c:v>
                </c:pt>
                <c:pt idx="9269">
                  <c:v>8536.4602505999992</c:v>
                </c:pt>
                <c:pt idx="9270">
                  <c:v>8539.5179688999997</c:v>
                </c:pt>
                <c:pt idx="9271">
                  <c:v>8544.6141659999994</c:v>
                </c:pt>
                <c:pt idx="9272">
                  <c:v>8549.0487516000048</c:v>
                </c:pt>
                <c:pt idx="9273">
                  <c:v>8553.3283651000002</c:v>
                </c:pt>
                <c:pt idx="9274">
                  <c:v>8557.9924284999997</c:v>
                </c:pt>
                <c:pt idx="9275">
                  <c:v>8559.7060621000055</c:v>
                </c:pt>
                <c:pt idx="9276">
                  <c:v>8563.9439523000055</c:v>
                </c:pt>
                <c:pt idx="9277">
                  <c:v>8568.7898098999995</c:v>
                </c:pt>
                <c:pt idx="9278">
                  <c:v>8573.5015571000058</c:v>
                </c:pt>
                <c:pt idx="9279">
                  <c:v>8577.7960717999995</c:v>
                </c:pt>
                <c:pt idx="9280">
                  <c:v>8582.6687514999994</c:v>
                </c:pt>
                <c:pt idx="9281">
                  <c:v>8585.7652128000009</c:v>
                </c:pt>
                <c:pt idx="9282">
                  <c:v>8591.7972028000058</c:v>
                </c:pt>
                <c:pt idx="9283">
                  <c:v>8596.0499941999951</c:v>
                </c:pt>
                <c:pt idx="9284">
                  <c:v>8598.9169775999944</c:v>
                </c:pt>
                <c:pt idx="9285">
                  <c:v>8601.1223494999995</c:v>
                </c:pt>
                <c:pt idx="9286">
                  <c:v>8607.4523628000006</c:v>
                </c:pt>
                <c:pt idx="9287">
                  <c:v>8611.4101111999971</c:v>
                </c:pt>
                <c:pt idx="9288">
                  <c:v>8616.0086094999933</c:v>
                </c:pt>
                <c:pt idx="9289">
                  <c:v>8619.2034185000066</c:v>
                </c:pt>
                <c:pt idx="9290">
                  <c:v>8623.2952774000005</c:v>
                </c:pt>
                <c:pt idx="9291">
                  <c:v>8630.0425231000008</c:v>
                </c:pt>
                <c:pt idx="9292">
                  <c:v>8634.4771086999954</c:v>
                </c:pt>
                <c:pt idx="9293">
                  <c:v>8636.5036665999996</c:v>
                </c:pt>
                <c:pt idx="9294">
                  <c:v>8641.6862904999944</c:v>
                </c:pt>
                <c:pt idx="9295">
                  <c:v>8646.4010178999997</c:v>
                </c:pt>
                <c:pt idx="9296">
                  <c:v>8649.4021118000001</c:v>
                </c:pt>
                <c:pt idx="9297">
                  <c:v>8652.1826684000007</c:v>
                </c:pt>
                <c:pt idx="9298">
                  <c:v>8657.1685969999944</c:v>
                </c:pt>
                <c:pt idx="9299">
                  <c:v>8662.8817022000003</c:v>
                </c:pt>
                <c:pt idx="9300">
                  <c:v>8666.6457355000002</c:v>
                </c:pt>
                <c:pt idx="9301">
                  <c:v>8670.6928908999998</c:v>
                </c:pt>
                <c:pt idx="9302">
                  <c:v>8674.9963461999996</c:v>
                </c:pt>
                <c:pt idx="9303">
                  <c:v>8677.2970855000003</c:v>
                </c:pt>
                <c:pt idx="9304">
                  <c:v>8682.2025478000087</c:v>
                </c:pt>
                <c:pt idx="9305">
                  <c:v>8685.0576102999912</c:v>
                </c:pt>
                <c:pt idx="9306">
                  <c:v>8690.0942028000063</c:v>
                </c:pt>
                <c:pt idx="9307">
                  <c:v>8694.2307651000065</c:v>
                </c:pt>
                <c:pt idx="9308">
                  <c:v>8698.9335716000005</c:v>
                </c:pt>
                <c:pt idx="9309">
                  <c:v>8702.0300329000002</c:v>
                </c:pt>
                <c:pt idx="9310">
                  <c:v>8706.5987289000004</c:v>
                </c:pt>
                <c:pt idx="9311">
                  <c:v>8710.6071413000009</c:v>
                </c:pt>
                <c:pt idx="9312">
                  <c:v>8713.6469780999996</c:v>
                </c:pt>
                <c:pt idx="9313">
                  <c:v>8719.2438543000062</c:v>
                </c:pt>
                <c:pt idx="9314">
                  <c:v>8723.383396899997</c:v>
                </c:pt>
                <c:pt idx="9315">
                  <c:v>8727.2636591999999</c:v>
                </c:pt>
                <c:pt idx="9316">
                  <c:v>8730.8369576999939</c:v>
                </c:pt>
                <c:pt idx="9317">
                  <c:v>8734.7291409999998</c:v>
                </c:pt>
                <c:pt idx="9318">
                  <c:v>8738.7584150000002</c:v>
                </c:pt>
                <c:pt idx="9319">
                  <c:v>8743.869513299991</c:v>
                </c:pt>
                <c:pt idx="9320">
                  <c:v>8748.3786046999885</c:v>
                </c:pt>
                <c:pt idx="9321">
                  <c:v>8751.7641485000058</c:v>
                </c:pt>
                <c:pt idx="9322">
                  <c:v>8756.7262351999998</c:v>
                </c:pt>
                <c:pt idx="9323">
                  <c:v>8759.6677243999948</c:v>
                </c:pt>
                <c:pt idx="9324">
                  <c:v>8764.7549808000003</c:v>
                </c:pt>
                <c:pt idx="9325">
                  <c:v>8767.2822176999998</c:v>
                </c:pt>
                <c:pt idx="9326">
                  <c:v>8772.7688252999942</c:v>
                </c:pt>
                <c:pt idx="9327">
                  <c:v>8776.5716015999951</c:v>
                </c:pt>
                <c:pt idx="9328">
                  <c:v>8780.672401200005</c:v>
                </c:pt>
                <c:pt idx="9329">
                  <c:v>8785.554021599999</c:v>
                </c:pt>
                <c:pt idx="9330">
                  <c:v>8788.3196771000003</c:v>
                </c:pt>
                <c:pt idx="9331">
                  <c:v>8792.7035986999999</c:v>
                </c:pt>
                <c:pt idx="9332">
                  <c:v>8797.8295982</c:v>
                </c:pt>
                <c:pt idx="9333">
                  <c:v>8800.6518780999995</c:v>
                </c:pt>
                <c:pt idx="9334">
                  <c:v>8806.0252368000001</c:v>
                </c:pt>
                <c:pt idx="9335">
                  <c:v>8809.4644248000004</c:v>
                </c:pt>
                <c:pt idx="9336">
                  <c:v>8814.6232069000052</c:v>
                </c:pt>
                <c:pt idx="9337">
                  <c:v>8818.2173669000003</c:v>
                </c:pt>
                <c:pt idx="9338">
                  <c:v>8823.3791291999914</c:v>
                </c:pt>
                <c:pt idx="9339">
                  <c:v>8827.5067507999993</c:v>
                </c:pt>
                <c:pt idx="9340">
                  <c:v>8832.4479758999951</c:v>
                </c:pt>
                <c:pt idx="9341">
                  <c:v>8838.5425508000062</c:v>
                </c:pt>
                <c:pt idx="9342">
                  <c:v>8840.8343494000001</c:v>
                </c:pt>
                <c:pt idx="9343">
                  <c:v>8845.3166186999933</c:v>
                </c:pt>
                <c:pt idx="9344">
                  <c:v>8851.3039051999949</c:v>
                </c:pt>
                <c:pt idx="9345">
                  <c:v>8853.5569607999932</c:v>
                </c:pt>
                <c:pt idx="9346">
                  <c:v>8859.5174253000005</c:v>
                </c:pt>
                <c:pt idx="9347">
                  <c:v>8863.6122644000006</c:v>
                </c:pt>
                <c:pt idx="9348">
                  <c:v>8868.6428964000006</c:v>
                </c:pt>
                <c:pt idx="9349">
                  <c:v>8873.6914097999997</c:v>
                </c:pt>
                <c:pt idx="9350">
                  <c:v>8877.4226605999993</c:v>
                </c:pt>
                <c:pt idx="9351">
                  <c:v>8881.612867100006</c:v>
                </c:pt>
                <c:pt idx="9352">
                  <c:v>8886.7299258999992</c:v>
                </c:pt>
                <c:pt idx="9353">
                  <c:v>8888.6253535999949</c:v>
                </c:pt>
                <c:pt idx="9354">
                  <c:v>8892.4251496999932</c:v>
                </c:pt>
                <c:pt idx="9355">
                  <c:v>8898.3409106999934</c:v>
                </c:pt>
                <c:pt idx="9356">
                  <c:v>8903.7857949999943</c:v>
                </c:pt>
                <c:pt idx="9357">
                  <c:v>8906.7779480999998</c:v>
                </c:pt>
                <c:pt idx="9358">
                  <c:v>8910.6373489000052</c:v>
                </c:pt>
                <c:pt idx="9359">
                  <c:v>8914.5563542999935</c:v>
                </c:pt>
                <c:pt idx="9360">
                  <c:v>8920.7790791999996</c:v>
                </c:pt>
                <c:pt idx="9361">
                  <c:v>780.39877117000049</c:v>
                </c:pt>
                <c:pt idx="9362">
                  <c:v>807.80796706999968</c:v>
                </c:pt>
                <c:pt idx="9363">
                  <c:v>900.35162865999939</c:v>
                </c:pt>
                <c:pt idx="9364">
                  <c:v>963.99150788999953</c:v>
                </c:pt>
                <c:pt idx="9365">
                  <c:v>1008.2136839999999</c:v>
                </c:pt>
                <c:pt idx="9366">
                  <c:v>1036.317274</c:v>
                </c:pt>
                <c:pt idx="9367">
                  <c:v>1055.3132742999994</c:v>
                </c:pt>
                <c:pt idx="9368">
                  <c:v>1069.2279785999999</c:v>
                </c:pt>
                <c:pt idx="9369">
                  <c:v>1082.5391858999999</c:v>
                </c:pt>
                <c:pt idx="9370">
                  <c:v>1091.5111750000001</c:v>
                </c:pt>
                <c:pt idx="9371">
                  <c:v>1099.3372649</c:v>
                </c:pt>
                <c:pt idx="9372">
                  <c:v>1109.4894259999999</c:v>
                </c:pt>
                <c:pt idx="9373">
                  <c:v>1115.2099818000006</c:v>
                </c:pt>
                <c:pt idx="9374">
                  <c:v>1122.8334158999994</c:v>
                </c:pt>
                <c:pt idx="9375">
                  <c:v>1130.8904737</c:v>
                </c:pt>
                <c:pt idx="9376">
                  <c:v>1135.7571929999999</c:v>
                </c:pt>
                <c:pt idx="9377">
                  <c:v>1141.4255947000008</c:v>
                </c:pt>
                <c:pt idx="9378">
                  <c:v>1148.6034839999998</c:v>
                </c:pt>
                <c:pt idx="9379">
                  <c:v>1155.961677400001</c:v>
                </c:pt>
                <c:pt idx="9380">
                  <c:v>1161.6360396</c:v>
                </c:pt>
                <c:pt idx="9381">
                  <c:v>1167.9526418</c:v>
                </c:pt>
                <c:pt idx="9382">
                  <c:v>1173.3468622</c:v>
                </c:pt>
                <c:pt idx="9383">
                  <c:v>1180.2565305999999</c:v>
                </c:pt>
                <c:pt idx="9384">
                  <c:v>1185.2022259999999</c:v>
                </c:pt>
                <c:pt idx="9385">
                  <c:v>1191.4443224999998</c:v>
                </c:pt>
                <c:pt idx="9386">
                  <c:v>1197.7534740999993</c:v>
                </c:pt>
                <c:pt idx="9387">
                  <c:v>1203.1149118999992</c:v>
                </c:pt>
                <c:pt idx="9388">
                  <c:v>1208.1440537999999</c:v>
                </c:pt>
                <c:pt idx="9389">
                  <c:v>1214.6662921</c:v>
                </c:pt>
                <c:pt idx="9390">
                  <c:v>1218.3900922999994</c:v>
                </c:pt>
                <c:pt idx="9391">
                  <c:v>1224.6381491</c:v>
                </c:pt>
                <c:pt idx="9392">
                  <c:v>1231.1201543</c:v>
                </c:pt>
                <c:pt idx="9393">
                  <c:v>1234.4595045000001</c:v>
                </c:pt>
                <c:pt idx="9394">
                  <c:v>1240.2247638000001</c:v>
                </c:pt>
                <c:pt idx="9395">
                  <c:v>1246.3133781999998</c:v>
                </c:pt>
                <c:pt idx="9396">
                  <c:v>1251.1920183999994</c:v>
                </c:pt>
                <c:pt idx="9397">
                  <c:v>1255.9946626000001</c:v>
                </c:pt>
                <c:pt idx="9398">
                  <c:v>1260.1878494</c:v>
                </c:pt>
                <c:pt idx="9399">
                  <c:v>1267.1615927999999</c:v>
                </c:pt>
                <c:pt idx="9400">
                  <c:v>1272.8434055999994</c:v>
                </c:pt>
                <c:pt idx="9401">
                  <c:v>1277.9559940000001</c:v>
                </c:pt>
                <c:pt idx="9402">
                  <c:v>1285.2650136000007</c:v>
                </c:pt>
                <c:pt idx="9403">
                  <c:v>1290.0944798999992</c:v>
                </c:pt>
                <c:pt idx="9404">
                  <c:v>1294.1803782999993</c:v>
                </c:pt>
                <c:pt idx="9405">
                  <c:v>1300.2883643</c:v>
                </c:pt>
                <c:pt idx="9406">
                  <c:v>1305.4218143000001</c:v>
                </c:pt>
                <c:pt idx="9407">
                  <c:v>1312.2271745999999</c:v>
                </c:pt>
                <c:pt idx="9408">
                  <c:v>1317.6929205999991</c:v>
                </c:pt>
                <c:pt idx="9409">
                  <c:v>1324.1481036</c:v>
                </c:pt>
                <c:pt idx="9410">
                  <c:v>1329.6496122999993</c:v>
                </c:pt>
                <c:pt idx="9411">
                  <c:v>1335.1272792</c:v>
                </c:pt>
                <c:pt idx="9412">
                  <c:v>1339.2012566000001</c:v>
                </c:pt>
                <c:pt idx="9413">
                  <c:v>1345.0559229</c:v>
                </c:pt>
                <c:pt idx="9414">
                  <c:v>1350.5425304</c:v>
                </c:pt>
                <c:pt idx="9415">
                  <c:v>1356.3614338999994</c:v>
                </c:pt>
                <c:pt idx="9416">
                  <c:v>1362.3218982999992</c:v>
                </c:pt>
                <c:pt idx="9417">
                  <c:v>1368.0364936999999</c:v>
                </c:pt>
                <c:pt idx="9418">
                  <c:v>1373.1893151999998</c:v>
                </c:pt>
                <c:pt idx="9419">
                  <c:v>1378.1245798</c:v>
                </c:pt>
                <c:pt idx="9420">
                  <c:v>1384.3115419000001</c:v>
                </c:pt>
                <c:pt idx="9421">
                  <c:v>1388.9487833000007</c:v>
                </c:pt>
                <c:pt idx="9422">
                  <c:v>1393.5368508000001</c:v>
                </c:pt>
                <c:pt idx="9423">
                  <c:v>1401.0872692</c:v>
                </c:pt>
                <c:pt idx="9424">
                  <c:v>1405.4518192999999</c:v>
                </c:pt>
                <c:pt idx="9425">
                  <c:v>1410.9637588000001</c:v>
                </c:pt>
                <c:pt idx="9426">
                  <c:v>1416.3684099999998</c:v>
                </c:pt>
                <c:pt idx="9427">
                  <c:v>1421.2902635</c:v>
                </c:pt>
                <c:pt idx="9428">
                  <c:v>1428.4502715000001</c:v>
                </c:pt>
                <c:pt idx="9429">
                  <c:v>1434.4613999000001</c:v>
                </c:pt>
                <c:pt idx="9430">
                  <c:v>1440.2892440999992</c:v>
                </c:pt>
                <c:pt idx="9431">
                  <c:v>1445.4748481999998</c:v>
                </c:pt>
                <c:pt idx="9432">
                  <c:v>1452.6512473999994</c:v>
                </c:pt>
                <c:pt idx="9433">
                  <c:v>1459.6175401999999</c:v>
                </c:pt>
                <c:pt idx="9434">
                  <c:v>1465.0832861999993</c:v>
                </c:pt>
                <c:pt idx="9435">
                  <c:v>1470.5415815000001</c:v>
                </c:pt>
                <c:pt idx="9436">
                  <c:v>1475.6988733999999</c:v>
                </c:pt>
                <c:pt idx="9437">
                  <c:v>1482.7247709000001</c:v>
                </c:pt>
                <c:pt idx="9438">
                  <c:v>1490.6998724</c:v>
                </c:pt>
                <c:pt idx="9439">
                  <c:v>1495.7781881000001</c:v>
                </c:pt>
                <c:pt idx="9440">
                  <c:v>1503.2853931000006</c:v>
                </c:pt>
                <c:pt idx="9441">
                  <c:v>1508.4590763000001</c:v>
                </c:pt>
                <c:pt idx="9442">
                  <c:v>1514.7771686000001</c:v>
                </c:pt>
                <c:pt idx="9443">
                  <c:v>1522.4125236000007</c:v>
                </c:pt>
                <c:pt idx="9444">
                  <c:v>1528.6814420999985</c:v>
                </c:pt>
                <c:pt idx="9445">
                  <c:v>1535.3765338999999</c:v>
                </c:pt>
                <c:pt idx="9446">
                  <c:v>1540.3728931999999</c:v>
                </c:pt>
                <c:pt idx="9447">
                  <c:v>1545.9429473</c:v>
                </c:pt>
                <c:pt idx="9448">
                  <c:v>1550.3432601999998</c:v>
                </c:pt>
                <c:pt idx="9449">
                  <c:v>1557.4779361000001</c:v>
                </c:pt>
                <c:pt idx="9450">
                  <c:v>1562.0585531000011</c:v>
                </c:pt>
                <c:pt idx="9451">
                  <c:v>1569.4867820000006</c:v>
                </c:pt>
                <c:pt idx="9452">
                  <c:v>1574.8690813999999</c:v>
                </c:pt>
                <c:pt idx="9453">
                  <c:v>1580.5911272999992</c:v>
                </c:pt>
                <c:pt idx="9454">
                  <c:v>1586.825773100001</c:v>
                </c:pt>
                <c:pt idx="9455">
                  <c:v>1593.9217060999999</c:v>
                </c:pt>
                <c:pt idx="9456">
                  <c:v>1600.9803861</c:v>
                </c:pt>
                <c:pt idx="9457">
                  <c:v>1605.6131571999999</c:v>
                </c:pt>
                <c:pt idx="9458">
                  <c:v>1610.9745949999999</c:v>
                </c:pt>
                <c:pt idx="9459">
                  <c:v>1617.9036349</c:v>
                </c:pt>
                <c:pt idx="9460">
                  <c:v>1623.9952295999999</c:v>
                </c:pt>
                <c:pt idx="9461">
                  <c:v>1629.1495413</c:v>
                </c:pt>
                <c:pt idx="9462">
                  <c:v>1634.4916075000001</c:v>
                </c:pt>
                <c:pt idx="9463">
                  <c:v>1640.9244387999993</c:v>
                </c:pt>
                <c:pt idx="9464">
                  <c:v>1647.4869102</c:v>
                </c:pt>
                <c:pt idx="9465">
                  <c:v>1652.8587788</c:v>
                </c:pt>
                <c:pt idx="9466">
                  <c:v>1658.0786556000007</c:v>
                </c:pt>
                <c:pt idx="9467">
                  <c:v>1663.6218876</c:v>
                </c:pt>
                <c:pt idx="9468">
                  <c:v>1669.6464269999992</c:v>
                </c:pt>
                <c:pt idx="9469">
                  <c:v>1675.1211137</c:v>
                </c:pt>
                <c:pt idx="9470">
                  <c:v>1680.0370066999999</c:v>
                </c:pt>
                <c:pt idx="9471">
                  <c:v>1685.0452869999999</c:v>
                </c:pt>
                <c:pt idx="9472">
                  <c:v>1690.7762736000006</c:v>
                </c:pt>
                <c:pt idx="9473">
                  <c:v>1697.5443809999992</c:v>
                </c:pt>
                <c:pt idx="9474">
                  <c:v>1702.9967159000007</c:v>
                </c:pt>
                <c:pt idx="9475">
                  <c:v>1709.9600284999999</c:v>
                </c:pt>
                <c:pt idx="9476">
                  <c:v>1715.8638685999993</c:v>
                </c:pt>
                <c:pt idx="9477">
                  <c:v>1720.5994576000001</c:v>
                </c:pt>
                <c:pt idx="9478">
                  <c:v>1723.9268869000007</c:v>
                </c:pt>
                <c:pt idx="9479">
                  <c:v>1730.2941530999999</c:v>
                </c:pt>
                <c:pt idx="9480">
                  <c:v>1735.7539385999994</c:v>
                </c:pt>
                <c:pt idx="9481">
                  <c:v>1741.3329332999992</c:v>
                </c:pt>
                <c:pt idx="9482">
                  <c:v>1748.3096570000007</c:v>
                </c:pt>
                <c:pt idx="9483">
                  <c:v>1753.5265535000008</c:v>
                </c:pt>
                <c:pt idx="9484">
                  <c:v>1759.3320458999992</c:v>
                </c:pt>
                <c:pt idx="9485">
                  <c:v>1765.6784504999998</c:v>
                </c:pt>
                <c:pt idx="9486">
                  <c:v>1770.8998173</c:v>
                </c:pt>
                <c:pt idx="9487">
                  <c:v>1774.5714634999999</c:v>
                </c:pt>
                <c:pt idx="9488">
                  <c:v>1779.6110361999993</c:v>
                </c:pt>
                <c:pt idx="9489">
                  <c:v>1786.3910644999999</c:v>
                </c:pt>
                <c:pt idx="9490">
                  <c:v>1790.8047884999999</c:v>
                </c:pt>
                <c:pt idx="9491">
                  <c:v>1795.5284566</c:v>
                </c:pt>
                <c:pt idx="9492">
                  <c:v>1801.5425652000001</c:v>
                </c:pt>
                <c:pt idx="9493">
                  <c:v>1807.9292029000001</c:v>
                </c:pt>
                <c:pt idx="9494">
                  <c:v>1812.7974122999992</c:v>
                </c:pt>
                <c:pt idx="9495">
                  <c:v>1817.8056925999999</c:v>
                </c:pt>
                <c:pt idx="9496">
                  <c:v>1823.0196089000001</c:v>
                </c:pt>
                <c:pt idx="9497">
                  <c:v>1828.8623541999998</c:v>
                </c:pt>
                <c:pt idx="9498">
                  <c:v>1833.8855355999999</c:v>
                </c:pt>
                <c:pt idx="9499">
                  <c:v>1839.0532582999992</c:v>
                </c:pt>
                <c:pt idx="9500">
                  <c:v>1844.8319285999994</c:v>
                </c:pt>
                <c:pt idx="9501">
                  <c:v>1850.3572792</c:v>
                </c:pt>
                <c:pt idx="9502">
                  <c:v>1856.3281744999999</c:v>
                </c:pt>
                <c:pt idx="9503">
                  <c:v>1861.6955727000006</c:v>
                </c:pt>
                <c:pt idx="9504">
                  <c:v>1867.0927733000001</c:v>
                </c:pt>
                <c:pt idx="9505">
                  <c:v>1872.6076931000007</c:v>
                </c:pt>
                <c:pt idx="9506">
                  <c:v>1875.7309765</c:v>
                </c:pt>
                <c:pt idx="9507">
                  <c:v>1882.9476088000001</c:v>
                </c:pt>
                <c:pt idx="9508">
                  <c:v>1887.6712768999994</c:v>
                </c:pt>
                <c:pt idx="9509">
                  <c:v>1893.2905048</c:v>
                </c:pt>
                <c:pt idx="9510">
                  <c:v>1898.3613699999999</c:v>
                </c:pt>
                <c:pt idx="9511">
                  <c:v>1902.8332083999994</c:v>
                </c:pt>
                <c:pt idx="9512">
                  <c:v>1908.3078951000007</c:v>
                </c:pt>
                <c:pt idx="9513">
                  <c:v>1914.1044467999989</c:v>
                </c:pt>
                <c:pt idx="9514">
                  <c:v>1918.8236444999998</c:v>
                </c:pt>
                <c:pt idx="9515">
                  <c:v>1925.8450717000007</c:v>
                </c:pt>
                <c:pt idx="9516">
                  <c:v>1929.7983497</c:v>
                </c:pt>
                <c:pt idx="9517">
                  <c:v>1934.4415516000008</c:v>
                </c:pt>
                <c:pt idx="9518">
                  <c:v>1939.5586103000001</c:v>
                </c:pt>
                <c:pt idx="9519">
                  <c:v>1944.9111074000007</c:v>
                </c:pt>
                <c:pt idx="9520">
                  <c:v>1949.8702139</c:v>
                </c:pt>
                <c:pt idx="9521">
                  <c:v>1955.1839679</c:v>
                </c:pt>
                <c:pt idx="9522">
                  <c:v>1959.6304743999992</c:v>
                </c:pt>
                <c:pt idx="9523">
                  <c:v>1966.2346691000007</c:v>
                </c:pt>
                <c:pt idx="9524">
                  <c:v>1971.5096802</c:v>
                </c:pt>
                <c:pt idx="9525">
                  <c:v>1977.1452993</c:v>
                </c:pt>
                <c:pt idx="9526">
                  <c:v>1981.8168132999999</c:v>
                </c:pt>
                <c:pt idx="9527">
                  <c:v>1985.9340041999999</c:v>
                </c:pt>
                <c:pt idx="9528">
                  <c:v>1994.1877574000007</c:v>
                </c:pt>
                <c:pt idx="9529">
                  <c:v>1998.1723278999993</c:v>
                </c:pt>
                <c:pt idx="9530">
                  <c:v>2004.4844598</c:v>
                </c:pt>
                <c:pt idx="9531">
                  <c:v>2009.5404237999999</c:v>
                </c:pt>
                <c:pt idx="9532">
                  <c:v>2014.9435848000001</c:v>
                </c:pt>
                <c:pt idx="9533">
                  <c:v>2020.4808562999999</c:v>
                </c:pt>
                <c:pt idx="9534">
                  <c:v>2027.0626992</c:v>
                </c:pt>
                <c:pt idx="9535">
                  <c:v>2032.2974770999999</c:v>
                </c:pt>
                <c:pt idx="9536">
                  <c:v>2038.5604351999998</c:v>
                </c:pt>
                <c:pt idx="9537">
                  <c:v>2042.2156900000007</c:v>
                </c:pt>
                <c:pt idx="9538">
                  <c:v>2050.3025502000014</c:v>
                </c:pt>
                <c:pt idx="9539">
                  <c:v>2053.4854381999999</c:v>
                </c:pt>
                <c:pt idx="9540">
                  <c:v>2058.6680620999987</c:v>
                </c:pt>
                <c:pt idx="9541">
                  <c:v>2064.4586533000002</c:v>
                </c:pt>
                <c:pt idx="9542">
                  <c:v>2071.2148397999986</c:v>
                </c:pt>
                <c:pt idx="9543">
                  <c:v>2075.3901452000014</c:v>
                </c:pt>
                <c:pt idx="9544">
                  <c:v>2080.9736103000014</c:v>
                </c:pt>
                <c:pt idx="9545">
                  <c:v>2086.2918347</c:v>
                </c:pt>
                <c:pt idx="9546">
                  <c:v>2091.3224666999999</c:v>
                </c:pt>
                <c:pt idx="9547">
                  <c:v>2096.3218063000013</c:v>
                </c:pt>
                <c:pt idx="9548">
                  <c:v>2102.5609224999998</c:v>
                </c:pt>
                <c:pt idx="9549">
                  <c:v>2107.7852695999986</c:v>
                </c:pt>
                <c:pt idx="9550">
                  <c:v>2112.1602505000001</c:v>
                </c:pt>
                <c:pt idx="9551">
                  <c:v>2118.0849521999999</c:v>
                </c:pt>
                <c:pt idx="9552">
                  <c:v>2124.0841596999999</c:v>
                </c:pt>
                <c:pt idx="9553">
                  <c:v>2129.5186131999999</c:v>
                </c:pt>
                <c:pt idx="9554">
                  <c:v>2134.9053830000012</c:v>
                </c:pt>
                <c:pt idx="9555">
                  <c:v>2140.38454</c:v>
                </c:pt>
                <c:pt idx="9556">
                  <c:v>2145.3659981000001</c:v>
                </c:pt>
                <c:pt idx="9557">
                  <c:v>2151.9463509000002</c:v>
                </c:pt>
                <c:pt idx="9558">
                  <c:v>2156.8771452000015</c:v>
                </c:pt>
                <c:pt idx="9559">
                  <c:v>2162.3875946000012</c:v>
                </c:pt>
                <c:pt idx="9560">
                  <c:v>2168.6848252999985</c:v>
                </c:pt>
                <c:pt idx="9561">
                  <c:v>2172.9003637999999</c:v>
                </c:pt>
                <c:pt idx="9562">
                  <c:v>2180.1229566000002</c:v>
                </c:pt>
                <c:pt idx="9563">
                  <c:v>2184.4010800000001</c:v>
                </c:pt>
                <c:pt idx="9564">
                  <c:v>2190.6878798999987</c:v>
                </c:pt>
                <c:pt idx="9565">
                  <c:v>2196.119353200002</c:v>
                </c:pt>
                <c:pt idx="9566">
                  <c:v>2199.7045726000001</c:v>
                </c:pt>
                <c:pt idx="9567">
                  <c:v>2206.1493248000002</c:v>
                </c:pt>
                <c:pt idx="9568">
                  <c:v>2210.7955068000015</c:v>
                </c:pt>
                <c:pt idx="9569">
                  <c:v>2217.6768630999986</c:v>
                </c:pt>
                <c:pt idx="9570">
                  <c:v>2223.2275455999998</c:v>
                </c:pt>
                <c:pt idx="9571">
                  <c:v>2227.3894399000001</c:v>
                </c:pt>
                <c:pt idx="9572">
                  <c:v>2232.8253835000014</c:v>
                </c:pt>
                <c:pt idx="9573">
                  <c:v>2238.1927817999986</c:v>
                </c:pt>
                <c:pt idx="9574">
                  <c:v>2243.9237684</c:v>
                </c:pt>
                <c:pt idx="9575">
                  <c:v>2250.4907101000013</c:v>
                </c:pt>
                <c:pt idx="9576">
                  <c:v>2257.0263593999998</c:v>
                </c:pt>
                <c:pt idx="9577">
                  <c:v>2261.1524909999998</c:v>
                </c:pt>
                <c:pt idx="9578">
                  <c:v>2268.2216017999986</c:v>
                </c:pt>
                <c:pt idx="9579">
                  <c:v>2272.2180933</c:v>
                </c:pt>
                <c:pt idx="9580">
                  <c:v>2278.6002605999997</c:v>
                </c:pt>
                <c:pt idx="9581">
                  <c:v>2284.8960011999998</c:v>
                </c:pt>
                <c:pt idx="9582">
                  <c:v>2290.4481739000012</c:v>
                </c:pt>
                <c:pt idx="9583">
                  <c:v>2295.2865808999986</c:v>
                </c:pt>
                <c:pt idx="9584">
                  <c:v>2300.3619164000015</c:v>
                </c:pt>
                <c:pt idx="9585">
                  <c:v>2307.8199476000013</c:v>
                </c:pt>
                <c:pt idx="9586">
                  <c:v>2312.1219128000016</c:v>
                </c:pt>
                <c:pt idx="9587">
                  <c:v>2316.6161031000001</c:v>
                </c:pt>
                <c:pt idx="9588">
                  <c:v>2321.8255490000001</c:v>
                </c:pt>
                <c:pt idx="9589">
                  <c:v>2326.5700787000001</c:v>
                </c:pt>
                <c:pt idx="9590">
                  <c:v>2333.1042379</c:v>
                </c:pt>
                <c:pt idx="9591">
                  <c:v>2338.7771100000014</c:v>
                </c:pt>
                <c:pt idx="9592">
                  <c:v>2345.7195609999999</c:v>
                </c:pt>
                <c:pt idx="9593">
                  <c:v>2350.1407355000001</c:v>
                </c:pt>
                <c:pt idx="9594">
                  <c:v>2355.5140941999998</c:v>
                </c:pt>
                <c:pt idx="9595">
                  <c:v>2361.8679493999998</c:v>
                </c:pt>
                <c:pt idx="9596">
                  <c:v>2365.6379431</c:v>
                </c:pt>
                <c:pt idx="9597">
                  <c:v>2372.0141500000013</c:v>
                </c:pt>
                <c:pt idx="9598">
                  <c:v>2377.4441332000015</c:v>
                </c:pt>
                <c:pt idx="9599">
                  <c:v>2383.2377046000001</c:v>
                </c:pt>
                <c:pt idx="9600">
                  <c:v>2387.7140135000013</c:v>
                </c:pt>
                <c:pt idx="9601">
                  <c:v>2394.4642395000001</c:v>
                </c:pt>
                <c:pt idx="9602">
                  <c:v>2400.0849575000002</c:v>
                </c:pt>
                <c:pt idx="9603">
                  <c:v>2404.9367756000001</c:v>
                </c:pt>
                <c:pt idx="9604">
                  <c:v>2410.4055017000001</c:v>
                </c:pt>
                <c:pt idx="9605">
                  <c:v>2416.2556976000001</c:v>
                </c:pt>
                <c:pt idx="9606">
                  <c:v>2420.2879518</c:v>
                </c:pt>
                <c:pt idx="9607">
                  <c:v>2425.6225675000001</c:v>
                </c:pt>
                <c:pt idx="9608">
                  <c:v>2431.3744158000013</c:v>
                </c:pt>
                <c:pt idx="9609">
                  <c:v>2436.1070245999999</c:v>
                </c:pt>
                <c:pt idx="9610">
                  <c:v>2443.8347667000012</c:v>
                </c:pt>
                <c:pt idx="9611">
                  <c:v>2448.4988302000002</c:v>
                </c:pt>
                <c:pt idx="9612">
                  <c:v>2452.3284285999998</c:v>
                </c:pt>
                <c:pt idx="9613">
                  <c:v>2457.3113769000029</c:v>
                </c:pt>
                <c:pt idx="9614">
                  <c:v>2461.9605391999999</c:v>
                </c:pt>
                <c:pt idx="9615">
                  <c:v>2469.7061628000001</c:v>
                </c:pt>
                <c:pt idx="9616">
                  <c:v>2473.2496588999998</c:v>
                </c:pt>
                <c:pt idx="9617">
                  <c:v>2480.6883186</c:v>
                </c:pt>
                <c:pt idx="9618">
                  <c:v>2484.7920983999998</c:v>
                </c:pt>
                <c:pt idx="9619">
                  <c:v>2490.940317500002</c:v>
                </c:pt>
                <c:pt idx="9620">
                  <c:v>2495.8726019000001</c:v>
                </c:pt>
                <c:pt idx="9621">
                  <c:v>2501.7675012</c:v>
                </c:pt>
                <c:pt idx="9622">
                  <c:v>2506.6878646999985</c:v>
                </c:pt>
                <c:pt idx="9623">
                  <c:v>2512.2459978000002</c:v>
                </c:pt>
                <c:pt idx="9624">
                  <c:v>2516.9011205000015</c:v>
                </c:pt>
                <c:pt idx="9625">
                  <c:v>2523.3622639999999</c:v>
                </c:pt>
                <c:pt idx="9626">
                  <c:v>2529.4836610999987</c:v>
                </c:pt>
                <c:pt idx="9627">
                  <c:v>2532.9943746000013</c:v>
                </c:pt>
                <c:pt idx="9628">
                  <c:v>2538.9965624000001</c:v>
                </c:pt>
                <c:pt idx="9629">
                  <c:v>2543.8632815999999</c:v>
                </c:pt>
                <c:pt idx="9630">
                  <c:v>2548.0654090999997</c:v>
                </c:pt>
                <c:pt idx="9631">
                  <c:v>2553.8560003000002</c:v>
                </c:pt>
                <c:pt idx="9632">
                  <c:v>2559.741959</c:v>
                </c:pt>
                <c:pt idx="9633">
                  <c:v>2564.5609945000001</c:v>
                </c:pt>
                <c:pt idx="9634">
                  <c:v>2568.1909174000002</c:v>
                </c:pt>
                <c:pt idx="9635">
                  <c:v>2574.8487562000014</c:v>
                </c:pt>
                <c:pt idx="9636">
                  <c:v>2579.4263929000012</c:v>
                </c:pt>
                <c:pt idx="9637">
                  <c:v>2584.9398226000012</c:v>
                </c:pt>
                <c:pt idx="9638">
                  <c:v>2588.8498872999999</c:v>
                </c:pt>
                <c:pt idx="9639">
                  <c:v>2593.7166065000001</c:v>
                </c:pt>
                <c:pt idx="9640">
                  <c:v>2599.3373245000016</c:v>
                </c:pt>
                <c:pt idx="9641">
                  <c:v>2604.0788739999998</c:v>
                </c:pt>
                <c:pt idx="9642">
                  <c:v>2609.6697896999985</c:v>
                </c:pt>
                <c:pt idx="9643">
                  <c:v>2614.6676390999987</c:v>
                </c:pt>
                <c:pt idx="9644">
                  <c:v>2618.5687630999987</c:v>
                </c:pt>
                <c:pt idx="9645">
                  <c:v>2624.8004286999999</c:v>
                </c:pt>
                <c:pt idx="9646">
                  <c:v>2628.7820189999998</c:v>
                </c:pt>
                <c:pt idx="9647">
                  <c:v>2633.2702488</c:v>
                </c:pt>
                <c:pt idx="9648">
                  <c:v>2638.8462632999999</c:v>
                </c:pt>
                <c:pt idx="9649">
                  <c:v>2643.5103267000013</c:v>
                </c:pt>
                <c:pt idx="9650">
                  <c:v>2646.7498391999989</c:v>
                </c:pt>
                <c:pt idx="9651">
                  <c:v>2652.5165886</c:v>
                </c:pt>
                <c:pt idx="9652">
                  <c:v>2657.8333229000027</c:v>
                </c:pt>
                <c:pt idx="9653">
                  <c:v>2663.352713000002</c:v>
                </c:pt>
                <c:pt idx="9654">
                  <c:v>2668.6932892</c:v>
                </c:pt>
                <c:pt idx="9655">
                  <c:v>2673.2530445000002</c:v>
                </c:pt>
                <c:pt idx="9656">
                  <c:v>2678.4535497000002</c:v>
                </c:pt>
                <c:pt idx="9657">
                  <c:v>2685.168013</c:v>
                </c:pt>
                <c:pt idx="9658">
                  <c:v>2690.0615543000013</c:v>
                </c:pt>
                <c:pt idx="9659">
                  <c:v>2695.1905340000012</c:v>
                </c:pt>
                <c:pt idx="9660">
                  <c:v>2701.0884136</c:v>
                </c:pt>
                <c:pt idx="9661">
                  <c:v>2707.0458978000001</c:v>
                </c:pt>
                <c:pt idx="9662">
                  <c:v>2711.7487042999987</c:v>
                </c:pt>
                <c:pt idx="9663">
                  <c:v>2716.8478816999987</c:v>
                </c:pt>
                <c:pt idx="9664">
                  <c:v>2721.5417474999999</c:v>
                </c:pt>
                <c:pt idx="9665">
                  <c:v>2727.7376503</c:v>
                </c:pt>
                <c:pt idx="9666">
                  <c:v>2733.4388345000002</c:v>
                </c:pt>
                <c:pt idx="9667">
                  <c:v>2738.3949607999998</c:v>
                </c:pt>
                <c:pt idx="9668">
                  <c:v>2743.4732765000017</c:v>
                </c:pt>
                <c:pt idx="9669">
                  <c:v>2748.4025806</c:v>
                </c:pt>
                <c:pt idx="9670">
                  <c:v>2753.3557266000021</c:v>
                </c:pt>
                <c:pt idx="9671">
                  <c:v>2759.2774480999997</c:v>
                </c:pt>
                <c:pt idx="9672">
                  <c:v>2763.8103813000002</c:v>
                </c:pt>
                <c:pt idx="9673">
                  <c:v>2767.9767459999998</c:v>
                </c:pt>
                <c:pt idx="9674">
                  <c:v>2773.1861918999998</c:v>
                </c:pt>
                <c:pt idx="9675">
                  <c:v>2779.4566005000001</c:v>
                </c:pt>
                <c:pt idx="9676">
                  <c:v>2785.2054684999985</c:v>
                </c:pt>
                <c:pt idx="9677">
                  <c:v>2789.2287820999986</c:v>
                </c:pt>
                <c:pt idx="9678">
                  <c:v>2794.8375791000012</c:v>
                </c:pt>
                <c:pt idx="9679">
                  <c:v>2798.8042682</c:v>
                </c:pt>
                <c:pt idx="9680">
                  <c:v>2802.9765934000002</c:v>
                </c:pt>
                <c:pt idx="9681">
                  <c:v>2809.1307729000014</c:v>
                </c:pt>
                <c:pt idx="9682">
                  <c:v>2814.6561234999999</c:v>
                </c:pt>
                <c:pt idx="9683">
                  <c:v>2819.4125742000015</c:v>
                </c:pt>
                <c:pt idx="9684">
                  <c:v>2825.0362724000001</c:v>
                </c:pt>
                <c:pt idx="9685">
                  <c:v>2831.1308472999999</c:v>
                </c:pt>
                <c:pt idx="9686">
                  <c:v>2835.8396143000014</c:v>
                </c:pt>
                <c:pt idx="9687">
                  <c:v>2840.7689183999987</c:v>
                </c:pt>
                <c:pt idx="9688">
                  <c:v>2847.1197933000012</c:v>
                </c:pt>
                <c:pt idx="9689">
                  <c:v>2850.8182615000001</c:v>
                </c:pt>
                <c:pt idx="9690">
                  <c:v>2856.9992631999999</c:v>
                </c:pt>
                <c:pt idx="9691">
                  <c:v>2862.5395149000014</c:v>
                </c:pt>
                <c:pt idx="9692">
                  <c:v>2866.3065283999999</c:v>
                </c:pt>
                <c:pt idx="9693">
                  <c:v>2871.8676418</c:v>
                </c:pt>
                <c:pt idx="9694">
                  <c:v>2878.4330934000013</c:v>
                </c:pt>
                <c:pt idx="9695">
                  <c:v>2882.2090476999997</c:v>
                </c:pt>
                <c:pt idx="9696">
                  <c:v>2888.9443725000015</c:v>
                </c:pt>
                <c:pt idx="9697">
                  <c:v>2892.2315687</c:v>
                </c:pt>
                <c:pt idx="9698">
                  <c:v>2897.336706500002</c:v>
                </c:pt>
                <c:pt idx="9699">
                  <c:v>2902.1110386000014</c:v>
                </c:pt>
                <c:pt idx="9700">
                  <c:v>2905.1091522000015</c:v>
                </c:pt>
                <c:pt idx="9701">
                  <c:v>2912.3183340000014</c:v>
                </c:pt>
                <c:pt idx="9702">
                  <c:v>2918.9344495999999</c:v>
                </c:pt>
                <c:pt idx="9703">
                  <c:v>2924.7041792</c:v>
                </c:pt>
                <c:pt idx="9704">
                  <c:v>2930.4679483</c:v>
                </c:pt>
                <c:pt idx="9705">
                  <c:v>2935.2482407999983</c:v>
                </c:pt>
                <c:pt idx="9706">
                  <c:v>2938.9049857999985</c:v>
                </c:pt>
                <c:pt idx="9707">
                  <c:v>2946.2333769000015</c:v>
                </c:pt>
                <c:pt idx="9708">
                  <c:v>2950.6172984999998</c:v>
                </c:pt>
                <c:pt idx="9709">
                  <c:v>2954.8820108000014</c:v>
                </c:pt>
                <c:pt idx="9710">
                  <c:v>2961.4415020000015</c:v>
                </c:pt>
                <c:pt idx="9711">
                  <c:v>2965.0505631999999</c:v>
                </c:pt>
                <c:pt idx="9712">
                  <c:v>2971.0110277000013</c:v>
                </c:pt>
                <c:pt idx="9713">
                  <c:v>2975.7138341999998</c:v>
                </c:pt>
                <c:pt idx="9714">
                  <c:v>2980.1364988</c:v>
                </c:pt>
                <c:pt idx="9715">
                  <c:v>2985.3876679999998</c:v>
                </c:pt>
                <c:pt idx="9716">
                  <c:v>2990.5673116000012</c:v>
                </c:pt>
                <c:pt idx="9717">
                  <c:v>2995.8780855</c:v>
                </c:pt>
                <c:pt idx="9718">
                  <c:v>3000.9206383999999</c:v>
                </c:pt>
                <c:pt idx="9719">
                  <c:v>3006.3744634</c:v>
                </c:pt>
                <c:pt idx="9720">
                  <c:v>3011.065349</c:v>
                </c:pt>
                <c:pt idx="9721">
                  <c:v>3016.0661786999999</c:v>
                </c:pt>
                <c:pt idx="9722">
                  <c:v>3020.8107084000012</c:v>
                </c:pt>
                <c:pt idx="9723">
                  <c:v>3025.6088822999986</c:v>
                </c:pt>
                <c:pt idx="9724">
                  <c:v>3030.4368585000002</c:v>
                </c:pt>
                <c:pt idx="9725">
                  <c:v>3034.5287174</c:v>
                </c:pt>
                <c:pt idx="9726">
                  <c:v>3040.2090399999997</c:v>
                </c:pt>
                <c:pt idx="9727">
                  <c:v>3044.2919582000013</c:v>
                </c:pt>
                <c:pt idx="9728">
                  <c:v>3048.4523624000012</c:v>
                </c:pt>
                <c:pt idx="9729">
                  <c:v>3054.7227709999997</c:v>
                </c:pt>
                <c:pt idx="9730">
                  <c:v>3059.9173158000017</c:v>
                </c:pt>
                <c:pt idx="9731">
                  <c:v>3064.2565340000001</c:v>
                </c:pt>
                <c:pt idx="9732">
                  <c:v>3066.9923871999999</c:v>
                </c:pt>
                <c:pt idx="9733">
                  <c:v>3072.8694052000001</c:v>
                </c:pt>
                <c:pt idx="9734">
                  <c:v>3077.7838080999986</c:v>
                </c:pt>
                <c:pt idx="9735">
                  <c:v>3082.8054993999999</c:v>
                </c:pt>
                <c:pt idx="9736">
                  <c:v>3088.2861465000001</c:v>
                </c:pt>
                <c:pt idx="9737">
                  <c:v>3093.4359878000014</c:v>
                </c:pt>
                <c:pt idx="9738">
                  <c:v>3099.0358442000002</c:v>
                </c:pt>
                <c:pt idx="9739">
                  <c:v>3102.7968972999997</c:v>
                </c:pt>
                <c:pt idx="9740">
                  <c:v>3107.9497188000014</c:v>
                </c:pt>
                <c:pt idx="9741">
                  <c:v>3112.4975532000017</c:v>
                </c:pt>
                <c:pt idx="9742">
                  <c:v>3117.0304864999998</c:v>
                </c:pt>
                <c:pt idx="9743">
                  <c:v>3121.6826289999985</c:v>
                </c:pt>
                <c:pt idx="9744">
                  <c:v>3128.2719225000014</c:v>
                </c:pt>
                <c:pt idx="9745">
                  <c:v>3131.4816326000014</c:v>
                </c:pt>
                <c:pt idx="9746">
                  <c:v>3137.6477331000001</c:v>
                </c:pt>
                <c:pt idx="9747">
                  <c:v>3141.1465256999986</c:v>
                </c:pt>
                <c:pt idx="9748">
                  <c:v>3145.1787799999997</c:v>
                </c:pt>
                <c:pt idx="9749">
                  <c:v>3150.5282968000001</c:v>
                </c:pt>
                <c:pt idx="9750">
                  <c:v>3154.7304242999999</c:v>
                </c:pt>
                <c:pt idx="9751">
                  <c:v>3160.1753086000012</c:v>
                </c:pt>
                <c:pt idx="9752">
                  <c:v>3164.5353884000001</c:v>
                </c:pt>
                <c:pt idx="9753">
                  <c:v>3169.5213169000026</c:v>
                </c:pt>
                <c:pt idx="9754">
                  <c:v>3174.3850559000002</c:v>
                </c:pt>
                <c:pt idx="9755">
                  <c:v>3179.5348972000002</c:v>
                </c:pt>
                <c:pt idx="9756">
                  <c:v>3182.6730818000001</c:v>
                </c:pt>
                <c:pt idx="9757">
                  <c:v>3187.4533743000015</c:v>
                </c:pt>
                <c:pt idx="9758">
                  <c:v>3193.6135143000015</c:v>
                </c:pt>
                <c:pt idx="9759">
                  <c:v>3197.0079988000002</c:v>
                </c:pt>
                <c:pt idx="9760">
                  <c:v>3202.9058783999999</c:v>
                </c:pt>
                <c:pt idx="9761">
                  <c:v>3208.6070626999999</c:v>
                </c:pt>
                <c:pt idx="9762">
                  <c:v>3214.6062701999986</c:v>
                </c:pt>
                <c:pt idx="9763">
                  <c:v>3217.8368418999999</c:v>
                </c:pt>
                <c:pt idx="9764">
                  <c:v>3224.1579145000014</c:v>
                </c:pt>
                <c:pt idx="9765">
                  <c:v>3228.1812279999999</c:v>
                </c:pt>
                <c:pt idx="9766">
                  <c:v>3233.1790774999999</c:v>
                </c:pt>
                <c:pt idx="9767">
                  <c:v>3239.4316047000002</c:v>
                </c:pt>
                <c:pt idx="9768">
                  <c:v>3242.7038996999986</c:v>
                </c:pt>
                <c:pt idx="9769">
                  <c:v>3249.3617386000014</c:v>
                </c:pt>
                <c:pt idx="9770">
                  <c:v>3253.8469880999987</c:v>
                </c:pt>
                <c:pt idx="9771">
                  <c:v>3258.0401747999999</c:v>
                </c:pt>
                <c:pt idx="9772">
                  <c:v>3264.2330974000001</c:v>
                </c:pt>
                <c:pt idx="9773">
                  <c:v>3268.6021179000013</c:v>
                </c:pt>
                <c:pt idx="9774">
                  <c:v>3272.5241034999999</c:v>
                </c:pt>
                <c:pt idx="9775">
                  <c:v>3277.2924750999987</c:v>
                </c:pt>
                <c:pt idx="9776">
                  <c:v>3282.0012419999998</c:v>
                </c:pt>
                <c:pt idx="9777">
                  <c:v>3288.9332622000015</c:v>
                </c:pt>
                <c:pt idx="9778">
                  <c:v>3294.5211977000013</c:v>
                </c:pt>
                <c:pt idx="9779">
                  <c:v>3300.4935831000012</c:v>
                </c:pt>
                <c:pt idx="9780">
                  <c:v>3305.5659384000001</c:v>
                </c:pt>
                <c:pt idx="9781">
                  <c:v>3310.4952425000015</c:v>
                </c:pt>
                <c:pt idx="9782">
                  <c:v>3315.1414245000001</c:v>
                </c:pt>
                <c:pt idx="9783">
                  <c:v>3320.0290053999997</c:v>
                </c:pt>
                <c:pt idx="9784">
                  <c:v>3324.8897642000002</c:v>
                </c:pt>
                <c:pt idx="9785">
                  <c:v>3330.1170914999998</c:v>
                </c:pt>
                <c:pt idx="9786">
                  <c:v>3334.4503491999999</c:v>
                </c:pt>
                <c:pt idx="9787">
                  <c:v>3340.2290195</c:v>
                </c:pt>
                <c:pt idx="9788">
                  <c:v>3344.7559923000013</c:v>
                </c:pt>
                <c:pt idx="9789">
                  <c:v>3350.3379673000013</c:v>
                </c:pt>
                <c:pt idx="9790">
                  <c:v>3355.6398003999998</c:v>
                </c:pt>
                <c:pt idx="9791">
                  <c:v>3360.0058406999997</c:v>
                </c:pt>
                <c:pt idx="9792">
                  <c:v>3365.0960773000002</c:v>
                </c:pt>
                <c:pt idx="9793">
                  <c:v>3369.7154373000012</c:v>
                </c:pt>
                <c:pt idx="9794">
                  <c:v>3376.4954656</c:v>
                </c:pt>
                <c:pt idx="9795">
                  <c:v>3381.0582012</c:v>
                </c:pt>
                <c:pt idx="9796">
                  <c:v>3386.1156553000001</c:v>
                </c:pt>
                <c:pt idx="9797">
                  <c:v>3389.6412700000001</c:v>
                </c:pt>
                <c:pt idx="9798">
                  <c:v>3394.1861242</c:v>
                </c:pt>
                <c:pt idx="9799">
                  <c:v>3400.5697816999987</c:v>
                </c:pt>
                <c:pt idx="9800">
                  <c:v>3405.3023905000014</c:v>
                </c:pt>
                <c:pt idx="9801">
                  <c:v>3410.7532351999998</c:v>
                </c:pt>
                <c:pt idx="9802">
                  <c:v>3416.6272730000001</c:v>
                </c:pt>
                <c:pt idx="9803">
                  <c:v>3422.1198409999997</c:v>
                </c:pt>
                <c:pt idx="9804">
                  <c:v>3427.4991602000014</c:v>
                </c:pt>
                <c:pt idx="9805">
                  <c:v>3432.8516573000015</c:v>
                </c:pt>
                <c:pt idx="9806">
                  <c:v>3439.1280263999997</c:v>
                </c:pt>
                <c:pt idx="9807">
                  <c:v>3442.2662108999998</c:v>
                </c:pt>
                <c:pt idx="9808">
                  <c:v>3449.6810286999998</c:v>
                </c:pt>
                <c:pt idx="9809">
                  <c:v>3455.2481025000002</c:v>
                </c:pt>
                <c:pt idx="9810">
                  <c:v>3460.0343554999999</c:v>
                </c:pt>
                <c:pt idx="9811">
                  <c:v>3466.7339176000014</c:v>
                </c:pt>
                <c:pt idx="9812">
                  <c:v>3473.1026738999999</c:v>
                </c:pt>
                <c:pt idx="9813">
                  <c:v>3476.4762968000014</c:v>
                </c:pt>
                <c:pt idx="9814">
                  <c:v>3483.4649413999987</c:v>
                </c:pt>
                <c:pt idx="9815">
                  <c:v>3487.6819700000001</c:v>
                </c:pt>
                <c:pt idx="9816">
                  <c:v>3493.9046948999999</c:v>
                </c:pt>
                <c:pt idx="9817">
                  <c:v>3498.2945770000001</c:v>
                </c:pt>
                <c:pt idx="9818">
                  <c:v>3505.1580518000001</c:v>
                </c:pt>
                <c:pt idx="9819">
                  <c:v>3509.4615072000015</c:v>
                </c:pt>
                <c:pt idx="9820">
                  <c:v>3514.1076892999986</c:v>
                </c:pt>
                <c:pt idx="9821">
                  <c:v>3518.1399434999998</c:v>
                </c:pt>
                <c:pt idx="9822">
                  <c:v>3523.8649695999998</c:v>
                </c:pt>
                <c:pt idx="9823">
                  <c:v>3528.3889620999998</c:v>
                </c:pt>
                <c:pt idx="9824">
                  <c:v>3536.5100950000001</c:v>
                </c:pt>
                <c:pt idx="9825">
                  <c:v>3540.4291004000002</c:v>
                </c:pt>
                <c:pt idx="9826">
                  <c:v>3545.6892103</c:v>
                </c:pt>
                <c:pt idx="9827">
                  <c:v>3552.075848</c:v>
                </c:pt>
                <c:pt idx="9828">
                  <c:v>3557.0319742000015</c:v>
                </c:pt>
                <c:pt idx="9829">
                  <c:v>3561.4963621000002</c:v>
                </c:pt>
                <c:pt idx="9830">
                  <c:v>3566.8905824000012</c:v>
                </c:pt>
                <c:pt idx="9831">
                  <c:v>3573.2831805999999</c:v>
                </c:pt>
                <c:pt idx="9832">
                  <c:v>3578.385338200002</c:v>
                </c:pt>
                <c:pt idx="9833">
                  <c:v>3582.5666039999987</c:v>
                </c:pt>
                <c:pt idx="9834">
                  <c:v>3588.6999219999998</c:v>
                </c:pt>
                <c:pt idx="9835">
                  <c:v>3592.3536867000012</c:v>
                </c:pt>
                <c:pt idx="9836">
                  <c:v>3596.8597978000016</c:v>
                </c:pt>
                <c:pt idx="9837">
                  <c:v>3603.0527204</c:v>
                </c:pt>
                <c:pt idx="9838">
                  <c:v>3606.9389433000001</c:v>
                </c:pt>
                <c:pt idx="9839">
                  <c:v>3612.7712578000014</c:v>
                </c:pt>
                <c:pt idx="9840">
                  <c:v>3618.8419908000014</c:v>
                </c:pt>
                <c:pt idx="9841">
                  <c:v>3622.4570125000027</c:v>
                </c:pt>
                <c:pt idx="9842">
                  <c:v>3627.7230829</c:v>
                </c:pt>
                <c:pt idx="9843">
                  <c:v>3632.9206079</c:v>
                </c:pt>
                <c:pt idx="9844">
                  <c:v>3638.7559026000013</c:v>
                </c:pt>
                <c:pt idx="9845">
                  <c:v>3643.0414766000013</c:v>
                </c:pt>
                <c:pt idx="9846">
                  <c:v>3647.9290575000014</c:v>
                </c:pt>
                <c:pt idx="9847">
                  <c:v>3653.8656800999997</c:v>
                </c:pt>
                <c:pt idx="9848">
                  <c:v>3659.8410457</c:v>
                </c:pt>
                <c:pt idx="9849">
                  <c:v>3665.3753370000027</c:v>
                </c:pt>
                <c:pt idx="9850">
                  <c:v>3671.2970584999998</c:v>
                </c:pt>
                <c:pt idx="9851">
                  <c:v>3677.3707718000014</c:v>
                </c:pt>
                <c:pt idx="9852">
                  <c:v>3680.7443946999997</c:v>
                </c:pt>
                <c:pt idx="9853">
                  <c:v>3686.7763846999997</c:v>
                </c:pt>
                <c:pt idx="9854">
                  <c:v>3691.9381469000014</c:v>
                </c:pt>
                <c:pt idx="9855">
                  <c:v>3696.1968987999985</c:v>
                </c:pt>
                <c:pt idx="9856">
                  <c:v>3700.5361170000015</c:v>
                </c:pt>
                <c:pt idx="9857">
                  <c:v>3706.1121315000014</c:v>
                </c:pt>
                <c:pt idx="9858">
                  <c:v>3711.4854902000002</c:v>
                </c:pt>
                <c:pt idx="9859">
                  <c:v>3716.0094826999998</c:v>
                </c:pt>
                <c:pt idx="9860">
                  <c:v>3721.1414427</c:v>
                </c:pt>
                <c:pt idx="9861">
                  <c:v>3725.5253643000001</c:v>
                </c:pt>
                <c:pt idx="9862">
                  <c:v>3728.4906953999998</c:v>
                </c:pt>
                <c:pt idx="9863">
                  <c:v>3734.5822900999997</c:v>
                </c:pt>
                <c:pt idx="9864">
                  <c:v>3740.3430790000002</c:v>
                </c:pt>
                <c:pt idx="9865">
                  <c:v>3744.9028343</c:v>
                </c:pt>
                <c:pt idx="9866">
                  <c:v>3750.6755441</c:v>
                </c:pt>
                <c:pt idx="9867">
                  <c:v>3756.4542145000014</c:v>
                </c:pt>
                <c:pt idx="9868">
                  <c:v>3760.0364536000002</c:v>
                </c:pt>
                <c:pt idx="9869">
                  <c:v>3765.9104913000001</c:v>
                </c:pt>
                <c:pt idx="9870">
                  <c:v>3770.0083107</c:v>
                </c:pt>
                <c:pt idx="9871">
                  <c:v>3774.8452276000012</c:v>
                </c:pt>
                <c:pt idx="9872">
                  <c:v>3780.1440804999988</c:v>
                </c:pt>
                <c:pt idx="9873">
                  <c:v>3785.2939218000001</c:v>
                </c:pt>
                <c:pt idx="9874">
                  <c:v>3791.0517305000017</c:v>
                </c:pt>
                <c:pt idx="9875">
                  <c:v>3796.1926310999997</c:v>
                </c:pt>
                <c:pt idx="9876">
                  <c:v>3801.4736027000013</c:v>
                </c:pt>
                <c:pt idx="9877">
                  <c:v>3804.9783557999999</c:v>
                </c:pt>
                <c:pt idx="9878">
                  <c:v>3810.2295249999997</c:v>
                </c:pt>
                <c:pt idx="9879">
                  <c:v>3814.8995489000013</c:v>
                </c:pt>
                <c:pt idx="9880">
                  <c:v>3822.8120654999998</c:v>
                </c:pt>
                <c:pt idx="9881">
                  <c:v>3826.5194744</c:v>
                </c:pt>
                <c:pt idx="9882">
                  <c:v>3832.5008005</c:v>
                </c:pt>
                <c:pt idx="9883">
                  <c:v>3836.3423198000014</c:v>
                </c:pt>
                <c:pt idx="9884">
                  <c:v>3841.6530937000002</c:v>
                </c:pt>
                <c:pt idx="9885">
                  <c:v>3846.4512676000013</c:v>
                </c:pt>
                <c:pt idx="9886">
                  <c:v>3851.5713066000026</c:v>
                </c:pt>
                <c:pt idx="9887">
                  <c:v>3857.6599210999998</c:v>
                </c:pt>
                <c:pt idx="9888">
                  <c:v>3863.7634367000001</c:v>
                </c:pt>
                <c:pt idx="9889">
                  <c:v>3867.7360862</c:v>
                </c:pt>
                <c:pt idx="9890">
                  <c:v>3873.9737123000027</c:v>
                </c:pt>
                <c:pt idx="9891">
                  <c:v>3878.8940757999999</c:v>
                </c:pt>
                <c:pt idx="9892">
                  <c:v>3885.4863495</c:v>
                </c:pt>
                <c:pt idx="9893">
                  <c:v>3890.3858513</c:v>
                </c:pt>
                <c:pt idx="9894">
                  <c:v>3895.6578820999998</c:v>
                </c:pt>
                <c:pt idx="9895">
                  <c:v>3901.4752954</c:v>
                </c:pt>
                <c:pt idx="9896">
                  <c:v>3905.5343717000001</c:v>
                </c:pt>
                <c:pt idx="9897">
                  <c:v>3912.5140756000001</c:v>
                </c:pt>
                <c:pt idx="9898">
                  <c:v>3917.4553007000013</c:v>
                </c:pt>
                <c:pt idx="9899">
                  <c:v>3924.1161197000001</c:v>
                </c:pt>
                <c:pt idx="9900">
                  <c:v>3927.4062961</c:v>
                </c:pt>
                <c:pt idx="9901">
                  <c:v>3933.1611246000002</c:v>
                </c:pt>
                <c:pt idx="9902">
                  <c:v>3936.2605660999998</c:v>
                </c:pt>
                <c:pt idx="9903">
                  <c:v>3942.3432201000001</c:v>
                </c:pt>
                <c:pt idx="9904">
                  <c:v>3948.4228939</c:v>
                </c:pt>
                <c:pt idx="9905">
                  <c:v>3952.5177330000015</c:v>
                </c:pt>
                <c:pt idx="9906">
                  <c:v>3956.8420500000002</c:v>
                </c:pt>
                <c:pt idx="9907">
                  <c:v>3963.5475725000015</c:v>
                </c:pt>
                <c:pt idx="9908">
                  <c:v>3967.7198976</c:v>
                </c:pt>
                <c:pt idx="9909">
                  <c:v>3972.1723646</c:v>
                </c:pt>
                <c:pt idx="9910">
                  <c:v>3976.9645780000001</c:v>
                </c:pt>
                <c:pt idx="9911">
                  <c:v>3982.0011705000015</c:v>
                </c:pt>
                <c:pt idx="9912">
                  <c:v>3987.9914373000015</c:v>
                </c:pt>
                <c:pt idx="9913">
                  <c:v>3993.0578321000012</c:v>
                </c:pt>
                <c:pt idx="9914">
                  <c:v>3999.1255849999998</c:v>
                </c:pt>
                <c:pt idx="9915">
                  <c:v>4003.8403124000015</c:v>
                </c:pt>
                <c:pt idx="9916">
                  <c:v>4009.5742792000001</c:v>
                </c:pt>
                <c:pt idx="9917">
                  <c:v>4012.6498788999997</c:v>
                </c:pt>
                <c:pt idx="9918">
                  <c:v>4019.4567293</c:v>
                </c:pt>
                <c:pt idx="9919">
                  <c:v>4025.0208229</c:v>
                </c:pt>
                <c:pt idx="9920">
                  <c:v>4029.6491234999999</c:v>
                </c:pt>
                <c:pt idx="9921">
                  <c:v>4035.3711694000012</c:v>
                </c:pt>
                <c:pt idx="9922">
                  <c:v>4039.8444979999999</c:v>
                </c:pt>
                <c:pt idx="9923">
                  <c:v>4045.3251451000001</c:v>
                </c:pt>
                <c:pt idx="9924">
                  <c:v>4049.8640387999999</c:v>
                </c:pt>
                <c:pt idx="9925">
                  <c:v>4054.8052639000002</c:v>
                </c:pt>
                <c:pt idx="9926">
                  <c:v>4059.8031133000027</c:v>
                </c:pt>
                <c:pt idx="9927">
                  <c:v>4065.8261627000002</c:v>
                </c:pt>
                <c:pt idx="9928">
                  <c:v>4071.7568248999987</c:v>
                </c:pt>
                <c:pt idx="9929">
                  <c:v>4076.1854499999986</c:v>
                </c:pt>
                <c:pt idx="9930">
                  <c:v>4080.6647389999998</c:v>
                </c:pt>
                <c:pt idx="9931">
                  <c:v>4086.0887616999985</c:v>
                </c:pt>
                <c:pt idx="9932">
                  <c:v>4091.3697332000015</c:v>
                </c:pt>
                <c:pt idx="9933">
                  <c:v>4096.0695595000034</c:v>
                </c:pt>
                <c:pt idx="9934">
                  <c:v>4102.0449251</c:v>
                </c:pt>
                <c:pt idx="9935">
                  <c:v>4104.3724865000004</c:v>
                </c:pt>
                <c:pt idx="9936">
                  <c:v>4110.9170765000008</c:v>
                </c:pt>
                <c:pt idx="9937">
                  <c:v>4114.7377341999991</c:v>
                </c:pt>
                <c:pt idx="9938">
                  <c:v>4119.9054568999991</c:v>
                </c:pt>
                <c:pt idx="9939">
                  <c:v>4125.5380958000005</c:v>
                </c:pt>
                <c:pt idx="9940">
                  <c:v>4131.3793509999996</c:v>
                </c:pt>
                <c:pt idx="9941">
                  <c:v>4137.7957910000014</c:v>
                </c:pt>
                <c:pt idx="9942">
                  <c:v>4142.5552219000028</c:v>
                </c:pt>
                <c:pt idx="9943">
                  <c:v>4146.2119669000003</c:v>
                </c:pt>
                <c:pt idx="9944">
                  <c:v>4151.7164557999995</c:v>
                </c:pt>
                <c:pt idx="9945">
                  <c:v>4156.4580052999991</c:v>
                </c:pt>
                <c:pt idx="9946">
                  <c:v>4161.6972536000003</c:v>
                </c:pt>
                <c:pt idx="9947">
                  <c:v>4165.7414287000001</c:v>
                </c:pt>
                <c:pt idx="9948">
                  <c:v>4172.6704687000001</c:v>
                </c:pt>
                <c:pt idx="9949">
                  <c:v>4178.1093925000005</c:v>
                </c:pt>
                <c:pt idx="9950">
                  <c:v>4182.8896850000001</c:v>
                </c:pt>
                <c:pt idx="9951">
                  <c:v>4187.7713053999996</c:v>
                </c:pt>
                <c:pt idx="9952">
                  <c:v>4192.5575583999998</c:v>
                </c:pt>
                <c:pt idx="9953">
                  <c:v>4197.9458182999997</c:v>
                </c:pt>
                <c:pt idx="9954">
                  <c:v>4202.4429887999995</c:v>
                </c:pt>
                <c:pt idx="9955">
                  <c:v>4207.2650045000028</c:v>
                </c:pt>
                <c:pt idx="9956">
                  <c:v>4211.3538831000005</c:v>
                </c:pt>
                <c:pt idx="9957">
                  <c:v>4217.3560709000003</c:v>
                </c:pt>
                <c:pt idx="9958">
                  <c:v>4219.5018381</c:v>
                </c:pt>
                <c:pt idx="9959">
                  <c:v>4227.7809232</c:v>
                </c:pt>
                <c:pt idx="9960">
                  <c:v>4231.7714541999994</c:v>
                </c:pt>
                <c:pt idx="9961">
                  <c:v>4236.9004338999994</c:v>
                </c:pt>
                <c:pt idx="9962">
                  <c:v>4239.8955673</c:v>
                </c:pt>
                <c:pt idx="9963">
                  <c:v>4244.5894331</c:v>
                </c:pt>
                <c:pt idx="9964">
                  <c:v>4249.0687221000007</c:v>
                </c:pt>
                <c:pt idx="9965">
                  <c:v>4255.3003876999992</c:v>
                </c:pt>
                <c:pt idx="9966">
                  <c:v>4260.1343244000027</c:v>
                </c:pt>
                <c:pt idx="9967">
                  <c:v>4264.8103088000007</c:v>
                </c:pt>
                <c:pt idx="9968">
                  <c:v>4267.3524469000004</c:v>
                </c:pt>
                <c:pt idx="9969">
                  <c:v>4273.6079544000004</c:v>
                </c:pt>
                <c:pt idx="9970">
                  <c:v>4279.5445770000006</c:v>
                </c:pt>
                <c:pt idx="9971">
                  <c:v>4284.9805206000001</c:v>
                </c:pt>
                <c:pt idx="9972">
                  <c:v>4289.4300072999986</c:v>
                </c:pt>
                <c:pt idx="9973">
                  <c:v>4293.3251709000024</c:v>
                </c:pt>
                <c:pt idx="9974">
                  <c:v>4299.8280376000002</c:v>
                </c:pt>
                <c:pt idx="9975">
                  <c:v>4304.8199266000029</c:v>
                </c:pt>
                <c:pt idx="9976">
                  <c:v>4309.4333260999992</c:v>
                </c:pt>
                <c:pt idx="9977">
                  <c:v>4313.0006641000027</c:v>
                </c:pt>
                <c:pt idx="9978">
                  <c:v>4318.1981891000014</c:v>
                </c:pt>
                <c:pt idx="9979">
                  <c:v>4323.2884257999995</c:v>
                </c:pt>
                <c:pt idx="9980">
                  <c:v>4328.1134218000034</c:v>
                </c:pt>
                <c:pt idx="9981">
                  <c:v>4331.9758027999997</c:v>
                </c:pt>
                <c:pt idx="9982">
                  <c:v>4336.4223093000001</c:v>
                </c:pt>
                <c:pt idx="9983">
                  <c:v>4341.7956680000025</c:v>
                </c:pt>
                <c:pt idx="9984">
                  <c:v>4346.4865535000008</c:v>
                </c:pt>
                <c:pt idx="9985">
                  <c:v>4351.3324112</c:v>
                </c:pt>
                <c:pt idx="9986">
                  <c:v>4354.5749037999994</c:v>
                </c:pt>
                <c:pt idx="9987">
                  <c:v>4361.6201729000004</c:v>
                </c:pt>
                <c:pt idx="9988">
                  <c:v>4366.9547885999991</c:v>
                </c:pt>
                <c:pt idx="9989">
                  <c:v>4370.9155171999992</c:v>
                </c:pt>
                <c:pt idx="9990">
                  <c:v>4377.3140758</c:v>
                </c:pt>
                <c:pt idx="9991">
                  <c:v>4381.4327567999999</c:v>
                </c:pt>
                <c:pt idx="9992">
                  <c:v>4385.8911842000034</c:v>
                </c:pt>
                <c:pt idx="9993">
                  <c:v>4389.5658106000001</c:v>
                </c:pt>
                <c:pt idx="9994">
                  <c:v>4394.3133205000004</c:v>
                </c:pt>
                <c:pt idx="9995">
                  <c:v>4399.4572014000014</c:v>
                </c:pt>
                <c:pt idx="9996">
                  <c:v>4402.3688882999995</c:v>
                </c:pt>
                <c:pt idx="9997">
                  <c:v>4408.8836759000005</c:v>
                </c:pt>
                <c:pt idx="9998">
                  <c:v>4414.3464416000024</c:v>
                </c:pt>
                <c:pt idx="9999">
                  <c:v>4419.5976107999995</c:v>
                </c:pt>
                <c:pt idx="10000">
                  <c:v>4425.2838938999985</c:v>
                </c:pt>
                <c:pt idx="10001">
                  <c:v>4429.1194528000005</c:v>
                </c:pt>
                <c:pt idx="10002">
                  <c:v>4432.4185699</c:v>
                </c:pt>
                <c:pt idx="10003">
                  <c:v>4436.9246811000003</c:v>
                </c:pt>
                <c:pt idx="10004">
                  <c:v>4442.9805129999995</c:v>
                </c:pt>
                <c:pt idx="10005">
                  <c:v>4446.6402382000024</c:v>
                </c:pt>
                <c:pt idx="10006">
                  <c:v>4453.0536979000008</c:v>
                </c:pt>
                <c:pt idx="10007">
                  <c:v>4457.4704020999998</c:v>
                </c:pt>
                <c:pt idx="10008">
                  <c:v>4461.1480087</c:v>
                </c:pt>
                <c:pt idx="10009">
                  <c:v>4466.0087674999995</c:v>
                </c:pt>
                <c:pt idx="10010">
                  <c:v>4470.3390449000008</c:v>
                </c:pt>
                <c:pt idx="10011">
                  <c:v>4475.4918665000014</c:v>
                </c:pt>
                <c:pt idx="10012">
                  <c:v>4480.0665230000031</c:v>
                </c:pt>
                <c:pt idx="10013">
                  <c:v>4485.5084270000007</c:v>
                </c:pt>
                <c:pt idx="10014">
                  <c:v>4489.4423336</c:v>
                </c:pt>
                <c:pt idx="10015">
                  <c:v>4495.5130666000014</c:v>
                </c:pt>
                <c:pt idx="10016">
                  <c:v>4500.8417219000003</c:v>
                </c:pt>
                <c:pt idx="10017">
                  <c:v>4506.122693400006</c:v>
                </c:pt>
                <c:pt idx="10018">
                  <c:v>4511.0996813000002</c:v>
                </c:pt>
                <c:pt idx="10019">
                  <c:v>4514.8368925000004</c:v>
                </c:pt>
                <c:pt idx="10020">
                  <c:v>4519.8943466000001</c:v>
                </c:pt>
                <c:pt idx="10021">
                  <c:v>4524.6597378999995</c:v>
                </c:pt>
                <c:pt idx="10022">
                  <c:v>4529.7767967</c:v>
                </c:pt>
                <c:pt idx="10023">
                  <c:v>4533.4961265000029</c:v>
                </c:pt>
                <c:pt idx="10024">
                  <c:v>4538.3449644000029</c:v>
                </c:pt>
                <c:pt idx="10025">
                  <c:v>4543.2712882999995</c:v>
                </c:pt>
                <c:pt idx="10026">
                  <c:v>4546.4720576999998</c:v>
                </c:pt>
                <c:pt idx="10027">
                  <c:v>4551.2195677</c:v>
                </c:pt>
                <c:pt idx="10028">
                  <c:v>4556.8522066000041</c:v>
                </c:pt>
                <c:pt idx="10029">
                  <c:v>4561.3761991000029</c:v>
                </c:pt>
                <c:pt idx="10030">
                  <c:v>4565.8346266000035</c:v>
                </c:pt>
                <c:pt idx="10031">
                  <c:v>4573.2136816000002</c:v>
                </c:pt>
                <c:pt idx="10032">
                  <c:v>4574.4176954000004</c:v>
                </c:pt>
                <c:pt idx="10033">
                  <c:v>4581.1798423999999</c:v>
                </c:pt>
                <c:pt idx="10034">
                  <c:v>4586.0525221000034</c:v>
                </c:pt>
                <c:pt idx="10035">
                  <c:v>4592.7580446000002</c:v>
                </c:pt>
                <c:pt idx="10036">
                  <c:v>4595.4372733999999</c:v>
                </c:pt>
                <c:pt idx="10037">
                  <c:v>4600.8553356000002</c:v>
                </c:pt>
                <c:pt idx="10038">
                  <c:v>4604.7564596000002</c:v>
                </c:pt>
                <c:pt idx="10039">
                  <c:v>4611.0089868000005</c:v>
                </c:pt>
                <c:pt idx="10040">
                  <c:v>4616.7250723000006</c:v>
                </c:pt>
                <c:pt idx="10041">
                  <c:v>4620.5397695000001</c:v>
                </c:pt>
                <c:pt idx="10042">
                  <c:v>4626.8787235</c:v>
                </c:pt>
                <c:pt idx="10043">
                  <c:v>4631.4533799999999</c:v>
                </c:pt>
                <c:pt idx="10044">
                  <c:v>4635.7627958000003</c:v>
                </c:pt>
                <c:pt idx="10045">
                  <c:v>4641.0467475999994</c:v>
                </c:pt>
                <c:pt idx="10046">
                  <c:v>4646.1280435000035</c:v>
                </c:pt>
                <c:pt idx="10047">
                  <c:v>4651.6086906000028</c:v>
                </c:pt>
                <c:pt idx="10048">
                  <c:v>4656.9403261000007</c:v>
                </c:pt>
                <c:pt idx="10049">
                  <c:v>4660.1291746000043</c:v>
                </c:pt>
                <c:pt idx="10050">
                  <c:v>4666.9181436000008</c:v>
                </c:pt>
                <c:pt idx="10051">
                  <c:v>4671.9487755999999</c:v>
                </c:pt>
                <c:pt idx="10052">
                  <c:v>4675.6949276000014</c:v>
                </c:pt>
                <c:pt idx="10053">
                  <c:v>4680.6331724000001</c:v>
                </c:pt>
                <c:pt idx="10054">
                  <c:v>4686.1615032000027</c:v>
                </c:pt>
                <c:pt idx="10055">
                  <c:v>4690.9656376000003</c:v>
                </c:pt>
                <c:pt idx="10056">
                  <c:v>4696.8456358000003</c:v>
                </c:pt>
                <c:pt idx="10057">
                  <c:v>4702.2249550000006</c:v>
                </c:pt>
                <c:pt idx="10058">
                  <c:v>4704.6270221000004</c:v>
                </c:pt>
                <c:pt idx="10059">
                  <c:v>4710.5219215000052</c:v>
                </c:pt>
                <c:pt idx="10060">
                  <c:v>4715.2902931000035</c:v>
                </c:pt>
                <c:pt idx="10061">
                  <c:v>4721.1166471000024</c:v>
                </c:pt>
                <c:pt idx="10062">
                  <c:v>4723.5246748000027</c:v>
                </c:pt>
                <c:pt idx="10063">
                  <c:v>4729.0023416000004</c:v>
                </c:pt>
                <c:pt idx="10064">
                  <c:v>4734.0806573999998</c:v>
                </c:pt>
                <c:pt idx="10065">
                  <c:v>4740.0381416</c:v>
                </c:pt>
                <c:pt idx="10066">
                  <c:v>4745.8972782000001</c:v>
                </c:pt>
                <c:pt idx="10067">
                  <c:v>4749.4973986999985</c:v>
                </c:pt>
                <c:pt idx="10068">
                  <c:v>4754.9273818999991</c:v>
                </c:pt>
                <c:pt idx="10069">
                  <c:v>4759.0341419000006</c:v>
                </c:pt>
                <c:pt idx="10070">
                  <c:v>4763.8650984000033</c:v>
                </c:pt>
                <c:pt idx="10071">
                  <c:v>4768.8003628999995</c:v>
                </c:pt>
                <c:pt idx="10072">
                  <c:v>4773.3899206000024</c:v>
                </c:pt>
                <c:pt idx="10073">
                  <c:v>4780.0686210000031</c:v>
                </c:pt>
                <c:pt idx="10074">
                  <c:v>4783.9429229000007</c:v>
                </c:pt>
                <c:pt idx="10075">
                  <c:v>4788.8662666000055</c:v>
                </c:pt>
                <c:pt idx="10076">
                  <c:v>4793.5601324000027</c:v>
                </c:pt>
                <c:pt idx="10077">
                  <c:v>4798.6205667000031</c:v>
                </c:pt>
                <c:pt idx="10078">
                  <c:v>4803.4753649999993</c:v>
                </c:pt>
                <c:pt idx="10079">
                  <c:v>4809.4179480999992</c:v>
                </c:pt>
                <c:pt idx="10080">
                  <c:v>4814.6154732000014</c:v>
                </c:pt>
                <c:pt idx="10081">
                  <c:v>4819.7653145000004</c:v>
                </c:pt>
                <c:pt idx="10082">
                  <c:v>4824.8376697000003</c:v>
                </c:pt>
                <c:pt idx="10083">
                  <c:v>4827.6510090000029</c:v>
                </c:pt>
                <c:pt idx="10084">
                  <c:v>4833.8886350000002</c:v>
                </c:pt>
                <c:pt idx="10085">
                  <c:v>4837.3010010000025</c:v>
                </c:pt>
                <c:pt idx="10086">
                  <c:v>4842.6952213000031</c:v>
                </c:pt>
                <c:pt idx="10087">
                  <c:v>4845.7469791000003</c:v>
                </c:pt>
                <c:pt idx="10088">
                  <c:v>4851.5435308000006</c:v>
                </c:pt>
                <c:pt idx="10089">
                  <c:v>4857.3937267000001</c:v>
                </c:pt>
                <c:pt idx="10090">
                  <c:v>4861.3514751000002</c:v>
                </c:pt>
                <c:pt idx="10091">
                  <c:v>4866.7516559000005</c:v>
                </c:pt>
                <c:pt idx="10092">
                  <c:v>4870.676621800003</c:v>
                </c:pt>
                <c:pt idx="10093">
                  <c:v>4874.2499202000008</c:v>
                </c:pt>
                <c:pt idx="10094">
                  <c:v>4878.2344907999995</c:v>
                </c:pt>
                <c:pt idx="10095">
                  <c:v>4880.9941857999993</c:v>
                </c:pt>
                <c:pt idx="10096">
                  <c:v>4887.6609653000014</c:v>
                </c:pt>
                <c:pt idx="10097">
                  <c:v>4890.9779637999991</c:v>
                </c:pt>
                <c:pt idx="10098">
                  <c:v>4894.8045820000007</c:v>
                </c:pt>
                <c:pt idx="10099">
                  <c:v>4899.8352140000025</c:v>
                </c:pt>
                <c:pt idx="10100">
                  <c:v>4903.9926380000024</c:v>
                </c:pt>
                <c:pt idx="10101">
                  <c:v>4907.8997225000003</c:v>
                </c:pt>
                <c:pt idx="10102">
                  <c:v>4912.4922603000014</c:v>
                </c:pt>
                <c:pt idx="10103">
                  <c:v>4917.3321575</c:v>
                </c:pt>
                <c:pt idx="10104">
                  <c:v>4920.9173768999999</c:v>
                </c:pt>
                <c:pt idx="10105">
                  <c:v>4926.1208624000028</c:v>
                </c:pt>
                <c:pt idx="10106">
                  <c:v>4929.7329038000007</c:v>
                </c:pt>
                <c:pt idx="10107">
                  <c:v>4933.9201301000003</c:v>
                </c:pt>
                <c:pt idx="10108">
                  <c:v>4939.0312284000029</c:v>
                </c:pt>
                <c:pt idx="10109">
                  <c:v>4943.0873245000002</c:v>
                </c:pt>
                <c:pt idx="10110">
                  <c:v>4947.5338309999997</c:v>
                </c:pt>
                <c:pt idx="10111">
                  <c:v>4952.5525421000002</c:v>
                </c:pt>
                <c:pt idx="10112">
                  <c:v>4955.8605999000001</c:v>
                </c:pt>
                <c:pt idx="10113">
                  <c:v>4960.1044506000007</c:v>
                </c:pt>
                <c:pt idx="10114">
                  <c:v>4965.5046314000028</c:v>
                </c:pt>
                <c:pt idx="10115">
                  <c:v>4968.2226032000035</c:v>
                </c:pt>
                <c:pt idx="10116">
                  <c:v>4972.6393073999998</c:v>
                </c:pt>
                <c:pt idx="10117">
                  <c:v>4977.3391336000004</c:v>
                </c:pt>
                <c:pt idx="10118">
                  <c:v>4981.4041704000001</c:v>
                </c:pt>
                <c:pt idx="10119">
                  <c:v>4985.2754921000005</c:v>
                </c:pt>
                <c:pt idx="10120">
                  <c:v>4987.6835197</c:v>
                </c:pt>
                <c:pt idx="10121">
                  <c:v>4992.8303807999991</c:v>
                </c:pt>
                <c:pt idx="10122">
                  <c:v>4997.6255745000053</c:v>
                </c:pt>
                <c:pt idx="10123">
                  <c:v>4999.8935312000003</c:v>
                </c:pt>
                <c:pt idx="10124">
                  <c:v>5007.0222467000031</c:v>
                </c:pt>
                <c:pt idx="10125">
                  <c:v>5011.248216</c:v>
                </c:pt>
                <c:pt idx="10126">
                  <c:v>5015.4741852999996</c:v>
                </c:pt>
                <c:pt idx="10127">
                  <c:v>5020.4392522999997</c:v>
                </c:pt>
                <c:pt idx="10128">
                  <c:v>5026.5278667000002</c:v>
                </c:pt>
                <c:pt idx="10129">
                  <c:v>5028.9627165000002</c:v>
                </c:pt>
                <c:pt idx="10130">
                  <c:v>5032.3512405000029</c:v>
                </c:pt>
                <c:pt idx="10131">
                  <c:v>5037.4057143999999</c:v>
                </c:pt>
                <c:pt idx="10132">
                  <c:v>5040.2935594</c:v>
                </c:pt>
                <c:pt idx="10133">
                  <c:v>5046.3017076000006</c:v>
                </c:pt>
                <c:pt idx="10134">
                  <c:v>5048.6888736000001</c:v>
                </c:pt>
                <c:pt idx="10135">
                  <c:v>5055.1589577999994</c:v>
                </c:pt>
                <c:pt idx="10136">
                  <c:v>5060.6932491000034</c:v>
                </c:pt>
                <c:pt idx="10137">
                  <c:v>5062.6780837999995</c:v>
                </c:pt>
                <c:pt idx="10138">
                  <c:v>5070.3402609000004</c:v>
                </c:pt>
                <c:pt idx="10139">
                  <c:v>5072.9628652000001</c:v>
                </c:pt>
                <c:pt idx="10140">
                  <c:v>5077.9815763000006</c:v>
                </c:pt>
                <c:pt idx="10141">
                  <c:v>5079.1468471000007</c:v>
                </c:pt>
                <c:pt idx="10142">
                  <c:v>5085.0328058000005</c:v>
                </c:pt>
                <c:pt idx="10143">
                  <c:v>5087.0295614000042</c:v>
                </c:pt>
                <c:pt idx="10144">
                  <c:v>5094.3907350000009</c:v>
                </c:pt>
                <c:pt idx="10145">
                  <c:v>5098.3544439000007</c:v>
                </c:pt>
                <c:pt idx="10146">
                  <c:v>5102.2198051000005</c:v>
                </c:pt>
                <c:pt idx="10147">
                  <c:v>5105.7036966000014</c:v>
                </c:pt>
                <c:pt idx="10148">
                  <c:v>5110.2187484999995</c:v>
                </c:pt>
                <c:pt idx="10149">
                  <c:v>5114.0274852999992</c:v>
                </c:pt>
                <c:pt idx="10150">
                  <c:v>5119.0730183999995</c:v>
                </c:pt>
                <c:pt idx="10151">
                  <c:v>5122.6880401000008</c:v>
                </c:pt>
                <c:pt idx="10152">
                  <c:v>5126.9914955000004</c:v>
                </c:pt>
                <c:pt idx="10153">
                  <c:v>5130.3174347000004</c:v>
                </c:pt>
                <c:pt idx="10154">
                  <c:v>5134.4987004999994</c:v>
                </c:pt>
                <c:pt idx="10155">
                  <c:v>5140.0240511000002</c:v>
                </c:pt>
                <c:pt idx="10156">
                  <c:v>5143.4900612000001</c:v>
                </c:pt>
                <c:pt idx="10157">
                  <c:v>5149.0332930999994</c:v>
                </c:pt>
                <c:pt idx="10158">
                  <c:v>5153.1162113000028</c:v>
                </c:pt>
                <c:pt idx="10159">
                  <c:v>5156.7342131999994</c:v>
                </c:pt>
                <c:pt idx="10160">
                  <c:v>5161.1389965000008</c:v>
                </c:pt>
                <c:pt idx="10161">
                  <c:v>5165.5676216000029</c:v>
                </c:pt>
                <c:pt idx="10162">
                  <c:v>5170.3985780000003</c:v>
                </c:pt>
                <c:pt idx="10163">
                  <c:v>5175.9030669999993</c:v>
                </c:pt>
                <c:pt idx="10164">
                  <c:v>5178.5554737000002</c:v>
                </c:pt>
                <c:pt idx="10165">
                  <c:v>5181.9320768000007</c:v>
                </c:pt>
                <c:pt idx="10166">
                  <c:v>5187.3620600000031</c:v>
                </c:pt>
                <c:pt idx="10167">
                  <c:v>5192.0678467000007</c:v>
                </c:pt>
                <c:pt idx="10168">
                  <c:v>5196.0017531999993</c:v>
                </c:pt>
                <c:pt idx="10169">
                  <c:v>5201.8400282000002</c:v>
                </c:pt>
                <c:pt idx="10170">
                  <c:v>5206.9451660000004</c:v>
                </c:pt>
                <c:pt idx="10171">
                  <c:v>5211.8774502999986</c:v>
                </c:pt>
                <c:pt idx="10172">
                  <c:v>5219.1909403</c:v>
                </c:pt>
                <c:pt idx="10173">
                  <c:v>5221.9744771999985</c:v>
                </c:pt>
                <c:pt idx="10174">
                  <c:v>5227.9379218999993</c:v>
                </c:pt>
                <c:pt idx="10175">
                  <c:v>5231.8926901000004</c:v>
                </c:pt>
                <c:pt idx="10176">
                  <c:v>5237.4538033999997</c:v>
                </c:pt>
                <c:pt idx="10177">
                  <c:v>5241.5635437000001</c:v>
                </c:pt>
                <c:pt idx="10178">
                  <c:v>5246.6448396000014</c:v>
                </c:pt>
                <c:pt idx="10179">
                  <c:v>5250.7665008000004</c:v>
                </c:pt>
                <c:pt idx="10180">
                  <c:v>5254.9328655000008</c:v>
                </c:pt>
                <c:pt idx="10181">
                  <c:v>5259.7787230999993</c:v>
                </c:pt>
                <c:pt idx="10182">
                  <c:v>5265.3308957999998</c:v>
                </c:pt>
                <c:pt idx="10183">
                  <c:v>5269.5330232000006</c:v>
                </c:pt>
                <c:pt idx="10184">
                  <c:v>5275.9375422999965</c:v>
                </c:pt>
                <c:pt idx="10185">
                  <c:v>5279.6985954000002</c:v>
                </c:pt>
                <c:pt idx="10186">
                  <c:v>5285.3371948000004</c:v>
                </c:pt>
                <c:pt idx="10187">
                  <c:v>5291.3632244000055</c:v>
                </c:pt>
                <c:pt idx="10188">
                  <c:v>5295.0765938000004</c:v>
                </c:pt>
                <c:pt idx="10189">
                  <c:v>5300.7092327</c:v>
                </c:pt>
                <c:pt idx="10190">
                  <c:v>5304.8904985000008</c:v>
                </c:pt>
                <c:pt idx="10191">
                  <c:v>5310.9433501999965</c:v>
                </c:pt>
                <c:pt idx="10192">
                  <c:v>5316.6087717</c:v>
                </c:pt>
                <c:pt idx="10193">
                  <c:v>5320.9301083999999</c:v>
                </c:pt>
                <c:pt idx="10194">
                  <c:v>5324.7001021999995</c:v>
                </c:pt>
                <c:pt idx="10195">
                  <c:v>5329.3522447000041</c:v>
                </c:pt>
                <c:pt idx="10196">
                  <c:v>5335.9802812000007</c:v>
                </c:pt>
                <c:pt idx="10197">
                  <c:v>5340.7039492999993</c:v>
                </c:pt>
                <c:pt idx="10198">
                  <c:v>5342.4116224000027</c:v>
                </c:pt>
                <c:pt idx="10199">
                  <c:v>5348.5747426999997</c:v>
                </c:pt>
                <c:pt idx="10200">
                  <c:v>5352.4877875999964</c:v>
                </c:pt>
                <c:pt idx="10201">
                  <c:v>5358.0489010000001</c:v>
                </c:pt>
                <c:pt idx="10202">
                  <c:v>5364.7633642000001</c:v>
                </c:pt>
                <c:pt idx="10203">
                  <c:v>5369.495973</c:v>
                </c:pt>
                <c:pt idx="10204">
                  <c:v>5374.1034119999995</c:v>
                </c:pt>
                <c:pt idx="10205">
                  <c:v>5377.3906082000003</c:v>
                </c:pt>
                <c:pt idx="10206">
                  <c:v>5382.0785135000006</c:v>
                </c:pt>
                <c:pt idx="10207">
                  <c:v>5386.2597792999995</c:v>
                </c:pt>
                <c:pt idx="10208">
                  <c:v>5391.0579531999992</c:v>
                </c:pt>
                <c:pt idx="10209">
                  <c:v>5395.9336131999999</c:v>
                </c:pt>
                <c:pt idx="10210">
                  <c:v>5399.6350616000027</c:v>
                </c:pt>
                <c:pt idx="10211">
                  <c:v>5404.2007773999985</c:v>
                </c:pt>
                <c:pt idx="10212">
                  <c:v>5408.596620000003</c:v>
                </c:pt>
                <c:pt idx="10213">
                  <c:v>5413.7255996000004</c:v>
                </c:pt>
                <c:pt idx="10214">
                  <c:v>5418.3539003000005</c:v>
                </c:pt>
                <c:pt idx="10215">
                  <c:v>5421.9599812999995</c:v>
                </c:pt>
                <c:pt idx="10216">
                  <c:v>5426.6329855000004</c:v>
                </c:pt>
                <c:pt idx="10217">
                  <c:v>5429.8069328000001</c:v>
                </c:pt>
                <c:pt idx="10218">
                  <c:v>5435.5856031000003</c:v>
                </c:pt>
                <c:pt idx="10219">
                  <c:v>5439.9248213000001</c:v>
                </c:pt>
                <c:pt idx="10220">
                  <c:v>5444.5769638000002</c:v>
                </c:pt>
                <c:pt idx="10221">
                  <c:v>5449.4019597999995</c:v>
                </c:pt>
                <c:pt idx="10222">
                  <c:v>5452.1109909000024</c:v>
                </c:pt>
                <c:pt idx="10223">
                  <c:v>5456.6111416000031</c:v>
                </c:pt>
                <c:pt idx="10224">
                  <c:v>5461.4510387</c:v>
                </c:pt>
                <c:pt idx="10225">
                  <c:v>5466.7558520999992</c:v>
                </c:pt>
                <c:pt idx="10226">
                  <c:v>5472.8832096000024</c:v>
                </c:pt>
                <c:pt idx="10227">
                  <c:v>5477.1449417000003</c:v>
                </c:pt>
                <c:pt idx="10228">
                  <c:v>5480.8881134000003</c:v>
                </c:pt>
                <c:pt idx="10229">
                  <c:v>5486.8962616000053</c:v>
                </c:pt>
                <c:pt idx="10230">
                  <c:v>5489.7662252000027</c:v>
                </c:pt>
                <c:pt idx="10231">
                  <c:v>5495.2587932000006</c:v>
                </c:pt>
                <c:pt idx="10232">
                  <c:v>5500.3251880000025</c:v>
                </c:pt>
                <c:pt idx="10233">
                  <c:v>5503.8627237000028</c:v>
                </c:pt>
                <c:pt idx="10234">
                  <c:v>5507.8264326000035</c:v>
                </c:pt>
                <c:pt idx="10235">
                  <c:v>5512.0673031000006</c:v>
                </c:pt>
                <c:pt idx="10236">
                  <c:v>5516.5376514</c:v>
                </c:pt>
                <c:pt idx="10237">
                  <c:v>5521.6100067000034</c:v>
                </c:pt>
                <c:pt idx="10238">
                  <c:v>5527.2545666000024</c:v>
                </c:pt>
                <c:pt idx="10239">
                  <c:v>5531.623587</c:v>
                </c:pt>
                <c:pt idx="10240">
                  <c:v>5536.3025516000034</c:v>
                </c:pt>
                <c:pt idx="10241">
                  <c:v>5540.2424186000007</c:v>
                </c:pt>
                <c:pt idx="10242">
                  <c:v>5544.7634310000003</c:v>
                </c:pt>
                <c:pt idx="10243">
                  <c:v>5549.9788373999972</c:v>
                </c:pt>
                <c:pt idx="10244">
                  <c:v>5555.8856577000006</c:v>
                </c:pt>
                <c:pt idx="10245">
                  <c:v>5559.1221899000029</c:v>
                </c:pt>
                <c:pt idx="10246">
                  <c:v>5564.1558021000001</c:v>
                </c:pt>
                <c:pt idx="10247">
                  <c:v>5568.5725063</c:v>
                </c:pt>
                <c:pt idx="10248">
                  <c:v>5572.9415268000002</c:v>
                </c:pt>
                <c:pt idx="10249">
                  <c:v>5579.6321481000004</c:v>
                </c:pt>
                <c:pt idx="10250">
                  <c:v>5584.4362825000007</c:v>
                </c:pt>
                <c:pt idx="10251">
                  <c:v>5590.9808724999994</c:v>
                </c:pt>
                <c:pt idx="10252">
                  <c:v>5594.0654128999995</c:v>
                </c:pt>
                <c:pt idx="10253">
                  <c:v>5597.0277637000008</c:v>
                </c:pt>
                <c:pt idx="10254">
                  <c:v>5601.9630283000006</c:v>
                </c:pt>
                <c:pt idx="10255">
                  <c:v>5607.3989719000001</c:v>
                </c:pt>
                <c:pt idx="10256">
                  <c:v>5612.2507900000001</c:v>
                </c:pt>
                <c:pt idx="10257">
                  <c:v>5616.345629100003</c:v>
                </c:pt>
                <c:pt idx="10258">
                  <c:v>5622.2137063999999</c:v>
                </c:pt>
                <c:pt idx="10259">
                  <c:v>5625.9240955000014</c:v>
                </c:pt>
                <c:pt idx="10260">
                  <c:v>5630.9785694000002</c:v>
                </c:pt>
                <c:pt idx="10261">
                  <c:v>5635.6098502999994</c:v>
                </c:pt>
                <c:pt idx="10262">
                  <c:v>5640.5361742000014</c:v>
                </c:pt>
                <c:pt idx="10263">
                  <c:v>5644.9767201999994</c:v>
                </c:pt>
                <c:pt idx="10264">
                  <c:v>5648.2907385000008</c:v>
                </c:pt>
                <c:pt idx="10265">
                  <c:v>5654.8085064000024</c:v>
                </c:pt>
                <c:pt idx="10266">
                  <c:v>5659.6513838000001</c:v>
                </c:pt>
                <c:pt idx="10267">
                  <c:v>5664.1217321000004</c:v>
                </c:pt>
                <c:pt idx="10268">
                  <c:v>5667.9781525999997</c:v>
                </c:pt>
                <c:pt idx="10269">
                  <c:v>5672.5557894000003</c:v>
                </c:pt>
                <c:pt idx="10270">
                  <c:v>5677.4463504999994</c:v>
                </c:pt>
                <c:pt idx="10271">
                  <c:v>5682.5008243000002</c:v>
                </c:pt>
                <c:pt idx="10272">
                  <c:v>5685.5615228000024</c:v>
                </c:pt>
                <c:pt idx="10273">
                  <c:v>5692.022666300003</c:v>
                </c:pt>
                <c:pt idx="10274">
                  <c:v>5697.6582855000024</c:v>
                </c:pt>
                <c:pt idx="10275">
                  <c:v>5700.8799165</c:v>
                </c:pt>
                <c:pt idx="10276">
                  <c:v>5704.9658149000006</c:v>
                </c:pt>
                <c:pt idx="10277">
                  <c:v>5710.9948248000001</c:v>
                </c:pt>
                <c:pt idx="10278">
                  <c:v>5715.0986046000035</c:v>
                </c:pt>
                <c:pt idx="10279">
                  <c:v>5718.8745587999992</c:v>
                </c:pt>
                <c:pt idx="10280">
                  <c:v>5723.1660932000004</c:v>
                </c:pt>
                <c:pt idx="10281">
                  <c:v>5728.9358227999992</c:v>
                </c:pt>
                <c:pt idx="10282">
                  <c:v>5733.7578386000005</c:v>
                </c:pt>
                <c:pt idx="10283">
                  <c:v>5737.3043149999994</c:v>
                </c:pt>
                <c:pt idx="10284">
                  <c:v>5742.4422354000026</c:v>
                </c:pt>
                <c:pt idx="10285">
                  <c:v>5746.5370744000002</c:v>
                </c:pt>
                <c:pt idx="10286">
                  <c:v>5751.9998400999993</c:v>
                </c:pt>
                <c:pt idx="10287">
                  <c:v>5756.9947093999999</c:v>
                </c:pt>
                <c:pt idx="10288">
                  <c:v>5761.5812868000003</c:v>
                </c:pt>
                <c:pt idx="10289">
                  <c:v>5765.6999677000003</c:v>
                </c:pt>
                <c:pt idx="10290">
                  <c:v>5770.0600475000001</c:v>
                </c:pt>
                <c:pt idx="10291">
                  <c:v>5775.6956667000031</c:v>
                </c:pt>
                <c:pt idx="10292">
                  <c:v>5778.3689350000004</c:v>
                </c:pt>
                <c:pt idx="10293">
                  <c:v>5783.0031960999995</c:v>
                </c:pt>
                <c:pt idx="10294">
                  <c:v>5789.5686477000008</c:v>
                </c:pt>
                <c:pt idx="10295">
                  <c:v>5794.095620500003</c:v>
                </c:pt>
                <c:pt idx="10296">
                  <c:v>5797.0013469000005</c:v>
                </c:pt>
                <c:pt idx="10297">
                  <c:v>5801.8263429000008</c:v>
                </c:pt>
                <c:pt idx="10298">
                  <c:v>5806.2043041000006</c:v>
                </c:pt>
                <c:pt idx="10299">
                  <c:v>5810.4123919999993</c:v>
                </c:pt>
                <c:pt idx="10300">
                  <c:v>5816.1046356000024</c:v>
                </c:pt>
                <c:pt idx="10301">
                  <c:v>5819.7017758999991</c:v>
                </c:pt>
                <c:pt idx="10302">
                  <c:v>5822.9383080999996</c:v>
                </c:pt>
                <c:pt idx="10303">
                  <c:v>5828.4606785000014</c:v>
                </c:pt>
                <c:pt idx="10304">
                  <c:v>5833.6969465000029</c:v>
                </c:pt>
                <c:pt idx="10305">
                  <c:v>5837.0884507999999</c:v>
                </c:pt>
                <c:pt idx="10306">
                  <c:v>5840.6170458000006</c:v>
                </c:pt>
                <c:pt idx="10307">
                  <c:v>5845.0724930000024</c:v>
                </c:pt>
                <c:pt idx="10308">
                  <c:v>5852.0730584999992</c:v>
                </c:pt>
                <c:pt idx="10309">
                  <c:v>5856.1678976000003</c:v>
                </c:pt>
                <c:pt idx="10310">
                  <c:v>5861.1806482000002</c:v>
                </c:pt>
                <c:pt idx="10311">
                  <c:v>5865.3976768000002</c:v>
                </c:pt>
                <c:pt idx="10312">
                  <c:v>5871.8856424000014</c:v>
                </c:pt>
                <c:pt idx="10313">
                  <c:v>5875.7063001000006</c:v>
                </c:pt>
                <c:pt idx="10314">
                  <c:v>5880.4389088999997</c:v>
                </c:pt>
                <c:pt idx="10315">
                  <c:v>5884.4592422000005</c:v>
                </c:pt>
                <c:pt idx="10316">
                  <c:v>5889.4183486999991</c:v>
                </c:pt>
                <c:pt idx="10317">
                  <c:v>5894.0824121000005</c:v>
                </c:pt>
                <c:pt idx="10318">
                  <c:v>5899.7508137999994</c:v>
                </c:pt>
                <c:pt idx="10319">
                  <c:v>5903.6429971000007</c:v>
                </c:pt>
                <c:pt idx="10320">
                  <c:v>5909.0163558999993</c:v>
                </c:pt>
                <c:pt idx="10321">
                  <c:v>5914.1751379000007</c:v>
                </c:pt>
                <c:pt idx="10322">
                  <c:v>5920.5260128</c:v>
                </c:pt>
                <c:pt idx="10323">
                  <c:v>5925.5655855000014</c:v>
                </c:pt>
                <c:pt idx="10324">
                  <c:v>5930.3577989000005</c:v>
                </c:pt>
                <c:pt idx="10325">
                  <c:v>5933.9608997000014</c:v>
                </c:pt>
                <c:pt idx="10326">
                  <c:v>5941.9985861000005</c:v>
                </c:pt>
                <c:pt idx="10327">
                  <c:v>5945.6136078</c:v>
                </c:pt>
                <c:pt idx="10328">
                  <c:v>5950.3939003000005</c:v>
                </c:pt>
                <c:pt idx="10329">
                  <c:v>5956.1904520000007</c:v>
                </c:pt>
                <c:pt idx="10330">
                  <c:v>5961.3432735000024</c:v>
                </c:pt>
                <c:pt idx="10331">
                  <c:v>5965.8583254000014</c:v>
                </c:pt>
                <c:pt idx="10332">
                  <c:v>5970.7339852999985</c:v>
                </c:pt>
                <c:pt idx="10333">
                  <c:v>5975.5261987000004</c:v>
                </c:pt>
                <c:pt idx="10334">
                  <c:v>5979.6597808999995</c:v>
                </c:pt>
                <c:pt idx="10335">
                  <c:v>5985.6530279000008</c:v>
                </c:pt>
                <c:pt idx="10336">
                  <c:v>5990.7671064000024</c:v>
                </c:pt>
                <c:pt idx="10337">
                  <c:v>5994.9275106000005</c:v>
                </c:pt>
                <c:pt idx="10338">
                  <c:v>5998.7094253000005</c:v>
                </c:pt>
                <c:pt idx="10339">
                  <c:v>6003.4599155000005</c:v>
                </c:pt>
                <c:pt idx="10340">
                  <c:v>6009.3548149000007</c:v>
                </c:pt>
                <c:pt idx="10341">
                  <c:v>6013.6135668000024</c:v>
                </c:pt>
                <c:pt idx="10342">
                  <c:v>6018.8766569000009</c:v>
                </c:pt>
                <c:pt idx="10343">
                  <c:v>6023.5854238000002</c:v>
                </c:pt>
                <c:pt idx="10344">
                  <c:v>6028.7889092999994</c:v>
                </c:pt>
                <c:pt idx="10345">
                  <c:v>6032.7228159000006</c:v>
                </c:pt>
                <c:pt idx="10346">
                  <c:v>6036.1858457000008</c:v>
                </c:pt>
                <c:pt idx="10347">
                  <c:v>6042.6440090000024</c:v>
                </c:pt>
                <c:pt idx="10348">
                  <c:v>6046.2351887999994</c:v>
                </c:pt>
                <c:pt idx="10349">
                  <c:v>6050.9052127999994</c:v>
                </c:pt>
                <c:pt idx="10350">
                  <c:v>6055.8523983000005</c:v>
                </c:pt>
                <c:pt idx="10351">
                  <c:v>6059.1932386000035</c:v>
                </c:pt>
                <c:pt idx="10352">
                  <c:v>6063.3596033000003</c:v>
                </c:pt>
                <c:pt idx="10353">
                  <c:v>6067.8150505000003</c:v>
                </c:pt>
                <c:pt idx="10354">
                  <c:v>6074.8573393000006</c:v>
                </c:pt>
                <c:pt idx="10355">
                  <c:v>6079.0952295000052</c:v>
                </c:pt>
                <c:pt idx="10356">
                  <c:v>6083.8874428999998</c:v>
                </c:pt>
                <c:pt idx="10357">
                  <c:v>6089.0134423999998</c:v>
                </c:pt>
                <c:pt idx="10358">
                  <c:v>6093.8473791000006</c:v>
                </c:pt>
                <c:pt idx="10359">
                  <c:v>6098.2044786000006</c:v>
                </c:pt>
                <c:pt idx="10360">
                  <c:v>6104.7758906999998</c:v>
                </c:pt>
                <c:pt idx="10361">
                  <c:v>6107.2017997999992</c:v>
                </c:pt>
                <c:pt idx="10362">
                  <c:v>6111.1088842000008</c:v>
                </c:pt>
                <c:pt idx="10363">
                  <c:v>6117.2600836000001</c:v>
                </c:pt>
                <c:pt idx="10364">
                  <c:v>6122.1923679000001</c:v>
                </c:pt>
                <c:pt idx="10365">
                  <c:v>6125.8818954000026</c:v>
                </c:pt>
                <c:pt idx="10366">
                  <c:v>6131.2761157999994</c:v>
                </c:pt>
                <c:pt idx="10367">
                  <c:v>6137.4809592999991</c:v>
                </c:pt>
                <c:pt idx="10368">
                  <c:v>6141.3522810000031</c:v>
                </c:pt>
                <c:pt idx="10369">
                  <c:v>6146.0610479000006</c:v>
                </c:pt>
                <c:pt idx="10370">
                  <c:v>6151.0201544000029</c:v>
                </c:pt>
                <c:pt idx="10371">
                  <c:v>6156.7600816000004</c:v>
                </c:pt>
                <c:pt idx="10372">
                  <c:v>6160.1694673000002</c:v>
                </c:pt>
                <c:pt idx="10373">
                  <c:v>6164.0318482999992</c:v>
                </c:pt>
                <c:pt idx="10374">
                  <c:v>6168.2637780999994</c:v>
                </c:pt>
                <c:pt idx="10375">
                  <c:v>6172.4659055000002</c:v>
                </c:pt>
                <c:pt idx="10376">
                  <c:v>6176.7604202000002</c:v>
                </c:pt>
                <c:pt idx="10377">
                  <c:v>6182.7864498000008</c:v>
                </c:pt>
                <c:pt idx="10378">
                  <c:v>6187.2299761000004</c:v>
                </c:pt>
                <c:pt idx="10379">
                  <c:v>6191.7450278999995</c:v>
                </c:pt>
                <c:pt idx="10380">
                  <c:v>6196.9276518000006</c:v>
                </c:pt>
                <c:pt idx="10381">
                  <c:v>6201.9463628999993</c:v>
                </c:pt>
                <c:pt idx="10382">
                  <c:v>6206.0263008000002</c:v>
                </c:pt>
                <c:pt idx="10383">
                  <c:v>6210.4340643000005</c:v>
                </c:pt>
                <c:pt idx="10384">
                  <c:v>6215.3901905000002</c:v>
                </c:pt>
                <c:pt idx="10385">
                  <c:v>6220.8291143000024</c:v>
                </c:pt>
                <c:pt idx="10386">
                  <c:v>6225.2309172999985</c:v>
                </c:pt>
                <c:pt idx="10387">
                  <c:v>6229.5671551999994</c:v>
                </c:pt>
                <c:pt idx="10388">
                  <c:v>6233.5755676000008</c:v>
                </c:pt>
                <c:pt idx="10389">
                  <c:v>6238.7879937999996</c:v>
                </c:pt>
                <c:pt idx="10390">
                  <c:v>6243.3030456000006</c:v>
                </c:pt>
                <c:pt idx="10391">
                  <c:v>6247.7137892999999</c:v>
                </c:pt>
                <c:pt idx="10392">
                  <c:v>6251.5668571000006</c:v>
                </c:pt>
                <c:pt idx="10393">
                  <c:v>6256.1415136000014</c:v>
                </c:pt>
                <c:pt idx="10394">
                  <c:v>6261.7026269000035</c:v>
                </c:pt>
                <c:pt idx="10395">
                  <c:v>6265.8004463000007</c:v>
                </c:pt>
                <c:pt idx="10396">
                  <c:v>6270.8102167000034</c:v>
                </c:pt>
                <c:pt idx="10397">
                  <c:v>6276.6693532000008</c:v>
                </c:pt>
                <c:pt idx="10398">
                  <c:v>6281.3632190000026</c:v>
                </c:pt>
                <c:pt idx="10399">
                  <c:v>6287.2938811999993</c:v>
                </c:pt>
                <c:pt idx="10400">
                  <c:v>6291.3171947000001</c:v>
                </c:pt>
                <c:pt idx="10401">
                  <c:v>6295.9752977000007</c:v>
                </c:pt>
                <c:pt idx="10402">
                  <c:v>6300.9403646000001</c:v>
                </c:pt>
                <c:pt idx="10403">
                  <c:v>6304.6358525999995</c:v>
                </c:pt>
                <c:pt idx="10404">
                  <c:v>6308.6025417000028</c:v>
                </c:pt>
                <c:pt idx="10405">
                  <c:v>6312.876194700003</c:v>
                </c:pt>
                <c:pt idx="10406">
                  <c:v>6318.6727464000014</c:v>
                </c:pt>
                <c:pt idx="10407">
                  <c:v>6322.0344483999997</c:v>
                </c:pt>
                <c:pt idx="10408">
                  <c:v>6327.9680908</c:v>
                </c:pt>
                <c:pt idx="10409">
                  <c:v>6332.1284950000036</c:v>
                </c:pt>
                <c:pt idx="10410">
                  <c:v>6337.1442258000034</c:v>
                </c:pt>
                <c:pt idx="10411">
                  <c:v>6342.7649438000008</c:v>
                </c:pt>
                <c:pt idx="10412">
                  <c:v>6347.4200666000024</c:v>
                </c:pt>
                <c:pt idx="10413">
                  <c:v>6352.0066440000028</c:v>
                </c:pt>
                <c:pt idx="10414">
                  <c:v>6357.7793538999986</c:v>
                </c:pt>
                <c:pt idx="10415">
                  <c:v>6361.129134900003</c:v>
                </c:pt>
                <c:pt idx="10416">
                  <c:v>6366.9465482000005</c:v>
                </c:pt>
                <c:pt idx="10417">
                  <c:v>6372.6179302</c:v>
                </c:pt>
                <c:pt idx="10418">
                  <c:v>6376.8677413000005</c:v>
                </c:pt>
                <c:pt idx="10419">
                  <c:v>6381.9669187</c:v>
                </c:pt>
                <c:pt idx="10420">
                  <c:v>6387.1853054000003</c:v>
                </c:pt>
                <c:pt idx="10421">
                  <c:v>6390.6364143000001</c:v>
                </c:pt>
                <c:pt idx="10422">
                  <c:v>6395.2051102999994</c:v>
                </c:pt>
                <c:pt idx="10423">
                  <c:v>6401.0076225000003</c:v>
                </c:pt>
                <c:pt idx="10424">
                  <c:v>6403.2249152999993</c:v>
                </c:pt>
                <c:pt idx="10425">
                  <c:v>6409.1674984000001</c:v>
                </c:pt>
                <c:pt idx="10426">
                  <c:v>6414.0997826999992</c:v>
                </c:pt>
                <c:pt idx="10427">
                  <c:v>6418.4807241000008</c:v>
                </c:pt>
                <c:pt idx="10428">
                  <c:v>6423.9136874999995</c:v>
                </c:pt>
                <c:pt idx="10429">
                  <c:v>6428.4883439999985</c:v>
                </c:pt>
                <c:pt idx="10430">
                  <c:v>6432.8335226000008</c:v>
                </c:pt>
                <c:pt idx="10431">
                  <c:v>6436.7108047000002</c:v>
                </c:pt>
                <c:pt idx="10432">
                  <c:v>6441.0679042000002</c:v>
                </c:pt>
                <c:pt idx="10433">
                  <c:v>6446.0538327999993</c:v>
                </c:pt>
                <c:pt idx="10434">
                  <c:v>6449.9430357999991</c:v>
                </c:pt>
                <c:pt idx="10435">
                  <c:v>6454.2256296000041</c:v>
                </c:pt>
                <c:pt idx="10436">
                  <c:v>6457.5754105999995</c:v>
                </c:pt>
                <c:pt idx="10437">
                  <c:v>6464.4448458999996</c:v>
                </c:pt>
                <c:pt idx="10438">
                  <c:v>6469.0344036000006</c:v>
                </c:pt>
                <c:pt idx="10439">
                  <c:v>6475.0544727000006</c:v>
                </c:pt>
                <c:pt idx="10440">
                  <c:v>6478.6009490000024</c:v>
                </c:pt>
                <c:pt idx="10441">
                  <c:v>6483.2381904000003</c:v>
                </c:pt>
                <c:pt idx="10442">
                  <c:v>6488.5966480000025</c:v>
                </c:pt>
                <c:pt idx="10443">
                  <c:v>6493.0491149000009</c:v>
                </c:pt>
                <c:pt idx="10444">
                  <c:v>6496.8667924000001</c:v>
                </c:pt>
                <c:pt idx="10445">
                  <c:v>6500.9139477999997</c:v>
                </c:pt>
                <c:pt idx="10446">
                  <c:v>6507.3214471000001</c:v>
                </c:pt>
                <c:pt idx="10447">
                  <c:v>6510.5848014000003</c:v>
                </c:pt>
                <c:pt idx="10448">
                  <c:v>6515.6541765000029</c:v>
                </c:pt>
                <c:pt idx="10449">
                  <c:v>6521.1407840000002</c:v>
                </c:pt>
                <c:pt idx="10450">
                  <c:v>6525.5545080000002</c:v>
                </c:pt>
                <c:pt idx="10451">
                  <c:v>6529.6553075000002</c:v>
                </c:pt>
                <c:pt idx="10452">
                  <c:v>6534.6024930000031</c:v>
                </c:pt>
                <c:pt idx="10453">
                  <c:v>6537.9820764000024</c:v>
                </c:pt>
                <c:pt idx="10454">
                  <c:v>6542.9978072999975</c:v>
                </c:pt>
                <c:pt idx="10455">
                  <c:v>6546.8542278000004</c:v>
                </c:pt>
                <c:pt idx="10456">
                  <c:v>6553.4435213000006</c:v>
                </c:pt>
                <c:pt idx="10457">
                  <c:v>6557.5771033999999</c:v>
                </c:pt>
                <c:pt idx="10458">
                  <c:v>6561.576575</c:v>
                </c:pt>
                <c:pt idx="10459">
                  <c:v>6565.9247338999994</c:v>
                </c:pt>
                <c:pt idx="10460">
                  <c:v>6571.3934600000002</c:v>
                </c:pt>
                <c:pt idx="10461">
                  <c:v>6574.4034945999992</c:v>
                </c:pt>
                <c:pt idx="10462">
                  <c:v>6580.5993973999985</c:v>
                </c:pt>
                <c:pt idx="10463">
                  <c:v>6585.0608051000008</c:v>
                </c:pt>
                <c:pt idx="10464">
                  <c:v>6589.9603068999995</c:v>
                </c:pt>
                <c:pt idx="10465">
                  <c:v>6594.5200622000002</c:v>
                </c:pt>
                <c:pt idx="10466">
                  <c:v>6597.3781049000008</c:v>
                </c:pt>
                <c:pt idx="10467">
                  <c:v>6601.4997661000007</c:v>
                </c:pt>
                <c:pt idx="10468">
                  <c:v>6608.0711782000008</c:v>
                </c:pt>
                <c:pt idx="10469">
                  <c:v>6612.4700009999997</c:v>
                </c:pt>
                <c:pt idx="10470">
                  <c:v>6617.3546016000028</c:v>
                </c:pt>
                <c:pt idx="10471">
                  <c:v>6622.0603882999994</c:v>
                </c:pt>
                <c:pt idx="10472">
                  <c:v>6626.1313856000006</c:v>
                </c:pt>
                <c:pt idx="10473">
                  <c:v>6630.9355198999992</c:v>
                </c:pt>
                <c:pt idx="10474">
                  <c:v>6636.2522542000024</c:v>
                </c:pt>
                <c:pt idx="10475">
                  <c:v>6641.5511072000008</c:v>
                </c:pt>
                <c:pt idx="10476">
                  <c:v>6644.1468894000027</c:v>
                </c:pt>
                <c:pt idx="10477">
                  <c:v>6648.0003297000003</c:v>
                </c:pt>
                <c:pt idx="10478">
                  <c:v>6653.9786755999994</c:v>
                </c:pt>
                <c:pt idx="10479">
                  <c:v>6657.9274832999999</c:v>
                </c:pt>
                <c:pt idx="10480">
                  <c:v>6661.6378724999995</c:v>
                </c:pt>
                <c:pt idx="10481">
                  <c:v>6667.7801311000003</c:v>
                </c:pt>
                <c:pt idx="10482">
                  <c:v>6671.8511283000034</c:v>
                </c:pt>
                <c:pt idx="10483">
                  <c:v>6675.9668291000035</c:v>
                </c:pt>
                <c:pt idx="10484">
                  <c:v>6681.0421646000032</c:v>
                </c:pt>
                <c:pt idx="10485">
                  <c:v>6683.4203898999995</c:v>
                </c:pt>
                <c:pt idx="10486">
                  <c:v>6688.4480416999995</c:v>
                </c:pt>
                <c:pt idx="10487">
                  <c:v>6694.1045225000034</c:v>
                </c:pt>
                <c:pt idx="10488">
                  <c:v>6698.2291639000014</c:v>
                </c:pt>
                <c:pt idx="10489">
                  <c:v>6703.1405866000014</c:v>
                </c:pt>
                <c:pt idx="10490">
                  <c:v>6707.0059477999994</c:v>
                </c:pt>
                <c:pt idx="10491">
                  <c:v>6712.1230066000035</c:v>
                </c:pt>
                <c:pt idx="10492">
                  <c:v>6716.8436944000014</c:v>
                </c:pt>
                <c:pt idx="10493">
                  <c:v>6722.0471799000006</c:v>
                </c:pt>
                <c:pt idx="10494">
                  <c:v>6726.2016237000034</c:v>
                </c:pt>
                <c:pt idx="10495">
                  <c:v>6729.6497523999997</c:v>
                </c:pt>
                <c:pt idx="10496">
                  <c:v>6734.9873482999965</c:v>
                </c:pt>
                <c:pt idx="10497">
                  <c:v>6738.4205759000006</c:v>
                </c:pt>
                <c:pt idx="10498">
                  <c:v>6743.5584961999994</c:v>
                </c:pt>
                <c:pt idx="10499">
                  <c:v>6747.2092807000008</c:v>
                </c:pt>
                <c:pt idx="10500">
                  <c:v>6752.0938814000001</c:v>
                </c:pt>
                <c:pt idx="10501">
                  <c:v>6756.6119134000028</c:v>
                </c:pt>
                <c:pt idx="10502">
                  <c:v>6759.7858608000006</c:v>
                </c:pt>
                <c:pt idx="10503">
                  <c:v>6764.1876638000003</c:v>
                </c:pt>
                <c:pt idx="10504">
                  <c:v>6770.4312502999992</c:v>
                </c:pt>
                <c:pt idx="10505">
                  <c:v>6775.4320800000005</c:v>
                </c:pt>
                <c:pt idx="10506">
                  <c:v>6777.4496972999996</c:v>
                </c:pt>
                <c:pt idx="10507">
                  <c:v>6782.6651037000029</c:v>
                </c:pt>
                <c:pt idx="10508">
                  <c:v>6787.6689136000014</c:v>
                </c:pt>
                <c:pt idx="10509">
                  <c:v>6792.8396165000004</c:v>
                </c:pt>
                <c:pt idx="10510">
                  <c:v>6796.5649068000002</c:v>
                </c:pt>
                <c:pt idx="10511">
                  <c:v>6800.8832633000002</c:v>
                </c:pt>
                <c:pt idx="10512">
                  <c:v>6805.3834139999999</c:v>
                </c:pt>
                <c:pt idx="10513">
                  <c:v>6810.3991449000014</c:v>
                </c:pt>
                <c:pt idx="10514">
                  <c:v>6815.0959908999994</c:v>
                </c:pt>
                <c:pt idx="10515">
                  <c:v>6819.6885288000003</c:v>
                </c:pt>
                <c:pt idx="10516">
                  <c:v>6824.4867026999991</c:v>
                </c:pt>
                <c:pt idx="10517">
                  <c:v>6828.4563720000006</c:v>
                </c:pt>
                <c:pt idx="10518">
                  <c:v>6834.4675004000001</c:v>
                </c:pt>
                <c:pt idx="10519">
                  <c:v>6837.0096385000024</c:v>
                </c:pt>
                <c:pt idx="10520">
                  <c:v>6841.9419229000005</c:v>
                </c:pt>
                <c:pt idx="10521">
                  <c:v>6847.2199142000009</c:v>
                </c:pt>
                <c:pt idx="10522">
                  <c:v>6849.6428430000014</c:v>
                </c:pt>
                <c:pt idx="10523">
                  <c:v>6856.0086191</c:v>
                </c:pt>
                <c:pt idx="10524">
                  <c:v>6859.6564233000036</c:v>
                </c:pt>
                <c:pt idx="10525">
                  <c:v>6863.2028997000034</c:v>
                </c:pt>
                <c:pt idx="10526">
                  <c:v>6868.0487572999964</c:v>
                </c:pt>
                <c:pt idx="10527">
                  <c:v>6872.4952638000004</c:v>
                </c:pt>
                <c:pt idx="10528">
                  <c:v>6877.4722517</c:v>
                </c:pt>
                <c:pt idx="10529">
                  <c:v>6881.5581501000006</c:v>
                </c:pt>
                <c:pt idx="10530">
                  <c:v>6885.9003483999995</c:v>
                </c:pt>
                <c:pt idx="10531">
                  <c:v>6889.8312747000027</c:v>
                </c:pt>
                <c:pt idx="10532">
                  <c:v>6894.9125707000003</c:v>
                </c:pt>
                <c:pt idx="10533">
                  <c:v>6899.6153772000007</c:v>
                </c:pt>
                <c:pt idx="10534">
                  <c:v>6902.3273885000008</c:v>
                </c:pt>
                <c:pt idx="10535">
                  <c:v>6908.4338843999985</c:v>
                </c:pt>
                <c:pt idx="10536">
                  <c:v>6913.2320582999992</c:v>
                </c:pt>
                <c:pt idx="10537">
                  <c:v>6916.4149462999994</c:v>
                </c:pt>
                <c:pt idx="10538">
                  <c:v>6922.7240979999997</c:v>
                </c:pt>
                <c:pt idx="10539">
                  <c:v>6927.6116788000036</c:v>
                </c:pt>
                <c:pt idx="10540">
                  <c:v>6931.7750633000005</c:v>
                </c:pt>
                <c:pt idx="10541">
                  <c:v>6935.8162582000004</c:v>
                </c:pt>
                <c:pt idx="10542">
                  <c:v>6940.8230484000014</c:v>
                </c:pt>
                <c:pt idx="10543">
                  <c:v>6944.7778164999991</c:v>
                </c:pt>
                <c:pt idx="10544">
                  <c:v>6948.8547742000001</c:v>
                </c:pt>
                <c:pt idx="10545">
                  <c:v>6953.8645446000028</c:v>
                </c:pt>
                <c:pt idx="10546">
                  <c:v>6958.5345685000002</c:v>
                </c:pt>
                <c:pt idx="10547">
                  <c:v>6964.1999900000028</c:v>
                </c:pt>
                <c:pt idx="10548">
                  <c:v>6969.2574441000006</c:v>
                </c:pt>
                <c:pt idx="10549">
                  <c:v>6974.0049541000008</c:v>
                </c:pt>
                <c:pt idx="10550">
                  <c:v>6976.9822061000004</c:v>
                </c:pt>
                <c:pt idx="10551">
                  <c:v>6982.4092090000004</c:v>
                </c:pt>
                <c:pt idx="10552">
                  <c:v>6987.0673119999992</c:v>
                </c:pt>
                <c:pt idx="10553">
                  <c:v>6990.7270371999994</c:v>
                </c:pt>
                <c:pt idx="10554">
                  <c:v>6994.3569601000036</c:v>
                </c:pt>
                <c:pt idx="10555">
                  <c:v>7000.6959140000026</c:v>
                </c:pt>
                <c:pt idx="10556">
                  <c:v>7005.4285228000008</c:v>
                </c:pt>
                <c:pt idx="10557">
                  <c:v>7009.0703666000009</c:v>
                </c:pt>
                <c:pt idx="10558">
                  <c:v>7014.1606033000035</c:v>
                </c:pt>
                <c:pt idx="10559">
                  <c:v>7019.2180573999995</c:v>
                </c:pt>
                <c:pt idx="10560">
                  <c:v>7023.3874022999998</c:v>
                </c:pt>
                <c:pt idx="10561">
                  <c:v>7028.7875830999992</c:v>
                </c:pt>
                <c:pt idx="10562">
                  <c:v>7033.0105722000008</c:v>
                </c:pt>
                <c:pt idx="10563">
                  <c:v>7036.7477833999974</c:v>
                </c:pt>
                <c:pt idx="10564">
                  <c:v>7041.5906608000014</c:v>
                </c:pt>
                <c:pt idx="10565">
                  <c:v>7048.2216775000024</c:v>
                </c:pt>
                <c:pt idx="10566">
                  <c:v>7051.5744387999994</c:v>
                </c:pt>
                <c:pt idx="10567">
                  <c:v>7057.0997894000002</c:v>
                </c:pt>
                <c:pt idx="10568">
                  <c:v>7061.7161691000028</c:v>
                </c:pt>
                <c:pt idx="10569">
                  <c:v>7064.660638600003</c:v>
                </c:pt>
                <c:pt idx="10570">
                  <c:v>7069.5810020000008</c:v>
                </c:pt>
                <c:pt idx="10571">
                  <c:v>7072.8056133</c:v>
                </c:pt>
                <c:pt idx="10572">
                  <c:v>7080.2591741000024</c:v>
                </c:pt>
                <c:pt idx="10573">
                  <c:v>7084.0232074000014</c:v>
                </c:pt>
                <c:pt idx="10574">
                  <c:v>7087.9571139999998</c:v>
                </c:pt>
                <c:pt idx="10575">
                  <c:v>7093.6612785000052</c:v>
                </c:pt>
                <c:pt idx="10576">
                  <c:v>7097.4968374</c:v>
                </c:pt>
                <c:pt idx="10577">
                  <c:v>7102.3188531000005</c:v>
                </c:pt>
                <c:pt idx="10578">
                  <c:v>7105.5285633000003</c:v>
                </c:pt>
                <c:pt idx="10579">
                  <c:v>7110.7737719999996</c:v>
                </c:pt>
                <c:pt idx="10580">
                  <c:v>7116.2514389000007</c:v>
                </c:pt>
                <c:pt idx="10581">
                  <c:v>7119.8664606000029</c:v>
                </c:pt>
                <c:pt idx="10582">
                  <c:v>7122.9152381000004</c:v>
                </c:pt>
                <c:pt idx="10583">
                  <c:v>7127.6806295000042</c:v>
                </c:pt>
                <c:pt idx="10584">
                  <c:v>7132.5741708000005</c:v>
                </c:pt>
                <c:pt idx="10585">
                  <c:v>7137.0206773</c:v>
                </c:pt>
                <c:pt idx="10586">
                  <c:v>7142.2211826000002</c:v>
                </c:pt>
                <c:pt idx="10587">
                  <c:v>7146.6825902</c:v>
                </c:pt>
                <c:pt idx="10588">
                  <c:v>7151.6029537000004</c:v>
                </c:pt>
                <c:pt idx="10589">
                  <c:v>7156.8928659000003</c:v>
                </c:pt>
                <c:pt idx="10590">
                  <c:v>7159.6942842000035</c:v>
                </c:pt>
                <c:pt idx="10591">
                  <c:v>7164.4239127999999</c:v>
                </c:pt>
                <c:pt idx="10592">
                  <c:v>7169.0104902000003</c:v>
                </c:pt>
                <c:pt idx="10593">
                  <c:v>7171.6330945</c:v>
                </c:pt>
                <c:pt idx="10594">
                  <c:v>7178.0495346000034</c:v>
                </c:pt>
                <c:pt idx="10595">
                  <c:v>7181.2711656000001</c:v>
                </c:pt>
                <c:pt idx="10596">
                  <c:v>7186.7458521999997</c:v>
                </c:pt>
                <c:pt idx="10597">
                  <c:v>7189.1658008000004</c:v>
                </c:pt>
                <c:pt idx="10598">
                  <c:v>7194.9206293000034</c:v>
                </c:pt>
                <c:pt idx="10599">
                  <c:v>7200.0525892000014</c:v>
                </c:pt>
                <c:pt idx="10600">
                  <c:v>7205.0414978999997</c:v>
                </c:pt>
                <c:pt idx="10601">
                  <c:v>7207.2617710000004</c:v>
                </c:pt>
                <c:pt idx="10602">
                  <c:v>7213.5202587000003</c:v>
                </c:pt>
                <c:pt idx="10603">
                  <c:v>7217.6389396000004</c:v>
                </c:pt>
                <c:pt idx="10604">
                  <c:v>7223.4861552999992</c:v>
                </c:pt>
                <c:pt idx="10605">
                  <c:v>7226.0938584999994</c:v>
                </c:pt>
                <c:pt idx="10606">
                  <c:v>7230.9486567999993</c:v>
                </c:pt>
                <c:pt idx="10607">
                  <c:v>7233.8275611000035</c:v>
                </c:pt>
                <c:pt idx="10608">
                  <c:v>7239.8655117000035</c:v>
                </c:pt>
                <c:pt idx="10609">
                  <c:v>7244.4789111999999</c:v>
                </c:pt>
                <c:pt idx="10610">
                  <c:v>7248.5409677000007</c:v>
                </c:pt>
                <c:pt idx="10611">
                  <c:v>7254.0096939000014</c:v>
                </c:pt>
                <c:pt idx="10612">
                  <c:v>7257.7320039000006</c:v>
                </c:pt>
                <c:pt idx="10613">
                  <c:v>7264.0798985999991</c:v>
                </c:pt>
                <c:pt idx="10614">
                  <c:v>7266.7621076000014</c:v>
                </c:pt>
                <c:pt idx="10615">
                  <c:v>7271.9477116999997</c:v>
                </c:pt>
                <c:pt idx="10616">
                  <c:v>7276.2452066000014</c:v>
                </c:pt>
                <c:pt idx="10617">
                  <c:v>7280.6201875000024</c:v>
                </c:pt>
                <c:pt idx="10618">
                  <c:v>7286.2498461999994</c:v>
                </c:pt>
                <c:pt idx="10619">
                  <c:v>7288.1363332000001</c:v>
                </c:pt>
                <c:pt idx="10620">
                  <c:v>7293.5931385000004</c:v>
                </c:pt>
                <c:pt idx="10621">
                  <c:v>7296.1084545000003</c:v>
                </c:pt>
                <c:pt idx="10622">
                  <c:v>7301.6397655000001</c:v>
                </c:pt>
                <c:pt idx="10623">
                  <c:v>7305.4306209000006</c:v>
                </c:pt>
                <c:pt idx="10624">
                  <c:v>7309.4300926000005</c:v>
                </c:pt>
                <c:pt idx="10625">
                  <c:v>7314.0911758000002</c:v>
                </c:pt>
                <c:pt idx="10626">
                  <c:v>7318.8386857999994</c:v>
                </c:pt>
                <c:pt idx="10627">
                  <c:v>7323.872298000003</c:v>
                </c:pt>
                <c:pt idx="10628">
                  <c:v>7328.5572231000024</c:v>
                </c:pt>
                <c:pt idx="10629">
                  <c:v>7333.1139981999995</c:v>
                </c:pt>
                <c:pt idx="10630">
                  <c:v>7338.6512697000053</c:v>
                </c:pt>
                <c:pt idx="10631">
                  <c:v>7344.1974819000006</c:v>
                </c:pt>
                <c:pt idx="10632">
                  <c:v>7348.5247791000002</c:v>
                </c:pt>
                <c:pt idx="10633">
                  <c:v>7352.9593647000002</c:v>
                </c:pt>
                <c:pt idx="10634">
                  <c:v>7357.6472700000004</c:v>
                </c:pt>
                <c:pt idx="10635">
                  <c:v>7360.6543243000024</c:v>
                </c:pt>
                <c:pt idx="10636">
                  <c:v>7365.1842773000008</c:v>
                </c:pt>
                <c:pt idx="10637">
                  <c:v>7371.3146150000002</c:v>
                </c:pt>
                <c:pt idx="10638">
                  <c:v>7375.8296669000028</c:v>
                </c:pt>
                <c:pt idx="10639">
                  <c:v>7378.5893619000008</c:v>
                </c:pt>
                <c:pt idx="10640">
                  <c:v>7385.6584728000007</c:v>
                </c:pt>
                <c:pt idx="10641">
                  <c:v>7389.1513050000003</c:v>
                </c:pt>
                <c:pt idx="10642">
                  <c:v>7392.3312128000007</c:v>
                </c:pt>
                <c:pt idx="10643">
                  <c:v>7397.7015913000014</c:v>
                </c:pt>
                <c:pt idx="10644">
                  <c:v>7402.5265872</c:v>
                </c:pt>
                <c:pt idx="10645">
                  <c:v>7407.7121913000001</c:v>
                </c:pt>
                <c:pt idx="10646">
                  <c:v>7410.8622968000027</c:v>
                </c:pt>
                <c:pt idx="10647">
                  <c:v>7414.8230255000035</c:v>
                </c:pt>
                <c:pt idx="10648">
                  <c:v>7419.6390808000006</c:v>
                </c:pt>
                <c:pt idx="10649">
                  <c:v>7424.6309698000014</c:v>
                </c:pt>
                <c:pt idx="10650">
                  <c:v>7426.8810451000008</c:v>
                </c:pt>
                <c:pt idx="10651">
                  <c:v>7433.7683618000001</c:v>
                </c:pt>
                <c:pt idx="10652">
                  <c:v>7438.2029474000001</c:v>
                </c:pt>
                <c:pt idx="10653">
                  <c:v>7442.9713189999975</c:v>
                </c:pt>
                <c:pt idx="10654">
                  <c:v>7445.4002082000006</c:v>
                </c:pt>
                <c:pt idx="10655">
                  <c:v>7450.2877890999998</c:v>
                </c:pt>
                <c:pt idx="10656">
                  <c:v>7455.7833373999974</c:v>
                </c:pt>
                <c:pt idx="10657">
                  <c:v>7459.2702091000001</c:v>
                </c:pt>
                <c:pt idx="10658">
                  <c:v>7462.8852308000014</c:v>
                </c:pt>
                <c:pt idx="10659">
                  <c:v>7466.7476117999995</c:v>
                </c:pt>
                <c:pt idx="10660">
                  <c:v>7470.6248939000034</c:v>
                </c:pt>
                <c:pt idx="10661">
                  <c:v>7474.6482074000014</c:v>
                </c:pt>
                <c:pt idx="10662">
                  <c:v>7479.7086418000008</c:v>
                </c:pt>
                <c:pt idx="10663">
                  <c:v>7483.2431971999986</c:v>
                </c:pt>
                <c:pt idx="10664">
                  <c:v>7487.2992933000014</c:v>
                </c:pt>
                <c:pt idx="10665">
                  <c:v>7489.9308382999998</c:v>
                </c:pt>
                <c:pt idx="10666">
                  <c:v>7496.0254133000008</c:v>
                </c:pt>
                <c:pt idx="10667">
                  <c:v>7500.6119907000029</c:v>
                </c:pt>
                <c:pt idx="10668">
                  <c:v>7504.6025217000042</c:v>
                </c:pt>
                <c:pt idx="10669">
                  <c:v>7509.5735489999997</c:v>
                </c:pt>
                <c:pt idx="10670">
                  <c:v>7514.4819915000035</c:v>
                </c:pt>
                <c:pt idx="10671">
                  <c:v>7518.8778341000007</c:v>
                </c:pt>
                <c:pt idx="10672">
                  <c:v>7522.7968395000034</c:v>
                </c:pt>
                <c:pt idx="10673">
                  <c:v>7527.7887285000006</c:v>
                </c:pt>
                <c:pt idx="10674">
                  <c:v>7533.287256999999</c:v>
                </c:pt>
                <c:pt idx="10675">
                  <c:v>7536.7800891000006</c:v>
                </c:pt>
                <c:pt idx="10676">
                  <c:v>7542.4276292000004</c:v>
                </c:pt>
                <c:pt idx="10677">
                  <c:v>7546.8175113000007</c:v>
                </c:pt>
                <c:pt idx="10678">
                  <c:v>7551.4130294000024</c:v>
                </c:pt>
                <c:pt idx="10679">
                  <c:v>7555.1800430000003</c:v>
                </c:pt>
                <c:pt idx="10680">
                  <c:v>7559.8113239000004</c:v>
                </c:pt>
                <c:pt idx="10681">
                  <c:v>7565.2681291000035</c:v>
                </c:pt>
                <c:pt idx="10682">
                  <c:v>7569.8040426000007</c:v>
                </c:pt>
                <c:pt idx="10683">
                  <c:v>7572.4862516000003</c:v>
                </c:pt>
                <c:pt idx="10684">
                  <c:v>7577.5466859000007</c:v>
                </c:pt>
                <c:pt idx="10685">
                  <c:v>7582.526654000003</c:v>
                </c:pt>
                <c:pt idx="10686">
                  <c:v>7587.4082744000025</c:v>
                </c:pt>
                <c:pt idx="10687">
                  <c:v>7591.6104019000004</c:v>
                </c:pt>
                <c:pt idx="10688">
                  <c:v>7595.1568782000004</c:v>
                </c:pt>
                <c:pt idx="10689">
                  <c:v>7599.9818742000007</c:v>
                </c:pt>
                <c:pt idx="10690">
                  <c:v>7605.2896678000006</c:v>
                </c:pt>
                <c:pt idx="10691">
                  <c:v>7609.2384755999992</c:v>
                </c:pt>
                <c:pt idx="10692">
                  <c:v>7613.6492193000004</c:v>
                </c:pt>
                <c:pt idx="10693">
                  <c:v>7617.3238456000008</c:v>
                </c:pt>
                <c:pt idx="10694">
                  <c:v>7622.3842800000002</c:v>
                </c:pt>
                <c:pt idx="10695">
                  <c:v>7627.9066502999995</c:v>
                </c:pt>
                <c:pt idx="10696">
                  <c:v>7631.8167150000008</c:v>
                </c:pt>
                <c:pt idx="10697">
                  <c:v>7636.9278132999998</c:v>
                </c:pt>
                <c:pt idx="10698">
                  <c:v>7641.9316232000001</c:v>
                </c:pt>
                <c:pt idx="10699">
                  <c:v>7646.9890772999997</c:v>
                </c:pt>
                <c:pt idx="10700">
                  <c:v>7650.8812606000029</c:v>
                </c:pt>
                <c:pt idx="10701">
                  <c:v>7656.0221612000041</c:v>
                </c:pt>
                <c:pt idx="10702">
                  <c:v>7659.9918306</c:v>
                </c:pt>
                <c:pt idx="10703">
                  <c:v>7665.5171812000008</c:v>
                </c:pt>
                <c:pt idx="10704">
                  <c:v>7672.4432408999992</c:v>
                </c:pt>
                <c:pt idx="10705">
                  <c:v>7674.5621860000028</c:v>
                </c:pt>
                <c:pt idx="10706">
                  <c:v>7678.5467565000008</c:v>
                </c:pt>
                <c:pt idx="10707">
                  <c:v>7683.4343373999973</c:v>
                </c:pt>
                <c:pt idx="10708">
                  <c:v>7689.1146600000029</c:v>
                </c:pt>
                <c:pt idx="10709">
                  <c:v>7692.8280294000042</c:v>
                </c:pt>
                <c:pt idx="10710">
                  <c:v>7697.5308358999991</c:v>
                </c:pt>
                <c:pt idx="10711">
                  <c:v>7702.1084726000008</c:v>
                </c:pt>
                <c:pt idx="10712">
                  <c:v>7706.5043150999991</c:v>
                </c:pt>
                <c:pt idx="10713">
                  <c:v>7710.7511461000004</c:v>
                </c:pt>
                <c:pt idx="10714">
                  <c:v>7716.5655792000034</c:v>
                </c:pt>
                <c:pt idx="10715">
                  <c:v>7722.4813401999991</c:v>
                </c:pt>
                <c:pt idx="10716">
                  <c:v>7726.8891037000003</c:v>
                </c:pt>
                <c:pt idx="10717">
                  <c:v>7729.3507755000001</c:v>
                </c:pt>
                <c:pt idx="10718">
                  <c:v>7733.9284121999999</c:v>
                </c:pt>
                <c:pt idx="10719">
                  <c:v>7738.6610210000053</c:v>
                </c:pt>
                <c:pt idx="10720">
                  <c:v>7743.9241111000001</c:v>
                </c:pt>
                <c:pt idx="10721">
                  <c:v>7749.2617070999995</c:v>
                </c:pt>
                <c:pt idx="10722">
                  <c:v>7752.6293695000031</c:v>
                </c:pt>
                <c:pt idx="10723">
                  <c:v>7755.8331192000005</c:v>
                </c:pt>
                <c:pt idx="10724">
                  <c:v>7761.4150941000034</c:v>
                </c:pt>
                <c:pt idx="10725">
                  <c:v>7764.9258076999995</c:v>
                </c:pt>
                <c:pt idx="10726">
                  <c:v>7771.5449035000001</c:v>
                </c:pt>
                <c:pt idx="10727">
                  <c:v>7775.6576240000031</c:v>
                </c:pt>
                <c:pt idx="10728">
                  <c:v>7779.1117132000008</c:v>
                </c:pt>
                <c:pt idx="10729">
                  <c:v>7782.4316918999994</c:v>
                </c:pt>
                <c:pt idx="10730">
                  <c:v>7788.9554203000007</c:v>
                </c:pt>
                <c:pt idx="10731">
                  <c:v>7794.0993011</c:v>
                </c:pt>
                <c:pt idx="10732">
                  <c:v>7797.8394926000001</c:v>
                </c:pt>
                <c:pt idx="10733">
                  <c:v>7802.2234142000007</c:v>
                </c:pt>
                <c:pt idx="10734">
                  <c:v>7805.9427439999999</c:v>
                </c:pt>
                <c:pt idx="10735">
                  <c:v>7812.7674757999994</c:v>
                </c:pt>
                <c:pt idx="10736">
                  <c:v>7816.299051</c:v>
                </c:pt>
                <c:pt idx="10737">
                  <c:v>7821.5591609000003</c:v>
                </c:pt>
                <c:pt idx="10738">
                  <c:v>7824.3635595000014</c:v>
                </c:pt>
                <c:pt idx="10739">
                  <c:v>7827.4928033000006</c:v>
                </c:pt>
                <c:pt idx="10740">
                  <c:v>7832.2850167999995</c:v>
                </c:pt>
                <c:pt idx="10741">
                  <c:v>7837.0742500000006</c:v>
                </c:pt>
                <c:pt idx="10742">
                  <c:v>7842.1376646000035</c:v>
                </c:pt>
                <c:pt idx="10743">
                  <c:v>7846.3785350000007</c:v>
                </c:pt>
                <c:pt idx="10744">
                  <c:v>7852.3330390000001</c:v>
                </c:pt>
                <c:pt idx="10745">
                  <c:v>7855.9659421000006</c:v>
                </c:pt>
                <c:pt idx="10746">
                  <c:v>7859.8164022000001</c:v>
                </c:pt>
                <c:pt idx="10747">
                  <c:v>7865.5235469000008</c:v>
                </c:pt>
                <c:pt idx="10748">
                  <c:v>7869.6690500000004</c:v>
                </c:pt>
                <c:pt idx="10749">
                  <c:v>7872.6135194000026</c:v>
                </c:pt>
                <c:pt idx="10750">
                  <c:v>7877.5309025999995</c:v>
                </c:pt>
                <c:pt idx="10751">
                  <c:v>7882.6569021000014</c:v>
                </c:pt>
                <c:pt idx="10752">
                  <c:v>7888.3968294000042</c:v>
                </c:pt>
                <c:pt idx="10753">
                  <c:v>7894.6344553999998</c:v>
                </c:pt>
                <c:pt idx="10754">
                  <c:v>7898.106426000003</c:v>
                </c:pt>
                <c:pt idx="10755">
                  <c:v>7902.9582441000002</c:v>
                </c:pt>
                <c:pt idx="10756">
                  <c:v>7906.2335192999999</c:v>
                </c:pt>
                <c:pt idx="10757">
                  <c:v>7911.1061990000026</c:v>
                </c:pt>
                <c:pt idx="10758">
                  <c:v>7914.9894416000006</c:v>
                </c:pt>
                <c:pt idx="10759">
                  <c:v>7921.1406410000027</c:v>
                </c:pt>
                <c:pt idx="10760">
                  <c:v>7926.5020788000002</c:v>
                </c:pt>
                <c:pt idx="10761">
                  <c:v>7929.8757017000007</c:v>
                </c:pt>
                <c:pt idx="10762">
                  <c:v>7932.8142107000003</c:v>
                </c:pt>
                <c:pt idx="10763">
                  <c:v>7939.5614564000025</c:v>
                </c:pt>
                <c:pt idx="10764">
                  <c:v>7945.0421035000036</c:v>
                </c:pt>
                <c:pt idx="10765">
                  <c:v>7950.3767192000005</c:v>
                </c:pt>
                <c:pt idx="10766">
                  <c:v>7955.5980861000007</c:v>
                </c:pt>
                <c:pt idx="10767">
                  <c:v>7958.9597880999991</c:v>
                </c:pt>
                <c:pt idx="10768">
                  <c:v>7965.1765525000001</c:v>
                </c:pt>
                <c:pt idx="10769">
                  <c:v>7969.2266881000014</c:v>
                </c:pt>
                <c:pt idx="10770">
                  <c:v>7974.0308225000008</c:v>
                </c:pt>
                <c:pt idx="10771">
                  <c:v>7980.0181091000004</c:v>
                </c:pt>
                <c:pt idx="10772">
                  <c:v>7984.0056598000001</c:v>
                </c:pt>
                <c:pt idx="10773">
                  <c:v>7988.4819686000001</c:v>
                </c:pt>
                <c:pt idx="10774">
                  <c:v>7992.8539693000002</c:v>
                </c:pt>
                <c:pt idx="10775">
                  <c:v>7996.9309269999994</c:v>
                </c:pt>
                <c:pt idx="10776">
                  <c:v>8002.316206700003</c:v>
                </c:pt>
                <c:pt idx="10777">
                  <c:v>8006.6911876000004</c:v>
                </c:pt>
                <c:pt idx="10778">
                  <c:v>8011.5638672999994</c:v>
                </c:pt>
                <c:pt idx="10779">
                  <c:v>8017.0445144000014</c:v>
                </c:pt>
                <c:pt idx="10780">
                  <c:v>8020.9963023999999</c:v>
                </c:pt>
                <c:pt idx="10781">
                  <c:v>8025.2103507999991</c:v>
                </c:pt>
                <c:pt idx="10782">
                  <c:v>8031.0843884999995</c:v>
                </c:pt>
                <c:pt idx="10783">
                  <c:v>8035.8527601000014</c:v>
                </c:pt>
                <c:pt idx="10784">
                  <c:v>8041.7983234000003</c:v>
                </c:pt>
                <c:pt idx="10785">
                  <c:v>8046.2656915000034</c:v>
                </c:pt>
                <c:pt idx="10786">
                  <c:v>8050.9208143000005</c:v>
                </c:pt>
                <c:pt idx="10787">
                  <c:v>8055.6683242000036</c:v>
                </c:pt>
                <c:pt idx="10788">
                  <c:v>8060.8777701999998</c:v>
                </c:pt>
                <c:pt idx="10789">
                  <c:v>8063.5659397000036</c:v>
                </c:pt>
                <c:pt idx="10790">
                  <c:v>8067.9826438</c:v>
                </c:pt>
                <c:pt idx="10791">
                  <c:v>8071.5738237000005</c:v>
                </c:pt>
                <c:pt idx="10792">
                  <c:v>8076.2438475999998</c:v>
                </c:pt>
                <c:pt idx="10793">
                  <c:v>8081.1612308000031</c:v>
                </c:pt>
                <c:pt idx="10794">
                  <c:v>8086.1888825999995</c:v>
                </c:pt>
                <c:pt idx="10795">
                  <c:v>8089.7979437999993</c:v>
                </c:pt>
                <c:pt idx="10796">
                  <c:v>8095.4872071999998</c:v>
                </c:pt>
                <c:pt idx="10797">
                  <c:v>8100.7115543</c:v>
                </c:pt>
                <c:pt idx="10798">
                  <c:v>8106.2488257999994</c:v>
                </c:pt>
                <c:pt idx="10799">
                  <c:v>8109.1605127000003</c:v>
                </c:pt>
                <c:pt idx="10800">
                  <c:v>8113.6457622000007</c:v>
                </c:pt>
                <c:pt idx="10801">
                  <c:v>8116.0329282000002</c:v>
                </c:pt>
                <c:pt idx="10802">
                  <c:v>8122.5208938000005</c:v>
                </c:pt>
                <c:pt idx="10803">
                  <c:v>8125.2239645000027</c:v>
                </c:pt>
                <c:pt idx="10804">
                  <c:v>8128.9283930999991</c:v>
                </c:pt>
                <c:pt idx="10805">
                  <c:v>8134.0484320999994</c:v>
                </c:pt>
                <c:pt idx="10806">
                  <c:v>8137.0614469000002</c:v>
                </c:pt>
                <c:pt idx="10807">
                  <c:v>8141.3201988000001</c:v>
                </c:pt>
                <c:pt idx="10808">
                  <c:v>8146.8872726</c:v>
                </c:pt>
                <c:pt idx="10809">
                  <c:v>8151.6973674000001</c:v>
                </c:pt>
                <c:pt idx="10810">
                  <c:v>8154.7133625000006</c:v>
                </c:pt>
                <c:pt idx="10811">
                  <c:v>8157.592266800003</c:v>
                </c:pt>
                <c:pt idx="10812">
                  <c:v>8163.5378300999992</c:v>
                </c:pt>
                <c:pt idx="10813">
                  <c:v>8167.7101551999995</c:v>
                </c:pt>
                <c:pt idx="10814">
                  <c:v>8173.8375126999999</c:v>
                </c:pt>
                <c:pt idx="10815">
                  <c:v>8177.3780286000001</c:v>
                </c:pt>
                <c:pt idx="10816">
                  <c:v>8182.3281944000028</c:v>
                </c:pt>
                <c:pt idx="10817">
                  <c:v>8186.7866218000036</c:v>
                </c:pt>
                <c:pt idx="10818">
                  <c:v>8189.8562610000054</c:v>
                </c:pt>
                <c:pt idx="10819">
                  <c:v>8195.1223313999999</c:v>
                </c:pt>
                <c:pt idx="10820">
                  <c:v>8198.4095275</c:v>
                </c:pt>
                <c:pt idx="10821">
                  <c:v>8203.3835350999943</c:v>
                </c:pt>
                <c:pt idx="10822">
                  <c:v>8208.5274160000008</c:v>
                </c:pt>
                <c:pt idx="10823">
                  <c:v>8213.0990922000001</c:v>
                </c:pt>
                <c:pt idx="10824">
                  <c:v>8217.7154719999999</c:v>
                </c:pt>
                <c:pt idx="10825">
                  <c:v>8220.3619181999948</c:v>
                </c:pt>
                <c:pt idx="10826">
                  <c:v>8225.2733409000029</c:v>
                </c:pt>
                <c:pt idx="10827">
                  <c:v>8230.8314740999995</c:v>
                </c:pt>
                <c:pt idx="10828">
                  <c:v>8234.8398863999992</c:v>
                </c:pt>
                <c:pt idx="10829">
                  <c:v>8238.7201488000064</c:v>
                </c:pt>
                <c:pt idx="10830">
                  <c:v>8243.7895238000001</c:v>
                </c:pt>
                <c:pt idx="10831">
                  <c:v>8247.4522292999955</c:v>
                </c:pt>
                <c:pt idx="10832">
                  <c:v>8254.2352377999996</c:v>
                </c:pt>
                <c:pt idx="10833">
                  <c:v>8257.4419677000005</c:v>
                </c:pt>
                <c:pt idx="10834">
                  <c:v>8263.0477845999994</c:v>
                </c:pt>
                <c:pt idx="10835">
                  <c:v>8267.1724259999992</c:v>
                </c:pt>
                <c:pt idx="10836">
                  <c:v>8273.6723125000008</c:v>
                </c:pt>
                <c:pt idx="10837">
                  <c:v>8276.4796912999936</c:v>
                </c:pt>
                <c:pt idx="10838">
                  <c:v>8282.0914686000051</c:v>
                </c:pt>
                <c:pt idx="10839">
                  <c:v>8285.0717007999992</c:v>
                </c:pt>
                <c:pt idx="10840">
                  <c:v>8290.9993826999944</c:v>
                </c:pt>
                <c:pt idx="10841">
                  <c:v>8294.6740090999992</c:v>
                </c:pt>
                <c:pt idx="10842">
                  <c:v>8298.1012762000009</c:v>
                </c:pt>
                <c:pt idx="10843">
                  <c:v>8303.9425312999992</c:v>
                </c:pt>
                <c:pt idx="10844">
                  <c:v>8308.0284296999944</c:v>
                </c:pt>
                <c:pt idx="10845">
                  <c:v>8313.1484687000066</c:v>
                </c:pt>
                <c:pt idx="10846">
                  <c:v>8317.8393543000002</c:v>
                </c:pt>
                <c:pt idx="10847">
                  <c:v>8321.5199410999994</c:v>
                </c:pt>
                <c:pt idx="10848">
                  <c:v>8325.3942430000006</c:v>
                </c:pt>
                <c:pt idx="10849">
                  <c:v>8328.3953368999937</c:v>
                </c:pt>
                <c:pt idx="10850">
                  <c:v>8333.9385688000057</c:v>
                </c:pt>
                <c:pt idx="10851">
                  <c:v>8336.605876699994</c:v>
                </c:pt>
                <c:pt idx="10852">
                  <c:v>8343.0431783000058</c:v>
                </c:pt>
                <c:pt idx="10853">
                  <c:v>8346.0114895999995</c:v>
                </c:pt>
                <c:pt idx="10854">
                  <c:v>8351.0719239999889</c:v>
                </c:pt>
                <c:pt idx="10855">
                  <c:v>8354.8031746999932</c:v>
                </c:pt>
                <c:pt idx="10856">
                  <c:v>8359.3063055999937</c:v>
                </c:pt>
                <c:pt idx="10857">
                  <c:v>8365.3770386999931</c:v>
                </c:pt>
                <c:pt idx="10858">
                  <c:v>8369.2573011000004</c:v>
                </c:pt>
                <c:pt idx="10859">
                  <c:v>8374.4309842999937</c:v>
                </c:pt>
                <c:pt idx="10860">
                  <c:v>8379.5420825000056</c:v>
                </c:pt>
                <c:pt idx="10861">
                  <c:v>8383.7829529999999</c:v>
                </c:pt>
                <c:pt idx="10862">
                  <c:v>8388.1489932999939</c:v>
                </c:pt>
                <c:pt idx="10863">
                  <c:v>8391.6179835999937</c:v>
                </c:pt>
                <c:pt idx="10864">
                  <c:v>8397.5426853000008</c:v>
                </c:pt>
                <c:pt idx="10865">
                  <c:v>8400.9431303000001</c:v>
                </c:pt>
                <c:pt idx="10866">
                  <c:v>8406.2479435999994</c:v>
                </c:pt>
                <c:pt idx="10867">
                  <c:v>8410.5782211000005</c:v>
                </c:pt>
                <c:pt idx="10868">
                  <c:v>8416.0678088999994</c:v>
                </c:pt>
                <c:pt idx="10869">
                  <c:v>8421.0328757999996</c:v>
                </c:pt>
                <c:pt idx="10870">
                  <c:v>8424.4482219000001</c:v>
                </c:pt>
                <c:pt idx="10871">
                  <c:v>8429.9854933999941</c:v>
                </c:pt>
                <c:pt idx="10872">
                  <c:v>8434.7806870999993</c:v>
                </c:pt>
                <c:pt idx="10873">
                  <c:v>8439.7874773000058</c:v>
                </c:pt>
                <c:pt idx="10874">
                  <c:v>8444.9939429999995</c:v>
                </c:pt>
                <c:pt idx="10875">
                  <c:v>8449.3093192999931</c:v>
                </c:pt>
                <c:pt idx="10876">
                  <c:v>8453.1359374999938</c:v>
                </c:pt>
                <c:pt idx="10877">
                  <c:v>8458.3632648000003</c:v>
                </c:pt>
                <c:pt idx="10878">
                  <c:v>8463.6740386000001</c:v>
                </c:pt>
                <c:pt idx="10879">
                  <c:v>8467.1340883000066</c:v>
                </c:pt>
                <c:pt idx="10880">
                  <c:v>8471.9859063999938</c:v>
                </c:pt>
                <c:pt idx="10881">
                  <c:v>8476.8347442000049</c:v>
                </c:pt>
                <c:pt idx="10882">
                  <c:v>8480.3126751999971</c:v>
                </c:pt>
                <c:pt idx="10883">
                  <c:v>8484.7293793999997</c:v>
                </c:pt>
                <c:pt idx="10884">
                  <c:v>8488.9255463999998</c:v>
                </c:pt>
                <c:pt idx="10885">
                  <c:v>8492.9905831999949</c:v>
                </c:pt>
                <c:pt idx="10886">
                  <c:v>8497.4341093999992</c:v>
                </c:pt>
                <c:pt idx="10887">
                  <c:v>8502.6793182000001</c:v>
                </c:pt>
                <c:pt idx="10888">
                  <c:v>8506.3062608</c:v>
                </c:pt>
                <c:pt idx="10889">
                  <c:v>8510.4815662000001</c:v>
                </c:pt>
                <c:pt idx="10890">
                  <c:v>8514.4124924999996</c:v>
                </c:pt>
                <c:pt idx="10891">
                  <c:v>8517.851680499989</c:v>
                </c:pt>
                <c:pt idx="10892">
                  <c:v>8524.3485868000007</c:v>
                </c:pt>
                <c:pt idx="10893">
                  <c:v>8528.4851490999954</c:v>
                </c:pt>
                <c:pt idx="10894">
                  <c:v>8533.3429276999941</c:v>
                </c:pt>
                <c:pt idx="10895">
                  <c:v>8536.2963378000004</c:v>
                </c:pt>
                <c:pt idx="10896">
                  <c:v>8540.5997931999991</c:v>
                </c:pt>
                <c:pt idx="10897">
                  <c:v>8545.5022752000004</c:v>
                </c:pt>
                <c:pt idx="10898">
                  <c:v>8549.9338805999996</c:v>
                </c:pt>
                <c:pt idx="10899">
                  <c:v>8554.1330278000059</c:v>
                </c:pt>
                <c:pt idx="10900">
                  <c:v>8558.0788553000002</c:v>
                </c:pt>
                <c:pt idx="10901">
                  <c:v>8562.4180733999947</c:v>
                </c:pt>
                <c:pt idx="10902">
                  <c:v>8566.1791264999938</c:v>
                </c:pt>
                <c:pt idx="10903">
                  <c:v>8571.4511573</c:v>
                </c:pt>
                <c:pt idx="10904">
                  <c:v>8576.5741765000002</c:v>
                </c:pt>
                <c:pt idx="10905">
                  <c:v>8581.2948644000007</c:v>
                </c:pt>
                <c:pt idx="10906">
                  <c:v>8586.0185325000002</c:v>
                </c:pt>
                <c:pt idx="10907">
                  <c:v>8591.1028086999995</c:v>
                </c:pt>
                <c:pt idx="10908">
                  <c:v>8595.0069128999949</c:v>
                </c:pt>
                <c:pt idx="10909">
                  <c:v>8599.1494358000054</c:v>
                </c:pt>
                <c:pt idx="10910">
                  <c:v>8604.5049130999942</c:v>
                </c:pt>
                <c:pt idx="10911">
                  <c:v>8608.7428032999997</c:v>
                </c:pt>
                <c:pt idx="10912">
                  <c:v>8612.9806935999914</c:v>
                </c:pt>
                <c:pt idx="10913">
                  <c:v>8618.0411279</c:v>
                </c:pt>
                <c:pt idx="10914">
                  <c:v>8622.9495704000001</c:v>
                </c:pt>
                <c:pt idx="10915">
                  <c:v>8626.6301572000029</c:v>
                </c:pt>
                <c:pt idx="10916">
                  <c:v>8631.0587823000005</c:v>
                </c:pt>
                <c:pt idx="10917">
                  <c:v>8636.8374526999996</c:v>
                </c:pt>
                <c:pt idx="10918">
                  <c:v>8642.7085102000001</c:v>
                </c:pt>
                <c:pt idx="10919">
                  <c:v>8645.7125842999994</c:v>
                </c:pt>
                <c:pt idx="10920">
                  <c:v>8649.6077478000061</c:v>
                </c:pt>
                <c:pt idx="10921">
                  <c:v>8654.5817554000005</c:v>
                </c:pt>
                <c:pt idx="10922">
                  <c:v>8658.8613688999994</c:v>
                </c:pt>
                <c:pt idx="10923">
                  <c:v>8665.0334299000006</c:v>
                </c:pt>
                <c:pt idx="10924">
                  <c:v>8665.9811436999935</c:v>
                </c:pt>
                <c:pt idx="10925">
                  <c:v>8671.6793478000054</c:v>
                </c:pt>
                <c:pt idx="10926">
                  <c:v>8676.6533553999998</c:v>
                </c:pt>
                <c:pt idx="10927">
                  <c:v>8680.798858400005</c:v>
                </c:pt>
                <c:pt idx="10928">
                  <c:v>8685.2811277000001</c:v>
                </c:pt>
                <c:pt idx="10929">
                  <c:v>8690.5293167</c:v>
                </c:pt>
                <c:pt idx="10930">
                  <c:v>8694.1860615999994</c:v>
                </c:pt>
                <c:pt idx="10931">
                  <c:v>8698.2779204999933</c:v>
                </c:pt>
                <c:pt idx="10932">
                  <c:v>8703.7645279999997</c:v>
                </c:pt>
                <c:pt idx="10933">
                  <c:v>8708.9054285999991</c:v>
                </c:pt>
                <c:pt idx="10934">
                  <c:v>8713.5516106999912</c:v>
                </c:pt>
                <c:pt idx="10935">
                  <c:v>8718.0636823000004</c:v>
                </c:pt>
                <c:pt idx="10936">
                  <c:v>8722.5578724999941</c:v>
                </c:pt>
                <c:pt idx="10937">
                  <c:v>8725.7914244999993</c:v>
                </c:pt>
                <c:pt idx="10938">
                  <c:v>8730.9800087999993</c:v>
                </c:pt>
                <c:pt idx="10939">
                  <c:v>8735.2775036999938</c:v>
                </c:pt>
                <c:pt idx="10940">
                  <c:v>8739.5511568000002</c:v>
                </c:pt>
                <c:pt idx="10941">
                  <c:v>8745.1778351999947</c:v>
                </c:pt>
                <c:pt idx="10942">
                  <c:v>8749.7763335999934</c:v>
                </c:pt>
                <c:pt idx="10943">
                  <c:v>8751.2962520000056</c:v>
                </c:pt>
                <c:pt idx="10944">
                  <c:v>8758.7200104999993</c:v>
                </c:pt>
                <c:pt idx="10945">
                  <c:v>8762.3052298999937</c:v>
                </c:pt>
                <c:pt idx="10946">
                  <c:v>8767.7083910000001</c:v>
                </c:pt>
                <c:pt idx="10947">
                  <c:v>8771.7615067999996</c:v>
                </c:pt>
                <c:pt idx="10948">
                  <c:v>8775.4152715</c:v>
                </c:pt>
                <c:pt idx="10949">
                  <c:v>8781.4949453000008</c:v>
                </c:pt>
                <c:pt idx="10950">
                  <c:v>8784.8149239999912</c:v>
                </c:pt>
                <c:pt idx="10951">
                  <c:v>8788.7220085000063</c:v>
                </c:pt>
                <c:pt idx="10952">
                  <c:v>8793.7884032999991</c:v>
                </c:pt>
                <c:pt idx="10953">
                  <c:v>8798.4167038999949</c:v>
                </c:pt>
                <c:pt idx="10954">
                  <c:v>8802.8155266999911</c:v>
                </c:pt>
                <c:pt idx="10955">
                  <c:v>8806.379884499991</c:v>
                </c:pt>
                <c:pt idx="10956">
                  <c:v>8811.6429745999994</c:v>
                </c:pt>
                <c:pt idx="10957">
                  <c:v>8815.9881531999945</c:v>
                </c:pt>
                <c:pt idx="10958">
                  <c:v>8820.6194340999991</c:v>
                </c:pt>
                <c:pt idx="10959">
                  <c:v>8823.9155709999941</c:v>
                </c:pt>
                <c:pt idx="10960">
                  <c:v>8830.5883109999941</c:v>
                </c:pt>
                <c:pt idx="10961">
                  <c:v>8834.0602815000002</c:v>
                </c:pt>
                <c:pt idx="10962">
                  <c:v>8838.8822973000006</c:v>
                </c:pt>
                <c:pt idx="10963">
                  <c:v>8844.2794979000009</c:v>
                </c:pt>
                <c:pt idx="10964">
                  <c:v>8849.292248500009</c:v>
                </c:pt>
                <c:pt idx="10965">
                  <c:v>8854.5762001999992</c:v>
                </c:pt>
                <c:pt idx="10966">
                  <c:v>8858.2150638000003</c:v>
                </c:pt>
                <c:pt idx="10967">
                  <c:v>8862.7420366000006</c:v>
                </c:pt>
                <c:pt idx="10968">
                  <c:v>8867.0454919000003</c:v>
                </c:pt>
                <c:pt idx="10969">
                  <c:v>8870.9466158999949</c:v>
                </c:pt>
                <c:pt idx="10970">
                  <c:v>8875.5361735999941</c:v>
                </c:pt>
                <c:pt idx="10971">
                  <c:v>8880.4207741999999</c:v>
                </c:pt>
                <c:pt idx="10972">
                  <c:v>8882.2267950000005</c:v>
                </c:pt>
                <c:pt idx="10973">
                  <c:v>8887.7640664999999</c:v>
                </c:pt>
                <c:pt idx="10974">
                  <c:v>8893.1731880000007</c:v>
                </c:pt>
                <c:pt idx="10975">
                  <c:v>8896.3977992999953</c:v>
                </c:pt>
                <c:pt idx="10976">
                  <c:v>8900.5582034999934</c:v>
                </c:pt>
                <c:pt idx="10977">
                  <c:v>8905.0315320000009</c:v>
                </c:pt>
                <c:pt idx="10978">
                  <c:v>8910.6135070000055</c:v>
                </c:pt>
                <c:pt idx="10979">
                  <c:v>8915.4623448999992</c:v>
                </c:pt>
                <c:pt idx="10980">
                  <c:v>8920.2933013000056</c:v>
                </c:pt>
                <c:pt idx="10981">
                  <c:v>8922.9367672999997</c:v>
                </c:pt>
                <c:pt idx="10982">
                  <c:v>8927.4458587000008</c:v>
                </c:pt>
                <c:pt idx="10983">
                  <c:v>8933.6596429000001</c:v>
                </c:pt>
                <c:pt idx="10984">
                  <c:v>8937.0034634999993</c:v>
                </c:pt>
                <c:pt idx="10985">
                  <c:v>8942.7970349999941</c:v>
                </c:pt>
                <c:pt idx="10986">
                  <c:v>8947.9558169999909</c:v>
                </c:pt>
                <c:pt idx="10987">
                  <c:v>8952.2950351</c:v>
                </c:pt>
                <c:pt idx="10988">
                  <c:v>8955.4749429000003</c:v>
                </c:pt>
                <c:pt idx="10989">
                  <c:v>8961.5546166999939</c:v>
                </c:pt>
                <c:pt idx="10990">
                  <c:v>8966.6865765999992</c:v>
                </c:pt>
                <c:pt idx="10991">
                  <c:v>8971.0138738000005</c:v>
                </c:pt>
                <c:pt idx="10992">
                  <c:v>8975.5021035999944</c:v>
                </c:pt>
                <c:pt idx="10993">
                  <c:v>8978.8667857999953</c:v>
                </c:pt>
                <c:pt idx="10994">
                  <c:v>8984.0821921999996</c:v>
                </c:pt>
                <c:pt idx="10995">
                  <c:v>8988.1651102999913</c:v>
                </c:pt>
                <c:pt idx="10996">
                  <c:v>8993.6129748999992</c:v>
                </c:pt>
                <c:pt idx="10997">
                  <c:v>8998.7389743000003</c:v>
                </c:pt>
                <c:pt idx="10998">
                  <c:v>9002.6281773999999</c:v>
                </c:pt>
                <c:pt idx="10999">
                  <c:v>9006.8720281000005</c:v>
                </c:pt>
                <c:pt idx="11000">
                  <c:v>9011.7864310999994</c:v>
                </c:pt>
                <c:pt idx="11001">
                  <c:v>9017.5740421000064</c:v>
                </c:pt>
                <c:pt idx="11002">
                  <c:v>9020.5363928999996</c:v>
                </c:pt>
                <c:pt idx="11003">
                  <c:v>9023.6984193000008</c:v>
                </c:pt>
                <c:pt idx="11004">
                  <c:v>9030.079096599995</c:v>
                </c:pt>
                <c:pt idx="11005">
                  <c:v>9034.0904890999991</c:v>
                </c:pt>
                <c:pt idx="11006">
                  <c:v>9039.5234525000087</c:v>
                </c:pt>
                <c:pt idx="11007">
                  <c:v>9042.9715811999995</c:v>
                </c:pt>
                <c:pt idx="11008">
                  <c:v>9046.9025075000009</c:v>
                </c:pt>
                <c:pt idx="11009">
                  <c:v>9051.5844524000058</c:v>
                </c:pt>
                <c:pt idx="11010">
                  <c:v>9056.1114252000007</c:v>
                </c:pt>
                <c:pt idx="11011">
                  <c:v>9060.6294572000061</c:v>
                </c:pt>
                <c:pt idx="11012">
                  <c:v>9064.3160044999931</c:v>
                </c:pt>
                <c:pt idx="11013">
                  <c:v>9068.6701237999932</c:v>
                </c:pt>
                <c:pt idx="11014">
                  <c:v>9072.5295245999951</c:v>
                </c:pt>
                <c:pt idx="11015">
                  <c:v>9076.281637</c:v>
                </c:pt>
                <c:pt idx="11016">
                  <c:v>9080.4003178999992</c:v>
                </c:pt>
                <c:pt idx="11017">
                  <c:v>9086.0538185000005</c:v>
                </c:pt>
                <c:pt idx="11018">
                  <c:v>9090.5122459000049</c:v>
                </c:pt>
                <c:pt idx="11019">
                  <c:v>9094.955772199999</c:v>
                </c:pt>
                <c:pt idx="11020">
                  <c:v>9099.8195111999994</c:v>
                </c:pt>
                <c:pt idx="11021">
                  <c:v>9104.7339140999993</c:v>
                </c:pt>
                <c:pt idx="11022">
                  <c:v>9108.4651648999934</c:v>
                </c:pt>
                <c:pt idx="11023">
                  <c:v>9113.105386499994</c:v>
                </c:pt>
                <c:pt idx="11024">
                  <c:v>9116.1422431000065</c:v>
                </c:pt>
                <c:pt idx="11025">
                  <c:v>9120.1595961999992</c:v>
                </c:pt>
                <c:pt idx="11026">
                  <c:v>9126.5998780999998</c:v>
                </c:pt>
                <c:pt idx="11027">
                  <c:v>9129.8840939999936</c:v>
                </c:pt>
                <c:pt idx="11028">
                  <c:v>9134.6375644</c:v>
                </c:pt>
                <c:pt idx="11029">
                  <c:v>9139.3135488000062</c:v>
                </c:pt>
                <c:pt idx="11030">
                  <c:v>9145.0326144999945</c:v>
                </c:pt>
                <c:pt idx="11031">
                  <c:v>9150.4923998999948</c:v>
                </c:pt>
                <c:pt idx="11032">
                  <c:v>9154.4769703999937</c:v>
                </c:pt>
                <c:pt idx="11033">
                  <c:v>9158.2976282</c:v>
                </c:pt>
                <c:pt idx="11034">
                  <c:v>9162.988513699991</c:v>
                </c:pt>
                <c:pt idx="11035">
                  <c:v>9167.0416295999948</c:v>
                </c:pt>
                <c:pt idx="11036">
                  <c:v>9172.1020638999998</c:v>
                </c:pt>
                <c:pt idx="11037">
                  <c:v>9177.2340237999997</c:v>
                </c:pt>
                <c:pt idx="11038">
                  <c:v>9182.3540627999992</c:v>
                </c:pt>
                <c:pt idx="11039">
                  <c:v>9187.2297226999999</c:v>
                </c:pt>
                <c:pt idx="11040">
                  <c:v>9191.3513838999934</c:v>
                </c:pt>
                <c:pt idx="11041">
                  <c:v>9195.4998672000002</c:v>
                </c:pt>
                <c:pt idx="11042">
                  <c:v>9199.8361050999938</c:v>
                </c:pt>
                <c:pt idx="11043">
                  <c:v>9204.3422162999996</c:v>
                </c:pt>
                <c:pt idx="11044">
                  <c:v>9207.8469693999941</c:v>
                </c:pt>
                <c:pt idx="11045">
                  <c:v>9212.5736176999944</c:v>
                </c:pt>
                <c:pt idx="11046">
                  <c:v>9219.1539704999941</c:v>
                </c:pt>
                <c:pt idx="11047">
                  <c:v>9222.9090630999945</c:v>
                </c:pt>
                <c:pt idx="11048">
                  <c:v>9228.6668718000001</c:v>
                </c:pt>
                <c:pt idx="11049">
                  <c:v>9231.0063541</c:v>
                </c:pt>
                <c:pt idx="11050">
                  <c:v>9236.2068593999993</c:v>
                </c:pt>
                <c:pt idx="11051">
                  <c:v>9240.3076588999993</c:v>
                </c:pt>
                <c:pt idx="11052">
                  <c:v>9244.6826397999939</c:v>
                </c:pt>
                <c:pt idx="11053">
                  <c:v>9249.7341335000001</c:v>
                </c:pt>
                <c:pt idx="11054">
                  <c:v>9255.6707561000057</c:v>
                </c:pt>
                <c:pt idx="11055">
                  <c:v>9259.6791685000007</c:v>
                </c:pt>
                <c:pt idx="11056">
                  <c:v>9265.5472456999996</c:v>
                </c:pt>
                <c:pt idx="11057">
                  <c:v>9269.8566615999935</c:v>
                </c:pt>
                <c:pt idx="11058">
                  <c:v>9275.0839888999999</c:v>
                </c:pt>
                <c:pt idx="11059">
                  <c:v>9280.7255685000055</c:v>
                </c:pt>
                <c:pt idx="11060">
                  <c:v>9284.7310006999996</c:v>
                </c:pt>
                <c:pt idx="11061">
                  <c:v>9291.6510998999947</c:v>
                </c:pt>
                <c:pt idx="11062">
                  <c:v>9295.2035367000008</c:v>
                </c:pt>
                <c:pt idx="11063">
                  <c:v>9300.6752431000004</c:v>
                </c:pt>
                <c:pt idx="11064">
                  <c:v>9304.4303357999943</c:v>
                </c:pt>
                <c:pt idx="11065">
                  <c:v>9309.5771967999954</c:v>
                </c:pt>
                <c:pt idx="11066">
                  <c:v>9314.5303428000061</c:v>
                </c:pt>
                <c:pt idx="11067">
                  <c:v>9320.1033771000057</c:v>
                </c:pt>
                <c:pt idx="11068">
                  <c:v>9321.9123780999998</c:v>
                </c:pt>
                <c:pt idx="11069">
                  <c:v>9327.0443379999997</c:v>
                </c:pt>
                <c:pt idx="11070">
                  <c:v>9330.5550515999948</c:v>
                </c:pt>
                <c:pt idx="11071">
                  <c:v>9335.5081974999939</c:v>
                </c:pt>
                <c:pt idx="11072">
                  <c:v>9341.2391841000008</c:v>
                </c:pt>
                <c:pt idx="11073">
                  <c:v>9347.0834195999996</c:v>
                </c:pt>
                <c:pt idx="11074">
                  <c:v>9350.5494297000005</c:v>
                </c:pt>
                <c:pt idx="11075">
                  <c:v>9355.7499348999991</c:v>
                </c:pt>
                <c:pt idx="11076">
                  <c:v>9360.5898321000004</c:v>
                </c:pt>
                <c:pt idx="11077">
                  <c:v>9365.4118478000055</c:v>
                </c:pt>
                <c:pt idx="11078">
                  <c:v>9370.2815473000064</c:v>
                </c:pt>
                <c:pt idx="11079">
                  <c:v>9373.7833202000002</c:v>
                </c:pt>
                <c:pt idx="11080">
                  <c:v>9379.8302113999998</c:v>
                </c:pt>
                <c:pt idx="11081">
                  <c:v>9383.0578028999971</c:v>
                </c:pt>
                <c:pt idx="11082">
                  <c:v>9387.2718513000054</c:v>
                </c:pt>
                <c:pt idx="11083">
                  <c:v>9393.9922750000005</c:v>
                </c:pt>
                <c:pt idx="11084">
                  <c:v>9398.3463942999933</c:v>
                </c:pt>
                <c:pt idx="11085">
                  <c:v>9402.0150601999994</c:v>
                </c:pt>
                <c:pt idx="11086">
                  <c:v>9405.0519167999937</c:v>
                </c:pt>
                <c:pt idx="11087">
                  <c:v>9410.1183115999993</c:v>
                </c:pt>
                <c:pt idx="11088">
                  <c:v>9414.7644937000005</c:v>
                </c:pt>
                <c:pt idx="11089">
                  <c:v>9418.5046851999996</c:v>
                </c:pt>
                <c:pt idx="11090">
                  <c:v>9423.1449068000056</c:v>
                </c:pt>
                <c:pt idx="11091">
                  <c:v>9427.0817934999941</c:v>
                </c:pt>
                <c:pt idx="11092">
                  <c:v>9430.520981599997</c:v>
                </c:pt>
                <c:pt idx="11093">
                  <c:v>9435.6976448999994</c:v>
                </c:pt>
                <c:pt idx="11094">
                  <c:v>9440.2752817000001</c:v>
                </c:pt>
                <c:pt idx="11095">
                  <c:v>9443.744272000009</c:v>
                </c:pt>
                <c:pt idx="11096">
                  <c:v>9447.5410879000028</c:v>
                </c:pt>
                <c:pt idx="11097">
                  <c:v>9450.5093991999947</c:v>
                </c:pt>
                <c:pt idx="11098">
                  <c:v>9455.0810753999995</c:v>
                </c:pt>
                <c:pt idx="11099">
                  <c:v>9459.8472118000009</c:v>
                </c:pt>
                <c:pt idx="11100">
                  <c:v>9464.8927449999992</c:v>
                </c:pt>
                <c:pt idx="11101">
                  <c:v>9467.9325819000005</c:v>
                </c:pt>
                <c:pt idx="11102">
                  <c:v>9473.4847546000001</c:v>
                </c:pt>
                <c:pt idx="11103">
                  <c:v>9477.0491122999993</c:v>
                </c:pt>
                <c:pt idx="11104">
                  <c:v>9481.9813966999936</c:v>
                </c:pt>
                <c:pt idx="11105">
                  <c:v>9484.9020242999941</c:v>
                </c:pt>
                <c:pt idx="11106">
                  <c:v>9492.6983118000007</c:v>
                </c:pt>
                <c:pt idx="11107">
                  <c:v>9495.1897860000008</c:v>
                </c:pt>
                <c:pt idx="11108">
                  <c:v>9497.0852136999911</c:v>
                </c:pt>
                <c:pt idx="11109">
                  <c:v>9505.1229000000003</c:v>
                </c:pt>
                <c:pt idx="11110">
                  <c:v>9507.6382159999994</c:v>
                </c:pt>
                <c:pt idx="11111">
                  <c:v>9512.4274492000004</c:v>
                </c:pt>
                <c:pt idx="11112">
                  <c:v>9516.7487860000056</c:v>
                </c:pt>
                <c:pt idx="11113">
                  <c:v>9521.409869199997</c:v>
                </c:pt>
                <c:pt idx="11114">
                  <c:v>9524.9176024999942</c:v>
                </c:pt>
                <c:pt idx="11115">
                  <c:v>9527.8233289999971</c:v>
                </c:pt>
                <c:pt idx="11116">
                  <c:v>9531.7691565000005</c:v>
                </c:pt>
                <c:pt idx="11117">
                  <c:v>9535.0474119000028</c:v>
                </c:pt>
                <c:pt idx="11118">
                  <c:v>9537.9740000000002</c:v>
                </c:pt>
                <c:pt idx="11119">
                  <c:v>9541.425108899999</c:v>
                </c:pt>
                <c:pt idx="11120">
                  <c:v>9547.8862523999996</c:v>
                </c:pt>
                <c:pt idx="11121">
                  <c:v>9551.7724752000049</c:v>
                </c:pt>
                <c:pt idx="11122">
                  <c:v>9555.0417899999993</c:v>
                </c:pt>
                <c:pt idx="11123">
                  <c:v>9559.1247082000064</c:v>
                </c:pt>
                <c:pt idx="11124">
                  <c:v>9563.2702112000006</c:v>
                </c:pt>
                <c:pt idx="11125">
                  <c:v>9567.2667027000007</c:v>
                </c:pt>
                <c:pt idx="11126">
                  <c:v>9572.2705126000001</c:v>
                </c:pt>
                <c:pt idx="11127">
                  <c:v>9576.0345459000055</c:v>
                </c:pt>
                <c:pt idx="11128">
                  <c:v>9581.1158419000003</c:v>
                </c:pt>
                <c:pt idx="11129">
                  <c:v>9585.8037472000051</c:v>
                </c:pt>
                <c:pt idx="11130">
                  <c:v>9591.3112163999995</c:v>
                </c:pt>
                <c:pt idx="11131">
                  <c:v>9595.8560704999909</c:v>
                </c:pt>
                <c:pt idx="11132">
                  <c:v>9600.8181571999994</c:v>
                </c:pt>
                <c:pt idx="11133">
                  <c:v>9604.9845218999999</c:v>
                </c:pt>
                <c:pt idx="11134">
                  <c:v>9610.2684735999992</c:v>
                </c:pt>
                <c:pt idx="11135">
                  <c:v>9612.280130399995</c:v>
                </c:pt>
                <c:pt idx="11136">
                  <c:v>9618.3091401999991</c:v>
                </c:pt>
                <c:pt idx="11137">
                  <c:v>9622.1357584000052</c:v>
                </c:pt>
                <c:pt idx="11138">
                  <c:v>9627.3064613000006</c:v>
                </c:pt>
                <c:pt idx="11139">
                  <c:v>9632.6619386999937</c:v>
                </c:pt>
                <c:pt idx="11140">
                  <c:v>9637.3319625999993</c:v>
                </c:pt>
                <c:pt idx="11141">
                  <c:v>9642.9228782999999</c:v>
                </c:pt>
                <c:pt idx="11142">
                  <c:v>9646.6302872000051</c:v>
                </c:pt>
                <c:pt idx="11143">
                  <c:v>9650.4747867999995</c:v>
                </c:pt>
                <c:pt idx="11144">
                  <c:v>9654.6351909999939</c:v>
                </c:pt>
                <c:pt idx="11145">
                  <c:v>9660.434722900005</c:v>
                </c:pt>
                <c:pt idx="11146">
                  <c:v>9666.1597490000004</c:v>
                </c:pt>
                <c:pt idx="11147">
                  <c:v>9671.3542937999937</c:v>
                </c:pt>
                <c:pt idx="11148">
                  <c:v>9676.6710280999996</c:v>
                </c:pt>
                <c:pt idx="11149">
                  <c:v>9682.4854611999999</c:v>
                </c:pt>
                <c:pt idx="11150">
                  <c:v>9685.4478120999993</c:v>
                </c:pt>
                <c:pt idx="11151">
                  <c:v>9693.7209368000003</c:v>
                </c:pt>
                <c:pt idx="11152">
                  <c:v>9698.7605094999944</c:v>
                </c:pt>
                <c:pt idx="11153">
                  <c:v>9703.4335135999991</c:v>
                </c:pt>
                <c:pt idx="11154">
                  <c:v>9708.3389758999947</c:v>
                </c:pt>
                <c:pt idx="11155">
                  <c:v>9712.707996399995</c:v>
                </c:pt>
                <c:pt idx="11156">
                  <c:v>9718.6923026999993</c:v>
                </c:pt>
                <c:pt idx="11157">
                  <c:v>9720.9125757000002</c:v>
                </c:pt>
                <c:pt idx="11158">
                  <c:v>9727.022051800006</c:v>
                </c:pt>
                <c:pt idx="11159">
                  <c:v>9729.7579049999913</c:v>
                </c:pt>
                <c:pt idx="11160">
                  <c:v>9735.7720136999942</c:v>
                </c:pt>
                <c:pt idx="11161">
                  <c:v>9740.4778003999945</c:v>
                </c:pt>
                <c:pt idx="11162">
                  <c:v>9746.2236881000063</c:v>
                </c:pt>
                <c:pt idx="11163">
                  <c:v>9750.5182027999999</c:v>
                </c:pt>
                <c:pt idx="11164">
                  <c:v>9754.3001174999954</c:v>
                </c:pt>
                <c:pt idx="11165">
                  <c:v>9759.1608763000004</c:v>
                </c:pt>
                <c:pt idx="11166">
                  <c:v>9763.8279199999888</c:v>
                </c:pt>
                <c:pt idx="11167">
                  <c:v>9770.2324390000049</c:v>
                </c:pt>
                <c:pt idx="11168">
                  <c:v>9774.1216421000063</c:v>
                </c:pt>
                <c:pt idx="11169">
                  <c:v>9778.9943218000008</c:v>
                </c:pt>
                <c:pt idx="11170">
                  <c:v>9784.0517758999995</c:v>
                </c:pt>
                <c:pt idx="11171">
                  <c:v>9789.1062497999992</c:v>
                </c:pt>
                <c:pt idx="11172">
                  <c:v>9793.1593656999939</c:v>
                </c:pt>
                <c:pt idx="11173">
                  <c:v>9799.6562718999994</c:v>
                </c:pt>
                <c:pt idx="11174">
                  <c:v>9802.6543855999971</c:v>
                </c:pt>
                <c:pt idx="11175">
                  <c:v>9807.8280687000006</c:v>
                </c:pt>
                <c:pt idx="11176">
                  <c:v>9812.6143217000008</c:v>
                </c:pt>
                <c:pt idx="11177">
                  <c:v>9819.2512989000006</c:v>
                </c:pt>
                <c:pt idx="11178">
                  <c:v>9824.377298399997</c:v>
                </c:pt>
                <c:pt idx="11179">
                  <c:v>9829.2082547999998</c:v>
                </c:pt>
                <c:pt idx="11180">
                  <c:v>9833.9527844999939</c:v>
                </c:pt>
                <c:pt idx="11181">
                  <c:v>9838.5959863999942</c:v>
                </c:pt>
                <c:pt idx="11182">
                  <c:v>9842.9828882000002</c:v>
                </c:pt>
                <c:pt idx="11183">
                  <c:v>9848.3055829999939</c:v>
                </c:pt>
                <c:pt idx="11184">
                  <c:v>9852.1262406999995</c:v>
                </c:pt>
                <c:pt idx="11185">
                  <c:v>9855.9498786999993</c:v>
                </c:pt>
                <c:pt idx="11186">
                  <c:v>9862.044453600005</c:v>
                </c:pt>
                <c:pt idx="11187">
                  <c:v>9867.5757646999937</c:v>
                </c:pt>
                <c:pt idx="11188">
                  <c:v>9873.023629199999</c:v>
                </c:pt>
                <c:pt idx="11189">
                  <c:v>9875.9233951999995</c:v>
                </c:pt>
                <c:pt idx="11190">
                  <c:v>9880.7126284000005</c:v>
                </c:pt>
                <c:pt idx="11191">
                  <c:v>9886.0830069000003</c:v>
                </c:pt>
                <c:pt idx="11192">
                  <c:v>9890.8156156999885</c:v>
                </c:pt>
                <c:pt idx="11193">
                  <c:v>9894.0402269000006</c:v>
                </c:pt>
                <c:pt idx="11194">
                  <c:v>9898.4509705999935</c:v>
                </c:pt>
                <c:pt idx="11195">
                  <c:v>9903.854131699989</c:v>
                </c:pt>
                <c:pt idx="11196">
                  <c:v>9906.1578511999996</c:v>
                </c:pt>
                <c:pt idx="11197">
                  <c:v>9910.8844994999945</c:v>
                </c:pt>
                <c:pt idx="11198">
                  <c:v>9915.4353141999945</c:v>
                </c:pt>
                <c:pt idx="11199">
                  <c:v>9920.2334881000115</c:v>
                </c:pt>
                <c:pt idx="11200">
                  <c:v>9925.5770444999944</c:v>
                </c:pt>
                <c:pt idx="11201">
                  <c:v>9929.4006823999971</c:v>
                </c:pt>
                <c:pt idx="11202">
                  <c:v>9933.6445332000003</c:v>
                </c:pt>
                <c:pt idx="11203">
                  <c:v>9937.9509686999954</c:v>
                </c:pt>
                <c:pt idx="11204">
                  <c:v>9940.6212568000064</c:v>
                </c:pt>
              </c:numCache>
            </c:numRef>
          </c:y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2793984"/>
        <c:axId val="102795904"/>
      </c:scatterChart>
      <c:valAx>
        <c:axId val="102793984"/>
        <c:scaling>
          <c:orientation val="minMax"/>
          <c:max val="11000"/>
          <c:min val="0"/>
        </c:scaling>
        <c:delete val="0"/>
        <c:axPos val="b"/>
        <c:title>
          <c:tx>
            <c:rich>
              <a:bodyPr/>
              <a:lstStyle/>
              <a:p>
                <a:pPr>
                  <a:defRPr sz="900"/>
                </a:pPr>
                <a:r>
                  <a:rPr lang="en-US" sz="900"/>
                  <a:t>Time [s]</a:t>
                </a:r>
              </a:p>
            </c:rich>
          </c:tx>
          <c:layout>
            <c:manualLayout>
              <c:xMode val="edge"/>
              <c:yMode val="edge"/>
              <c:x val="0.49279957320265982"/>
              <c:y val="0.85273120271730762"/>
            </c:manualLayout>
          </c:layout>
          <c:overlay val="0"/>
        </c:title>
        <c:numFmt formatCode="General" sourceLinked="0"/>
        <c:majorTickMark val="out"/>
        <c:minorTickMark val="none"/>
        <c:tickLblPos val="nextTo"/>
        <c:txPr>
          <a:bodyPr rot="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fr-FR"/>
          </a:p>
        </c:txPr>
        <c:crossAx val="102795904"/>
        <c:crosses val="autoZero"/>
        <c:crossBetween val="midCat"/>
      </c:valAx>
      <c:valAx>
        <c:axId val="102795904"/>
        <c:scaling>
          <c:orientation val="minMax"/>
          <c:min val="100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sz="900"/>
                </a:pPr>
                <a:r>
                  <a:rPr lang="en-US" sz="900"/>
                  <a:t>Pressure [Pa]</a:t>
                </a:r>
              </a:p>
            </c:rich>
          </c:tx>
          <c:overlay val="0"/>
        </c:title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 sz="800"/>
            </a:pPr>
            <a:endParaRPr lang="fr-FR"/>
          </a:p>
        </c:txPr>
        <c:crossAx val="102793984"/>
        <c:crosses val="autoZero"/>
        <c:crossBetween val="midCat"/>
      </c:valAx>
      <c:spPr>
        <a:solidFill>
          <a:schemeClr val="lt1"/>
        </a:solidFill>
        <a:ln w="25400" cap="flat" cmpd="sng" algn="ctr">
          <a:solidFill>
            <a:schemeClr val="tx1">
              <a:lumMod val="50000"/>
              <a:lumOff val="50000"/>
            </a:schemeClr>
          </a:solidFill>
          <a:prstDash val="solid"/>
        </a:ln>
        <a:effectLst/>
      </c:spPr>
    </c:plotArea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2E420C-4657-4331-B71E-AC88BDDCEE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64</Words>
  <Characters>4755</Characters>
  <Application>Microsoft Office Word</Application>
  <DocSecurity>0</DocSecurity>
  <Lines>39</Lines>
  <Paragraphs>1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6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X230</cp:lastModifiedBy>
  <cp:revision>2</cp:revision>
  <cp:lastPrinted>2019-01-14T08:49:00Z</cp:lastPrinted>
  <dcterms:created xsi:type="dcterms:W3CDTF">2019-01-14T16:53:00Z</dcterms:created>
  <dcterms:modified xsi:type="dcterms:W3CDTF">2019-01-14T16:53:00Z</dcterms:modified>
</cp:coreProperties>
</file>